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A7C75D" w14:textId="77777777" w:rsidR="00841F94" w:rsidRDefault="00324FD3">
      <w:pPr>
        <w:pStyle w:val="BodyText"/>
        <w:rPr>
          <w:rFonts w:ascii="Gotham-Book"/>
          <w:sz w:val="20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3588480" behindDoc="0" locked="0" layoutInCell="1" allowOverlap="1" wp14:anchorId="13A7CA46" wp14:editId="13A7CA47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2740025" cy="7556500"/>
                <wp:effectExtent l="0" t="0" r="0" b="0"/>
                <wp:wrapNone/>
                <wp:docPr id="344" name="Group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0025" cy="7556500"/>
                          <a:chOff x="1" y="0"/>
                          <a:chExt cx="4315" cy="11900"/>
                        </a:xfrm>
                      </wpg:grpSpPr>
                      <wps:wsp>
                        <wps:cNvPr id="345" name="Rectangle 454"/>
                        <wps:cNvSpPr>
                          <a:spLocks noChangeArrowheads="1"/>
                        </wps:cNvSpPr>
                        <wps:spPr bwMode="auto">
                          <a:xfrm>
                            <a:off x="1" y="0"/>
                            <a:ext cx="4315" cy="11900"/>
                          </a:xfrm>
                          <a:prstGeom prst="rect">
                            <a:avLst/>
                          </a:prstGeom>
                          <a:solidFill>
                            <a:srgbClr val="FCF1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6" name="Freeform 453"/>
                        <wps:cNvSpPr>
                          <a:spLocks/>
                        </wps:cNvSpPr>
                        <wps:spPr bwMode="auto">
                          <a:xfrm>
                            <a:off x="1" y="7074"/>
                            <a:ext cx="4315" cy="4826"/>
                          </a:xfrm>
                          <a:custGeom>
                            <a:avLst/>
                            <a:gdLst>
                              <a:gd name="T0" fmla="+- 0 1605 1"/>
                              <a:gd name="T1" fmla="*/ T0 w 4315"/>
                              <a:gd name="T2" fmla="+- 0 9884 7074"/>
                              <a:gd name="T3" fmla="*/ 9884 h 4826"/>
                              <a:gd name="T4" fmla="+- 0 1568 1"/>
                              <a:gd name="T5" fmla="*/ T4 w 4315"/>
                              <a:gd name="T6" fmla="+- 0 10177 7074"/>
                              <a:gd name="T7" fmla="*/ 10177 h 4826"/>
                              <a:gd name="T8" fmla="+- 0 1501 1"/>
                              <a:gd name="T9" fmla="*/ T8 w 4315"/>
                              <a:gd name="T10" fmla="+- 0 10390 7074"/>
                              <a:gd name="T11" fmla="*/ 10390 h 4826"/>
                              <a:gd name="T12" fmla="+- 0 1458 1"/>
                              <a:gd name="T13" fmla="*/ T12 w 4315"/>
                              <a:gd name="T14" fmla="+- 0 10496 7074"/>
                              <a:gd name="T15" fmla="*/ 10496 h 4826"/>
                              <a:gd name="T16" fmla="+- 0 1362 1"/>
                              <a:gd name="T17" fmla="*/ T16 w 4315"/>
                              <a:gd name="T18" fmla="+- 0 10709 7074"/>
                              <a:gd name="T19" fmla="*/ 10709 h 4826"/>
                              <a:gd name="T20" fmla="+- 0 1201 1"/>
                              <a:gd name="T21" fmla="*/ T20 w 4315"/>
                              <a:gd name="T22" fmla="+- 0 10940 7074"/>
                              <a:gd name="T23" fmla="*/ 10940 h 4826"/>
                              <a:gd name="T24" fmla="+- 0 1164 1"/>
                              <a:gd name="T25" fmla="*/ T24 w 4315"/>
                              <a:gd name="T26" fmla="+- 0 10950 7074"/>
                              <a:gd name="T27" fmla="*/ 10950 h 4826"/>
                              <a:gd name="T28" fmla="+- 0 1211 1"/>
                              <a:gd name="T29" fmla="*/ T28 w 4315"/>
                              <a:gd name="T30" fmla="+- 0 10892 7074"/>
                              <a:gd name="T31" fmla="*/ 10892 h 4826"/>
                              <a:gd name="T32" fmla="+- 0 1367 1"/>
                              <a:gd name="T33" fmla="*/ T32 w 4315"/>
                              <a:gd name="T34" fmla="+- 0 10656 7074"/>
                              <a:gd name="T35" fmla="*/ 10656 h 4826"/>
                              <a:gd name="T36" fmla="+- 0 1458 1"/>
                              <a:gd name="T37" fmla="*/ T36 w 4315"/>
                              <a:gd name="T38" fmla="+- 0 10522 7074"/>
                              <a:gd name="T39" fmla="*/ 10522 h 4826"/>
                              <a:gd name="T40" fmla="+- 0 1459 1"/>
                              <a:gd name="T41" fmla="*/ T40 w 4315"/>
                              <a:gd name="T42" fmla="+- 0 10461 7074"/>
                              <a:gd name="T43" fmla="*/ 10461 h 4826"/>
                              <a:gd name="T44" fmla="+- 0 1501 1"/>
                              <a:gd name="T45" fmla="*/ T44 w 4315"/>
                              <a:gd name="T46" fmla="+- 0 10390 7074"/>
                              <a:gd name="T47" fmla="*/ 10390 h 4826"/>
                              <a:gd name="T48" fmla="+- 0 1527 1"/>
                              <a:gd name="T49" fmla="*/ T48 w 4315"/>
                              <a:gd name="T50" fmla="+- 0 10253 7074"/>
                              <a:gd name="T51" fmla="*/ 10253 h 4826"/>
                              <a:gd name="T52" fmla="+- 0 1578 1"/>
                              <a:gd name="T53" fmla="*/ T52 w 4315"/>
                              <a:gd name="T54" fmla="+- 0 9961 7074"/>
                              <a:gd name="T55" fmla="*/ 9961 h 4826"/>
                              <a:gd name="T56" fmla="+- 0 1578 1"/>
                              <a:gd name="T57" fmla="*/ T56 w 4315"/>
                              <a:gd name="T58" fmla="+- 0 9657 7074"/>
                              <a:gd name="T59" fmla="*/ 9657 h 4826"/>
                              <a:gd name="T60" fmla="+- 0 1527 1"/>
                              <a:gd name="T61" fmla="*/ T60 w 4315"/>
                              <a:gd name="T62" fmla="+- 0 9365 7074"/>
                              <a:gd name="T63" fmla="*/ 9365 h 4826"/>
                              <a:gd name="T64" fmla="+- 0 1431 1"/>
                              <a:gd name="T65" fmla="*/ T64 w 4315"/>
                              <a:gd name="T66" fmla="+- 0 9091 7074"/>
                              <a:gd name="T67" fmla="*/ 9091 h 4826"/>
                              <a:gd name="T68" fmla="+- 0 1293 1"/>
                              <a:gd name="T69" fmla="*/ T68 w 4315"/>
                              <a:gd name="T70" fmla="+- 0 8839 7074"/>
                              <a:gd name="T71" fmla="*/ 8839 h 4826"/>
                              <a:gd name="T72" fmla="+- 0 1151 1"/>
                              <a:gd name="T73" fmla="*/ T72 w 4315"/>
                              <a:gd name="T74" fmla="+- 0 8653 7074"/>
                              <a:gd name="T75" fmla="*/ 8653 h 4826"/>
                              <a:gd name="T76" fmla="+- 0 1132 1"/>
                              <a:gd name="T77" fmla="*/ T76 w 4315"/>
                              <a:gd name="T78" fmla="+- 0 11000 7074"/>
                              <a:gd name="T79" fmla="*/ 11000 h 4826"/>
                              <a:gd name="T80" fmla="+- 0 1007 1"/>
                              <a:gd name="T81" fmla="*/ T80 w 4315"/>
                              <a:gd name="T82" fmla="+- 0 11142 7074"/>
                              <a:gd name="T83" fmla="*/ 11142 h 4826"/>
                              <a:gd name="T84" fmla="+- 0 782 1"/>
                              <a:gd name="T85" fmla="*/ T84 w 4315"/>
                              <a:gd name="T86" fmla="+- 0 11312 7074"/>
                              <a:gd name="T87" fmla="*/ 11312 h 4826"/>
                              <a:gd name="T88" fmla="+- 0 532 1"/>
                              <a:gd name="T89" fmla="*/ T88 w 4315"/>
                              <a:gd name="T90" fmla="+- 0 11446 7074"/>
                              <a:gd name="T91" fmla="*/ 11446 h 4826"/>
                              <a:gd name="T92" fmla="+- 0 261 1"/>
                              <a:gd name="T93" fmla="*/ T92 w 4315"/>
                              <a:gd name="T94" fmla="+- 0 11539 7074"/>
                              <a:gd name="T95" fmla="*/ 11539 h 4826"/>
                              <a:gd name="T96" fmla="+- 0 122 1"/>
                              <a:gd name="T97" fmla="*/ T96 w 4315"/>
                              <a:gd name="T98" fmla="+- 0 11545 7074"/>
                              <a:gd name="T99" fmla="*/ 11545 h 4826"/>
                              <a:gd name="T100" fmla="+- 0 406 1"/>
                              <a:gd name="T101" fmla="*/ T100 w 4315"/>
                              <a:gd name="T102" fmla="+- 0 11472 7074"/>
                              <a:gd name="T103" fmla="*/ 11472 h 4826"/>
                              <a:gd name="T104" fmla="+- 0 669 1"/>
                              <a:gd name="T105" fmla="*/ T104 w 4315"/>
                              <a:gd name="T106" fmla="+- 0 11354 7074"/>
                              <a:gd name="T107" fmla="*/ 11354 h 4826"/>
                              <a:gd name="T108" fmla="+- 0 908 1"/>
                              <a:gd name="T109" fmla="*/ T108 w 4315"/>
                              <a:gd name="T110" fmla="+- 0 11196 7074"/>
                              <a:gd name="T111" fmla="*/ 11196 h 4826"/>
                              <a:gd name="T112" fmla="+- 0 1117 1"/>
                              <a:gd name="T113" fmla="*/ T112 w 4315"/>
                              <a:gd name="T114" fmla="+- 0 11003 7074"/>
                              <a:gd name="T115" fmla="*/ 11003 h 4826"/>
                              <a:gd name="T116" fmla="+- 0 1108 1"/>
                              <a:gd name="T117" fmla="*/ T116 w 4315"/>
                              <a:gd name="T118" fmla="+- 0 8605 7074"/>
                              <a:gd name="T119" fmla="*/ 8605 h 4826"/>
                              <a:gd name="T120" fmla="+- 0 1102 1"/>
                              <a:gd name="T121" fmla="*/ T120 w 4315"/>
                              <a:gd name="T122" fmla="+- 0 8567 7074"/>
                              <a:gd name="T123" fmla="*/ 8567 h 4826"/>
                              <a:gd name="T124" fmla="+- 0 1245 1"/>
                              <a:gd name="T125" fmla="*/ T124 w 4315"/>
                              <a:gd name="T126" fmla="+- 0 8733 7074"/>
                              <a:gd name="T127" fmla="*/ 8733 h 4826"/>
                              <a:gd name="T128" fmla="+- 0 1293 1"/>
                              <a:gd name="T129" fmla="*/ T128 w 4315"/>
                              <a:gd name="T130" fmla="+- 0 8811 7074"/>
                              <a:gd name="T131" fmla="*/ 8811 h 4826"/>
                              <a:gd name="T132" fmla="+- 0 1397 1"/>
                              <a:gd name="T133" fmla="*/ T132 w 4315"/>
                              <a:gd name="T134" fmla="+- 0 8971 7074"/>
                              <a:gd name="T135" fmla="*/ 8971 h 4826"/>
                              <a:gd name="T136" fmla="+- 0 1511 1"/>
                              <a:gd name="T137" fmla="*/ T136 w 4315"/>
                              <a:gd name="T138" fmla="+- 0 9232 7074"/>
                              <a:gd name="T139" fmla="*/ 9232 h 4826"/>
                              <a:gd name="T140" fmla="+- 0 1582 1"/>
                              <a:gd name="T141" fmla="*/ T140 w 4315"/>
                              <a:gd name="T142" fmla="+- 0 9513 7074"/>
                              <a:gd name="T143" fmla="*/ 9513 h 4826"/>
                              <a:gd name="T144" fmla="+- 0 1606 1"/>
                              <a:gd name="T145" fmla="*/ T144 w 4315"/>
                              <a:gd name="T146" fmla="+- 0 9809 7074"/>
                              <a:gd name="T147" fmla="*/ 9809 h 4826"/>
                              <a:gd name="T148" fmla="+- 0 1 1"/>
                              <a:gd name="T149" fmla="*/ T148 w 4315"/>
                              <a:gd name="T150" fmla="+- 0 7591 7074"/>
                              <a:gd name="T151" fmla="*/ 7591 h 4826"/>
                              <a:gd name="T152" fmla="+- 0 190 1"/>
                              <a:gd name="T153" fmla="*/ T152 w 4315"/>
                              <a:gd name="T154" fmla="+- 0 8063 7074"/>
                              <a:gd name="T155" fmla="*/ 8063 h 4826"/>
                              <a:gd name="T156" fmla="+- 0 466 1"/>
                              <a:gd name="T157" fmla="*/ T156 w 4315"/>
                              <a:gd name="T158" fmla="+- 0 8145 7074"/>
                              <a:gd name="T159" fmla="*/ 8145 h 4826"/>
                              <a:gd name="T160" fmla="+- 0 722 1"/>
                              <a:gd name="T161" fmla="*/ T160 w 4315"/>
                              <a:gd name="T162" fmla="+- 0 8269 7074"/>
                              <a:gd name="T163" fmla="*/ 8269 h 4826"/>
                              <a:gd name="T164" fmla="+- 0 953 1"/>
                              <a:gd name="T165" fmla="*/ T164 w 4315"/>
                              <a:gd name="T166" fmla="+- 0 8430 7074"/>
                              <a:gd name="T167" fmla="*/ 8430 h 4826"/>
                              <a:gd name="T168" fmla="+- 0 1069 1"/>
                              <a:gd name="T169" fmla="*/ T168 w 4315"/>
                              <a:gd name="T170" fmla="+- 0 8555 7074"/>
                              <a:gd name="T171" fmla="*/ 8555 h 4826"/>
                              <a:gd name="T172" fmla="+- 0 1016 1"/>
                              <a:gd name="T173" fmla="*/ T172 w 4315"/>
                              <a:gd name="T174" fmla="+- 0 8514 7074"/>
                              <a:gd name="T175" fmla="*/ 8514 h 4826"/>
                              <a:gd name="T176" fmla="+- 0 792 1"/>
                              <a:gd name="T177" fmla="*/ T176 w 4315"/>
                              <a:gd name="T178" fmla="+- 0 8338 7074"/>
                              <a:gd name="T179" fmla="*/ 8338 h 4826"/>
                              <a:gd name="T180" fmla="+- 0 540 1"/>
                              <a:gd name="T181" fmla="*/ T180 w 4315"/>
                              <a:gd name="T182" fmla="+- 0 8200 7074"/>
                              <a:gd name="T183" fmla="*/ 8200 h 4826"/>
                              <a:gd name="T184" fmla="+- 0 266 1"/>
                              <a:gd name="T185" fmla="*/ T184 w 4315"/>
                              <a:gd name="T186" fmla="+- 0 8104 7074"/>
                              <a:gd name="T187" fmla="*/ 8104 h 4826"/>
                              <a:gd name="T188" fmla="+- 0 1 1"/>
                              <a:gd name="T189" fmla="*/ T188 w 4315"/>
                              <a:gd name="T190" fmla="+- 0 8056 7074"/>
                              <a:gd name="T191" fmla="*/ 8056 h 4826"/>
                              <a:gd name="T192" fmla="+- 0 1 1"/>
                              <a:gd name="T193" fmla="*/ T192 w 4315"/>
                              <a:gd name="T194" fmla="+- 0 11101 7074"/>
                              <a:gd name="T195" fmla="*/ 11101 h 4826"/>
                              <a:gd name="T196" fmla="+- 0 49 1"/>
                              <a:gd name="T197" fmla="*/ T196 w 4315"/>
                              <a:gd name="T198" fmla="+- 0 11556 7074"/>
                              <a:gd name="T199" fmla="*/ 11556 h 4826"/>
                              <a:gd name="T200" fmla="+- 0 1 1"/>
                              <a:gd name="T201" fmla="*/ T200 w 4315"/>
                              <a:gd name="T202" fmla="+- 0 11584 7074"/>
                              <a:gd name="T203" fmla="*/ 11584 h 4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4315" h="4826">
                                <a:moveTo>
                                  <a:pt x="4315" y="0"/>
                                </a:moveTo>
                                <a:lnTo>
                                  <a:pt x="1605" y="0"/>
                                </a:lnTo>
                                <a:lnTo>
                                  <a:pt x="1605" y="2735"/>
                                </a:lnTo>
                                <a:lnTo>
                                  <a:pt x="1604" y="2810"/>
                                </a:lnTo>
                                <a:lnTo>
                                  <a:pt x="1599" y="2885"/>
                                </a:lnTo>
                                <a:lnTo>
                                  <a:pt x="1591" y="2958"/>
                                </a:lnTo>
                                <a:lnTo>
                                  <a:pt x="1581" y="3031"/>
                                </a:lnTo>
                                <a:lnTo>
                                  <a:pt x="1567" y="3103"/>
                                </a:lnTo>
                                <a:lnTo>
                                  <a:pt x="1551" y="3174"/>
                                </a:lnTo>
                                <a:lnTo>
                                  <a:pt x="1532" y="3243"/>
                                </a:lnTo>
                                <a:lnTo>
                                  <a:pt x="1510" y="3312"/>
                                </a:lnTo>
                                <a:lnTo>
                                  <a:pt x="1500" y="3316"/>
                                </a:lnTo>
                                <a:lnTo>
                                  <a:pt x="1500" y="3339"/>
                                </a:lnTo>
                                <a:lnTo>
                                  <a:pt x="1485" y="3379"/>
                                </a:lnTo>
                                <a:lnTo>
                                  <a:pt x="1465" y="3427"/>
                                </a:lnTo>
                                <a:lnTo>
                                  <a:pt x="1457" y="3422"/>
                                </a:lnTo>
                                <a:lnTo>
                                  <a:pt x="1457" y="3448"/>
                                </a:lnTo>
                                <a:lnTo>
                                  <a:pt x="1428" y="3510"/>
                                </a:lnTo>
                                <a:lnTo>
                                  <a:pt x="1396" y="3573"/>
                                </a:lnTo>
                                <a:lnTo>
                                  <a:pt x="1361" y="3635"/>
                                </a:lnTo>
                                <a:lnTo>
                                  <a:pt x="1325" y="3695"/>
                                </a:lnTo>
                                <a:lnTo>
                                  <a:pt x="1285" y="3754"/>
                                </a:lnTo>
                                <a:lnTo>
                                  <a:pt x="1244" y="3811"/>
                                </a:lnTo>
                                <a:lnTo>
                                  <a:pt x="1200" y="3866"/>
                                </a:lnTo>
                                <a:lnTo>
                                  <a:pt x="1168" y="3903"/>
                                </a:lnTo>
                                <a:lnTo>
                                  <a:pt x="1173" y="3894"/>
                                </a:lnTo>
                                <a:lnTo>
                                  <a:pt x="1155" y="3885"/>
                                </a:lnTo>
                                <a:lnTo>
                                  <a:pt x="1163" y="3876"/>
                                </a:lnTo>
                                <a:lnTo>
                                  <a:pt x="1196" y="3835"/>
                                </a:lnTo>
                                <a:lnTo>
                                  <a:pt x="1201" y="3837"/>
                                </a:lnTo>
                                <a:lnTo>
                                  <a:pt x="1208" y="3823"/>
                                </a:lnTo>
                                <a:lnTo>
                                  <a:pt x="1210" y="3818"/>
                                </a:lnTo>
                                <a:lnTo>
                                  <a:pt x="1251" y="3763"/>
                                </a:lnTo>
                                <a:lnTo>
                                  <a:pt x="1292" y="3705"/>
                                </a:lnTo>
                                <a:lnTo>
                                  <a:pt x="1330" y="3644"/>
                                </a:lnTo>
                                <a:lnTo>
                                  <a:pt x="1366" y="3582"/>
                                </a:lnTo>
                                <a:lnTo>
                                  <a:pt x="1399" y="3518"/>
                                </a:lnTo>
                                <a:lnTo>
                                  <a:pt x="1430" y="3453"/>
                                </a:lnTo>
                                <a:lnTo>
                                  <a:pt x="1437" y="3437"/>
                                </a:lnTo>
                                <a:lnTo>
                                  <a:pt x="1457" y="3448"/>
                                </a:lnTo>
                                <a:lnTo>
                                  <a:pt x="1457" y="3422"/>
                                </a:lnTo>
                                <a:lnTo>
                                  <a:pt x="1453" y="3419"/>
                                </a:lnTo>
                                <a:lnTo>
                                  <a:pt x="1446" y="3416"/>
                                </a:lnTo>
                                <a:lnTo>
                                  <a:pt x="1458" y="3387"/>
                                </a:lnTo>
                                <a:lnTo>
                                  <a:pt x="1476" y="3340"/>
                                </a:lnTo>
                                <a:lnTo>
                                  <a:pt x="1494" y="3339"/>
                                </a:lnTo>
                                <a:lnTo>
                                  <a:pt x="1500" y="3339"/>
                                </a:lnTo>
                                <a:lnTo>
                                  <a:pt x="1500" y="3316"/>
                                </a:lnTo>
                                <a:lnTo>
                                  <a:pt x="1496" y="3317"/>
                                </a:lnTo>
                                <a:lnTo>
                                  <a:pt x="1484" y="3317"/>
                                </a:lnTo>
                                <a:lnTo>
                                  <a:pt x="1506" y="3250"/>
                                </a:lnTo>
                                <a:lnTo>
                                  <a:pt x="1526" y="3179"/>
                                </a:lnTo>
                                <a:lnTo>
                                  <a:pt x="1543" y="3108"/>
                                </a:lnTo>
                                <a:lnTo>
                                  <a:pt x="1558" y="3035"/>
                                </a:lnTo>
                                <a:lnTo>
                                  <a:pt x="1569" y="2961"/>
                                </a:lnTo>
                                <a:lnTo>
                                  <a:pt x="1577" y="2887"/>
                                </a:lnTo>
                                <a:lnTo>
                                  <a:pt x="1582" y="2811"/>
                                </a:lnTo>
                                <a:lnTo>
                                  <a:pt x="1583" y="2735"/>
                                </a:lnTo>
                                <a:lnTo>
                                  <a:pt x="1582" y="2659"/>
                                </a:lnTo>
                                <a:lnTo>
                                  <a:pt x="1577" y="2583"/>
                                </a:lnTo>
                                <a:lnTo>
                                  <a:pt x="1569" y="2509"/>
                                </a:lnTo>
                                <a:lnTo>
                                  <a:pt x="1558" y="2435"/>
                                </a:lnTo>
                                <a:lnTo>
                                  <a:pt x="1543" y="2362"/>
                                </a:lnTo>
                                <a:lnTo>
                                  <a:pt x="1526" y="2291"/>
                                </a:lnTo>
                                <a:lnTo>
                                  <a:pt x="1506" y="2220"/>
                                </a:lnTo>
                                <a:lnTo>
                                  <a:pt x="1484" y="2151"/>
                                </a:lnTo>
                                <a:lnTo>
                                  <a:pt x="1458" y="2083"/>
                                </a:lnTo>
                                <a:lnTo>
                                  <a:pt x="1430" y="2017"/>
                                </a:lnTo>
                                <a:lnTo>
                                  <a:pt x="1399" y="1952"/>
                                </a:lnTo>
                                <a:lnTo>
                                  <a:pt x="1366" y="1888"/>
                                </a:lnTo>
                                <a:lnTo>
                                  <a:pt x="1330" y="1826"/>
                                </a:lnTo>
                                <a:lnTo>
                                  <a:pt x="1292" y="1765"/>
                                </a:lnTo>
                                <a:lnTo>
                                  <a:pt x="1251" y="1707"/>
                                </a:lnTo>
                                <a:lnTo>
                                  <a:pt x="1208" y="1650"/>
                                </a:lnTo>
                                <a:lnTo>
                                  <a:pt x="1163" y="1594"/>
                                </a:lnTo>
                                <a:lnTo>
                                  <a:pt x="1150" y="1579"/>
                                </a:lnTo>
                                <a:lnTo>
                                  <a:pt x="1150" y="3891"/>
                                </a:lnTo>
                                <a:lnTo>
                                  <a:pt x="1146" y="3898"/>
                                </a:lnTo>
                                <a:lnTo>
                                  <a:pt x="1139" y="3912"/>
                                </a:lnTo>
                                <a:lnTo>
                                  <a:pt x="1131" y="3926"/>
                                </a:lnTo>
                                <a:lnTo>
                                  <a:pt x="1124" y="3939"/>
                                </a:lnTo>
                                <a:lnTo>
                                  <a:pt x="1132" y="3944"/>
                                </a:lnTo>
                                <a:lnTo>
                                  <a:pt x="1057" y="4021"/>
                                </a:lnTo>
                                <a:lnTo>
                                  <a:pt x="1006" y="4068"/>
                                </a:lnTo>
                                <a:lnTo>
                                  <a:pt x="952" y="4114"/>
                                </a:lnTo>
                                <a:lnTo>
                                  <a:pt x="897" y="4158"/>
                                </a:lnTo>
                                <a:lnTo>
                                  <a:pt x="840" y="4199"/>
                                </a:lnTo>
                                <a:lnTo>
                                  <a:pt x="781" y="4238"/>
                                </a:lnTo>
                                <a:lnTo>
                                  <a:pt x="721" y="4275"/>
                                </a:lnTo>
                                <a:lnTo>
                                  <a:pt x="659" y="4310"/>
                                </a:lnTo>
                                <a:lnTo>
                                  <a:pt x="596" y="4342"/>
                                </a:lnTo>
                                <a:lnTo>
                                  <a:pt x="531" y="4372"/>
                                </a:lnTo>
                                <a:lnTo>
                                  <a:pt x="465" y="4399"/>
                                </a:lnTo>
                                <a:lnTo>
                                  <a:pt x="398" y="4424"/>
                                </a:lnTo>
                                <a:lnTo>
                                  <a:pt x="330" y="4445"/>
                                </a:lnTo>
                                <a:lnTo>
                                  <a:pt x="260" y="4465"/>
                                </a:lnTo>
                                <a:lnTo>
                                  <a:pt x="189" y="4481"/>
                                </a:lnTo>
                                <a:lnTo>
                                  <a:pt x="126" y="4493"/>
                                </a:lnTo>
                                <a:lnTo>
                                  <a:pt x="113" y="4473"/>
                                </a:lnTo>
                                <a:lnTo>
                                  <a:pt x="121" y="4471"/>
                                </a:lnTo>
                                <a:lnTo>
                                  <a:pt x="194" y="4457"/>
                                </a:lnTo>
                                <a:lnTo>
                                  <a:pt x="265" y="4440"/>
                                </a:lnTo>
                                <a:lnTo>
                                  <a:pt x="336" y="4420"/>
                                </a:lnTo>
                                <a:lnTo>
                                  <a:pt x="405" y="4398"/>
                                </a:lnTo>
                                <a:lnTo>
                                  <a:pt x="473" y="4372"/>
                                </a:lnTo>
                                <a:lnTo>
                                  <a:pt x="539" y="4344"/>
                                </a:lnTo>
                                <a:lnTo>
                                  <a:pt x="605" y="4313"/>
                                </a:lnTo>
                                <a:lnTo>
                                  <a:pt x="668" y="4280"/>
                                </a:lnTo>
                                <a:lnTo>
                                  <a:pt x="730" y="4244"/>
                                </a:lnTo>
                                <a:lnTo>
                                  <a:pt x="791" y="4206"/>
                                </a:lnTo>
                                <a:lnTo>
                                  <a:pt x="850" y="4165"/>
                                </a:lnTo>
                                <a:lnTo>
                                  <a:pt x="907" y="4122"/>
                                </a:lnTo>
                                <a:lnTo>
                                  <a:pt x="962" y="4077"/>
                                </a:lnTo>
                                <a:lnTo>
                                  <a:pt x="1015" y="4030"/>
                                </a:lnTo>
                                <a:lnTo>
                                  <a:pt x="1066" y="3980"/>
                                </a:lnTo>
                                <a:lnTo>
                                  <a:pt x="1116" y="3929"/>
                                </a:lnTo>
                                <a:lnTo>
                                  <a:pt x="1150" y="3891"/>
                                </a:lnTo>
                                <a:lnTo>
                                  <a:pt x="1150" y="1579"/>
                                </a:lnTo>
                                <a:lnTo>
                                  <a:pt x="1116" y="1541"/>
                                </a:lnTo>
                                <a:lnTo>
                                  <a:pt x="1107" y="1531"/>
                                </a:lnTo>
                                <a:lnTo>
                                  <a:pt x="1119" y="1524"/>
                                </a:lnTo>
                                <a:lnTo>
                                  <a:pt x="1111" y="1510"/>
                                </a:lnTo>
                                <a:lnTo>
                                  <a:pt x="1103" y="1497"/>
                                </a:lnTo>
                                <a:lnTo>
                                  <a:pt x="1101" y="1493"/>
                                </a:lnTo>
                                <a:lnTo>
                                  <a:pt x="1107" y="1499"/>
                                </a:lnTo>
                                <a:lnTo>
                                  <a:pt x="1155" y="1551"/>
                                </a:lnTo>
                                <a:lnTo>
                                  <a:pt x="1200" y="1604"/>
                                </a:lnTo>
                                <a:lnTo>
                                  <a:pt x="1244" y="1659"/>
                                </a:lnTo>
                                <a:lnTo>
                                  <a:pt x="1281" y="1711"/>
                                </a:lnTo>
                                <a:lnTo>
                                  <a:pt x="1280" y="1712"/>
                                </a:lnTo>
                                <a:lnTo>
                                  <a:pt x="1272" y="1726"/>
                                </a:lnTo>
                                <a:lnTo>
                                  <a:pt x="1292" y="1737"/>
                                </a:lnTo>
                                <a:lnTo>
                                  <a:pt x="1295" y="1731"/>
                                </a:lnTo>
                                <a:lnTo>
                                  <a:pt x="1325" y="1775"/>
                                </a:lnTo>
                                <a:lnTo>
                                  <a:pt x="1361" y="1835"/>
                                </a:lnTo>
                                <a:lnTo>
                                  <a:pt x="1396" y="1897"/>
                                </a:lnTo>
                                <a:lnTo>
                                  <a:pt x="1428" y="1960"/>
                                </a:lnTo>
                                <a:lnTo>
                                  <a:pt x="1458" y="2025"/>
                                </a:lnTo>
                                <a:lnTo>
                                  <a:pt x="1485" y="2091"/>
                                </a:lnTo>
                                <a:lnTo>
                                  <a:pt x="1510" y="2158"/>
                                </a:lnTo>
                                <a:lnTo>
                                  <a:pt x="1532" y="2226"/>
                                </a:lnTo>
                                <a:lnTo>
                                  <a:pt x="1551" y="2296"/>
                                </a:lnTo>
                                <a:lnTo>
                                  <a:pt x="1567" y="2367"/>
                                </a:lnTo>
                                <a:lnTo>
                                  <a:pt x="1581" y="2439"/>
                                </a:lnTo>
                                <a:lnTo>
                                  <a:pt x="1591" y="2511"/>
                                </a:lnTo>
                                <a:lnTo>
                                  <a:pt x="1599" y="2585"/>
                                </a:lnTo>
                                <a:lnTo>
                                  <a:pt x="1604" y="2660"/>
                                </a:lnTo>
                                <a:lnTo>
                                  <a:pt x="1605" y="2735"/>
                                </a:lnTo>
                                <a:lnTo>
                                  <a:pt x="160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93"/>
                                </a:lnTo>
                                <a:lnTo>
                                  <a:pt x="0" y="517"/>
                                </a:lnTo>
                                <a:lnTo>
                                  <a:pt x="0" y="960"/>
                                </a:lnTo>
                                <a:lnTo>
                                  <a:pt x="45" y="965"/>
                                </a:lnTo>
                                <a:lnTo>
                                  <a:pt x="117" y="975"/>
                                </a:lnTo>
                                <a:lnTo>
                                  <a:pt x="189" y="989"/>
                                </a:lnTo>
                                <a:lnTo>
                                  <a:pt x="260" y="1005"/>
                                </a:lnTo>
                                <a:lnTo>
                                  <a:pt x="330" y="1024"/>
                                </a:lnTo>
                                <a:lnTo>
                                  <a:pt x="398" y="1046"/>
                                </a:lnTo>
                                <a:lnTo>
                                  <a:pt x="465" y="1071"/>
                                </a:lnTo>
                                <a:lnTo>
                                  <a:pt x="531" y="1098"/>
                                </a:lnTo>
                                <a:lnTo>
                                  <a:pt x="596" y="1128"/>
                                </a:lnTo>
                                <a:lnTo>
                                  <a:pt x="659" y="1160"/>
                                </a:lnTo>
                                <a:lnTo>
                                  <a:pt x="721" y="1195"/>
                                </a:lnTo>
                                <a:lnTo>
                                  <a:pt x="781" y="1232"/>
                                </a:lnTo>
                                <a:lnTo>
                                  <a:pt x="840" y="1271"/>
                                </a:lnTo>
                                <a:lnTo>
                                  <a:pt x="897" y="1312"/>
                                </a:lnTo>
                                <a:lnTo>
                                  <a:pt x="952" y="1356"/>
                                </a:lnTo>
                                <a:lnTo>
                                  <a:pt x="1006" y="1402"/>
                                </a:lnTo>
                                <a:lnTo>
                                  <a:pt x="1057" y="1449"/>
                                </a:lnTo>
                                <a:lnTo>
                                  <a:pt x="1081" y="1473"/>
                                </a:lnTo>
                                <a:lnTo>
                                  <a:pt x="1068" y="1481"/>
                                </a:lnTo>
                                <a:lnTo>
                                  <a:pt x="1076" y="1495"/>
                                </a:lnTo>
                                <a:lnTo>
                                  <a:pt x="1083" y="1507"/>
                                </a:lnTo>
                                <a:lnTo>
                                  <a:pt x="1066" y="1490"/>
                                </a:lnTo>
                                <a:lnTo>
                                  <a:pt x="1015" y="1440"/>
                                </a:lnTo>
                                <a:lnTo>
                                  <a:pt x="962" y="1393"/>
                                </a:lnTo>
                                <a:lnTo>
                                  <a:pt x="907" y="1348"/>
                                </a:lnTo>
                                <a:lnTo>
                                  <a:pt x="850" y="1305"/>
                                </a:lnTo>
                                <a:lnTo>
                                  <a:pt x="791" y="1264"/>
                                </a:lnTo>
                                <a:lnTo>
                                  <a:pt x="730" y="1226"/>
                                </a:lnTo>
                                <a:lnTo>
                                  <a:pt x="668" y="1190"/>
                                </a:lnTo>
                                <a:lnTo>
                                  <a:pt x="605" y="1157"/>
                                </a:lnTo>
                                <a:lnTo>
                                  <a:pt x="539" y="1126"/>
                                </a:lnTo>
                                <a:lnTo>
                                  <a:pt x="473" y="1098"/>
                                </a:lnTo>
                                <a:lnTo>
                                  <a:pt x="405" y="1072"/>
                                </a:lnTo>
                                <a:lnTo>
                                  <a:pt x="336" y="1050"/>
                                </a:lnTo>
                                <a:lnTo>
                                  <a:pt x="265" y="1030"/>
                                </a:lnTo>
                                <a:lnTo>
                                  <a:pt x="194" y="1013"/>
                                </a:lnTo>
                                <a:lnTo>
                                  <a:pt x="121" y="998"/>
                                </a:lnTo>
                                <a:lnTo>
                                  <a:pt x="48" y="987"/>
                                </a:lnTo>
                                <a:lnTo>
                                  <a:pt x="0" y="982"/>
                                </a:lnTo>
                                <a:lnTo>
                                  <a:pt x="0" y="3356"/>
                                </a:lnTo>
                                <a:lnTo>
                                  <a:pt x="0" y="3380"/>
                                </a:lnTo>
                                <a:lnTo>
                                  <a:pt x="0" y="3995"/>
                                </a:lnTo>
                                <a:lnTo>
                                  <a:pt x="0" y="4027"/>
                                </a:lnTo>
                                <a:lnTo>
                                  <a:pt x="0" y="4312"/>
                                </a:lnTo>
                                <a:lnTo>
                                  <a:pt x="0" y="4348"/>
                                </a:lnTo>
                                <a:lnTo>
                                  <a:pt x="0" y="4488"/>
                                </a:lnTo>
                                <a:lnTo>
                                  <a:pt x="48" y="4482"/>
                                </a:lnTo>
                                <a:lnTo>
                                  <a:pt x="89" y="4476"/>
                                </a:lnTo>
                                <a:lnTo>
                                  <a:pt x="102" y="4497"/>
                                </a:lnTo>
                                <a:lnTo>
                                  <a:pt x="45" y="4505"/>
                                </a:lnTo>
                                <a:lnTo>
                                  <a:pt x="0" y="4510"/>
                                </a:lnTo>
                                <a:lnTo>
                                  <a:pt x="0" y="4826"/>
                                </a:lnTo>
                                <a:lnTo>
                                  <a:pt x="4315" y="4826"/>
                                </a:lnTo>
                                <a:lnTo>
                                  <a:pt x="4315" y="0"/>
                                </a:lnTo>
                              </a:path>
                            </a:pathLst>
                          </a:custGeom>
                          <a:solidFill>
                            <a:srgbClr val="B90F3D">
                              <a:alpha val="71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7" name="Line 452"/>
                        <wps:cNvCnPr>
                          <a:cxnSpLocks noChangeShapeType="1"/>
                        </wps:cNvCnPr>
                        <wps:spPr bwMode="auto">
                          <a:xfrm>
                            <a:off x="1520" y="8814"/>
                            <a:ext cx="186" cy="0"/>
                          </a:xfrm>
                          <a:prstGeom prst="line">
                            <a:avLst/>
                          </a:prstGeom>
                          <a:noFill/>
                          <a:ln w="32322">
                            <a:solidFill>
                              <a:srgbClr val="B90F3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8" name="Rectangle 451"/>
                        <wps:cNvSpPr>
                          <a:spLocks noChangeArrowheads="1"/>
                        </wps:cNvSpPr>
                        <wps:spPr bwMode="auto">
                          <a:xfrm>
                            <a:off x="1587" y="8720"/>
                            <a:ext cx="51" cy="68"/>
                          </a:xfrm>
                          <a:prstGeom prst="rect">
                            <a:avLst/>
                          </a:prstGeom>
                          <a:solidFill>
                            <a:srgbClr val="B90F3D">
                              <a:alpha val="71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9" name="Picture 4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5" y="8688"/>
                            <a:ext cx="253" cy="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0" name="Picture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" y="11473"/>
                            <a:ext cx="190" cy="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1" name="Picture 4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9" y="10922"/>
                            <a:ext cx="190" cy="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2" name="Picture 4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3" y="10407"/>
                            <a:ext cx="190" cy="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3" name="Picture 4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9" y="10312"/>
                            <a:ext cx="190" cy="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4" name="Freeform 445"/>
                        <wps:cNvSpPr>
                          <a:spLocks/>
                        </wps:cNvSpPr>
                        <wps:spPr bwMode="auto">
                          <a:xfrm>
                            <a:off x="963" y="596"/>
                            <a:ext cx="450" cy="450"/>
                          </a:xfrm>
                          <a:custGeom>
                            <a:avLst/>
                            <a:gdLst>
                              <a:gd name="T0" fmla="+- 0 1188 963"/>
                              <a:gd name="T1" fmla="*/ T0 w 450"/>
                              <a:gd name="T2" fmla="+- 0 1046 596"/>
                              <a:gd name="T3" fmla="*/ 1046 h 450"/>
                              <a:gd name="T4" fmla="+- 0 1117 963"/>
                              <a:gd name="T5" fmla="*/ T4 w 450"/>
                              <a:gd name="T6" fmla="+- 0 1035 596"/>
                              <a:gd name="T7" fmla="*/ 1035 h 450"/>
                              <a:gd name="T8" fmla="+- 0 1056 963"/>
                              <a:gd name="T9" fmla="*/ T8 w 450"/>
                              <a:gd name="T10" fmla="+- 0 1003 596"/>
                              <a:gd name="T11" fmla="*/ 1003 h 450"/>
                              <a:gd name="T12" fmla="+- 0 1007 963"/>
                              <a:gd name="T13" fmla="*/ T12 w 450"/>
                              <a:gd name="T14" fmla="+- 0 954 596"/>
                              <a:gd name="T15" fmla="*/ 954 h 450"/>
                              <a:gd name="T16" fmla="+- 0 975 963"/>
                              <a:gd name="T17" fmla="*/ T16 w 450"/>
                              <a:gd name="T18" fmla="+- 0 892 596"/>
                              <a:gd name="T19" fmla="*/ 892 h 450"/>
                              <a:gd name="T20" fmla="+- 0 963 963"/>
                              <a:gd name="T21" fmla="*/ T20 w 450"/>
                              <a:gd name="T22" fmla="+- 0 821 596"/>
                              <a:gd name="T23" fmla="*/ 821 h 450"/>
                              <a:gd name="T24" fmla="+- 0 975 963"/>
                              <a:gd name="T25" fmla="*/ T24 w 450"/>
                              <a:gd name="T26" fmla="+- 0 750 596"/>
                              <a:gd name="T27" fmla="*/ 750 h 450"/>
                              <a:gd name="T28" fmla="+- 0 1007 963"/>
                              <a:gd name="T29" fmla="*/ T28 w 450"/>
                              <a:gd name="T30" fmla="+- 0 688 596"/>
                              <a:gd name="T31" fmla="*/ 688 h 450"/>
                              <a:gd name="T32" fmla="+- 0 1056 963"/>
                              <a:gd name="T33" fmla="*/ T32 w 450"/>
                              <a:gd name="T34" fmla="+- 0 640 596"/>
                              <a:gd name="T35" fmla="*/ 640 h 450"/>
                              <a:gd name="T36" fmla="+- 0 1117 963"/>
                              <a:gd name="T37" fmla="*/ T36 w 450"/>
                              <a:gd name="T38" fmla="+- 0 608 596"/>
                              <a:gd name="T39" fmla="*/ 608 h 450"/>
                              <a:gd name="T40" fmla="+- 0 1188 963"/>
                              <a:gd name="T41" fmla="*/ T40 w 450"/>
                              <a:gd name="T42" fmla="+- 0 596 596"/>
                              <a:gd name="T43" fmla="*/ 596 h 450"/>
                              <a:gd name="T44" fmla="+- 0 1260 963"/>
                              <a:gd name="T45" fmla="*/ T44 w 450"/>
                              <a:gd name="T46" fmla="+- 0 608 596"/>
                              <a:gd name="T47" fmla="*/ 608 h 450"/>
                              <a:gd name="T48" fmla="+- 0 1321 963"/>
                              <a:gd name="T49" fmla="*/ T48 w 450"/>
                              <a:gd name="T50" fmla="+- 0 640 596"/>
                              <a:gd name="T51" fmla="*/ 640 h 450"/>
                              <a:gd name="T52" fmla="+- 0 1370 963"/>
                              <a:gd name="T53" fmla="*/ T52 w 450"/>
                              <a:gd name="T54" fmla="+- 0 688 596"/>
                              <a:gd name="T55" fmla="*/ 688 h 450"/>
                              <a:gd name="T56" fmla="+- 0 1402 963"/>
                              <a:gd name="T57" fmla="*/ T56 w 450"/>
                              <a:gd name="T58" fmla="+- 0 750 596"/>
                              <a:gd name="T59" fmla="*/ 750 h 450"/>
                              <a:gd name="T60" fmla="+- 0 1413 963"/>
                              <a:gd name="T61" fmla="*/ T60 w 450"/>
                              <a:gd name="T62" fmla="+- 0 821 596"/>
                              <a:gd name="T63" fmla="*/ 821 h 450"/>
                              <a:gd name="T64" fmla="+- 0 1402 963"/>
                              <a:gd name="T65" fmla="*/ T64 w 450"/>
                              <a:gd name="T66" fmla="+- 0 892 596"/>
                              <a:gd name="T67" fmla="*/ 892 h 450"/>
                              <a:gd name="T68" fmla="+- 0 1370 963"/>
                              <a:gd name="T69" fmla="*/ T68 w 450"/>
                              <a:gd name="T70" fmla="+- 0 954 596"/>
                              <a:gd name="T71" fmla="*/ 954 h 450"/>
                              <a:gd name="T72" fmla="+- 0 1321 963"/>
                              <a:gd name="T73" fmla="*/ T72 w 450"/>
                              <a:gd name="T74" fmla="+- 0 1003 596"/>
                              <a:gd name="T75" fmla="*/ 1003 h 450"/>
                              <a:gd name="T76" fmla="+- 0 1260 963"/>
                              <a:gd name="T77" fmla="*/ T76 w 450"/>
                              <a:gd name="T78" fmla="+- 0 1035 596"/>
                              <a:gd name="T79" fmla="*/ 1035 h 450"/>
                              <a:gd name="T80" fmla="+- 0 1188 963"/>
                              <a:gd name="T81" fmla="*/ T80 w 450"/>
                              <a:gd name="T82" fmla="+- 0 1046 596"/>
                              <a:gd name="T83" fmla="*/ 1046 h 4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50" h="450">
                                <a:moveTo>
                                  <a:pt x="225" y="450"/>
                                </a:moveTo>
                                <a:lnTo>
                                  <a:pt x="154" y="439"/>
                                </a:lnTo>
                                <a:lnTo>
                                  <a:pt x="93" y="407"/>
                                </a:lnTo>
                                <a:lnTo>
                                  <a:pt x="44" y="358"/>
                                </a:lnTo>
                                <a:lnTo>
                                  <a:pt x="12" y="296"/>
                                </a:lnTo>
                                <a:lnTo>
                                  <a:pt x="0" y="225"/>
                                </a:lnTo>
                                <a:lnTo>
                                  <a:pt x="12" y="154"/>
                                </a:lnTo>
                                <a:lnTo>
                                  <a:pt x="44" y="92"/>
                                </a:lnTo>
                                <a:lnTo>
                                  <a:pt x="93" y="44"/>
                                </a:lnTo>
                                <a:lnTo>
                                  <a:pt x="154" y="12"/>
                                </a:lnTo>
                                <a:lnTo>
                                  <a:pt x="225" y="0"/>
                                </a:lnTo>
                                <a:lnTo>
                                  <a:pt x="297" y="12"/>
                                </a:lnTo>
                                <a:lnTo>
                                  <a:pt x="358" y="44"/>
                                </a:lnTo>
                                <a:lnTo>
                                  <a:pt x="407" y="92"/>
                                </a:lnTo>
                                <a:lnTo>
                                  <a:pt x="439" y="154"/>
                                </a:lnTo>
                                <a:lnTo>
                                  <a:pt x="450" y="225"/>
                                </a:lnTo>
                                <a:lnTo>
                                  <a:pt x="439" y="296"/>
                                </a:lnTo>
                                <a:lnTo>
                                  <a:pt x="407" y="358"/>
                                </a:lnTo>
                                <a:lnTo>
                                  <a:pt x="358" y="407"/>
                                </a:lnTo>
                                <a:lnTo>
                                  <a:pt x="297" y="439"/>
                                </a:lnTo>
                                <a:lnTo>
                                  <a:pt x="225" y="45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87F9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5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20" y="671"/>
                            <a:ext cx="337" cy="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6" name="Freeform 443"/>
                        <wps:cNvSpPr>
                          <a:spLocks/>
                        </wps:cNvSpPr>
                        <wps:spPr bwMode="auto">
                          <a:xfrm>
                            <a:off x="2138" y="596"/>
                            <a:ext cx="450" cy="450"/>
                          </a:xfrm>
                          <a:custGeom>
                            <a:avLst/>
                            <a:gdLst>
                              <a:gd name="T0" fmla="+- 0 2364 2139"/>
                              <a:gd name="T1" fmla="*/ T0 w 450"/>
                              <a:gd name="T2" fmla="+- 0 1046 596"/>
                              <a:gd name="T3" fmla="*/ 1046 h 450"/>
                              <a:gd name="T4" fmla="+- 0 2293 2139"/>
                              <a:gd name="T5" fmla="*/ T4 w 450"/>
                              <a:gd name="T6" fmla="+- 0 1035 596"/>
                              <a:gd name="T7" fmla="*/ 1035 h 450"/>
                              <a:gd name="T8" fmla="+- 0 2231 2139"/>
                              <a:gd name="T9" fmla="*/ T8 w 450"/>
                              <a:gd name="T10" fmla="+- 0 1003 596"/>
                              <a:gd name="T11" fmla="*/ 1003 h 450"/>
                              <a:gd name="T12" fmla="+- 0 2182 2139"/>
                              <a:gd name="T13" fmla="*/ T12 w 450"/>
                              <a:gd name="T14" fmla="+- 0 954 596"/>
                              <a:gd name="T15" fmla="*/ 954 h 450"/>
                              <a:gd name="T16" fmla="+- 0 2150 2139"/>
                              <a:gd name="T17" fmla="*/ T16 w 450"/>
                              <a:gd name="T18" fmla="+- 0 892 596"/>
                              <a:gd name="T19" fmla="*/ 892 h 450"/>
                              <a:gd name="T20" fmla="+- 0 2139 2139"/>
                              <a:gd name="T21" fmla="*/ T20 w 450"/>
                              <a:gd name="T22" fmla="+- 0 821 596"/>
                              <a:gd name="T23" fmla="*/ 821 h 450"/>
                              <a:gd name="T24" fmla="+- 0 2150 2139"/>
                              <a:gd name="T25" fmla="*/ T24 w 450"/>
                              <a:gd name="T26" fmla="+- 0 750 596"/>
                              <a:gd name="T27" fmla="*/ 750 h 450"/>
                              <a:gd name="T28" fmla="+- 0 2182 2139"/>
                              <a:gd name="T29" fmla="*/ T28 w 450"/>
                              <a:gd name="T30" fmla="+- 0 688 596"/>
                              <a:gd name="T31" fmla="*/ 688 h 450"/>
                              <a:gd name="T32" fmla="+- 0 2231 2139"/>
                              <a:gd name="T33" fmla="*/ T32 w 450"/>
                              <a:gd name="T34" fmla="+- 0 640 596"/>
                              <a:gd name="T35" fmla="*/ 640 h 450"/>
                              <a:gd name="T36" fmla="+- 0 2293 2139"/>
                              <a:gd name="T37" fmla="*/ T36 w 450"/>
                              <a:gd name="T38" fmla="+- 0 608 596"/>
                              <a:gd name="T39" fmla="*/ 608 h 450"/>
                              <a:gd name="T40" fmla="+- 0 2364 2139"/>
                              <a:gd name="T41" fmla="*/ T40 w 450"/>
                              <a:gd name="T42" fmla="+- 0 596 596"/>
                              <a:gd name="T43" fmla="*/ 596 h 450"/>
                              <a:gd name="T44" fmla="+- 0 2435 2139"/>
                              <a:gd name="T45" fmla="*/ T44 w 450"/>
                              <a:gd name="T46" fmla="+- 0 608 596"/>
                              <a:gd name="T47" fmla="*/ 608 h 450"/>
                              <a:gd name="T48" fmla="+- 0 2497 2139"/>
                              <a:gd name="T49" fmla="*/ T48 w 450"/>
                              <a:gd name="T50" fmla="+- 0 640 596"/>
                              <a:gd name="T51" fmla="*/ 640 h 450"/>
                              <a:gd name="T52" fmla="+- 0 2545 2139"/>
                              <a:gd name="T53" fmla="*/ T52 w 450"/>
                              <a:gd name="T54" fmla="+- 0 688 596"/>
                              <a:gd name="T55" fmla="*/ 688 h 450"/>
                              <a:gd name="T56" fmla="+- 0 2577 2139"/>
                              <a:gd name="T57" fmla="*/ T56 w 450"/>
                              <a:gd name="T58" fmla="+- 0 750 596"/>
                              <a:gd name="T59" fmla="*/ 750 h 450"/>
                              <a:gd name="T60" fmla="+- 0 2589 2139"/>
                              <a:gd name="T61" fmla="*/ T60 w 450"/>
                              <a:gd name="T62" fmla="+- 0 821 596"/>
                              <a:gd name="T63" fmla="*/ 821 h 450"/>
                              <a:gd name="T64" fmla="+- 0 2577 2139"/>
                              <a:gd name="T65" fmla="*/ T64 w 450"/>
                              <a:gd name="T66" fmla="+- 0 892 596"/>
                              <a:gd name="T67" fmla="*/ 892 h 450"/>
                              <a:gd name="T68" fmla="+- 0 2545 2139"/>
                              <a:gd name="T69" fmla="*/ T68 w 450"/>
                              <a:gd name="T70" fmla="+- 0 954 596"/>
                              <a:gd name="T71" fmla="*/ 954 h 450"/>
                              <a:gd name="T72" fmla="+- 0 2497 2139"/>
                              <a:gd name="T73" fmla="*/ T72 w 450"/>
                              <a:gd name="T74" fmla="+- 0 1003 596"/>
                              <a:gd name="T75" fmla="*/ 1003 h 450"/>
                              <a:gd name="T76" fmla="+- 0 2435 2139"/>
                              <a:gd name="T77" fmla="*/ T76 w 450"/>
                              <a:gd name="T78" fmla="+- 0 1035 596"/>
                              <a:gd name="T79" fmla="*/ 1035 h 450"/>
                              <a:gd name="T80" fmla="+- 0 2364 2139"/>
                              <a:gd name="T81" fmla="*/ T80 w 450"/>
                              <a:gd name="T82" fmla="+- 0 1046 596"/>
                              <a:gd name="T83" fmla="*/ 1046 h 4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50" h="450">
                                <a:moveTo>
                                  <a:pt x="225" y="450"/>
                                </a:moveTo>
                                <a:lnTo>
                                  <a:pt x="154" y="439"/>
                                </a:lnTo>
                                <a:lnTo>
                                  <a:pt x="92" y="407"/>
                                </a:lnTo>
                                <a:lnTo>
                                  <a:pt x="43" y="358"/>
                                </a:lnTo>
                                <a:lnTo>
                                  <a:pt x="11" y="296"/>
                                </a:lnTo>
                                <a:lnTo>
                                  <a:pt x="0" y="225"/>
                                </a:lnTo>
                                <a:lnTo>
                                  <a:pt x="11" y="154"/>
                                </a:lnTo>
                                <a:lnTo>
                                  <a:pt x="43" y="92"/>
                                </a:lnTo>
                                <a:lnTo>
                                  <a:pt x="92" y="44"/>
                                </a:lnTo>
                                <a:lnTo>
                                  <a:pt x="154" y="12"/>
                                </a:lnTo>
                                <a:lnTo>
                                  <a:pt x="225" y="0"/>
                                </a:lnTo>
                                <a:lnTo>
                                  <a:pt x="296" y="12"/>
                                </a:lnTo>
                                <a:lnTo>
                                  <a:pt x="358" y="44"/>
                                </a:lnTo>
                                <a:lnTo>
                                  <a:pt x="406" y="92"/>
                                </a:lnTo>
                                <a:lnTo>
                                  <a:pt x="438" y="154"/>
                                </a:lnTo>
                                <a:lnTo>
                                  <a:pt x="450" y="225"/>
                                </a:lnTo>
                                <a:lnTo>
                                  <a:pt x="438" y="296"/>
                                </a:lnTo>
                                <a:lnTo>
                                  <a:pt x="406" y="358"/>
                                </a:lnTo>
                                <a:lnTo>
                                  <a:pt x="358" y="407"/>
                                </a:lnTo>
                                <a:lnTo>
                                  <a:pt x="296" y="439"/>
                                </a:lnTo>
                                <a:lnTo>
                                  <a:pt x="225" y="45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87F9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7" name="Freeform 442"/>
                        <wps:cNvSpPr>
                          <a:spLocks/>
                        </wps:cNvSpPr>
                        <wps:spPr bwMode="auto">
                          <a:xfrm>
                            <a:off x="3314" y="596"/>
                            <a:ext cx="450" cy="450"/>
                          </a:xfrm>
                          <a:custGeom>
                            <a:avLst/>
                            <a:gdLst>
                              <a:gd name="T0" fmla="+- 0 3539 3314"/>
                              <a:gd name="T1" fmla="*/ T0 w 450"/>
                              <a:gd name="T2" fmla="+- 0 1046 596"/>
                              <a:gd name="T3" fmla="*/ 1046 h 450"/>
                              <a:gd name="T4" fmla="+- 0 3468 3314"/>
                              <a:gd name="T5" fmla="*/ T4 w 450"/>
                              <a:gd name="T6" fmla="+- 0 1035 596"/>
                              <a:gd name="T7" fmla="*/ 1035 h 450"/>
                              <a:gd name="T8" fmla="+- 0 3406 3314"/>
                              <a:gd name="T9" fmla="*/ T8 w 450"/>
                              <a:gd name="T10" fmla="+- 0 1003 596"/>
                              <a:gd name="T11" fmla="*/ 1003 h 450"/>
                              <a:gd name="T12" fmla="+- 0 3358 3314"/>
                              <a:gd name="T13" fmla="*/ T12 w 450"/>
                              <a:gd name="T14" fmla="+- 0 954 596"/>
                              <a:gd name="T15" fmla="*/ 954 h 450"/>
                              <a:gd name="T16" fmla="+- 0 3326 3314"/>
                              <a:gd name="T17" fmla="*/ T16 w 450"/>
                              <a:gd name="T18" fmla="+- 0 892 596"/>
                              <a:gd name="T19" fmla="*/ 892 h 450"/>
                              <a:gd name="T20" fmla="+- 0 3314 3314"/>
                              <a:gd name="T21" fmla="*/ T20 w 450"/>
                              <a:gd name="T22" fmla="+- 0 821 596"/>
                              <a:gd name="T23" fmla="*/ 821 h 450"/>
                              <a:gd name="T24" fmla="+- 0 3326 3314"/>
                              <a:gd name="T25" fmla="*/ T24 w 450"/>
                              <a:gd name="T26" fmla="+- 0 750 596"/>
                              <a:gd name="T27" fmla="*/ 750 h 450"/>
                              <a:gd name="T28" fmla="+- 0 3358 3314"/>
                              <a:gd name="T29" fmla="*/ T28 w 450"/>
                              <a:gd name="T30" fmla="+- 0 688 596"/>
                              <a:gd name="T31" fmla="*/ 688 h 450"/>
                              <a:gd name="T32" fmla="+- 0 3406 3314"/>
                              <a:gd name="T33" fmla="*/ T32 w 450"/>
                              <a:gd name="T34" fmla="+- 0 640 596"/>
                              <a:gd name="T35" fmla="*/ 640 h 450"/>
                              <a:gd name="T36" fmla="+- 0 3468 3314"/>
                              <a:gd name="T37" fmla="*/ T36 w 450"/>
                              <a:gd name="T38" fmla="+- 0 608 596"/>
                              <a:gd name="T39" fmla="*/ 608 h 450"/>
                              <a:gd name="T40" fmla="+- 0 3539 3314"/>
                              <a:gd name="T41" fmla="*/ T40 w 450"/>
                              <a:gd name="T42" fmla="+- 0 596 596"/>
                              <a:gd name="T43" fmla="*/ 596 h 450"/>
                              <a:gd name="T44" fmla="+- 0 3610 3314"/>
                              <a:gd name="T45" fmla="*/ T44 w 450"/>
                              <a:gd name="T46" fmla="+- 0 608 596"/>
                              <a:gd name="T47" fmla="*/ 608 h 450"/>
                              <a:gd name="T48" fmla="+- 0 3672 3314"/>
                              <a:gd name="T49" fmla="*/ T48 w 450"/>
                              <a:gd name="T50" fmla="+- 0 640 596"/>
                              <a:gd name="T51" fmla="*/ 640 h 450"/>
                              <a:gd name="T52" fmla="+- 0 3721 3314"/>
                              <a:gd name="T53" fmla="*/ T52 w 450"/>
                              <a:gd name="T54" fmla="+- 0 688 596"/>
                              <a:gd name="T55" fmla="*/ 688 h 450"/>
                              <a:gd name="T56" fmla="+- 0 3753 3314"/>
                              <a:gd name="T57" fmla="*/ T56 w 450"/>
                              <a:gd name="T58" fmla="+- 0 750 596"/>
                              <a:gd name="T59" fmla="*/ 750 h 450"/>
                              <a:gd name="T60" fmla="+- 0 3764 3314"/>
                              <a:gd name="T61" fmla="*/ T60 w 450"/>
                              <a:gd name="T62" fmla="+- 0 821 596"/>
                              <a:gd name="T63" fmla="*/ 821 h 450"/>
                              <a:gd name="T64" fmla="+- 0 3753 3314"/>
                              <a:gd name="T65" fmla="*/ T64 w 450"/>
                              <a:gd name="T66" fmla="+- 0 892 596"/>
                              <a:gd name="T67" fmla="*/ 892 h 450"/>
                              <a:gd name="T68" fmla="+- 0 3721 3314"/>
                              <a:gd name="T69" fmla="*/ T68 w 450"/>
                              <a:gd name="T70" fmla="+- 0 954 596"/>
                              <a:gd name="T71" fmla="*/ 954 h 450"/>
                              <a:gd name="T72" fmla="+- 0 3672 3314"/>
                              <a:gd name="T73" fmla="*/ T72 w 450"/>
                              <a:gd name="T74" fmla="+- 0 1003 596"/>
                              <a:gd name="T75" fmla="*/ 1003 h 450"/>
                              <a:gd name="T76" fmla="+- 0 3610 3314"/>
                              <a:gd name="T77" fmla="*/ T76 w 450"/>
                              <a:gd name="T78" fmla="+- 0 1035 596"/>
                              <a:gd name="T79" fmla="*/ 1035 h 450"/>
                              <a:gd name="T80" fmla="+- 0 3539 3314"/>
                              <a:gd name="T81" fmla="*/ T80 w 450"/>
                              <a:gd name="T82" fmla="+- 0 1046 596"/>
                              <a:gd name="T83" fmla="*/ 1046 h 4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50" h="450">
                                <a:moveTo>
                                  <a:pt x="225" y="450"/>
                                </a:moveTo>
                                <a:lnTo>
                                  <a:pt x="154" y="439"/>
                                </a:lnTo>
                                <a:lnTo>
                                  <a:pt x="92" y="407"/>
                                </a:lnTo>
                                <a:lnTo>
                                  <a:pt x="44" y="358"/>
                                </a:lnTo>
                                <a:lnTo>
                                  <a:pt x="12" y="296"/>
                                </a:lnTo>
                                <a:lnTo>
                                  <a:pt x="0" y="225"/>
                                </a:lnTo>
                                <a:lnTo>
                                  <a:pt x="12" y="154"/>
                                </a:lnTo>
                                <a:lnTo>
                                  <a:pt x="44" y="92"/>
                                </a:lnTo>
                                <a:lnTo>
                                  <a:pt x="92" y="44"/>
                                </a:lnTo>
                                <a:lnTo>
                                  <a:pt x="154" y="12"/>
                                </a:lnTo>
                                <a:lnTo>
                                  <a:pt x="225" y="0"/>
                                </a:lnTo>
                                <a:lnTo>
                                  <a:pt x="296" y="12"/>
                                </a:lnTo>
                                <a:lnTo>
                                  <a:pt x="358" y="44"/>
                                </a:lnTo>
                                <a:lnTo>
                                  <a:pt x="407" y="92"/>
                                </a:lnTo>
                                <a:lnTo>
                                  <a:pt x="439" y="154"/>
                                </a:lnTo>
                                <a:lnTo>
                                  <a:pt x="450" y="225"/>
                                </a:lnTo>
                                <a:lnTo>
                                  <a:pt x="439" y="296"/>
                                </a:lnTo>
                                <a:lnTo>
                                  <a:pt x="407" y="358"/>
                                </a:lnTo>
                                <a:lnTo>
                                  <a:pt x="358" y="407"/>
                                </a:lnTo>
                                <a:lnTo>
                                  <a:pt x="296" y="439"/>
                                </a:lnTo>
                                <a:lnTo>
                                  <a:pt x="225" y="45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87F9B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8" name="AutoShape 441"/>
                        <wps:cNvSpPr>
                          <a:spLocks/>
                        </wps:cNvSpPr>
                        <wps:spPr bwMode="auto">
                          <a:xfrm>
                            <a:off x="1034" y="4295"/>
                            <a:ext cx="145" cy="950"/>
                          </a:xfrm>
                          <a:custGeom>
                            <a:avLst/>
                            <a:gdLst>
                              <a:gd name="T0" fmla="+- 0 1179 1034"/>
                              <a:gd name="T1" fmla="*/ T0 w 145"/>
                              <a:gd name="T2" fmla="+- 0 5102 4296"/>
                              <a:gd name="T3" fmla="*/ 5102 h 950"/>
                              <a:gd name="T4" fmla="+- 0 1034 1034"/>
                              <a:gd name="T5" fmla="*/ T4 w 145"/>
                              <a:gd name="T6" fmla="+- 0 4959 4296"/>
                              <a:gd name="T7" fmla="*/ 4959 h 950"/>
                              <a:gd name="T8" fmla="+- 0 1034 1034"/>
                              <a:gd name="T9" fmla="*/ T8 w 145"/>
                              <a:gd name="T10" fmla="+- 0 5245 4296"/>
                              <a:gd name="T11" fmla="*/ 5245 h 950"/>
                              <a:gd name="T12" fmla="+- 0 1179 1034"/>
                              <a:gd name="T13" fmla="*/ T12 w 145"/>
                              <a:gd name="T14" fmla="+- 0 5102 4296"/>
                              <a:gd name="T15" fmla="*/ 5102 h 950"/>
                              <a:gd name="T16" fmla="+- 0 1179 1034"/>
                              <a:gd name="T17" fmla="*/ T16 w 145"/>
                              <a:gd name="T18" fmla="+- 0 4439 4296"/>
                              <a:gd name="T19" fmla="*/ 4439 h 950"/>
                              <a:gd name="T20" fmla="+- 0 1034 1034"/>
                              <a:gd name="T21" fmla="*/ T20 w 145"/>
                              <a:gd name="T22" fmla="+- 0 4296 4296"/>
                              <a:gd name="T23" fmla="*/ 4296 h 950"/>
                              <a:gd name="T24" fmla="+- 0 1034 1034"/>
                              <a:gd name="T25" fmla="*/ T24 w 145"/>
                              <a:gd name="T26" fmla="+- 0 4582 4296"/>
                              <a:gd name="T27" fmla="*/ 4582 h 950"/>
                              <a:gd name="T28" fmla="+- 0 1179 1034"/>
                              <a:gd name="T29" fmla="*/ T28 w 145"/>
                              <a:gd name="T30" fmla="+- 0 4439 4296"/>
                              <a:gd name="T31" fmla="*/ 4439 h 95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45" h="950">
                                <a:moveTo>
                                  <a:pt x="145" y="806"/>
                                </a:moveTo>
                                <a:lnTo>
                                  <a:pt x="0" y="663"/>
                                </a:lnTo>
                                <a:lnTo>
                                  <a:pt x="0" y="949"/>
                                </a:lnTo>
                                <a:lnTo>
                                  <a:pt x="145" y="806"/>
                                </a:lnTo>
                                <a:moveTo>
                                  <a:pt x="145" y="143"/>
                                </a:moveTo>
                                <a:lnTo>
                                  <a:pt x="0" y="0"/>
                                </a:lnTo>
                                <a:lnTo>
                                  <a:pt x="0" y="286"/>
                                </a:lnTo>
                                <a:lnTo>
                                  <a:pt x="145" y="143"/>
                                </a:lnTo>
                              </a:path>
                            </a:pathLst>
                          </a:custGeom>
                          <a:solidFill>
                            <a:srgbClr val="D311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9" name="Text Box 440"/>
                        <wps:cNvSpPr txBox="1">
                          <a:spLocks noChangeArrowheads="1"/>
                        </wps:cNvSpPr>
                        <wps:spPr bwMode="auto">
                          <a:xfrm>
                            <a:off x="2205" y="574"/>
                            <a:ext cx="336" cy="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2" w14:textId="77777777" w:rsidR="00841F94" w:rsidRDefault="001D5B3B">
                              <w:pPr>
                                <w:spacing w:line="503" w:lineRule="exact"/>
                                <w:rPr>
                                  <w:rFonts w:ascii="Gotham"/>
                                  <w:b/>
                                  <w:sz w:val="40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HYPERLINK \l "_bookmark1"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rFonts w:ascii="Gotham"/>
                                  <w:b/>
                                  <w:color w:val="E87F9B"/>
                                  <w:w w:val="99"/>
                                  <w:sz w:val="40"/>
                                </w:rPr>
                                <w:t>A</w:t>
                              </w:r>
                              <w:r>
                                <w:rPr>
                                  <w:rFonts w:ascii="Gotham"/>
                                  <w:b/>
                                  <w:color w:val="E87F9B"/>
                                  <w:w w:val="99"/>
                                  <w:sz w:val="4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0" name="Text Box 439"/>
                        <wps:cNvSpPr txBox="1">
                          <a:spLocks noChangeArrowheads="1"/>
                        </wps:cNvSpPr>
                        <wps:spPr bwMode="auto">
                          <a:xfrm>
                            <a:off x="3394" y="574"/>
                            <a:ext cx="309" cy="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3" w14:textId="77777777" w:rsidR="00841F94" w:rsidRDefault="00057D04">
                              <w:pPr>
                                <w:spacing w:line="503" w:lineRule="exact"/>
                                <w:rPr>
                                  <w:rFonts w:ascii="Gotham"/>
                                  <w:b/>
                                  <w:sz w:val="40"/>
                                </w:rPr>
                              </w:pPr>
                              <w:hyperlink w:anchor="_bookmark15" w:history="1">
                                <w:r w:rsidR="001D5B3B">
                                  <w:rPr>
                                    <w:rFonts w:ascii="Gotham"/>
                                    <w:b/>
                                    <w:color w:val="E87F9B"/>
                                    <w:sz w:val="40"/>
                                  </w:rPr>
                                  <w:t>B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1" name="Text Box 438"/>
                        <wps:cNvSpPr txBox="1">
                          <a:spLocks noChangeArrowheads="1"/>
                        </wps:cNvSpPr>
                        <wps:spPr bwMode="auto">
                          <a:xfrm>
                            <a:off x="956" y="1532"/>
                            <a:ext cx="2867" cy="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4" w14:textId="77777777" w:rsidR="00841F94" w:rsidRDefault="001D5B3B">
                              <w:pPr>
                                <w:spacing w:line="718" w:lineRule="exact"/>
                                <w:rPr>
                                  <w:rFonts w:ascii="Gotham"/>
                                  <w:b/>
                                  <w:sz w:val="56"/>
                                </w:rPr>
                              </w:pPr>
                              <w:r>
                                <w:rPr>
                                  <w:rFonts w:ascii="Gotham"/>
                                  <w:b/>
                                  <w:color w:val="D31145"/>
                                  <w:sz w:val="56"/>
                                </w:rPr>
                                <w:t>ANNEX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2" name="Text Box 437"/>
                        <wps:cNvSpPr txBox="1">
                          <a:spLocks noChangeArrowheads="1"/>
                        </wps:cNvSpPr>
                        <wps:spPr bwMode="auto">
                          <a:xfrm>
                            <a:off x="1307" y="4288"/>
                            <a:ext cx="1338" cy="9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5" w14:textId="77777777" w:rsidR="00841F94" w:rsidRDefault="00057D04">
                              <w:pPr>
                                <w:spacing w:line="296" w:lineRule="exact"/>
                                <w:rPr>
                                  <w:rFonts w:ascii="Gotham-Book"/>
                                  <w:sz w:val="24"/>
                                </w:rPr>
                              </w:pPr>
                              <w:hyperlink w:anchor="_bookmark45" w:history="1">
                                <w:r w:rsidR="001D5B3B">
                                  <w:rPr>
                                    <w:rFonts w:ascii="Gotham-Book"/>
                                    <w:color w:val="CC1F47"/>
                                    <w:sz w:val="24"/>
                                    <w:u w:val="single" w:color="CC1F47"/>
                                  </w:rPr>
                                  <w:t>Glossary</w:t>
                                </w:r>
                              </w:hyperlink>
                            </w:p>
                            <w:p w14:paraId="13A7CAA6" w14:textId="77777777" w:rsidR="00841F94" w:rsidRDefault="00841F94">
                              <w:pPr>
                                <w:spacing w:before="10"/>
                                <w:rPr>
                                  <w:rFonts w:ascii="Gotham-Book"/>
                                  <w:sz w:val="21"/>
                                </w:rPr>
                              </w:pPr>
                            </w:p>
                            <w:p w14:paraId="13A7CAA7" w14:textId="77777777" w:rsidR="00841F94" w:rsidRDefault="00057D04">
                              <w:pPr>
                                <w:rPr>
                                  <w:rFonts w:ascii="Gotham-Book"/>
                                  <w:sz w:val="24"/>
                                </w:rPr>
                              </w:pPr>
                              <w:hyperlink w:anchor="_bookmark46" w:history="1">
                                <w:r w:rsidR="001D5B3B">
                                  <w:rPr>
                                    <w:rFonts w:ascii="Gotham-Book"/>
                                    <w:color w:val="CC1F47"/>
                                    <w:sz w:val="24"/>
                                    <w:u w:val="single" w:color="CC1F47"/>
                                  </w:rPr>
                                  <w:t>References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46" id="Group 436" o:spid="_x0000_s1026" style="position:absolute;margin-left:.05pt;margin-top:0;width:215.75pt;height:595pt;z-index:253588480;mso-position-horizontal-relative:page;mso-position-vertical-relative:page" coordorigin="1" coordsize="4315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">
                <v:rect id="Rectangle 454" o:spid="_x0000_s1027" style="position:absolute;left:1;width:4315;height:1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" fillcolor="#fcf1f4" stroked="f"/>
                <v:shape id="Freeform 453" o:spid="_x0000_s1028" style="position:absolute;left:1;top:7074;width:4315;height:4826;visibility:visible;mso-wrap-style:square;v-text-anchor:top" coordsize="431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" path="m4315,l1605,r,2735l1604,2810r-5,75l1591,2958r-10,73l1567,3103r-16,71l1532,3243r-22,69l1500,3316r,23l1485,3379r-20,48l1457,3422r,26l1428,3510r-32,63l1361,3635r-36,60l1285,3754r-41,57l1200,3866r-32,37l1173,3894r-18,-9l1163,3876r33,-41l1201,3837r7,-14l1210,3818r41,-55l1292,3705r38,-61l1366,3582r33,-64l1430,3453r7,-16l1457,3448r,-26l1453,3419r-7,-3l1458,3387r18,-47l1494,3339r6,l1500,3316r-4,1l1484,3317r22,-67l1526,3179r17,-71l1558,3035r11,-74l1577,2887r5,-76l1583,2735r-1,-76l1577,2583r-8,-74l1558,2435r-15,-73l1526,2291r-20,-71l1484,2151r-26,-68l1430,2017r-31,-65l1366,1888r-36,-62l1292,1765r-41,-58l1208,1650r-45,-56l1150,1579r,2312l1146,3898r-7,14l1131,3926r-7,13l1132,3944r-75,77l1006,4068r-54,46l897,4158r-57,41l781,4238r-60,37l659,4310r-63,32l531,4372r-66,27l398,4424r-68,21l260,4465r-71,16l126,4493r-13,-20l121,4471r73,-14l265,4440r71,-20l405,4398r68,-26l539,4344r66,-31l668,4280r62,-36l791,4206r59,-41l907,4122r55,-45l1015,4030r51,-50l1116,3929r34,-38l1150,1579r-34,-38l1107,1531r12,-7l1111,1510r-8,-13l1101,1493r6,6l1155,1551r45,53l1244,1659r37,52l1280,1712r-8,14l1292,1737r3,-6l1325,1775r36,60l1396,1897r32,63l1458,2025r27,66l1510,2158r22,68l1551,2296r16,71l1581,2439r10,72l1599,2585r5,75l1605,2735,1605,,,,,493r,24l,960r45,5l117,975r72,14l260,1005r70,19l398,1046r67,25l531,1098r65,30l659,1160r62,35l781,1232r59,39l897,1312r55,44l1006,1402r51,47l1081,1473r-13,8l1076,1495r7,12l1066,1490r-51,-50l962,1393r-55,-45l850,1305r-59,-41l730,1226r-62,-36l605,1157r-66,-31l473,1098r-68,-26l336,1050r-71,-20l194,1013,121,998,48,987,,982,,3356r,24l,3995r,32l,4312r,36l,4488r48,-6l89,4476r13,21l45,4505,,4510r,316l4315,4826,4315,e" fillcolor="#b90f3d" stroked="f">
                  <v:fill opacity="4626f"/>
                  <v:path arrowok="t" o:connecttype="custom" o:connectlocs="1604,9884;1567,10177;1500,10390;1457,10496;1361,10709;1200,10940;1163,10950;1210,10892;1366,10656;1457,10522;1458,10461;1500,10390;1526,10253;1577,9961;1577,9657;1526,9365;1430,9091;1292,8839;1150,8653;1131,11000;1006,11142;781,11312;531,11446;260,11539;121,11545;405,11472;668,11354;907,11196;1116,11003;1107,8605;1101,8567;1244,8733;1292,8811;1396,8971;1510,9232;1581,9513;1605,9809;0,7591;189,8063;465,8145;721,8269;952,8430;1068,8555;1015,8514;791,8338;539,8200;265,8104;0,8056;0,11101;48,11556;0,11584" o:connectangles="0,0,0,0,0,0,0,0,0,0,0,0,0,0,0,0,0,0,0,0,0,0,0,0,0,0,0,0,0,0,0,0,0,0,0,0,0,0,0,0,0,0,0,0,0,0,0,0,0,0,0"/>
                </v:shape>
                <v:line id="Line 452" o:spid="_x0000_s1029" style="position:absolute;visibility:visible;mso-wrap-style:square" from="1520,8814" to="1706,8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" strokecolor="#b90f3d" strokeweight=".89783mm"/>
                <v:rect id="Rectangle 451" o:spid="_x0000_s1030" style="position:absolute;left:1587;top:8720;width:51;height: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" fillcolor="#b90f3d" stroked="f">
                  <v:fill opacity="462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0" o:spid="_x0000_s1031" type="#_x0000_t75" style="position:absolute;left:1155;top:8688;width:253;height:2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">
                  <v:imagedata r:id="rId9" o:title=""/>
                </v:shape>
                <v:shape id="Picture 449" o:spid="_x0000_s1032" type="#_x0000_t75" style="position:absolute;left:22;top:11473;width:190;height: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">
                  <v:imagedata r:id="rId10" o:title=""/>
                </v:shape>
                <v:shape id="Picture 448" o:spid="_x0000_s1033" type="#_x0000_t75" style="position:absolute;left:1019;top:10922;width:190;height: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">
                  <v:imagedata r:id="rId10" o:title=""/>
                </v:shape>
                <v:shape id="Picture 447" o:spid="_x0000_s1034" type="#_x0000_t75" style="position:absolute;left:873;top:10407;width:190;height: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">
                  <v:imagedata r:id="rId11" o:title=""/>
                </v:shape>
                <v:shape id="Picture 446" o:spid="_x0000_s1035" type="#_x0000_t75" style="position:absolute;left:1399;top:10312;width:190;height: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">
                  <v:imagedata r:id="rId12" o:title=""/>
                </v:shape>
                <v:shape id="Freeform 445" o:spid="_x0000_s1036" style="position:absolute;left:963;top:596;width:450;height:450;visibility:visible;mso-wrap-style:square;v-text-anchor:top" coordsize="450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" path="m225,450l154,439,93,407,44,358,12,296,,225,12,154,44,92,93,44,154,12,225,r72,12l358,44r49,48l439,154r11,71l439,296r-32,62l358,407r-61,32l225,450xe" filled="f" strokecolor="#e87f9b">
                  <v:path arrowok="t" o:connecttype="custom" o:connectlocs="225,1046;154,1035;93,1003;44,954;12,892;0,821;12,750;44,688;93,640;154,608;225,596;297,608;358,640;407,688;439,750;450,821;439,892;407,954;358,1003;297,1035;225,1046" o:connectangles="0,0,0,0,0,0,0,0,0,0,0,0,0,0,0,0,0,0,0,0,0"/>
                </v:shape>
                <v:shape id="Picture 444" o:spid="_x0000_s1037" type="#_x0000_t75" style="position:absolute;left:1020;top:671;width:337;height: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">
                  <v:imagedata r:id="rId13" o:title=""/>
                </v:shape>
                <v:shape id="Freeform 443" o:spid="_x0000_s1038" style="position:absolute;left:2138;top:596;width:450;height:450;visibility:visible;mso-wrap-style:square;v-text-anchor:top" coordsize="450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" path="m225,450l154,439,92,407,43,358,11,296,,225,11,154,43,92,92,44,154,12,225,r71,12l358,44r48,48l438,154r12,71l438,296r-32,62l358,407r-62,32l225,450xe" filled="f" strokecolor="#e87f9b">
                  <v:path arrowok="t" o:connecttype="custom" o:connectlocs="225,1046;154,1035;92,1003;43,954;11,892;0,821;11,750;43,688;92,640;154,608;225,596;296,608;358,640;406,688;438,750;450,821;438,892;406,954;358,1003;296,1035;225,1046" o:connectangles="0,0,0,0,0,0,0,0,0,0,0,0,0,0,0,0,0,0,0,0,0"/>
                </v:shape>
                <v:shape id="Freeform 442" o:spid="_x0000_s1039" style="position:absolute;left:3314;top:596;width:450;height:450;visibility:visible;mso-wrap-style:square;v-text-anchor:top" coordsize="450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" path="m225,450l154,439,92,407,44,358,12,296,,225,12,154,44,92,92,44,154,12,225,r71,12l358,44r49,48l439,154r11,71l439,296r-32,62l358,407r-62,32l225,450xe" filled="f" strokecolor="#e87f9b">
                  <v:path arrowok="t" o:connecttype="custom" o:connectlocs="225,1046;154,1035;92,1003;44,954;12,892;0,821;12,750;44,688;92,640;154,608;225,596;296,608;358,640;407,688;439,750;450,821;439,892;407,954;358,1003;296,1035;225,1046" o:connectangles="0,0,0,0,0,0,0,0,0,0,0,0,0,0,0,0,0,0,0,0,0"/>
                </v:shape>
                <v:shape id="AutoShape 441" o:spid="_x0000_s1040" style="position:absolute;left:1034;top:4295;width:145;height:950;visibility:visible;mso-wrap-style:square;v-text-anchor:top" coordsize="145,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" path="m145,806l,663,,949,145,806t,-663l,,,286,145,143e" fillcolor="#d31145" stroked="f">
                  <v:path arrowok="t" o:connecttype="custom" o:connectlocs="145,5102;0,4959;0,5245;145,5102;145,4439;0,4296;0,4582;145,4439" o:connectangles="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0" o:spid="_x0000_s1041" type="#_x0000_t202" style="position:absolute;left:2205;top:574;width:336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" filled="f" stroked="f">
                  <v:textbox inset="0,0,0,0">
                    <w:txbxContent>
                      <w:p w14:paraId="13A7CAA2" w14:textId="77777777" w:rsidR="00841F94" w:rsidRDefault="001D5B3B">
                        <w:pPr>
                          <w:spacing w:line="503" w:lineRule="exact"/>
                          <w:rPr>
                            <w:rFonts w:ascii="Gotham"/>
                            <w:b/>
                            <w:sz w:val="40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HYPERLINK \l "_bookmark1" </w:instrText>
                        </w:r>
                        <w:r>
                          <w:fldChar w:fldCharType="separate"/>
                        </w:r>
                        <w:r>
                          <w:rPr>
                            <w:rFonts w:ascii="Gotham"/>
                            <w:b/>
                            <w:color w:val="E87F9B"/>
                            <w:w w:val="99"/>
                            <w:sz w:val="40"/>
                          </w:rPr>
                          <w:t>A</w:t>
                        </w:r>
                        <w:r>
                          <w:rPr>
                            <w:rFonts w:ascii="Gotham"/>
                            <w:b/>
                            <w:color w:val="E87F9B"/>
                            <w:w w:val="99"/>
                            <w:sz w:val="40"/>
                          </w:rPr>
                          <w:fldChar w:fldCharType="end"/>
                        </w:r>
                      </w:p>
                    </w:txbxContent>
                  </v:textbox>
                </v:shape>
                <v:shape id="Text Box 439" o:spid="_x0000_s1042" type="#_x0000_t202" style="position:absolute;left:3394;top:574;width:309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" filled="f" stroked="f">
                  <v:textbox inset="0,0,0,0">
                    <w:txbxContent>
                      <w:p w14:paraId="13A7CAA3" w14:textId="77777777" w:rsidR="00841F94" w:rsidRDefault="00057D04">
                        <w:pPr>
                          <w:spacing w:line="503" w:lineRule="exact"/>
                          <w:rPr>
                            <w:rFonts w:ascii="Gotham"/>
                            <w:b/>
                            <w:sz w:val="40"/>
                          </w:rPr>
                        </w:pPr>
                        <w:hyperlink w:anchor="_bookmark15" w:history="1">
                          <w:r w:rsidR="001D5B3B">
                            <w:rPr>
                              <w:rFonts w:ascii="Gotham"/>
                              <w:b/>
                              <w:color w:val="E87F9B"/>
                              <w:sz w:val="40"/>
                            </w:rPr>
                            <w:t>B</w:t>
                          </w:r>
                        </w:hyperlink>
                      </w:p>
                    </w:txbxContent>
                  </v:textbox>
                </v:shape>
                <v:shape id="Text Box 438" o:spid="_x0000_s1043" type="#_x0000_t202" style="position:absolute;left:956;top:1532;width:2867;height: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" filled="f" stroked="f">
                  <v:textbox inset="0,0,0,0">
                    <w:txbxContent>
                      <w:p w14:paraId="13A7CAA4" w14:textId="77777777" w:rsidR="00841F94" w:rsidRDefault="001D5B3B">
                        <w:pPr>
                          <w:spacing w:line="718" w:lineRule="exact"/>
                          <w:rPr>
                            <w:rFonts w:ascii="Gotham"/>
                            <w:b/>
                            <w:sz w:val="56"/>
                          </w:rPr>
                        </w:pPr>
                        <w:r>
                          <w:rPr>
                            <w:rFonts w:ascii="Gotham"/>
                            <w:b/>
                            <w:color w:val="D31145"/>
                            <w:sz w:val="56"/>
                          </w:rPr>
                          <w:t>ANNEXES</w:t>
                        </w:r>
                      </w:p>
                    </w:txbxContent>
                  </v:textbox>
                </v:shape>
                <v:shape id="Text Box 437" o:spid="_x0000_s1044" type="#_x0000_t202" style="position:absolute;left:1307;top:4288;width:1338;height: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" filled="f" stroked="f">
                  <v:textbox inset="0,0,0,0">
                    <w:txbxContent>
                      <w:p w14:paraId="13A7CAA5" w14:textId="77777777" w:rsidR="00841F94" w:rsidRDefault="00057D04">
                        <w:pPr>
                          <w:spacing w:line="296" w:lineRule="exact"/>
                          <w:rPr>
                            <w:rFonts w:ascii="Gotham-Book"/>
                            <w:sz w:val="24"/>
                          </w:rPr>
                        </w:pPr>
                        <w:hyperlink w:anchor="_bookmark45" w:history="1">
                          <w:r w:rsidR="001D5B3B">
                            <w:rPr>
                              <w:rFonts w:ascii="Gotham-Book"/>
                              <w:color w:val="CC1F47"/>
                              <w:sz w:val="24"/>
                              <w:u w:val="single" w:color="CC1F47"/>
                            </w:rPr>
                            <w:t>Glossary</w:t>
                          </w:r>
                        </w:hyperlink>
                      </w:p>
                      <w:p w14:paraId="13A7CAA6" w14:textId="77777777" w:rsidR="00841F94" w:rsidRDefault="00841F94">
                        <w:pPr>
                          <w:spacing w:before="10"/>
                          <w:rPr>
                            <w:rFonts w:ascii="Gotham-Book"/>
                            <w:sz w:val="21"/>
                          </w:rPr>
                        </w:pPr>
                      </w:p>
                      <w:p w14:paraId="13A7CAA7" w14:textId="77777777" w:rsidR="00841F94" w:rsidRDefault="00057D04">
                        <w:pPr>
                          <w:rPr>
                            <w:rFonts w:ascii="Gotham-Book"/>
                            <w:sz w:val="24"/>
                          </w:rPr>
                        </w:pPr>
                        <w:hyperlink w:anchor="_bookmark46" w:history="1">
                          <w:r w:rsidR="001D5B3B">
                            <w:rPr>
                              <w:rFonts w:ascii="Gotham-Book"/>
                              <w:color w:val="CC1F47"/>
                              <w:sz w:val="24"/>
                              <w:u w:val="single" w:color="CC1F47"/>
                            </w:rPr>
                            <w:t>References</w:t>
                          </w:r>
                        </w:hyperlink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3A7C75E" w14:textId="77777777" w:rsidR="00841F94" w:rsidRDefault="00841F94">
      <w:pPr>
        <w:pStyle w:val="BodyText"/>
        <w:rPr>
          <w:rFonts w:ascii="Gotham-Book"/>
          <w:sz w:val="20"/>
        </w:rPr>
      </w:pPr>
    </w:p>
    <w:p w14:paraId="13A7C75F" w14:textId="77777777" w:rsidR="00841F94" w:rsidRDefault="00841F94">
      <w:pPr>
        <w:pStyle w:val="BodyText"/>
        <w:rPr>
          <w:rFonts w:ascii="Gotham-Book"/>
          <w:sz w:val="20"/>
        </w:rPr>
      </w:pPr>
    </w:p>
    <w:p w14:paraId="13A7C760" w14:textId="77777777" w:rsidR="00841F94" w:rsidRDefault="00841F94">
      <w:pPr>
        <w:pStyle w:val="BodyText"/>
        <w:rPr>
          <w:rFonts w:ascii="Gotham-Book"/>
          <w:sz w:val="20"/>
        </w:rPr>
      </w:pPr>
    </w:p>
    <w:p w14:paraId="13A7C761" w14:textId="77777777" w:rsidR="00841F94" w:rsidRDefault="00841F94">
      <w:pPr>
        <w:pStyle w:val="BodyText"/>
        <w:spacing w:before="4"/>
        <w:rPr>
          <w:rFonts w:ascii="Gotham-Book"/>
          <w:sz w:val="22"/>
        </w:rPr>
      </w:pPr>
    </w:p>
    <w:p w14:paraId="13A7C762" w14:textId="77777777" w:rsidR="00841F94" w:rsidRDefault="001D5B3B">
      <w:pPr>
        <w:spacing w:before="92"/>
        <w:ind w:left="5180"/>
        <w:rPr>
          <w:rFonts w:ascii="Gotham-Medium"/>
          <w:sz w:val="40"/>
        </w:rPr>
      </w:pPr>
      <w:bookmarkStart w:id="1" w:name="_bookmark33"/>
      <w:bookmarkStart w:id="2" w:name="TOOLS"/>
      <w:bookmarkEnd w:id="1"/>
      <w:bookmarkEnd w:id="2"/>
      <w:r>
        <w:rPr>
          <w:rFonts w:ascii="Gotham-Medium"/>
          <w:color w:val="D31145"/>
          <w:sz w:val="40"/>
        </w:rPr>
        <w:t>TOOLS</w:t>
      </w:r>
    </w:p>
    <w:p w14:paraId="13A7C763" w14:textId="77777777" w:rsidR="00841F94" w:rsidRDefault="00324FD3">
      <w:pPr>
        <w:pStyle w:val="BodyText"/>
        <w:rPr>
          <w:rFonts w:ascii="Gotham-Medium"/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3546496" behindDoc="1" locked="0" layoutInCell="1" allowOverlap="1" wp14:anchorId="13A7CA48" wp14:editId="13A7CA49">
                <wp:simplePos x="0" y="0"/>
                <wp:positionH relativeFrom="page">
                  <wp:posOffset>3289300</wp:posOffset>
                </wp:positionH>
                <wp:positionV relativeFrom="paragraph">
                  <wp:posOffset>255905</wp:posOffset>
                </wp:positionV>
                <wp:extent cx="1557020" cy="1476375"/>
                <wp:effectExtent l="0" t="0" r="0" b="0"/>
                <wp:wrapTopAndBottom/>
                <wp:docPr id="337" name="Group 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5180" y="403"/>
                          <a:chExt cx="2452" cy="2325"/>
                        </a:xfrm>
                      </wpg:grpSpPr>
                      <wps:wsp>
                        <wps:cNvPr id="338" name="Rectangle 435"/>
                        <wps:cNvSpPr>
                          <a:spLocks noChangeArrowheads="1"/>
                        </wps:cNvSpPr>
                        <wps:spPr bwMode="auto">
                          <a:xfrm>
                            <a:off x="5190" y="413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9" name="Picture 4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86" y="957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0" name="Picture 4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09" y="1240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41" name="AutoShape 432"/>
                        <wps:cNvSpPr>
                          <a:spLocks/>
                        </wps:cNvSpPr>
                        <wps:spPr bwMode="auto">
                          <a:xfrm>
                            <a:off x="6083" y="970"/>
                            <a:ext cx="522" cy="441"/>
                          </a:xfrm>
                          <a:custGeom>
                            <a:avLst/>
                            <a:gdLst>
                              <a:gd name="T0" fmla="+- 0 6394 6083"/>
                              <a:gd name="T1" fmla="*/ T0 w 522"/>
                              <a:gd name="T2" fmla="+- 0 1163 971"/>
                              <a:gd name="T3" fmla="*/ 1163 h 441"/>
                              <a:gd name="T4" fmla="+- 0 6239 6083"/>
                              <a:gd name="T5" fmla="*/ T4 w 522"/>
                              <a:gd name="T6" fmla="+- 0 1163 971"/>
                              <a:gd name="T7" fmla="*/ 1163 h 441"/>
                              <a:gd name="T8" fmla="+- 0 6389 6083"/>
                              <a:gd name="T9" fmla="*/ T8 w 522"/>
                              <a:gd name="T10" fmla="+- 0 1297 971"/>
                              <a:gd name="T11" fmla="*/ 1297 h 441"/>
                              <a:gd name="T12" fmla="+- 0 6469 6083"/>
                              <a:gd name="T13" fmla="*/ T12 w 522"/>
                              <a:gd name="T14" fmla="+- 0 1367 971"/>
                              <a:gd name="T15" fmla="*/ 1367 h 441"/>
                              <a:gd name="T16" fmla="+- 0 6505 6083"/>
                              <a:gd name="T17" fmla="*/ T16 w 522"/>
                              <a:gd name="T18" fmla="+- 0 1396 971"/>
                              <a:gd name="T19" fmla="*/ 1396 h 441"/>
                              <a:gd name="T20" fmla="+- 0 6523 6083"/>
                              <a:gd name="T21" fmla="*/ T20 w 522"/>
                              <a:gd name="T22" fmla="+- 0 1406 971"/>
                              <a:gd name="T23" fmla="*/ 1406 h 441"/>
                              <a:gd name="T24" fmla="+- 0 6544 6083"/>
                              <a:gd name="T25" fmla="*/ T24 w 522"/>
                              <a:gd name="T26" fmla="+- 0 1411 971"/>
                              <a:gd name="T27" fmla="*/ 1411 h 441"/>
                              <a:gd name="T28" fmla="+- 0 6562 6083"/>
                              <a:gd name="T29" fmla="*/ T28 w 522"/>
                              <a:gd name="T30" fmla="+- 0 1409 971"/>
                              <a:gd name="T31" fmla="*/ 1409 h 441"/>
                              <a:gd name="T32" fmla="+- 0 6574 6083"/>
                              <a:gd name="T33" fmla="*/ T32 w 522"/>
                              <a:gd name="T34" fmla="+- 0 1405 971"/>
                              <a:gd name="T35" fmla="*/ 1405 h 441"/>
                              <a:gd name="T36" fmla="+- 0 6579 6083"/>
                              <a:gd name="T37" fmla="*/ T36 w 522"/>
                              <a:gd name="T38" fmla="+- 0 1402 971"/>
                              <a:gd name="T39" fmla="*/ 1402 h 441"/>
                              <a:gd name="T40" fmla="+- 0 6597 6083"/>
                              <a:gd name="T41" fmla="*/ T40 w 522"/>
                              <a:gd name="T42" fmla="+- 0 1387 971"/>
                              <a:gd name="T43" fmla="*/ 1387 h 441"/>
                              <a:gd name="T44" fmla="+- 0 6604 6083"/>
                              <a:gd name="T45" fmla="*/ T44 w 522"/>
                              <a:gd name="T46" fmla="+- 0 1376 971"/>
                              <a:gd name="T47" fmla="*/ 1376 h 441"/>
                              <a:gd name="T48" fmla="+- 0 6605 6083"/>
                              <a:gd name="T49" fmla="*/ T48 w 522"/>
                              <a:gd name="T50" fmla="+- 0 1366 971"/>
                              <a:gd name="T51" fmla="*/ 1366 h 441"/>
                              <a:gd name="T52" fmla="+- 0 6599 6083"/>
                              <a:gd name="T53" fmla="*/ T52 w 522"/>
                              <a:gd name="T54" fmla="+- 0 1350 971"/>
                              <a:gd name="T55" fmla="*/ 1350 h 441"/>
                              <a:gd name="T56" fmla="+- 0 6549 6083"/>
                              <a:gd name="T57" fmla="*/ T56 w 522"/>
                              <a:gd name="T58" fmla="+- 0 1299 971"/>
                              <a:gd name="T59" fmla="*/ 1299 h 441"/>
                              <a:gd name="T60" fmla="+- 0 6452 6083"/>
                              <a:gd name="T61" fmla="*/ T60 w 522"/>
                              <a:gd name="T62" fmla="+- 0 1213 971"/>
                              <a:gd name="T63" fmla="*/ 1213 h 441"/>
                              <a:gd name="T64" fmla="+- 0 6394 6083"/>
                              <a:gd name="T65" fmla="*/ T64 w 522"/>
                              <a:gd name="T66" fmla="+- 0 1163 971"/>
                              <a:gd name="T67" fmla="*/ 1163 h 441"/>
                              <a:gd name="T68" fmla="+- 0 6092 6083"/>
                              <a:gd name="T69" fmla="*/ T68 w 522"/>
                              <a:gd name="T70" fmla="+- 0 1042 971"/>
                              <a:gd name="T71" fmla="*/ 1042 h 441"/>
                              <a:gd name="T72" fmla="+- 0 6083 6083"/>
                              <a:gd name="T73" fmla="*/ T72 w 522"/>
                              <a:gd name="T74" fmla="+- 0 1079 971"/>
                              <a:gd name="T75" fmla="*/ 1079 h 441"/>
                              <a:gd name="T76" fmla="+- 0 6084 6083"/>
                              <a:gd name="T77" fmla="*/ T76 w 522"/>
                              <a:gd name="T78" fmla="+- 0 1102 971"/>
                              <a:gd name="T79" fmla="*/ 1102 h 441"/>
                              <a:gd name="T80" fmla="+- 0 6098 6083"/>
                              <a:gd name="T81" fmla="*/ T80 w 522"/>
                              <a:gd name="T82" fmla="+- 0 1120 971"/>
                              <a:gd name="T83" fmla="*/ 1120 h 441"/>
                              <a:gd name="T84" fmla="+- 0 6128 6083"/>
                              <a:gd name="T85" fmla="*/ T84 w 522"/>
                              <a:gd name="T86" fmla="+- 0 1143 971"/>
                              <a:gd name="T87" fmla="*/ 1143 h 441"/>
                              <a:gd name="T88" fmla="+- 0 6167 6083"/>
                              <a:gd name="T89" fmla="*/ T88 w 522"/>
                              <a:gd name="T90" fmla="+- 0 1162 971"/>
                              <a:gd name="T91" fmla="*/ 1162 h 441"/>
                              <a:gd name="T92" fmla="+- 0 6203 6083"/>
                              <a:gd name="T93" fmla="*/ T92 w 522"/>
                              <a:gd name="T94" fmla="+- 0 1168 971"/>
                              <a:gd name="T95" fmla="*/ 1168 h 441"/>
                              <a:gd name="T96" fmla="+- 0 6229 6083"/>
                              <a:gd name="T97" fmla="*/ T96 w 522"/>
                              <a:gd name="T98" fmla="+- 0 1166 971"/>
                              <a:gd name="T99" fmla="*/ 1166 h 441"/>
                              <a:gd name="T100" fmla="+- 0 6239 6083"/>
                              <a:gd name="T101" fmla="*/ T100 w 522"/>
                              <a:gd name="T102" fmla="+- 0 1163 971"/>
                              <a:gd name="T103" fmla="*/ 1163 h 441"/>
                              <a:gd name="T104" fmla="+- 0 6394 6083"/>
                              <a:gd name="T105" fmla="*/ T104 w 522"/>
                              <a:gd name="T106" fmla="+- 0 1163 971"/>
                              <a:gd name="T107" fmla="*/ 1163 h 441"/>
                              <a:gd name="T108" fmla="+- 0 6356 6083"/>
                              <a:gd name="T109" fmla="*/ T108 w 522"/>
                              <a:gd name="T110" fmla="+- 0 1132 971"/>
                              <a:gd name="T111" fmla="*/ 1132 h 441"/>
                              <a:gd name="T112" fmla="+- 0 6319 6083"/>
                              <a:gd name="T113" fmla="*/ T112 w 522"/>
                              <a:gd name="T114" fmla="+- 0 1100 971"/>
                              <a:gd name="T115" fmla="*/ 1100 h 441"/>
                              <a:gd name="T116" fmla="+- 0 6158 6083"/>
                              <a:gd name="T117" fmla="*/ T116 w 522"/>
                              <a:gd name="T118" fmla="+- 0 1100 971"/>
                              <a:gd name="T119" fmla="*/ 1100 h 441"/>
                              <a:gd name="T120" fmla="+- 0 6092 6083"/>
                              <a:gd name="T121" fmla="*/ T120 w 522"/>
                              <a:gd name="T122" fmla="+- 0 1042 971"/>
                              <a:gd name="T123" fmla="*/ 1042 h 441"/>
                              <a:gd name="T124" fmla="+- 0 6213 6083"/>
                              <a:gd name="T125" fmla="*/ T124 w 522"/>
                              <a:gd name="T126" fmla="+- 0 971 971"/>
                              <a:gd name="T127" fmla="*/ 971 h 441"/>
                              <a:gd name="T128" fmla="+- 0 6184 6083"/>
                              <a:gd name="T129" fmla="*/ T128 w 522"/>
                              <a:gd name="T130" fmla="+- 0 971 971"/>
                              <a:gd name="T131" fmla="*/ 971 h 441"/>
                              <a:gd name="T132" fmla="+- 0 6173 6083"/>
                              <a:gd name="T133" fmla="*/ T132 w 522"/>
                              <a:gd name="T134" fmla="+- 0 973 971"/>
                              <a:gd name="T135" fmla="*/ 973 h 441"/>
                              <a:gd name="T136" fmla="+- 0 6238 6083"/>
                              <a:gd name="T137" fmla="*/ T136 w 522"/>
                              <a:gd name="T138" fmla="+- 0 1030 971"/>
                              <a:gd name="T139" fmla="*/ 1030 h 441"/>
                              <a:gd name="T140" fmla="+- 0 6221 6083"/>
                              <a:gd name="T141" fmla="*/ T140 w 522"/>
                              <a:gd name="T142" fmla="+- 0 1086 971"/>
                              <a:gd name="T143" fmla="*/ 1086 h 441"/>
                              <a:gd name="T144" fmla="+- 0 6158 6083"/>
                              <a:gd name="T145" fmla="*/ T144 w 522"/>
                              <a:gd name="T146" fmla="+- 0 1100 971"/>
                              <a:gd name="T147" fmla="*/ 1100 h 441"/>
                              <a:gd name="T148" fmla="+- 0 6319 6083"/>
                              <a:gd name="T149" fmla="*/ T148 w 522"/>
                              <a:gd name="T150" fmla="+- 0 1100 971"/>
                              <a:gd name="T151" fmla="*/ 1100 h 441"/>
                              <a:gd name="T152" fmla="+- 0 6313 6083"/>
                              <a:gd name="T153" fmla="*/ T152 w 522"/>
                              <a:gd name="T154" fmla="+- 0 1096 971"/>
                              <a:gd name="T155" fmla="*/ 1096 h 441"/>
                              <a:gd name="T156" fmla="+- 0 6327 6083"/>
                              <a:gd name="T157" fmla="*/ T156 w 522"/>
                              <a:gd name="T158" fmla="+- 0 1069 971"/>
                              <a:gd name="T159" fmla="*/ 1069 h 441"/>
                              <a:gd name="T160" fmla="+- 0 6330 6083"/>
                              <a:gd name="T161" fmla="*/ T160 w 522"/>
                              <a:gd name="T162" fmla="+- 0 1051 971"/>
                              <a:gd name="T163" fmla="*/ 1051 h 441"/>
                              <a:gd name="T164" fmla="+- 0 6318 6083"/>
                              <a:gd name="T165" fmla="*/ T164 w 522"/>
                              <a:gd name="T166" fmla="+- 0 1032 971"/>
                              <a:gd name="T167" fmla="*/ 1032 h 441"/>
                              <a:gd name="T168" fmla="+- 0 6290 6083"/>
                              <a:gd name="T169" fmla="*/ T168 w 522"/>
                              <a:gd name="T170" fmla="+- 0 1004 971"/>
                              <a:gd name="T171" fmla="*/ 1004 h 441"/>
                              <a:gd name="T172" fmla="+- 0 6251 6083"/>
                              <a:gd name="T173" fmla="*/ T172 w 522"/>
                              <a:gd name="T174" fmla="+- 0 979 971"/>
                              <a:gd name="T175" fmla="*/ 979 h 441"/>
                              <a:gd name="T176" fmla="+- 0 6213 6083"/>
                              <a:gd name="T177" fmla="*/ T176 w 522"/>
                              <a:gd name="T178" fmla="+- 0 971 971"/>
                              <a:gd name="T179" fmla="*/ 971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2" name="Text Box 431"/>
                        <wps:cNvSpPr txBox="1">
                          <a:spLocks noChangeArrowheads="1"/>
                        </wps:cNvSpPr>
                        <wps:spPr bwMode="auto">
                          <a:xfrm>
                            <a:off x="6076" y="622"/>
                            <a:ext cx="679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8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34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1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3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5520" y="1614"/>
                            <a:ext cx="1812" cy="1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9" w14:textId="77777777" w:rsidR="00841F94" w:rsidRDefault="00057D04">
                              <w:pPr>
                                <w:spacing w:line="201" w:lineRule="exact"/>
                                <w:ind w:left="-1" w:right="18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4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First-order</w:t>
                                </w:r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pacing w:val="5"/>
                                    <w:sz w:val="20"/>
                                  </w:rPr>
                                  <w:t xml:space="preserve"> </w:t>
                                </w:r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pacing w:val="-3"/>
                                    <w:sz w:val="20"/>
                                  </w:rPr>
                                  <w:t>boundary</w:t>
                                </w:r>
                              </w:hyperlink>
                            </w:p>
                            <w:p w14:paraId="13A7CAAA" w14:textId="77777777" w:rsidR="00841F94" w:rsidRDefault="00057D04">
                              <w:pPr>
                                <w:spacing w:before="34"/>
                                <w:ind w:left="527" w:right="546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4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analysis</w:t>
                                </w:r>
                              </w:hyperlink>
                            </w:p>
                            <w:p w14:paraId="13A7CAAB" w14:textId="77777777" w:rsidR="00841F94" w:rsidRDefault="00841F94">
                              <w:pPr>
                                <w:spacing w:before="9"/>
                                <w:rPr>
                                  <w:rFonts w:ascii="The Sans Bold-"/>
                                  <w:b/>
                                  <w:sz w:val="25"/>
                                </w:rPr>
                              </w:pPr>
                            </w:p>
                            <w:p w14:paraId="13A7CAAC" w14:textId="77777777" w:rsidR="00841F94" w:rsidRDefault="001D5B3B">
                              <w:pPr>
                                <w:ind w:left="508" w:right="546"/>
                                <w:jc w:val="center"/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1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48" id="Group 429" o:spid="_x0000_s1045" style="position:absolute;margin-left:259pt;margin-top:20.15pt;width:122.6pt;height:116.25pt;z-index:-249769984;mso-wrap-distance-left:0;mso-wrap-distance-right:0;mso-position-horizontal-relative:page" coordorigin="5180,403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">
                <v:rect id="Rectangle 435" o:spid="_x0000_s1046" style="position:absolute;left:5190;top:413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" filled="f" strokecolor="#525252" strokeweight="1pt"/>
                <v:shape id="Picture 434" o:spid="_x0000_s1047" type="#_x0000_t75" style="position:absolute;left:6386;top:957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">
                  <v:imagedata r:id="rId16" o:title=""/>
                </v:shape>
                <v:shape id="Picture 433" o:spid="_x0000_s1048" type="#_x0000_t75" style="position:absolute;left:6109;top:1240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">
                  <v:imagedata r:id="rId17" o:title=""/>
                </v:shape>
                <v:shape id="AutoShape 432" o:spid="_x0000_s1049" style="position:absolute;left:6083;top:970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1163;156,1163;306,1297;386,1367;422,1396;440,1406;461,1411;479,1409;491,1405;496,1402;514,1387;521,1376;522,1366;516,1350;466,1299;369,1213;311,1163;9,1042;0,1079;1,1102;15,1120;45,1143;84,1162;120,1168;146,1166;156,1163;311,1163;273,1132;236,1100;75,1100;9,1042;130,971;101,971;90,973;155,1030;138,1086;75,1100;236,1100;230,1096;244,1069;247,1051;235,1032;207,1004;168,979;130,971" o:connectangles="0,0,0,0,0,0,0,0,0,0,0,0,0,0,0,0,0,0,0,0,0,0,0,0,0,0,0,0,0,0,0,0,0,0,0,0,0,0,0,0,0,0,0,0,0"/>
                </v:shape>
                <v:shape id="Text Box 431" o:spid="_x0000_s1050" type="#_x0000_t202" style="position:absolute;left:6076;top:622;width:679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" filled="f" stroked="f">
                  <v:textbox inset="0,0,0,0">
                    <w:txbxContent>
                      <w:p w14:paraId="13A7CAA8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34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1</w:t>
                          </w:r>
                        </w:hyperlink>
                      </w:p>
                    </w:txbxContent>
                  </v:textbox>
                </v:shape>
                <v:shape id="Text Box 430" o:spid="_x0000_s1051" type="#_x0000_t202" style="position:absolute;left:5520;top:1614;width:1812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" filled="f" stroked="f">
                  <v:textbox inset="0,0,0,0">
                    <w:txbxContent>
                      <w:p w14:paraId="13A7CAA9" w14:textId="77777777" w:rsidR="00841F94" w:rsidRDefault="00057D04">
                        <w:pPr>
                          <w:spacing w:line="201" w:lineRule="exact"/>
                          <w:ind w:left="-1" w:right="18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4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First-order</w:t>
                          </w:r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pacing w:val="5"/>
                              <w:sz w:val="20"/>
                            </w:rPr>
                            <w:t xml:space="preserve"> </w:t>
                          </w:r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pacing w:val="-3"/>
                              <w:sz w:val="20"/>
                            </w:rPr>
                            <w:t>boundary</w:t>
                          </w:r>
                        </w:hyperlink>
                      </w:p>
                      <w:p w14:paraId="13A7CAAA" w14:textId="77777777" w:rsidR="00841F94" w:rsidRDefault="00057D04">
                        <w:pPr>
                          <w:spacing w:before="34"/>
                          <w:ind w:left="527" w:right="546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4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analysis</w:t>
                          </w:r>
                        </w:hyperlink>
                      </w:p>
                      <w:p w14:paraId="13A7CAAB" w14:textId="77777777" w:rsidR="00841F94" w:rsidRDefault="00841F94">
                        <w:pPr>
                          <w:spacing w:before="9"/>
                          <w:rPr>
                            <w:rFonts w:ascii="The Sans Bold-"/>
                            <w:b/>
                            <w:sz w:val="25"/>
                          </w:rPr>
                        </w:pPr>
                      </w:p>
                      <w:p w14:paraId="13A7CAAC" w14:textId="77777777" w:rsidR="00841F94" w:rsidRDefault="001D5B3B">
                        <w:pPr>
                          <w:ind w:left="508" w:right="546"/>
                          <w:jc w:val="center"/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17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50592" behindDoc="1" locked="0" layoutInCell="1" allowOverlap="1" wp14:anchorId="13A7CA4A" wp14:editId="13A7CA4B">
                <wp:simplePos x="0" y="0"/>
                <wp:positionH relativeFrom="page">
                  <wp:posOffset>5006340</wp:posOffset>
                </wp:positionH>
                <wp:positionV relativeFrom="paragraph">
                  <wp:posOffset>255905</wp:posOffset>
                </wp:positionV>
                <wp:extent cx="1557020" cy="1476375"/>
                <wp:effectExtent l="0" t="0" r="0" b="0"/>
                <wp:wrapTopAndBottom/>
                <wp:docPr id="329" name="Group 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7884" y="403"/>
                          <a:chExt cx="2452" cy="2325"/>
                        </a:xfrm>
                      </wpg:grpSpPr>
                      <wps:wsp>
                        <wps:cNvPr id="330" name="Rectangle 428"/>
                        <wps:cNvSpPr>
                          <a:spLocks noChangeArrowheads="1"/>
                        </wps:cNvSpPr>
                        <wps:spPr bwMode="auto">
                          <a:xfrm>
                            <a:off x="7894" y="413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1" name="Picture 4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90" y="957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2" name="Picture 4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13" y="1240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33" name="AutoShape 425"/>
                        <wps:cNvSpPr>
                          <a:spLocks/>
                        </wps:cNvSpPr>
                        <wps:spPr bwMode="auto">
                          <a:xfrm>
                            <a:off x="8787" y="970"/>
                            <a:ext cx="522" cy="441"/>
                          </a:xfrm>
                          <a:custGeom>
                            <a:avLst/>
                            <a:gdLst>
                              <a:gd name="T0" fmla="+- 0 9098 8787"/>
                              <a:gd name="T1" fmla="*/ T0 w 522"/>
                              <a:gd name="T2" fmla="+- 0 1163 971"/>
                              <a:gd name="T3" fmla="*/ 1163 h 441"/>
                              <a:gd name="T4" fmla="+- 0 8943 8787"/>
                              <a:gd name="T5" fmla="*/ T4 w 522"/>
                              <a:gd name="T6" fmla="+- 0 1163 971"/>
                              <a:gd name="T7" fmla="*/ 1163 h 441"/>
                              <a:gd name="T8" fmla="+- 0 9093 8787"/>
                              <a:gd name="T9" fmla="*/ T8 w 522"/>
                              <a:gd name="T10" fmla="+- 0 1297 971"/>
                              <a:gd name="T11" fmla="*/ 1297 h 441"/>
                              <a:gd name="T12" fmla="+- 0 9173 8787"/>
                              <a:gd name="T13" fmla="*/ T12 w 522"/>
                              <a:gd name="T14" fmla="+- 0 1367 971"/>
                              <a:gd name="T15" fmla="*/ 1367 h 441"/>
                              <a:gd name="T16" fmla="+- 0 9209 8787"/>
                              <a:gd name="T17" fmla="*/ T16 w 522"/>
                              <a:gd name="T18" fmla="+- 0 1396 971"/>
                              <a:gd name="T19" fmla="*/ 1396 h 441"/>
                              <a:gd name="T20" fmla="+- 0 9227 8787"/>
                              <a:gd name="T21" fmla="*/ T20 w 522"/>
                              <a:gd name="T22" fmla="+- 0 1406 971"/>
                              <a:gd name="T23" fmla="*/ 1406 h 441"/>
                              <a:gd name="T24" fmla="+- 0 9248 8787"/>
                              <a:gd name="T25" fmla="*/ T24 w 522"/>
                              <a:gd name="T26" fmla="+- 0 1411 971"/>
                              <a:gd name="T27" fmla="*/ 1411 h 441"/>
                              <a:gd name="T28" fmla="+- 0 9266 8787"/>
                              <a:gd name="T29" fmla="*/ T28 w 522"/>
                              <a:gd name="T30" fmla="+- 0 1409 971"/>
                              <a:gd name="T31" fmla="*/ 1409 h 441"/>
                              <a:gd name="T32" fmla="+- 0 9278 8787"/>
                              <a:gd name="T33" fmla="*/ T32 w 522"/>
                              <a:gd name="T34" fmla="+- 0 1405 971"/>
                              <a:gd name="T35" fmla="*/ 1405 h 441"/>
                              <a:gd name="T36" fmla="+- 0 9283 8787"/>
                              <a:gd name="T37" fmla="*/ T36 w 522"/>
                              <a:gd name="T38" fmla="+- 0 1402 971"/>
                              <a:gd name="T39" fmla="*/ 1402 h 441"/>
                              <a:gd name="T40" fmla="+- 0 9301 8787"/>
                              <a:gd name="T41" fmla="*/ T40 w 522"/>
                              <a:gd name="T42" fmla="+- 0 1387 971"/>
                              <a:gd name="T43" fmla="*/ 1387 h 441"/>
                              <a:gd name="T44" fmla="+- 0 9308 8787"/>
                              <a:gd name="T45" fmla="*/ T44 w 522"/>
                              <a:gd name="T46" fmla="+- 0 1376 971"/>
                              <a:gd name="T47" fmla="*/ 1376 h 441"/>
                              <a:gd name="T48" fmla="+- 0 9309 8787"/>
                              <a:gd name="T49" fmla="*/ T48 w 522"/>
                              <a:gd name="T50" fmla="+- 0 1366 971"/>
                              <a:gd name="T51" fmla="*/ 1366 h 441"/>
                              <a:gd name="T52" fmla="+- 0 9303 8787"/>
                              <a:gd name="T53" fmla="*/ T52 w 522"/>
                              <a:gd name="T54" fmla="+- 0 1350 971"/>
                              <a:gd name="T55" fmla="*/ 1350 h 441"/>
                              <a:gd name="T56" fmla="+- 0 9253 8787"/>
                              <a:gd name="T57" fmla="*/ T56 w 522"/>
                              <a:gd name="T58" fmla="+- 0 1299 971"/>
                              <a:gd name="T59" fmla="*/ 1299 h 441"/>
                              <a:gd name="T60" fmla="+- 0 9156 8787"/>
                              <a:gd name="T61" fmla="*/ T60 w 522"/>
                              <a:gd name="T62" fmla="+- 0 1213 971"/>
                              <a:gd name="T63" fmla="*/ 1213 h 441"/>
                              <a:gd name="T64" fmla="+- 0 9098 8787"/>
                              <a:gd name="T65" fmla="*/ T64 w 522"/>
                              <a:gd name="T66" fmla="+- 0 1163 971"/>
                              <a:gd name="T67" fmla="*/ 1163 h 441"/>
                              <a:gd name="T68" fmla="+- 0 8796 8787"/>
                              <a:gd name="T69" fmla="*/ T68 w 522"/>
                              <a:gd name="T70" fmla="+- 0 1042 971"/>
                              <a:gd name="T71" fmla="*/ 1042 h 441"/>
                              <a:gd name="T72" fmla="+- 0 8787 8787"/>
                              <a:gd name="T73" fmla="*/ T72 w 522"/>
                              <a:gd name="T74" fmla="+- 0 1079 971"/>
                              <a:gd name="T75" fmla="*/ 1079 h 441"/>
                              <a:gd name="T76" fmla="+- 0 8788 8787"/>
                              <a:gd name="T77" fmla="*/ T76 w 522"/>
                              <a:gd name="T78" fmla="+- 0 1102 971"/>
                              <a:gd name="T79" fmla="*/ 1102 h 441"/>
                              <a:gd name="T80" fmla="+- 0 8802 8787"/>
                              <a:gd name="T81" fmla="*/ T80 w 522"/>
                              <a:gd name="T82" fmla="+- 0 1120 971"/>
                              <a:gd name="T83" fmla="*/ 1120 h 441"/>
                              <a:gd name="T84" fmla="+- 0 8832 8787"/>
                              <a:gd name="T85" fmla="*/ T84 w 522"/>
                              <a:gd name="T86" fmla="+- 0 1143 971"/>
                              <a:gd name="T87" fmla="*/ 1143 h 441"/>
                              <a:gd name="T88" fmla="+- 0 8871 8787"/>
                              <a:gd name="T89" fmla="*/ T88 w 522"/>
                              <a:gd name="T90" fmla="+- 0 1162 971"/>
                              <a:gd name="T91" fmla="*/ 1162 h 441"/>
                              <a:gd name="T92" fmla="+- 0 8907 8787"/>
                              <a:gd name="T93" fmla="*/ T92 w 522"/>
                              <a:gd name="T94" fmla="+- 0 1168 971"/>
                              <a:gd name="T95" fmla="*/ 1168 h 441"/>
                              <a:gd name="T96" fmla="+- 0 8933 8787"/>
                              <a:gd name="T97" fmla="*/ T96 w 522"/>
                              <a:gd name="T98" fmla="+- 0 1166 971"/>
                              <a:gd name="T99" fmla="*/ 1166 h 441"/>
                              <a:gd name="T100" fmla="+- 0 8943 8787"/>
                              <a:gd name="T101" fmla="*/ T100 w 522"/>
                              <a:gd name="T102" fmla="+- 0 1163 971"/>
                              <a:gd name="T103" fmla="*/ 1163 h 441"/>
                              <a:gd name="T104" fmla="+- 0 9098 8787"/>
                              <a:gd name="T105" fmla="*/ T104 w 522"/>
                              <a:gd name="T106" fmla="+- 0 1163 971"/>
                              <a:gd name="T107" fmla="*/ 1163 h 441"/>
                              <a:gd name="T108" fmla="+- 0 9060 8787"/>
                              <a:gd name="T109" fmla="*/ T108 w 522"/>
                              <a:gd name="T110" fmla="+- 0 1132 971"/>
                              <a:gd name="T111" fmla="*/ 1132 h 441"/>
                              <a:gd name="T112" fmla="+- 0 9023 8787"/>
                              <a:gd name="T113" fmla="*/ T112 w 522"/>
                              <a:gd name="T114" fmla="+- 0 1100 971"/>
                              <a:gd name="T115" fmla="*/ 1100 h 441"/>
                              <a:gd name="T116" fmla="+- 0 8862 8787"/>
                              <a:gd name="T117" fmla="*/ T116 w 522"/>
                              <a:gd name="T118" fmla="+- 0 1100 971"/>
                              <a:gd name="T119" fmla="*/ 1100 h 441"/>
                              <a:gd name="T120" fmla="+- 0 8796 8787"/>
                              <a:gd name="T121" fmla="*/ T120 w 522"/>
                              <a:gd name="T122" fmla="+- 0 1042 971"/>
                              <a:gd name="T123" fmla="*/ 1042 h 441"/>
                              <a:gd name="T124" fmla="+- 0 8917 8787"/>
                              <a:gd name="T125" fmla="*/ T124 w 522"/>
                              <a:gd name="T126" fmla="+- 0 971 971"/>
                              <a:gd name="T127" fmla="*/ 971 h 441"/>
                              <a:gd name="T128" fmla="+- 0 8888 8787"/>
                              <a:gd name="T129" fmla="*/ T128 w 522"/>
                              <a:gd name="T130" fmla="+- 0 971 971"/>
                              <a:gd name="T131" fmla="*/ 971 h 441"/>
                              <a:gd name="T132" fmla="+- 0 8877 8787"/>
                              <a:gd name="T133" fmla="*/ T132 w 522"/>
                              <a:gd name="T134" fmla="+- 0 973 971"/>
                              <a:gd name="T135" fmla="*/ 973 h 441"/>
                              <a:gd name="T136" fmla="+- 0 8942 8787"/>
                              <a:gd name="T137" fmla="*/ T136 w 522"/>
                              <a:gd name="T138" fmla="+- 0 1030 971"/>
                              <a:gd name="T139" fmla="*/ 1030 h 441"/>
                              <a:gd name="T140" fmla="+- 0 8925 8787"/>
                              <a:gd name="T141" fmla="*/ T140 w 522"/>
                              <a:gd name="T142" fmla="+- 0 1086 971"/>
                              <a:gd name="T143" fmla="*/ 1086 h 441"/>
                              <a:gd name="T144" fmla="+- 0 8862 8787"/>
                              <a:gd name="T145" fmla="*/ T144 w 522"/>
                              <a:gd name="T146" fmla="+- 0 1100 971"/>
                              <a:gd name="T147" fmla="*/ 1100 h 441"/>
                              <a:gd name="T148" fmla="+- 0 9023 8787"/>
                              <a:gd name="T149" fmla="*/ T148 w 522"/>
                              <a:gd name="T150" fmla="+- 0 1100 971"/>
                              <a:gd name="T151" fmla="*/ 1100 h 441"/>
                              <a:gd name="T152" fmla="+- 0 9017 8787"/>
                              <a:gd name="T153" fmla="*/ T152 w 522"/>
                              <a:gd name="T154" fmla="+- 0 1096 971"/>
                              <a:gd name="T155" fmla="*/ 1096 h 441"/>
                              <a:gd name="T156" fmla="+- 0 9031 8787"/>
                              <a:gd name="T157" fmla="*/ T156 w 522"/>
                              <a:gd name="T158" fmla="+- 0 1069 971"/>
                              <a:gd name="T159" fmla="*/ 1069 h 441"/>
                              <a:gd name="T160" fmla="+- 0 9034 8787"/>
                              <a:gd name="T161" fmla="*/ T160 w 522"/>
                              <a:gd name="T162" fmla="+- 0 1051 971"/>
                              <a:gd name="T163" fmla="*/ 1051 h 441"/>
                              <a:gd name="T164" fmla="+- 0 9022 8787"/>
                              <a:gd name="T165" fmla="*/ T164 w 522"/>
                              <a:gd name="T166" fmla="+- 0 1032 971"/>
                              <a:gd name="T167" fmla="*/ 1032 h 441"/>
                              <a:gd name="T168" fmla="+- 0 8994 8787"/>
                              <a:gd name="T169" fmla="*/ T168 w 522"/>
                              <a:gd name="T170" fmla="+- 0 1004 971"/>
                              <a:gd name="T171" fmla="*/ 1004 h 441"/>
                              <a:gd name="T172" fmla="+- 0 8955 8787"/>
                              <a:gd name="T173" fmla="*/ T172 w 522"/>
                              <a:gd name="T174" fmla="+- 0 979 971"/>
                              <a:gd name="T175" fmla="*/ 979 h 441"/>
                              <a:gd name="T176" fmla="+- 0 8917 8787"/>
                              <a:gd name="T177" fmla="*/ T176 w 522"/>
                              <a:gd name="T178" fmla="+- 0 971 971"/>
                              <a:gd name="T179" fmla="*/ 971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4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8762" y="622"/>
                            <a:ext cx="715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D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35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2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5" name="Text Box 423"/>
                        <wps:cNvSpPr txBox="1">
                          <a:spLocks noChangeArrowheads="1"/>
                        </wps:cNvSpPr>
                        <wps:spPr bwMode="auto">
                          <a:xfrm>
                            <a:off x="8223" y="1614"/>
                            <a:ext cx="1813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E" w14:textId="77777777" w:rsidR="00841F94" w:rsidRDefault="00057D04">
                              <w:pPr>
                                <w:spacing w:line="200" w:lineRule="exact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5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Stakeholder analysis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6" name="Text Box 422"/>
                        <wps:cNvSpPr txBox="1">
                          <a:spLocks noChangeArrowheads="1"/>
                        </wps:cNvSpPr>
                        <wps:spPr bwMode="auto">
                          <a:xfrm>
                            <a:off x="8978" y="2411"/>
                            <a:ext cx="28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AF" w14:textId="77777777" w:rsidR="00841F94" w:rsidRDefault="001D5B3B">
                              <w:pPr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1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4A" id="Group 421" o:spid="_x0000_s1052" style="position:absolute;margin-left:394.2pt;margin-top:20.15pt;width:122.6pt;height:116.25pt;z-index:-249765888;mso-wrap-distance-left:0;mso-wrap-distance-right:0;mso-position-horizontal-relative:page" coordorigin="7884,403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">
                <v:rect id="Rectangle 428" o:spid="_x0000_s1053" style="position:absolute;left:7894;top:413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" filled="f" strokecolor="#525252" strokeweight="1pt"/>
                <v:shape id="Picture 427" o:spid="_x0000_s1054" type="#_x0000_t75" style="position:absolute;left:9090;top:957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">
                  <v:imagedata r:id="rId20" o:title=""/>
                </v:shape>
                <v:shape id="Picture 426" o:spid="_x0000_s1055" type="#_x0000_t75" style="position:absolute;left:8813;top:1240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">
                  <v:imagedata r:id="rId21" o:title=""/>
                </v:shape>
                <v:shape id="AutoShape 425" o:spid="_x0000_s1056" style="position:absolute;left:8787;top:970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1163;156,1163;306,1297;386,1367;422,1396;440,1406;461,1411;479,1409;491,1405;496,1402;514,1387;521,1376;522,1366;516,1350;466,1299;369,1213;311,1163;9,1042;0,1079;1,1102;15,1120;45,1143;84,1162;120,1168;146,1166;156,1163;311,1163;273,1132;236,1100;75,1100;9,1042;130,971;101,971;90,973;155,1030;138,1086;75,1100;236,1100;230,1096;244,1069;247,1051;235,1032;207,1004;168,979;130,971" o:connectangles="0,0,0,0,0,0,0,0,0,0,0,0,0,0,0,0,0,0,0,0,0,0,0,0,0,0,0,0,0,0,0,0,0,0,0,0,0,0,0,0,0,0,0,0,0"/>
                </v:shape>
                <v:shape id="Text Box 424" o:spid="_x0000_s1057" type="#_x0000_t202" style="position:absolute;left:8762;top:622;width:715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" filled="f" stroked="f">
                  <v:textbox inset="0,0,0,0">
                    <w:txbxContent>
                      <w:p w14:paraId="13A7CAAD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35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2</w:t>
                          </w:r>
                        </w:hyperlink>
                      </w:p>
                    </w:txbxContent>
                  </v:textbox>
                </v:shape>
                <v:shape id="Text Box 423" o:spid="_x0000_s1058" type="#_x0000_t202" style="position:absolute;left:8223;top:1614;width:1813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" filled="f" stroked="f">
                  <v:textbox inset="0,0,0,0">
                    <w:txbxContent>
                      <w:p w14:paraId="13A7CAAE" w14:textId="77777777" w:rsidR="00841F94" w:rsidRDefault="00057D04">
                        <w:pPr>
                          <w:spacing w:line="200" w:lineRule="exact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5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Stakeholder analysis</w:t>
                          </w:r>
                        </w:hyperlink>
                      </w:p>
                    </w:txbxContent>
                  </v:textbox>
                </v:shape>
                <v:shape id="Text Box 422" o:spid="_x0000_s1059" type="#_x0000_t202" style="position:absolute;left:8978;top:2411;width:283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" filled="f" stroked="f">
                  <v:textbox inset="0,0,0,0">
                    <w:txbxContent>
                      <w:p w14:paraId="13A7CAAF" w14:textId="77777777" w:rsidR="00841F94" w:rsidRDefault="001D5B3B">
                        <w:pPr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19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53664" behindDoc="1" locked="0" layoutInCell="1" allowOverlap="1" wp14:anchorId="13A7CA4C" wp14:editId="13A7CA4D">
                <wp:simplePos x="0" y="0"/>
                <wp:positionH relativeFrom="page">
                  <wp:posOffset>6723380</wp:posOffset>
                </wp:positionH>
                <wp:positionV relativeFrom="paragraph">
                  <wp:posOffset>255905</wp:posOffset>
                </wp:positionV>
                <wp:extent cx="1557020" cy="1476375"/>
                <wp:effectExtent l="0" t="0" r="0" b="0"/>
                <wp:wrapTopAndBottom/>
                <wp:docPr id="322" name="Group 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10588" y="403"/>
                          <a:chExt cx="2452" cy="2325"/>
                        </a:xfrm>
                      </wpg:grpSpPr>
                      <wps:wsp>
                        <wps:cNvPr id="323" name="Rectangle 420"/>
                        <wps:cNvSpPr>
                          <a:spLocks noChangeArrowheads="1"/>
                        </wps:cNvSpPr>
                        <wps:spPr bwMode="auto">
                          <a:xfrm>
                            <a:off x="10598" y="413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4" name="Picture 4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94" y="957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5" name="Picture 4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17" y="1240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26" name="AutoShape 417"/>
                        <wps:cNvSpPr>
                          <a:spLocks/>
                        </wps:cNvSpPr>
                        <wps:spPr bwMode="auto">
                          <a:xfrm>
                            <a:off x="11491" y="970"/>
                            <a:ext cx="522" cy="441"/>
                          </a:xfrm>
                          <a:custGeom>
                            <a:avLst/>
                            <a:gdLst>
                              <a:gd name="T0" fmla="+- 0 11802 11491"/>
                              <a:gd name="T1" fmla="*/ T0 w 522"/>
                              <a:gd name="T2" fmla="+- 0 1163 971"/>
                              <a:gd name="T3" fmla="*/ 1163 h 441"/>
                              <a:gd name="T4" fmla="+- 0 11647 11491"/>
                              <a:gd name="T5" fmla="*/ T4 w 522"/>
                              <a:gd name="T6" fmla="+- 0 1163 971"/>
                              <a:gd name="T7" fmla="*/ 1163 h 441"/>
                              <a:gd name="T8" fmla="+- 0 11797 11491"/>
                              <a:gd name="T9" fmla="*/ T8 w 522"/>
                              <a:gd name="T10" fmla="+- 0 1297 971"/>
                              <a:gd name="T11" fmla="*/ 1297 h 441"/>
                              <a:gd name="T12" fmla="+- 0 11877 11491"/>
                              <a:gd name="T13" fmla="*/ T12 w 522"/>
                              <a:gd name="T14" fmla="+- 0 1367 971"/>
                              <a:gd name="T15" fmla="*/ 1367 h 441"/>
                              <a:gd name="T16" fmla="+- 0 11913 11491"/>
                              <a:gd name="T17" fmla="*/ T16 w 522"/>
                              <a:gd name="T18" fmla="+- 0 1396 971"/>
                              <a:gd name="T19" fmla="*/ 1396 h 441"/>
                              <a:gd name="T20" fmla="+- 0 11931 11491"/>
                              <a:gd name="T21" fmla="*/ T20 w 522"/>
                              <a:gd name="T22" fmla="+- 0 1406 971"/>
                              <a:gd name="T23" fmla="*/ 1406 h 441"/>
                              <a:gd name="T24" fmla="+- 0 11952 11491"/>
                              <a:gd name="T25" fmla="*/ T24 w 522"/>
                              <a:gd name="T26" fmla="+- 0 1411 971"/>
                              <a:gd name="T27" fmla="*/ 1411 h 441"/>
                              <a:gd name="T28" fmla="+- 0 11970 11491"/>
                              <a:gd name="T29" fmla="*/ T28 w 522"/>
                              <a:gd name="T30" fmla="+- 0 1409 971"/>
                              <a:gd name="T31" fmla="*/ 1409 h 441"/>
                              <a:gd name="T32" fmla="+- 0 11982 11491"/>
                              <a:gd name="T33" fmla="*/ T32 w 522"/>
                              <a:gd name="T34" fmla="+- 0 1405 971"/>
                              <a:gd name="T35" fmla="*/ 1405 h 441"/>
                              <a:gd name="T36" fmla="+- 0 11987 11491"/>
                              <a:gd name="T37" fmla="*/ T36 w 522"/>
                              <a:gd name="T38" fmla="+- 0 1402 971"/>
                              <a:gd name="T39" fmla="*/ 1402 h 441"/>
                              <a:gd name="T40" fmla="+- 0 12005 11491"/>
                              <a:gd name="T41" fmla="*/ T40 w 522"/>
                              <a:gd name="T42" fmla="+- 0 1387 971"/>
                              <a:gd name="T43" fmla="*/ 1387 h 441"/>
                              <a:gd name="T44" fmla="+- 0 12012 11491"/>
                              <a:gd name="T45" fmla="*/ T44 w 522"/>
                              <a:gd name="T46" fmla="+- 0 1376 971"/>
                              <a:gd name="T47" fmla="*/ 1376 h 441"/>
                              <a:gd name="T48" fmla="+- 0 12013 11491"/>
                              <a:gd name="T49" fmla="*/ T48 w 522"/>
                              <a:gd name="T50" fmla="+- 0 1366 971"/>
                              <a:gd name="T51" fmla="*/ 1366 h 441"/>
                              <a:gd name="T52" fmla="+- 0 12007 11491"/>
                              <a:gd name="T53" fmla="*/ T52 w 522"/>
                              <a:gd name="T54" fmla="+- 0 1350 971"/>
                              <a:gd name="T55" fmla="*/ 1350 h 441"/>
                              <a:gd name="T56" fmla="+- 0 11957 11491"/>
                              <a:gd name="T57" fmla="*/ T56 w 522"/>
                              <a:gd name="T58" fmla="+- 0 1299 971"/>
                              <a:gd name="T59" fmla="*/ 1299 h 441"/>
                              <a:gd name="T60" fmla="+- 0 11860 11491"/>
                              <a:gd name="T61" fmla="*/ T60 w 522"/>
                              <a:gd name="T62" fmla="+- 0 1213 971"/>
                              <a:gd name="T63" fmla="*/ 1213 h 441"/>
                              <a:gd name="T64" fmla="+- 0 11802 11491"/>
                              <a:gd name="T65" fmla="*/ T64 w 522"/>
                              <a:gd name="T66" fmla="+- 0 1163 971"/>
                              <a:gd name="T67" fmla="*/ 1163 h 441"/>
                              <a:gd name="T68" fmla="+- 0 11500 11491"/>
                              <a:gd name="T69" fmla="*/ T68 w 522"/>
                              <a:gd name="T70" fmla="+- 0 1042 971"/>
                              <a:gd name="T71" fmla="*/ 1042 h 441"/>
                              <a:gd name="T72" fmla="+- 0 11491 11491"/>
                              <a:gd name="T73" fmla="*/ T72 w 522"/>
                              <a:gd name="T74" fmla="+- 0 1079 971"/>
                              <a:gd name="T75" fmla="*/ 1079 h 441"/>
                              <a:gd name="T76" fmla="+- 0 11492 11491"/>
                              <a:gd name="T77" fmla="*/ T76 w 522"/>
                              <a:gd name="T78" fmla="+- 0 1102 971"/>
                              <a:gd name="T79" fmla="*/ 1102 h 441"/>
                              <a:gd name="T80" fmla="+- 0 11506 11491"/>
                              <a:gd name="T81" fmla="*/ T80 w 522"/>
                              <a:gd name="T82" fmla="+- 0 1120 971"/>
                              <a:gd name="T83" fmla="*/ 1120 h 441"/>
                              <a:gd name="T84" fmla="+- 0 11536 11491"/>
                              <a:gd name="T85" fmla="*/ T84 w 522"/>
                              <a:gd name="T86" fmla="+- 0 1143 971"/>
                              <a:gd name="T87" fmla="*/ 1143 h 441"/>
                              <a:gd name="T88" fmla="+- 0 11575 11491"/>
                              <a:gd name="T89" fmla="*/ T88 w 522"/>
                              <a:gd name="T90" fmla="+- 0 1162 971"/>
                              <a:gd name="T91" fmla="*/ 1162 h 441"/>
                              <a:gd name="T92" fmla="+- 0 11611 11491"/>
                              <a:gd name="T93" fmla="*/ T92 w 522"/>
                              <a:gd name="T94" fmla="+- 0 1168 971"/>
                              <a:gd name="T95" fmla="*/ 1168 h 441"/>
                              <a:gd name="T96" fmla="+- 0 11637 11491"/>
                              <a:gd name="T97" fmla="*/ T96 w 522"/>
                              <a:gd name="T98" fmla="+- 0 1166 971"/>
                              <a:gd name="T99" fmla="*/ 1166 h 441"/>
                              <a:gd name="T100" fmla="+- 0 11647 11491"/>
                              <a:gd name="T101" fmla="*/ T100 w 522"/>
                              <a:gd name="T102" fmla="+- 0 1163 971"/>
                              <a:gd name="T103" fmla="*/ 1163 h 441"/>
                              <a:gd name="T104" fmla="+- 0 11802 11491"/>
                              <a:gd name="T105" fmla="*/ T104 w 522"/>
                              <a:gd name="T106" fmla="+- 0 1163 971"/>
                              <a:gd name="T107" fmla="*/ 1163 h 441"/>
                              <a:gd name="T108" fmla="+- 0 11764 11491"/>
                              <a:gd name="T109" fmla="*/ T108 w 522"/>
                              <a:gd name="T110" fmla="+- 0 1132 971"/>
                              <a:gd name="T111" fmla="*/ 1132 h 441"/>
                              <a:gd name="T112" fmla="+- 0 11727 11491"/>
                              <a:gd name="T113" fmla="*/ T112 w 522"/>
                              <a:gd name="T114" fmla="+- 0 1100 971"/>
                              <a:gd name="T115" fmla="*/ 1100 h 441"/>
                              <a:gd name="T116" fmla="+- 0 11566 11491"/>
                              <a:gd name="T117" fmla="*/ T116 w 522"/>
                              <a:gd name="T118" fmla="+- 0 1100 971"/>
                              <a:gd name="T119" fmla="*/ 1100 h 441"/>
                              <a:gd name="T120" fmla="+- 0 11500 11491"/>
                              <a:gd name="T121" fmla="*/ T120 w 522"/>
                              <a:gd name="T122" fmla="+- 0 1042 971"/>
                              <a:gd name="T123" fmla="*/ 1042 h 441"/>
                              <a:gd name="T124" fmla="+- 0 11621 11491"/>
                              <a:gd name="T125" fmla="*/ T124 w 522"/>
                              <a:gd name="T126" fmla="+- 0 971 971"/>
                              <a:gd name="T127" fmla="*/ 971 h 441"/>
                              <a:gd name="T128" fmla="+- 0 11592 11491"/>
                              <a:gd name="T129" fmla="*/ T128 w 522"/>
                              <a:gd name="T130" fmla="+- 0 971 971"/>
                              <a:gd name="T131" fmla="*/ 971 h 441"/>
                              <a:gd name="T132" fmla="+- 0 11581 11491"/>
                              <a:gd name="T133" fmla="*/ T132 w 522"/>
                              <a:gd name="T134" fmla="+- 0 973 971"/>
                              <a:gd name="T135" fmla="*/ 973 h 441"/>
                              <a:gd name="T136" fmla="+- 0 11646 11491"/>
                              <a:gd name="T137" fmla="*/ T136 w 522"/>
                              <a:gd name="T138" fmla="+- 0 1030 971"/>
                              <a:gd name="T139" fmla="*/ 1030 h 441"/>
                              <a:gd name="T140" fmla="+- 0 11629 11491"/>
                              <a:gd name="T141" fmla="*/ T140 w 522"/>
                              <a:gd name="T142" fmla="+- 0 1086 971"/>
                              <a:gd name="T143" fmla="*/ 1086 h 441"/>
                              <a:gd name="T144" fmla="+- 0 11566 11491"/>
                              <a:gd name="T145" fmla="*/ T144 w 522"/>
                              <a:gd name="T146" fmla="+- 0 1100 971"/>
                              <a:gd name="T147" fmla="*/ 1100 h 441"/>
                              <a:gd name="T148" fmla="+- 0 11727 11491"/>
                              <a:gd name="T149" fmla="*/ T148 w 522"/>
                              <a:gd name="T150" fmla="+- 0 1100 971"/>
                              <a:gd name="T151" fmla="*/ 1100 h 441"/>
                              <a:gd name="T152" fmla="+- 0 11721 11491"/>
                              <a:gd name="T153" fmla="*/ T152 w 522"/>
                              <a:gd name="T154" fmla="+- 0 1096 971"/>
                              <a:gd name="T155" fmla="*/ 1096 h 441"/>
                              <a:gd name="T156" fmla="+- 0 11735 11491"/>
                              <a:gd name="T157" fmla="*/ T156 w 522"/>
                              <a:gd name="T158" fmla="+- 0 1069 971"/>
                              <a:gd name="T159" fmla="*/ 1069 h 441"/>
                              <a:gd name="T160" fmla="+- 0 11738 11491"/>
                              <a:gd name="T161" fmla="*/ T160 w 522"/>
                              <a:gd name="T162" fmla="+- 0 1051 971"/>
                              <a:gd name="T163" fmla="*/ 1051 h 441"/>
                              <a:gd name="T164" fmla="+- 0 11726 11491"/>
                              <a:gd name="T165" fmla="*/ T164 w 522"/>
                              <a:gd name="T166" fmla="+- 0 1032 971"/>
                              <a:gd name="T167" fmla="*/ 1032 h 441"/>
                              <a:gd name="T168" fmla="+- 0 11698 11491"/>
                              <a:gd name="T169" fmla="*/ T168 w 522"/>
                              <a:gd name="T170" fmla="+- 0 1004 971"/>
                              <a:gd name="T171" fmla="*/ 1004 h 441"/>
                              <a:gd name="T172" fmla="+- 0 11659 11491"/>
                              <a:gd name="T173" fmla="*/ T172 w 522"/>
                              <a:gd name="T174" fmla="+- 0 979 971"/>
                              <a:gd name="T175" fmla="*/ 979 h 441"/>
                              <a:gd name="T176" fmla="+- 0 11621 11491"/>
                              <a:gd name="T177" fmla="*/ T176 w 522"/>
                              <a:gd name="T178" fmla="+- 0 971 971"/>
                              <a:gd name="T179" fmla="*/ 971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7" name="Text Box 416"/>
                        <wps:cNvSpPr txBox="1">
                          <a:spLocks noChangeArrowheads="1"/>
                        </wps:cNvSpPr>
                        <wps:spPr bwMode="auto">
                          <a:xfrm>
                            <a:off x="11466" y="622"/>
                            <a:ext cx="715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0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36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3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28" name="Text Box 415"/>
                        <wps:cNvSpPr txBox="1">
                          <a:spLocks noChangeArrowheads="1"/>
                        </wps:cNvSpPr>
                        <wps:spPr bwMode="auto">
                          <a:xfrm>
                            <a:off x="10803" y="1614"/>
                            <a:ext cx="2061" cy="1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1" w14:textId="77777777" w:rsidR="00841F94" w:rsidRDefault="00057D04">
                              <w:pPr>
                                <w:spacing w:line="201" w:lineRule="exact"/>
                                <w:ind w:right="18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6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Second-order boundary</w:t>
                                </w:r>
                              </w:hyperlink>
                            </w:p>
                            <w:p w14:paraId="13A7CAB2" w14:textId="77777777" w:rsidR="00841F94" w:rsidRDefault="00057D04">
                              <w:pPr>
                                <w:spacing w:before="34"/>
                                <w:ind w:right="19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6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analysis</w:t>
                                </w:r>
                              </w:hyperlink>
                            </w:p>
                            <w:p w14:paraId="13A7CAB3" w14:textId="77777777" w:rsidR="00841F94" w:rsidRDefault="00841F94">
                              <w:pPr>
                                <w:spacing w:before="9"/>
                                <w:rPr>
                                  <w:rFonts w:ascii="The Sans Bold-"/>
                                  <w:b/>
                                  <w:sz w:val="25"/>
                                </w:rPr>
                              </w:pPr>
                            </w:p>
                            <w:p w14:paraId="13A7CAB4" w14:textId="77777777" w:rsidR="00841F94" w:rsidRDefault="001D5B3B">
                              <w:pPr>
                                <w:ind w:right="38"/>
                                <w:jc w:val="center"/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2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4C" id="Group 414" o:spid="_x0000_s1060" style="position:absolute;margin-left:529.4pt;margin-top:20.15pt;width:122.6pt;height:116.25pt;z-index:-249762816;mso-wrap-distance-left:0;mso-wrap-distance-right:0;mso-position-horizontal-relative:page" coordorigin="10588,403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">
                <v:rect id="Rectangle 420" o:spid="_x0000_s1061" style="position:absolute;left:10598;top:413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" filled="f" strokecolor="#525252" strokeweight="1pt"/>
                <v:shape id="Picture 419" o:spid="_x0000_s1062" type="#_x0000_t75" style="position:absolute;left:11794;top:957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">
                  <v:imagedata r:id="rId16" o:title=""/>
                </v:shape>
                <v:shape id="Picture 418" o:spid="_x0000_s1063" type="#_x0000_t75" style="position:absolute;left:11517;top:1240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">
                  <v:imagedata r:id="rId17" o:title=""/>
                </v:shape>
                <v:shape id="AutoShape 417" o:spid="_x0000_s1064" style="position:absolute;left:11491;top:970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1163;156,1163;306,1297;386,1367;422,1396;440,1406;461,1411;479,1409;491,1405;496,1402;514,1387;521,1376;522,1366;516,1350;466,1299;369,1213;311,1163;9,1042;0,1079;1,1102;15,1120;45,1143;84,1162;120,1168;146,1166;156,1163;311,1163;273,1132;236,1100;75,1100;9,1042;130,971;101,971;90,973;155,1030;138,1086;75,1100;236,1100;230,1096;244,1069;247,1051;235,1032;207,1004;168,979;130,971" o:connectangles="0,0,0,0,0,0,0,0,0,0,0,0,0,0,0,0,0,0,0,0,0,0,0,0,0,0,0,0,0,0,0,0,0,0,0,0,0,0,0,0,0,0,0,0,0"/>
                </v:shape>
                <v:shape id="Text Box 416" o:spid="_x0000_s1065" type="#_x0000_t202" style="position:absolute;left:11466;top:622;width:715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" filled="f" stroked="f">
                  <v:textbox inset="0,0,0,0">
                    <w:txbxContent>
                      <w:p w14:paraId="13A7CAB0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36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3</w:t>
                          </w:r>
                        </w:hyperlink>
                      </w:p>
                    </w:txbxContent>
                  </v:textbox>
                </v:shape>
                <v:shape id="Text Box 415" o:spid="_x0000_s1066" type="#_x0000_t202" style="position:absolute;left:10803;top:1614;width:2061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" filled="f" stroked="f">
                  <v:textbox inset="0,0,0,0">
                    <w:txbxContent>
                      <w:p w14:paraId="13A7CAB1" w14:textId="77777777" w:rsidR="00841F94" w:rsidRDefault="00057D04">
                        <w:pPr>
                          <w:spacing w:line="201" w:lineRule="exact"/>
                          <w:ind w:right="18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6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Second-order boundary</w:t>
                          </w:r>
                        </w:hyperlink>
                      </w:p>
                      <w:p w14:paraId="13A7CAB2" w14:textId="77777777" w:rsidR="00841F94" w:rsidRDefault="00057D04">
                        <w:pPr>
                          <w:spacing w:before="34"/>
                          <w:ind w:right="19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6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analysis</w:t>
                          </w:r>
                        </w:hyperlink>
                      </w:p>
                      <w:p w14:paraId="13A7CAB3" w14:textId="77777777" w:rsidR="00841F94" w:rsidRDefault="00841F94">
                        <w:pPr>
                          <w:spacing w:before="9"/>
                          <w:rPr>
                            <w:rFonts w:ascii="The Sans Bold-"/>
                            <w:b/>
                            <w:sz w:val="25"/>
                          </w:rPr>
                        </w:pPr>
                      </w:p>
                      <w:p w14:paraId="13A7CAB4" w14:textId="77777777" w:rsidR="00841F94" w:rsidRDefault="001D5B3B">
                        <w:pPr>
                          <w:ind w:right="38"/>
                          <w:jc w:val="center"/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21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57760" behindDoc="1" locked="0" layoutInCell="1" allowOverlap="1" wp14:anchorId="13A7CA4E" wp14:editId="13A7CA4F">
                <wp:simplePos x="0" y="0"/>
                <wp:positionH relativeFrom="page">
                  <wp:posOffset>8440420</wp:posOffset>
                </wp:positionH>
                <wp:positionV relativeFrom="paragraph">
                  <wp:posOffset>255905</wp:posOffset>
                </wp:positionV>
                <wp:extent cx="1557020" cy="1476375"/>
                <wp:effectExtent l="0" t="0" r="0" b="0"/>
                <wp:wrapTopAndBottom/>
                <wp:docPr id="314" name="Group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13292" y="403"/>
                          <a:chExt cx="2452" cy="2325"/>
                        </a:xfrm>
                      </wpg:grpSpPr>
                      <wps:wsp>
                        <wps:cNvPr id="315" name="Rectangle 413"/>
                        <wps:cNvSpPr>
                          <a:spLocks noChangeArrowheads="1"/>
                        </wps:cNvSpPr>
                        <wps:spPr bwMode="auto">
                          <a:xfrm>
                            <a:off x="13302" y="413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6" name="Picture 4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8" y="957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7" name="Picture 4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221" y="1240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18" name="AutoShape 410"/>
                        <wps:cNvSpPr>
                          <a:spLocks/>
                        </wps:cNvSpPr>
                        <wps:spPr bwMode="auto">
                          <a:xfrm>
                            <a:off x="14195" y="970"/>
                            <a:ext cx="522" cy="441"/>
                          </a:xfrm>
                          <a:custGeom>
                            <a:avLst/>
                            <a:gdLst>
                              <a:gd name="T0" fmla="+- 0 14506 14195"/>
                              <a:gd name="T1" fmla="*/ T0 w 522"/>
                              <a:gd name="T2" fmla="+- 0 1163 971"/>
                              <a:gd name="T3" fmla="*/ 1163 h 441"/>
                              <a:gd name="T4" fmla="+- 0 14351 14195"/>
                              <a:gd name="T5" fmla="*/ T4 w 522"/>
                              <a:gd name="T6" fmla="+- 0 1163 971"/>
                              <a:gd name="T7" fmla="*/ 1163 h 441"/>
                              <a:gd name="T8" fmla="+- 0 14501 14195"/>
                              <a:gd name="T9" fmla="*/ T8 w 522"/>
                              <a:gd name="T10" fmla="+- 0 1297 971"/>
                              <a:gd name="T11" fmla="*/ 1297 h 441"/>
                              <a:gd name="T12" fmla="+- 0 14581 14195"/>
                              <a:gd name="T13" fmla="*/ T12 w 522"/>
                              <a:gd name="T14" fmla="+- 0 1367 971"/>
                              <a:gd name="T15" fmla="*/ 1367 h 441"/>
                              <a:gd name="T16" fmla="+- 0 14617 14195"/>
                              <a:gd name="T17" fmla="*/ T16 w 522"/>
                              <a:gd name="T18" fmla="+- 0 1396 971"/>
                              <a:gd name="T19" fmla="*/ 1396 h 441"/>
                              <a:gd name="T20" fmla="+- 0 14635 14195"/>
                              <a:gd name="T21" fmla="*/ T20 w 522"/>
                              <a:gd name="T22" fmla="+- 0 1406 971"/>
                              <a:gd name="T23" fmla="*/ 1406 h 441"/>
                              <a:gd name="T24" fmla="+- 0 14656 14195"/>
                              <a:gd name="T25" fmla="*/ T24 w 522"/>
                              <a:gd name="T26" fmla="+- 0 1411 971"/>
                              <a:gd name="T27" fmla="*/ 1411 h 441"/>
                              <a:gd name="T28" fmla="+- 0 14674 14195"/>
                              <a:gd name="T29" fmla="*/ T28 w 522"/>
                              <a:gd name="T30" fmla="+- 0 1409 971"/>
                              <a:gd name="T31" fmla="*/ 1409 h 441"/>
                              <a:gd name="T32" fmla="+- 0 14686 14195"/>
                              <a:gd name="T33" fmla="*/ T32 w 522"/>
                              <a:gd name="T34" fmla="+- 0 1405 971"/>
                              <a:gd name="T35" fmla="*/ 1405 h 441"/>
                              <a:gd name="T36" fmla="+- 0 14691 14195"/>
                              <a:gd name="T37" fmla="*/ T36 w 522"/>
                              <a:gd name="T38" fmla="+- 0 1402 971"/>
                              <a:gd name="T39" fmla="*/ 1402 h 441"/>
                              <a:gd name="T40" fmla="+- 0 14709 14195"/>
                              <a:gd name="T41" fmla="*/ T40 w 522"/>
                              <a:gd name="T42" fmla="+- 0 1387 971"/>
                              <a:gd name="T43" fmla="*/ 1387 h 441"/>
                              <a:gd name="T44" fmla="+- 0 14716 14195"/>
                              <a:gd name="T45" fmla="*/ T44 w 522"/>
                              <a:gd name="T46" fmla="+- 0 1376 971"/>
                              <a:gd name="T47" fmla="*/ 1376 h 441"/>
                              <a:gd name="T48" fmla="+- 0 14717 14195"/>
                              <a:gd name="T49" fmla="*/ T48 w 522"/>
                              <a:gd name="T50" fmla="+- 0 1366 971"/>
                              <a:gd name="T51" fmla="*/ 1366 h 441"/>
                              <a:gd name="T52" fmla="+- 0 14711 14195"/>
                              <a:gd name="T53" fmla="*/ T52 w 522"/>
                              <a:gd name="T54" fmla="+- 0 1350 971"/>
                              <a:gd name="T55" fmla="*/ 1350 h 441"/>
                              <a:gd name="T56" fmla="+- 0 14661 14195"/>
                              <a:gd name="T57" fmla="*/ T56 w 522"/>
                              <a:gd name="T58" fmla="+- 0 1299 971"/>
                              <a:gd name="T59" fmla="*/ 1299 h 441"/>
                              <a:gd name="T60" fmla="+- 0 14564 14195"/>
                              <a:gd name="T61" fmla="*/ T60 w 522"/>
                              <a:gd name="T62" fmla="+- 0 1213 971"/>
                              <a:gd name="T63" fmla="*/ 1213 h 441"/>
                              <a:gd name="T64" fmla="+- 0 14506 14195"/>
                              <a:gd name="T65" fmla="*/ T64 w 522"/>
                              <a:gd name="T66" fmla="+- 0 1163 971"/>
                              <a:gd name="T67" fmla="*/ 1163 h 441"/>
                              <a:gd name="T68" fmla="+- 0 14204 14195"/>
                              <a:gd name="T69" fmla="*/ T68 w 522"/>
                              <a:gd name="T70" fmla="+- 0 1042 971"/>
                              <a:gd name="T71" fmla="*/ 1042 h 441"/>
                              <a:gd name="T72" fmla="+- 0 14195 14195"/>
                              <a:gd name="T73" fmla="*/ T72 w 522"/>
                              <a:gd name="T74" fmla="+- 0 1079 971"/>
                              <a:gd name="T75" fmla="*/ 1079 h 441"/>
                              <a:gd name="T76" fmla="+- 0 14196 14195"/>
                              <a:gd name="T77" fmla="*/ T76 w 522"/>
                              <a:gd name="T78" fmla="+- 0 1102 971"/>
                              <a:gd name="T79" fmla="*/ 1102 h 441"/>
                              <a:gd name="T80" fmla="+- 0 14210 14195"/>
                              <a:gd name="T81" fmla="*/ T80 w 522"/>
                              <a:gd name="T82" fmla="+- 0 1120 971"/>
                              <a:gd name="T83" fmla="*/ 1120 h 441"/>
                              <a:gd name="T84" fmla="+- 0 14240 14195"/>
                              <a:gd name="T85" fmla="*/ T84 w 522"/>
                              <a:gd name="T86" fmla="+- 0 1143 971"/>
                              <a:gd name="T87" fmla="*/ 1143 h 441"/>
                              <a:gd name="T88" fmla="+- 0 14279 14195"/>
                              <a:gd name="T89" fmla="*/ T88 w 522"/>
                              <a:gd name="T90" fmla="+- 0 1162 971"/>
                              <a:gd name="T91" fmla="*/ 1162 h 441"/>
                              <a:gd name="T92" fmla="+- 0 14315 14195"/>
                              <a:gd name="T93" fmla="*/ T92 w 522"/>
                              <a:gd name="T94" fmla="+- 0 1168 971"/>
                              <a:gd name="T95" fmla="*/ 1168 h 441"/>
                              <a:gd name="T96" fmla="+- 0 14341 14195"/>
                              <a:gd name="T97" fmla="*/ T96 w 522"/>
                              <a:gd name="T98" fmla="+- 0 1166 971"/>
                              <a:gd name="T99" fmla="*/ 1166 h 441"/>
                              <a:gd name="T100" fmla="+- 0 14351 14195"/>
                              <a:gd name="T101" fmla="*/ T100 w 522"/>
                              <a:gd name="T102" fmla="+- 0 1163 971"/>
                              <a:gd name="T103" fmla="*/ 1163 h 441"/>
                              <a:gd name="T104" fmla="+- 0 14506 14195"/>
                              <a:gd name="T105" fmla="*/ T104 w 522"/>
                              <a:gd name="T106" fmla="+- 0 1163 971"/>
                              <a:gd name="T107" fmla="*/ 1163 h 441"/>
                              <a:gd name="T108" fmla="+- 0 14468 14195"/>
                              <a:gd name="T109" fmla="*/ T108 w 522"/>
                              <a:gd name="T110" fmla="+- 0 1132 971"/>
                              <a:gd name="T111" fmla="*/ 1132 h 441"/>
                              <a:gd name="T112" fmla="+- 0 14431 14195"/>
                              <a:gd name="T113" fmla="*/ T112 w 522"/>
                              <a:gd name="T114" fmla="+- 0 1100 971"/>
                              <a:gd name="T115" fmla="*/ 1100 h 441"/>
                              <a:gd name="T116" fmla="+- 0 14270 14195"/>
                              <a:gd name="T117" fmla="*/ T116 w 522"/>
                              <a:gd name="T118" fmla="+- 0 1100 971"/>
                              <a:gd name="T119" fmla="*/ 1100 h 441"/>
                              <a:gd name="T120" fmla="+- 0 14204 14195"/>
                              <a:gd name="T121" fmla="*/ T120 w 522"/>
                              <a:gd name="T122" fmla="+- 0 1042 971"/>
                              <a:gd name="T123" fmla="*/ 1042 h 441"/>
                              <a:gd name="T124" fmla="+- 0 14325 14195"/>
                              <a:gd name="T125" fmla="*/ T124 w 522"/>
                              <a:gd name="T126" fmla="+- 0 971 971"/>
                              <a:gd name="T127" fmla="*/ 971 h 441"/>
                              <a:gd name="T128" fmla="+- 0 14296 14195"/>
                              <a:gd name="T129" fmla="*/ T128 w 522"/>
                              <a:gd name="T130" fmla="+- 0 971 971"/>
                              <a:gd name="T131" fmla="*/ 971 h 441"/>
                              <a:gd name="T132" fmla="+- 0 14285 14195"/>
                              <a:gd name="T133" fmla="*/ T132 w 522"/>
                              <a:gd name="T134" fmla="+- 0 973 971"/>
                              <a:gd name="T135" fmla="*/ 973 h 441"/>
                              <a:gd name="T136" fmla="+- 0 14350 14195"/>
                              <a:gd name="T137" fmla="*/ T136 w 522"/>
                              <a:gd name="T138" fmla="+- 0 1030 971"/>
                              <a:gd name="T139" fmla="*/ 1030 h 441"/>
                              <a:gd name="T140" fmla="+- 0 14333 14195"/>
                              <a:gd name="T141" fmla="*/ T140 w 522"/>
                              <a:gd name="T142" fmla="+- 0 1086 971"/>
                              <a:gd name="T143" fmla="*/ 1086 h 441"/>
                              <a:gd name="T144" fmla="+- 0 14270 14195"/>
                              <a:gd name="T145" fmla="*/ T144 w 522"/>
                              <a:gd name="T146" fmla="+- 0 1100 971"/>
                              <a:gd name="T147" fmla="*/ 1100 h 441"/>
                              <a:gd name="T148" fmla="+- 0 14431 14195"/>
                              <a:gd name="T149" fmla="*/ T148 w 522"/>
                              <a:gd name="T150" fmla="+- 0 1100 971"/>
                              <a:gd name="T151" fmla="*/ 1100 h 441"/>
                              <a:gd name="T152" fmla="+- 0 14425 14195"/>
                              <a:gd name="T153" fmla="*/ T152 w 522"/>
                              <a:gd name="T154" fmla="+- 0 1096 971"/>
                              <a:gd name="T155" fmla="*/ 1096 h 441"/>
                              <a:gd name="T156" fmla="+- 0 14439 14195"/>
                              <a:gd name="T157" fmla="*/ T156 w 522"/>
                              <a:gd name="T158" fmla="+- 0 1069 971"/>
                              <a:gd name="T159" fmla="*/ 1069 h 441"/>
                              <a:gd name="T160" fmla="+- 0 14442 14195"/>
                              <a:gd name="T161" fmla="*/ T160 w 522"/>
                              <a:gd name="T162" fmla="+- 0 1051 971"/>
                              <a:gd name="T163" fmla="*/ 1051 h 441"/>
                              <a:gd name="T164" fmla="+- 0 14430 14195"/>
                              <a:gd name="T165" fmla="*/ T164 w 522"/>
                              <a:gd name="T166" fmla="+- 0 1032 971"/>
                              <a:gd name="T167" fmla="*/ 1032 h 441"/>
                              <a:gd name="T168" fmla="+- 0 14402 14195"/>
                              <a:gd name="T169" fmla="*/ T168 w 522"/>
                              <a:gd name="T170" fmla="+- 0 1004 971"/>
                              <a:gd name="T171" fmla="*/ 1004 h 441"/>
                              <a:gd name="T172" fmla="+- 0 14363 14195"/>
                              <a:gd name="T173" fmla="*/ T172 w 522"/>
                              <a:gd name="T174" fmla="+- 0 979 971"/>
                              <a:gd name="T175" fmla="*/ 979 h 441"/>
                              <a:gd name="T176" fmla="+- 0 14325 14195"/>
                              <a:gd name="T177" fmla="*/ T176 w 522"/>
                              <a:gd name="T178" fmla="+- 0 971 971"/>
                              <a:gd name="T179" fmla="*/ 971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" name="Text Box 409"/>
                        <wps:cNvSpPr txBox="1">
                          <a:spLocks noChangeArrowheads="1"/>
                        </wps:cNvSpPr>
                        <wps:spPr bwMode="auto">
                          <a:xfrm>
                            <a:off x="14164" y="622"/>
                            <a:ext cx="727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5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37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4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20" name="Text Box 408"/>
                        <wps:cNvSpPr txBox="1">
                          <a:spLocks noChangeArrowheads="1"/>
                        </wps:cNvSpPr>
                        <wps:spPr bwMode="auto">
                          <a:xfrm>
                            <a:off x="13436" y="1614"/>
                            <a:ext cx="2203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6" w14:textId="77777777" w:rsidR="00841F94" w:rsidRDefault="00057D04">
                              <w:pPr>
                                <w:spacing w:line="200" w:lineRule="exact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7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Vulnerability assessment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21" name="Text Box 407"/>
                        <wps:cNvSpPr txBox="1">
                          <a:spLocks noChangeArrowheads="1"/>
                        </wps:cNvSpPr>
                        <wps:spPr bwMode="auto">
                          <a:xfrm>
                            <a:off x="14386" y="2411"/>
                            <a:ext cx="28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7" w14:textId="77777777" w:rsidR="00841F94" w:rsidRDefault="001D5B3B">
                              <w:pPr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2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4E" id="Group 406" o:spid="_x0000_s1067" style="position:absolute;margin-left:664.6pt;margin-top:20.15pt;width:122.6pt;height:116.25pt;z-index:-249758720;mso-wrap-distance-left:0;mso-wrap-distance-right:0;mso-position-horizontal-relative:page" coordorigin="13292,403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">
                <v:rect id="Rectangle 413" o:spid="_x0000_s1068" style="position:absolute;left:13302;top:413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" filled="f" strokecolor="#525252" strokeweight="1pt"/>
                <v:shape id="Picture 412" o:spid="_x0000_s1069" type="#_x0000_t75" style="position:absolute;left:14498;top:957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">
                  <v:imagedata r:id="rId20" o:title=""/>
                </v:shape>
                <v:shape id="Picture 411" o:spid="_x0000_s1070" type="#_x0000_t75" style="position:absolute;left:14221;top:1240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">
                  <v:imagedata r:id="rId23" o:title=""/>
                </v:shape>
                <v:shape id="AutoShape 410" o:spid="_x0000_s1071" style="position:absolute;left:14195;top:970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1163;156,1163;306,1297;386,1367;422,1396;440,1406;461,1411;479,1409;491,1405;496,1402;514,1387;521,1376;522,1366;516,1350;466,1299;369,1213;311,1163;9,1042;0,1079;1,1102;15,1120;45,1143;84,1162;120,1168;146,1166;156,1163;311,1163;273,1132;236,1100;75,1100;9,1042;130,971;101,971;90,973;155,1030;138,1086;75,1100;236,1100;230,1096;244,1069;247,1051;235,1032;207,1004;168,979;130,971" o:connectangles="0,0,0,0,0,0,0,0,0,0,0,0,0,0,0,0,0,0,0,0,0,0,0,0,0,0,0,0,0,0,0,0,0,0,0,0,0,0,0,0,0,0,0,0,0"/>
                </v:shape>
                <v:shape id="Text Box 409" o:spid="_x0000_s1072" type="#_x0000_t202" style="position:absolute;left:14164;top:622;width:727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" filled="f" stroked="f">
                  <v:textbox inset="0,0,0,0">
                    <w:txbxContent>
                      <w:p w14:paraId="13A7CAB5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37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4</w:t>
                          </w:r>
                        </w:hyperlink>
                      </w:p>
                    </w:txbxContent>
                  </v:textbox>
                </v:shape>
                <v:shape id="Text Box 408" o:spid="_x0000_s1073" type="#_x0000_t202" style="position:absolute;left:13436;top:1614;width:2203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" filled="f" stroked="f">
                  <v:textbox inset="0,0,0,0">
                    <w:txbxContent>
                      <w:p w14:paraId="13A7CAB6" w14:textId="77777777" w:rsidR="00841F94" w:rsidRDefault="00057D04">
                        <w:pPr>
                          <w:spacing w:line="200" w:lineRule="exact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7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Vulnerability assessment</w:t>
                          </w:r>
                        </w:hyperlink>
                      </w:p>
                    </w:txbxContent>
                  </v:textbox>
                </v:shape>
                <v:shape id="Text Box 407" o:spid="_x0000_s1074" type="#_x0000_t202" style="position:absolute;left:14386;top:2411;width:283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" filled="f" stroked="f">
                  <v:textbox inset="0,0,0,0">
                    <w:txbxContent>
                      <w:p w14:paraId="13A7CAB7" w14:textId="77777777" w:rsidR="00841F94" w:rsidRDefault="001D5B3B">
                        <w:pPr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22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60832" behindDoc="1" locked="0" layoutInCell="1" allowOverlap="1" wp14:anchorId="13A7CA50" wp14:editId="13A7CA51">
                <wp:simplePos x="0" y="0"/>
                <wp:positionH relativeFrom="page">
                  <wp:posOffset>3289300</wp:posOffset>
                </wp:positionH>
                <wp:positionV relativeFrom="paragraph">
                  <wp:posOffset>1962785</wp:posOffset>
                </wp:positionV>
                <wp:extent cx="1557020" cy="1476375"/>
                <wp:effectExtent l="0" t="0" r="0" b="0"/>
                <wp:wrapTopAndBottom/>
                <wp:docPr id="307" name="Group 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5180" y="3091"/>
                          <a:chExt cx="2452" cy="2325"/>
                        </a:xfrm>
                      </wpg:grpSpPr>
                      <wps:wsp>
                        <wps:cNvPr id="308" name="Rectangle 405"/>
                        <wps:cNvSpPr>
                          <a:spLocks noChangeArrowheads="1"/>
                        </wps:cNvSpPr>
                        <wps:spPr bwMode="auto">
                          <a:xfrm>
                            <a:off x="5190" y="3101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9" name="Picture 4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86" y="3645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0" name="Picture 4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09" y="3928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11" name="AutoShape 402"/>
                        <wps:cNvSpPr>
                          <a:spLocks/>
                        </wps:cNvSpPr>
                        <wps:spPr bwMode="auto">
                          <a:xfrm>
                            <a:off x="6083" y="3658"/>
                            <a:ext cx="522" cy="441"/>
                          </a:xfrm>
                          <a:custGeom>
                            <a:avLst/>
                            <a:gdLst>
                              <a:gd name="T0" fmla="+- 0 6394 6083"/>
                              <a:gd name="T1" fmla="*/ T0 w 522"/>
                              <a:gd name="T2" fmla="+- 0 3851 3659"/>
                              <a:gd name="T3" fmla="*/ 3851 h 441"/>
                              <a:gd name="T4" fmla="+- 0 6239 6083"/>
                              <a:gd name="T5" fmla="*/ T4 w 522"/>
                              <a:gd name="T6" fmla="+- 0 3851 3659"/>
                              <a:gd name="T7" fmla="*/ 3851 h 441"/>
                              <a:gd name="T8" fmla="+- 0 6389 6083"/>
                              <a:gd name="T9" fmla="*/ T8 w 522"/>
                              <a:gd name="T10" fmla="+- 0 3985 3659"/>
                              <a:gd name="T11" fmla="*/ 3985 h 441"/>
                              <a:gd name="T12" fmla="+- 0 6469 6083"/>
                              <a:gd name="T13" fmla="*/ T12 w 522"/>
                              <a:gd name="T14" fmla="+- 0 4055 3659"/>
                              <a:gd name="T15" fmla="*/ 4055 h 441"/>
                              <a:gd name="T16" fmla="+- 0 6505 6083"/>
                              <a:gd name="T17" fmla="*/ T16 w 522"/>
                              <a:gd name="T18" fmla="+- 0 4084 3659"/>
                              <a:gd name="T19" fmla="*/ 4084 h 441"/>
                              <a:gd name="T20" fmla="+- 0 6523 6083"/>
                              <a:gd name="T21" fmla="*/ T20 w 522"/>
                              <a:gd name="T22" fmla="+- 0 4094 3659"/>
                              <a:gd name="T23" fmla="*/ 4094 h 441"/>
                              <a:gd name="T24" fmla="+- 0 6544 6083"/>
                              <a:gd name="T25" fmla="*/ T24 w 522"/>
                              <a:gd name="T26" fmla="+- 0 4099 3659"/>
                              <a:gd name="T27" fmla="*/ 4099 h 441"/>
                              <a:gd name="T28" fmla="+- 0 6562 6083"/>
                              <a:gd name="T29" fmla="*/ T28 w 522"/>
                              <a:gd name="T30" fmla="+- 0 4097 3659"/>
                              <a:gd name="T31" fmla="*/ 4097 h 441"/>
                              <a:gd name="T32" fmla="+- 0 6574 6083"/>
                              <a:gd name="T33" fmla="*/ T32 w 522"/>
                              <a:gd name="T34" fmla="+- 0 4093 3659"/>
                              <a:gd name="T35" fmla="*/ 4093 h 441"/>
                              <a:gd name="T36" fmla="+- 0 6579 6083"/>
                              <a:gd name="T37" fmla="*/ T36 w 522"/>
                              <a:gd name="T38" fmla="+- 0 4090 3659"/>
                              <a:gd name="T39" fmla="*/ 4090 h 441"/>
                              <a:gd name="T40" fmla="+- 0 6597 6083"/>
                              <a:gd name="T41" fmla="*/ T40 w 522"/>
                              <a:gd name="T42" fmla="+- 0 4075 3659"/>
                              <a:gd name="T43" fmla="*/ 4075 h 441"/>
                              <a:gd name="T44" fmla="+- 0 6604 6083"/>
                              <a:gd name="T45" fmla="*/ T44 w 522"/>
                              <a:gd name="T46" fmla="+- 0 4064 3659"/>
                              <a:gd name="T47" fmla="*/ 4064 h 441"/>
                              <a:gd name="T48" fmla="+- 0 6605 6083"/>
                              <a:gd name="T49" fmla="*/ T48 w 522"/>
                              <a:gd name="T50" fmla="+- 0 4054 3659"/>
                              <a:gd name="T51" fmla="*/ 4054 h 441"/>
                              <a:gd name="T52" fmla="+- 0 6599 6083"/>
                              <a:gd name="T53" fmla="*/ T52 w 522"/>
                              <a:gd name="T54" fmla="+- 0 4038 3659"/>
                              <a:gd name="T55" fmla="*/ 4038 h 441"/>
                              <a:gd name="T56" fmla="+- 0 6549 6083"/>
                              <a:gd name="T57" fmla="*/ T56 w 522"/>
                              <a:gd name="T58" fmla="+- 0 3987 3659"/>
                              <a:gd name="T59" fmla="*/ 3987 h 441"/>
                              <a:gd name="T60" fmla="+- 0 6452 6083"/>
                              <a:gd name="T61" fmla="*/ T60 w 522"/>
                              <a:gd name="T62" fmla="+- 0 3901 3659"/>
                              <a:gd name="T63" fmla="*/ 3901 h 441"/>
                              <a:gd name="T64" fmla="+- 0 6394 6083"/>
                              <a:gd name="T65" fmla="*/ T64 w 522"/>
                              <a:gd name="T66" fmla="+- 0 3851 3659"/>
                              <a:gd name="T67" fmla="*/ 3851 h 441"/>
                              <a:gd name="T68" fmla="+- 0 6092 6083"/>
                              <a:gd name="T69" fmla="*/ T68 w 522"/>
                              <a:gd name="T70" fmla="+- 0 3730 3659"/>
                              <a:gd name="T71" fmla="*/ 3730 h 441"/>
                              <a:gd name="T72" fmla="+- 0 6083 6083"/>
                              <a:gd name="T73" fmla="*/ T72 w 522"/>
                              <a:gd name="T74" fmla="+- 0 3767 3659"/>
                              <a:gd name="T75" fmla="*/ 3767 h 441"/>
                              <a:gd name="T76" fmla="+- 0 6084 6083"/>
                              <a:gd name="T77" fmla="*/ T76 w 522"/>
                              <a:gd name="T78" fmla="+- 0 3790 3659"/>
                              <a:gd name="T79" fmla="*/ 3790 h 441"/>
                              <a:gd name="T80" fmla="+- 0 6098 6083"/>
                              <a:gd name="T81" fmla="*/ T80 w 522"/>
                              <a:gd name="T82" fmla="+- 0 3808 3659"/>
                              <a:gd name="T83" fmla="*/ 3808 h 441"/>
                              <a:gd name="T84" fmla="+- 0 6128 6083"/>
                              <a:gd name="T85" fmla="*/ T84 w 522"/>
                              <a:gd name="T86" fmla="+- 0 3831 3659"/>
                              <a:gd name="T87" fmla="*/ 3831 h 441"/>
                              <a:gd name="T88" fmla="+- 0 6167 6083"/>
                              <a:gd name="T89" fmla="*/ T88 w 522"/>
                              <a:gd name="T90" fmla="+- 0 3850 3659"/>
                              <a:gd name="T91" fmla="*/ 3850 h 441"/>
                              <a:gd name="T92" fmla="+- 0 6203 6083"/>
                              <a:gd name="T93" fmla="*/ T92 w 522"/>
                              <a:gd name="T94" fmla="+- 0 3856 3659"/>
                              <a:gd name="T95" fmla="*/ 3856 h 441"/>
                              <a:gd name="T96" fmla="+- 0 6229 6083"/>
                              <a:gd name="T97" fmla="*/ T96 w 522"/>
                              <a:gd name="T98" fmla="+- 0 3854 3659"/>
                              <a:gd name="T99" fmla="*/ 3854 h 441"/>
                              <a:gd name="T100" fmla="+- 0 6239 6083"/>
                              <a:gd name="T101" fmla="*/ T100 w 522"/>
                              <a:gd name="T102" fmla="+- 0 3851 3659"/>
                              <a:gd name="T103" fmla="*/ 3851 h 441"/>
                              <a:gd name="T104" fmla="+- 0 6394 6083"/>
                              <a:gd name="T105" fmla="*/ T104 w 522"/>
                              <a:gd name="T106" fmla="+- 0 3851 3659"/>
                              <a:gd name="T107" fmla="*/ 3851 h 441"/>
                              <a:gd name="T108" fmla="+- 0 6356 6083"/>
                              <a:gd name="T109" fmla="*/ T108 w 522"/>
                              <a:gd name="T110" fmla="+- 0 3820 3659"/>
                              <a:gd name="T111" fmla="*/ 3820 h 441"/>
                              <a:gd name="T112" fmla="+- 0 6319 6083"/>
                              <a:gd name="T113" fmla="*/ T112 w 522"/>
                              <a:gd name="T114" fmla="+- 0 3788 3659"/>
                              <a:gd name="T115" fmla="*/ 3788 h 441"/>
                              <a:gd name="T116" fmla="+- 0 6158 6083"/>
                              <a:gd name="T117" fmla="*/ T116 w 522"/>
                              <a:gd name="T118" fmla="+- 0 3788 3659"/>
                              <a:gd name="T119" fmla="*/ 3788 h 441"/>
                              <a:gd name="T120" fmla="+- 0 6092 6083"/>
                              <a:gd name="T121" fmla="*/ T120 w 522"/>
                              <a:gd name="T122" fmla="+- 0 3730 3659"/>
                              <a:gd name="T123" fmla="*/ 3730 h 441"/>
                              <a:gd name="T124" fmla="+- 0 6213 6083"/>
                              <a:gd name="T125" fmla="*/ T124 w 522"/>
                              <a:gd name="T126" fmla="+- 0 3659 3659"/>
                              <a:gd name="T127" fmla="*/ 3659 h 441"/>
                              <a:gd name="T128" fmla="+- 0 6184 6083"/>
                              <a:gd name="T129" fmla="*/ T128 w 522"/>
                              <a:gd name="T130" fmla="+- 0 3659 3659"/>
                              <a:gd name="T131" fmla="*/ 3659 h 441"/>
                              <a:gd name="T132" fmla="+- 0 6173 6083"/>
                              <a:gd name="T133" fmla="*/ T132 w 522"/>
                              <a:gd name="T134" fmla="+- 0 3661 3659"/>
                              <a:gd name="T135" fmla="*/ 3661 h 441"/>
                              <a:gd name="T136" fmla="+- 0 6238 6083"/>
                              <a:gd name="T137" fmla="*/ T136 w 522"/>
                              <a:gd name="T138" fmla="+- 0 3718 3659"/>
                              <a:gd name="T139" fmla="*/ 3718 h 441"/>
                              <a:gd name="T140" fmla="+- 0 6221 6083"/>
                              <a:gd name="T141" fmla="*/ T140 w 522"/>
                              <a:gd name="T142" fmla="+- 0 3774 3659"/>
                              <a:gd name="T143" fmla="*/ 3774 h 441"/>
                              <a:gd name="T144" fmla="+- 0 6158 6083"/>
                              <a:gd name="T145" fmla="*/ T144 w 522"/>
                              <a:gd name="T146" fmla="+- 0 3788 3659"/>
                              <a:gd name="T147" fmla="*/ 3788 h 441"/>
                              <a:gd name="T148" fmla="+- 0 6319 6083"/>
                              <a:gd name="T149" fmla="*/ T148 w 522"/>
                              <a:gd name="T150" fmla="+- 0 3788 3659"/>
                              <a:gd name="T151" fmla="*/ 3788 h 441"/>
                              <a:gd name="T152" fmla="+- 0 6313 6083"/>
                              <a:gd name="T153" fmla="*/ T152 w 522"/>
                              <a:gd name="T154" fmla="+- 0 3784 3659"/>
                              <a:gd name="T155" fmla="*/ 3784 h 441"/>
                              <a:gd name="T156" fmla="+- 0 6327 6083"/>
                              <a:gd name="T157" fmla="*/ T156 w 522"/>
                              <a:gd name="T158" fmla="+- 0 3757 3659"/>
                              <a:gd name="T159" fmla="*/ 3757 h 441"/>
                              <a:gd name="T160" fmla="+- 0 6330 6083"/>
                              <a:gd name="T161" fmla="*/ T160 w 522"/>
                              <a:gd name="T162" fmla="+- 0 3739 3659"/>
                              <a:gd name="T163" fmla="*/ 3739 h 441"/>
                              <a:gd name="T164" fmla="+- 0 6318 6083"/>
                              <a:gd name="T165" fmla="*/ T164 w 522"/>
                              <a:gd name="T166" fmla="+- 0 3720 3659"/>
                              <a:gd name="T167" fmla="*/ 3720 h 441"/>
                              <a:gd name="T168" fmla="+- 0 6290 6083"/>
                              <a:gd name="T169" fmla="*/ T168 w 522"/>
                              <a:gd name="T170" fmla="+- 0 3692 3659"/>
                              <a:gd name="T171" fmla="*/ 3692 h 441"/>
                              <a:gd name="T172" fmla="+- 0 6251 6083"/>
                              <a:gd name="T173" fmla="*/ T172 w 522"/>
                              <a:gd name="T174" fmla="+- 0 3667 3659"/>
                              <a:gd name="T175" fmla="*/ 3667 h 441"/>
                              <a:gd name="T176" fmla="+- 0 6213 6083"/>
                              <a:gd name="T177" fmla="*/ T176 w 522"/>
                              <a:gd name="T178" fmla="+- 0 3659 3659"/>
                              <a:gd name="T179" fmla="*/ 3659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2" name="Text Box 401"/>
                        <wps:cNvSpPr txBox="1">
                          <a:spLocks noChangeArrowheads="1"/>
                        </wps:cNvSpPr>
                        <wps:spPr bwMode="auto">
                          <a:xfrm>
                            <a:off x="6057" y="3310"/>
                            <a:ext cx="717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8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38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5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13" name="Text Box 400"/>
                        <wps:cNvSpPr txBox="1">
                          <a:spLocks noChangeArrowheads="1"/>
                        </wps:cNvSpPr>
                        <wps:spPr bwMode="auto">
                          <a:xfrm>
                            <a:off x="5633" y="4302"/>
                            <a:ext cx="1585" cy="1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9" w14:textId="77777777" w:rsidR="00841F94" w:rsidRDefault="00057D04">
                              <w:pPr>
                                <w:spacing w:line="201" w:lineRule="exact"/>
                                <w:ind w:left="-1" w:right="18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8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GEMs</w:t>
                                </w:r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pacing w:val="5"/>
                                    <w:sz w:val="20"/>
                                  </w:rPr>
                                  <w:t xml:space="preserve"> </w:t>
                                </w:r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pacing w:val="-2"/>
                                    <w:sz w:val="20"/>
                                  </w:rPr>
                                  <w:t>evaluability</w:t>
                                </w:r>
                              </w:hyperlink>
                            </w:p>
                            <w:p w14:paraId="13A7CABA" w14:textId="77777777" w:rsidR="00841F94" w:rsidRDefault="00057D04">
                              <w:pPr>
                                <w:spacing w:before="34"/>
                                <w:ind w:left="259" w:right="278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8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assessment</w:t>
                                </w:r>
                              </w:hyperlink>
                            </w:p>
                            <w:p w14:paraId="13A7CABB" w14:textId="77777777" w:rsidR="00841F94" w:rsidRDefault="00841F94">
                              <w:pPr>
                                <w:spacing w:before="9"/>
                                <w:rPr>
                                  <w:rFonts w:ascii="The Sans Bold-"/>
                                  <w:b/>
                                  <w:sz w:val="25"/>
                                </w:rPr>
                              </w:pPr>
                            </w:p>
                            <w:p w14:paraId="13A7CABC" w14:textId="77777777" w:rsidR="00841F94" w:rsidRDefault="001D5B3B">
                              <w:pPr>
                                <w:ind w:left="240" w:right="278"/>
                                <w:jc w:val="center"/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2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50" id="Group 399" o:spid="_x0000_s1075" style="position:absolute;margin-left:259pt;margin-top:154.55pt;width:122.6pt;height:116.25pt;z-index:-249755648;mso-wrap-distance-left:0;mso-wrap-distance-right:0;mso-position-horizontal-relative:page" coordorigin="5180,3091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">
                <v:rect id="Rectangle 405" o:spid="_x0000_s1076" style="position:absolute;left:5190;top:3101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" filled="f" strokecolor="#525252" strokeweight="1pt"/>
                <v:shape id="Picture 404" o:spid="_x0000_s1077" type="#_x0000_t75" style="position:absolute;left:6386;top:3645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">
                  <v:imagedata r:id="rId25" o:title=""/>
                </v:shape>
                <v:shape id="Picture 403" o:spid="_x0000_s1078" type="#_x0000_t75" style="position:absolute;left:6109;top:3928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">
                  <v:imagedata r:id="rId17" o:title=""/>
                </v:shape>
                <v:shape id="AutoShape 402" o:spid="_x0000_s1079" style="position:absolute;left:6083;top:3658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3851;156,3851;306,3985;386,4055;422,4084;440,4094;461,4099;479,4097;491,4093;496,4090;514,4075;521,4064;522,4054;516,4038;466,3987;369,3901;311,3851;9,3730;0,3767;1,3790;15,3808;45,3831;84,3850;120,3856;146,3854;156,3851;311,3851;273,3820;236,3788;75,3788;9,3730;130,3659;101,3659;90,3661;155,3718;138,3774;75,3788;236,3788;230,3784;244,3757;247,3739;235,3720;207,3692;168,3667;130,3659" o:connectangles="0,0,0,0,0,0,0,0,0,0,0,0,0,0,0,0,0,0,0,0,0,0,0,0,0,0,0,0,0,0,0,0,0,0,0,0,0,0,0,0,0,0,0,0,0"/>
                </v:shape>
                <v:shape id="Text Box 401" o:spid="_x0000_s1080" type="#_x0000_t202" style="position:absolute;left:6057;top:3310;width:717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" filled="f" stroked="f">
                  <v:textbox inset="0,0,0,0">
                    <w:txbxContent>
                      <w:p w14:paraId="13A7CAB8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38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5</w:t>
                          </w:r>
                        </w:hyperlink>
                      </w:p>
                    </w:txbxContent>
                  </v:textbox>
                </v:shape>
                <v:shape id="Text Box 400" o:spid="_x0000_s1081" type="#_x0000_t202" style="position:absolute;left:5633;top:4302;width:1585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" filled="f" stroked="f">
                  <v:textbox inset="0,0,0,0">
                    <w:txbxContent>
                      <w:p w14:paraId="13A7CAB9" w14:textId="77777777" w:rsidR="00841F94" w:rsidRDefault="00057D04">
                        <w:pPr>
                          <w:spacing w:line="201" w:lineRule="exact"/>
                          <w:ind w:left="-1" w:right="18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8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GEMs</w:t>
                          </w:r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pacing w:val="5"/>
                              <w:sz w:val="20"/>
                            </w:rPr>
                            <w:t xml:space="preserve"> </w:t>
                          </w:r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pacing w:val="-2"/>
                              <w:sz w:val="20"/>
                            </w:rPr>
                            <w:t>evaluability</w:t>
                          </w:r>
                        </w:hyperlink>
                      </w:p>
                      <w:p w14:paraId="13A7CABA" w14:textId="77777777" w:rsidR="00841F94" w:rsidRDefault="00057D04">
                        <w:pPr>
                          <w:spacing w:before="34"/>
                          <w:ind w:left="259" w:right="278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8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assessment</w:t>
                          </w:r>
                        </w:hyperlink>
                      </w:p>
                      <w:p w14:paraId="13A7CABB" w14:textId="77777777" w:rsidR="00841F94" w:rsidRDefault="00841F94">
                        <w:pPr>
                          <w:spacing w:before="9"/>
                          <w:rPr>
                            <w:rFonts w:ascii="The Sans Bold-"/>
                            <w:b/>
                            <w:sz w:val="25"/>
                          </w:rPr>
                        </w:pPr>
                      </w:p>
                      <w:p w14:paraId="13A7CABC" w14:textId="77777777" w:rsidR="00841F94" w:rsidRDefault="001D5B3B">
                        <w:pPr>
                          <w:ind w:left="240" w:right="278"/>
                          <w:jc w:val="center"/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23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64928" behindDoc="1" locked="0" layoutInCell="1" allowOverlap="1" wp14:anchorId="13A7CA52" wp14:editId="13A7CA53">
                <wp:simplePos x="0" y="0"/>
                <wp:positionH relativeFrom="page">
                  <wp:posOffset>5006340</wp:posOffset>
                </wp:positionH>
                <wp:positionV relativeFrom="paragraph">
                  <wp:posOffset>1962785</wp:posOffset>
                </wp:positionV>
                <wp:extent cx="1557020" cy="1476375"/>
                <wp:effectExtent l="0" t="0" r="0" b="0"/>
                <wp:wrapTopAndBottom/>
                <wp:docPr id="299" name="Group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7884" y="3091"/>
                          <a:chExt cx="2452" cy="2325"/>
                        </a:xfrm>
                      </wpg:grpSpPr>
                      <wps:wsp>
                        <wps:cNvPr id="300" name="Rectangle 398"/>
                        <wps:cNvSpPr>
                          <a:spLocks noChangeArrowheads="1"/>
                        </wps:cNvSpPr>
                        <wps:spPr bwMode="auto">
                          <a:xfrm>
                            <a:off x="7894" y="3101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1" name="Picture 3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90" y="3645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2" name="Picture 3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13" y="3928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03" name="AutoShape 395"/>
                        <wps:cNvSpPr>
                          <a:spLocks/>
                        </wps:cNvSpPr>
                        <wps:spPr bwMode="auto">
                          <a:xfrm>
                            <a:off x="8787" y="3658"/>
                            <a:ext cx="522" cy="441"/>
                          </a:xfrm>
                          <a:custGeom>
                            <a:avLst/>
                            <a:gdLst>
                              <a:gd name="T0" fmla="+- 0 9098 8787"/>
                              <a:gd name="T1" fmla="*/ T0 w 522"/>
                              <a:gd name="T2" fmla="+- 0 3851 3659"/>
                              <a:gd name="T3" fmla="*/ 3851 h 441"/>
                              <a:gd name="T4" fmla="+- 0 8943 8787"/>
                              <a:gd name="T5" fmla="*/ T4 w 522"/>
                              <a:gd name="T6" fmla="+- 0 3851 3659"/>
                              <a:gd name="T7" fmla="*/ 3851 h 441"/>
                              <a:gd name="T8" fmla="+- 0 9093 8787"/>
                              <a:gd name="T9" fmla="*/ T8 w 522"/>
                              <a:gd name="T10" fmla="+- 0 3985 3659"/>
                              <a:gd name="T11" fmla="*/ 3985 h 441"/>
                              <a:gd name="T12" fmla="+- 0 9173 8787"/>
                              <a:gd name="T13" fmla="*/ T12 w 522"/>
                              <a:gd name="T14" fmla="+- 0 4055 3659"/>
                              <a:gd name="T15" fmla="*/ 4055 h 441"/>
                              <a:gd name="T16" fmla="+- 0 9209 8787"/>
                              <a:gd name="T17" fmla="*/ T16 w 522"/>
                              <a:gd name="T18" fmla="+- 0 4084 3659"/>
                              <a:gd name="T19" fmla="*/ 4084 h 441"/>
                              <a:gd name="T20" fmla="+- 0 9227 8787"/>
                              <a:gd name="T21" fmla="*/ T20 w 522"/>
                              <a:gd name="T22" fmla="+- 0 4094 3659"/>
                              <a:gd name="T23" fmla="*/ 4094 h 441"/>
                              <a:gd name="T24" fmla="+- 0 9248 8787"/>
                              <a:gd name="T25" fmla="*/ T24 w 522"/>
                              <a:gd name="T26" fmla="+- 0 4099 3659"/>
                              <a:gd name="T27" fmla="*/ 4099 h 441"/>
                              <a:gd name="T28" fmla="+- 0 9266 8787"/>
                              <a:gd name="T29" fmla="*/ T28 w 522"/>
                              <a:gd name="T30" fmla="+- 0 4097 3659"/>
                              <a:gd name="T31" fmla="*/ 4097 h 441"/>
                              <a:gd name="T32" fmla="+- 0 9278 8787"/>
                              <a:gd name="T33" fmla="*/ T32 w 522"/>
                              <a:gd name="T34" fmla="+- 0 4093 3659"/>
                              <a:gd name="T35" fmla="*/ 4093 h 441"/>
                              <a:gd name="T36" fmla="+- 0 9283 8787"/>
                              <a:gd name="T37" fmla="*/ T36 w 522"/>
                              <a:gd name="T38" fmla="+- 0 4090 3659"/>
                              <a:gd name="T39" fmla="*/ 4090 h 441"/>
                              <a:gd name="T40" fmla="+- 0 9301 8787"/>
                              <a:gd name="T41" fmla="*/ T40 w 522"/>
                              <a:gd name="T42" fmla="+- 0 4075 3659"/>
                              <a:gd name="T43" fmla="*/ 4075 h 441"/>
                              <a:gd name="T44" fmla="+- 0 9308 8787"/>
                              <a:gd name="T45" fmla="*/ T44 w 522"/>
                              <a:gd name="T46" fmla="+- 0 4064 3659"/>
                              <a:gd name="T47" fmla="*/ 4064 h 441"/>
                              <a:gd name="T48" fmla="+- 0 9309 8787"/>
                              <a:gd name="T49" fmla="*/ T48 w 522"/>
                              <a:gd name="T50" fmla="+- 0 4054 3659"/>
                              <a:gd name="T51" fmla="*/ 4054 h 441"/>
                              <a:gd name="T52" fmla="+- 0 9303 8787"/>
                              <a:gd name="T53" fmla="*/ T52 w 522"/>
                              <a:gd name="T54" fmla="+- 0 4038 3659"/>
                              <a:gd name="T55" fmla="*/ 4038 h 441"/>
                              <a:gd name="T56" fmla="+- 0 9253 8787"/>
                              <a:gd name="T57" fmla="*/ T56 w 522"/>
                              <a:gd name="T58" fmla="+- 0 3987 3659"/>
                              <a:gd name="T59" fmla="*/ 3987 h 441"/>
                              <a:gd name="T60" fmla="+- 0 9156 8787"/>
                              <a:gd name="T61" fmla="*/ T60 w 522"/>
                              <a:gd name="T62" fmla="+- 0 3901 3659"/>
                              <a:gd name="T63" fmla="*/ 3901 h 441"/>
                              <a:gd name="T64" fmla="+- 0 9098 8787"/>
                              <a:gd name="T65" fmla="*/ T64 w 522"/>
                              <a:gd name="T66" fmla="+- 0 3851 3659"/>
                              <a:gd name="T67" fmla="*/ 3851 h 441"/>
                              <a:gd name="T68" fmla="+- 0 8796 8787"/>
                              <a:gd name="T69" fmla="*/ T68 w 522"/>
                              <a:gd name="T70" fmla="+- 0 3730 3659"/>
                              <a:gd name="T71" fmla="*/ 3730 h 441"/>
                              <a:gd name="T72" fmla="+- 0 8787 8787"/>
                              <a:gd name="T73" fmla="*/ T72 w 522"/>
                              <a:gd name="T74" fmla="+- 0 3767 3659"/>
                              <a:gd name="T75" fmla="*/ 3767 h 441"/>
                              <a:gd name="T76" fmla="+- 0 8788 8787"/>
                              <a:gd name="T77" fmla="*/ T76 w 522"/>
                              <a:gd name="T78" fmla="+- 0 3790 3659"/>
                              <a:gd name="T79" fmla="*/ 3790 h 441"/>
                              <a:gd name="T80" fmla="+- 0 8802 8787"/>
                              <a:gd name="T81" fmla="*/ T80 w 522"/>
                              <a:gd name="T82" fmla="+- 0 3808 3659"/>
                              <a:gd name="T83" fmla="*/ 3808 h 441"/>
                              <a:gd name="T84" fmla="+- 0 8832 8787"/>
                              <a:gd name="T85" fmla="*/ T84 w 522"/>
                              <a:gd name="T86" fmla="+- 0 3831 3659"/>
                              <a:gd name="T87" fmla="*/ 3831 h 441"/>
                              <a:gd name="T88" fmla="+- 0 8871 8787"/>
                              <a:gd name="T89" fmla="*/ T88 w 522"/>
                              <a:gd name="T90" fmla="+- 0 3850 3659"/>
                              <a:gd name="T91" fmla="*/ 3850 h 441"/>
                              <a:gd name="T92" fmla="+- 0 8907 8787"/>
                              <a:gd name="T93" fmla="*/ T92 w 522"/>
                              <a:gd name="T94" fmla="+- 0 3856 3659"/>
                              <a:gd name="T95" fmla="*/ 3856 h 441"/>
                              <a:gd name="T96" fmla="+- 0 8933 8787"/>
                              <a:gd name="T97" fmla="*/ T96 w 522"/>
                              <a:gd name="T98" fmla="+- 0 3854 3659"/>
                              <a:gd name="T99" fmla="*/ 3854 h 441"/>
                              <a:gd name="T100" fmla="+- 0 8943 8787"/>
                              <a:gd name="T101" fmla="*/ T100 w 522"/>
                              <a:gd name="T102" fmla="+- 0 3851 3659"/>
                              <a:gd name="T103" fmla="*/ 3851 h 441"/>
                              <a:gd name="T104" fmla="+- 0 9098 8787"/>
                              <a:gd name="T105" fmla="*/ T104 w 522"/>
                              <a:gd name="T106" fmla="+- 0 3851 3659"/>
                              <a:gd name="T107" fmla="*/ 3851 h 441"/>
                              <a:gd name="T108" fmla="+- 0 9060 8787"/>
                              <a:gd name="T109" fmla="*/ T108 w 522"/>
                              <a:gd name="T110" fmla="+- 0 3820 3659"/>
                              <a:gd name="T111" fmla="*/ 3820 h 441"/>
                              <a:gd name="T112" fmla="+- 0 9023 8787"/>
                              <a:gd name="T113" fmla="*/ T112 w 522"/>
                              <a:gd name="T114" fmla="+- 0 3788 3659"/>
                              <a:gd name="T115" fmla="*/ 3788 h 441"/>
                              <a:gd name="T116" fmla="+- 0 8862 8787"/>
                              <a:gd name="T117" fmla="*/ T116 w 522"/>
                              <a:gd name="T118" fmla="+- 0 3788 3659"/>
                              <a:gd name="T119" fmla="*/ 3788 h 441"/>
                              <a:gd name="T120" fmla="+- 0 8796 8787"/>
                              <a:gd name="T121" fmla="*/ T120 w 522"/>
                              <a:gd name="T122" fmla="+- 0 3730 3659"/>
                              <a:gd name="T123" fmla="*/ 3730 h 441"/>
                              <a:gd name="T124" fmla="+- 0 8917 8787"/>
                              <a:gd name="T125" fmla="*/ T124 w 522"/>
                              <a:gd name="T126" fmla="+- 0 3659 3659"/>
                              <a:gd name="T127" fmla="*/ 3659 h 441"/>
                              <a:gd name="T128" fmla="+- 0 8888 8787"/>
                              <a:gd name="T129" fmla="*/ T128 w 522"/>
                              <a:gd name="T130" fmla="+- 0 3659 3659"/>
                              <a:gd name="T131" fmla="*/ 3659 h 441"/>
                              <a:gd name="T132" fmla="+- 0 8877 8787"/>
                              <a:gd name="T133" fmla="*/ T132 w 522"/>
                              <a:gd name="T134" fmla="+- 0 3661 3659"/>
                              <a:gd name="T135" fmla="*/ 3661 h 441"/>
                              <a:gd name="T136" fmla="+- 0 8942 8787"/>
                              <a:gd name="T137" fmla="*/ T136 w 522"/>
                              <a:gd name="T138" fmla="+- 0 3718 3659"/>
                              <a:gd name="T139" fmla="*/ 3718 h 441"/>
                              <a:gd name="T140" fmla="+- 0 8925 8787"/>
                              <a:gd name="T141" fmla="*/ T140 w 522"/>
                              <a:gd name="T142" fmla="+- 0 3774 3659"/>
                              <a:gd name="T143" fmla="*/ 3774 h 441"/>
                              <a:gd name="T144" fmla="+- 0 8862 8787"/>
                              <a:gd name="T145" fmla="*/ T144 w 522"/>
                              <a:gd name="T146" fmla="+- 0 3788 3659"/>
                              <a:gd name="T147" fmla="*/ 3788 h 441"/>
                              <a:gd name="T148" fmla="+- 0 9023 8787"/>
                              <a:gd name="T149" fmla="*/ T148 w 522"/>
                              <a:gd name="T150" fmla="+- 0 3788 3659"/>
                              <a:gd name="T151" fmla="*/ 3788 h 441"/>
                              <a:gd name="T152" fmla="+- 0 9017 8787"/>
                              <a:gd name="T153" fmla="*/ T152 w 522"/>
                              <a:gd name="T154" fmla="+- 0 3784 3659"/>
                              <a:gd name="T155" fmla="*/ 3784 h 441"/>
                              <a:gd name="T156" fmla="+- 0 9031 8787"/>
                              <a:gd name="T157" fmla="*/ T156 w 522"/>
                              <a:gd name="T158" fmla="+- 0 3757 3659"/>
                              <a:gd name="T159" fmla="*/ 3757 h 441"/>
                              <a:gd name="T160" fmla="+- 0 9034 8787"/>
                              <a:gd name="T161" fmla="*/ T160 w 522"/>
                              <a:gd name="T162" fmla="+- 0 3739 3659"/>
                              <a:gd name="T163" fmla="*/ 3739 h 441"/>
                              <a:gd name="T164" fmla="+- 0 9022 8787"/>
                              <a:gd name="T165" fmla="*/ T164 w 522"/>
                              <a:gd name="T166" fmla="+- 0 3720 3659"/>
                              <a:gd name="T167" fmla="*/ 3720 h 441"/>
                              <a:gd name="T168" fmla="+- 0 8994 8787"/>
                              <a:gd name="T169" fmla="*/ T168 w 522"/>
                              <a:gd name="T170" fmla="+- 0 3692 3659"/>
                              <a:gd name="T171" fmla="*/ 3692 h 441"/>
                              <a:gd name="T172" fmla="+- 0 8955 8787"/>
                              <a:gd name="T173" fmla="*/ T172 w 522"/>
                              <a:gd name="T174" fmla="+- 0 3667 3659"/>
                              <a:gd name="T175" fmla="*/ 3667 h 441"/>
                              <a:gd name="T176" fmla="+- 0 8917 8787"/>
                              <a:gd name="T177" fmla="*/ T176 w 522"/>
                              <a:gd name="T178" fmla="+- 0 3659 3659"/>
                              <a:gd name="T179" fmla="*/ 3659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4" name="Text Box 394"/>
                        <wps:cNvSpPr txBox="1">
                          <a:spLocks noChangeArrowheads="1"/>
                        </wps:cNvSpPr>
                        <wps:spPr bwMode="auto">
                          <a:xfrm>
                            <a:off x="8758" y="3310"/>
                            <a:ext cx="722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D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39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6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05" name="Text Box 393"/>
                        <wps:cNvSpPr txBox="1">
                          <a:spLocks noChangeArrowheads="1"/>
                        </wps:cNvSpPr>
                        <wps:spPr bwMode="auto">
                          <a:xfrm>
                            <a:off x="8084" y="4302"/>
                            <a:ext cx="2091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E" w14:textId="77777777" w:rsidR="00841F94" w:rsidRDefault="00057D04">
                              <w:pPr>
                                <w:spacing w:line="200" w:lineRule="exact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39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ISE4GEMs planning tool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06" name="Text Box 392"/>
                        <wps:cNvSpPr txBox="1">
                          <a:spLocks noChangeArrowheads="1"/>
                        </wps:cNvSpPr>
                        <wps:spPr bwMode="auto">
                          <a:xfrm>
                            <a:off x="8978" y="5099"/>
                            <a:ext cx="28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BF" w14:textId="77777777" w:rsidR="00841F94" w:rsidRDefault="001D5B3B">
                              <w:pPr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2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52" id="Group 391" o:spid="_x0000_s1082" style="position:absolute;margin-left:394.2pt;margin-top:154.55pt;width:122.6pt;height:116.25pt;z-index:-249751552;mso-wrap-distance-left:0;mso-wrap-distance-right:0;mso-position-horizontal-relative:page" coordorigin="7884,3091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">
                <v:rect id="Rectangle 398" o:spid="_x0000_s1083" style="position:absolute;left:7894;top:3101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" filled="f" strokecolor="#525252" strokeweight="1pt"/>
                <v:shape id="Picture 397" o:spid="_x0000_s1084" type="#_x0000_t75" style="position:absolute;left:9090;top:3645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">
                  <v:imagedata r:id="rId27" o:title=""/>
                </v:shape>
                <v:shape id="Picture 396" o:spid="_x0000_s1085" type="#_x0000_t75" style="position:absolute;left:8813;top:3928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">
                  <v:imagedata r:id="rId21" o:title=""/>
                </v:shape>
                <v:shape id="AutoShape 395" o:spid="_x0000_s1086" style="position:absolute;left:8787;top:3658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3851;156,3851;306,3985;386,4055;422,4084;440,4094;461,4099;479,4097;491,4093;496,4090;514,4075;521,4064;522,4054;516,4038;466,3987;369,3901;311,3851;9,3730;0,3767;1,3790;15,3808;45,3831;84,3850;120,3856;146,3854;156,3851;311,3851;273,3820;236,3788;75,3788;9,3730;130,3659;101,3659;90,3661;155,3718;138,3774;75,3788;236,3788;230,3784;244,3757;247,3739;235,3720;207,3692;168,3667;130,3659" o:connectangles="0,0,0,0,0,0,0,0,0,0,0,0,0,0,0,0,0,0,0,0,0,0,0,0,0,0,0,0,0,0,0,0,0,0,0,0,0,0,0,0,0,0,0,0,0"/>
                </v:shape>
                <v:shape id="Text Box 394" o:spid="_x0000_s1087" type="#_x0000_t202" style="position:absolute;left:8758;top:3310;width:722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" filled="f" stroked="f">
                  <v:textbox inset="0,0,0,0">
                    <w:txbxContent>
                      <w:p w14:paraId="13A7CABD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39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6</w:t>
                          </w:r>
                        </w:hyperlink>
                      </w:p>
                    </w:txbxContent>
                  </v:textbox>
                </v:shape>
                <v:shape id="Text Box 393" o:spid="_x0000_s1088" type="#_x0000_t202" style="position:absolute;left:8084;top:4302;width:2091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" filled="f" stroked="f">
                  <v:textbox inset="0,0,0,0">
                    <w:txbxContent>
                      <w:p w14:paraId="13A7CABE" w14:textId="77777777" w:rsidR="00841F94" w:rsidRDefault="00057D04">
                        <w:pPr>
                          <w:spacing w:line="200" w:lineRule="exact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39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ISE4GEMs planning tool</w:t>
                          </w:r>
                        </w:hyperlink>
                      </w:p>
                    </w:txbxContent>
                  </v:textbox>
                </v:shape>
                <v:shape id="Text Box 392" o:spid="_x0000_s1089" type="#_x0000_t202" style="position:absolute;left:8978;top:5099;width:283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" filled="f" stroked="f">
                  <v:textbox inset="0,0,0,0">
                    <w:txbxContent>
                      <w:p w14:paraId="13A7CABF" w14:textId="77777777" w:rsidR="00841F94" w:rsidRDefault="001D5B3B">
                        <w:pPr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24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68000" behindDoc="1" locked="0" layoutInCell="1" allowOverlap="1" wp14:anchorId="13A7CA54" wp14:editId="13A7CA55">
                <wp:simplePos x="0" y="0"/>
                <wp:positionH relativeFrom="page">
                  <wp:posOffset>6723380</wp:posOffset>
                </wp:positionH>
                <wp:positionV relativeFrom="paragraph">
                  <wp:posOffset>1962785</wp:posOffset>
                </wp:positionV>
                <wp:extent cx="1557020" cy="1476375"/>
                <wp:effectExtent l="0" t="0" r="0" b="0"/>
                <wp:wrapTopAndBottom/>
                <wp:docPr id="292" name="Group 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10588" y="3091"/>
                          <a:chExt cx="2452" cy="2325"/>
                        </a:xfrm>
                      </wpg:grpSpPr>
                      <wps:wsp>
                        <wps:cNvPr id="293" name="Rectangle 390"/>
                        <wps:cNvSpPr>
                          <a:spLocks noChangeArrowheads="1"/>
                        </wps:cNvSpPr>
                        <wps:spPr bwMode="auto">
                          <a:xfrm>
                            <a:off x="10598" y="3101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4" name="Picture 3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94" y="3645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5" name="Picture 3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17" y="3928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96" name="AutoShape 387"/>
                        <wps:cNvSpPr>
                          <a:spLocks/>
                        </wps:cNvSpPr>
                        <wps:spPr bwMode="auto">
                          <a:xfrm>
                            <a:off x="11491" y="3658"/>
                            <a:ext cx="522" cy="441"/>
                          </a:xfrm>
                          <a:custGeom>
                            <a:avLst/>
                            <a:gdLst>
                              <a:gd name="T0" fmla="+- 0 11802 11491"/>
                              <a:gd name="T1" fmla="*/ T0 w 522"/>
                              <a:gd name="T2" fmla="+- 0 3851 3659"/>
                              <a:gd name="T3" fmla="*/ 3851 h 441"/>
                              <a:gd name="T4" fmla="+- 0 11647 11491"/>
                              <a:gd name="T5" fmla="*/ T4 w 522"/>
                              <a:gd name="T6" fmla="+- 0 3851 3659"/>
                              <a:gd name="T7" fmla="*/ 3851 h 441"/>
                              <a:gd name="T8" fmla="+- 0 11797 11491"/>
                              <a:gd name="T9" fmla="*/ T8 w 522"/>
                              <a:gd name="T10" fmla="+- 0 3985 3659"/>
                              <a:gd name="T11" fmla="*/ 3985 h 441"/>
                              <a:gd name="T12" fmla="+- 0 11877 11491"/>
                              <a:gd name="T13" fmla="*/ T12 w 522"/>
                              <a:gd name="T14" fmla="+- 0 4055 3659"/>
                              <a:gd name="T15" fmla="*/ 4055 h 441"/>
                              <a:gd name="T16" fmla="+- 0 11913 11491"/>
                              <a:gd name="T17" fmla="*/ T16 w 522"/>
                              <a:gd name="T18" fmla="+- 0 4084 3659"/>
                              <a:gd name="T19" fmla="*/ 4084 h 441"/>
                              <a:gd name="T20" fmla="+- 0 11931 11491"/>
                              <a:gd name="T21" fmla="*/ T20 w 522"/>
                              <a:gd name="T22" fmla="+- 0 4094 3659"/>
                              <a:gd name="T23" fmla="*/ 4094 h 441"/>
                              <a:gd name="T24" fmla="+- 0 11952 11491"/>
                              <a:gd name="T25" fmla="*/ T24 w 522"/>
                              <a:gd name="T26" fmla="+- 0 4099 3659"/>
                              <a:gd name="T27" fmla="*/ 4099 h 441"/>
                              <a:gd name="T28" fmla="+- 0 11970 11491"/>
                              <a:gd name="T29" fmla="*/ T28 w 522"/>
                              <a:gd name="T30" fmla="+- 0 4097 3659"/>
                              <a:gd name="T31" fmla="*/ 4097 h 441"/>
                              <a:gd name="T32" fmla="+- 0 11982 11491"/>
                              <a:gd name="T33" fmla="*/ T32 w 522"/>
                              <a:gd name="T34" fmla="+- 0 4093 3659"/>
                              <a:gd name="T35" fmla="*/ 4093 h 441"/>
                              <a:gd name="T36" fmla="+- 0 11987 11491"/>
                              <a:gd name="T37" fmla="*/ T36 w 522"/>
                              <a:gd name="T38" fmla="+- 0 4090 3659"/>
                              <a:gd name="T39" fmla="*/ 4090 h 441"/>
                              <a:gd name="T40" fmla="+- 0 12005 11491"/>
                              <a:gd name="T41" fmla="*/ T40 w 522"/>
                              <a:gd name="T42" fmla="+- 0 4075 3659"/>
                              <a:gd name="T43" fmla="*/ 4075 h 441"/>
                              <a:gd name="T44" fmla="+- 0 12012 11491"/>
                              <a:gd name="T45" fmla="*/ T44 w 522"/>
                              <a:gd name="T46" fmla="+- 0 4064 3659"/>
                              <a:gd name="T47" fmla="*/ 4064 h 441"/>
                              <a:gd name="T48" fmla="+- 0 12013 11491"/>
                              <a:gd name="T49" fmla="*/ T48 w 522"/>
                              <a:gd name="T50" fmla="+- 0 4054 3659"/>
                              <a:gd name="T51" fmla="*/ 4054 h 441"/>
                              <a:gd name="T52" fmla="+- 0 12007 11491"/>
                              <a:gd name="T53" fmla="*/ T52 w 522"/>
                              <a:gd name="T54" fmla="+- 0 4038 3659"/>
                              <a:gd name="T55" fmla="*/ 4038 h 441"/>
                              <a:gd name="T56" fmla="+- 0 11957 11491"/>
                              <a:gd name="T57" fmla="*/ T56 w 522"/>
                              <a:gd name="T58" fmla="+- 0 3987 3659"/>
                              <a:gd name="T59" fmla="*/ 3987 h 441"/>
                              <a:gd name="T60" fmla="+- 0 11860 11491"/>
                              <a:gd name="T61" fmla="*/ T60 w 522"/>
                              <a:gd name="T62" fmla="+- 0 3901 3659"/>
                              <a:gd name="T63" fmla="*/ 3901 h 441"/>
                              <a:gd name="T64" fmla="+- 0 11802 11491"/>
                              <a:gd name="T65" fmla="*/ T64 w 522"/>
                              <a:gd name="T66" fmla="+- 0 3851 3659"/>
                              <a:gd name="T67" fmla="*/ 3851 h 441"/>
                              <a:gd name="T68" fmla="+- 0 11500 11491"/>
                              <a:gd name="T69" fmla="*/ T68 w 522"/>
                              <a:gd name="T70" fmla="+- 0 3730 3659"/>
                              <a:gd name="T71" fmla="*/ 3730 h 441"/>
                              <a:gd name="T72" fmla="+- 0 11491 11491"/>
                              <a:gd name="T73" fmla="*/ T72 w 522"/>
                              <a:gd name="T74" fmla="+- 0 3767 3659"/>
                              <a:gd name="T75" fmla="*/ 3767 h 441"/>
                              <a:gd name="T76" fmla="+- 0 11492 11491"/>
                              <a:gd name="T77" fmla="*/ T76 w 522"/>
                              <a:gd name="T78" fmla="+- 0 3790 3659"/>
                              <a:gd name="T79" fmla="*/ 3790 h 441"/>
                              <a:gd name="T80" fmla="+- 0 11506 11491"/>
                              <a:gd name="T81" fmla="*/ T80 w 522"/>
                              <a:gd name="T82" fmla="+- 0 3808 3659"/>
                              <a:gd name="T83" fmla="*/ 3808 h 441"/>
                              <a:gd name="T84" fmla="+- 0 11536 11491"/>
                              <a:gd name="T85" fmla="*/ T84 w 522"/>
                              <a:gd name="T86" fmla="+- 0 3831 3659"/>
                              <a:gd name="T87" fmla="*/ 3831 h 441"/>
                              <a:gd name="T88" fmla="+- 0 11575 11491"/>
                              <a:gd name="T89" fmla="*/ T88 w 522"/>
                              <a:gd name="T90" fmla="+- 0 3850 3659"/>
                              <a:gd name="T91" fmla="*/ 3850 h 441"/>
                              <a:gd name="T92" fmla="+- 0 11611 11491"/>
                              <a:gd name="T93" fmla="*/ T92 w 522"/>
                              <a:gd name="T94" fmla="+- 0 3856 3659"/>
                              <a:gd name="T95" fmla="*/ 3856 h 441"/>
                              <a:gd name="T96" fmla="+- 0 11637 11491"/>
                              <a:gd name="T97" fmla="*/ T96 w 522"/>
                              <a:gd name="T98" fmla="+- 0 3854 3659"/>
                              <a:gd name="T99" fmla="*/ 3854 h 441"/>
                              <a:gd name="T100" fmla="+- 0 11647 11491"/>
                              <a:gd name="T101" fmla="*/ T100 w 522"/>
                              <a:gd name="T102" fmla="+- 0 3851 3659"/>
                              <a:gd name="T103" fmla="*/ 3851 h 441"/>
                              <a:gd name="T104" fmla="+- 0 11802 11491"/>
                              <a:gd name="T105" fmla="*/ T104 w 522"/>
                              <a:gd name="T106" fmla="+- 0 3851 3659"/>
                              <a:gd name="T107" fmla="*/ 3851 h 441"/>
                              <a:gd name="T108" fmla="+- 0 11764 11491"/>
                              <a:gd name="T109" fmla="*/ T108 w 522"/>
                              <a:gd name="T110" fmla="+- 0 3820 3659"/>
                              <a:gd name="T111" fmla="*/ 3820 h 441"/>
                              <a:gd name="T112" fmla="+- 0 11727 11491"/>
                              <a:gd name="T113" fmla="*/ T112 w 522"/>
                              <a:gd name="T114" fmla="+- 0 3788 3659"/>
                              <a:gd name="T115" fmla="*/ 3788 h 441"/>
                              <a:gd name="T116" fmla="+- 0 11566 11491"/>
                              <a:gd name="T117" fmla="*/ T116 w 522"/>
                              <a:gd name="T118" fmla="+- 0 3788 3659"/>
                              <a:gd name="T119" fmla="*/ 3788 h 441"/>
                              <a:gd name="T120" fmla="+- 0 11500 11491"/>
                              <a:gd name="T121" fmla="*/ T120 w 522"/>
                              <a:gd name="T122" fmla="+- 0 3730 3659"/>
                              <a:gd name="T123" fmla="*/ 3730 h 441"/>
                              <a:gd name="T124" fmla="+- 0 11621 11491"/>
                              <a:gd name="T125" fmla="*/ T124 w 522"/>
                              <a:gd name="T126" fmla="+- 0 3659 3659"/>
                              <a:gd name="T127" fmla="*/ 3659 h 441"/>
                              <a:gd name="T128" fmla="+- 0 11592 11491"/>
                              <a:gd name="T129" fmla="*/ T128 w 522"/>
                              <a:gd name="T130" fmla="+- 0 3659 3659"/>
                              <a:gd name="T131" fmla="*/ 3659 h 441"/>
                              <a:gd name="T132" fmla="+- 0 11581 11491"/>
                              <a:gd name="T133" fmla="*/ T132 w 522"/>
                              <a:gd name="T134" fmla="+- 0 3661 3659"/>
                              <a:gd name="T135" fmla="*/ 3661 h 441"/>
                              <a:gd name="T136" fmla="+- 0 11646 11491"/>
                              <a:gd name="T137" fmla="*/ T136 w 522"/>
                              <a:gd name="T138" fmla="+- 0 3718 3659"/>
                              <a:gd name="T139" fmla="*/ 3718 h 441"/>
                              <a:gd name="T140" fmla="+- 0 11629 11491"/>
                              <a:gd name="T141" fmla="*/ T140 w 522"/>
                              <a:gd name="T142" fmla="+- 0 3774 3659"/>
                              <a:gd name="T143" fmla="*/ 3774 h 441"/>
                              <a:gd name="T144" fmla="+- 0 11566 11491"/>
                              <a:gd name="T145" fmla="*/ T144 w 522"/>
                              <a:gd name="T146" fmla="+- 0 3788 3659"/>
                              <a:gd name="T147" fmla="*/ 3788 h 441"/>
                              <a:gd name="T148" fmla="+- 0 11727 11491"/>
                              <a:gd name="T149" fmla="*/ T148 w 522"/>
                              <a:gd name="T150" fmla="+- 0 3788 3659"/>
                              <a:gd name="T151" fmla="*/ 3788 h 441"/>
                              <a:gd name="T152" fmla="+- 0 11721 11491"/>
                              <a:gd name="T153" fmla="*/ T152 w 522"/>
                              <a:gd name="T154" fmla="+- 0 3784 3659"/>
                              <a:gd name="T155" fmla="*/ 3784 h 441"/>
                              <a:gd name="T156" fmla="+- 0 11735 11491"/>
                              <a:gd name="T157" fmla="*/ T156 w 522"/>
                              <a:gd name="T158" fmla="+- 0 3757 3659"/>
                              <a:gd name="T159" fmla="*/ 3757 h 441"/>
                              <a:gd name="T160" fmla="+- 0 11738 11491"/>
                              <a:gd name="T161" fmla="*/ T160 w 522"/>
                              <a:gd name="T162" fmla="+- 0 3739 3659"/>
                              <a:gd name="T163" fmla="*/ 3739 h 441"/>
                              <a:gd name="T164" fmla="+- 0 11726 11491"/>
                              <a:gd name="T165" fmla="*/ T164 w 522"/>
                              <a:gd name="T166" fmla="+- 0 3720 3659"/>
                              <a:gd name="T167" fmla="*/ 3720 h 441"/>
                              <a:gd name="T168" fmla="+- 0 11698 11491"/>
                              <a:gd name="T169" fmla="*/ T168 w 522"/>
                              <a:gd name="T170" fmla="+- 0 3692 3659"/>
                              <a:gd name="T171" fmla="*/ 3692 h 441"/>
                              <a:gd name="T172" fmla="+- 0 11659 11491"/>
                              <a:gd name="T173" fmla="*/ T172 w 522"/>
                              <a:gd name="T174" fmla="+- 0 3667 3659"/>
                              <a:gd name="T175" fmla="*/ 3667 h 441"/>
                              <a:gd name="T176" fmla="+- 0 11621 11491"/>
                              <a:gd name="T177" fmla="*/ T176 w 522"/>
                              <a:gd name="T178" fmla="+- 0 3659 3659"/>
                              <a:gd name="T179" fmla="*/ 3659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7" name="Text Box 386"/>
                        <wps:cNvSpPr txBox="1">
                          <a:spLocks noChangeArrowheads="1"/>
                        </wps:cNvSpPr>
                        <wps:spPr bwMode="auto">
                          <a:xfrm>
                            <a:off x="11466" y="3310"/>
                            <a:ext cx="715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0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40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7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8" name="Text Box 385"/>
                        <wps:cNvSpPr txBox="1">
                          <a:spLocks noChangeArrowheads="1"/>
                        </wps:cNvSpPr>
                        <wps:spPr bwMode="auto">
                          <a:xfrm>
                            <a:off x="10684" y="4302"/>
                            <a:ext cx="2300" cy="1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1" w14:textId="77777777" w:rsidR="00841F94" w:rsidRDefault="00057D04">
                              <w:pPr>
                                <w:spacing w:line="201" w:lineRule="exact"/>
                                <w:ind w:right="18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40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Transdisciplinary</w:t>
                                </w:r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pacing w:val="-3"/>
                                    <w:sz w:val="20"/>
                                  </w:rPr>
                                  <w:t xml:space="preserve"> methods</w:t>
                                </w:r>
                              </w:hyperlink>
                            </w:p>
                            <w:p w14:paraId="13A7CAC2" w14:textId="77777777" w:rsidR="00841F94" w:rsidRDefault="00057D04">
                              <w:pPr>
                                <w:spacing w:before="34"/>
                                <w:ind w:right="17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40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and tools</w:t>
                                </w:r>
                              </w:hyperlink>
                            </w:p>
                            <w:p w14:paraId="13A7CAC3" w14:textId="77777777" w:rsidR="00841F94" w:rsidRDefault="00841F94">
                              <w:pPr>
                                <w:spacing w:before="9"/>
                                <w:rPr>
                                  <w:rFonts w:ascii="The Sans Bold-"/>
                                  <w:b/>
                                  <w:sz w:val="25"/>
                                </w:rPr>
                              </w:pPr>
                            </w:p>
                            <w:p w14:paraId="13A7CAC4" w14:textId="77777777" w:rsidR="00841F94" w:rsidRDefault="001D5B3B">
                              <w:pPr>
                                <w:ind w:right="38"/>
                                <w:jc w:val="center"/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2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54" id="Group 384" o:spid="_x0000_s1090" style="position:absolute;margin-left:529.4pt;margin-top:154.55pt;width:122.6pt;height:116.25pt;z-index:-249748480;mso-wrap-distance-left:0;mso-wrap-distance-right:0;mso-position-horizontal-relative:page" coordorigin="10588,3091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">
                <v:rect id="Rectangle 390" o:spid="_x0000_s1091" style="position:absolute;left:10598;top:3101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" filled="f" strokecolor="#525252" strokeweight="1pt"/>
                <v:shape id="Picture 389" o:spid="_x0000_s1092" type="#_x0000_t75" style="position:absolute;left:11794;top:3645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">
                  <v:imagedata r:id="rId25" o:title=""/>
                </v:shape>
                <v:shape id="Picture 388" o:spid="_x0000_s1093" type="#_x0000_t75" style="position:absolute;left:11517;top:3928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">
                  <v:imagedata r:id="rId17" o:title=""/>
                </v:shape>
                <v:shape id="AutoShape 387" o:spid="_x0000_s1094" style="position:absolute;left:11491;top:3658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3851;156,3851;306,3985;386,4055;422,4084;440,4094;461,4099;479,4097;491,4093;496,4090;514,4075;521,4064;522,4054;516,4038;466,3987;369,3901;311,3851;9,3730;0,3767;1,3790;15,3808;45,3831;84,3850;120,3856;146,3854;156,3851;311,3851;273,3820;236,3788;75,3788;9,3730;130,3659;101,3659;90,3661;155,3718;138,3774;75,3788;236,3788;230,3784;244,3757;247,3739;235,3720;207,3692;168,3667;130,3659" o:connectangles="0,0,0,0,0,0,0,0,0,0,0,0,0,0,0,0,0,0,0,0,0,0,0,0,0,0,0,0,0,0,0,0,0,0,0,0,0,0,0,0,0,0,0,0,0"/>
                </v:shape>
                <v:shape id="Text Box 386" o:spid="_x0000_s1095" type="#_x0000_t202" style="position:absolute;left:11466;top:3310;width:715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" filled="f" stroked="f">
                  <v:textbox inset="0,0,0,0">
                    <w:txbxContent>
                      <w:p w14:paraId="13A7CAC0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40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7</w:t>
                          </w:r>
                        </w:hyperlink>
                      </w:p>
                    </w:txbxContent>
                  </v:textbox>
                </v:shape>
                <v:shape id="Text Box 385" o:spid="_x0000_s1096" type="#_x0000_t202" style="position:absolute;left:10684;top:4302;width:2300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" filled="f" stroked="f">
                  <v:textbox inset="0,0,0,0">
                    <w:txbxContent>
                      <w:p w14:paraId="13A7CAC1" w14:textId="77777777" w:rsidR="00841F94" w:rsidRDefault="00057D04">
                        <w:pPr>
                          <w:spacing w:line="201" w:lineRule="exact"/>
                          <w:ind w:right="18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40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Transdisciplinary</w:t>
                          </w:r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pacing w:val="-3"/>
                              <w:sz w:val="20"/>
                            </w:rPr>
                            <w:t xml:space="preserve"> methods</w:t>
                          </w:r>
                        </w:hyperlink>
                      </w:p>
                      <w:p w14:paraId="13A7CAC2" w14:textId="77777777" w:rsidR="00841F94" w:rsidRDefault="00057D04">
                        <w:pPr>
                          <w:spacing w:before="34"/>
                          <w:ind w:right="17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40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and tools</w:t>
                          </w:r>
                        </w:hyperlink>
                      </w:p>
                      <w:p w14:paraId="13A7CAC3" w14:textId="77777777" w:rsidR="00841F94" w:rsidRDefault="00841F94">
                        <w:pPr>
                          <w:spacing w:before="9"/>
                          <w:rPr>
                            <w:rFonts w:ascii="The Sans Bold-"/>
                            <w:b/>
                            <w:sz w:val="25"/>
                          </w:rPr>
                        </w:pPr>
                      </w:p>
                      <w:p w14:paraId="13A7CAC4" w14:textId="77777777" w:rsidR="00841F94" w:rsidRDefault="001D5B3B">
                        <w:pPr>
                          <w:ind w:right="38"/>
                          <w:jc w:val="center"/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25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71072" behindDoc="1" locked="0" layoutInCell="1" allowOverlap="1" wp14:anchorId="13A7CA56" wp14:editId="13A7CA57">
                <wp:simplePos x="0" y="0"/>
                <wp:positionH relativeFrom="page">
                  <wp:posOffset>8440420</wp:posOffset>
                </wp:positionH>
                <wp:positionV relativeFrom="paragraph">
                  <wp:posOffset>1962785</wp:posOffset>
                </wp:positionV>
                <wp:extent cx="1557020" cy="1476375"/>
                <wp:effectExtent l="0" t="0" r="0" b="0"/>
                <wp:wrapTopAndBottom/>
                <wp:docPr id="285" name="Group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13292" y="3091"/>
                          <a:chExt cx="2452" cy="2325"/>
                        </a:xfrm>
                      </wpg:grpSpPr>
                      <wps:wsp>
                        <wps:cNvPr id="286" name="Rectangle 383"/>
                        <wps:cNvSpPr>
                          <a:spLocks noChangeArrowheads="1"/>
                        </wps:cNvSpPr>
                        <wps:spPr bwMode="auto">
                          <a:xfrm>
                            <a:off x="13302" y="3101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7" name="Picture 3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8" y="3645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8" name="Picture 3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221" y="3928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9" name="AutoShape 380"/>
                        <wps:cNvSpPr>
                          <a:spLocks/>
                        </wps:cNvSpPr>
                        <wps:spPr bwMode="auto">
                          <a:xfrm>
                            <a:off x="14195" y="3658"/>
                            <a:ext cx="522" cy="441"/>
                          </a:xfrm>
                          <a:custGeom>
                            <a:avLst/>
                            <a:gdLst>
                              <a:gd name="T0" fmla="+- 0 14506 14195"/>
                              <a:gd name="T1" fmla="*/ T0 w 522"/>
                              <a:gd name="T2" fmla="+- 0 3851 3659"/>
                              <a:gd name="T3" fmla="*/ 3851 h 441"/>
                              <a:gd name="T4" fmla="+- 0 14351 14195"/>
                              <a:gd name="T5" fmla="*/ T4 w 522"/>
                              <a:gd name="T6" fmla="+- 0 3851 3659"/>
                              <a:gd name="T7" fmla="*/ 3851 h 441"/>
                              <a:gd name="T8" fmla="+- 0 14501 14195"/>
                              <a:gd name="T9" fmla="*/ T8 w 522"/>
                              <a:gd name="T10" fmla="+- 0 3985 3659"/>
                              <a:gd name="T11" fmla="*/ 3985 h 441"/>
                              <a:gd name="T12" fmla="+- 0 14581 14195"/>
                              <a:gd name="T13" fmla="*/ T12 w 522"/>
                              <a:gd name="T14" fmla="+- 0 4055 3659"/>
                              <a:gd name="T15" fmla="*/ 4055 h 441"/>
                              <a:gd name="T16" fmla="+- 0 14617 14195"/>
                              <a:gd name="T17" fmla="*/ T16 w 522"/>
                              <a:gd name="T18" fmla="+- 0 4084 3659"/>
                              <a:gd name="T19" fmla="*/ 4084 h 441"/>
                              <a:gd name="T20" fmla="+- 0 14635 14195"/>
                              <a:gd name="T21" fmla="*/ T20 w 522"/>
                              <a:gd name="T22" fmla="+- 0 4094 3659"/>
                              <a:gd name="T23" fmla="*/ 4094 h 441"/>
                              <a:gd name="T24" fmla="+- 0 14656 14195"/>
                              <a:gd name="T25" fmla="*/ T24 w 522"/>
                              <a:gd name="T26" fmla="+- 0 4099 3659"/>
                              <a:gd name="T27" fmla="*/ 4099 h 441"/>
                              <a:gd name="T28" fmla="+- 0 14674 14195"/>
                              <a:gd name="T29" fmla="*/ T28 w 522"/>
                              <a:gd name="T30" fmla="+- 0 4097 3659"/>
                              <a:gd name="T31" fmla="*/ 4097 h 441"/>
                              <a:gd name="T32" fmla="+- 0 14686 14195"/>
                              <a:gd name="T33" fmla="*/ T32 w 522"/>
                              <a:gd name="T34" fmla="+- 0 4093 3659"/>
                              <a:gd name="T35" fmla="*/ 4093 h 441"/>
                              <a:gd name="T36" fmla="+- 0 14691 14195"/>
                              <a:gd name="T37" fmla="*/ T36 w 522"/>
                              <a:gd name="T38" fmla="+- 0 4090 3659"/>
                              <a:gd name="T39" fmla="*/ 4090 h 441"/>
                              <a:gd name="T40" fmla="+- 0 14709 14195"/>
                              <a:gd name="T41" fmla="*/ T40 w 522"/>
                              <a:gd name="T42" fmla="+- 0 4075 3659"/>
                              <a:gd name="T43" fmla="*/ 4075 h 441"/>
                              <a:gd name="T44" fmla="+- 0 14716 14195"/>
                              <a:gd name="T45" fmla="*/ T44 w 522"/>
                              <a:gd name="T46" fmla="+- 0 4064 3659"/>
                              <a:gd name="T47" fmla="*/ 4064 h 441"/>
                              <a:gd name="T48" fmla="+- 0 14717 14195"/>
                              <a:gd name="T49" fmla="*/ T48 w 522"/>
                              <a:gd name="T50" fmla="+- 0 4054 3659"/>
                              <a:gd name="T51" fmla="*/ 4054 h 441"/>
                              <a:gd name="T52" fmla="+- 0 14711 14195"/>
                              <a:gd name="T53" fmla="*/ T52 w 522"/>
                              <a:gd name="T54" fmla="+- 0 4038 3659"/>
                              <a:gd name="T55" fmla="*/ 4038 h 441"/>
                              <a:gd name="T56" fmla="+- 0 14661 14195"/>
                              <a:gd name="T57" fmla="*/ T56 w 522"/>
                              <a:gd name="T58" fmla="+- 0 3987 3659"/>
                              <a:gd name="T59" fmla="*/ 3987 h 441"/>
                              <a:gd name="T60" fmla="+- 0 14564 14195"/>
                              <a:gd name="T61" fmla="*/ T60 w 522"/>
                              <a:gd name="T62" fmla="+- 0 3901 3659"/>
                              <a:gd name="T63" fmla="*/ 3901 h 441"/>
                              <a:gd name="T64" fmla="+- 0 14506 14195"/>
                              <a:gd name="T65" fmla="*/ T64 w 522"/>
                              <a:gd name="T66" fmla="+- 0 3851 3659"/>
                              <a:gd name="T67" fmla="*/ 3851 h 441"/>
                              <a:gd name="T68" fmla="+- 0 14204 14195"/>
                              <a:gd name="T69" fmla="*/ T68 w 522"/>
                              <a:gd name="T70" fmla="+- 0 3730 3659"/>
                              <a:gd name="T71" fmla="*/ 3730 h 441"/>
                              <a:gd name="T72" fmla="+- 0 14195 14195"/>
                              <a:gd name="T73" fmla="*/ T72 w 522"/>
                              <a:gd name="T74" fmla="+- 0 3767 3659"/>
                              <a:gd name="T75" fmla="*/ 3767 h 441"/>
                              <a:gd name="T76" fmla="+- 0 14196 14195"/>
                              <a:gd name="T77" fmla="*/ T76 w 522"/>
                              <a:gd name="T78" fmla="+- 0 3790 3659"/>
                              <a:gd name="T79" fmla="*/ 3790 h 441"/>
                              <a:gd name="T80" fmla="+- 0 14210 14195"/>
                              <a:gd name="T81" fmla="*/ T80 w 522"/>
                              <a:gd name="T82" fmla="+- 0 3808 3659"/>
                              <a:gd name="T83" fmla="*/ 3808 h 441"/>
                              <a:gd name="T84" fmla="+- 0 14240 14195"/>
                              <a:gd name="T85" fmla="*/ T84 w 522"/>
                              <a:gd name="T86" fmla="+- 0 3831 3659"/>
                              <a:gd name="T87" fmla="*/ 3831 h 441"/>
                              <a:gd name="T88" fmla="+- 0 14279 14195"/>
                              <a:gd name="T89" fmla="*/ T88 w 522"/>
                              <a:gd name="T90" fmla="+- 0 3850 3659"/>
                              <a:gd name="T91" fmla="*/ 3850 h 441"/>
                              <a:gd name="T92" fmla="+- 0 14315 14195"/>
                              <a:gd name="T93" fmla="*/ T92 w 522"/>
                              <a:gd name="T94" fmla="+- 0 3856 3659"/>
                              <a:gd name="T95" fmla="*/ 3856 h 441"/>
                              <a:gd name="T96" fmla="+- 0 14341 14195"/>
                              <a:gd name="T97" fmla="*/ T96 w 522"/>
                              <a:gd name="T98" fmla="+- 0 3854 3659"/>
                              <a:gd name="T99" fmla="*/ 3854 h 441"/>
                              <a:gd name="T100" fmla="+- 0 14351 14195"/>
                              <a:gd name="T101" fmla="*/ T100 w 522"/>
                              <a:gd name="T102" fmla="+- 0 3851 3659"/>
                              <a:gd name="T103" fmla="*/ 3851 h 441"/>
                              <a:gd name="T104" fmla="+- 0 14506 14195"/>
                              <a:gd name="T105" fmla="*/ T104 w 522"/>
                              <a:gd name="T106" fmla="+- 0 3851 3659"/>
                              <a:gd name="T107" fmla="*/ 3851 h 441"/>
                              <a:gd name="T108" fmla="+- 0 14468 14195"/>
                              <a:gd name="T109" fmla="*/ T108 w 522"/>
                              <a:gd name="T110" fmla="+- 0 3820 3659"/>
                              <a:gd name="T111" fmla="*/ 3820 h 441"/>
                              <a:gd name="T112" fmla="+- 0 14431 14195"/>
                              <a:gd name="T113" fmla="*/ T112 w 522"/>
                              <a:gd name="T114" fmla="+- 0 3788 3659"/>
                              <a:gd name="T115" fmla="*/ 3788 h 441"/>
                              <a:gd name="T116" fmla="+- 0 14270 14195"/>
                              <a:gd name="T117" fmla="*/ T116 w 522"/>
                              <a:gd name="T118" fmla="+- 0 3788 3659"/>
                              <a:gd name="T119" fmla="*/ 3788 h 441"/>
                              <a:gd name="T120" fmla="+- 0 14204 14195"/>
                              <a:gd name="T121" fmla="*/ T120 w 522"/>
                              <a:gd name="T122" fmla="+- 0 3730 3659"/>
                              <a:gd name="T123" fmla="*/ 3730 h 441"/>
                              <a:gd name="T124" fmla="+- 0 14325 14195"/>
                              <a:gd name="T125" fmla="*/ T124 w 522"/>
                              <a:gd name="T126" fmla="+- 0 3659 3659"/>
                              <a:gd name="T127" fmla="*/ 3659 h 441"/>
                              <a:gd name="T128" fmla="+- 0 14296 14195"/>
                              <a:gd name="T129" fmla="*/ T128 w 522"/>
                              <a:gd name="T130" fmla="+- 0 3659 3659"/>
                              <a:gd name="T131" fmla="*/ 3659 h 441"/>
                              <a:gd name="T132" fmla="+- 0 14285 14195"/>
                              <a:gd name="T133" fmla="*/ T132 w 522"/>
                              <a:gd name="T134" fmla="+- 0 3661 3659"/>
                              <a:gd name="T135" fmla="*/ 3661 h 441"/>
                              <a:gd name="T136" fmla="+- 0 14350 14195"/>
                              <a:gd name="T137" fmla="*/ T136 w 522"/>
                              <a:gd name="T138" fmla="+- 0 3718 3659"/>
                              <a:gd name="T139" fmla="*/ 3718 h 441"/>
                              <a:gd name="T140" fmla="+- 0 14333 14195"/>
                              <a:gd name="T141" fmla="*/ T140 w 522"/>
                              <a:gd name="T142" fmla="+- 0 3774 3659"/>
                              <a:gd name="T143" fmla="*/ 3774 h 441"/>
                              <a:gd name="T144" fmla="+- 0 14270 14195"/>
                              <a:gd name="T145" fmla="*/ T144 w 522"/>
                              <a:gd name="T146" fmla="+- 0 3788 3659"/>
                              <a:gd name="T147" fmla="*/ 3788 h 441"/>
                              <a:gd name="T148" fmla="+- 0 14431 14195"/>
                              <a:gd name="T149" fmla="*/ T148 w 522"/>
                              <a:gd name="T150" fmla="+- 0 3788 3659"/>
                              <a:gd name="T151" fmla="*/ 3788 h 441"/>
                              <a:gd name="T152" fmla="+- 0 14425 14195"/>
                              <a:gd name="T153" fmla="*/ T152 w 522"/>
                              <a:gd name="T154" fmla="+- 0 3784 3659"/>
                              <a:gd name="T155" fmla="*/ 3784 h 441"/>
                              <a:gd name="T156" fmla="+- 0 14439 14195"/>
                              <a:gd name="T157" fmla="*/ T156 w 522"/>
                              <a:gd name="T158" fmla="+- 0 3757 3659"/>
                              <a:gd name="T159" fmla="*/ 3757 h 441"/>
                              <a:gd name="T160" fmla="+- 0 14442 14195"/>
                              <a:gd name="T161" fmla="*/ T160 w 522"/>
                              <a:gd name="T162" fmla="+- 0 3739 3659"/>
                              <a:gd name="T163" fmla="*/ 3739 h 441"/>
                              <a:gd name="T164" fmla="+- 0 14430 14195"/>
                              <a:gd name="T165" fmla="*/ T164 w 522"/>
                              <a:gd name="T166" fmla="+- 0 3720 3659"/>
                              <a:gd name="T167" fmla="*/ 3720 h 441"/>
                              <a:gd name="T168" fmla="+- 0 14402 14195"/>
                              <a:gd name="T169" fmla="*/ T168 w 522"/>
                              <a:gd name="T170" fmla="+- 0 3692 3659"/>
                              <a:gd name="T171" fmla="*/ 3692 h 441"/>
                              <a:gd name="T172" fmla="+- 0 14363 14195"/>
                              <a:gd name="T173" fmla="*/ T172 w 522"/>
                              <a:gd name="T174" fmla="+- 0 3667 3659"/>
                              <a:gd name="T175" fmla="*/ 3667 h 441"/>
                              <a:gd name="T176" fmla="+- 0 14325 14195"/>
                              <a:gd name="T177" fmla="*/ T176 w 522"/>
                              <a:gd name="T178" fmla="+- 0 3659 3659"/>
                              <a:gd name="T179" fmla="*/ 3659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Text Box 379"/>
                        <wps:cNvSpPr txBox="1">
                          <a:spLocks noChangeArrowheads="1"/>
                        </wps:cNvSpPr>
                        <wps:spPr bwMode="auto">
                          <a:xfrm>
                            <a:off x="14169" y="3310"/>
                            <a:ext cx="717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5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41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8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91" name="Text Box 378"/>
                        <wps:cNvSpPr txBox="1">
                          <a:spLocks noChangeArrowheads="1"/>
                        </wps:cNvSpPr>
                        <wps:spPr bwMode="auto">
                          <a:xfrm>
                            <a:off x="13537" y="4302"/>
                            <a:ext cx="2002" cy="1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6" w14:textId="77777777" w:rsidR="00841F94" w:rsidRDefault="00057D04">
                              <w:pPr>
                                <w:spacing w:line="201" w:lineRule="exact"/>
                                <w:ind w:right="18"/>
                                <w:jc w:val="center"/>
                                <w:rPr>
                                  <w:rFonts w:ascii="The Sans Bold-" w:hAnsi="The Sans Bold-"/>
                                  <w:b/>
                                  <w:sz w:val="20"/>
                                </w:rPr>
                              </w:pPr>
                              <w:hyperlink w:anchor="_bookmark41" w:history="1">
                                <w:r w:rsidR="001D5B3B">
                                  <w:rPr>
                                    <w:rFonts w:ascii="The Sans Bold-" w:hAnsi="The Sans Bold-"/>
                                    <w:b/>
                                    <w:color w:val="6F5D4F"/>
                                    <w:sz w:val="20"/>
                                  </w:rPr>
                                  <w:t xml:space="preserve">Facilitators’ field </w:t>
                                </w:r>
                                <w:r w:rsidR="001D5B3B">
                                  <w:rPr>
                                    <w:rFonts w:ascii="The Sans Bold-" w:hAnsi="The Sans Bold-"/>
                                    <w:b/>
                                    <w:color w:val="6F5D4F"/>
                                    <w:spacing w:val="-4"/>
                                    <w:sz w:val="20"/>
                                  </w:rPr>
                                  <w:t>guide</w:t>
                                </w:r>
                              </w:hyperlink>
                            </w:p>
                            <w:p w14:paraId="13A7CAC7" w14:textId="77777777" w:rsidR="00841F94" w:rsidRDefault="00057D04">
                              <w:pPr>
                                <w:spacing w:before="34"/>
                                <w:ind w:right="18"/>
                                <w:jc w:val="center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41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meeting planner</w:t>
                                </w:r>
                              </w:hyperlink>
                            </w:p>
                            <w:p w14:paraId="13A7CAC8" w14:textId="77777777" w:rsidR="00841F94" w:rsidRDefault="00841F94">
                              <w:pPr>
                                <w:spacing w:before="9"/>
                                <w:rPr>
                                  <w:rFonts w:ascii="The Sans Bold-"/>
                                  <w:b/>
                                  <w:sz w:val="25"/>
                                </w:rPr>
                              </w:pPr>
                            </w:p>
                            <w:p w14:paraId="13A7CAC9" w14:textId="77777777" w:rsidR="00841F94" w:rsidRDefault="001D5B3B">
                              <w:pPr>
                                <w:ind w:right="38"/>
                                <w:jc w:val="center"/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2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56" id="Group 377" o:spid="_x0000_s1097" style="position:absolute;margin-left:664.6pt;margin-top:154.55pt;width:122.6pt;height:116.25pt;z-index:-249745408;mso-wrap-distance-left:0;mso-wrap-distance-right:0;mso-position-horizontal-relative:page" coordorigin="13292,3091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">
                <v:rect id="Rectangle 383" o:spid="_x0000_s1098" style="position:absolute;left:13302;top:3101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" filled="f" strokecolor="#525252" strokeweight="1pt"/>
                <v:shape id="Picture 382" o:spid="_x0000_s1099" type="#_x0000_t75" style="position:absolute;left:14498;top:3645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">
                  <v:imagedata r:id="rId27" o:title=""/>
                </v:shape>
                <v:shape id="Picture 381" o:spid="_x0000_s1100" type="#_x0000_t75" style="position:absolute;left:14221;top:3928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">
                  <v:imagedata r:id="rId23" o:title=""/>
                </v:shape>
                <v:shape id="AutoShape 380" o:spid="_x0000_s1101" style="position:absolute;left:14195;top:3658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3851;156,3851;306,3985;386,4055;422,4084;440,4094;461,4099;479,4097;491,4093;496,4090;514,4075;521,4064;522,4054;516,4038;466,3987;369,3901;311,3851;9,3730;0,3767;1,3790;15,3808;45,3831;84,3850;120,3856;146,3854;156,3851;311,3851;273,3820;236,3788;75,3788;9,3730;130,3659;101,3659;90,3661;155,3718;138,3774;75,3788;236,3788;230,3784;244,3757;247,3739;235,3720;207,3692;168,3667;130,3659" o:connectangles="0,0,0,0,0,0,0,0,0,0,0,0,0,0,0,0,0,0,0,0,0,0,0,0,0,0,0,0,0,0,0,0,0,0,0,0,0,0,0,0,0,0,0,0,0"/>
                </v:shape>
                <v:shape id="Text Box 379" o:spid="_x0000_s1102" type="#_x0000_t202" style="position:absolute;left:14169;top:3310;width:717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" filled="f" stroked="f">
                  <v:textbox inset="0,0,0,0">
                    <w:txbxContent>
                      <w:p w14:paraId="13A7CAC5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41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8</w:t>
                          </w:r>
                        </w:hyperlink>
                      </w:p>
                    </w:txbxContent>
                  </v:textbox>
                </v:shape>
                <v:shape id="Text Box 378" o:spid="_x0000_s1103" type="#_x0000_t202" style="position:absolute;left:13537;top:4302;width:2002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" filled="f" stroked="f">
                  <v:textbox inset="0,0,0,0">
                    <w:txbxContent>
                      <w:p w14:paraId="13A7CAC6" w14:textId="77777777" w:rsidR="00841F94" w:rsidRDefault="00057D04">
                        <w:pPr>
                          <w:spacing w:line="201" w:lineRule="exact"/>
                          <w:ind w:right="18"/>
                          <w:jc w:val="center"/>
                          <w:rPr>
                            <w:rFonts w:ascii="The Sans Bold-" w:hAnsi="The Sans Bold-"/>
                            <w:b/>
                            <w:sz w:val="20"/>
                          </w:rPr>
                        </w:pPr>
                        <w:hyperlink w:anchor="_bookmark41" w:history="1">
                          <w:r w:rsidR="001D5B3B">
                            <w:rPr>
                              <w:rFonts w:ascii="The Sans Bold-" w:hAnsi="The Sans Bold-"/>
                              <w:b/>
                              <w:color w:val="6F5D4F"/>
                              <w:sz w:val="20"/>
                            </w:rPr>
                            <w:t xml:space="preserve">Facilitators’ field </w:t>
                          </w:r>
                          <w:r w:rsidR="001D5B3B">
                            <w:rPr>
                              <w:rFonts w:ascii="The Sans Bold-" w:hAnsi="The Sans Bold-"/>
                              <w:b/>
                              <w:color w:val="6F5D4F"/>
                              <w:spacing w:val="-4"/>
                              <w:sz w:val="20"/>
                            </w:rPr>
                            <w:t>guide</w:t>
                          </w:r>
                        </w:hyperlink>
                      </w:p>
                      <w:p w14:paraId="13A7CAC7" w14:textId="77777777" w:rsidR="00841F94" w:rsidRDefault="00057D04">
                        <w:pPr>
                          <w:spacing w:before="34"/>
                          <w:ind w:right="18"/>
                          <w:jc w:val="center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41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meeting planner</w:t>
                          </w:r>
                        </w:hyperlink>
                      </w:p>
                      <w:p w14:paraId="13A7CAC8" w14:textId="77777777" w:rsidR="00841F94" w:rsidRDefault="00841F94">
                        <w:pPr>
                          <w:spacing w:before="9"/>
                          <w:rPr>
                            <w:rFonts w:ascii="The Sans Bold-"/>
                            <w:b/>
                            <w:sz w:val="25"/>
                          </w:rPr>
                        </w:pPr>
                      </w:p>
                      <w:p w14:paraId="13A7CAC9" w14:textId="77777777" w:rsidR="00841F94" w:rsidRDefault="001D5B3B">
                        <w:pPr>
                          <w:ind w:right="38"/>
                          <w:jc w:val="center"/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29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75168" behindDoc="1" locked="0" layoutInCell="1" allowOverlap="1" wp14:anchorId="13A7CA58" wp14:editId="13A7CA59">
                <wp:simplePos x="0" y="0"/>
                <wp:positionH relativeFrom="page">
                  <wp:posOffset>3289300</wp:posOffset>
                </wp:positionH>
                <wp:positionV relativeFrom="paragraph">
                  <wp:posOffset>3669665</wp:posOffset>
                </wp:positionV>
                <wp:extent cx="1557020" cy="1476375"/>
                <wp:effectExtent l="0" t="0" r="0" b="0"/>
                <wp:wrapTopAndBottom/>
                <wp:docPr id="277" name="Group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5180" y="5779"/>
                          <a:chExt cx="2452" cy="2325"/>
                        </a:xfrm>
                      </wpg:grpSpPr>
                      <wps:wsp>
                        <wps:cNvPr id="278" name="Rectangle 376"/>
                        <wps:cNvSpPr>
                          <a:spLocks noChangeArrowheads="1"/>
                        </wps:cNvSpPr>
                        <wps:spPr bwMode="auto">
                          <a:xfrm>
                            <a:off x="5190" y="5789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9" name="Picture 3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86" y="6333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0" name="Picture 3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09" y="6616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1" name="AutoShape 373"/>
                        <wps:cNvSpPr>
                          <a:spLocks/>
                        </wps:cNvSpPr>
                        <wps:spPr bwMode="auto">
                          <a:xfrm>
                            <a:off x="6083" y="6346"/>
                            <a:ext cx="522" cy="441"/>
                          </a:xfrm>
                          <a:custGeom>
                            <a:avLst/>
                            <a:gdLst>
                              <a:gd name="T0" fmla="+- 0 6394 6083"/>
                              <a:gd name="T1" fmla="*/ T0 w 522"/>
                              <a:gd name="T2" fmla="+- 0 6539 6347"/>
                              <a:gd name="T3" fmla="*/ 6539 h 441"/>
                              <a:gd name="T4" fmla="+- 0 6239 6083"/>
                              <a:gd name="T5" fmla="*/ T4 w 522"/>
                              <a:gd name="T6" fmla="+- 0 6539 6347"/>
                              <a:gd name="T7" fmla="*/ 6539 h 441"/>
                              <a:gd name="T8" fmla="+- 0 6389 6083"/>
                              <a:gd name="T9" fmla="*/ T8 w 522"/>
                              <a:gd name="T10" fmla="+- 0 6673 6347"/>
                              <a:gd name="T11" fmla="*/ 6673 h 441"/>
                              <a:gd name="T12" fmla="+- 0 6469 6083"/>
                              <a:gd name="T13" fmla="*/ T12 w 522"/>
                              <a:gd name="T14" fmla="+- 0 6743 6347"/>
                              <a:gd name="T15" fmla="*/ 6743 h 441"/>
                              <a:gd name="T16" fmla="+- 0 6505 6083"/>
                              <a:gd name="T17" fmla="*/ T16 w 522"/>
                              <a:gd name="T18" fmla="+- 0 6772 6347"/>
                              <a:gd name="T19" fmla="*/ 6772 h 441"/>
                              <a:gd name="T20" fmla="+- 0 6523 6083"/>
                              <a:gd name="T21" fmla="*/ T20 w 522"/>
                              <a:gd name="T22" fmla="+- 0 6782 6347"/>
                              <a:gd name="T23" fmla="*/ 6782 h 441"/>
                              <a:gd name="T24" fmla="+- 0 6544 6083"/>
                              <a:gd name="T25" fmla="*/ T24 w 522"/>
                              <a:gd name="T26" fmla="+- 0 6787 6347"/>
                              <a:gd name="T27" fmla="*/ 6787 h 441"/>
                              <a:gd name="T28" fmla="+- 0 6562 6083"/>
                              <a:gd name="T29" fmla="*/ T28 w 522"/>
                              <a:gd name="T30" fmla="+- 0 6785 6347"/>
                              <a:gd name="T31" fmla="*/ 6785 h 441"/>
                              <a:gd name="T32" fmla="+- 0 6574 6083"/>
                              <a:gd name="T33" fmla="*/ T32 w 522"/>
                              <a:gd name="T34" fmla="+- 0 6781 6347"/>
                              <a:gd name="T35" fmla="*/ 6781 h 441"/>
                              <a:gd name="T36" fmla="+- 0 6579 6083"/>
                              <a:gd name="T37" fmla="*/ T36 w 522"/>
                              <a:gd name="T38" fmla="+- 0 6778 6347"/>
                              <a:gd name="T39" fmla="*/ 6778 h 441"/>
                              <a:gd name="T40" fmla="+- 0 6597 6083"/>
                              <a:gd name="T41" fmla="*/ T40 w 522"/>
                              <a:gd name="T42" fmla="+- 0 6763 6347"/>
                              <a:gd name="T43" fmla="*/ 6763 h 441"/>
                              <a:gd name="T44" fmla="+- 0 6604 6083"/>
                              <a:gd name="T45" fmla="*/ T44 w 522"/>
                              <a:gd name="T46" fmla="+- 0 6752 6347"/>
                              <a:gd name="T47" fmla="*/ 6752 h 441"/>
                              <a:gd name="T48" fmla="+- 0 6605 6083"/>
                              <a:gd name="T49" fmla="*/ T48 w 522"/>
                              <a:gd name="T50" fmla="+- 0 6742 6347"/>
                              <a:gd name="T51" fmla="*/ 6742 h 441"/>
                              <a:gd name="T52" fmla="+- 0 6599 6083"/>
                              <a:gd name="T53" fmla="*/ T52 w 522"/>
                              <a:gd name="T54" fmla="+- 0 6726 6347"/>
                              <a:gd name="T55" fmla="*/ 6726 h 441"/>
                              <a:gd name="T56" fmla="+- 0 6549 6083"/>
                              <a:gd name="T57" fmla="*/ T56 w 522"/>
                              <a:gd name="T58" fmla="+- 0 6675 6347"/>
                              <a:gd name="T59" fmla="*/ 6675 h 441"/>
                              <a:gd name="T60" fmla="+- 0 6452 6083"/>
                              <a:gd name="T61" fmla="*/ T60 w 522"/>
                              <a:gd name="T62" fmla="+- 0 6589 6347"/>
                              <a:gd name="T63" fmla="*/ 6589 h 441"/>
                              <a:gd name="T64" fmla="+- 0 6394 6083"/>
                              <a:gd name="T65" fmla="*/ T64 w 522"/>
                              <a:gd name="T66" fmla="+- 0 6539 6347"/>
                              <a:gd name="T67" fmla="*/ 6539 h 441"/>
                              <a:gd name="T68" fmla="+- 0 6092 6083"/>
                              <a:gd name="T69" fmla="*/ T68 w 522"/>
                              <a:gd name="T70" fmla="+- 0 6418 6347"/>
                              <a:gd name="T71" fmla="*/ 6418 h 441"/>
                              <a:gd name="T72" fmla="+- 0 6083 6083"/>
                              <a:gd name="T73" fmla="*/ T72 w 522"/>
                              <a:gd name="T74" fmla="+- 0 6455 6347"/>
                              <a:gd name="T75" fmla="*/ 6455 h 441"/>
                              <a:gd name="T76" fmla="+- 0 6084 6083"/>
                              <a:gd name="T77" fmla="*/ T76 w 522"/>
                              <a:gd name="T78" fmla="+- 0 6478 6347"/>
                              <a:gd name="T79" fmla="*/ 6478 h 441"/>
                              <a:gd name="T80" fmla="+- 0 6098 6083"/>
                              <a:gd name="T81" fmla="*/ T80 w 522"/>
                              <a:gd name="T82" fmla="+- 0 6496 6347"/>
                              <a:gd name="T83" fmla="*/ 6496 h 441"/>
                              <a:gd name="T84" fmla="+- 0 6128 6083"/>
                              <a:gd name="T85" fmla="*/ T84 w 522"/>
                              <a:gd name="T86" fmla="+- 0 6519 6347"/>
                              <a:gd name="T87" fmla="*/ 6519 h 441"/>
                              <a:gd name="T88" fmla="+- 0 6167 6083"/>
                              <a:gd name="T89" fmla="*/ T88 w 522"/>
                              <a:gd name="T90" fmla="+- 0 6538 6347"/>
                              <a:gd name="T91" fmla="*/ 6538 h 441"/>
                              <a:gd name="T92" fmla="+- 0 6203 6083"/>
                              <a:gd name="T93" fmla="*/ T92 w 522"/>
                              <a:gd name="T94" fmla="+- 0 6544 6347"/>
                              <a:gd name="T95" fmla="*/ 6544 h 441"/>
                              <a:gd name="T96" fmla="+- 0 6229 6083"/>
                              <a:gd name="T97" fmla="*/ T96 w 522"/>
                              <a:gd name="T98" fmla="+- 0 6542 6347"/>
                              <a:gd name="T99" fmla="*/ 6542 h 441"/>
                              <a:gd name="T100" fmla="+- 0 6239 6083"/>
                              <a:gd name="T101" fmla="*/ T100 w 522"/>
                              <a:gd name="T102" fmla="+- 0 6539 6347"/>
                              <a:gd name="T103" fmla="*/ 6539 h 441"/>
                              <a:gd name="T104" fmla="+- 0 6394 6083"/>
                              <a:gd name="T105" fmla="*/ T104 w 522"/>
                              <a:gd name="T106" fmla="+- 0 6539 6347"/>
                              <a:gd name="T107" fmla="*/ 6539 h 441"/>
                              <a:gd name="T108" fmla="+- 0 6356 6083"/>
                              <a:gd name="T109" fmla="*/ T108 w 522"/>
                              <a:gd name="T110" fmla="+- 0 6508 6347"/>
                              <a:gd name="T111" fmla="*/ 6508 h 441"/>
                              <a:gd name="T112" fmla="+- 0 6319 6083"/>
                              <a:gd name="T113" fmla="*/ T112 w 522"/>
                              <a:gd name="T114" fmla="+- 0 6476 6347"/>
                              <a:gd name="T115" fmla="*/ 6476 h 441"/>
                              <a:gd name="T116" fmla="+- 0 6158 6083"/>
                              <a:gd name="T117" fmla="*/ T116 w 522"/>
                              <a:gd name="T118" fmla="+- 0 6476 6347"/>
                              <a:gd name="T119" fmla="*/ 6476 h 441"/>
                              <a:gd name="T120" fmla="+- 0 6092 6083"/>
                              <a:gd name="T121" fmla="*/ T120 w 522"/>
                              <a:gd name="T122" fmla="+- 0 6418 6347"/>
                              <a:gd name="T123" fmla="*/ 6418 h 441"/>
                              <a:gd name="T124" fmla="+- 0 6213 6083"/>
                              <a:gd name="T125" fmla="*/ T124 w 522"/>
                              <a:gd name="T126" fmla="+- 0 6347 6347"/>
                              <a:gd name="T127" fmla="*/ 6347 h 441"/>
                              <a:gd name="T128" fmla="+- 0 6184 6083"/>
                              <a:gd name="T129" fmla="*/ T128 w 522"/>
                              <a:gd name="T130" fmla="+- 0 6347 6347"/>
                              <a:gd name="T131" fmla="*/ 6347 h 441"/>
                              <a:gd name="T132" fmla="+- 0 6173 6083"/>
                              <a:gd name="T133" fmla="*/ T132 w 522"/>
                              <a:gd name="T134" fmla="+- 0 6349 6347"/>
                              <a:gd name="T135" fmla="*/ 6349 h 441"/>
                              <a:gd name="T136" fmla="+- 0 6238 6083"/>
                              <a:gd name="T137" fmla="*/ T136 w 522"/>
                              <a:gd name="T138" fmla="+- 0 6406 6347"/>
                              <a:gd name="T139" fmla="*/ 6406 h 441"/>
                              <a:gd name="T140" fmla="+- 0 6221 6083"/>
                              <a:gd name="T141" fmla="*/ T140 w 522"/>
                              <a:gd name="T142" fmla="+- 0 6462 6347"/>
                              <a:gd name="T143" fmla="*/ 6462 h 441"/>
                              <a:gd name="T144" fmla="+- 0 6158 6083"/>
                              <a:gd name="T145" fmla="*/ T144 w 522"/>
                              <a:gd name="T146" fmla="+- 0 6476 6347"/>
                              <a:gd name="T147" fmla="*/ 6476 h 441"/>
                              <a:gd name="T148" fmla="+- 0 6319 6083"/>
                              <a:gd name="T149" fmla="*/ T148 w 522"/>
                              <a:gd name="T150" fmla="+- 0 6476 6347"/>
                              <a:gd name="T151" fmla="*/ 6476 h 441"/>
                              <a:gd name="T152" fmla="+- 0 6313 6083"/>
                              <a:gd name="T153" fmla="*/ T152 w 522"/>
                              <a:gd name="T154" fmla="+- 0 6472 6347"/>
                              <a:gd name="T155" fmla="*/ 6472 h 441"/>
                              <a:gd name="T156" fmla="+- 0 6327 6083"/>
                              <a:gd name="T157" fmla="*/ T156 w 522"/>
                              <a:gd name="T158" fmla="+- 0 6445 6347"/>
                              <a:gd name="T159" fmla="*/ 6445 h 441"/>
                              <a:gd name="T160" fmla="+- 0 6330 6083"/>
                              <a:gd name="T161" fmla="*/ T160 w 522"/>
                              <a:gd name="T162" fmla="+- 0 6427 6347"/>
                              <a:gd name="T163" fmla="*/ 6427 h 441"/>
                              <a:gd name="T164" fmla="+- 0 6318 6083"/>
                              <a:gd name="T165" fmla="*/ T164 w 522"/>
                              <a:gd name="T166" fmla="+- 0 6408 6347"/>
                              <a:gd name="T167" fmla="*/ 6408 h 441"/>
                              <a:gd name="T168" fmla="+- 0 6290 6083"/>
                              <a:gd name="T169" fmla="*/ T168 w 522"/>
                              <a:gd name="T170" fmla="+- 0 6380 6347"/>
                              <a:gd name="T171" fmla="*/ 6380 h 441"/>
                              <a:gd name="T172" fmla="+- 0 6251 6083"/>
                              <a:gd name="T173" fmla="*/ T172 w 522"/>
                              <a:gd name="T174" fmla="+- 0 6355 6347"/>
                              <a:gd name="T175" fmla="*/ 6355 h 441"/>
                              <a:gd name="T176" fmla="+- 0 6213 6083"/>
                              <a:gd name="T177" fmla="*/ T176 w 522"/>
                              <a:gd name="T178" fmla="+- 0 6347 6347"/>
                              <a:gd name="T179" fmla="*/ 6347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" name="Text Box 372"/>
                        <wps:cNvSpPr txBox="1">
                          <a:spLocks noChangeArrowheads="1"/>
                        </wps:cNvSpPr>
                        <wps:spPr bwMode="auto">
                          <a:xfrm>
                            <a:off x="6054" y="5998"/>
                            <a:ext cx="722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A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42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9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83" name="Text Box 371"/>
                        <wps:cNvSpPr txBox="1">
                          <a:spLocks noChangeArrowheads="1"/>
                        </wps:cNvSpPr>
                        <wps:spPr bwMode="auto">
                          <a:xfrm>
                            <a:off x="5579" y="6990"/>
                            <a:ext cx="1694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B" w14:textId="77777777" w:rsidR="00841F94" w:rsidRDefault="00057D04">
                              <w:pPr>
                                <w:spacing w:line="200" w:lineRule="exact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42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GEMs data analysis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84" name="Text Box 370"/>
                        <wps:cNvSpPr txBox="1">
                          <a:spLocks noChangeArrowheads="1"/>
                        </wps:cNvSpPr>
                        <wps:spPr bwMode="auto">
                          <a:xfrm>
                            <a:off x="6274" y="7787"/>
                            <a:ext cx="28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C" w14:textId="77777777" w:rsidR="00841F94" w:rsidRDefault="001D5B3B">
                              <w:pPr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3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58" id="Group 369" o:spid="_x0000_s1104" style="position:absolute;margin-left:259pt;margin-top:288.95pt;width:122.6pt;height:116.25pt;z-index:-249741312;mso-wrap-distance-left:0;mso-wrap-distance-right:0;mso-position-horizontal-relative:page" coordorigin="5180,5779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">
                <v:rect id="Rectangle 376" o:spid="_x0000_s1105" style="position:absolute;left:5190;top:5789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" filled="f" strokecolor="#525252" strokeweight="1pt"/>
                <v:shape id="Picture 375" o:spid="_x0000_s1106" type="#_x0000_t75" style="position:absolute;left:6386;top:6333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">
                  <v:imagedata r:id="rId16" o:title=""/>
                </v:shape>
                <v:shape id="Picture 374" o:spid="_x0000_s1107" type="#_x0000_t75" style="position:absolute;left:6109;top:6616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">
                  <v:imagedata r:id="rId29" o:title=""/>
                </v:shape>
                <v:shape id="AutoShape 373" o:spid="_x0000_s1108" style="position:absolute;left:6083;top:6346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6539;156,6539;306,6673;386,6743;422,6772;440,6782;461,6787;479,6785;491,6781;496,6778;514,6763;521,6752;522,6742;516,6726;466,6675;369,6589;311,6539;9,6418;0,6455;1,6478;15,6496;45,6519;84,6538;120,6544;146,6542;156,6539;311,6539;273,6508;236,6476;75,6476;9,6418;130,6347;101,6347;90,6349;155,6406;138,6462;75,6476;236,6476;230,6472;244,6445;247,6427;235,6408;207,6380;168,6355;130,6347" o:connectangles="0,0,0,0,0,0,0,0,0,0,0,0,0,0,0,0,0,0,0,0,0,0,0,0,0,0,0,0,0,0,0,0,0,0,0,0,0,0,0,0,0,0,0,0,0"/>
                </v:shape>
                <v:shape id="Text Box 372" o:spid="_x0000_s1109" type="#_x0000_t202" style="position:absolute;left:6054;top:5998;width:722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" filled="f" stroked="f">
                  <v:textbox inset="0,0,0,0">
                    <w:txbxContent>
                      <w:p w14:paraId="13A7CACA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42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9</w:t>
                          </w:r>
                        </w:hyperlink>
                      </w:p>
                    </w:txbxContent>
                  </v:textbox>
                </v:shape>
                <v:shape id="Text Box 371" o:spid="_x0000_s1110" type="#_x0000_t202" style="position:absolute;left:5579;top:6990;width:1694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" filled="f" stroked="f">
                  <v:textbox inset="0,0,0,0">
                    <w:txbxContent>
                      <w:p w14:paraId="13A7CACB" w14:textId="77777777" w:rsidR="00841F94" w:rsidRDefault="00057D04">
                        <w:pPr>
                          <w:spacing w:line="200" w:lineRule="exact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42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GEMs data analysis</w:t>
                          </w:r>
                        </w:hyperlink>
                      </w:p>
                    </w:txbxContent>
                  </v:textbox>
                </v:shape>
                <v:shape id="Text Box 370" o:spid="_x0000_s1111" type="#_x0000_t202" style="position:absolute;left:6274;top:7787;width:283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" filled="f" stroked="f">
                  <v:textbox inset="0,0,0,0">
                    <w:txbxContent>
                      <w:p w14:paraId="13A7CACC" w14:textId="77777777" w:rsidR="00841F94" w:rsidRDefault="001D5B3B">
                        <w:pPr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30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79264" behindDoc="1" locked="0" layoutInCell="1" allowOverlap="1" wp14:anchorId="13A7CA5A" wp14:editId="13A7CA5B">
                <wp:simplePos x="0" y="0"/>
                <wp:positionH relativeFrom="page">
                  <wp:posOffset>5006340</wp:posOffset>
                </wp:positionH>
                <wp:positionV relativeFrom="paragraph">
                  <wp:posOffset>3669665</wp:posOffset>
                </wp:positionV>
                <wp:extent cx="1557020" cy="1476375"/>
                <wp:effectExtent l="0" t="0" r="0" b="0"/>
                <wp:wrapTopAndBottom/>
                <wp:docPr id="269" name="Group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7884" y="5779"/>
                          <a:chExt cx="2452" cy="2325"/>
                        </a:xfrm>
                      </wpg:grpSpPr>
                      <wps:wsp>
                        <wps:cNvPr id="270" name="Rectangle 368"/>
                        <wps:cNvSpPr>
                          <a:spLocks noChangeArrowheads="1"/>
                        </wps:cNvSpPr>
                        <wps:spPr bwMode="auto">
                          <a:xfrm>
                            <a:off x="7894" y="5789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1" name="Picture 3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90" y="6333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2" name="Picture 3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813" y="6616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73" name="AutoShape 365"/>
                        <wps:cNvSpPr>
                          <a:spLocks/>
                        </wps:cNvSpPr>
                        <wps:spPr bwMode="auto">
                          <a:xfrm>
                            <a:off x="8787" y="6346"/>
                            <a:ext cx="522" cy="441"/>
                          </a:xfrm>
                          <a:custGeom>
                            <a:avLst/>
                            <a:gdLst>
                              <a:gd name="T0" fmla="+- 0 9098 8787"/>
                              <a:gd name="T1" fmla="*/ T0 w 522"/>
                              <a:gd name="T2" fmla="+- 0 6539 6347"/>
                              <a:gd name="T3" fmla="*/ 6539 h 441"/>
                              <a:gd name="T4" fmla="+- 0 8943 8787"/>
                              <a:gd name="T5" fmla="*/ T4 w 522"/>
                              <a:gd name="T6" fmla="+- 0 6539 6347"/>
                              <a:gd name="T7" fmla="*/ 6539 h 441"/>
                              <a:gd name="T8" fmla="+- 0 9093 8787"/>
                              <a:gd name="T9" fmla="*/ T8 w 522"/>
                              <a:gd name="T10" fmla="+- 0 6673 6347"/>
                              <a:gd name="T11" fmla="*/ 6673 h 441"/>
                              <a:gd name="T12" fmla="+- 0 9173 8787"/>
                              <a:gd name="T13" fmla="*/ T12 w 522"/>
                              <a:gd name="T14" fmla="+- 0 6743 6347"/>
                              <a:gd name="T15" fmla="*/ 6743 h 441"/>
                              <a:gd name="T16" fmla="+- 0 9209 8787"/>
                              <a:gd name="T17" fmla="*/ T16 w 522"/>
                              <a:gd name="T18" fmla="+- 0 6772 6347"/>
                              <a:gd name="T19" fmla="*/ 6772 h 441"/>
                              <a:gd name="T20" fmla="+- 0 9227 8787"/>
                              <a:gd name="T21" fmla="*/ T20 w 522"/>
                              <a:gd name="T22" fmla="+- 0 6782 6347"/>
                              <a:gd name="T23" fmla="*/ 6782 h 441"/>
                              <a:gd name="T24" fmla="+- 0 9248 8787"/>
                              <a:gd name="T25" fmla="*/ T24 w 522"/>
                              <a:gd name="T26" fmla="+- 0 6787 6347"/>
                              <a:gd name="T27" fmla="*/ 6787 h 441"/>
                              <a:gd name="T28" fmla="+- 0 9266 8787"/>
                              <a:gd name="T29" fmla="*/ T28 w 522"/>
                              <a:gd name="T30" fmla="+- 0 6785 6347"/>
                              <a:gd name="T31" fmla="*/ 6785 h 441"/>
                              <a:gd name="T32" fmla="+- 0 9278 8787"/>
                              <a:gd name="T33" fmla="*/ T32 w 522"/>
                              <a:gd name="T34" fmla="+- 0 6781 6347"/>
                              <a:gd name="T35" fmla="*/ 6781 h 441"/>
                              <a:gd name="T36" fmla="+- 0 9283 8787"/>
                              <a:gd name="T37" fmla="*/ T36 w 522"/>
                              <a:gd name="T38" fmla="+- 0 6778 6347"/>
                              <a:gd name="T39" fmla="*/ 6778 h 441"/>
                              <a:gd name="T40" fmla="+- 0 9301 8787"/>
                              <a:gd name="T41" fmla="*/ T40 w 522"/>
                              <a:gd name="T42" fmla="+- 0 6763 6347"/>
                              <a:gd name="T43" fmla="*/ 6763 h 441"/>
                              <a:gd name="T44" fmla="+- 0 9308 8787"/>
                              <a:gd name="T45" fmla="*/ T44 w 522"/>
                              <a:gd name="T46" fmla="+- 0 6752 6347"/>
                              <a:gd name="T47" fmla="*/ 6752 h 441"/>
                              <a:gd name="T48" fmla="+- 0 9309 8787"/>
                              <a:gd name="T49" fmla="*/ T48 w 522"/>
                              <a:gd name="T50" fmla="+- 0 6742 6347"/>
                              <a:gd name="T51" fmla="*/ 6742 h 441"/>
                              <a:gd name="T52" fmla="+- 0 9303 8787"/>
                              <a:gd name="T53" fmla="*/ T52 w 522"/>
                              <a:gd name="T54" fmla="+- 0 6726 6347"/>
                              <a:gd name="T55" fmla="*/ 6726 h 441"/>
                              <a:gd name="T56" fmla="+- 0 9253 8787"/>
                              <a:gd name="T57" fmla="*/ T56 w 522"/>
                              <a:gd name="T58" fmla="+- 0 6675 6347"/>
                              <a:gd name="T59" fmla="*/ 6675 h 441"/>
                              <a:gd name="T60" fmla="+- 0 9156 8787"/>
                              <a:gd name="T61" fmla="*/ T60 w 522"/>
                              <a:gd name="T62" fmla="+- 0 6589 6347"/>
                              <a:gd name="T63" fmla="*/ 6589 h 441"/>
                              <a:gd name="T64" fmla="+- 0 9098 8787"/>
                              <a:gd name="T65" fmla="*/ T64 w 522"/>
                              <a:gd name="T66" fmla="+- 0 6539 6347"/>
                              <a:gd name="T67" fmla="*/ 6539 h 441"/>
                              <a:gd name="T68" fmla="+- 0 8796 8787"/>
                              <a:gd name="T69" fmla="*/ T68 w 522"/>
                              <a:gd name="T70" fmla="+- 0 6418 6347"/>
                              <a:gd name="T71" fmla="*/ 6418 h 441"/>
                              <a:gd name="T72" fmla="+- 0 8787 8787"/>
                              <a:gd name="T73" fmla="*/ T72 w 522"/>
                              <a:gd name="T74" fmla="+- 0 6455 6347"/>
                              <a:gd name="T75" fmla="*/ 6455 h 441"/>
                              <a:gd name="T76" fmla="+- 0 8788 8787"/>
                              <a:gd name="T77" fmla="*/ T76 w 522"/>
                              <a:gd name="T78" fmla="+- 0 6478 6347"/>
                              <a:gd name="T79" fmla="*/ 6478 h 441"/>
                              <a:gd name="T80" fmla="+- 0 8802 8787"/>
                              <a:gd name="T81" fmla="*/ T80 w 522"/>
                              <a:gd name="T82" fmla="+- 0 6496 6347"/>
                              <a:gd name="T83" fmla="*/ 6496 h 441"/>
                              <a:gd name="T84" fmla="+- 0 8832 8787"/>
                              <a:gd name="T85" fmla="*/ T84 w 522"/>
                              <a:gd name="T86" fmla="+- 0 6519 6347"/>
                              <a:gd name="T87" fmla="*/ 6519 h 441"/>
                              <a:gd name="T88" fmla="+- 0 8871 8787"/>
                              <a:gd name="T89" fmla="*/ T88 w 522"/>
                              <a:gd name="T90" fmla="+- 0 6538 6347"/>
                              <a:gd name="T91" fmla="*/ 6538 h 441"/>
                              <a:gd name="T92" fmla="+- 0 8907 8787"/>
                              <a:gd name="T93" fmla="*/ T92 w 522"/>
                              <a:gd name="T94" fmla="+- 0 6544 6347"/>
                              <a:gd name="T95" fmla="*/ 6544 h 441"/>
                              <a:gd name="T96" fmla="+- 0 8933 8787"/>
                              <a:gd name="T97" fmla="*/ T96 w 522"/>
                              <a:gd name="T98" fmla="+- 0 6542 6347"/>
                              <a:gd name="T99" fmla="*/ 6542 h 441"/>
                              <a:gd name="T100" fmla="+- 0 8943 8787"/>
                              <a:gd name="T101" fmla="*/ T100 w 522"/>
                              <a:gd name="T102" fmla="+- 0 6539 6347"/>
                              <a:gd name="T103" fmla="*/ 6539 h 441"/>
                              <a:gd name="T104" fmla="+- 0 9098 8787"/>
                              <a:gd name="T105" fmla="*/ T104 w 522"/>
                              <a:gd name="T106" fmla="+- 0 6539 6347"/>
                              <a:gd name="T107" fmla="*/ 6539 h 441"/>
                              <a:gd name="T108" fmla="+- 0 9060 8787"/>
                              <a:gd name="T109" fmla="*/ T108 w 522"/>
                              <a:gd name="T110" fmla="+- 0 6508 6347"/>
                              <a:gd name="T111" fmla="*/ 6508 h 441"/>
                              <a:gd name="T112" fmla="+- 0 9023 8787"/>
                              <a:gd name="T113" fmla="*/ T112 w 522"/>
                              <a:gd name="T114" fmla="+- 0 6476 6347"/>
                              <a:gd name="T115" fmla="*/ 6476 h 441"/>
                              <a:gd name="T116" fmla="+- 0 8862 8787"/>
                              <a:gd name="T117" fmla="*/ T116 w 522"/>
                              <a:gd name="T118" fmla="+- 0 6476 6347"/>
                              <a:gd name="T119" fmla="*/ 6476 h 441"/>
                              <a:gd name="T120" fmla="+- 0 8796 8787"/>
                              <a:gd name="T121" fmla="*/ T120 w 522"/>
                              <a:gd name="T122" fmla="+- 0 6418 6347"/>
                              <a:gd name="T123" fmla="*/ 6418 h 441"/>
                              <a:gd name="T124" fmla="+- 0 8917 8787"/>
                              <a:gd name="T125" fmla="*/ T124 w 522"/>
                              <a:gd name="T126" fmla="+- 0 6347 6347"/>
                              <a:gd name="T127" fmla="*/ 6347 h 441"/>
                              <a:gd name="T128" fmla="+- 0 8888 8787"/>
                              <a:gd name="T129" fmla="*/ T128 w 522"/>
                              <a:gd name="T130" fmla="+- 0 6347 6347"/>
                              <a:gd name="T131" fmla="*/ 6347 h 441"/>
                              <a:gd name="T132" fmla="+- 0 8877 8787"/>
                              <a:gd name="T133" fmla="*/ T132 w 522"/>
                              <a:gd name="T134" fmla="+- 0 6349 6347"/>
                              <a:gd name="T135" fmla="*/ 6349 h 441"/>
                              <a:gd name="T136" fmla="+- 0 8942 8787"/>
                              <a:gd name="T137" fmla="*/ T136 w 522"/>
                              <a:gd name="T138" fmla="+- 0 6406 6347"/>
                              <a:gd name="T139" fmla="*/ 6406 h 441"/>
                              <a:gd name="T140" fmla="+- 0 8925 8787"/>
                              <a:gd name="T141" fmla="*/ T140 w 522"/>
                              <a:gd name="T142" fmla="+- 0 6462 6347"/>
                              <a:gd name="T143" fmla="*/ 6462 h 441"/>
                              <a:gd name="T144" fmla="+- 0 8862 8787"/>
                              <a:gd name="T145" fmla="*/ T144 w 522"/>
                              <a:gd name="T146" fmla="+- 0 6476 6347"/>
                              <a:gd name="T147" fmla="*/ 6476 h 441"/>
                              <a:gd name="T148" fmla="+- 0 9023 8787"/>
                              <a:gd name="T149" fmla="*/ T148 w 522"/>
                              <a:gd name="T150" fmla="+- 0 6476 6347"/>
                              <a:gd name="T151" fmla="*/ 6476 h 441"/>
                              <a:gd name="T152" fmla="+- 0 9017 8787"/>
                              <a:gd name="T153" fmla="*/ T152 w 522"/>
                              <a:gd name="T154" fmla="+- 0 6472 6347"/>
                              <a:gd name="T155" fmla="*/ 6472 h 441"/>
                              <a:gd name="T156" fmla="+- 0 9031 8787"/>
                              <a:gd name="T157" fmla="*/ T156 w 522"/>
                              <a:gd name="T158" fmla="+- 0 6445 6347"/>
                              <a:gd name="T159" fmla="*/ 6445 h 441"/>
                              <a:gd name="T160" fmla="+- 0 9034 8787"/>
                              <a:gd name="T161" fmla="*/ T160 w 522"/>
                              <a:gd name="T162" fmla="+- 0 6427 6347"/>
                              <a:gd name="T163" fmla="*/ 6427 h 441"/>
                              <a:gd name="T164" fmla="+- 0 9022 8787"/>
                              <a:gd name="T165" fmla="*/ T164 w 522"/>
                              <a:gd name="T166" fmla="+- 0 6408 6347"/>
                              <a:gd name="T167" fmla="*/ 6408 h 441"/>
                              <a:gd name="T168" fmla="+- 0 8994 8787"/>
                              <a:gd name="T169" fmla="*/ T168 w 522"/>
                              <a:gd name="T170" fmla="+- 0 6380 6347"/>
                              <a:gd name="T171" fmla="*/ 6380 h 441"/>
                              <a:gd name="T172" fmla="+- 0 8955 8787"/>
                              <a:gd name="T173" fmla="*/ T172 w 522"/>
                              <a:gd name="T174" fmla="+- 0 6355 6347"/>
                              <a:gd name="T175" fmla="*/ 6355 h 441"/>
                              <a:gd name="T176" fmla="+- 0 8917 8787"/>
                              <a:gd name="T177" fmla="*/ T176 w 522"/>
                              <a:gd name="T178" fmla="+- 0 6347 6347"/>
                              <a:gd name="T179" fmla="*/ 6347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Text Box 364"/>
                        <wps:cNvSpPr txBox="1">
                          <a:spLocks noChangeArrowheads="1"/>
                        </wps:cNvSpPr>
                        <wps:spPr bwMode="auto">
                          <a:xfrm>
                            <a:off x="8714" y="5998"/>
                            <a:ext cx="811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D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43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10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5" name="Text Box 363"/>
                        <wps:cNvSpPr txBox="1">
                          <a:spLocks noChangeArrowheads="1"/>
                        </wps:cNvSpPr>
                        <wps:spPr bwMode="auto">
                          <a:xfrm>
                            <a:off x="8162" y="6990"/>
                            <a:ext cx="1935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E" w14:textId="77777777" w:rsidR="00841F94" w:rsidRDefault="00057D04">
                              <w:pPr>
                                <w:spacing w:line="200" w:lineRule="exact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43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GEMs integration tool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6" name="Text Box 362"/>
                        <wps:cNvSpPr txBox="1">
                          <a:spLocks noChangeArrowheads="1"/>
                        </wps:cNvSpPr>
                        <wps:spPr bwMode="auto">
                          <a:xfrm>
                            <a:off x="8978" y="7787"/>
                            <a:ext cx="28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CF" w14:textId="77777777" w:rsidR="00841F94" w:rsidRDefault="001D5B3B">
                              <w:pPr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3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5A" id="Group 361" o:spid="_x0000_s1112" style="position:absolute;margin-left:394.2pt;margin-top:288.95pt;width:122.6pt;height:116.25pt;z-index:-249737216;mso-wrap-distance-left:0;mso-wrap-distance-right:0;mso-position-horizontal-relative:page" coordorigin="7884,5779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">
                <v:rect id="Rectangle 368" o:spid="_x0000_s1113" style="position:absolute;left:7894;top:5789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" filled="f" strokecolor="#525252" strokeweight="1pt"/>
                <v:shape id="Picture 367" o:spid="_x0000_s1114" type="#_x0000_t75" style="position:absolute;left:9090;top:6333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">
                  <v:imagedata r:id="rId20" o:title=""/>
                </v:shape>
                <v:shape id="Picture 366" o:spid="_x0000_s1115" type="#_x0000_t75" style="position:absolute;left:8813;top:6616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">
                  <v:imagedata r:id="rId31" o:title=""/>
                </v:shape>
                <v:shape id="AutoShape 365" o:spid="_x0000_s1116" style="position:absolute;left:8787;top:6346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6539;156,6539;306,6673;386,6743;422,6772;440,6782;461,6787;479,6785;491,6781;496,6778;514,6763;521,6752;522,6742;516,6726;466,6675;369,6589;311,6539;9,6418;0,6455;1,6478;15,6496;45,6519;84,6538;120,6544;146,6542;156,6539;311,6539;273,6508;236,6476;75,6476;9,6418;130,6347;101,6347;90,6349;155,6406;138,6462;75,6476;236,6476;230,6472;244,6445;247,6427;235,6408;207,6380;168,6355;130,6347" o:connectangles="0,0,0,0,0,0,0,0,0,0,0,0,0,0,0,0,0,0,0,0,0,0,0,0,0,0,0,0,0,0,0,0,0,0,0,0,0,0,0,0,0,0,0,0,0"/>
                </v:shape>
                <v:shape id="Text Box 364" o:spid="_x0000_s1117" type="#_x0000_t202" style="position:absolute;left:8714;top:5998;width:811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" filled="f" stroked="f">
                  <v:textbox inset="0,0,0,0">
                    <w:txbxContent>
                      <w:p w14:paraId="13A7CACD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43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10</w:t>
                          </w:r>
                        </w:hyperlink>
                      </w:p>
                    </w:txbxContent>
                  </v:textbox>
                </v:shape>
                <v:shape id="Text Box 363" o:spid="_x0000_s1118" type="#_x0000_t202" style="position:absolute;left:8162;top:6990;width:1935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" filled="f" stroked="f">
                  <v:textbox inset="0,0,0,0">
                    <w:txbxContent>
                      <w:p w14:paraId="13A7CACE" w14:textId="77777777" w:rsidR="00841F94" w:rsidRDefault="00057D04">
                        <w:pPr>
                          <w:spacing w:line="200" w:lineRule="exact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43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GEMs integration tool</w:t>
                          </w:r>
                        </w:hyperlink>
                      </w:p>
                    </w:txbxContent>
                  </v:textbox>
                </v:shape>
                <v:shape id="Text Box 362" o:spid="_x0000_s1119" type="#_x0000_t202" style="position:absolute;left:8978;top:7787;width:283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" filled="f" stroked="f">
                  <v:textbox inset="0,0,0,0">
                    <w:txbxContent>
                      <w:p w14:paraId="13A7CACF" w14:textId="77777777" w:rsidR="00841F94" w:rsidRDefault="001D5B3B">
                        <w:pPr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32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3583360" behindDoc="1" locked="0" layoutInCell="1" allowOverlap="1" wp14:anchorId="13A7CA5C" wp14:editId="13A7CA5D">
                <wp:simplePos x="0" y="0"/>
                <wp:positionH relativeFrom="page">
                  <wp:posOffset>6723380</wp:posOffset>
                </wp:positionH>
                <wp:positionV relativeFrom="paragraph">
                  <wp:posOffset>3669665</wp:posOffset>
                </wp:positionV>
                <wp:extent cx="1557020" cy="1476375"/>
                <wp:effectExtent l="0" t="0" r="0" b="0"/>
                <wp:wrapTopAndBottom/>
                <wp:docPr id="261" name="Group 3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57020" cy="1476375"/>
                          <a:chOff x="10588" y="5779"/>
                          <a:chExt cx="2452" cy="2325"/>
                        </a:xfrm>
                      </wpg:grpSpPr>
                      <wps:wsp>
                        <wps:cNvPr id="262" name="Rectangle 360"/>
                        <wps:cNvSpPr>
                          <a:spLocks noChangeArrowheads="1"/>
                        </wps:cNvSpPr>
                        <wps:spPr bwMode="auto">
                          <a:xfrm>
                            <a:off x="10598" y="5789"/>
                            <a:ext cx="2432" cy="23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525252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3" name="Picture 3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94" y="6333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4" name="Picture 3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17" y="6616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65" name="AutoShape 357"/>
                        <wps:cNvSpPr>
                          <a:spLocks/>
                        </wps:cNvSpPr>
                        <wps:spPr bwMode="auto">
                          <a:xfrm>
                            <a:off x="11491" y="6346"/>
                            <a:ext cx="522" cy="441"/>
                          </a:xfrm>
                          <a:custGeom>
                            <a:avLst/>
                            <a:gdLst>
                              <a:gd name="T0" fmla="+- 0 11802 11491"/>
                              <a:gd name="T1" fmla="*/ T0 w 522"/>
                              <a:gd name="T2" fmla="+- 0 6539 6347"/>
                              <a:gd name="T3" fmla="*/ 6539 h 441"/>
                              <a:gd name="T4" fmla="+- 0 11647 11491"/>
                              <a:gd name="T5" fmla="*/ T4 w 522"/>
                              <a:gd name="T6" fmla="+- 0 6539 6347"/>
                              <a:gd name="T7" fmla="*/ 6539 h 441"/>
                              <a:gd name="T8" fmla="+- 0 11797 11491"/>
                              <a:gd name="T9" fmla="*/ T8 w 522"/>
                              <a:gd name="T10" fmla="+- 0 6673 6347"/>
                              <a:gd name="T11" fmla="*/ 6673 h 441"/>
                              <a:gd name="T12" fmla="+- 0 11877 11491"/>
                              <a:gd name="T13" fmla="*/ T12 w 522"/>
                              <a:gd name="T14" fmla="+- 0 6743 6347"/>
                              <a:gd name="T15" fmla="*/ 6743 h 441"/>
                              <a:gd name="T16" fmla="+- 0 11913 11491"/>
                              <a:gd name="T17" fmla="*/ T16 w 522"/>
                              <a:gd name="T18" fmla="+- 0 6772 6347"/>
                              <a:gd name="T19" fmla="*/ 6772 h 441"/>
                              <a:gd name="T20" fmla="+- 0 11931 11491"/>
                              <a:gd name="T21" fmla="*/ T20 w 522"/>
                              <a:gd name="T22" fmla="+- 0 6782 6347"/>
                              <a:gd name="T23" fmla="*/ 6782 h 441"/>
                              <a:gd name="T24" fmla="+- 0 11952 11491"/>
                              <a:gd name="T25" fmla="*/ T24 w 522"/>
                              <a:gd name="T26" fmla="+- 0 6787 6347"/>
                              <a:gd name="T27" fmla="*/ 6787 h 441"/>
                              <a:gd name="T28" fmla="+- 0 11970 11491"/>
                              <a:gd name="T29" fmla="*/ T28 w 522"/>
                              <a:gd name="T30" fmla="+- 0 6785 6347"/>
                              <a:gd name="T31" fmla="*/ 6785 h 441"/>
                              <a:gd name="T32" fmla="+- 0 11982 11491"/>
                              <a:gd name="T33" fmla="*/ T32 w 522"/>
                              <a:gd name="T34" fmla="+- 0 6781 6347"/>
                              <a:gd name="T35" fmla="*/ 6781 h 441"/>
                              <a:gd name="T36" fmla="+- 0 11987 11491"/>
                              <a:gd name="T37" fmla="*/ T36 w 522"/>
                              <a:gd name="T38" fmla="+- 0 6778 6347"/>
                              <a:gd name="T39" fmla="*/ 6778 h 441"/>
                              <a:gd name="T40" fmla="+- 0 12005 11491"/>
                              <a:gd name="T41" fmla="*/ T40 w 522"/>
                              <a:gd name="T42" fmla="+- 0 6763 6347"/>
                              <a:gd name="T43" fmla="*/ 6763 h 441"/>
                              <a:gd name="T44" fmla="+- 0 12012 11491"/>
                              <a:gd name="T45" fmla="*/ T44 w 522"/>
                              <a:gd name="T46" fmla="+- 0 6752 6347"/>
                              <a:gd name="T47" fmla="*/ 6752 h 441"/>
                              <a:gd name="T48" fmla="+- 0 12013 11491"/>
                              <a:gd name="T49" fmla="*/ T48 w 522"/>
                              <a:gd name="T50" fmla="+- 0 6742 6347"/>
                              <a:gd name="T51" fmla="*/ 6742 h 441"/>
                              <a:gd name="T52" fmla="+- 0 12007 11491"/>
                              <a:gd name="T53" fmla="*/ T52 w 522"/>
                              <a:gd name="T54" fmla="+- 0 6726 6347"/>
                              <a:gd name="T55" fmla="*/ 6726 h 441"/>
                              <a:gd name="T56" fmla="+- 0 11957 11491"/>
                              <a:gd name="T57" fmla="*/ T56 w 522"/>
                              <a:gd name="T58" fmla="+- 0 6675 6347"/>
                              <a:gd name="T59" fmla="*/ 6675 h 441"/>
                              <a:gd name="T60" fmla="+- 0 11860 11491"/>
                              <a:gd name="T61" fmla="*/ T60 w 522"/>
                              <a:gd name="T62" fmla="+- 0 6589 6347"/>
                              <a:gd name="T63" fmla="*/ 6589 h 441"/>
                              <a:gd name="T64" fmla="+- 0 11802 11491"/>
                              <a:gd name="T65" fmla="*/ T64 w 522"/>
                              <a:gd name="T66" fmla="+- 0 6539 6347"/>
                              <a:gd name="T67" fmla="*/ 6539 h 441"/>
                              <a:gd name="T68" fmla="+- 0 11500 11491"/>
                              <a:gd name="T69" fmla="*/ T68 w 522"/>
                              <a:gd name="T70" fmla="+- 0 6418 6347"/>
                              <a:gd name="T71" fmla="*/ 6418 h 441"/>
                              <a:gd name="T72" fmla="+- 0 11491 11491"/>
                              <a:gd name="T73" fmla="*/ T72 w 522"/>
                              <a:gd name="T74" fmla="+- 0 6455 6347"/>
                              <a:gd name="T75" fmla="*/ 6455 h 441"/>
                              <a:gd name="T76" fmla="+- 0 11492 11491"/>
                              <a:gd name="T77" fmla="*/ T76 w 522"/>
                              <a:gd name="T78" fmla="+- 0 6478 6347"/>
                              <a:gd name="T79" fmla="*/ 6478 h 441"/>
                              <a:gd name="T80" fmla="+- 0 11506 11491"/>
                              <a:gd name="T81" fmla="*/ T80 w 522"/>
                              <a:gd name="T82" fmla="+- 0 6496 6347"/>
                              <a:gd name="T83" fmla="*/ 6496 h 441"/>
                              <a:gd name="T84" fmla="+- 0 11536 11491"/>
                              <a:gd name="T85" fmla="*/ T84 w 522"/>
                              <a:gd name="T86" fmla="+- 0 6519 6347"/>
                              <a:gd name="T87" fmla="*/ 6519 h 441"/>
                              <a:gd name="T88" fmla="+- 0 11575 11491"/>
                              <a:gd name="T89" fmla="*/ T88 w 522"/>
                              <a:gd name="T90" fmla="+- 0 6538 6347"/>
                              <a:gd name="T91" fmla="*/ 6538 h 441"/>
                              <a:gd name="T92" fmla="+- 0 11611 11491"/>
                              <a:gd name="T93" fmla="*/ T92 w 522"/>
                              <a:gd name="T94" fmla="+- 0 6544 6347"/>
                              <a:gd name="T95" fmla="*/ 6544 h 441"/>
                              <a:gd name="T96" fmla="+- 0 11637 11491"/>
                              <a:gd name="T97" fmla="*/ T96 w 522"/>
                              <a:gd name="T98" fmla="+- 0 6542 6347"/>
                              <a:gd name="T99" fmla="*/ 6542 h 441"/>
                              <a:gd name="T100" fmla="+- 0 11647 11491"/>
                              <a:gd name="T101" fmla="*/ T100 w 522"/>
                              <a:gd name="T102" fmla="+- 0 6539 6347"/>
                              <a:gd name="T103" fmla="*/ 6539 h 441"/>
                              <a:gd name="T104" fmla="+- 0 11802 11491"/>
                              <a:gd name="T105" fmla="*/ T104 w 522"/>
                              <a:gd name="T106" fmla="+- 0 6539 6347"/>
                              <a:gd name="T107" fmla="*/ 6539 h 441"/>
                              <a:gd name="T108" fmla="+- 0 11764 11491"/>
                              <a:gd name="T109" fmla="*/ T108 w 522"/>
                              <a:gd name="T110" fmla="+- 0 6508 6347"/>
                              <a:gd name="T111" fmla="*/ 6508 h 441"/>
                              <a:gd name="T112" fmla="+- 0 11727 11491"/>
                              <a:gd name="T113" fmla="*/ T112 w 522"/>
                              <a:gd name="T114" fmla="+- 0 6476 6347"/>
                              <a:gd name="T115" fmla="*/ 6476 h 441"/>
                              <a:gd name="T116" fmla="+- 0 11566 11491"/>
                              <a:gd name="T117" fmla="*/ T116 w 522"/>
                              <a:gd name="T118" fmla="+- 0 6476 6347"/>
                              <a:gd name="T119" fmla="*/ 6476 h 441"/>
                              <a:gd name="T120" fmla="+- 0 11500 11491"/>
                              <a:gd name="T121" fmla="*/ T120 w 522"/>
                              <a:gd name="T122" fmla="+- 0 6418 6347"/>
                              <a:gd name="T123" fmla="*/ 6418 h 441"/>
                              <a:gd name="T124" fmla="+- 0 11621 11491"/>
                              <a:gd name="T125" fmla="*/ T124 w 522"/>
                              <a:gd name="T126" fmla="+- 0 6347 6347"/>
                              <a:gd name="T127" fmla="*/ 6347 h 441"/>
                              <a:gd name="T128" fmla="+- 0 11592 11491"/>
                              <a:gd name="T129" fmla="*/ T128 w 522"/>
                              <a:gd name="T130" fmla="+- 0 6347 6347"/>
                              <a:gd name="T131" fmla="*/ 6347 h 441"/>
                              <a:gd name="T132" fmla="+- 0 11581 11491"/>
                              <a:gd name="T133" fmla="*/ T132 w 522"/>
                              <a:gd name="T134" fmla="+- 0 6349 6347"/>
                              <a:gd name="T135" fmla="*/ 6349 h 441"/>
                              <a:gd name="T136" fmla="+- 0 11646 11491"/>
                              <a:gd name="T137" fmla="*/ T136 w 522"/>
                              <a:gd name="T138" fmla="+- 0 6406 6347"/>
                              <a:gd name="T139" fmla="*/ 6406 h 441"/>
                              <a:gd name="T140" fmla="+- 0 11629 11491"/>
                              <a:gd name="T141" fmla="*/ T140 w 522"/>
                              <a:gd name="T142" fmla="+- 0 6462 6347"/>
                              <a:gd name="T143" fmla="*/ 6462 h 441"/>
                              <a:gd name="T144" fmla="+- 0 11566 11491"/>
                              <a:gd name="T145" fmla="*/ T144 w 522"/>
                              <a:gd name="T146" fmla="+- 0 6476 6347"/>
                              <a:gd name="T147" fmla="*/ 6476 h 441"/>
                              <a:gd name="T148" fmla="+- 0 11727 11491"/>
                              <a:gd name="T149" fmla="*/ T148 w 522"/>
                              <a:gd name="T150" fmla="+- 0 6476 6347"/>
                              <a:gd name="T151" fmla="*/ 6476 h 441"/>
                              <a:gd name="T152" fmla="+- 0 11721 11491"/>
                              <a:gd name="T153" fmla="*/ T152 w 522"/>
                              <a:gd name="T154" fmla="+- 0 6472 6347"/>
                              <a:gd name="T155" fmla="*/ 6472 h 441"/>
                              <a:gd name="T156" fmla="+- 0 11735 11491"/>
                              <a:gd name="T157" fmla="*/ T156 w 522"/>
                              <a:gd name="T158" fmla="+- 0 6445 6347"/>
                              <a:gd name="T159" fmla="*/ 6445 h 441"/>
                              <a:gd name="T160" fmla="+- 0 11738 11491"/>
                              <a:gd name="T161" fmla="*/ T160 w 522"/>
                              <a:gd name="T162" fmla="+- 0 6427 6347"/>
                              <a:gd name="T163" fmla="*/ 6427 h 441"/>
                              <a:gd name="T164" fmla="+- 0 11726 11491"/>
                              <a:gd name="T165" fmla="*/ T164 w 522"/>
                              <a:gd name="T166" fmla="+- 0 6408 6347"/>
                              <a:gd name="T167" fmla="*/ 6408 h 441"/>
                              <a:gd name="T168" fmla="+- 0 11698 11491"/>
                              <a:gd name="T169" fmla="*/ T168 w 522"/>
                              <a:gd name="T170" fmla="+- 0 6380 6347"/>
                              <a:gd name="T171" fmla="*/ 6380 h 441"/>
                              <a:gd name="T172" fmla="+- 0 11659 11491"/>
                              <a:gd name="T173" fmla="*/ T172 w 522"/>
                              <a:gd name="T174" fmla="+- 0 6355 6347"/>
                              <a:gd name="T175" fmla="*/ 6355 h 441"/>
                              <a:gd name="T176" fmla="+- 0 11621 11491"/>
                              <a:gd name="T177" fmla="*/ T176 w 522"/>
                              <a:gd name="T178" fmla="+- 0 6347 6347"/>
                              <a:gd name="T179" fmla="*/ 6347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1" y="192"/>
                                </a:moveTo>
                                <a:lnTo>
                                  <a:pt x="156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6" y="396"/>
                                </a:lnTo>
                                <a:lnTo>
                                  <a:pt x="422" y="425"/>
                                </a:lnTo>
                                <a:lnTo>
                                  <a:pt x="440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9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6" y="431"/>
                                </a:lnTo>
                                <a:lnTo>
                                  <a:pt x="514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2" y="395"/>
                                </a:lnTo>
                                <a:lnTo>
                                  <a:pt x="516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9" y="242"/>
                                </a:lnTo>
                                <a:lnTo>
                                  <a:pt x="311" y="192"/>
                                </a:lnTo>
                                <a:close/>
                                <a:moveTo>
                                  <a:pt x="9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5" y="149"/>
                                </a:lnTo>
                                <a:lnTo>
                                  <a:pt x="45" y="172"/>
                                </a:lnTo>
                                <a:lnTo>
                                  <a:pt x="84" y="191"/>
                                </a:lnTo>
                                <a:lnTo>
                                  <a:pt x="120" y="197"/>
                                </a:lnTo>
                                <a:lnTo>
                                  <a:pt x="146" y="195"/>
                                </a:lnTo>
                                <a:lnTo>
                                  <a:pt x="156" y="192"/>
                                </a:lnTo>
                                <a:lnTo>
                                  <a:pt x="311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6" y="129"/>
                                </a:lnTo>
                                <a:lnTo>
                                  <a:pt x="75" y="129"/>
                                </a:lnTo>
                                <a:lnTo>
                                  <a:pt x="9" y="71"/>
                                </a:lnTo>
                                <a:close/>
                                <a:moveTo>
                                  <a:pt x="130" y="0"/>
                                </a:moveTo>
                                <a:lnTo>
                                  <a:pt x="101" y="0"/>
                                </a:lnTo>
                                <a:lnTo>
                                  <a:pt x="90" y="2"/>
                                </a:lnTo>
                                <a:lnTo>
                                  <a:pt x="155" y="59"/>
                                </a:lnTo>
                                <a:lnTo>
                                  <a:pt x="138" y="115"/>
                                </a:lnTo>
                                <a:lnTo>
                                  <a:pt x="75" y="129"/>
                                </a:lnTo>
                                <a:lnTo>
                                  <a:pt x="236" y="129"/>
                                </a:lnTo>
                                <a:lnTo>
                                  <a:pt x="230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7" y="80"/>
                                </a:lnTo>
                                <a:lnTo>
                                  <a:pt x="235" y="61"/>
                                </a:lnTo>
                                <a:lnTo>
                                  <a:pt x="207" y="33"/>
                                </a:lnTo>
                                <a:lnTo>
                                  <a:pt x="168" y="8"/>
                                </a:lnTo>
                                <a:lnTo>
                                  <a:pt x="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Text Box 356"/>
                        <wps:cNvSpPr txBox="1">
                          <a:spLocks noChangeArrowheads="1"/>
                        </wps:cNvSpPr>
                        <wps:spPr bwMode="auto">
                          <a:xfrm>
                            <a:off x="11446" y="5998"/>
                            <a:ext cx="755" cy="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D0" w14:textId="77777777" w:rsidR="00841F94" w:rsidRDefault="00057D04">
                              <w:pPr>
                                <w:spacing w:line="226" w:lineRule="exact"/>
                                <w:rPr>
                                  <w:rFonts w:ascii="Gotham"/>
                                  <w:b/>
                                  <w:sz w:val="18"/>
                                </w:rPr>
                              </w:pPr>
                              <w:hyperlink w:anchor="_bookmark44" w:history="1">
                                <w:r w:rsidR="001D5B3B">
                                  <w:rPr>
                                    <w:rFonts w:ascii="Gotham"/>
                                    <w:b/>
                                    <w:color w:val="6F5D4F"/>
                                    <w:sz w:val="18"/>
                                  </w:rPr>
                                  <w:t>TOOL 11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67" name="Text Box 355"/>
                        <wps:cNvSpPr txBox="1">
                          <a:spLocks noChangeArrowheads="1"/>
                        </wps:cNvSpPr>
                        <wps:spPr bwMode="auto">
                          <a:xfrm>
                            <a:off x="11134" y="6990"/>
                            <a:ext cx="1399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D1" w14:textId="77777777" w:rsidR="00841F94" w:rsidRDefault="00057D04">
                              <w:pPr>
                                <w:spacing w:line="200" w:lineRule="exact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hyperlink w:anchor="_bookmark44" w:history="1">
                                <w:r w:rsidR="001D5B3B">
                                  <w:rPr>
                                    <w:rFonts w:ascii="The Sans Bold-"/>
                                    <w:b/>
                                    <w:color w:val="6F5D4F"/>
                                    <w:sz w:val="20"/>
                                  </w:rPr>
                                  <w:t>Final reflections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68" name="Text Box 354"/>
                        <wps:cNvSpPr txBox="1">
                          <a:spLocks noChangeArrowheads="1"/>
                        </wps:cNvSpPr>
                        <wps:spPr bwMode="auto">
                          <a:xfrm>
                            <a:off x="11682" y="7787"/>
                            <a:ext cx="283" cy="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AD2" w14:textId="77777777" w:rsidR="00841F94" w:rsidRDefault="001D5B3B">
                              <w:pPr>
                                <w:rPr>
                                  <w:rFonts w:ascii="Roboto-Thin"/>
                                  <w:sz w:val="16"/>
                                </w:rPr>
                              </w:pPr>
                              <w:r>
                                <w:rPr>
                                  <w:rFonts w:ascii="Roboto-Thin"/>
                                  <w:color w:val="6F5D4F"/>
                                  <w:sz w:val="16"/>
                                </w:rPr>
                                <w:t>13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5C" id="Group 353" o:spid="_x0000_s1120" style="position:absolute;margin-left:529.4pt;margin-top:288.95pt;width:122.6pt;height:116.25pt;z-index:-249733120;mso-wrap-distance-left:0;mso-wrap-distance-right:0;mso-position-horizontal-relative:page" coordorigin="10588,5779" coordsize="2452,23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">
                <v:rect id="Rectangle 360" o:spid="_x0000_s1121" style="position:absolute;left:10598;top:5789;width:2432;height:2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" filled="f" strokecolor="#525252" strokeweight="1pt"/>
                <v:shape id="Picture 359" o:spid="_x0000_s1122" type="#_x0000_t75" style="position:absolute;left:11794;top:6333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">
                  <v:imagedata r:id="rId16" o:title=""/>
                </v:shape>
                <v:shape id="Picture 358" o:spid="_x0000_s1123" type="#_x0000_t75" style="position:absolute;left:11517;top:6616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">
                  <v:imagedata r:id="rId29" o:title=""/>
                </v:shape>
                <v:shape id="AutoShape 357" o:spid="_x0000_s1124" style="position:absolute;left:11491;top:6346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" path="m311,192r-155,l306,326r80,70l422,425r18,10l461,440r18,-2l491,434r5,-3l514,416r7,-11l522,395r-6,-16l466,328,369,242,311,192xm9,71l,108r1,23l15,149r30,23l84,191r36,6l146,195r10,-3l311,192,273,161,236,129r-161,l9,71xm130,l101,,90,2r65,57l138,115,75,129r161,l230,125,244,98r3,-18l235,61,207,33,168,8,130,xe" fillcolor="#6f5d4f" stroked="f">
                  <v:path arrowok="t" o:connecttype="custom" o:connectlocs="311,6539;156,6539;306,6673;386,6743;422,6772;440,6782;461,6787;479,6785;491,6781;496,6778;514,6763;521,6752;522,6742;516,6726;466,6675;369,6589;311,6539;9,6418;0,6455;1,6478;15,6496;45,6519;84,6538;120,6544;146,6542;156,6539;311,6539;273,6508;236,6476;75,6476;9,6418;130,6347;101,6347;90,6349;155,6406;138,6462;75,6476;236,6476;230,6472;244,6445;247,6427;235,6408;207,6380;168,6355;130,6347" o:connectangles="0,0,0,0,0,0,0,0,0,0,0,0,0,0,0,0,0,0,0,0,0,0,0,0,0,0,0,0,0,0,0,0,0,0,0,0,0,0,0,0,0,0,0,0,0"/>
                </v:shape>
                <v:shape id="Text Box 356" o:spid="_x0000_s1125" type="#_x0000_t202" style="position:absolute;left:11446;top:5998;width:755;height: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" filled="f" stroked="f">
                  <v:textbox inset="0,0,0,0">
                    <w:txbxContent>
                      <w:p w14:paraId="13A7CAD0" w14:textId="77777777" w:rsidR="00841F94" w:rsidRDefault="00057D04">
                        <w:pPr>
                          <w:spacing w:line="226" w:lineRule="exact"/>
                          <w:rPr>
                            <w:rFonts w:ascii="Gotham"/>
                            <w:b/>
                            <w:sz w:val="18"/>
                          </w:rPr>
                        </w:pPr>
                        <w:hyperlink w:anchor="_bookmark44" w:history="1">
                          <w:r w:rsidR="001D5B3B">
                            <w:rPr>
                              <w:rFonts w:ascii="Gotham"/>
                              <w:b/>
                              <w:color w:val="6F5D4F"/>
                              <w:sz w:val="18"/>
                            </w:rPr>
                            <w:t>TOOL 11</w:t>
                          </w:r>
                        </w:hyperlink>
                      </w:p>
                    </w:txbxContent>
                  </v:textbox>
                </v:shape>
                <v:shape id="Text Box 355" o:spid="_x0000_s1126" type="#_x0000_t202" style="position:absolute;left:11134;top:6990;width:1399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" filled="f" stroked="f">
                  <v:textbox inset="0,0,0,0">
                    <w:txbxContent>
                      <w:p w14:paraId="13A7CAD1" w14:textId="77777777" w:rsidR="00841F94" w:rsidRDefault="00057D04">
                        <w:pPr>
                          <w:spacing w:line="200" w:lineRule="exact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hyperlink w:anchor="_bookmark44" w:history="1">
                          <w:r w:rsidR="001D5B3B">
                            <w:rPr>
                              <w:rFonts w:ascii="The Sans Bold-"/>
                              <w:b/>
                              <w:color w:val="6F5D4F"/>
                              <w:sz w:val="20"/>
                            </w:rPr>
                            <w:t>Final reflections</w:t>
                          </w:r>
                        </w:hyperlink>
                      </w:p>
                    </w:txbxContent>
                  </v:textbox>
                </v:shape>
                <v:shape id="Text Box 354" o:spid="_x0000_s1127" type="#_x0000_t202" style="position:absolute;left:11682;top:7787;width:283;height:2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" filled="f" stroked="f">
                  <v:textbox inset="0,0,0,0">
                    <w:txbxContent>
                      <w:p w14:paraId="13A7CAD2" w14:textId="77777777" w:rsidR="00841F94" w:rsidRDefault="001D5B3B">
                        <w:pPr>
                          <w:rPr>
                            <w:rFonts w:ascii="Roboto-Thin"/>
                            <w:sz w:val="16"/>
                          </w:rPr>
                        </w:pPr>
                        <w:r>
                          <w:rPr>
                            <w:rFonts w:ascii="Roboto-Thin"/>
                            <w:color w:val="6F5D4F"/>
                            <w:sz w:val="16"/>
                          </w:rPr>
                          <w:t>133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3A7C764" w14:textId="77777777" w:rsidR="00841F94" w:rsidRDefault="00841F94">
      <w:pPr>
        <w:pStyle w:val="BodyText"/>
        <w:spacing w:before="1"/>
        <w:rPr>
          <w:rFonts w:ascii="Gotham-Medium"/>
          <w:sz w:val="21"/>
        </w:rPr>
      </w:pPr>
    </w:p>
    <w:p w14:paraId="13A7C765" w14:textId="77777777" w:rsidR="00841F94" w:rsidRDefault="00841F94">
      <w:pPr>
        <w:pStyle w:val="BodyText"/>
        <w:spacing w:before="1"/>
        <w:rPr>
          <w:rFonts w:ascii="Gotham-Medium"/>
          <w:sz w:val="21"/>
        </w:rPr>
      </w:pPr>
    </w:p>
    <w:p w14:paraId="13A7C766" w14:textId="77777777" w:rsidR="00841F94" w:rsidRDefault="00841F94">
      <w:pPr>
        <w:rPr>
          <w:rFonts w:ascii="Gotham-Medium"/>
          <w:sz w:val="21"/>
        </w:rPr>
        <w:sectPr w:rsidR="00841F94">
          <w:pgSz w:w="16840" w:h="11900" w:orient="landscape"/>
          <w:pgMar w:top="0" w:right="0" w:bottom="0" w:left="0" w:header="720" w:footer="720" w:gutter="0"/>
          <w:cols w:space="720"/>
        </w:sectPr>
      </w:pPr>
    </w:p>
    <w:p w14:paraId="13A7C767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39136" behindDoc="1" locked="0" layoutInCell="1" allowOverlap="1" wp14:anchorId="13A7CA5E" wp14:editId="13A7CA5F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252" name="Group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253" name="AutoShape 352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Rectangle 351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5" name="Picture 3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6" name="Picture 3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57" name="AutoShape 348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8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9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6B5677" id="Group 344" o:spid="_x0000_s1026" style="position:absolute;margin-left:.05pt;margin-top:0;width:841.9pt;height:595pt;z-index:-273977344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">
                <v:shape id="AutoShape 352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351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" fillcolor="#6f5d4f" stroked="f"/>
                <v:shape id="Picture 350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">
                  <v:imagedata r:id="rId36" o:title=""/>
                </v:shape>
                <v:shape id="Picture 349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">
                  <v:imagedata r:id="rId37" o:title=""/>
                </v:shape>
                <v:shape id="AutoShape 348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347" o:spid="_x0000_s1032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">
                  <v:imagedata r:id="rId38" o:title=""/>
                </v:shape>
                <v:shape id="Picture 346" o:spid="_x0000_s1033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">
                  <v:imagedata r:id="rId39" o:title=""/>
                </v:shape>
                <v:shape id="Picture 345" o:spid="_x0000_s1034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">
                  <v:imagedata r:id="rId39" o:title=""/>
                </v:shape>
                <w10:wrap anchorx="page" anchory="page"/>
              </v:group>
            </w:pict>
          </mc:Fallback>
        </mc:AlternateContent>
      </w:r>
      <w:bookmarkStart w:id="3" w:name="_bookmark34"/>
      <w:bookmarkEnd w:id="3"/>
      <w:r w:rsidR="001D5B3B">
        <w:fldChar w:fldCharType="begin"/>
      </w:r>
      <w:r w:rsidR="001D5B3B">
        <w:instrText xml:space="preserve"> HYPERLINK \l "_bookmark1" </w:instrText>
      </w:r>
      <w:r w:rsidR="001D5B3B">
        <w:fldChar w:fldCharType="separate"/>
      </w:r>
      <w:r w:rsidR="001D5B3B">
        <w:rPr>
          <w:rFonts w:ascii="Gotham"/>
          <w:b/>
          <w:color w:val="FFFFFF"/>
          <w:position w:val="-3"/>
          <w:sz w:val="30"/>
        </w:rPr>
        <w:t>A</w:t>
      </w:r>
      <w:r w:rsidR="001D5B3B">
        <w:rPr>
          <w:rFonts w:ascii="Gotham"/>
          <w:b/>
          <w:color w:val="FFFFFF"/>
          <w:position w:val="-3"/>
          <w:sz w:val="30"/>
        </w:rPr>
        <w:fldChar w:fldCharType="end"/>
      </w:r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bookmarkStart w:id="4" w:name="ISE4GEMs_Tool_1:_First-order_boundary_an"/>
      <w:bookmarkEnd w:id="4"/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1: </w:t>
      </w:r>
      <w:r w:rsidR="001D5B3B">
        <w:rPr>
          <w:rFonts w:ascii="Gotham"/>
          <w:b/>
          <w:color w:val="FFFFFF"/>
          <w:sz w:val="28"/>
        </w:rPr>
        <w:t>First-order boundary analysis</w:t>
      </w:r>
      <w:r w:rsidR="001D5B3B">
        <w:rPr>
          <w:rFonts w:ascii="Gotham"/>
          <w:b/>
          <w:color w:val="FFFFFF"/>
          <w:spacing w:val="16"/>
          <w:sz w:val="28"/>
        </w:rPr>
        <w:t xml:space="preserve"> </w:t>
      </w:r>
      <w:r w:rsidR="001D5B3B">
        <w:rPr>
          <w:rFonts w:ascii="Gotham"/>
          <w:b/>
          <w:color w:val="FFFFFF"/>
          <w:sz w:val="28"/>
        </w:rPr>
        <w:t>(1/2)</w:t>
      </w:r>
    </w:p>
    <w:p w14:paraId="13A7C768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769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76A" w14:textId="77777777" w:rsidR="00841F94" w:rsidRDefault="00841F94">
      <w:pPr>
        <w:pStyle w:val="BodyText"/>
        <w:spacing w:before="1"/>
        <w:rPr>
          <w:rFonts w:ascii="Gotham"/>
          <w:b/>
          <w:sz w:val="18"/>
        </w:rPr>
      </w:pPr>
    </w:p>
    <w:p w14:paraId="13A7C76B" w14:textId="77777777" w:rsidR="00841F94" w:rsidRDefault="00324FD3">
      <w:pPr>
        <w:spacing w:before="58"/>
        <w:ind w:left="1414" w:hanging="592"/>
        <w:rPr>
          <w:rFonts w:ascii="The Sans Bold-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590528" behindDoc="0" locked="0" layoutInCell="1" allowOverlap="1" wp14:anchorId="13A7CA60" wp14:editId="13A7CA61">
                <wp:simplePos x="0" y="0"/>
                <wp:positionH relativeFrom="page">
                  <wp:posOffset>2606040</wp:posOffset>
                </wp:positionH>
                <wp:positionV relativeFrom="paragraph">
                  <wp:posOffset>66675</wp:posOffset>
                </wp:positionV>
                <wp:extent cx="7412355" cy="5695315"/>
                <wp:effectExtent l="0" t="0" r="0" b="0"/>
                <wp:wrapNone/>
                <wp:docPr id="251" name="Text Box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2355" cy="5695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6505"/>
                              <w:gridCol w:w="1344"/>
                              <w:gridCol w:w="2088"/>
                              <w:gridCol w:w="1728"/>
                            </w:tblGrid>
                            <w:tr w:rsidR="00841F94" w14:paraId="13A7CAD4" w14:textId="77777777">
                              <w:trPr>
                                <w:trHeight w:val="676"/>
                              </w:trPr>
                              <w:tc>
                                <w:tcPr>
                                  <w:tcW w:w="11665" w:type="dxa"/>
                                  <w:gridSpan w:val="4"/>
                                  <w:tcBorders>
                                    <w:bottom w:val="nil"/>
                                  </w:tcBorders>
                                  <w:shd w:val="clear" w:color="auto" w:fill="E3EEF6"/>
                                </w:tcPr>
                                <w:p w14:paraId="13A7CAD3" w14:textId="77777777" w:rsidR="00841F94" w:rsidRDefault="001D5B3B">
                                  <w:pPr>
                                    <w:pStyle w:val="TableParagraph"/>
                                    <w:spacing w:before="43"/>
                                    <w:ind w:left="90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  <w:t>Project name:</w:t>
                                  </w:r>
                                </w:p>
                              </w:tc>
                            </w:tr>
                            <w:tr w:rsidR="00841F94" w14:paraId="13A7CADC" w14:textId="77777777">
                              <w:trPr>
                                <w:trHeight w:val="908"/>
                              </w:trPr>
                              <w:tc>
                                <w:tcPr>
                                  <w:tcW w:w="6505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AD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AD6" w14:textId="77777777" w:rsidR="00841F94" w:rsidRDefault="001D5B3B">
                                  <w:pPr>
                                    <w:pStyle w:val="TableParagraph"/>
                                    <w:spacing w:before="127"/>
                                    <w:ind w:left="1565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Questions to guide your first-order analysis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AD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AD8" w14:textId="77777777" w:rsidR="00841F94" w:rsidRDefault="001D5B3B">
                                  <w:pPr>
                                    <w:pStyle w:val="TableParagraph"/>
                                    <w:spacing w:before="127"/>
                                    <w:ind w:left="198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Information</w:t>
                                  </w:r>
                                </w:p>
                              </w:tc>
                              <w:tc>
                                <w:tcPr>
                                  <w:tcW w:w="2088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AD9" w14:textId="77777777" w:rsidR="00841F94" w:rsidRDefault="001D5B3B">
                                  <w:pPr>
                                    <w:pStyle w:val="TableParagraph"/>
                                    <w:spacing w:before="46" w:line="244" w:lineRule="auto"/>
                                    <w:ind w:left="85" w:right="78"/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 xml:space="preserve">Record any changes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(for- mal or informal), including when, how or why these changes were completed</w:t>
                                  </w:r>
                                </w:p>
                              </w:tc>
                              <w:tc>
                                <w:tcPr>
                                  <w:tcW w:w="1728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ADA" w14:textId="77777777" w:rsidR="00841F94" w:rsidRDefault="00841F94">
                                  <w:pPr>
                                    <w:pStyle w:val="TableParagraph"/>
                                    <w:spacing w:before="12"/>
                                    <w:rPr>
                                      <w:sz w:val="11"/>
                                    </w:rPr>
                                  </w:pPr>
                                </w:p>
                                <w:p w14:paraId="13A7CADB" w14:textId="77777777" w:rsidR="00841F94" w:rsidRDefault="001D5B3B">
                                  <w:pPr>
                                    <w:pStyle w:val="TableParagraph"/>
                                    <w:spacing w:line="244" w:lineRule="auto"/>
                                    <w:ind w:left="165" w:right="158"/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 xml:space="preserve">Source             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(e.g. monitoring report, staff interview)</w:t>
                                  </w:r>
                                </w:p>
                              </w:tc>
                            </w:tr>
                            <w:tr w:rsidR="00841F94" w14:paraId="13A7CAE1" w14:textId="77777777">
                              <w:trPr>
                                <w:trHeight w:val="497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ADD" w14:textId="77777777" w:rsidR="00841F94" w:rsidRDefault="001D5B3B">
                                  <w:pPr>
                                    <w:pStyle w:val="TableParagraph"/>
                                    <w:spacing w:before="150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at is the problem the intervention is trying to address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ADE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ADF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AE0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AE6" w14:textId="77777777">
                              <w:trPr>
                                <w:trHeight w:val="500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AE2" w14:textId="77777777" w:rsidR="00841F94" w:rsidRDefault="001D5B3B">
                                  <w:pPr>
                                    <w:pStyle w:val="TableParagraph"/>
                                    <w:spacing w:before="152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 was the problem identified and described? By whom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AE3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AE4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AE5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AEB" w14:textId="77777777">
                              <w:trPr>
                                <w:trHeight w:val="523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AE7" w14:textId="77777777" w:rsidR="00841F94" w:rsidRDefault="001D5B3B">
                                  <w:pPr>
                                    <w:pStyle w:val="TableParagraph"/>
                                    <w:spacing w:before="54" w:line="254" w:lineRule="auto"/>
                                    <w:ind w:left="90" w:right="247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prompted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ecision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tervene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ddress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problem?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in-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volved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AE8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AE9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AEA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AF1" w14:textId="77777777">
                              <w:trPr>
                                <w:trHeight w:val="576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AEC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13A7CAED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 does the intervention expect to address the problem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AEE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AEF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AF0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AF6" w14:textId="77777777">
                              <w:trPr>
                                <w:trHeight w:val="577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AF2" w14:textId="77777777" w:rsidR="00841F94" w:rsidRDefault="001D5B3B">
                                  <w:pPr>
                                    <w:pStyle w:val="TableParagraph"/>
                                    <w:spacing w:before="80" w:line="254" w:lineRule="auto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r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t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goals,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bjective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rationale?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volved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developing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them?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considered?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made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final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ecision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AF3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AF4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AF5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AFB" w14:textId="77777777">
                              <w:trPr>
                                <w:trHeight w:val="576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AF7" w14:textId="77777777" w:rsidR="00841F94" w:rsidRDefault="001D5B3B">
                                  <w:pPr>
                                    <w:pStyle w:val="TableParagraph"/>
                                    <w:spacing w:before="80" w:line="254" w:lineRule="auto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5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stakeholde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nalysi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conducted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form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esign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tervention?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How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was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t conducted and by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m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AF8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AF9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AFA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01" w14:textId="77777777">
                              <w:trPr>
                                <w:trHeight w:val="577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AFC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13A7CAFD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Was a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oC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 developed? If yes, please describe it? If not, can it be constructed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AFE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AFF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B00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06" w14:textId="77777777">
                              <w:trPr>
                                <w:trHeight w:val="576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B02" w14:textId="77777777" w:rsidR="00841F94" w:rsidRDefault="001D5B3B">
                                  <w:pPr>
                                    <w:pStyle w:val="TableParagraph"/>
                                    <w:spacing w:before="80" w:line="254" w:lineRule="auto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5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ther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monitoring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system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place?</w:t>
                                  </w:r>
                                  <w:r>
                                    <w:rPr>
                                      <w:spacing w:val="15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data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collected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t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 xml:space="preserve">inter-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vals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?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Is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there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baselin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data that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is suitabl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for later comparative</w:t>
                                  </w:r>
                                  <w:r>
                                    <w:rPr>
                                      <w:spacing w:val="-2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nalysis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B03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B04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B05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0B" w14:textId="77777777">
                              <w:trPr>
                                <w:trHeight w:val="577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B07" w14:textId="77777777" w:rsidR="00841F94" w:rsidRDefault="001D5B3B">
                                  <w:pPr>
                                    <w:pStyle w:val="TableParagraph"/>
                                    <w:spacing w:before="80" w:line="254" w:lineRule="auto"/>
                                    <w:ind w:left="90" w:right="247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What are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the expecte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results (outputs, outcomes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or impacts)? How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were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se decided?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volved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ecision-making?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factors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considered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B08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B09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B0A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10" w14:textId="77777777">
                              <w:trPr>
                                <w:trHeight w:val="576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B0C" w14:textId="77777777" w:rsidR="00841F94" w:rsidRDefault="001D5B3B">
                                  <w:pPr>
                                    <w:pStyle w:val="TableParagraph"/>
                                    <w:spacing w:before="80" w:line="254" w:lineRule="auto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re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strategies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ctivities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selected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deliver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results?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Why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se selected?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m?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What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factors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considered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B0D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B0E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B0F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16" w14:textId="77777777">
                              <w:trPr>
                                <w:trHeight w:val="576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B11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13A7CB12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at was the time frame allotted for achieving results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B13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B14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B15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1B" w14:textId="77777777">
                              <w:trPr>
                                <w:trHeight w:val="427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B17" w14:textId="77777777" w:rsidR="00841F94" w:rsidRDefault="001D5B3B">
                                  <w:pPr>
                                    <w:pStyle w:val="TableParagraph"/>
                                    <w:spacing w:before="115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at was the overall financial budget allocated for the intervention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B18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B19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B1A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20" w14:textId="77777777">
                              <w:trPr>
                                <w:trHeight w:val="743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B1C" w14:textId="77777777" w:rsidR="00841F94" w:rsidRDefault="001D5B3B">
                                  <w:pPr>
                                    <w:pStyle w:val="TableParagraph"/>
                                    <w:spacing w:before="54" w:line="254" w:lineRule="auto"/>
                                    <w:ind w:left="90" w:right="32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targeted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terventio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nclusion?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Any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specific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populations?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Any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vulnerable                                                 groups                                                 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ncluded? (Note: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more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etailed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stakeholder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nalysis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ill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be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conducted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through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>Tool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2)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B1D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B1E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B1F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A7CB21" w14:textId="77777777" w:rsidR="00841F94" w:rsidRDefault="00841F9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60" id="Text Box 343" o:spid="_x0000_s1128" type="#_x0000_t202" style="position:absolute;left:0;text-align:left;margin-left:205.2pt;margin-top:5.25pt;width:583.65pt;height:448.45pt;z-index:25359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6505"/>
                        <w:gridCol w:w="1344"/>
                        <w:gridCol w:w="2088"/>
                        <w:gridCol w:w="1728"/>
                      </w:tblGrid>
                      <w:tr w:rsidR="00841F94" w14:paraId="13A7CAD4" w14:textId="77777777">
                        <w:trPr>
                          <w:trHeight w:val="676"/>
                        </w:trPr>
                        <w:tc>
                          <w:tcPr>
                            <w:tcW w:w="11665" w:type="dxa"/>
                            <w:gridSpan w:val="4"/>
                            <w:tcBorders>
                              <w:bottom w:val="nil"/>
                            </w:tcBorders>
                            <w:shd w:val="clear" w:color="auto" w:fill="E3EEF6"/>
                          </w:tcPr>
                          <w:p w14:paraId="13A7CAD3" w14:textId="77777777" w:rsidR="00841F94" w:rsidRDefault="001D5B3B">
                            <w:pPr>
                              <w:pStyle w:val="TableParagraph"/>
                              <w:spacing w:before="43"/>
                              <w:ind w:left="90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8"/>
                              </w:rPr>
                              <w:t>Project name:</w:t>
                            </w:r>
                          </w:p>
                        </w:tc>
                      </w:tr>
                      <w:tr w:rsidR="00841F94" w14:paraId="13A7CADC" w14:textId="77777777">
                        <w:trPr>
                          <w:trHeight w:val="908"/>
                        </w:trPr>
                        <w:tc>
                          <w:tcPr>
                            <w:tcW w:w="6505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AD5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AD6" w14:textId="77777777" w:rsidR="00841F94" w:rsidRDefault="001D5B3B">
                            <w:pPr>
                              <w:pStyle w:val="TableParagraph"/>
                              <w:spacing w:before="127"/>
                              <w:ind w:left="1565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Questions to guide your first-order analysis</w:t>
                            </w:r>
                          </w:p>
                        </w:tc>
                        <w:tc>
                          <w:tcPr>
                            <w:tcW w:w="1344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AD7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AD8" w14:textId="77777777" w:rsidR="00841F94" w:rsidRDefault="001D5B3B">
                            <w:pPr>
                              <w:pStyle w:val="TableParagraph"/>
                              <w:spacing w:before="127"/>
                              <w:ind w:left="198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Information</w:t>
                            </w:r>
                          </w:p>
                        </w:tc>
                        <w:tc>
                          <w:tcPr>
                            <w:tcW w:w="2088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AD9" w14:textId="77777777" w:rsidR="00841F94" w:rsidRDefault="001D5B3B">
                            <w:pPr>
                              <w:pStyle w:val="TableParagraph"/>
                              <w:spacing w:before="46" w:line="244" w:lineRule="auto"/>
                              <w:ind w:left="85" w:right="78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 xml:space="preserve">Record any changes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(for- mal or informal), including when, how or why these changes were completed</w:t>
                            </w:r>
                          </w:p>
                        </w:tc>
                        <w:tc>
                          <w:tcPr>
                            <w:tcW w:w="1728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ADA" w14:textId="77777777" w:rsidR="00841F94" w:rsidRDefault="00841F94">
                            <w:pPr>
                              <w:pStyle w:val="TableParagraph"/>
                              <w:spacing w:before="12"/>
                              <w:rPr>
                                <w:sz w:val="11"/>
                              </w:rPr>
                            </w:pPr>
                          </w:p>
                          <w:p w14:paraId="13A7CADB" w14:textId="77777777" w:rsidR="00841F94" w:rsidRDefault="001D5B3B">
                            <w:pPr>
                              <w:pStyle w:val="TableParagraph"/>
                              <w:spacing w:line="244" w:lineRule="auto"/>
                              <w:ind w:left="165" w:right="158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 xml:space="preserve">Source             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(e.g. monitoring report, staff interview)</w:t>
                            </w:r>
                          </w:p>
                        </w:tc>
                      </w:tr>
                      <w:tr w:rsidR="00841F94" w14:paraId="13A7CAE1" w14:textId="77777777">
                        <w:trPr>
                          <w:trHeight w:val="497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ADD" w14:textId="77777777" w:rsidR="00841F94" w:rsidRDefault="001D5B3B">
                            <w:pPr>
                              <w:pStyle w:val="TableParagraph"/>
                              <w:spacing w:before="150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What is the problem the intervention is trying to address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ADE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ADF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AE0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AE6" w14:textId="77777777">
                        <w:trPr>
                          <w:trHeight w:val="500"/>
                        </w:trPr>
                        <w:tc>
                          <w:tcPr>
                            <w:tcW w:w="6505" w:type="dxa"/>
                          </w:tcPr>
                          <w:p w14:paraId="13A7CAE2" w14:textId="77777777" w:rsidR="00841F94" w:rsidRDefault="001D5B3B">
                            <w:pPr>
                              <w:pStyle w:val="TableParagraph"/>
                              <w:spacing w:before="152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How was the problem identified and described? By whom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AE3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AE4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AE5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AEB" w14:textId="77777777">
                        <w:trPr>
                          <w:trHeight w:val="523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AE7" w14:textId="77777777" w:rsidR="00841F94" w:rsidRDefault="001D5B3B">
                            <w:pPr>
                              <w:pStyle w:val="TableParagraph"/>
                              <w:spacing w:before="54" w:line="254" w:lineRule="auto"/>
                              <w:ind w:left="90" w:right="247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prompted</w:t>
                            </w:r>
                            <w:r>
                              <w:rPr>
                                <w:spacing w:val="-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ecision</w:t>
                            </w:r>
                            <w:r>
                              <w:rPr>
                                <w:spacing w:val="-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o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tervene</w:t>
                            </w:r>
                            <w:r>
                              <w:rPr>
                                <w:spacing w:val="-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o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ddress</w:t>
                            </w:r>
                            <w:r>
                              <w:rPr>
                                <w:spacing w:val="-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problem?</w:t>
                            </w:r>
                            <w:r>
                              <w:rPr>
                                <w:spacing w:val="-1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in-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volved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AE8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AE9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AEA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AF1" w14:textId="77777777">
                        <w:trPr>
                          <w:trHeight w:val="576"/>
                        </w:trPr>
                        <w:tc>
                          <w:tcPr>
                            <w:tcW w:w="6505" w:type="dxa"/>
                          </w:tcPr>
                          <w:p w14:paraId="13A7CAEC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15"/>
                              </w:rPr>
                            </w:pPr>
                          </w:p>
                          <w:p w14:paraId="13A7CAED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How does the intervention expect to address the problem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AEE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AEF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AF0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AF6" w14:textId="77777777">
                        <w:trPr>
                          <w:trHeight w:val="577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AF2" w14:textId="77777777" w:rsidR="00841F94" w:rsidRDefault="001D5B3B">
                            <w:pPr>
                              <w:pStyle w:val="TableParagraph"/>
                              <w:spacing w:before="80" w:line="254" w:lineRule="auto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r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t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goals,</w:t>
                            </w:r>
                            <w:r>
                              <w:rPr>
                                <w:spacing w:val="-2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bjective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nd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rationale?</w:t>
                            </w:r>
                            <w:r>
                              <w:rPr>
                                <w:spacing w:val="-2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volved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n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developing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them?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considered?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made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final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ecision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AF3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AF4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AF5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AFB" w14:textId="77777777">
                        <w:trPr>
                          <w:trHeight w:val="576"/>
                        </w:trPr>
                        <w:tc>
                          <w:tcPr>
                            <w:tcW w:w="6505" w:type="dxa"/>
                          </w:tcPr>
                          <w:p w14:paraId="13A7CAF7" w14:textId="77777777" w:rsidR="00841F94" w:rsidRDefault="001D5B3B">
                            <w:pPr>
                              <w:pStyle w:val="TableParagraph"/>
                              <w:spacing w:before="80" w:line="254" w:lineRule="auto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5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stakeholder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nalysi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conducted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o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form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esign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f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tervention?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How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was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t conducted and by</w:t>
                            </w:r>
                            <w:r>
                              <w:rPr>
                                <w:spacing w:val="-2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m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AF8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AF9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AFA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01" w14:textId="77777777">
                        <w:trPr>
                          <w:trHeight w:val="577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AFC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15"/>
                              </w:rPr>
                            </w:pPr>
                          </w:p>
                          <w:p w14:paraId="13A7CAFD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 xml:space="preserve">Was a </w:t>
                            </w:r>
                            <w:proofErr w:type="spellStart"/>
                            <w:r>
                              <w:rPr>
                                <w:w w:val="105"/>
                                <w:sz w:val="17"/>
                              </w:rPr>
                              <w:t>ToC</w:t>
                            </w:r>
                            <w:proofErr w:type="spellEnd"/>
                            <w:r>
                              <w:rPr>
                                <w:w w:val="105"/>
                                <w:sz w:val="17"/>
                              </w:rPr>
                              <w:t xml:space="preserve"> developed? If yes, please describe it? If not, can it be constructed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AFE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AFF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B00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06" w14:textId="77777777">
                        <w:trPr>
                          <w:trHeight w:val="576"/>
                        </w:trPr>
                        <w:tc>
                          <w:tcPr>
                            <w:tcW w:w="6505" w:type="dxa"/>
                          </w:tcPr>
                          <w:p w14:paraId="13A7CB02" w14:textId="77777777" w:rsidR="00841F94" w:rsidRDefault="001D5B3B">
                            <w:pPr>
                              <w:pStyle w:val="TableParagraph"/>
                              <w:spacing w:before="80" w:line="254" w:lineRule="auto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5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ther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monitoring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system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n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place?</w:t>
                            </w:r>
                            <w:r>
                              <w:rPr>
                                <w:spacing w:val="15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How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data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collected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nd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t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 xml:space="preserve">inter-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vals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?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Is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there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baseline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data that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is suitable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for later comparative</w:t>
                            </w:r>
                            <w:r>
                              <w:rPr>
                                <w:spacing w:val="-2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nalysis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B03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B04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B05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0B" w14:textId="77777777">
                        <w:trPr>
                          <w:trHeight w:val="577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B07" w14:textId="77777777" w:rsidR="00841F94" w:rsidRDefault="001D5B3B">
                            <w:pPr>
                              <w:pStyle w:val="TableParagraph"/>
                              <w:spacing w:before="80" w:line="254" w:lineRule="auto"/>
                              <w:ind w:left="90" w:right="247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What are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the expected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results (outputs, outcomes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or impacts)? How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were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se decided?</w:t>
                            </w:r>
                            <w:r>
                              <w:rPr>
                                <w:spacing w:val="-2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volved</w:t>
                            </w:r>
                            <w:r>
                              <w:rPr>
                                <w:spacing w:val="-1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n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ecision-making?</w:t>
                            </w:r>
                            <w:r>
                              <w:rPr>
                                <w:spacing w:val="-2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factors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1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considered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B08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B09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B0A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10" w14:textId="77777777">
                        <w:trPr>
                          <w:trHeight w:val="576"/>
                        </w:trPr>
                        <w:tc>
                          <w:tcPr>
                            <w:tcW w:w="6505" w:type="dxa"/>
                          </w:tcPr>
                          <w:p w14:paraId="13A7CB0C" w14:textId="77777777" w:rsidR="00841F94" w:rsidRDefault="001D5B3B">
                            <w:pPr>
                              <w:pStyle w:val="TableParagraph"/>
                              <w:spacing w:before="80" w:line="254" w:lineRule="auto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re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strategies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r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ctivities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selected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o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deliver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results?</w:t>
                            </w:r>
                            <w:r>
                              <w:rPr>
                                <w:spacing w:val="-1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Why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se selected?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By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m?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What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factors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considered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B0D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B0E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B0F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16" w14:textId="77777777">
                        <w:trPr>
                          <w:trHeight w:val="576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B11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15"/>
                              </w:rPr>
                            </w:pPr>
                          </w:p>
                          <w:p w14:paraId="13A7CB12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What was the time frame allotted for achieving results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B13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B14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B15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1B" w14:textId="77777777">
                        <w:trPr>
                          <w:trHeight w:val="427"/>
                        </w:trPr>
                        <w:tc>
                          <w:tcPr>
                            <w:tcW w:w="6505" w:type="dxa"/>
                          </w:tcPr>
                          <w:p w14:paraId="13A7CB17" w14:textId="77777777" w:rsidR="00841F94" w:rsidRDefault="001D5B3B">
                            <w:pPr>
                              <w:pStyle w:val="TableParagraph"/>
                              <w:spacing w:before="115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What was the overall financial budget allocated for the intervention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B18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B19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B1A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20" w14:textId="77777777">
                        <w:trPr>
                          <w:trHeight w:val="743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B1C" w14:textId="77777777" w:rsidR="00841F94" w:rsidRDefault="001D5B3B">
                            <w:pPr>
                              <w:pStyle w:val="TableParagraph"/>
                              <w:spacing w:before="54" w:line="254" w:lineRule="auto"/>
                              <w:ind w:left="90" w:right="32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Who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targeted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by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tervention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for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nclusion?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Any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specific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populations?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Any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vulnerable                                                 groups                                                 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ncluded? (Note: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more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etailed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stakeholder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nalysis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ill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be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conducted</w:t>
                            </w:r>
                            <w:r>
                              <w:rPr>
                                <w:spacing w:val="-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through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>Tool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2)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B1D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B1E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B1F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13A7CB21" w14:textId="77777777" w:rsidR="00841F94" w:rsidRDefault="00841F9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D5B3B">
        <w:rPr>
          <w:rFonts w:ascii="The Sans Bold-"/>
          <w:b/>
          <w:sz w:val="19"/>
        </w:rPr>
        <w:t>Suggested document sources:</w:t>
      </w:r>
    </w:p>
    <w:p w14:paraId="13A7C76C" w14:textId="77777777" w:rsidR="00841F94" w:rsidRDefault="001D5B3B">
      <w:pPr>
        <w:pStyle w:val="BodyText"/>
        <w:spacing w:before="91" w:line="290" w:lineRule="auto"/>
        <w:ind w:left="984" w:right="13544" w:firstLine="429"/>
        <w:jc w:val="right"/>
      </w:pPr>
      <w:r>
        <w:t>organizational</w:t>
      </w:r>
      <w:r>
        <w:rPr>
          <w:spacing w:val="-9"/>
        </w:rPr>
        <w:t xml:space="preserve"> </w:t>
      </w:r>
      <w:r>
        <w:t>mission statements,</w:t>
      </w:r>
      <w:r>
        <w:rPr>
          <w:spacing w:val="-27"/>
        </w:rPr>
        <w:t xml:space="preserve"> </w:t>
      </w:r>
      <w:r>
        <w:t xml:space="preserve">strategic   </w:t>
      </w:r>
      <w:r>
        <w:rPr>
          <w:spacing w:val="-1"/>
        </w:rPr>
        <w:t>plans,</w:t>
      </w:r>
      <w:r>
        <w:rPr>
          <w:spacing w:val="-25"/>
        </w:rPr>
        <w:t xml:space="preserve"> </w:t>
      </w:r>
      <w:proofErr w:type="spellStart"/>
      <w:r>
        <w:t>programme</w:t>
      </w:r>
      <w:proofErr w:type="spellEnd"/>
      <w:r>
        <w:t>/project documents,</w:t>
      </w:r>
      <w:r>
        <w:rPr>
          <w:spacing w:val="-15"/>
        </w:rPr>
        <w:t xml:space="preserve"> </w:t>
      </w:r>
      <w:r>
        <w:t>proposals</w:t>
      </w:r>
      <w:r>
        <w:rPr>
          <w:spacing w:val="-5"/>
        </w:rPr>
        <w:t xml:space="preserve"> </w:t>
      </w:r>
      <w:r>
        <w:t xml:space="preserve">and grants, </w:t>
      </w:r>
      <w:proofErr w:type="spellStart"/>
      <w:r>
        <w:rPr>
          <w:spacing w:val="-5"/>
        </w:rPr>
        <w:t>ToC</w:t>
      </w:r>
      <w:proofErr w:type="spellEnd"/>
      <w:r>
        <w:rPr>
          <w:spacing w:val="-5"/>
        </w:rPr>
        <w:t>,</w:t>
      </w:r>
      <w:r>
        <w:rPr>
          <w:spacing w:val="-31"/>
        </w:rPr>
        <w:t xml:space="preserve"> </w:t>
      </w:r>
      <w:r>
        <w:t>baseline</w:t>
      </w:r>
      <w:r>
        <w:rPr>
          <w:spacing w:val="-2"/>
        </w:rPr>
        <w:t xml:space="preserve"> </w:t>
      </w:r>
      <w:r>
        <w:rPr>
          <w:spacing w:val="-3"/>
        </w:rPr>
        <w:t>studies,</w:t>
      </w:r>
      <w:r>
        <w:t xml:space="preserve"> monitoring</w:t>
      </w:r>
      <w:r>
        <w:rPr>
          <w:spacing w:val="-16"/>
        </w:rPr>
        <w:t xml:space="preserve"> </w:t>
      </w:r>
      <w:r>
        <w:t>data/reports, progress and</w:t>
      </w:r>
      <w:r>
        <w:rPr>
          <w:spacing w:val="-8"/>
        </w:rPr>
        <w:t xml:space="preserve"> </w:t>
      </w:r>
      <w:r>
        <w:t>donor</w:t>
      </w:r>
      <w:r>
        <w:rPr>
          <w:spacing w:val="-4"/>
        </w:rPr>
        <w:t xml:space="preserve"> </w:t>
      </w:r>
      <w:r>
        <w:t>reports, reviews or evaluations,</w:t>
      </w:r>
      <w:r>
        <w:rPr>
          <w:spacing w:val="-31"/>
        </w:rPr>
        <w:t xml:space="preserve"> </w:t>
      </w:r>
      <w:r>
        <w:t>etc.</w:t>
      </w:r>
    </w:p>
    <w:p w14:paraId="13A7C76D" w14:textId="77777777" w:rsidR="00841F94" w:rsidRDefault="00841F94">
      <w:pPr>
        <w:spacing w:line="290" w:lineRule="auto"/>
        <w:jc w:val="right"/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76E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41184" behindDoc="1" locked="0" layoutInCell="1" allowOverlap="1" wp14:anchorId="13A7CA62" wp14:editId="13A7CA63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242" name="Group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243" name="AutoShape 342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Rectangle 341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5" name="Picture 3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6" name="Picture 3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7" name="AutoShape 338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8" name="Picture 3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9" name="Picture 3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0" name="Picture 3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87E85" id="Group 334" o:spid="_x0000_s1026" style="position:absolute;margin-left:.05pt;margin-top:0;width:841.9pt;height:595pt;z-index:-273975296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">
                <v:shape id="AutoShape 342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341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" fillcolor="#6f5d4f" stroked="f"/>
                <v:shape id="Picture 340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">
                  <v:imagedata r:id="rId36" o:title=""/>
                </v:shape>
                <v:shape id="Picture 339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">
                  <v:imagedata r:id="rId37" o:title=""/>
                </v:shape>
                <v:shape id="AutoShape 338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337" o:spid="_x0000_s1032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">
                  <v:imagedata r:id="rId38" o:title=""/>
                </v:shape>
                <v:shape id="Picture 336" o:spid="_x0000_s1033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">
                  <v:imagedata r:id="rId39" o:title=""/>
                </v:shape>
                <v:shape id="Picture 335" o:spid="_x0000_s1034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">
                  <v:imagedata r:id="rId39" o:title=""/>
                </v:shape>
                <w10:wrap anchorx="page" anchory="page"/>
              </v:group>
            </w:pict>
          </mc:Fallback>
        </mc:AlternateContent>
      </w:r>
      <w:hyperlink w:anchor="_bookmark1" w:history="1">
        <w:r w:rsidR="001D5B3B">
          <w:rPr>
            <w:rFonts w:ascii="Gotham"/>
            <w:b/>
            <w:color w:val="FFFFFF"/>
            <w:position w:val="-3"/>
            <w:sz w:val="30"/>
          </w:rPr>
          <w:t>A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1: </w:t>
      </w:r>
      <w:r w:rsidR="001D5B3B">
        <w:rPr>
          <w:rFonts w:ascii="Gotham"/>
          <w:b/>
          <w:color w:val="FFFFFF"/>
          <w:sz w:val="28"/>
        </w:rPr>
        <w:t>First-order boundary analysis</w:t>
      </w:r>
      <w:r w:rsidR="001D5B3B">
        <w:rPr>
          <w:rFonts w:ascii="Gotham"/>
          <w:b/>
          <w:color w:val="FFFFFF"/>
          <w:spacing w:val="16"/>
          <w:sz w:val="28"/>
        </w:rPr>
        <w:t xml:space="preserve"> </w:t>
      </w:r>
      <w:r w:rsidR="001D5B3B">
        <w:rPr>
          <w:rFonts w:ascii="Gotham"/>
          <w:b/>
          <w:color w:val="FFFFFF"/>
          <w:sz w:val="28"/>
        </w:rPr>
        <w:t>(2/2)</w:t>
      </w:r>
    </w:p>
    <w:p w14:paraId="13A7C76F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770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771" w14:textId="77777777" w:rsidR="00841F94" w:rsidRDefault="00841F94">
      <w:pPr>
        <w:pStyle w:val="BodyText"/>
        <w:spacing w:before="1"/>
        <w:rPr>
          <w:rFonts w:ascii="Gotham"/>
          <w:b/>
          <w:sz w:val="18"/>
        </w:rPr>
      </w:pPr>
    </w:p>
    <w:p w14:paraId="13A7C772" w14:textId="77777777" w:rsidR="00841F94" w:rsidRDefault="00324FD3">
      <w:pPr>
        <w:spacing w:before="58"/>
        <w:ind w:left="822"/>
        <w:rPr>
          <w:rFonts w:ascii="The Sans Bold-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592576" behindDoc="0" locked="0" layoutInCell="1" allowOverlap="1" wp14:anchorId="13A7CA64" wp14:editId="13A7CA65">
                <wp:simplePos x="0" y="0"/>
                <wp:positionH relativeFrom="page">
                  <wp:posOffset>2606040</wp:posOffset>
                </wp:positionH>
                <wp:positionV relativeFrom="paragraph">
                  <wp:posOffset>126365</wp:posOffset>
                </wp:positionV>
                <wp:extent cx="7412355" cy="5413375"/>
                <wp:effectExtent l="0" t="0" r="0" b="0"/>
                <wp:wrapNone/>
                <wp:docPr id="241" name="Text Box 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2355" cy="541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6505"/>
                              <w:gridCol w:w="1344"/>
                              <w:gridCol w:w="2088"/>
                              <w:gridCol w:w="1728"/>
                            </w:tblGrid>
                            <w:tr w:rsidR="00841F94" w14:paraId="13A7CB2B" w14:textId="77777777">
                              <w:trPr>
                                <w:trHeight w:val="1015"/>
                              </w:trPr>
                              <w:tc>
                                <w:tcPr>
                                  <w:tcW w:w="6505" w:type="dxa"/>
                                  <w:shd w:val="clear" w:color="auto" w:fill="9A8A79"/>
                                </w:tcPr>
                                <w:p w14:paraId="13A7CB2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23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13A7CB24" w14:textId="77777777" w:rsidR="00841F94" w:rsidRDefault="001D5B3B">
                                  <w:pPr>
                                    <w:pStyle w:val="TableParagraph"/>
                                    <w:ind w:left="1565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Questions to guide your first-order analysis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9A8A79"/>
                                </w:tcPr>
                                <w:p w14:paraId="13A7CB2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26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13A7CB27" w14:textId="77777777" w:rsidR="00841F94" w:rsidRDefault="001D5B3B">
                                  <w:pPr>
                                    <w:pStyle w:val="TableParagraph"/>
                                    <w:ind w:left="198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Information</w:t>
                                  </w: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9A8A79"/>
                                </w:tcPr>
                                <w:p w14:paraId="13A7CB28" w14:textId="77777777" w:rsidR="00841F94" w:rsidRDefault="001D5B3B">
                                  <w:pPr>
                                    <w:pStyle w:val="TableParagraph"/>
                                    <w:spacing w:before="98" w:line="244" w:lineRule="auto"/>
                                    <w:ind w:left="85" w:right="78"/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 xml:space="preserve">Record any changes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(for- mal or informal), including when, how or why these changes were completed</w:t>
                                  </w: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9A8A79"/>
                                </w:tcPr>
                                <w:p w14:paraId="13A7CB29" w14:textId="77777777" w:rsidR="00841F94" w:rsidRDefault="00841F94">
                                  <w:pPr>
                                    <w:pStyle w:val="TableParagraph"/>
                                    <w:spacing w:before="3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2A" w14:textId="77777777" w:rsidR="00841F94" w:rsidRDefault="001D5B3B">
                                  <w:pPr>
                                    <w:pStyle w:val="TableParagraph"/>
                                    <w:spacing w:line="244" w:lineRule="auto"/>
                                    <w:ind w:left="165" w:right="158"/>
                                    <w:jc w:val="center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 xml:space="preserve">Source              </w:t>
                                  </w:r>
                                  <w:r>
                                    <w:rPr>
                                      <w:color w:val="FFFFFF"/>
                                      <w:sz w:val="16"/>
                                    </w:rPr>
                                    <w:t>(e.g. monitoring report, staff interview)</w:t>
                                  </w:r>
                                </w:p>
                              </w:tc>
                            </w:tr>
                            <w:tr w:rsidR="00841F94" w14:paraId="13A7CB31" w14:textId="77777777">
                              <w:trPr>
                                <w:trHeight w:val="988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B2C" w14:textId="77777777" w:rsidR="00841F94" w:rsidRDefault="00841F94">
                                  <w:pPr>
                                    <w:pStyle w:val="TableParagraph"/>
                                    <w:spacing w:before="6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13A7CB2D" w14:textId="77777777" w:rsidR="00841F94" w:rsidRDefault="001D5B3B">
                                  <w:pPr>
                                    <w:pStyle w:val="TableParagraph"/>
                                    <w:spacing w:line="254" w:lineRule="auto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s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volved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mplementation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tervention?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re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roles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responsibilities?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How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were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s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ecided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B2E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B2F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B30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37" w14:textId="77777777">
                              <w:trPr>
                                <w:trHeight w:val="935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B32" w14:textId="77777777" w:rsidR="00841F94" w:rsidRDefault="00841F94">
                                  <w:pPr>
                                    <w:pStyle w:val="TableParagraph"/>
                                    <w:spacing w:before="4"/>
                                    <w:rPr>
                                      <w:sz w:val="21"/>
                                    </w:rPr>
                                  </w:pPr>
                                </w:p>
                                <w:p w14:paraId="13A7CB33" w14:textId="77777777" w:rsidR="00841F94" w:rsidRDefault="001D5B3B">
                                  <w:pPr>
                                    <w:pStyle w:val="TableParagraph"/>
                                    <w:spacing w:line="254" w:lineRule="auto"/>
                                    <w:ind w:left="90" w:right="247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mplementatio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monitored?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dicator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method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selected and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m?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Why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se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selected?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as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responsible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B34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B35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B36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3D" w14:textId="77777777">
                              <w:trPr>
                                <w:trHeight w:val="1055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B38" w14:textId="77777777" w:rsidR="00841F94" w:rsidRDefault="00841F94">
                                  <w:pPr>
                                    <w:pStyle w:val="TableParagraph"/>
                                    <w:spacing w:before="3"/>
                                    <w:rPr>
                                      <w:sz w:val="26"/>
                                    </w:rPr>
                                  </w:pPr>
                                </w:p>
                                <w:p w14:paraId="13A7CB39" w14:textId="77777777" w:rsidR="00841F94" w:rsidRDefault="001D5B3B">
                                  <w:pPr>
                                    <w:pStyle w:val="TableParagraph"/>
                                    <w:spacing w:line="254" w:lineRule="auto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id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terventio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pay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ttention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ddres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gende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equality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ssues?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were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thes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identified? What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actions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taken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B3A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B3B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B3C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42" w14:textId="77777777">
                              <w:trPr>
                                <w:trHeight w:val="935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B3E" w14:textId="77777777" w:rsidR="00841F94" w:rsidRDefault="001D5B3B">
                                  <w:pPr>
                                    <w:pStyle w:val="TableParagraph"/>
                                    <w:spacing w:before="149" w:line="254" w:lineRule="auto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Did th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intervention pay attention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to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marginalized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or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vulnerable groups?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7"/>
                                    </w:rPr>
                                    <w:t xml:space="preserve">Was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a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vulnerability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ssessment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conducted?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f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not,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se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group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dentified?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What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actions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taken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B3F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B40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B41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48" w14:textId="77777777">
                              <w:trPr>
                                <w:trHeight w:val="1183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B43" w14:textId="77777777" w:rsidR="00841F94" w:rsidRDefault="00841F94">
                                  <w:pPr>
                                    <w:pStyle w:val="TableParagraph"/>
                                    <w:spacing w:before="6"/>
                                  </w:pPr>
                                </w:p>
                                <w:p w14:paraId="13A7CB44" w14:textId="77777777" w:rsidR="00841F94" w:rsidRDefault="001D5B3B">
                                  <w:pPr>
                                    <w:pStyle w:val="TableParagraph"/>
                                    <w:spacing w:line="254" w:lineRule="auto"/>
                                    <w:ind w:left="90" w:right="123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Did th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intervention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identify 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address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any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 xml:space="preserve">relevant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socioenvironmental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issues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(e.g.,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natural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resources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places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ssets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mportant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erms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abitability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biodiver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sity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)?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se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dentified?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m?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ctions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taken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B45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B46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B47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4E" w14:textId="77777777">
                              <w:trPr>
                                <w:trHeight w:val="1183"/>
                              </w:trPr>
                              <w:tc>
                                <w:tcPr>
                                  <w:tcW w:w="6505" w:type="dxa"/>
                                </w:tcPr>
                                <w:p w14:paraId="13A7CB49" w14:textId="77777777" w:rsidR="00841F94" w:rsidRDefault="00841F94">
                                  <w:pPr>
                                    <w:pStyle w:val="TableParagraph"/>
                                    <w:spacing w:before="6"/>
                                  </w:pPr>
                                </w:p>
                                <w:p w14:paraId="13A7CB4A" w14:textId="77777777" w:rsidR="00841F94" w:rsidRDefault="001D5B3B">
                                  <w:pPr>
                                    <w:pStyle w:val="TableParagraph"/>
                                    <w:spacing w:line="254" w:lineRule="auto"/>
                                    <w:ind w:left="90" w:right="397"/>
                                    <w:jc w:val="both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id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tervention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dentify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any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terconnections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erms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wo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more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GEMs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imensions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(gender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>equality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environments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marginalized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voices)?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How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se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dentified?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whom?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What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ctions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 taken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</w:tcPr>
                                <w:p w14:paraId="13A7CB4B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</w:tcPr>
                                <w:p w14:paraId="13A7CB4C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</w:tcPr>
                                <w:p w14:paraId="13A7CB4D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B54" w14:textId="77777777">
                              <w:trPr>
                                <w:trHeight w:val="1183"/>
                              </w:trPr>
                              <w:tc>
                                <w:tcPr>
                                  <w:tcW w:w="6505" w:type="dxa"/>
                                  <w:shd w:val="clear" w:color="auto" w:fill="E3EEF6"/>
                                </w:tcPr>
                                <w:p w14:paraId="13A7CB4F" w14:textId="77777777" w:rsidR="00841F94" w:rsidRDefault="001D5B3B">
                                  <w:pPr>
                                    <w:pStyle w:val="TableParagraph"/>
                                    <w:spacing w:before="54" w:line="254" w:lineRule="auto"/>
                                    <w:ind w:left="9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>any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uneven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power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ynamics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dentified?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se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considered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7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addressed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ntervention?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f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stakeholder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ad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conflicting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ideas,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ere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thes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differences addressed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how?</w:t>
                                  </w:r>
                                </w:p>
                                <w:p w14:paraId="13A7CB50" w14:textId="77777777" w:rsidR="00841F94" w:rsidRDefault="001D5B3B">
                                  <w:pPr>
                                    <w:pStyle w:val="TableParagraph"/>
                                    <w:spacing w:before="2" w:line="254" w:lineRule="auto"/>
                                    <w:ind w:left="90" w:right="150"/>
                                    <w:rPr>
                                      <w:sz w:val="17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7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example,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i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relationship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between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donor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othe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end-use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stakehold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>ers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7"/>
                                    </w:rPr>
                                    <w:t xml:space="preserve"> in th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7"/>
                                    </w:rPr>
                                    <w:t>evaluation?</w:t>
                                  </w:r>
                                </w:p>
                              </w:tc>
                              <w:tc>
                                <w:tcPr>
                                  <w:tcW w:w="1344" w:type="dxa"/>
                                  <w:shd w:val="clear" w:color="auto" w:fill="E3EEF6"/>
                                </w:tcPr>
                                <w:p w14:paraId="13A7CB51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88" w:type="dxa"/>
                                  <w:shd w:val="clear" w:color="auto" w:fill="E3EEF6"/>
                                </w:tcPr>
                                <w:p w14:paraId="13A7CB52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28" w:type="dxa"/>
                                  <w:shd w:val="clear" w:color="auto" w:fill="E3EEF6"/>
                                </w:tcPr>
                                <w:p w14:paraId="13A7CB53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3A7CB55" w14:textId="77777777" w:rsidR="00841F94" w:rsidRDefault="00841F9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64" id="Text Box 333" o:spid="_x0000_s1129" type="#_x0000_t202" style="position:absolute;left:0;text-align:left;margin-left:205.2pt;margin-top:9.95pt;width:583.65pt;height:426.25pt;z-index:25359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6505"/>
                        <w:gridCol w:w="1344"/>
                        <w:gridCol w:w="2088"/>
                        <w:gridCol w:w="1728"/>
                      </w:tblGrid>
                      <w:tr w:rsidR="00841F94" w14:paraId="13A7CB2B" w14:textId="77777777">
                        <w:trPr>
                          <w:trHeight w:val="1015"/>
                        </w:trPr>
                        <w:tc>
                          <w:tcPr>
                            <w:tcW w:w="6505" w:type="dxa"/>
                            <w:shd w:val="clear" w:color="auto" w:fill="9A8A79"/>
                          </w:tcPr>
                          <w:p w14:paraId="13A7CB22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23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14"/>
                              </w:rPr>
                            </w:pPr>
                          </w:p>
                          <w:p w14:paraId="13A7CB24" w14:textId="77777777" w:rsidR="00841F94" w:rsidRDefault="001D5B3B">
                            <w:pPr>
                              <w:pStyle w:val="TableParagraph"/>
                              <w:ind w:left="1565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Questions to guide your first-order analysis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9A8A79"/>
                          </w:tcPr>
                          <w:p w14:paraId="13A7CB25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26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14"/>
                              </w:rPr>
                            </w:pPr>
                          </w:p>
                          <w:p w14:paraId="13A7CB27" w14:textId="77777777" w:rsidR="00841F94" w:rsidRDefault="001D5B3B">
                            <w:pPr>
                              <w:pStyle w:val="TableParagraph"/>
                              <w:ind w:left="198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Information</w:t>
                            </w:r>
                          </w:p>
                        </w:tc>
                        <w:tc>
                          <w:tcPr>
                            <w:tcW w:w="2088" w:type="dxa"/>
                            <w:shd w:val="clear" w:color="auto" w:fill="9A8A79"/>
                          </w:tcPr>
                          <w:p w14:paraId="13A7CB28" w14:textId="77777777" w:rsidR="00841F94" w:rsidRDefault="001D5B3B">
                            <w:pPr>
                              <w:pStyle w:val="TableParagraph"/>
                              <w:spacing w:before="98" w:line="244" w:lineRule="auto"/>
                              <w:ind w:left="85" w:right="78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 xml:space="preserve">Record any changes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(for- mal or informal), including when, how or why these changes were completed</w:t>
                            </w:r>
                          </w:p>
                        </w:tc>
                        <w:tc>
                          <w:tcPr>
                            <w:tcW w:w="1728" w:type="dxa"/>
                            <w:shd w:val="clear" w:color="auto" w:fill="9A8A79"/>
                          </w:tcPr>
                          <w:p w14:paraId="13A7CB29" w14:textId="77777777" w:rsidR="00841F94" w:rsidRDefault="00841F94">
                            <w:pPr>
                              <w:pStyle w:val="TableParagraph"/>
                              <w:spacing w:before="3"/>
                              <w:rPr>
                                <w:sz w:val="16"/>
                              </w:rPr>
                            </w:pPr>
                          </w:p>
                          <w:p w14:paraId="13A7CB2A" w14:textId="77777777" w:rsidR="00841F94" w:rsidRDefault="001D5B3B">
                            <w:pPr>
                              <w:pStyle w:val="TableParagraph"/>
                              <w:spacing w:line="244" w:lineRule="auto"/>
                              <w:ind w:left="165" w:right="158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 xml:space="preserve">Source              </w:t>
                            </w:r>
                            <w:r>
                              <w:rPr>
                                <w:color w:val="FFFFFF"/>
                                <w:sz w:val="16"/>
                              </w:rPr>
                              <w:t>(e.g. monitoring report, staff interview)</w:t>
                            </w:r>
                          </w:p>
                        </w:tc>
                      </w:tr>
                      <w:tr w:rsidR="00841F94" w14:paraId="13A7CB31" w14:textId="77777777">
                        <w:trPr>
                          <w:trHeight w:val="988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B2C" w14:textId="77777777" w:rsidR="00841F94" w:rsidRDefault="00841F94">
                            <w:pPr>
                              <w:pStyle w:val="TableParagraph"/>
                              <w:spacing w:before="6"/>
                              <w:rPr>
                                <w:sz w:val="23"/>
                              </w:rPr>
                            </w:pPr>
                          </w:p>
                          <w:p w14:paraId="13A7CB2D" w14:textId="77777777" w:rsidR="00841F94" w:rsidRDefault="001D5B3B">
                            <w:pPr>
                              <w:pStyle w:val="TableParagraph"/>
                              <w:spacing w:line="254" w:lineRule="auto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Who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s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volved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n</w:t>
                            </w:r>
                            <w:r>
                              <w:rPr>
                                <w:spacing w:val="-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mplementation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f</w:t>
                            </w:r>
                            <w:r>
                              <w:rPr>
                                <w:spacing w:val="-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tervention?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re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roles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and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responsibilities?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How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were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s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ecided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B2E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B2F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B30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37" w14:textId="77777777">
                        <w:trPr>
                          <w:trHeight w:val="935"/>
                        </w:trPr>
                        <w:tc>
                          <w:tcPr>
                            <w:tcW w:w="6505" w:type="dxa"/>
                          </w:tcPr>
                          <w:p w14:paraId="13A7CB32" w14:textId="77777777" w:rsidR="00841F94" w:rsidRDefault="00841F94">
                            <w:pPr>
                              <w:pStyle w:val="TableParagraph"/>
                              <w:spacing w:before="4"/>
                              <w:rPr>
                                <w:sz w:val="21"/>
                              </w:rPr>
                            </w:pPr>
                          </w:p>
                          <w:p w14:paraId="13A7CB33" w14:textId="77777777" w:rsidR="00841F94" w:rsidRDefault="001D5B3B">
                            <w:pPr>
                              <w:pStyle w:val="TableParagraph"/>
                              <w:spacing w:line="254" w:lineRule="auto"/>
                              <w:ind w:left="90" w:right="247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How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mplementation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monitored?</w:t>
                            </w:r>
                            <w:r>
                              <w:rPr>
                                <w:spacing w:val="-2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dicator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r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methods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selected and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by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m?</w:t>
                            </w:r>
                            <w:r>
                              <w:rPr>
                                <w:spacing w:val="-15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Why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se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selected?</w:t>
                            </w:r>
                            <w:r>
                              <w:rPr>
                                <w:spacing w:val="-15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as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responsible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B34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B35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B36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3D" w14:textId="77777777">
                        <w:trPr>
                          <w:trHeight w:val="1055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B38" w14:textId="77777777" w:rsidR="00841F94" w:rsidRDefault="00841F94">
                            <w:pPr>
                              <w:pStyle w:val="TableParagraph"/>
                              <w:spacing w:before="3"/>
                              <w:rPr>
                                <w:sz w:val="26"/>
                              </w:rPr>
                            </w:pPr>
                          </w:p>
                          <w:p w14:paraId="13A7CB39" w14:textId="77777777" w:rsidR="00841F94" w:rsidRDefault="001D5B3B">
                            <w:pPr>
                              <w:pStyle w:val="TableParagraph"/>
                              <w:spacing w:line="254" w:lineRule="auto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Did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tervention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pay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ttention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o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r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ddres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gender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equality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ssues?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How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were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these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identified? What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actions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2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taken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B3A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B3B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B3C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42" w14:textId="77777777">
                        <w:trPr>
                          <w:trHeight w:val="935"/>
                        </w:trPr>
                        <w:tc>
                          <w:tcPr>
                            <w:tcW w:w="6505" w:type="dxa"/>
                          </w:tcPr>
                          <w:p w14:paraId="13A7CB3E" w14:textId="77777777" w:rsidR="00841F94" w:rsidRDefault="001D5B3B">
                            <w:pPr>
                              <w:pStyle w:val="TableParagraph"/>
                              <w:spacing w:before="149" w:line="254" w:lineRule="auto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 xml:space="preserve">Did the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intervention pay attention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to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marginalized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or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vulnerable groups? </w:t>
                            </w:r>
                            <w:r>
                              <w:rPr>
                                <w:spacing w:val="-5"/>
                                <w:w w:val="105"/>
                                <w:sz w:val="17"/>
                              </w:rPr>
                              <w:t xml:space="preserve">Was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a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vulnerability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ssessment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conducted?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f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not,</w:t>
                            </w:r>
                            <w:r>
                              <w:rPr>
                                <w:spacing w:val="-2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how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se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group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dentified?</w:t>
                            </w:r>
                            <w:r>
                              <w:rPr>
                                <w:spacing w:val="-2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What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actions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taken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B3F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B40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B41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48" w14:textId="77777777">
                        <w:trPr>
                          <w:trHeight w:val="1183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B43" w14:textId="77777777" w:rsidR="00841F94" w:rsidRDefault="00841F94">
                            <w:pPr>
                              <w:pStyle w:val="TableParagraph"/>
                              <w:spacing w:before="6"/>
                            </w:pPr>
                          </w:p>
                          <w:p w14:paraId="13A7CB44" w14:textId="77777777" w:rsidR="00841F94" w:rsidRDefault="001D5B3B">
                            <w:pPr>
                              <w:pStyle w:val="TableParagraph"/>
                              <w:spacing w:line="254" w:lineRule="auto"/>
                              <w:ind w:left="90" w:right="123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 xml:space="preserve">Did the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intervention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identify and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address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any 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 xml:space="preserve">relevant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socioenvironmental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issues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(e.g.,</w:t>
                            </w:r>
                            <w:r>
                              <w:rPr>
                                <w:spacing w:val="-2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natural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resources,</w:t>
                            </w:r>
                            <w:r>
                              <w:rPr>
                                <w:spacing w:val="-2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places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r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ssets</w:t>
                            </w:r>
                            <w:r>
                              <w:rPr>
                                <w:spacing w:val="-1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mportant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n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erms</w:t>
                            </w:r>
                            <w:r>
                              <w:rPr>
                                <w:spacing w:val="-1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f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habitability</w:t>
                            </w:r>
                            <w:r>
                              <w:rPr>
                                <w:spacing w:val="-1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f</w:t>
                            </w:r>
                            <w:r>
                              <w:rPr>
                                <w:spacing w:val="-18"/>
                                <w:w w:val="105"/>
                                <w:sz w:val="17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biodiver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w w:val="105"/>
                                <w:sz w:val="17"/>
                              </w:rPr>
                              <w:t>sity</w:t>
                            </w:r>
                            <w:proofErr w:type="spellEnd"/>
                            <w:r>
                              <w:rPr>
                                <w:w w:val="105"/>
                                <w:sz w:val="17"/>
                              </w:rPr>
                              <w:t>)?</w:t>
                            </w:r>
                            <w:r>
                              <w:rPr>
                                <w:spacing w:val="-8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How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se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dentified?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By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m?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ctions</w:t>
                            </w:r>
                            <w:r>
                              <w:rPr>
                                <w:spacing w:val="-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taken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B45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B46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B47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4E" w14:textId="77777777">
                        <w:trPr>
                          <w:trHeight w:val="1183"/>
                        </w:trPr>
                        <w:tc>
                          <w:tcPr>
                            <w:tcW w:w="6505" w:type="dxa"/>
                          </w:tcPr>
                          <w:p w14:paraId="13A7CB49" w14:textId="77777777" w:rsidR="00841F94" w:rsidRDefault="00841F94">
                            <w:pPr>
                              <w:pStyle w:val="TableParagraph"/>
                              <w:spacing w:before="6"/>
                            </w:pPr>
                          </w:p>
                          <w:p w14:paraId="13A7CB4A" w14:textId="77777777" w:rsidR="00841F94" w:rsidRDefault="001D5B3B">
                            <w:pPr>
                              <w:pStyle w:val="TableParagraph"/>
                              <w:spacing w:line="254" w:lineRule="auto"/>
                              <w:ind w:left="90" w:right="397"/>
                              <w:jc w:val="both"/>
                              <w:rPr>
                                <w:sz w:val="17"/>
                              </w:rPr>
                            </w:pPr>
                            <w:r>
                              <w:rPr>
                                <w:w w:val="105"/>
                                <w:sz w:val="17"/>
                              </w:rPr>
                              <w:t>Did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tervention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dentify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any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terconnections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n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erms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f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wo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r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more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f</w:t>
                            </w:r>
                            <w:r>
                              <w:rPr>
                                <w:spacing w:val="-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the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GEMs</w:t>
                            </w:r>
                            <w:r>
                              <w:rPr>
                                <w:spacing w:val="-1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imensions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(gender</w:t>
                            </w:r>
                            <w:r>
                              <w:rPr>
                                <w:spacing w:val="-1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>equality,</w:t>
                            </w:r>
                            <w:r>
                              <w:rPr>
                                <w:spacing w:val="-2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environments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nd</w:t>
                            </w:r>
                            <w:r>
                              <w:rPr>
                                <w:spacing w:val="-1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marginalized</w:t>
                            </w:r>
                            <w:r>
                              <w:rPr>
                                <w:spacing w:val="-1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voices)?</w:t>
                            </w:r>
                            <w:r>
                              <w:rPr>
                                <w:spacing w:val="-17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How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se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dentified?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By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whom?</w:t>
                            </w:r>
                            <w:r>
                              <w:rPr>
                                <w:spacing w:val="-15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What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ctions</w:t>
                            </w:r>
                            <w:r>
                              <w:rPr>
                                <w:spacing w:val="-6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 taken?</w:t>
                            </w:r>
                          </w:p>
                        </w:tc>
                        <w:tc>
                          <w:tcPr>
                            <w:tcW w:w="1344" w:type="dxa"/>
                          </w:tcPr>
                          <w:p w14:paraId="13A7CB4B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</w:tcPr>
                          <w:p w14:paraId="13A7CB4C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</w:tcPr>
                          <w:p w14:paraId="13A7CB4D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B54" w14:textId="77777777">
                        <w:trPr>
                          <w:trHeight w:val="1183"/>
                        </w:trPr>
                        <w:tc>
                          <w:tcPr>
                            <w:tcW w:w="6505" w:type="dxa"/>
                            <w:shd w:val="clear" w:color="auto" w:fill="E3EEF6"/>
                          </w:tcPr>
                          <w:p w14:paraId="13A7CB4F" w14:textId="77777777" w:rsidR="00841F94" w:rsidRDefault="001D5B3B">
                            <w:pPr>
                              <w:pStyle w:val="TableParagraph"/>
                              <w:spacing w:before="54" w:line="254" w:lineRule="auto"/>
                              <w:ind w:left="9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>any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uneven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power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ynamics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dentified?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How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9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se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considered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7"/>
                              </w:rPr>
                              <w:t xml:space="preserve">and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addressed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by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ntervention?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f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stakeholders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had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conflicting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ideas,</w:t>
                            </w:r>
                            <w:r>
                              <w:rPr>
                                <w:spacing w:val="-2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ere</w:t>
                            </w:r>
                            <w:r>
                              <w:rPr>
                                <w:spacing w:val="-11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 xml:space="preserve">these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differences addressed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nd</w:t>
                            </w:r>
                            <w:r>
                              <w:rPr>
                                <w:spacing w:val="-1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how?</w:t>
                            </w:r>
                          </w:p>
                          <w:p w14:paraId="13A7CB50" w14:textId="77777777" w:rsidR="00841F94" w:rsidRDefault="001D5B3B">
                            <w:pPr>
                              <w:pStyle w:val="TableParagraph"/>
                              <w:spacing w:before="2" w:line="254" w:lineRule="auto"/>
                              <w:ind w:left="90" w:right="150"/>
                              <w:rPr>
                                <w:sz w:val="17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7"/>
                              </w:rPr>
                              <w:t>For</w:t>
                            </w:r>
                            <w:r>
                              <w:rPr>
                                <w:spacing w:val="-15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example,</w:t>
                            </w:r>
                            <w:r>
                              <w:rPr>
                                <w:spacing w:val="-20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what</w:t>
                            </w:r>
                            <w:r>
                              <w:rPr>
                                <w:spacing w:val="-12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is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the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relationship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between</w:t>
                            </w:r>
                            <w:r>
                              <w:rPr>
                                <w:spacing w:val="-15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donors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and</w:t>
                            </w:r>
                            <w:r>
                              <w:rPr>
                                <w:spacing w:val="-15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other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7"/>
                              </w:rPr>
                              <w:t>end-user</w:t>
                            </w:r>
                            <w:r>
                              <w:rPr>
                                <w:spacing w:val="-14"/>
                                <w:w w:val="105"/>
                                <w:sz w:val="17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stakehold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w w:val="105"/>
                                <w:sz w:val="17"/>
                              </w:rPr>
                              <w:t>ers</w:t>
                            </w:r>
                            <w:proofErr w:type="spellEnd"/>
                            <w:r>
                              <w:rPr>
                                <w:w w:val="105"/>
                                <w:sz w:val="17"/>
                              </w:rPr>
                              <w:t xml:space="preserve"> in the</w:t>
                            </w:r>
                            <w:r>
                              <w:rPr>
                                <w:spacing w:val="-13"/>
                                <w:w w:val="105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7"/>
                              </w:rPr>
                              <w:t>evaluation?</w:t>
                            </w:r>
                          </w:p>
                        </w:tc>
                        <w:tc>
                          <w:tcPr>
                            <w:tcW w:w="1344" w:type="dxa"/>
                            <w:shd w:val="clear" w:color="auto" w:fill="E3EEF6"/>
                          </w:tcPr>
                          <w:p w14:paraId="13A7CB51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088" w:type="dxa"/>
                            <w:shd w:val="clear" w:color="auto" w:fill="E3EEF6"/>
                          </w:tcPr>
                          <w:p w14:paraId="13A7CB52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728" w:type="dxa"/>
                            <w:shd w:val="clear" w:color="auto" w:fill="E3EEF6"/>
                          </w:tcPr>
                          <w:p w14:paraId="13A7CB53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13A7CB55" w14:textId="77777777" w:rsidR="00841F94" w:rsidRDefault="00841F9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D5B3B">
        <w:rPr>
          <w:rFonts w:ascii="The Sans Bold-"/>
          <w:b/>
          <w:sz w:val="19"/>
        </w:rPr>
        <w:t>Suggested document sources:</w:t>
      </w:r>
    </w:p>
    <w:p w14:paraId="13A7C773" w14:textId="77777777" w:rsidR="00841F94" w:rsidRDefault="001D5B3B">
      <w:pPr>
        <w:pStyle w:val="BodyText"/>
        <w:spacing w:before="91" w:line="290" w:lineRule="auto"/>
        <w:ind w:left="984" w:right="13544" w:firstLine="429"/>
        <w:jc w:val="right"/>
      </w:pPr>
      <w:r>
        <w:t>organizational</w:t>
      </w:r>
      <w:r>
        <w:rPr>
          <w:spacing w:val="-9"/>
        </w:rPr>
        <w:t xml:space="preserve"> </w:t>
      </w:r>
      <w:r>
        <w:t>mission statements,</w:t>
      </w:r>
      <w:r>
        <w:rPr>
          <w:spacing w:val="-27"/>
        </w:rPr>
        <w:t xml:space="preserve"> </w:t>
      </w:r>
      <w:r>
        <w:t xml:space="preserve">strategic   </w:t>
      </w:r>
      <w:r>
        <w:rPr>
          <w:spacing w:val="-1"/>
        </w:rPr>
        <w:t>plans,</w:t>
      </w:r>
      <w:r>
        <w:rPr>
          <w:spacing w:val="-25"/>
        </w:rPr>
        <w:t xml:space="preserve"> </w:t>
      </w:r>
      <w:proofErr w:type="spellStart"/>
      <w:r>
        <w:t>programme</w:t>
      </w:r>
      <w:proofErr w:type="spellEnd"/>
      <w:r>
        <w:t>/project documents,</w:t>
      </w:r>
      <w:r>
        <w:rPr>
          <w:spacing w:val="-15"/>
        </w:rPr>
        <w:t xml:space="preserve"> </w:t>
      </w:r>
      <w:r>
        <w:t>proposals</w:t>
      </w:r>
      <w:r>
        <w:rPr>
          <w:spacing w:val="-5"/>
        </w:rPr>
        <w:t xml:space="preserve"> </w:t>
      </w:r>
      <w:r>
        <w:t xml:space="preserve">and grants, </w:t>
      </w:r>
      <w:proofErr w:type="spellStart"/>
      <w:r>
        <w:rPr>
          <w:spacing w:val="-5"/>
        </w:rPr>
        <w:t>ToC</w:t>
      </w:r>
      <w:proofErr w:type="spellEnd"/>
      <w:r>
        <w:rPr>
          <w:spacing w:val="-5"/>
        </w:rPr>
        <w:t>,</w:t>
      </w:r>
      <w:r>
        <w:rPr>
          <w:spacing w:val="-31"/>
        </w:rPr>
        <w:t xml:space="preserve"> </w:t>
      </w:r>
      <w:r>
        <w:t>baseline</w:t>
      </w:r>
      <w:r>
        <w:rPr>
          <w:spacing w:val="-2"/>
        </w:rPr>
        <w:t xml:space="preserve"> </w:t>
      </w:r>
      <w:r>
        <w:rPr>
          <w:spacing w:val="-3"/>
        </w:rPr>
        <w:t>studies,</w:t>
      </w:r>
      <w:r>
        <w:t xml:space="preserve"> monitoring</w:t>
      </w:r>
      <w:r>
        <w:rPr>
          <w:spacing w:val="-16"/>
        </w:rPr>
        <w:t xml:space="preserve"> </w:t>
      </w:r>
      <w:r>
        <w:t>data/reports, progress and</w:t>
      </w:r>
      <w:r>
        <w:rPr>
          <w:spacing w:val="-8"/>
        </w:rPr>
        <w:t xml:space="preserve"> </w:t>
      </w:r>
      <w:r>
        <w:t>donor</w:t>
      </w:r>
      <w:r>
        <w:rPr>
          <w:spacing w:val="-4"/>
        </w:rPr>
        <w:t xml:space="preserve"> </w:t>
      </w:r>
      <w:r>
        <w:t>reports, reviews or evaluations,</w:t>
      </w:r>
      <w:r>
        <w:rPr>
          <w:spacing w:val="-31"/>
        </w:rPr>
        <w:t xml:space="preserve"> </w:t>
      </w:r>
      <w:r>
        <w:t>etc.</w:t>
      </w:r>
    </w:p>
    <w:p w14:paraId="13A7C774" w14:textId="77777777" w:rsidR="00841F94" w:rsidRDefault="00841F94">
      <w:pPr>
        <w:spacing w:line="290" w:lineRule="auto"/>
        <w:jc w:val="right"/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775" w14:textId="77777777" w:rsidR="00841F94" w:rsidRDefault="00324FD3">
      <w:pPr>
        <w:pStyle w:val="BodyText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596672" behindDoc="0" locked="0" layoutInCell="1" allowOverlap="1" wp14:anchorId="13A7CA66" wp14:editId="13A7CA67">
                <wp:simplePos x="0" y="0"/>
                <wp:positionH relativeFrom="page">
                  <wp:posOffset>635</wp:posOffset>
                </wp:positionH>
                <wp:positionV relativeFrom="page">
                  <wp:posOffset>267335</wp:posOffset>
                </wp:positionV>
                <wp:extent cx="10692130" cy="457200"/>
                <wp:effectExtent l="0" t="0" r="0" b="0"/>
                <wp:wrapNone/>
                <wp:docPr id="230" name="Group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457200"/>
                          <a:chOff x="1" y="421"/>
                          <a:chExt cx="16838" cy="720"/>
                        </a:xfrm>
                      </wpg:grpSpPr>
                      <wps:wsp>
                        <wps:cNvPr id="231" name="Rectangle 332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2" name="Picture 3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3" name="Picture 3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4" name="AutoShape 329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5" name="Picture 3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6" name="Picture 3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7" name="Picture 3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8" name="Text Box 325"/>
                        <wps:cNvSpPr txBox="1">
                          <a:spLocks noChangeArrowheads="1"/>
                        </wps:cNvSpPr>
                        <wps:spPr bwMode="auto">
                          <a:xfrm>
                            <a:off x="2237" y="621"/>
                            <a:ext cx="25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6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w w:val="99"/>
                                    <w:sz w:val="30"/>
                                  </w:rPr>
                                  <w:t>A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9" name="Text Box 324"/>
                        <wps:cNvSpPr txBox="1">
                          <a:spLocks noChangeArrowheads="1"/>
                        </wps:cNvSpPr>
                        <wps:spPr bwMode="auto">
                          <a:xfrm>
                            <a:off x="3129" y="621"/>
                            <a:ext cx="23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7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5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sz w:val="30"/>
                                  </w:rPr>
                                  <w:t>B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0" name="Text Box 323"/>
                        <wps:cNvSpPr txBox="1">
                          <a:spLocks noChangeArrowheads="1"/>
                        </wps:cNvSpPr>
                        <wps:spPr bwMode="auto">
                          <a:xfrm>
                            <a:off x="4104" y="603"/>
                            <a:ext cx="6463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8" w14:textId="77777777" w:rsidR="00841F94" w:rsidRDefault="001D5B3B">
                              <w:pPr>
                                <w:spacing w:line="352" w:lineRule="exact"/>
                                <w:rPr>
                                  <w:rFonts w:ascii="Gotham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ISE4GEMS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pacing w:val="-4"/>
                                  <w:sz w:val="28"/>
                                </w:rPr>
                                <w:t xml:space="preserve">TOOL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2: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Stakeholder analysis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pacing w:val="-3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(1/2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66" id="Group 322" o:spid="_x0000_s1130" style="position:absolute;margin-left:.05pt;margin-top:21.05pt;width:841.9pt;height:36pt;z-index:253596672;mso-position-horizontal-relative:page;mso-position-vertical-relative:page" coordorigin="1,421" coordsize="16838,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">
                <v:rect id="Rectangle 332" o:spid="_x0000_s1131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" fillcolor="#6f5d4f" stroked="f"/>
                <v:shape id="Picture 331" o:spid="_x0000_s1132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">
                  <v:imagedata r:id="rId36" o:title=""/>
                </v:shape>
                <v:shape id="Picture 330" o:spid="_x0000_s1133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">
                  <v:imagedata r:id="rId37" o:title=""/>
                </v:shape>
                <v:shape id="AutoShape 329" o:spid="_x0000_s1134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328" o:spid="_x0000_s1135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">
                  <v:imagedata r:id="rId38" o:title=""/>
                </v:shape>
                <v:shape id="Picture 327" o:spid="_x0000_s1136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">
                  <v:imagedata r:id="rId39" o:title=""/>
                </v:shape>
                <v:shape id="Picture 326" o:spid="_x0000_s1137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">
                  <v:imagedata r:id="rId39" o:title=""/>
                </v:shape>
                <v:shape id="Text Box 325" o:spid="_x0000_s1138" type="#_x0000_t202" style="position:absolute;left:2237;top:621;width:25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" filled="f" stroked="f">
                  <v:textbox inset="0,0,0,0">
                    <w:txbxContent>
                      <w:p w14:paraId="13A7CB56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w w:val="99"/>
                              <w:sz w:val="30"/>
                            </w:rPr>
                            <w:t>A</w:t>
                          </w:r>
                        </w:hyperlink>
                      </w:p>
                    </w:txbxContent>
                  </v:textbox>
                </v:shape>
                <v:shape id="Text Box 324" o:spid="_x0000_s1139" type="#_x0000_t202" style="position:absolute;left:3129;top:621;width:23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" filled="f" stroked="f">
                  <v:textbox inset="0,0,0,0">
                    <w:txbxContent>
                      <w:p w14:paraId="13A7CB57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5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sz w:val="30"/>
                            </w:rPr>
                            <w:t>B</w:t>
                          </w:r>
                        </w:hyperlink>
                      </w:p>
                    </w:txbxContent>
                  </v:textbox>
                </v:shape>
                <v:shape id="Text Box 323" o:spid="_x0000_s1140" type="#_x0000_t202" style="position:absolute;left:4104;top:603;width:6463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" filled="f" stroked="f">
                  <v:textbox inset="0,0,0,0">
                    <w:txbxContent>
                      <w:p w14:paraId="13A7CB58" w14:textId="77777777" w:rsidR="00841F94" w:rsidRDefault="001D5B3B">
                        <w:pPr>
                          <w:spacing w:line="352" w:lineRule="exact"/>
                          <w:rPr>
                            <w:rFonts w:ascii="Gotham"/>
                            <w:b/>
                            <w:sz w:val="28"/>
                          </w:rPr>
                        </w:pP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ISE4GEMS </w:t>
                        </w:r>
                        <w:r>
                          <w:rPr>
                            <w:rFonts w:ascii="Gotham-Light"/>
                            <w:color w:val="FFFFFF"/>
                            <w:spacing w:val="-4"/>
                            <w:sz w:val="28"/>
                          </w:rPr>
                          <w:t xml:space="preserve">TOOL </w:t>
                        </w: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2: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Stakeholder analysis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pacing w:val="-36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(1/2)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3A7C776" w14:textId="77777777" w:rsidR="00841F94" w:rsidRDefault="00841F94">
      <w:pPr>
        <w:pStyle w:val="BodyText"/>
        <w:rPr>
          <w:sz w:val="20"/>
        </w:rPr>
      </w:pPr>
    </w:p>
    <w:p w14:paraId="13A7C777" w14:textId="77777777" w:rsidR="00841F94" w:rsidRDefault="00841F94">
      <w:pPr>
        <w:pStyle w:val="BodyText"/>
        <w:rPr>
          <w:sz w:val="20"/>
        </w:rPr>
      </w:pPr>
    </w:p>
    <w:p w14:paraId="13A7C778" w14:textId="77777777" w:rsidR="00841F94" w:rsidRDefault="00841F94">
      <w:pPr>
        <w:pStyle w:val="BodyText"/>
        <w:rPr>
          <w:sz w:val="20"/>
        </w:rPr>
      </w:pPr>
    </w:p>
    <w:p w14:paraId="13A7C779" w14:textId="77777777" w:rsidR="00841F94" w:rsidRDefault="00841F94">
      <w:pPr>
        <w:pStyle w:val="BodyText"/>
        <w:spacing w:before="7"/>
        <w:rPr>
          <w:sz w:val="26"/>
        </w:rPr>
      </w:pPr>
      <w:bookmarkStart w:id="5" w:name="_bookmark35"/>
      <w:bookmarkEnd w:id="5"/>
    </w:p>
    <w:tbl>
      <w:tblPr>
        <w:tblW w:w="0" w:type="auto"/>
        <w:tblInd w:w="136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26"/>
        <w:gridCol w:w="2833"/>
        <w:gridCol w:w="2137"/>
        <w:gridCol w:w="2227"/>
      </w:tblGrid>
      <w:tr w:rsidR="00841F94" w14:paraId="13A7C782" w14:textId="77777777">
        <w:trPr>
          <w:trHeight w:val="908"/>
        </w:trPr>
        <w:tc>
          <w:tcPr>
            <w:tcW w:w="7126" w:type="dxa"/>
            <w:tcBorders>
              <w:top w:val="nil"/>
            </w:tcBorders>
            <w:shd w:val="clear" w:color="auto" w:fill="9A8A79"/>
          </w:tcPr>
          <w:p w14:paraId="13A7C77A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77B" w14:textId="77777777" w:rsidR="00841F94" w:rsidRDefault="001D5B3B">
            <w:pPr>
              <w:pStyle w:val="TableParagraph"/>
              <w:spacing w:before="127"/>
              <w:ind w:left="2272" w:right="2268"/>
              <w:jc w:val="center"/>
              <w:rPr>
                <w:rFonts w:ascii="The Sans Bold-"/>
                <w:b/>
                <w:sz w:val="18"/>
              </w:rPr>
            </w:pPr>
            <w:bookmarkStart w:id="6" w:name="ISE4GEMs_Tool_2:_Stakeholder_analysis_(1"/>
            <w:bookmarkEnd w:id="6"/>
            <w:r>
              <w:rPr>
                <w:rFonts w:ascii="The Sans Bold-"/>
                <w:b/>
                <w:color w:val="FFFFFF"/>
                <w:sz w:val="18"/>
              </w:rPr>
              <w:t>Questions to guide your analysis</w:t>
            </w:r>
          </w:p>
        </w:tc>
        <w:tc>
          <w:tcPr>
            <w:tcW w:w="2833" w:type="dxa"/>
            <w:tcBorders>
              <w:top w:val="nil"/>
            </w:tcBorders>
            <w:shd w:val="clear" w:color="auto" w:fill="9A8A79"/>
          </w:tcPr>
          <w:p w14:paraId="13A7C77C" w14:textId="77777777" w:rsidR="00841F94" w:rsidRDefault="00841F94">
            <w:pPr>
              <w:pStyle w:val="TableParagraph"/>
              <w:spacing w:before="12"/>
              <w:rPr>
                <w:sz w:val="11"/>
              </w:rPr>
            </w:pPr>
          </w:p>
          <w:p w14:paraId="13A7C77D" w14:textId="77777777" w:rsidR="00841F94" w:rsidRDefault="001D5B3B">
            <w:pPr>
              <w:pStyle w:val="TableParagraph"/>
              <w:spacing w:line="244" w:lineRule="auto"/>
              <w:ind w:left="275" w:right="270"/>
              <w:jc w:val="center"/>
              <w:rPr>
                <w:sz w:val="16"/>
              </w:rPr>
            </w:pPr>
            <w:r>
              <w:rPr>
                <w:rFonts w:ascii="The Sans Bold-" w:hAnsi="The Sans Bold-"/>
                <w:b/>
                <w:color w:val="FFFFFF"/>
                <w:sz w:val="18"/>
              </w:rPr>
              <w:t xml:space="preserve">Information/description  </w:t>
            </w:r>
            <w:r>
              <w:rPr>
                <w:color w:val="FFFFFF"/>
                <w:sz w:val="16"/>
              </w:rPr>
              <w:t xml:space="preserve">(e.g., what was each individual </w:t>
            </w:r>
            <w:r>
              <w:rPr>
                <w:color w:val="FFFFFF"/>
                <w:spacing w:val="-8"/>
                <w:sz w:val="16"/>
              </w:rPr>
              <w:t xml:space="preserve">or </w:t>
            </w:r>
            <w:r>
              <w:rPr>
                <w:color w:val="FFFFFF"/>
                <w:sz w:val="16"/>
              </w:rPr>
              <w:t>group’s</w:t>
            </w:r>
            <w:r>
              <w:rPr>
                <w:color w:val="FFFFFF"/>
                <w:spacing w:val="-1"/>
                <w:sz w:val="16"/>
              </w:rPr>
              <w:t xml:space="preserve"> </w:t>
            </w:r>
            <w:r>
              <w:rPr>
                <w:color w:val="FFFFFF"/>
                <w:sz w:val="16"/>
              </w:rPr>
              <w:t>role?)</w:t>
            </w:r>
          </w:p>
        </w:tc>
        <w:tc>
          <w:tcPr>
            <w:tcW w:w="2137" w:type="dxa"/>
            <w:tcBorders>
              <w:top w:val="nil"/>
            </w:tcBorders>
            <w:shd w:val="clear" w:color="auto" w:fill="9A8A79"/>
          </w:tcPr>
          <w:p w14:paraId="13A7C77E" w14:textId="77777777" w:rsidR="00841F94" w:rsidRDefault="00841F94">
            <w:pPr>
              <w:pStyle w:val="TableParagraph"/>
              <w:spacing w:before="2"/>
              <w:rPr>
                <w:sz w:val="20"/>
              </w:rPr>
            </w:pPr>
          </w:p>
          <w:p w14:paraId="13A7C77F" w14:textId="77777777" w:rsidR="00841F94" w:rsidRDefault="001D5B3B">
            <w:pPr>
              <w:pStyle w:val="TableParagraph"/>
              <w:ind w:left="295" w:hanging="79"/>
              <w:rPr>
                <w:sz w:val="16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 xml:space="preserve">Source </w:t>
            </w:r>
            <w:r>
              <w:rPr>
                <w:color w:val="FFFFFF"/>
                <w:sz w:val="16"/>
              </w:rPr>
              <w:t>(e.g., monitoring report, staff interview)</w:t>
            </w:r>
          </w:p>
        </w:tc>
        <w:tc>
          <w:tcPr>
            <w:tcW w:w="2227" w:type="dxa"/>
            <w:tcBorders>
              <w:top w:val="nil"/>
            </w:tcBorders>
            <w:shd w:val="clear" w:color="auto" w:fill="9A8A79"/>
          </w:tcPr>
          <w:p w14:paraId="13A7C780" w14:textId="77777777" w:rsidR="00841F94" w:rsidRDefault="00841F94">
            <w:pPr>
              <w:pStyle w:val="TableParagraph"/>
              <w:spacing w:before="7"/>
              <w:rPr>
                <w:sz w:val="21"/>
              </w:rPr>
            </w:pPr>
          </w:p>
          <w:p w14:paraId="13A7C781" w14:textId="77777777" w:rsidR="00841F94" w:rsidRDefault="001D5B3B">
            <w:pPr>
              <w:pStyle w:val="TableParagraph"/>
              <w:spacing w:before="1" w:line="216" w:lineRule="auto"/>
              <w:ind w:left="333" w:right="136" w:hanging="18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Include or exclude in the evaluation and why</w:t>
            </w:r>
          </w:p>
        </w:tc>
      </w:tr>
      <w:tr w:rsidR="00841F94" w14:paraId="13A7C788" w14:textId="77777777">
        <w:trPr>
          <w:trHeight w:val="1457"/>
        </w:trPr>
        <w:tc>
          <w:tcPr>
            <w:tcW w:w="7126" w:type="dxa"/>
            <w:shd w:val="clear" w:color="auto" w:fill="E3EEF6"/>
          </w:tcPr>
          <w:p w14:paraId="13A7C783" w14:textId="77777777" w:rsidR="00841F94" w:rsidRDefault="00841F94">
            <w:pPr>
              <w:pStyle w:val="TableParagraph"/>
              <w:spacing w:before="8"/>
              <w:rPr>
                <w:sz w:val="15"/>
              </w:rPr>
            </w:pPr>
          </w:p>
          <w:p w14:paraId="13A7C784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 xml:space="preserve">List the </w:t>
            </w:r>
            <w:r>
              <w:rPr>
                <w:spacing w:val="-3"/>
                <w:w w:val="105"/>
                <w:sz w:val="17"/>
              </w:rPr>
              <w:t xml:space="preserve">groups </w:t>
            </w:r>
            <w:r>
              <w:rPr>
                <w:w w:val="105"/>
                <w:sz w:val="17"/>
              </w:rPr>
              <w:t xml:space="preserve">of </w:t>
            </w:r>
            <w:r>
              <w:rPr>
                <w:spacing w:val="-3"/>
                <w:w w:val="105"/>
                <w:sz w:val="17"/>
              </w:rPr>
              <w:t xml:space="preserve">stakeholders that were explicitly identified at </w:t>
            </w:r>
            <w:r>
              <w:rPr>
                <w:w w:val="105"/>
                <w:sz w:val="17"/>
              </w:rPr>
              <w:t xml:space="preserve">the start of the </w:t>
            </w:r>
            <w:proofErr w:type="spellStart"/>
            <w:r>
              <w:rPr>
                <w:spacing w:val="-3"/>
                <w:w w:val="105"/>
                <w:sz w:val="17"/>
              </w:rPr>
              <w:t>interven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tion</w:t>
            </w:r>
            <w:proofErr w:type="spellEnd"/>
            <w:r>
              <w:rPr>
                <w:w w:val="105"/>
                <w:sz w:val="17"/>
              </w:rPr>
              <w:t>—especiall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os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presen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GEM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keholder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onors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3"/>
                <w:w w:val="105"/>
                <w:sz w:val="17"/>
              </w:rPr>
              <w:t>programme</w:t>
            </w:r>
            <w:proofErr w:type="spellEnd"/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5"/>
                <w:w w:val="105"/>
                <w:sz w:val="17"/>
              </w:rPr>
              <w:t>staff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ate- keepers,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overnmen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gencies,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mmunity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rganizations,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households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dividuals,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schools/ac- </w:t>
            </w:r>
            <w:proofErr w:type="spellStart"/>
            <w:r>
              <w:rPr>
                <w:w w:val="105"/>
                <w:sz w:val="17"/>
              </w:rPr>
              <w:t>ademia</w:t>
            </w:r>
            <w:proofErr w:type="spellEnd"/>
            <w:r>
              <w:rPr>
                <w:w w:val="105"/>
                <w:sz w:val="17"/>
              </w:rPr>
              <w:t>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NGOs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ultilatera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rganizations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rivat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ctor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gencies).</w:t>
            </w:r>
            <w:r>
              <w:rPr>
                <w:spacing w:val="-2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a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ach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individual or </w:t>
            </w:r>
            <w:r>
              <w:rPr>
                <w:spacing w:val="-4"/>
                <w:w w:val="105"/>
                <w:sz w:val="17"/>
              </w:rPr>
              <w:t>group’s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ole?</w:t>
            </w:r>
          </w:p>
        </w:tc>
        <w:tc>
          <w:tcPr>
            <w:tcW w:w="2833" w:type="dxa"/>
            <w:shd w:val="clear" w:color="auto" w:fill="E3EEF6"/>
          </w:tcPr>
          <w:p w14:paraId="13A7C78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8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8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8D" w14:textId="77777777">
        <w:trPr>
          <w:trHeight w:val="643"/>
        </w:trPr>
        <w:tc>
          <w:tcPr>
            <w:tcW w:w="7126" w:type="dxa"/>
          </w:tcPr>
          <w:p w14:paraId="13A7C789" w14:textId="77777777" w:rsidR="00841F94" w:rsidRDefault="001D5B3B">
            <w:pPr>
              <w:pStyle w:val="TableParagraph"/>
              <w:spacing w:before="113" w:line="254" w:lineRule="auto"/>
              <w:ind w:left="90" w:right="398"/>
              <w:rPr>
                <w:sz w:val="17"/>
              </w:rPr>
            </w:pPr>
            <w:r>
              <w:rPr>
                <w:w w:val="105"/>
                <w:sz w:val="17"/>
              </w:rPr>
              <w:t>Which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keholders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ad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cision-making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wer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garding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sign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3"/>
                <w:w w:val="105"/>
                <w:sz w:val="17"/>
              </w:rPr>
              <w:t>programme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? </w:t>
            </w:r>
            <w:r>
              <w:rPr>
                <w:w w:val="105"/>
                <w:sz w:val="17"/>
              </w:rPr>
              <w:t xml:space="preserve">Which </w:t>
            </w:r>
            <w:r>
              <w:rPr>
                <w:spacing w:val="-3"/>
                <w:w w:val="105"/>
                <w:sz w:val="17"/>
              </w:rPr>
              <w:t>were consulted fo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eedback?</w:t>
            </w:r>
          </w:p>
        </w:tc>
        <w:tc>
          <w:tcPr>
            <w:tcW w:w="2833" w:type="dxa"/>
          </w:tcPr>
          <w:p w14:paraId="13A7C78A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8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8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92" w14:textId="77777777">
        <w:trPr>
          <w:trHeight w:val="715"/>
        </w:trPr>
        <w:tc>
          <w:tcPr>
            <w:tcW w:w="7126" w:type="dxa"/>
            <w:shd w:val="clear" w:color="auto" w:fill="E3EEF6"/>
          </w:tcPr>
          <w:p w14:paraId="13A7C78E" w14:textId="77777777" w:rsidR="00841F94" w:rsidRDefault="001D5B3B">
            <w:pPr>
              <w:pStyle w:val="TableParagraph"/>
              <w:spacing w:before="149"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Nam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any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dditiona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keholder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ho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er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dentifie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uring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mplementatio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roces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of the </w:t>
            </w:r>
            <w:r>
              <w:rPr>
                <w:spacing w:val="-3"/>
                <w:w w:val="105"/>
                <w:sz w:val="17"/>
              </w:rPr>
              <w:t xml:space="preserve">intervention. What prompted </w:t>
            </w:r>
            <w:r>
              <w:rPr>
                <w:w w:val="105"/>
                <w:sz w:val="17"/>
              </w:rPr>
              <w:t>their</w:t>
            </w:r>
            <w:r>
              <w:rPr>
                <w:spacing w:val="-2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dentification?</w:t>
            </w:r>
          </w:p>
        </w:tc>
        <w:tc>
          <w:tcPr>
            <w:tcW w:w="2833" w:type="dxa"/>
            <w:shd w:val="clear" w:color="auto" w:fill="E3EEF6"/>
          </w:tcPr>
          <w:p w14:paraId="13A7C78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90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9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98" w14:textId="77777777">
        <w:trPr>
          <w:trHeight w:val="762"/>
        </w:trPr>
        <w:tc>
          <w:tcPr>
            <w:tcW w:w="7126" w:type="dxa"/>
          </w:tcPr>
          <w:p w14:paraId="13A7C793" w14:textId="77777777" w:rsidR="00841F94" w:rsidRDefault="00841F94">
            <w:pPr>
              <w:pStyle w:val="TableParagraph"/>
              <w:spacing w:before="3"/>
              <w:rPr>
                <w:sz w:val="14"/>
              </w:rPr>
            </w:pPr>
          </w:p>
          <w:p w14:paraId="13A7C794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Have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keholder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e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isaggregate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y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gender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dentity?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Wer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ategorie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beyon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male and </w:t>
            </w:r>
            <w:r>
              <w:rPr>
                <w:spacing w:val="-3"/>
                <w:w w:val="105"/>
                <w:sz w:val="17"/>
              </w:rPr>
              <w:t>femal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ded?</w:t>
            </w:r>
          </w:p>
        </w:tc>
        <w:tc>
          <w:tcPr>
            <w:tcW w:w="2833" w:type="dxa"/>
          </w:tcPr>
          <w:p w14:paraId="13A7C79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9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9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9E" w14:textId="77777777">
        <w:trPr>
          <w:trHeight w:val="523"/>
        </w:trPr>
        <w:tc>
          <w:tcPr>
            <w:tcW w:w="7126" w:type="dxa"/>
            <w:shd w:val="clear" w:color="auto" w:fill="E3EEF6"/>
          </w:tcPr>
          <w:p w14:paraId="13A7C799" w14:textId="77777777" w:rsidR="00841F94" w:rsidRDefault="00841F94">
            <w:pPr>
              <w:pStyle w:val="TableParagraph"/>
              <w:spacing w:before="5"/>
              <w:rPr>
                <w:sz w:val="13"/>
              </w:rPr>
            </w:pPr>
          </w:p>
          <w:p w14:paraId="13A7C79A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Identify any stakeholders also classified as marginalized or vulnerable.</w:t>
            </w:r>
          </w:p>
        </w:tc>
        <w:tc>
          <w:tcPr>
            <w:tcW w:w="2833" w:type="dxa"/>
            <w:shd w:val="clear" w:color="auto" w:fill="E3EEF6"/>
          </w:tcPr>
          <w:p w14:paraId="13A7C79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9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9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A4" w14:textId="77777777">
        <w:trPr>
          <w:trHeight w:val="522"/>
        </w:trPr>
        <w:tc>
          <w:tcPr>
            <w:tcW w:w="7126" w:type="dxa"/>
          </w:tcPr>
          <w:p w14:paraId="13A7C79F" w14:textId="77777777" w:rsidR="00841F94" w:rsidRDefault="00841F94">
            <w:pPr>
              <w:pStyle w:val="TableParagraph"/>
              <w:spacing w:before="5"/>
              <w:rPr>
                <w:sz w:val="13"/>
              </w:rPr>
            </w:pPr>
          </w:p>
          <w:p w14:paraId="13A7C7A0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Name stakeholders who could be classified as rights holders and/or duty bearers.</w:t>
            </w:r>
          </w:p>
        </w:tc>
        <w:tc>
          <w:tcPr>
            <w:tcW w:w="2833" w:type="dxa"/>
          </w:tcPr>
          <w:p w14:paraId="13A7C7A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A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A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A9" w14:textId="77777777">
        <w:trPr>
          <w:trHeight w:val="498"/>
        </w:trPr>
        <w:tc>
          <w:tcPr>
            <w:tcW w:w="7126" w:type="dxa"/>
            <w:shd w:val="clear" w:color="auto" w:fill="E3EEF6"/>
          </w:tcPr>
          <w:p w14:paraId="13A7C7A5" w14:textId="77777777" w:rsidR="00841F94" w:rsidRDefault="001D5B3B">
            <w:pPr>
              <w:pStyle w:val="TableParagraph"/>
              <w:spacing w:before="151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Who are the intended data sources for this information?</w:t>
            </w:r>
          </w:p>
        </w:tc>
        <w:tc>
          <w:tcPr>
            <w:tcW w:w="2833" w:type="dxa"/>
            <w:shd w:val="clear" w:color="auto" w:fill="E3EEF6"/>
          </w:tcPr>
          <w:p w14:paraId="13A7C7A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A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A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AE" w14:textId="77777777">
        <w:trPr>
          <w:trHeight w:val="859"/>
        </w:trPr>
        <w:tc>
          <w:tcPr>
            <w:tcW w:w="7126" w:type="dxa"/>
          </w:tcPr>
          <w:p w14:paraId="13A7C7AA" w14:textId="77777777" w:rsidR="00841F94" w:rsidRDefault="001D5B3B">
            <w:pPr>
              <w:pStyle w:val="TableParagraph"/>
              <w:spacing w:before="111" w:line="254" w:lineRule="auto"/>
              <w:ind w:left="90" w:right="13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</w:t>
            </w:r>
            <w:r>
              <w:rPr>
                <w:spacing w:val="-4"/>
                <w:w w:val="105"/>
                <w:sz w:val="17"/>
              </w:rPr>
              <w:t xml:space="preserve">were/are </w:t>
            </w:r>
            <w:r>
              <w:rPr>
                <w:w w:val="105"/>
                <w:sz w:val="17"/>
              </w:rPr>
              <w:t xml:space="preserve">the </w:t>
            </w:r>
            <w:r>
              <w:rPr>
                <w:spacing w:val="-3"/>
                <w:w w:val="105"/>
                <w:sz w:val="17"/>
              </w:rPr>
              <w:t xml:space="preserve">relationships, </w:t>
            </w:r>
            <w:r>
              <w:rPr>
                <w:w w:val="105"/>
                <w:sz w:val="17"/>
              </w:rPr>
              <w:t xml:space="preserve">and how do they </w:t>
            </w:r>
            <w:r>
              <w:rPr>
                <w:spacing w:val="-3"/>
                <w:w w:val="105"/>
                <w:sz w:val="17"/>
              </w:rPr>
              <w:t xml:space="preserve">vary </w:t>
            </w:r>
            <w:r>
              <w:rPr>
                <w:w w:val="105"/>
                <w:sz w:val="17"/>
              </w:rPr>
              <w:t xml:space="preserve">by </w:t>
            </w:r>
            <w:r>
              <w:rPr>
                <w:spacing w:val="-3"/>
                <w:w w:val="105"/>
                <w:sz w:val="17"/>
              </w:rPr>
              <w:t xml:space="preserve">level </w:t>
            </w:r>
            <w:r>
              <w:rPr>
                <w:w w:val="105"/>
                <w:sz w:val="17"/>
              </w:rPr>
              <w:t xml:space="preserve">of power? </w:t>
            </w:r>
            <w:r>
              <w:rPr>
                <w:spacing w:val="-10"/>
                <w:w w:val="105"/>
                <w:sz w:val="17"/>
              </w:rPr>
              <w:t xml:space="preserve">To </w:t>
            </w:r>
            <w:r>
              <w:rPr>
                <w:spacing w:val="-3"/>
                <w:w w:val="105"/>
                <w:sz w:val="17"/>
              </w:rPr>
              <w:t xml:space="preserve">what extent </w:t>
            </w:r>
            <w:r>
              <w:rPr>
                <w:w w:val="105"/>
                <w:sz w:val="17"/>
              </w:rPr>
              <w:t>di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lationship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hang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ver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urs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fluence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ose changes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ocial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conomic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mpowerment,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egal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ocial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rotection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laws)?</w:t>
            </w:r>
          </w:p>
        </w:tc>
        <w:tc>
          <w:tcPr>
            <w:tcW w:w="2833" w:type="dxa"/>
          </w:tcPr>
          <w:p w14:paraId="13A7C7A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A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A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B3" w14:textId="77777777">
        <w:trPr>
          <w:trHeight w:val="738"/>
        </w:trPr>
        <w:tc>
          <w:tcPr>
            <w:tcW w:w="7126" w:type="dxa"/>
            <w:shd w:val="clear" w:color="auto" w:fill="E3EEF6"/>
          </w:tcPr>
          <w:p w14:paraId="13A7C7AF" w14:textId="77777777" w:rsidR="00841F94" w:rsidRDefault="001D5B3B">
            <w:pPr>
              <w:pStyle w:val="TableParagraph"/>
              <w:spacing w:before="161" w:line="254" w:lineRule="auto"/>
              <w:ind w:left="90" w:right="139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a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gende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en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fined?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relevant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gende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dentitie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erspectiv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presented?</w:t>
            </w:r>
            <w:r>
              <w:rPr>
                <w:spacing w:val="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Is a </w:t>
            </w:r>
            <w:r>
              <w:rPr>
                <w:spacing w:val="-3"/>
                <w:w w:val="105"/>
                <w:sz w:val="17"/>
              </w:rPr>
              <w:t xml:space="preserve">more inclusive </w:t>
            </w:r>
            <w:r>
              <w:rPr>
                <w:w w:val="105"/>
                <w:sz w:val="17"/>
              </w:rPr>
              <w:t>definition of gender</w:t>
            </w:r>
            <w:r>
              <w:rPr>
                <w:spacing w:val="-2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quired?</w:t>
            </w:r>
          </w:p>
        </w:tc>
        <w:tc>
          <w:tcPr>
            <w:tcW w:w="2833" w:type="dxa"/>
            <w:shd w:val="clear" w:color="auto" w:fill="E3EEF6"/>
          </w:tcPr>
          <w:p w14:paraId="13A7C7B0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B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B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B9" w14:textId="77777777">
        <w:trPr>
          <w:trHeight w:val="832"/>
        </w:trPr>
        <w:tc>
          <w:tcPr>
            <w:tcW w:w="7126" w:type="dxa"/>
          </w:tcPr>
          <w:p w14:paraId="13A7C7B4" w14:textId="77777777" w:rsidR="00841F94" w:rsidRDefault="00841F94">
            <w:pPr>
              <w:pStyle w:val="TableParagraph"/>
              <w:spacing w:before="1"/>
              <w:rPr>
                <w:sz w:val="17"/>
              </w:rPr>
            </w:pPr>
          </w:p>
          <w:p w14:paraId="13A7C7B5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ll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gender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lay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rimary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nsideration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lanning,</w:t>
            </w:r>
            <w:r>
              <w:rPr>
                <w:spacing w:val="-2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taffing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field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ocations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meth- </w:t>
            </w:r>
            <w:proofErr w:type="spellStart"/>
            <w:r>
              <w:rPr>
                <w:w w:val="105"/>
                <w:sz w:val="17"/>
              </w:rPr>
              <w:t>ods</w:t>
            </w:r>
            <w:proofErr w:type="spellEnd"/>
            <w:r>
              <w:rPr>
                <w:w w:val="105"/>
                <w:sz w:val="17"/>
              </w:rPr>
              <w:t xml:space="preserve"> and participation </w:t>
            </w:r>
            <w:r>
              <w:rPr>
                <w:spacing w:val="-3"/>
                <w:w w:val="105"/>
                <w:sz w:val="17"/>
              </w:rPr>
              <w:t xml:space="preserve">throughout </w:t>
            </w:r>
            <w:r>
              <w:rPr>
                <w:w w:val="105"/>
                <w:sz w:val="17"/>
              </w:rPr>
              <w:t xml:space="preserve">the </w:t>
            </w:r>
            <w:r>
              <w:rPr>
                <w:spacing w:val="-4"/>
                <w:w w:val="105"/>
                <w:sz w:val="17"/>
              </w:rPr>
              <w:t>evaluation’s</w:t>
            </w:r>
            <w:r>
              <w:rPr>
                <w:spacing w:val="-2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nduct?</w:t>
            </w:r>
          </w:p>
        </w:tc>
        <w:tc>
          <w:tcPr>
            <w:tcW w:w="2833" w:type="dxa"/>
          </w:tcPr>
          <w:p w14:paraId="13A7C7B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B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B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BE" w14:textId="77777777">
        <w:trPr>
          <w:trHeight w:val="614"/>
        </w:trPr>
        <w:tc>
          <w:tcPr>
            <w:tcW w:w="7126" w:type="dxa"/>
            <w:shd w:val="clear" w:color="auto" w:fill="E3EEF6"/>
          </w:tcPr>
          <w:p w14:paraId="13A7C7BA" w14:textId="77777777" w:rsidR="00841F94" w:rsidRDefault="001D5B3B">
            <w:pPr>
              <w:pStyle w:val="TableParagraph"/>
              <w:spacing w:before="99"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Describ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proofErr w:type="gramStart"/>
            <w:r>
              <w:rPr>
                <w:w w:val="105"/>
                <w:sz w:val="17"/>
              </w:rPr>
              <w:t>particula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rginalized</w:t>
            </w:r>
            <w:proofErr w:type="gramEnd"/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ctor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roups.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a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y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de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3"/>
                <w:w w:val="105"/>
                <w:sz w:val="17"/>
              </w:rPr>
              <w:t>evalua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tion</w:t>
            </w:r>
            <w:proofErr w:type="spellEnd"/>
            <w:r>
              <w:rPr>
                <w:w w:val="105"/>
                <w:sz w:val="17"/>
              </w:rPr>
              <w:t>?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ho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aking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ose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cisions?</w:t>
            </w:r>
          </w:p>
        </w:tc>
        <w:tc>
          <w:tcPr>
            <w:tcW w:w="2833" w:type="dxa"/>
            <w:shd w:val="clear" w:color="auto" w:fill="E3EEF6"/>
          </w:tcPr>
          <w:p w14:paraId="13A7C7B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B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B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13A7C7BF" w14:textId="77777777" w:rsidR="00841F94" w:rsidRDefault="00841F94">
      <w:pPr>
        <w:rPr>
          <w:rFonts w:ascii="Times New Roman"/>
          <w:sz w:val="16"/>
        </w:rPr>
        <w:sectPr w:rsidR="00841F94">
          <w:pgSz w:w="16840" w:h="11900" w:orient="landscape"/>
          <w:pgMar w:top="420" w:right="0" w:bottom="280" w:left="0" w:header="720" w:footer="720" w:gutter="0"/>
          <w:cols w:space="720"/>
        </w:sectPr>
      </w:pPr>
    </w:p>
    <w:p w14:paraId="13A7C7C0" w14:textId="77777777" w:rsidR="00841F94" w:rsidRDefault="00324FD3">
      <w:pPr>
        <w:pStyle w:val="BodyText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600768" behindDoc="0" locked="0" layoutInCell="1" allowOverlap="1" wp14:anchorId="13A7CA68" wp14:editId="13A7CA69">
                <wp:simplePos x="0" y="0"/>
                <wp:positionH relativeFrom="page">
                  <wp:posOffset>635</wp:posOffset>
                </wp:positionH>
                <wp:positionV relativeFrom="page">
                  <wp:posOffset>267335</wp:posOffset>
                </wp:positionV>
                <wp:extent cx="10692130" cy="457200"/>
                <wp:effectExtent l="0" t="0" r="0" b="0"/>
                <wp:wrapNone/>
                <wp:docPr id="219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457200"/>
                          <a:chOff x="1" y="421"/>
                          <a:chExt cx="16838" cy="720"/>
                        </a:xfrm>
                      </wpg:grpSpPr>
                      <wps:wsp>
                        <wps:cNvPr id="220" name="Rectangle 321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1" name="Picture 3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2" name="Picture 3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3" name="AutoShape 318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4" name="Picture 3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5" name="Picture 3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6" name="Picture 3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7" name="Text Box 314"/>
                        <wps:cNvSpPr txBox="1">
                          <a:spLocks noChangeArrowheads="1"/>
                        </wps:cNvSpPr>
                        <wps:spPr bwMode="auto">
                          <a:xfrm>
                            <a:off x="2237" y="621"/>
                            <a:ext cx="25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9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w w:val="99"/>
                                    <w:sz w:val="30"/>
                                  </w:rPr>
                                  <w:t>A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8" name="Text Box 313"/>
                        <wps:cNvSpPr txBox="1">
                          <a:spLocks noChangeArrowheads="1"/>
                        </wps:cNvSpPr>
                        <wps:spPr bwMode="auto">
                          <a:xfrm>
                            <a:off x="3129" y="621"/>
                            <a:ext cx="23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A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5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sz w:val="30"/>
                                  </w:rPr>
                                  <w:t>B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9" name="Text Box 312"/>
                        <wps:cNvSpPr txBox="1">
                          <a:spLocks noChangeArrowheads="1"/>
                        </wps:cNvSpPr>
                        <wps:spPr bwMode="auto">
                          <a:xfrm>
                            <a:off x="4104" y="603"/>
                            <a:ext cx="6519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B" w14:textId="77777777" w:rsidR="00841F94" w:rsidRDefault="001D5B3B">
                              <w:pPr>
                                <w:spacing w:line="352" w:lineRule="exact"/>
                                <w:rPr>
                                  <w:rFonts w:ascii="Gotham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ISE4GEMS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pacing w:val="-4"/>
                                  <w:sz w:val="28"/>
                                </w:rPr>
                                <w:t xml:space="preserve">TOOL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2: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Stakeholder analysis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pacing w:val="-3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(2/2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68" id="Group 311" o:spid="_x0000_s1141" style="position:absolute;margin-left:.05pt;margin-top:21.05pt;width:841.9pt;height:36pt;z-index:253600768;mso-position-horizontal-relative:page;mso-position-vertical-relative:page" coordorigin="1,421" coordsize="16838,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">
                <v:rect id="Rectangle 321" o:spid="_x0000_s1142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" fillcolor="#6f5d4f" stroked="f"/>
                <v:shape id="Picture 320" o:spid="_x0000_s1143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">
                  <v:imagedata r:id="rId36" o:title=""/>
                </v:shape>
                <v:shape id="Picture 319" o:spid="_x0000_s1144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">
                  <v:imagedata r:id="rId37" o:title=""/>
                </v:shape>
                <v:shape id="AutoShape 318" o:spid="_x0000_s1145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317" o:spid="_x0000_s1146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">
                  <v:imagedata r:id="rId38" o:title=""/>
                </v:shape>
                <v:shape id="Picture 316" o:spid="_x0000_s1147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">
                  <v:imagedata r:id="rId39" o:title=""/>
                </v:shape>
                <v:shape id="Picture 315" o:spid="_x0000_s1148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">
                  <v:imagedata r:id="rId39" o:title=""/>
                </v:shape>
                <v:shape id="Text Box 314" o:spid="_x0000_s1149" type="#_x0000_t202" style="position:absolute;left:2237;top:621;width:25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" filled="f" stroked="f">
                  <v:textbox inset="0,0,0,0">
                    <w:txbxContent>
                      <w:p w14:paraId="13A7CB59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w w:val="99"/>
                              <w:sz w:val="30"/>
                            </w:rPr>
                            <w:t>A</w:t>
                          </w:r>
                        </w:hyperlink>
                      </w:p>
                    </w:txbxContent>
                  </v:textbox>
                </v:shape>
                <v:shape id="Text Box 313" o:spid="_x0000_s1150" type="#_x0000_t202" style="position:absolute;left:3129;top:621;width:23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" filled="f" stroked="f">
                  <v:textbox inset="0,0,0,0">
                    <w:txbxContent>
                      <w:p w14:paraId="13A7CB5A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5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sz w:val="30"/>
                            </w:rPr>
                            <w:t>B</w:t>
                          </w:r>
                        </w:hyperlink>
                      </w:p>
                    </w:txbxContent>
                  </v:textbox>
                </v:shape>
                <v:shape id="Text Box 312" o:spid="_x0000_s1151" type="#_x0000_t202" style="position:absolute;left:4104;top:603;width:6519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" filled="f" stroked="f">
                  <v:textbox inset="0,0,0,0">
                    <w:txbxContent>
                      <w:p w14:paraId="13A7CB5B" w14:textId="77777777" w:rsidR="00841F94" w:rsidRDefault="001D5B3B">
                        <w:pPr>
                          <w:spacing w:line="352" w:lineRule="exact"/>
                          <w:rPr>
                            <w:rFonts w:ascii="Gotham"/>
                            <w:b/>
                            <w:sz w:val="28"/>
                          </w:rPr>
                        </w:pP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ISE4GEMS </w:t>
                        </w:r>
                        <w:r>
                          <w:rPr>
                            <w:rFonts w:ascii="Gotham-Light"/>
                            <w:color w:val="FFFFFF"/>
                            <w:spacing w:val="-4"/>
                            <w:sz w:val="28"/>
                          </w:rPr>
                          <w:t xml:space="preserve">TOOL </w:t>
                        </w: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2: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Stakeholder analysis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pacing w:val="-36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(2/2)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3A7C7C1" w14:textId="77777777" w:rsidR="00841F94" w:rsidRDefault="00841F94">
      <w:pPr>
        <w:pStyle w:val="BodyText"/>
        <w:rPr>
          <w:sz w:val="20"/>
        </w:rPr>
      </w:pPr>
    </w:p>
    <w:p w14:paraId="13A7C7C2" w14:textId="77777777" w:rsidR="00841F94" w:rsidRDefault="00841F94">
      <w:pPr>
        <w:pStyle w:val="BodyText"/>
        <w:rPr>
          <w:sz w:val="20"/>
        </w:rPr>
      </w:pPr>
    </w:p>
    <w:p w14:paraId="13A7C7C3" w14:textId="77777777" w:rsidR="00841F94" w:rsidRDefault="00841F94">
      <w:pPr>
        <w:pStyle w:val="BodyText"/>
        <w:rPr>
          <w:sz w:val="20"/>
        </w:rPr>
      </w:pPr>
    </w:p>
    <w:p w14:paraId="13A7C7C4" w14:textId="77777777" w:rsidR="00841F94" w:rsidRDefault="00841F94">
      <w:pPr>
        <w:pStyle w:val="BodyText"/>
        <w:spacing w:before="4"/>
        <w:rPr>
          <w:sz w:val="26"/>
        </w:rPr>
      </w:pPr>
    </w:p>
    <w:tbl>
      <w:tblPr>
        <w:tblW w:w="0" w:type="auto"/>
        <w:tblInd w:w="136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26"/>
        <w:gridCol w:w="2833"/>
        <w:gridCol w:w="2137"/>
        <w:gridCol w:w="2227"/>
      </w:tblGrid>
      <w:tr w:rsidR="00841F94" w14:paraId="13A7C7CC" w14:textId="77777777">
        <w:trPr>
          <w:trHeight w:val="906"/>
        </w:trPr>
        <w:tc>
          <w:tcPr>
            <w:tcW w:w="7126" w:type="dxa"/>
            <w:shd w:val="clear" w:color="auto" w:fill="9A8A79"/>
          </w:tcPr>
          <w:p w14:paraId="13A7C7C5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7C6" w14:textId="77777777" w:rsidR="00841F94" w:rsidRDefault="001D5B3B">
            <w:pPr>
              <w:pStyle w:val="TableParagraph"/>
              <w:spacing w:before="124"/>
              <w:ind w:left="2272" w:right="2268"/>
              <w:jc w:val="center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Questions to guide your analysis</w:t>
            </w:r>
          </w:p>
        </w:tc>
        <w:tc>
          <w:tcPr>
            <w:tcW w:w="2833" w:type="dxa"/>
            <w:shd w:val="clear" w:color="auto" w:fill="9A8A79"/>
          </w:tcPr>
          <w:p w14:paraId="13A7C7C7" w14:textId="77777777" w:rsidR="00841F94" w:rsidRDefault="001D5B3B">
            <w:pPr>
              <w:pStyle w:val="TableParagraph"/>
              <w:spacing w:before="143" w:line="244" w:lineRule="auto"/>
              <w:ind w:left="275" w:right="270"/>
              <w:jc w:val="center"/>
              <w:rPr>
                <w:sz w:val="16"/>
              </w:rPr>
            </w:pPr>
            <w:r>
              <w:rPr>
                <w:rFonts w:ascii="The Sans Bold-" w:hAnsi="The Sans Bold-"/>
                <w:b/>
                <w:color w:val="FFFFFF"/>
                <w:sz w:val="18"/>
              </w:rPr>
              <w:t xml:space="preserve">Information/description  </w:t>
            </w:r>
            <w:r>
              <w:rPr>
                <w:color w:val="FFFFFF"/>
                <w:sz w:val="16"/>
              </w:rPr>
              <w:t xml:space="preserve">(e.g., what was each individual </w:t>
            </w:r>
            <w:r>
              <w:rPr>
                <w:color w:val="FFFFFF"/>
                <w:spacing w:val="-8"/>
                <w:sz w:val="16"/>
              </w:rPr>
              <w:t xml:space="preserve">or </w:t>
            </w:r>
            <w:r>
              <w:rPr>
                <w:color w:val="FFFFFF"/>
                <w:sz w:val="16"/>
              </w:rPr>
              <w:t>group’s</w:t>
            </w:r>
            <w:r>
              <w:rPr>
                <w:color w:val="FFFFFF"/>
                <w:spacing w:val="-1"/>
                <w:sz w:val="16"/>
              </w:rPr>
              <w:t xml:space="preserve"> </w:t>
            </w:r>
            <w:r>
              <w:rPr>
                <w:color w:val="FFFFFF"/>
                <w:sz w:val="16"/>
              </w:rPr>
              <w:t>role?)</w:t>
            </w:r>
          </w:p>
        </w:tc>
        <w:tc>
          <w:tcPr>
            <w:tcW w:w="2137" w:type="dxa"/>
            <w:shd w:val="clear" w:color="auto" w:fill="9A8A79"/>
          </w:tcPr>
          <w:p w14:paraId="13A7C7C8" w14:textId="77777777" w:rsidR="00841F94" w:rsidRDefault="00841F94">
            <w:pPr>
              <w:pStyle w:val="TableParagraph"/>
              <w:spacing w:before="12"/>
              <w:rPr>
                <w:sz w:val="19"/>
              </w:rPr>
            </w:pPr>
          </w:p>
          <w:p w14:paraId="13A7C7C9" w14:textId="77777777" w:rsidR="00841F94" w:rsidRDefault="001D5B3B">
            <w:pPr>
              <w:pStyle w:val="TableParagraph"/>
              <w:ind w:left="295" w:hanging="79"/>
              <w:rPr>
                <w:sz w:val="16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 xml:space="preserve">Source </w:t>
            </w:r>
            <w:r>
              <w:rPr>
                <w:color w:val="FFFFFF"/>
                <w:sz w:val="16"/>
              </w:rPr>
              <w:t>(e.g., monitoring report, staff interview)</w:t>
            </w:r>
          </w:p>
        </w:tc>
        <w:tc>
          <w:tcPr>
            <w:tcW w:w="2227" w:type="dxa"/>
            <w:shd w:val="clear" w:color="auto" w:fill="9A8A79"/>
          </w:tcPr>
          <w:p w14:paraId="13A7C7CA" w14:textId="77777777" w:rsidR="00841F94" w:rsidRDefault="00841F94">
            <w:pPr>
              <w:pStyle w:val="TableParagraph"/>
              <w:spacing w:before="5"/>
              <w:rPr>
                <w:sz w:val="21"/>
              </w:rPr>
            </w:pPr>
          </w:p>
          <w:p w14:paraId="13A7C7CB" w14:textId="77777777" w:rsidR="00841F94" w:rsidRDefault="001D5B3B">
            <w:pPr>
              <w:pStyle w:val="TableParagraph"/>
              <w:spacing w:line="216" w:lineRule="auto"/>
              <w:ind w:left="333" w:right="136" w:hanging="18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Include or exclude in the evaluation and why</w:t>
            </w:r>
          </w:p>
        </w:tc>
      </w:tr>
      <w:tr w:rsidR="00841F94" w14:paraId="13A7C7D2" w14:textId="77777777">
        <w:trPr>
          <w:trHeight w:val="795"/>
        </w:trPr>
        <w:tc>
          <w:tcPr>
            <w:tcW w:w="7126" w:type="dxa"/>
            <w:shd w:val="clear" w:color="auto" w:fill="E3EEF6"/>
          </w:tcPr>
          <w:p w14:paraId="13A7C7CD" w14:textId="77777777" w:rsidR="00841F94" w:rsidRDefault="00841F94">
            <w:pPr>
              <w:pStyle w:val="TableParagraph"/>
              <w:spacing w:before="7"/>
              <w:rPr>
                <w:sz w:val="15"/>
              </w:rPr>
            </w:pPr>
          </w:p>
          <w:p w14:paraId="13A7C7CE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pecia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daptation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nee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u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o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lac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eopl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afely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articipat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home </w:t>
            </w:r>
            <w:r>
              <w:rPr>
                <w:spacing w:val="-3"/>
                <w:w w:val="105"/>
                <w:sz w:val="17"/>
              </w:rPr>
              <w:t>visits,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cus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roups,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us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echnologies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onymity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sion)?</w:t>
            </w:r>
          </w:p>
        </w:tc>
        <w:tc>
          <w:tcPr>
            <w:tcW w:w="2833" w:type="dxa"/>
            <w:shd w:val="clear" w:color="auto" w:fill="E3EEF6"/>
          </w:tcPr>
          <w:p w14:paraId="13A7C7C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D0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D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D8" w14:textId="77777777">
        <w:trPr>
          <w:trHeight w:val="798"/>
        </w:trPr>
        <w:tc>
          <w:tcPr>
            <w:tcW w:w="7126" w:type="dxa"/>
          </w:tcPr>
          <w:p w14:paraId="13A7C7D3" w14:textId="77777777" w:rsidR="00841F94" w:rsidRDefault="00841F94">
            <w:pPr>
              <w:pStyle w:val="TableParagraph"/>
              <w:spacing w:before="9"/>
              <w:rPr>
                <w:sz w:val="15"/>
              </w:rPr>
            </w:pPr>
          </w:p>
          <w:p w14:paraId="13A7C7D4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l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ffecte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eople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mmunitie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rganization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volv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lanning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 xml:space="preserve">and </w:t>
            </w:r>
            <w:r>
              <w:rPr>
                <w:w w:val="105"/>
                <w:sz w:val="17"/>
              </w:rPr>
              <w:t>design of 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?</w:t>
            </w:r>
          </w:p>
        </w:tc>
        <w:tc>
          <w:tcPr>
            <w:tcW w:w="2833" w:type="dxa"/>
          </w:tcPr>
          <w:p w14:paraId="13A7C7D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D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D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DE" w14:textId="77777777">
        <w:trPr>
          <w:trHeight w:val="787"/>
        </w:trPr>
        <w:tc>
          <w:tcPr>
            <w:tcW w:w="7126" w:type="dxa"/>
            <w:shd w:val="clear" w:color="auto" w:fill="E3EEF6"/>
          </w:tcPr>
          <w:p w14:paraId="13A7C7D9" w14:textId="77777777" w:rsidR="00841F94" w:rsidRDefault="00841F94">
            <w:pPr>
              <w:pStyle w:val="TableParagraph"/>
              <w:spacing w:before="3"/>
              <w:rPr>
                <w:sz w:val="15"/>
              </w:rPr>
            </w:pPr>
          </w:p>
          <w:p w14:paraId="13A7C7DA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If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y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er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not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entral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cus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ow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ll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ther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rginalize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roup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de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3"/>
                <w:w w:val="105"/>
                <w:sz w:val="17"/>
              </w:rPr>
              <w:t>stakehold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ers</w:t>
            </w:r>
            <w:proofErr w:type="spellEnd"/>
            <w:r>
              <w:rPr>
                <w:w w:val="105"/>
                <w:sz w:val="17"/>
              </w:rPr>
              <w:t>?</w:t>
            </w:r>
          </w:p>
        </w:tc>
        <w:tc>
          <w:tcPr>
            <w:tcW w:w="2833" w:type="dxa"/>
            <w:shd w:val="clear" w:color="auto" w:fill="E3EEF6"/>
          </w:tcPr>
          <w:p w14:paraId="13A7C7D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D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D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E5" w14:textId="77777777">
        <w:trPr>
          <w:trHeight w:val="1410"/>
        </w:trPr>
        <w:tc>
          <w:tcPr>
            <w:tcW w:w="7126" w:type="dxa"/>
          </w:tcPr>
          <w:p w14:paraId="13A7C7DF" w14:textId="77777777" w:rsidR="00841F94" w:rsidRDefault="00841F94">
            <w:pPr>
              <w:pStyle w:val="TableParagraph"/>
              <w:spacing w:before="9"/>
              <w:rPr>
                <w:sz w:val="13"/>
              </w:rPr>
            </w:pPr>
          </w:p>
          <w:p w14:paraId="13A7C7E0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Which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eopl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ocal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and/or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cientific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xpertis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rganization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rovid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knowledge and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presentation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ocioecological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andscapes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mportance?</w:t>
            </w:r>
          </w:p>
          <w:p w14:paraId="13A7C7E1" w14:textId="77777777" w:rsidR="00841F94" w:rsidRDefault="001D5B3B">
            <w:pPr>
              <w:pStyle w:val="TableParagraph"/>
              <w:spacing w:before="1" w:line="254" w:lineRule="auto"/>
              <w:ind w:left="90" w:right="13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Can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genci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de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aske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onitoring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upporting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ocia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hang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 xml:space="preserve">for </w:t>
            </w:r>
            <w:r>
              <w:rPr>
                <w:w w:val="105"/>
                <w:sz w:val="17"/>
              </w:rPr>
              <w:t>human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nvironmental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ell-being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edicines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ans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Frontiers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national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Union </w:t>
            </w:r>
            <w:r>
              <w:rPr>
                <w:spacing w:val="-3"/>
                <w:w w:val="105"/>
                <w:sz w:val="17"/>
              </w:rPr>
              <w:t xml:space="preserve">Conservation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Nature)?</w:t>
            </w:r>
          </w:p>
        </w:tc>
        <w:tc>
          <w:tcPr>
            <w:tcW w:w="2833" w:type="dxa"/>
          </w:tcPr>
          <w:p w14:paraId="13A7C7E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E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E4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EA" w14:textId="77777777">
        <w:trPr>
          <w:trHeight w:val="739"/>
        </w:trPr>
        <w:tc>
          <w:tcPr>
            <w:tcW w:w="7126" w:type="dxa"/>
            <w:shd w:val="clear" w:color="auto" w:fill="E3EEF6"/>
          </w:tcPr>
          <w:p w14:paraId="13A7C7E6" w14:textId="77777777" w:rsidR="00841F94" w:rsidRDefault="001D5B3B">
            <w:pPr>
              <w:pStyle w:val="TableParagraph"/>
              <w:spacing w:before="161"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l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structura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lationa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we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ynamic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cte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arrier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nabler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proofErr w:type="spellStart"/>
            <w:r>
              <w:rPr>
                <w:w w:val="105"/>
                <w:sz w:val="17"/>
              </w:rPr>
              <w:t>partic</w:t>
            </w:r>
            <w:proofErr w:type="spellEnd"/>
            <w:r>
              <w:rPr>
                <w:w w:val="105"/>
                <w:sz w:val="17"/>
              </w:rPr>
              <w:t xml:space="preserve">- </w:t>
            </w:r>
            <w:proofErr w:type="spellStart"/>
            <w:r>
              <w:rPr>
                <w:spacing w:val="-3"/>
                <w:w w:val="105"/>
                <w:sz w:val="17"/>
              </w:rPr>
              <w:t>ipation</w:t>
            </w:r>
            <w:proofErr w:type="spellEnd"/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endere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rginalize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roups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dentified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itigated?</w:t>
            </w:r>
          </w:p>
        </w:tc>
        <w:tc>
          <w:tcPr>
            <w:tcW w:w="2833" w:type="dxa"/>
            <w:shd w:val="clear" w:color="auto" w:fill="E3EEF6"/>
          </w:tcPr>
          <w:p w14:paraId="13A7C7E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E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E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EF" w14:textId="77777777">
        <w:trPr>
          <w:trHeight w:val="738"/>
        </w:trPr>
        <w:tc>
          <w:tcPr>
            <w:tcW w:w="7126" w:type="dxa"/>
          </w:tcPr>
          <w:p w14:paraId="13A7C7EB" w14:textId="77777777" w:rsidR="00841F94" w:rsidRDefault="001D5B3B">
            <w:pPr>
              <w:pStyle w:val="TableParagraph"/>
              <w:spacing w:before="161" w:line="254" w:lineRule="auto"/>
              <w:ind w:left="90" w:right="193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ssibl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pportunitie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ul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sion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rovid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empower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uil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capacity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duc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 xml:space="preserve">mar- </w:t>
            </w:r>
            <w:proofErr w:type="spellStart"/>
            <w:r>
              <w:rPr>
                <w:spacing w:val="-3"/>
                <w:w w:val="105"/>
                <w:sz w:val="17"/>
              </w:rPr>
              <w:t>ginalization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or </w:t>
            </w:r>
            <w:r>
              <w:rPr>
                <w:spacing w:val="-3"/>
                <w:w w:val="105"/>
                <w:sz w:val="17"/>
              </w:rPr>
              <w:t xml:space="preserve">positively </w:t>
            </w:r>
            <w:r>
              <w:rPr>
                <w:w w:val="105"/>
                <w:sz w:val="17"/>
              </w:rPr>
              <w:t>influence power</w:t>
            </w:r>
            <w:r>
              <w:rPr>
                <w:spacing w:val="-2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ynamics?</w:t>
            </w:r>
          </w:p>
        </w:tc>
        <w:tc>
          <w:tcPr>
            <w:tcW w:w="2833" w:type="dxa"/>
          </w:tcPr>
          <w:p w14:paraId="13A7C7E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E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E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F4" w14:textId="77777777">
        <w:trPr>
          <w:trHeight w:val="691"/>
        </w:trPr>
        <w:tc>
          <w:tcPr>
            <w:tcW w:w="7126" w:type="dxa"/>
            <w:shd w:val="clear" w:color="auto" w:fill="E3EEF6"/>
          </w:tcPr>
          <w:p w14:paraId="13A7C7F0" w14:textId="77777777" w:rsidR="00841F94" w:rsidRDefault="001D5B3B">
            <w:pPr>
              <w:pStyle w:val="TableParagraph"/>
              <w:spacing w:before="137"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ll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different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perspective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otential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onflict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tween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keholders/group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an- aged?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What </w:t>
            </w:r>
            <w:r>
              <w:rPr>
                <w:w w:val="105"/>
                <w:sz w:val="17"/>
              </w:rPr>
              <w:t>does</w:t>
            </w:r>
            <w:r>
              <w:rPr>
                <w:spacing w:val="-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is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evel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mplexity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ean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for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?</w:t>
            </w:r>
          </w:p>
        </w:tc>
        <w:tc>
          <w:tcPr>
            <w:tcW w:w="2833" w:type="dxa"/>
            <w:shd w:val="clear" w:color="auto" w:fill="E3EEF6"/>
          </w:tcPr>
          <w:p w14:paraId="13A7C7F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F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F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7FA" w14:textId="77777777">
        <w:trPr>
          <w:trHeight w:val="1002"/>
        </w:trPr>
        <w:tc>
          <w:tcPr>
            <w:tcW w:w="7126" w:type="dxa"/>
          </w:tcPr>
          <w:p w14:paraId="13A7C7F5" w14:textId="77777777" w:rsidR="00841F94" w:rsidRDefault="00841F94">
            <w:pPr>
              <w:pStyle w:val="TableParagraph"/>
              <w:spacing w:before="1"/>
              <w:rPr>
                <w:sz w:val="15"/>
              </w:rPr>
            </w:pPr>
          </w:p>
          <w:p w14:paraId="13A7C7F6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arriers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sio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late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feasibility,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cessibility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arm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wer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proofErr w:type="spellStart"/>
            <w:r>
              <w:rPr>
                <w:w w:val="105"/>
                <w:sz w:val="17"/>
              </w:rPr>
              <w:t>dynam</w:t>
            </w:r>
            <w:proofErr w:type="spellEnd"/>
            <w:r>
              <w:rPr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ics</w:t>
            </w:r>
            <w:proofErr w:type="spellEnd"/>
            <w:r>
              <w:rPr>
                <w:w w:val="105"/>
                <w:sz w:val="17"/>
              </w:rPr>
              <w:t>?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a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s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arrier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itigat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thically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fficiently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afeguard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om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visits, focus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roups,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us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echnologies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onymity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sion)?</w:t>
            </w:r>
          </w:p>
        </w:tc>
        <w:tc>
          <w:tcPr>
            <w:tcW w:w="2833" w:type="dxa"/>
          </w:tcPr>
          <w:p w14:paraId="13A7C7F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7F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7F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00" w14:textId="77777777">
        <w:trPr>
          <w:trHeight w:val="787"/>
        </w:trPr>
        <w:tc>
          <w:tcPr>
            <w:tcW w:w="7126" w:type="dxa"/>
            <w:shd w:val="clear" w:color="auto" w:fill="E3EEF6"/>
          </w:tcPr>
          <w:p w14:paraId="13A7C7FB" w14:textId="77777777" w:rsidR="00841F94" w:rsidRDefault="00841F94">
            <w:pPr>
              <w:pStyle w:val="TableParagraph"/>
              <w:spacing w:before="3"/>
              <w:rPr>
                <w:sz w:val="15"/>
              </w:rPr>
            </w:pPr>
          </w:p>
          <w:p w14:paraId="13A7C7FC" w14:textId="77777777" w:rsidR="00841F94" w:rsidRDefault="001D5B3B">
            <w:pPr>
              <w:pStyle w:val="TableParagraph"/>
              <w:spacing w:line="254" w:lineRule="auto"/>
              <w:ind w:left="90" w:right="69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l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structura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lationa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we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ynamic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cte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arrier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nabler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proofErr w:type="spellStart"/>
            <w:r>
              <w:rPr>
                <w:w w:val="105"/>
                <w:sz w:val="17"/>
              </w:rPr>
              <w:t>partic</w:t>
            </w:r>
            <w:proofErr w:type="spellEnd"/>
            <w:r>
              <w:rPr>
                <w:w w:val="105"/>
                <w:sz w:val="17"/>
              </w:rPr>
              <w:t xml:space="preserve">- </w:t>
            </w:r>
            <w:proofErr w:type="spellStart"/>
            <w:r>
              <w:rPr>
                <w:spacing w:val="-3"/>
                <w:w w:val="105"/>
                <w:sz w:val="17"/>
              </w:rPr>
              <w:t>ipation</w:t>
            </w:r>
            <w:proofErr w:type="spellEnd"/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endere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rginalize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roups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dentified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itigated?</w:t>
            </w:r>
          </w:p>
        </w:tc>
        <w:tc>
          <w:tcPr>
            <w:tcW w:w="2833" w:type="dxa"/>
            <w:shd w:val="clear" w:color="auto" w:fill="E3EEF6"/>
          </w:tcPr>
          <w:p w14:paraId="13A7C7F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  <w:shd w:val="clear" w:color="auto" w:fill="E3EEF6"/>
          </w:tcPr>
          <w:p w14:paraId="13A7C7F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  <w:shd w:val="clear" w:color="auto" w:fill="E3EEF6"/>
          </w:tcPr>
          <w:p w14:paraId="13A7C7F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05" w14:textId="77777777">
        <w:trPr>
          <w:trHeight w:val="665"/>
        </w:trPr>
        <w:tc>
          <w:tcPr>
            <w:tcW w:w="7126" w:type="dxa"/>
          </w:tcPr>
          <w:p w14:paraId="13A7C801" w14:textId="77777777" w:rsidR="00841F94" w:rsidRDefault="001D5B3B">
            <w:pPr>
              <w:pStyle w:val="TableParagraph"/>
              <w:spacing w:before="124" w:line="254" w:lineRule="auto"/>
              <w:ind w:left="90" w:right="6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nsideratio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bout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vulnerability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ssessmen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o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y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uggest?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o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stakeholders </w:t>
            </w:r>
            <w:r>
              <w:rPr>
                <w:w w:val="105"/>
                <w:sz w:val="17"/>
              </w:rPr>
              <w:t>suggest questions to ask of the</w:t>
            </w:r>
            <w:r>
              <w:rPr>
                <w:spacing w:val="-2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?</w:t>
            </w:r>
          </w:p>
        </w:tc>
        <w:tc>
          <w:tcPr>
            <w:tcW w:w="2833" w:type="dxa"/>
          </w:tcPr>
          <w:p w14:paraId="13A7C80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37" w:type="dxa"/>
          </w:tcPr>
          <w:p w14:paraId="13A7C80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27" w:type="dxa"/>
          </w:tcPr>
          <w:p w14:paraId="13A7C804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13A7C806" w14:textId="77777777" w:rsidR="00841F94" w:rsidRDefault="00841F94">
      <w:pPr>
        <w:rPr>
          <w:rFonts w:ascii="Times New Roman"/>
          <w:sz w:val="16"/>
        </w:rPr>
        <w:sectPr w:rsidR="00841F94">
          <w:pgSz w:w="16840" w:h="11900" w:orient="landscape"/>
          <w:pgMar w:top="420" w:right="0" w:bottom="280" w:left="0" w:header="720" w:footer="720" w:gutter="0"/>
          <w:cols w:space="720"/>
        </w:sectPr>
      </w:pPr>
    </w:p>
    <w:p w14:paraId="13A7C807" w14:textId="77777777" w:rsidR="00841F94" w:rsidRDefault="00324FD3">
      <w:pPr>
        <w:pStyle w:val="BodyText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604864" behindDoc="0" locked="0" layoutInCell="1" allowOverlap="1" wp14:anchorId="13A7CA6A" wp14:editId="13A7CA6B">
                <wp:simplePos x="0" y="0"/>
                <wp:positionH relativeFrom="page">
                  <wp:posOffset>635</wp:posOffset>
                </wp:positionH>
                <wp:positionV relativeFrom="page">
                  <wp:posOffset>267335</wp:posOffset>
                </wp:positionV>
                <wp:extent cx="10692130" cy="457200"/>
                <wp:effectExtent l="0" t="0" r="0" b="0"/>
                <wp:wrapNone/>
                <wp:docPr id="208" name="Group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457200"/>
                          <a:chOff x="1" y="421"/>
                          <a:chExt cx="16838" cy="720"/>
                        </a:xfrm>
                      </wpg:grpSpPr>
                      <wps:wsp>
                        <wps:cNvPr id="209" name="Rectangle 310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0" name="Picture 3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1" name="Picture 3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2" name="AutoShape 307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" name="Picture 3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4" name="Picture 3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5" name="Picture 3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16" name="Text Box 303"/>
                        <wps:cNvSpPr txBox="1">
                          <a:spLocks noChangeArrowheads="1"/>
                        </wps:cNvSpPr>
                        <wps:spPr bwMode="auto">
                          <a:xfrm>
                            <a:off x="2237" y="621"/>
                            <a:ext cx="25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C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w w:val="99"/>
                                    <w:sz w:val="30"/>
                                  </w:rPr>
                                  <w:t>A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7" name="Text Box 302"/>
                        <wps:cNvSpPr txBox="1">
                          <a:spLocks noChangeArrowheads="1"/>
                        </wps:cNvSpPr>
                        <wps:spPr bwMode="auto">
                          <a:xfrm>
                            <a:off x="3129" y="621"/>
                            <a:ext cx="23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D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5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sz w:val="30"/>
                                  </w:rPr>
                                  <w:t>B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8" name="Text Box 301"/>
                        <wps:cNvSpPr txBox="1">
                          <a:spLocks noChangeArrowheads="1"/>
                        </wps:cNvSpPr>
                        <wps:spPr bwMode="auto">
                          <a:xfrm>
                            <a:off x="4104" y="603"/>
                            <a:ext cx="7383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5E" w14:textId="77777777" w:rsidR="00841F94" w:rsidRDefault="001D5B3B">
                              <w:pPr>
                                <w:spacing w:line="352" w:lineRule="exact"/>
                                <w:rPr>
                                  <w:rFonts w:ascii="Gotham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ISE4GEMS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pacing w:val="-4"/>
                                  <w:sz w:val="28"/>
                                </w:rPr>
                                <w:t xml:space="preserve">TOOL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3: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Second-order boundary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pacing w:val="-3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analysi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6A" id="Group 300" o:spid="_x0000_s1152" style="position:absolute;margin-left:.05pt;margin-top:21.05pt;width:841.9pt;height:36pt;z-index:253604864;mso-position-horizontal-relative:page;mso-position-vertical-relative:page" coordorigin="1,421" coordsize="16838,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">
                <v:rect id="Rectangle 310" o:spid="_x0000_s1153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" fillcolor="#6f5d4f" stroked="f"/>
                <v:shape id="Picture 309" o:spid="_x0000_s1154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">
                  <v:imagedata r:id="rId36" o:title=""/>
                </v:shape>
                <v:shape id="Picture 308" o:spid="_x0000_s1155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">
                  <v:imagedata r:id="rId37" o:title=""/>
                </v:shape>
                <v:shape id="AutoShape 307" o:spid="_x0000_s1156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306" o:spid="_x0000_s1157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">
                  <v:imagedata r:id="rId38" o:title=""/>
                </v:shape>
                <v:shape id="Picture 305" o:spid="_x0000_s1158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">
                  <v:imagedata r:id="rId39" o:title=""/>
                </v:shape>
                <v:shape id="Picture 304" o:spid="_x0000_s1159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">
                  <v:imagedata r:id="rId39" o:title=""/>
                </v:shape>
                <v:shape id="Text Box 303" o:spid="_x0000_s1160" type="#_x0000_t202" style="position:absolute;left:2237;top:621;width:25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" filled="f" stroked="f">
                  <v:textbox inset="0,0,0,0">
                    <w:txbxContent>
                      <w:p w14:paraId="13A7CB5C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w w:val="99"/>
                              <w:sz w:val="30"/>
                            </w:rPr>
                            <w:t>A</w:t>
                          </w:r>
                        </w:hyperlink>
                      </w:p>
                    </w:txbxContent>
                  </v:textbox>
                </v:shape>
                <v:shape id="Text Box 302" o:spid="_x0000_s1161" type="#_x0000_t202" style="position:absolute;left:3129;top:621;width:23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" filled="f" stroked="f">
                  <v:textbox inset="0,0,0,0">
                    <w:txbxContent>
                      <w:p w14:paraId="13A7CB5D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5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sz w:val="30"/>
                            </w:rPr>
                            <w:t>B</w:t>
                          </w:r>
                        </w:hyperlink>
                      </w:p>
                    </w:txbxContent>
                  </v:textbox>
                </v:shape>
                <v:shape id="Text Box 301" o:spid="_x0000_s1162" type="#_x0000_t202" style="position:absolute;left:4104;top:603;width:7383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" filled="f" stroked="f">
                  <v:textbox inset="0,0,0,0">
                    <w:txbxContent>
                      <w:p w14:paraId="13A7CB5E" w14:textId="77777777" w:rsidR="00841F94" w:rsidRDefault="001D5B3B">
                        <w:pPr>
                          <w:spacing w:line="352" w:lineRule="exact"/>
                          <w:rPr>
                            <w:rFonts w:ascii="Gotham"/>
                            <w:b/>
                            <w:sz w:val="28"/>
                          </w:rPr>
                        </w:pP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ISE4GEMS </w:t>
                        </w:r>
                        <w:r>
                          <w:rPr>
                            <w:rFonts w:ascii="Gotham-Light"/>
                            <w:color w:val="FFFFFF"/>
                            <w:spacing w:val="-4"/>
                            <w:sz w:val="28"/>
                          </w:rPr>
                          <w:t xml:space="preserve">TOOL </w:t>
                        </w: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3: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Second-order boundary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pacing w:val="-3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analysi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3A7C808" w14:textId="77777777" w:rsidR="00841F94" w:rsidRDefault="00841F94">
      <w:pPr>
        <w:pStyle w:val="BodyText"/>
        <w:rPr>
          <w:sz w:val="20"/>
        </w:rPr>
      </w:pPr>
    </w:p>
    <w:p w14:paraId="13A7C809" w14:textId="77777777" w:rsidR="00841F94" w:rsidRDefault="00841F94">
      <w:pPr>
        <w:pStyle w:val="BodyText"/>
        <w:rPr>
          <w:sz w:val="20"/>
        </w:rPr>
      </w:pPr>
    </w:p>
    <w:p w14:paraId="13A7C80A" w14:textId="77777777" w:rsidR="00841F94" w:rsidRDefault="00841F94">
      <w:pPr>
        <w:pStyle w:val="BodyText"/>
        <w:rPr>
          <w:sz w:val="20"/>
        </w:rPr>
      </w:pPr>
    </w:p>
    <w:p w14:paraId="13A7C80B" w14:textId="77777777" w:rsidR="00841F94" w:rsidRDefault="00841F94">
      <w:pPr>
        <w:pStyle w:val="BodyText"/>
        <w:spacing w:before="4"/>
        <w:rPr>
          <w:sz w:val="26"/>
        </w:rPr>
      </w:pPr>
      <w:bookmarkStart w:id="7" w:name="_bookmark36"/>
      <w:bookmarkEnd w:id="7"/>
    </w:p>
    <w:tbl>
      <w:tblPr>
        <w:tblW w:w="0" w:type="auto"/>
        <w:tblInd w:w="13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90"/>
        <w:gridCol w:w="1171"/>
        <w:gridCol w:w="1369"/>
        <w:gridCol w:w="2109"/>
      </w:tblGrid>
      <w:tr w:rsidR="00841F94" w14:paraId="13A7C812" w14:textId="77777777">
        <w:trPr>
          <w:trHeight w:val="671"/>
        </w:trPr>
        <w:tc>
          <w:tcPr>
            <w:tcW w:w="9790" w:type="dxa"/>
            <w:tcBorders>
              <w:bottom w:val="single" w:sz="2" w:space="0" w:color="000000"/>
              <w:right w:val="single" w:sz="2" w:space="0" w:color="000000"/>
            </w:tcBorders>
            <w:shd w:val="clear" w:color="auto" w:fill="9A8A79"/>
          </w:tcPr>
          <w:p w14:paraId="13A7C80C" w14:textId="77777777" w:rsidR="00841F94" w:rsidRDefault="00841F94">
            <w:pPr>
              <w:pStyle w:val="TableParagraph"/>
              <w:spacing w:before="5"/>
              <w:rPr>
                <w:sz w:val="18"/>
              </w:rPr>
            </w:pPr>
          </w:p>
          <w:p w14:paraId="13A7C80D" w14:textId="77777777" w:rsidR="00841F94" w:rsidRDefault="001D5B3B">
            <w:pPr>
              <w:pStyle w:val="TableParagraph"/>
              <w:ind w:left="3604" w:right="3597"/>
              <w:jc w:val="center"/>
              <w:rPr>
                <w:rFonts w:ascii="The Sans Bold-"/>
                <w:b/>
                <w:sz w:val="18"/>
              </w:rPr>
            </w:pPr>
            <w:bookmarkStart w:id="8" w:name="ISE4GEMs_Tool_3:_Second-order_boundary_a"/>
            <w:bookmarkEnd w:id="8"/>
            <w:r>
              <w:rPr>
                <w:rFonts w:ascii="The Sans Bold-"/>
                <w:b/>
                <w:color w:val="FFFFFF"/>
                <w:sz w:val="18"/>
              </w:rPr>
              <w:t>Questions to guide your analysis</w:t>
            </w:r>
          </w:p>
        </w:tc>
        <w:tc>
          <w:tcPr>
            <w:tcW w:w="1171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9A8A79"/>
          </w:tcPr>
          <w:p w14:paraId="13A7C80E" w14:textId="77777777" w:rsidR="00841F94" w:rsidRDefault="00841F94">
            <w:pPr>
              <w:pStyle w:val="TableParagraph"/>
              <w:spacing w:before="5"/>
              <w:rPr>
                <w:sz w:val="18"/>
              </w:rPr>
            </w:pPr>
          </w:p>
          <w:p w14:paraId="13A7C80F" w14:textId="77777777" w:rsidR="00841F94" w:rsidRDefault="001D5B3B">
            <w:pPr>
              <w:pStyle w:val="TableParagraph"/>
              <w:ind w:left="113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Information</w:t>
            </w:r>
          </w:p>
        </w:tc>
        <w:tc>
          <w:tcPr>
            <w:tcW w:w="136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9A8A79"/>
          </w:tcPr>
          <w:p w14:paraId="13A7C810" w14:textId="77777777" w:rsidR="00841F94" w:rsidRDefault="001D5B3B">
            <w:pPr>
              <w:pStyle w:val="TableParagraph"/>
              <w:spacing w:before="142" w:line="216" w:lineRule="auto"/>
              <w:ind w:left="240" w:right="166" w:hanging="49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Ideal actions to be taken</w:t>
            </w:r>
          </w:p>
        </w:tc>
        <w:tc>
          <w:tcPr>
            <w:tcW w:w="21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9A8A79"/>
          </w:tcPr>
          <w:p w14:paraId="13A7C811" w14:textId="77777777" w:rsidR="00841F94" w:rsidRDefault="001D5B3B">
            <w:pPr>
              <w:pStyle w:val="TableParagraph"/>
              <w:spacing w:before="124"/>
              <w:ind w:left="282" w:hanging="79"/>
              <w:rPr>
                <w:sz w:val="16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 xml:space="preserve">Source </w:t>
            </w:r>
            <w:r>
              <w:rPr>
                <w:color w:val="FFFFFF"/>
                <w:sz w:val="16"/>
              </w:rPr>
              <w:t>(e.g., monitoring report, staff interview)</w:t>
            </w:r>
          </w:p>
        </w:tc>
      </w:tr>
      <w:tr w:rsidR="00841F94" w14:paraId="13A7C817" w14:textId="77777777">
        <w:trPr>
          <w:trHeight w:val="606"/>
        </w:trPr>
        <w:tc>
          <w:tcPr>
            <w:tcW w:w="9790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13" w14:textId="77777777" w:rsidR="00841F94" w:rsidRDefault="001D5B3B">
            <w:pPr>
              <w:pStyle w:val="TableParagraph"/>
              <w:spacing w:before="95" w:line="254" w:lineRule="auto"/>
              <w:ind w:left="9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a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issing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rom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oundar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tory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ul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d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oundar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vulnerabilit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assessments, </w:t>
            </w:r>
            <w:r>
              <w:rPr>
                <w:w w:val="105"/>
                <w:sz w:val="17"/>
              </w:rPr>
              <w:t>gender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nalysis,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uman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ights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nalysis,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ocioenvironmental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nalysis)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14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1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E3EEF6"/>
          </w:tcPr>
          <w:p w14:paraId="13A7C81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1C" w14:textId="77777777">
        <w:trPr>
          <w:trHeight w:val="738"/>
        </w:trPr>
        <w:tc>
          <w:tcPr>
            <w:tcW w:w="9790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18" w14:textId="77777777" w:rsidR="00841F94" w:rsidRDefault="001D5B3B">
            <w:pPr>
              <w:pStyle w:val="TableParagraph"/>
              <w:spacing w:before="161"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Who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gent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personal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we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ynamic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tructur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i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oundary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tory?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ow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er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s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gent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3"/>
                <w:w w:val="105"/>
                <w:sz w:val="17"/>
              </w:rPr>
              <w:t>identi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fied</w:t>
            </w:r>
            <w:proofErr w:type="spellEnd"/>
            <w:r>
              <w:rPr>
                <w:w w:val="105"/>
                <w:sz w:val="17"/>
              </w:rPr>
              <w:t>?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ho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what </w:t>
            </w:r>
            <w:r>
              <w:rPr>
                <w:w w:val="105"/>
                <w:sz w:val="17"/>
              </w:rPr>
              <w:t>agencies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houl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de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1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1A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13A7C81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21" w14:textId="77777777">
        <w:trPr>
          <w:trHeight w:val="667"/>
        </w:trPr>
        <w:tc>
          <w:tcPr>
            <w:tcW w:w="9790" w:type="dxa"/>
            <w:tcBorders>
              <w:top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1D" w14:textId="77777777" w:rsidR="00841F94" w:rsidRDefault="001D5B3B">
            <w:pPr>
              <w:pStyle w:val="TableParagraph"/>
              <w:spacing w:before="125"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oe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ac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t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ntext?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nest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intersecting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ther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ystems?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ype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of </w:t>
            </w:r>
            <w:r>
              <w:rPr>
                <w:spacing w:val="-3"/>
                <w:w w:val="105"/>
                <w:sz w:val="17"/>
              </w:rPr>
              <w:t>networks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hav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me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mong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s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ystems?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ow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o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y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ffect</w:t>
            </w:r>
            <w:r>
              <w:rPr>
                <w:spacing w:val="-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hang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ach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other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1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1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</w:tcBorders>
            <w:shd w:val="clear" w:color="auto" w:fill="E3EEF6"/>
          </w:tcPr>
          <w:p w14:paraId="13A7C820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23" w14:textId="77777777">
        <w:trPr>
          <w:trHeight w:val="367"/>
        </w:trPr>
        <w:tc>
          <w:tcPr>
            <w:tcW w:w="14439" w:type="dxa"/>
            <w:gridSpan w:val="4"/>
            <w:tcBorders>
              <w:top w:val="single" w:sz="2" w:space="0" w:color="6F5D4F"/>
              <w:bottom w:val="single" w:sz="2" w:space="0" w:color="6F5D4F"/>
            </w:tcBorders>
            <w:shd w:val="clear" w:color="auto" w:fill="F4F2F1"/>
          </w:tcPr>
          <w:p w14:paraId="13A7C822" w14:textId="77777777" w:rsidR="00841F94" w:rsidRDefault="001D5B3B">
            <w:pPr>
              <w:pStyle w:val="TableParagraph"/>
              <w:spacing w:before="74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GENDER EQUALITY</w:t>
            </w:r>
          </w:p>
        </w:tc>
      </w:tr>
      <w:tr w:rsidR="00841F94" w14:paraId="13A7C828" w14:textId="77777777">
        <w:trPr>
          <w:trHeight w:val="846"/>
        </w:trPr>
        <w:tc>
          <w:tcPr>
            <w:tcW w:w="9790" w:type="dxa"/>
            <w:tcBorders>
              <w:top w:val="single" w:sz="2" w:space="0" w:color="6F5D4F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24" w14:textId="77777777" w:rsidR="00841F94" w:rsidRDefault="001D5B3B">
            <w:pPr>
              <w:pStyle w:val="TableParagraph"/>
              <w:spacing w:before="105" w:line="254" w:lineRule="auto"/>
              <w:ind w:left="9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Can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creas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countability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earning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ow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a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ffecte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ul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tter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uppor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 xml:space="preserve">gender </w:t>
            </w:r>
            <w:r>
              <w:rPr>
                <w:w w:val="105"/>
                <w:sz w:val="17"/>
              </w:rPr>
              <w:t xml:space="preserve">equality (e.g., </w:t>
            </w:r>
            <w:r>
              <w:rPr>
                <w:spacing w:val="-3"/>
                <w:w w:val="105"/>
                <w:sz w:val="17"/>
              </w:rPr>
              <w:t xml:space="preserve">for </w:t>
            </w:r>
            <w:r>
              <w:rPr>
                <w:w w:val="105"/>
                <w:sz w:val="17"/>
              </w:rPr>
              <w:t xml:space="preserve">women, men </w:t>
            </w:r>
            <w:r>
              <w:rPr>
                <w:spacing w:val="-4"/>
                <w:w w:val="105"/>
                <w:sz w:val="17"/>
              </w:rPr>
              <w:t xml:space="preserve">and/or </w:t>
            </w:r>
            <w:r>
              <w:rPr>
                <w:spacing w:val="-3"/>
                <w:w w:val="105"/>
                <w:sz w:val="17"/>
              </w:rPr>
              <w:t xml:space="preserve">transgendered </w:t>
            </w:r>
            <w:r>
              <w:rPr>
                <w:w w:val="105"/>
                <w:sz w:val="17"/>
              </w:rPr>
              <w:t xml:space="preserve">people as defined and </w:t>
            </w:r>
            <w:r>
              <w:rPr>
                <w:spacing w:val="-3"/>
                <w:w w:val="105"/>
                <w:sz w:val="17"/>
              </w:rPr>
              <w:t xml:space="preserve">identified </w:t>
            </w:r>
            <w:r>
              <w:rPr>
                <w:w w:val="105"/>
                <w:sz w:val="17"/>
              </w:rPr>
              <w:t xml:space="preserve">by the people </w:t>
            </w:r>
            <w:r>
              <w:rPr>
                <w:spacing w:val="-4"/>
                <w:w w:val="105"/>
                <w:sz w:val="17"/>
              </w:rPr>
              <w:t xml:space="preserve">involved/affected </w:t>
            </w:r>
            <w:r>
              <w:rPr>
                <w:w w:val="105"/>
                <w:sz w:val="17"/>
              </w:rPr>
              <w:t xml:space="preserve">by </w:t>
            </w:r>
            <w:r>
              <w:rPr>
                <w:spacing w:val="-2"/>
                <w:w w:val="105"/>
                <w:sz w:val="17"/>
              </w:rPr>
              <w:t xml:space="preserve">the </w:t>
            </w:r>
            <w:r>
              <w:rPr>
                <w:spacing w:val="-3"/>
                <w:w w:val="105"/>
                <w:sz w:val="17"/>
              </w:rPr>
              <w:t>intervention)?</w:t>
            </w:r>
          </w:p>
        </w:tc>
        <w:tc>
          <w:tcPr>
            <w:tcW w:w="1171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2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2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</w:tcBorders>
            <w:shd w:val="clear" w:color="auto" w:fill="E3EEF6"/>
          </w:tcPr>
          <w:p w14:paraId="13A7C82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2E" w14:textId="77777777">
        <w:trPr>
          <w:trHeight w:val="571"/>
        </w:trPr>
        <w:tc>
          <w:tcPr>
            <w:tcW w:w="9790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29" w14:textId="77777777" w:rsidR="00841F94" w:rsidRDefault="00841F94">
            <w:pPr>
              <w:pStyle w:val="TableParagraph"/>
              <w:spacing w:before="5"/>
              <w:rPr>
                <w:sz w:val="15"/>
              </w:rPr>
            </w:pPr>
          </w:p>
          <w:p w14:paraId="13A7C82A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Is there evidence of planned or unplanned results (positive or negative) related to gender equality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2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2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13A7C82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33" w14:textId="77777777">
        <w:trPr>
          <w:trHeight w:val="515"/>
        </w:trPr>
        <w:tc>
          <w:tcPr>
            <w:tcW w:w="9790" w:type="dxa"/>
            <w:tcBorders>
              <w:top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2F" w14:textId="77777777" w:rsidR="00841F94" w:rsidRDefault="001D5B3B">
            <w:pPr>
              <w:pStyle w:val="TableParagraph"/>
              <w:spacing w:before="159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 will the evaluation be used to improve intervention design to promote gender equality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30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3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</w:tcBorders>
            <w:shd w:val="clear" w:color="auto" w:fill="E3EEF6"/>
          </w:tcPr>
          <w:p w14:paraId="13A7C83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35" w14:textId="77777777">
        <w:trPr>
          <w:trHeight w:val="371"/>
        </w:trPr>
        <w:tc>
          <w:tcPr>
            <w:tcW w:w="14439" w:type="dxa"/>
            <w:gridSpan w:val="4"/>
            <w:tcBorders>
              <w:top w:val="single" w:sz="2" w:space="0" w:color="6F5D4F"/>
              <w:bottom w:val="single" w:sz="2" w:space="0" w:color="6F5D4F"/>
            </w:tcBorders>
            <w:shd w:val="clear" w:color="auto" w:fill="F4F2F1"/>
          </w:tcPr>
          <w:p w14:paraId="13A7C834" w14:textId="77777777" w:rsidR="00841F94" w:rsidRDefault="001D5B3B">
            <w:pPr>
              <w:pStyle w:val="TableParagraph"/>
              <w:spacing w:before="76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ENVIRONMENTS</w:t>
            </w:r>
          </w:p>
        </w:tc>
      </w:tr>
      <w:tr w:rsidR="00841F94" w14:paraId="13A7C83A" w14:textId="77777777">
        <w:trPr>
          <w:trHeight w:val="723"/>
        </w:trPr>
        <w:tc>
          <w:tcPr>
            <w:tcW w:w="9790" w:type="dxa"/>
            <w:tcBorders>
              <w:top w:val="single" w:sz="2" w:space="0" w:color="6F5D4F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36" w14:textId="77777777" w:rsidR="00841F94" w:rsidRDefault="001D5B3B">
            <w:pPr>
              <w:pStyle w:val="TableParagraph"/>
              <w:spacing w:before="53" w:line="242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creas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countabilit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5"/>
                <w:w w:val="105"/>
                <w:sz w:val="17"/>
              </w:rPr>
              <w:t>of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earning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bout,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abitability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nvironment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socioecological </w:t>
            </w:r>
            <w:r>
              <w:rPr>
                <w:w w:val="105"/>
                <w:sz w:val="17"/>
              </w:rPr>
              <w:t>landscape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umans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lora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auna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(as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fine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dentifie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y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eopl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involved/affecte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y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)?</w:t>
            </w:r>
          </w:p>
        </w:tc>
        <w:tc>
          <w:tcPr>
            <w:tcW w:w="1171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3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3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</w:tcBorders>
            <w:shd w:val="clear" w:color="auto" w:fill="E3EEF6"/>
          </w:tcPr>
          <w:p w14:paraId="13A7C83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3F" w14:textId="77777777">
        <w:trPr>
          <w:trHeight w:val="545"/>
        </w:trPr>
        <w:tc>
          <w:tcPr>
            <w:tcW w:w="9790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3B" w14:textId="77777777" w:rsidR="00841F94" w:rsidRDefault="001D5B3B">
            <w:pPr>
              <w:pStyle w:val="TableParagraph"/>
              <w:spacing w:before="69" w:line="242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I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er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videnc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lanne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unplanne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sult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(positiv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negative)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lat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habitability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ustainability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managed </w:t>
            </w:r>
            <w:r>
              <w:rPr>
                <w:spacing w:val="-3"/>
                <w:w w:val="105"/>
                <w:sz w:val="17"/>
              </w:rPr>
              <w:t xml:space="preserve">resource </w:t>
            </w:r>
            <w:r>
              <w:rPr>
                <w:w w:val="105"/>
                <w:sz w:val="17"/>
              </w:rPr>
              <w:t xml:space="preserve">use of </w:t>
            </w:r>
            <w:r>
              <w:rPr>
                <w:spacing w:val="-3"/>
                <w:w w:val="105"/>
                <w:sz w:val="17"/>
              </w:rPr>
              <w:t>ecological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ystems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3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3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13A7C83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44" w14:textId="77777777">
        <w:trPr>
          <w:trHeight w:val="515"/>
        </w:trPr>
        <w:tc>
          <w:tcPr>
            <w:tcW w:w="9790" w:type="dxa"/>
            <w:tcBorders>
              <w:top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40" w14:textId="77777777" w:rsidR="00841F94" w:rsidRDefault="001D5B3B">
            <w:pPr>
              <w:pStyle w:val="TableParagraph"/>
              <w:spacing w:before="54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 will the evaluation be used to improve intervention design to promote environmental sustainability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4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  <w:right w:val="single" w:sz="2" w:space="0" w:color="000000"/>
            </w:tcBorders>
            <w:shd w:val="clear" w:color="auto" w:fill="E3EEF6"/>
          </w:tcPr>
          <w:p w14:paraId="13A7C84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  <w:bottom w:val="single" w:sz="2" w:space="0" w:color="6F5D4F"/>
            </w:tcBorders>
            <w:shd w:val="clear" w:color="auto" w:fill="E3EEF6"/>
          </w:tcPr>
          <w:p w14:paraId="13A7C84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46" w14:textId="77777777">
        <w:trPr>
          <w:trHeight w:val="443"/>
        </w:trPr>
        <w:tc>
          <w:tcPr>
            <w:tcW w:w="14439" w:type="dxa"/>
            <w:gridSpan w:val="4"/>
            <w:tcBorders>
              <w:top w:val="single" w:sz="2" w:space="0" w:color="6F5D4F"/>
              <w:bottom w:val="single" w:sz="2" w:space="0" w:color="6F5D4F"/>
            </w:tcBorders>
            <w:shd w:val="clear" w:color="auto" w:fill="F4F2F1"/>
          </w:tcPr>
          <w:p w14:paraId="13A7C845" w14:textId="77777777" w:rsidR="00841F94" w:rsidRDefault="001D5B3B">
            <w:pPr>
              <w:pStyle w:val="TableParagraph"/>
              <w:spacing w:before="112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MARGINALIZED VOICES</w:t>
            </w:r>
          </w:p>
        </w:tc>
      </w:tr>
      <w:tr w:rsidR="00841F94" w14:paraId="13A7C84B" w14:textId="77777777">
        <w:trPr>
          <w:trHeight w:val="723"/>
        </w:trPr>
        <w:tc>
          <w:tcPr>
            <w:tcW w:w="9790" w:type="dxa"/>
            <w:tcBorders>
              <w:top w:val="single" w:sz="2" w:space="0" w:color="6F5D4F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47" w14:textId="77777777" w:rsidR="00841F94" w:rsidRDefault="001D5B3B">
            <w:pPr>
              <w:pStyle w:val="TableParagraph"/>
              <w:spacing w:before="53" w:line="242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creas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countabilit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earning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hange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tus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need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qualit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if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eople,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 xml:space="preserve">and </w:t>
            </w:r>
            <w:r>
              <w:rPr>
                <w:spacing w:val="-3"/>
                <w:w w:val="105"/>
                <w:sz w:val="17"/>
              </w:rPr>
              <w:t>reduc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rginalization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(as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fine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dentified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y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eopl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involved/affected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y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)?</w:t>
            </w:r>
          </w:p>
        </w:tc>
        <w:tc>
          <w:tcPr>
            <w:tcW w:w="1171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4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4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6F5D4F"/>
              <w:left w:val="single" w:sz="2" w:space="0" w:color="000000"/>
              <w:bottom w:val="single" w:sz="2" w:space="0" w:color="000000"/>
            </w:tcBorders>
            <w:shd w:val="clear" w:color="auto" w:fill="E3EEF6"/>
          </w:tcPr>
          <w:p w14:paraId="13A7C84A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50" w14:textId="77777777">
        <w:trPr>
          <w:trHeight w:val="515"/>
        </w:trPr>
        <w:tc>
          <w:tcPr>
            <w:tcW w:w="9790" w:type="dxa"/>
            <w:tcBorders>
              <w:top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4C" w14:textId="77777777" w:rsidR="00841F94" w:rsidRDefault="001D5B3B">
            <w:pPr>
              <w:pStyle w:val="TableParagraph"/>
              <w:spacing w:before="54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Is there evidence of planned or unplanned results (positive or negative) related to reductions in marginalization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4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7C84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13A7C84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55" w14:textId="77777777">
        <w:trPr>
          <w:trHeight w:val="607"/>
        </w:trPr>
        <w:tc>
          <w:tcPr>
            <w:tcW w:w="9790" w:type="dxa"/>
            <w:tcBorders>
              <w:top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51" w14:textId="77777777" w:rsidR="00841F94" w:rsidRDefault="001D5B3B">
            <w:pPr>
              <w:pStyle w:val="TableParagraph"/>
              <w:spacing w:before="102" w:line="24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ll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used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mprov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sign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duc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rginalizatio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ll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t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m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ocial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nviron- mental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justice?</w:t>
            </w:r>
          </w:p>
        </w:tc>
        <w:tc>
          <w:tcPr>
            <w:tcW w:w="1171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5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69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E3EEF6"/>
          </w:tcPr>
          <w:p w14:paraId="13A7C85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109" w:type="dxa"/>
            <w:tcBorders>
              <w:top w:val="single" w:sz="2" w:space="0" w:color="000000"/>
              <w:left w:val="single" w:sz="2" w:space="0" w:color="000000"/>
            </w:tcBorders>
            <w:shd w:val="clear" w:color="auto" w:fill="E3EEF6"/>
          </w:tcPr>
          <w:p w14:paraId="13A7C854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13A7C856" w14:textId="77777777" w:rsidR="00841F94" w:rsidRDefault="00841F94">
      <w:pPr>
        <w:rPr>
          <w:rFonts w:ascii="Times New Roman"/>
          <w:sz w:val="16"/>
        </w:rPr>
        <w:sectPr w:rsidR="00841F94">
          <w:pgSz w:w="16840" w:h="11900" w:orient="landscape"/>
          <w:pgMar w:top="420" w:right="0" w:bottom="280" w:left="0" w:header="720" w:footer="720" w:gutter="0"/>
          <w:cols w:space="720"/>
        </w:sectPr>
      </w:pPr>
    </w:p>
    <w:p w14:paraId="13A7C857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55520" behindDoc="1" locked="0" layoutInCell="1" allowOverlap="1" wp14:anchorId="13A7CA6C" wp14:editId="13A7CA6D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199" name="Group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200" name="AutoShape 299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Rectangle 298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2" name="Picture 2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3" name="Picture 2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4" name="AutoShape 295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5" name="Picture 2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6" name="Picture 2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7" name="Picture 2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BA0C5" id="Group 291" o:spid="_x0000_s1026" style="position:absolute;margin-left:.05pt;margin-top:0;width:841.9pt;height:595pt;z-index:-273960960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">
                <v:shape id="AutoShape 299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298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" fillcolor="#6f5d4f" stroked="f"/>
                <v:shape id="Picture 297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">
                  <v:imagedata r:id="rId36" o:title=""/>
                </v:shape>
                <v:shape id="Picture 296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">
                  <v:imagedata r:id="rId37" o:title=""/>
                </v:shape>
                <v:shape id="AutoShape 295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94" o:spid="_x0000_s1032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">
                  <v:imagedata r:id="rId38" o:title=""/>
                </v:shape>
                <v:shape id="Picture 293" o:spid="_x0000_s1033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">
                  <v:imagedata r:id="rId39" o:title=""/>
                </v:shape>
                <v:shape id="Picture 292" o:spid="_x0000_s1034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">
                  <v:imagedata r:id="rId39" o:title=""/>
                </v:shape>
                <w10:wrap anchorx="page" anchory="page"/>
              </v:group>
            </w:pict>
          </mc:Fallback>
        </mc:AlternateContent>
      </w:r>
      <w:bookmarkStart w:id="9" w:name="_bookmark37"/>
      <w:bookmarkEnd w:id="9"/>
      <w:r w:rsidR="001D5B3B">
        <w:fldChar w:fldCharType="begin"/>
      </w:r>
      <w:r w:rsidR="001D5B3B">
        <w:instrText xml:space="preserve"> HYPERLINK \l "_bookmark1" </w:instrText>
      </w:r>
      <w:r w:rsidR="001D5B3B">
        <w:fldChar w:fldCharType="separate"/>
      </w:r>
      <w:r w:rsidR="001D5B3B">
        <w:rPr>
          <w:rFonts w:ascii="Gotham"/>
          <w:b/>
          <w:color w:val="FFFFFF"/>
          <w:position w:val="-3"/>
          <w:sz w:val="30"/>
        </w:rPr>
        <w:t>A</w:t>
      </w:r>
      <w:r w:rsidR="001D5B3B">
        <w:rPr>
          <w:rFonts w:ascii="Gotham"/>
          <w:b/>
          <w:color w:val="FFFFFF"/>
          <w:position w:val="-3"/>
          <w:sz w:val="30"/>
        </w:rPr>
        <w:fldChar w:fldCharType="end"/>
      </w:r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bookmarkStart w:id="10" w:name="ISE4GEMs_Tool_4:_Vulnerability_assessmen"/>
      <w:bookmarkEnd w:id="10"/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4: </w:t>
      </w:r>
      <w:r w:rsidR="001D5B3B">
        <w:rPr>
          <w:rFonts w:ascii="Gotham"/>
          <w:b/>
          <w:color w:val="FFFFFF"/>
          <w:sz w:val="28"/>
        </w:rPr>
        <w:t>Vulnerability</w:t>
      </w:r>
      <w:r w:rsidR="001D5B3B">
        <w:rPr>
          <w:rFonts w:ascii="Gotham"/>
          <w:b/>
          <w:color w:val="FFFFFF"/>
          <w:spacing w:val="6"/>
          <w:sz w:val="28"/>
        </w:rPr>
        <w:t xml:space="preserve"> </w:t>
      </w:r>
      <w:r w:rsidR="001D5B3B">
        <w:rPr>
          <w:rFonts w:ascii="Gotham"/>
          <w:b/>
          <w:color w:val="FFFFFF"/>
          <w:sz w:val="28"/>
        </w:rPr>
        <w:t>assessment</w:t>
      </w:r>
    </w:p>
    <w:p w14:paraId="13A7C858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859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85A" w14:textId="77777777" w:rsidR="00841F94" w:rsidRDefault="00841F94">
      <w:pPr>
        <w:pStyle w:val="BodyText"/>
        <w:spacing w:before="1"/>
        <w:rPr>
          <w:rFonts w:ascii="Gotham"/>
          <w:b/>
          <w:sz w:val="18"/>
        </w:rPr>
      </w:pPr>
    </w:p>
    <w:p w14:paraId="13A7C85B" w14:textId="77777777" w:rsidR="00841F94" w:rsidRDefault="00324FD3">
      <w:pPr>
        <w:spacing w:before="58"/>
        <w:ind w:left="2597"/>
        <w:rPr>
          <w:rFonts w:ascii="The Sans Bold-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606912" behindDoc="0" locked="0" layoutInCell="1" allowOverlap="1" wp14:anchorId="13A7CA6E" wp14:editId="13A7CA6F">
                <wp:simplePos x="0" y="0"/>
                <wp:positionH relativeFrom="page">
                  <wp:posOffset>2606040</wp:posOffset>
                </wp:positionH>
                <wp:positionV relativeFrom="paragraph">
                  <wp:posOffset>67945</wp:posOffset>
                </wp:positionV>
                <wp:extent cx="7834630" cy="5442585"/>
                <wp:effectExtent l="0" t="0" r="0" b="0"/>
                <wp:wrapNone/>
                <wp:docPr id="198" name="Text Box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34630" cy="5442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817"/>
                              <w:gridCol w:w="1824"/>
                              <w:gridCol w:w="2880"/>
                              <w:gridCol w:w="2721"/>
                              <w:gridCol w:w="3088"/>
                            </w:tblGrid>
                            <w:tr w:rsidR="00841F94" w14:paraId="13A7CB6F" w14:textId="77777777">
                              <w:trPr>
                                <w:trHeight w:val="1610"/>
                              </w:trPr>
                              <w:tc>
                                <w:tcPr>
                                  <w:tcW w:w="1817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B5F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6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61" w14:textId="77777777" w:rsidR="00841F94" w:rsidRDefault="00841F94">
                                  <w:pPr>
                                    <w:pStyle w:val="TableParagraph"/>
                                    <w:spacing w:before="2"/>
                                    <w:rPr>
                                      <w:sz w:val="21"/>
                                    </w:rPr>
                                  </w:pPr>
                                </w:p>
                                <w:p w14:paraId="13A7CB62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217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GEMs dimensions</w:t>
                                  </w:r>
                                </w:p>
                              </w:tc>
                              <w:tc>
                                <w:tcPr>
                                  <w:tcW w:w="1824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B63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6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65" w14:textId="77777777" w:rsidR="00841F94" w:rsidRDefault="001D5B3B">
                                  <w:pPr>
                                    <w:pStyle w:val="TableParagraph"/>
                                    <w:spacing w:line="216" w:lineRule="auto"/>
                                    <w:ind w:left="271" w:right="264"/>
                                    <w:jc w:val="center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Indicators of vulnerability at the intervention location(s)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B6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6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68" w14:textId="77777777" w:rsidR="00841F94" w:rsidRDefault="00841F94">
                                  <w:pPr>
                                    <w:pStyle w:val="TableParagraph"/>
                                    <w:spacing w:before="5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13A7CB69" w14:textId="77777777" w:rsidR="00841F94" w:rsidRDefault="001D5B3B">
                                  <w:pPr>
                                    <w:pStyle w:val="TableParagraph"/>
                                    <w:spacing w:line="216" w:lineRule="auto"/>
                                    <w:ind w:left="708" w:right="113" w:hanging="572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Potential vulnerability within the evaluation process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B6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6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6C" w14:textId="77777777" w:rsidR="00841F94" w:rsidRDefault="001D5B3B">
                                  <w:pPr>
                                    <w:pStyle w:val="TableParagraph"/>
                                    <w:spacing w:line="216" w:lineRule="auto"/>
                                    <w:ind w:left="195" w:right="188"/>
                                    <w:jc w:val="center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Level at which vulnerability may be experienced (e.g., community, household, intra- household)</w:t>
                                  </w:r>
                                </w:p>
                              </w:tc>
                              <w:tc>
                                <w:tcPr>
                                  <w:tcW w:w="3088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B6D" w14:textId="77777777" w:rsidR="00841F94" w:rsidRDefault="00841F94">
                                  <w:pPr>
                                    <w:pStyle w:val="TableParagraph"/>
                                    <w:spacing w:before="9"/>
                                    <w:rPr>
                                      <w:sz w:val="25"/>
                                    </w:rPr>
                                  </w:pPr>
                                </w:p>
                                <w:p w14:paraId="13A7CB6E" w14:textId="77777777" w:rsidR="00841F94" w:rsidRDefault="001D5B3B">
                                  <w:pPr>
                                    <w:pStyle w:val="TableParagraph"/>
                                    <w:spacing w:line="216" w:lineRule="auto"/>
                                    <w:ind w:left="174" w:right="167"/>
                                    <w:jc w:val="center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8"/>
                                    </w:rPr>
                                    <w:t>Proposed mitigation actions to reduce vulnerability within the evaluation process (e.g., special efforts to encourage participation, ethical safeguards, empowerment)</w:t>
                                  </w:r>
                                </w:p>
                              </w:tc>
                            </w:tr>
                            <w:tr w:rsidR="00841F94" w14:paraId="13A7CB87" w14:textId="77777777">
                              <w:trPr>
                                <w:trHeight w:val="2313"/>
                              </w:trPr>
                              <w:tc>
                                <w:tcPr>
                                  <w:tcW w:w="1817" w:type="dxa"/>
                                  <w:shd w:val="clear" w:color="auto" w:fill="E3EEF6"/>
                                </w:tcPr>
                                <w:p w14:paraId="13A7CB7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3" w14:textId="77777777" w:rsidR="00841F94" w:rsidRDefault="00841F94">
                                  <w:pPr>
                                    <w:pStyle w:val="TableParagraph"/>
                                    <w:spacing w:before="9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13A7CB74" w14:textId="77777777" w:rsidR="00841F94" w:rsidRDefault="001D5B3B">
                                  <w:pPr>
                                    <w:pStyle w:val="TableParagraph"/>
                                    <w:spacing w:line="212" w:lineRule="exact"/>
                                    <w:ind w:left="89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  <w:t>Gender equality</w:t>
                                  </w:r>
                                </w:p>
                                <w:p w14:paraId="13A7CB75" w14:textId="77777777" w:rsidR="00841F94" w:rsidRDefault="001D5B3B">
                                  <w:pPr>
                                    <w:pStyle w:val="TableParagraph"/>
                                    <w:spacing w:line="210" w:lineRule="exact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(example)</w:t>
                                  </w:r>
                                </w:p>
                              </w:tc>
                              <w:tc>
                                <w:tcPr>
                                  <w:tcW w:w="1824" w:type="dxa"/>
                                  <w:shd w:val="clear" w:color="auto" w:fill="E3EEF6"/>
                                </w:tcPr>
                                <w:p w14:paraId="13A7CB7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8" w14:textId="77777777" w:rsidR="00841F94" w:rsidRDefault="001D5B3B">
                                  <w:pPr>
                                    <w:pStyle w:val="TableParagraph"/>
                                    <w:spacing w:before="126" w:line="220" w:lineRule="auto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Dominant cultural norms or religious beliefs are not accepting of homosexual relations and gender fluidity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E3EEF6"/>
                                </w:tcPr>
                                <w:p w14:paraId="13A7CB79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C" w14:textId="77777777" w:rsidR="00841F94" w:rsidRDefault="00841F94">
                                  <w:pPr>
                                    <w:pStyle w:val="TableParagraph"/>
                                    <w:spacing w:before="12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7D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89" w:right="233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LGBTQI individuals— discrimination or targeting based on sexual identity or orientation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shd w:val="clear" w:color="auto" w:fill="E3EEF6"/>
                                </w:tcPr>
                                <w:p w14:paraId="13A7CB7E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7F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1" w14:textId="77777777" w:rsidR="00841F94" w:rsidRDefault="00841F94">
                                  <w:pPr>
                                    <w:pStyle w:val="TableParagraph"/>
                                    <w:spacing w:before="2"/>
                                    <w:rPr>
                                      <w:sz w:val="25"/>
                                    </w:rPr>
                                  </w:pPr>
                                </w:p>
                                <w:p w14:paraId="13A7CB82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Community, intra-household, household</w:t>
                                  </w:r>
                                </w:p>
                              </w:tc>
                              <w:tc>
                                <w:tcPr>
                                  <w:tcW w:w="3088" w:type="dxa"/>
                                  <w:shd w:val="clear" w:color="auto" w:fill="E3EEF6"/>
                                </w:tcPr>
                                <w:p w14:paraId="13A7CB83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5" w14:textId="77777777" w:rsidR="00841F94" w:rsidRDefault="00841F94">
                                  <w:pPr>
                                    <w:pStyle w:val="TableParagraph"/>
                                    <w:spacing w:before="6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6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89" w:right="126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Take special measures to allow individuals to confidentially express their interest in participating in the evaluation; protect confidentiality throughout the process</w:t>
                                  </w:r>
                                </w:p>
                              </w:tc>
                            </w:tr>
                            <w:tr w:rsidR="00841F94" w14:paraId="13A7CBA0" w14:textId="77777777">
                              <w:trPr>
                                <w:trHeight w:val="2313"/>
                              </w:trPr>
                              <w:tc>
                                <w:tcPr>
                                  <w:tcW w:w="1817" w:type="dxa"/>
                                </w:tcPr>
                                <w:p w14:paraId="13A7CB88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9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B" w14:textId="77777777" w:rsidR="00841F94" w:rsidRDefault="00841F94">
                                  <w:pPr>
                                    <w:pStyle w:val="TableParagraph"/>
                                    <w:spacing w:before="9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13A7CB8C" w14:textId="77777777" w:rsidR="00841F94" w:rsidRDefault="001D5B3B">
                                  <w:pPr>
                                    <w:pStyle w:val="TableParagraph"/>
                                    <w:spacing w:line="212" w:lineRule="exact"/>
                                    <w:ind w:left="89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  <w:t>Environments</w:t>
                                  </w:r>
                                </w:p>
                                <w:p w14:paraId="13A7CB8D" w14:textId="77777777" w:rsidR="00841F94" w:rsidRDefault="001D5B3B">
                                  <w:pPr>
                                    <w:pStyle w:val="TableParagraph"/>
                                    <w:spacing w:line="210" w:lineRule="exact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(example)</w:t>
                                  </w:r>
                                </w:p>
                              </w:tc>
                              <w:tc>
                                <w:tcPr>
                                  <w:tcW w:w="1824" w:type="dxa"/>
                                </w:tcPr>
                                <w:p w14:paraId="13A7CB8E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8F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9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9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92" w14:textId="77777777" w:rsidR="00841F94" w:rsidRDefault="00841F94">
                                  <w:pPr>
                                    <w:pStyle w:val="TableParagraph"/>
                                    <w:spacing w:before="3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13A7CB93" w14:textId="77777777" w:rsidR="00841F94" w:rsidRDefault="001D5B3B">
                                  <w:pPr>
                                    <w:pStyle w:val="TableParagraph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Drought conditions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</w:tcPr>
                                <w:p w14:paraId="13A7CB94" w14:textId="77777777" w:rsidR="00841F94" w:rsidRDefault="00841F94">
                                  <w:pPr>
                                    <w:pStyle w:val="TableParagraph"/>
                                    <w:spacing w:before="3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13A7CB95" w14:textId="77777777" w:rsidR="00841F94" w:rsidRDefault="001D5B3B">
                                  <w:pPr>
                                    <w:pStyle w:val="TableParagraph"/>
                                    <w:spacing w:before="1" w:line="220" w:lineRule="auto"/>
                                    <w:ind w:left="89" w:right="84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Community members may not have time to engage with the evaluation process given the lack of availability/accessibility of natural resources and impact on livelihoods (e.g., water, food)</w:t>
                                  </w:r>
                                </w:p>
                                <w:p w14:paraId="13A7CB96" w14:textId="77777777" w:rsidR="00841F94" w:rsidRDefault="001D5B3B">
                                  <w:pPr>
                                    <w:pStyle w:val="TableParagraph"/>
                                    <w:spacing w:before="52" w:line="220" w:lineRule="auto"/>
                                    <w:ind w:left="89" w:right="113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Women, children, the elderly and those already living below the poverty line may be more affected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</w:tcPr>
                                <w:p w14:paraId="13A7CB9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98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99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9A" w14:textId="77777777" w:rsidR="00841F94" w:rsidRDefault="00841F94">
                                  <w:pPr>
                                    <w:pStyle w:val="TableParagraph"/>
                                    <w:spacing w:before="2"/>
                                    <w:rPr>
                                      <w:sz w:val="25"/>
                                    </w:rPr>
                                  </w:pPr>
                                </w:p>
                                <w:p w14:paraId="13A7CB9B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Community, intra-household and household</w:t>
                                  </w:r>
                                </w:p>
                              </w:tc>
                              <w:tc>
                                <w:tcPr>
                                  <w:tcW w:w="3088" w:type="dxa"/>
                                </w:tcPr>
                                <w:p w14:paraId="13A7CB9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9D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9E" w14:textId="77777777" w:rsidR="00841F94" w:rsidRDefault="001D5B3B">
                                  <w:pPr>
                                    <w:pStyle w:val="TableParagraph"/>
                                    <w:spacing w:before="125" w:line="220" w:lineRule="auto"/>
                                    <w:ind w:left="89" w:right="462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Data collection efforts may not be ethical if engagement affects participants’ ability to access life- sustaining resources;</w:t>
                                  </w:r>
                                </w:p>
                                <w:p w14:paraId="13A7CB9F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89" w:right="126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special efforts can be made to offset or reduce harm</w:t>
                                  </w:r>
                                </w:p>
                              </w:tc>
                            </w:tr>
                            <w:tr w:rsidR="00841F94" w14:paraId="13A7CBBA" w14:textId="77777777">
                              <w:trPr>
                                <w:trHeight w:val="2313"/>
                              </w:trPr>
                              <w:tc>
                                <w:tcPr>
                                  <w:tcW w:w="1817" w:type="dxa"/>
                                  <w:shd w:val="clear" w:color="auto" w:fill="E3EEF6"/>
                                </w:tcPr>
                                <w:p w14:paraId="13A7CBA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A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A3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A4" w14:textId="77777777" w:rsidR="00841F94" w:rsidRDefault="00841F94">
                                  <w:pPr>
                                    <w:pStyle w:val="TableParagraph"/>
                                    <w:spacing w:before="9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13A7CBA5" w14:textId="77777777" w:rsidR="00841F94" w:rsidRDefault="001D5B3B">
                                  <w:pPr>
                                    <w:pStyle w:val="TableParagraph"/>
                                    <w:spacing w:line="212" w:lineRule="exact"/>
                                    <w:ind w:left="89"/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8"/>
                                    </w:rPr>
                                    <w:t>Marginalized voices</w:t>
                                  </w:r>
                                </w:p>
                                <w:p w14:paraId="13A7CBA6" w14:textId="77777777" w:rsidR="00841F94" w:rsidRDefault="001D5B3B">
                                  <w:pPr>
                                    <w:pStyle w:val="TableParagraph"/>
                                    <w:spacing w:line="210" w:lineRule="exact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(example)</w:t>
                                  </w:r>
                                </w:p>
                              </w:tc>
                              <w:tc>
                                <w:tcPr>
                                  <w:tcW w:w="1824" w:type="dxa"/>
                                  <w:shd w:val="clear" w:color="auto" w:fill="E3EEF6"/>
                                </w:tcPr>
                                <w:p w14:paraId="13A7CBA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A8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3A7CBA9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89" w:right="98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 xml:space="preserve">Dominant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sz w:val="18"/>
                                    </w:rPr>
                                    <w:t xml:space="preserve">perception </w:t>
                                  </w:r>
                                  <w:r>
                                    <w:rPr>
                                      <w:i/>
                                      <w:sz w:val="18"/>
                                    </w:rPr>
                                    <w:t>that persons with disabilities do not have the capacity to actively  participate in community initiatives</w:t>
                                  </w:r>
                                </w:p>
                              </w:tc>
                              <w:tc>
                                <w:tcPr>
                                  <w:tcW w:w="2880" w:type="dxa"/>
                                  <w:shd w:val="clear" w:color="auto" w:fill="E3EEF6"/>
                                </w:tcPr>
                                <w:p w14:paraId="13A7CBA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A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A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AD" w14:textId="77777777" w:rsidR="00841F94" w:rsidRDefault="00841F94">
                                  <w:pPr>
                                    <w:pStyle w:val="TableParagraph"/>
                                    <w:spacing w:before="11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AE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89" w:right="84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People living with disabilities— discrimination, not included due to disability</w:t>
                                  </w:r>
                                </w:p>
                              </w:tc>
                              <w:tc>
                                <w:tcPr>
                                  <w:tcW w:w="2721" w:type="dxa"/>
                                  <w:shd w:val="clear" w:color="auto" w:fill="E3EEF6"/>
                                </w:tcPr>
                                <w:p w14:paraId="13A7CBAF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B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B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B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B3" w14:textId="77777777" w:rsidR="00841F94" w:rsidRDefault="00841F94">
                                  <w:pPr>
                                    <w:pStyle w:val="TableParagraph"/>
                                    <w:spacing w:before="3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13A7CBB4" w14:textId="77777777" w:rsidR="00841F94" w:rsidRDefault="001D5B3B">
                                  <w:pPr>
                                    <w:pStyle w:val="TableParagraph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Community and household</w:t>
                                  </w:r>
                                </w:p>
                              </w:tc>
                              <w:tc>
                                <w:tcPr>
                                  <w:tcW w:w="3088" w:type="dxa"/>
                                  <w:shd w:val="clear" w:color="auto" w:fill="E3EEF6"/>
                                </w:tcPr>
                                <w:p w14:paraId="13A7CBB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B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B7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26"/>
                                    </w:rPr>
                                  </w:pPr>
                                </w:p>
                                <w:p w14:paraId="13A7CBB8" w14:textId="77777777" w:rsidR="00841F94" w:rsidRDefault="001D5B3B">
                                  <w:pPr>
                                    <w:pStyle w:val="TableParagraph"/>
                                    <w:spacing w:before="1" w:line="220" w:lineRule="auto"/>
                                    <w:ind w:left="89" w:right="311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Special effort to engage with people living with disabilities in the</w:t>
                                  </w:r>
                                </w:p>
                                <w:p w14:paraId="13A7CBB9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89"/>
                                    <w:rPr>
                                      <w:i/>
                                      <w:sz w:val="18"/>
                                    </w:rPr>
                                  </w:pPr>
                                  <w:r>
                                    <w:rPr>
                                      <w:i/>
                                      <w:sz w:val="18"/>
                                    </w:rPr>
                                    <w:t>evaluation process and highlight their contributions and perspectives</w:t>
                                  </w:r>
                                </w:p>
                              </w:tc>
                            </w:tr>
                          </w:tbl>
                          <w:p w14:paraId="13A7CBBB" w14:textId="77777777" w:rsidR="00841F94" w:rsidRDefault="00841F9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6E" id="Text Box 290" o:spid="_x0000_s1163" type="#_x0000_t202" style="position:absolute;left:0;text-align:left;margin-left:205.2pt;margin-top:5.35pt;width:616.9pt;height:428.55pt;z-index:25360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817"/>
                        <w:gridCol w:w="1824"/>
                        <w:gridCol w:w="2880"/>
                        <w:gridCol w:w="2721"/>
                        <w:gridCol w:w="3088"/>
                      </w:tblGrid>
                      <w:tr w:rsidR="00841F94" w14:paraId="13A7CB6F" w14:textId="77777777">
                        <w:trPr>
                          <w:trHeight w:val="1610"/>
                        </w:trPr>
                        <w:tc>
                          <w:tcPr>
                            <w:tcW w:w="1817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B5F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60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61" w14:textId="77777777" w:rsidR="00841F94" w:rsidRDefault="00841F94">
                            <w:pPr>
                              <w:pStyle w:val="TableParagraph"/>
                              <w:spacing w:before="2"/>
                              <w:rPr>
                                <w:sz w:val="21"/>
                              </w:rPr>
                            </w:pPr>
                          </w:p>
                          <w:p w14:paraId="13A7CB62" w14:textId="77777777" w:rsidR="00841F94" w:rsidRDefault="001D5B3B">
                            <w:pPr>
                              <w:pStyle w:val="TableParagraph"/>
                              <w:spacing w:before="1"/>
                              <w:ind w:left="217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GEMs dimensions</w:t>
                            </w:r>
                          </w:p>
                        </w:tc>
                        <w:tc>
                          <w:tcPr>
                            <w:tcW w:w="1824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B63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64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65" w14:textId="77777777" w:rsidR="00841F94" w:rsidRDefault="001D5B3B">
                            <w:pPr>
                              <w:pStyle w:val="TableParagraph"/>
                              <w:spacing w:line="216" w:lineRule="auto"/>
                              <w:ind w:left="271" w:right="264"/>
                              <w:jc w:val="center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Indicators of vulnerability at the intervention location(s)</w:t>
                            </w:r>
                          </w:p>
                        </w:tc>
                        <w:tc>
                          <w:tcPr>
                            <w:tcW w:w="2880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B66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67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68" w14:textId="77777777" w:rsidR="00841F94" w:rsidRDefault="00841F94">
                            <w:pPr>
                              <w:pStyle w:val="TableParagraph"/>
                              <w:spacing w:before="5"/>
                              <w:rPr>
                                <w:sz w:val="14"/>
                              </w:rPr>
                            </w:pPr>
                          </w:p>
                          <w:p w14:paraId="13A7CB69" w14:textId="77777777" w:rsidR="00841F94" w:rsidRDefault="001D5B3B">
                            <w:pPr>
                              <w:pStyle w:val="TableParagraph"/>
                              <w:spacing w:line="216" w:lineRule="auto"/>
                              <w:ind w:left="708" w:right="113" w:hanging="572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Potential vulnerability within the evaluation process</w:t>
                            </w:r>
                          </w:p>
                        </w:tc>
                        <w:tc>
                          <w:tcPr>
                            <w:tcW w:w="2721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B6A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6B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6C" w14:textId="77777777" w:rsidR="00841F94" w:rsidRDefault="001D5B3B">
                            <w:pPr>
                              <w:pStyle w:val="TableParagraph"/>
                              <w:spacing w:line="216" w:lineRule="auto"/>
                              <w:ind w:left="195" w:right="188"/>
                              <w:jc w:val="center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Level at which vulnerability may be experienced (e.g., community, household, intra- household)</w:t>
                            </w:r>
                          </w:p>
                        </w:tc>
                        <w:tc>
                          <w:tcPr>
                            <w:tcW w:w="3088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B6D" w14:textId="77777777" w:rsidR="00841F94" w:rsidRDefault="00841F94">
                            <w:pPr>
                              <w:pStyle w:val="TableParagraph"/>
                              <w:spacing w:before="9"/>
                              <w:rPr>
                                <w:sz w:val="25"/>
                              </w:rPr>
                            </w:pPr>
                          </w:p>
                          <w:p w14:paraId="13A7CB6E" w14:textId="77777777" w:rsidR="00841F94" w:rsidRDefault="001D5B3B">
                            <w:pPr>
                              <w:pStyle w:val="TableParagraph"/>
                              <w:spacing w:line="216" w:lineRule="auto"/>
                              <w:ind w:left="174" w:right="167"/>
                              <w:jc w:val="center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Proposed mitigation actions to reduce vulnerability within the evaluation process (e.g., special efforts to encourage participation, ethical safeguards, empowerment)</w:t>
                            </w:r>
                          </w:p>
                        </w:tc>
                      </w:tr>
                      <w:tr w:rsidR="00841F94" w14:paraId="13A7CB87" w14:textId="77777777">
                        <w:trPr>
                          <w:trHeight w:val="2313"/>
                        </w:trPr>
                        <w:tc>
                          <w:tcPr>
                            <w:tcW w:w="1817" w:type="dxa"/>
                            <w:shd w:val="clear" w:color="auto" w:fill="E3EEF6"/>
                          </w:tcPr>
                          <w:p w14:paraId="13A7CB70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1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2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3" w14:textId="77777777" w:rsidR="00841F94" w:rsidRDefault="00841F94">
                            <w:pPr>
                              <w:pStyle w:val="TableParagraph"/>
                              <w:spacing w:before="9"/>
                              <w:rPr>
                                <w:sz w:val="23"/>
                              </w:rPr>
                            </w:pPr>
                          </w:p>
                          <w:p w14:paraId="13A7CB74" w14:textId="77777777" w:rsidR="00841F94" w:rsidRDefault="001D5B3B">
                            <w:pPr>
                              <w:pStyle w:val="TableParagraph"/>
                              <w:spacing w:line="212" w:lineRule="exact"/>
                              <w:ind w:left="89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8"/>
                              </w:rPr>
                              <w:t>Gender equality</w:t>
                            </w:r>
                          </w:p>
                          <w:p w14:paraId="13A7CB75" w14:textId="77777777" w:rsidR="00841F94" w:rsidRDefault="001D5B3B">
                            <w:pPr>
                              <w:pStyle w:val="TableParagraph"/>
                              <w:spacing w:line="210" w:lineRule="exact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(example)</w:t>
                            </w:r>
                          </w:p>
                        </w:tc>
                        <w:tc>
                          <w:tcPr>
                            <w:tcW w:w="1824" w:type="dxa"/>
                            <w:shd w:val="clear" w:color="auto" w:fill="E3EEF6"/>
                          </w:tcPr>
                          <w:p w14:paraId="13A7CB76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7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8" w14:textId="77777777" w:rsidR="00841F94" w:rsidRDefault="001D5B3B">
                            <w:pPr>
                              <w:pStyle w:val="TableParagraph"/>
                              <w:spacing w:before="126" w:line="220" w:lineRule="auto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Dominant cultural norms or religious beliefs are not accepting of homosexual relations and gender fluidity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E3EEF6"/>
                          </w:tcPr>
                          <w:p w14:paraId="13A7CB79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A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B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C" w14:textId="77777777" w:rsidR="00841F94" w:rsidRDefault="00841F94">
                            <w:pPr>
                              <w:pStyle w:val="TableParagraph"/>
                              <w:spacing w:before="12"/>
                              <w:rPr>
                                <w:sz w:val="16"/>
                              </w:rPr>
                            </w:pPr>
                          </w:p>
                          <w:p w14:paraId="13A7CB7D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89" w:right="233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LGBTQI individuals— discrimination or targeting based on sexual identity or orientation</w:t>
                            </w:r>
                          </w:p>
                        </w:tc>
                        <w:tc>
                          <w:tcPr>
                            <w:tcW w:w="2721" w:type="dxa"/>
                            <w:shd w:val="clear" w:color="auto" w:fill="E3EEF6"/>
                          </w:tcPr>
                          <w:p w14:paraId="13A7CB7E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7F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80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81" w14:textId="77777777" w:rsidR="00841F94" w:rsidRDefault="00841F94">
                            <w:pPr>
                              <w:pStyle w:val="TableParagraph"/>
                              <w:spacing w:before="2"/>
                              <w:rPr>
                                <w:sz w:val="25"/>
                              </w:rPr>
                            </w:pPr>
                          </w:p>
                          <w:p w14:paraId="13A7CB82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Community, intra-household, household</w:t>
                            </w:r>
                          </w:p>
                        </w:tc>
                        <w:tc>
                          <w:tcPr>
                            <w:tcW w:w="3088" w:type="dxa"/>
                            <w:shd w:val="clear" w:color="auto" w:fill="E3EEF6"/>
                          </w:tcPr>
                          <w:p w14:paraId="13A7CB83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84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85" w14:textId="77777777" w:rsidR="00841F94" w:rsidRDefault="00841F94">
                            <w:pPr>
                              <w:pStyle w:val="TableParagraph"/>
                              <w:spacing w:before="6"/>
                              <w:rPr>
                                <w:sz w:val="18"/>
                              </w:rPr>
                            </w:pPr>
                          </w:p>
                          <w:p w14:paraId="13A7CB86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89" w:right="126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Take special measures to allow individuals to confidentially express their interest in participating in the evaluation; protect confidentiality throughout the process</w:t>
                            </w:r>
                          </w:p>
                        </w:tc>
                      </w:tr>
                      <w:tr w:rsidR="00841F94" w14:paraId="13A7CBA0" w14:textId="77777777">
                        <w:trPr>
                          <w:trHeight w:val="2313"/>
                        </w:trPr>
                        <w:tc>
                          <w:tcPr>
                            <w:tcW w:w="1817" w:type="dxa"/>
                          </w:tcPr>
                          <w:p w14:paraId="13A7CB88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89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8A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8B" w14:textId="77777777" w:rsidR="00841F94" w:rsidRDefault="00841F94">
                            <w:pPr>
                              <w:pStyle w:val="TableParagraph"/>
                              <w:spacing w:before="9"/>
                              <w:rPr>
                                <w:sz w:val="23"/>
                              </w:rPr>
                            </w:pPr>
                          </w:p>
                          <w:p w14:paraId="13A7CB8C" w14:textId="77777777" w:rsidR="00841F94" w:rsidRDefault="001D5B3B">
                            <w:pPr>
                              <w:pStyle w:val="TableParagraph"/>
                              <w:spacing w:line="212" w:lineRule="exact"/>
                              <w:ind w:left="89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8"/>
                              </w:rPr>
                              <w:t>Environments</w:t>
                            </w:r>
                          </w:p>
                          <w:p w14:paraId="13A7CB8D" w14:textId="77777777" w:rsidR="00841F94" w:rsidRDefault="001D5B3B">
                            <w:pPr>
                              <w:pStyle w:val="TableParagraph"/>
                              <w:spacing w:line="210" w:lineRule="exact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(example)</w:t>
                            </w:r>
                          </w:p>
                        </w:tc>
                        <w:tc>
                          <w:tcPr>
                            <w:tcW w:w="1824" w:type="dxa"/>
                          </w:tcPr>
                          <w:p w14:paraId="13A7CB8E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8F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90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91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92" w14:textId="77777777" w:rsidR="00841F94" w:rsidRDefault="00841F94">
                            <w:pPr>
                              <w:pStyle w:val="TableParagraph"/>
                              <w:spacing w:before="3"/>
                              <w:rPr>
                                <w:sz w:val="14"/>
                              </w:rPr>
                            </w:pPr>
                          </w:p>
                          <w:p w14:paraId="13A7CB93" w14:textId="77777777" w:rsidR="00841F94" w:rsidRDefault="001D5B3B">
                            <w:pPr>
                              <w:pStyle w:val="TableParagraph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Drought conditions</w:t>
                            </w:r>
                          </w:p>
                        </w:tc>
                        <w:tc>
                          <w:tcPr>
                            <w:tcW w:w="2880" w:type="dxa"/>
                          </w:tcPr>
                          <w:p w14:paraId="13A7CB94" w14:textId="77777777" w:rsidR="00841F94" w:rsidRDefault="00841F94">
                            <w:pPr>
                              <w:pStyle w:val="TableParagraph"/>
                              <w:spacing w:before="3"/>
                              <w:rPr>
                                <w:sz w:val="19"/>
                              </w:rPr>
                            </w:pPr>
                          </w:p>
                          <w:p w14:paraId="13A7CB95" w14:textId="77777777" w:rsidR="00841F94" w:rsidRDefault="001D5B3B">
                            <w:pPr>
                              <w:pStyle w:val="TableParagraph"/>
                              <w:spacing w:before="1" w:line="220" w:lineRule="auto"/>
                              <w:ind w:left="89" w:right="84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Community members may not have time to engage with the evaluation process given the lack of availability/accessibility of natural resources and impact on livelihoods (e.g., water, food)</w:t>
                            </w:r>
                          </w:p>
                          <w:p w14:paraId="13A7CB96" w14:textId="77777777" w:rsidR="00841F94" w:rsidRDefault="001D5B3B">
                            <w:pPr>
                              <w:pStyle w:val="TableParagraph"/>
                              <w:spacing w:before="52" w:line="220" w:lineRule="auto"/>
                              <w:ind w:left="89" w:right="113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Women, children, the elderly and those already living below the poverty line may be more affected</w:t>
                            </w:r>
                          </w:p>
                        </w:tc>
                        <w:tc>
                          <w:tcPr>
                            <w:tcW w:w="2721" w:type="dxa"/>
                          </w:tcPr>
                          <w:p w14:paraId="13A7CB97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98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99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9A" w14:textId="77777777" w:rsidR="00841F94" w:rsidRDefault="00841F94">
                            <w:pPr>
                              <w:pStyle w:val="TableParagraph"/>
                              <w:spacing w:before="2"/>
                              <w:rPr>
                                <w:sz w:val="25"/>
                              </w:rPr>
                            </w:pPr>
                          </w:p>
                          <w:p w14:paraId="13A7CB9B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Community, intra-household and household</w:t>
                            </w:r>
                          </w:p>
                        </w:tc>
                        <w:tc>
                          <w:tcPr>
                            <w:tcW w:w="3088" w:type="dxa"/>
                          </w:tcPr>
                          <w:p w14:paraId="13A7CB9C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9D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9E" w14:textId="77777777" w:rsidR="00841F94" w:rsidRDefault="001D5B3B">
                            <w:pPr>
                              <w:pStyle w:val="TableParagraph"/>
                              <w:spacing w:before="125" w:line="220" w:lineRule="auto"/>
                              <w:ind w:left="89" w:right="462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Data collection efforts may not be ethical if engagement affects participants’ ability to access life- sustaining resources;</w:t>
                            </w:r>
                          </w:p>
                          <w:p w14:paraId="13A7CB9F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89" w:right="126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special efforts can be made to offset or reduce harm</w:t>
                            </w:r>
                          </w:p>
                        </w:tc>
                      </w:tr>
                      <w:tr w:rsidR="00841F94" w14:paraId="13A7CBBA" w14:textId="77777777">
                        <w:trPr>
                          <w:trHeight w:val="2313"/>
                        </w:trPr>
                        <w:tc>
                          <w:tcPr>
                            <w:tcW w:w="1817" w:type="dxa"/>
                            <w:shd w:val="clear" w:color="auto" w:fill="E3EEF6"/>
                          </w:tcPr>
                          <w:p w14:paraId="13A7CBA1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A2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A3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A4" w14:textId="77777777" w:rsidR="00841F94" w:rsidRDefault="00841F94">
                            <w:pPr>
                              <w:pStyle w:val="TableParagraph"/>
                              <w:spacing w:before="9"/>
                              <w:rPr>
                                <w:sz w:val="23"/>
                              </w:rPr>
                            </w:pPr>
                          </w:p>
                          <w:p w14:paraId="13A7CBA5" w14:textId="77777777" w:rsidR="00841F94" w:rsidRDefault="001D5B3B">
                            <w:pPr>
                              <w:pStyle w:val="TableParagraph"/>
                              <w:spacing w:line="212" w:lineRule="exact"/>
                              <w:ind w:left="89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8"/>
                              </w:rPr>
                              <w:t>Marginalized voices</w:t>
                            </w:r>
                          </w:p>
                          <w:p w14:paraId="13A7CBA6" w14:textId="77777777" w:rsidR="00841F94" w:rsidRDefault="001D5B3B">
                            <w:pPr>
                              <w:pStyle w:val="TableParagraph"/>
                              <w:spacing w:line="210" w:lineRule="exact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(example)</w:t>
                            </w:r>
                          </w:p>
                        </w:tc>
                        <w:tc>
                          <w:tcPr>
                            <w:tcW w:w="1824" w:type="dxa"/>
                            <w:shd w:val="clear" w:color="auto" w:fill="E3EEF6"/>
                          </w:tcPr>
                          <w:p w14:paraId="13A7CBA7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A8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20"/>
                              </w:rPr>
                            </w:pPr>
                          </w:p>
                          <w:p w14:paraId="13A7CBA9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89" w:right="98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 xml:space="preserve">Dominant </w:t>
                            </w:r>
                            <w:r>
                              <w:rPr>
                                <w:i/>
                                <w:spacing w:val="-3"/>
                                <w:sz w:val="18"/>
                              </w:rPr>
                              <w:t xml:space="preserve">perception </w:t>
                            </w:r>
                            <w:r>
                              <w:rPr>
                                <w:i/>
                                <w:sz w:val="18"/>
                              </w:rPr>
                              <w:t>that persons with disabilities do not have the capacity to actively  participate in community initiatives</w:t>
                            </w:r>
                          </w:p>
                        </w:tc>
                        <w:tc>
                          <w:tcPr>
                            <w:tcW w:w="2880" w:type="dxa"/>
                            <w:shd w:val="clear" w:color="auto" w:fill="E3EEF6"/>
                          </w:tcPr>
                          <w:p w14:paraId="13A7CBAA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AB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AC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AD" w14:textId="77777777" w:rsidR="00841F94" w:rsidRDefault="00841F94">
                            <w:pPr>
                              <w:pStyle w:val="TableParagraph"/>
                              <w:spacing w:before="11"/>
                              <w:rPr>
                                <w:sz w:val="16"/>
                              </w:rPr>
                            </w:pPr>
                          </w:p>
                          <w:p w14:paraId="13A7CBAE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89" w:right="84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People living with disabilities— discrimination, not included due to disability</w:t>
                            </w:r>
                          </w:p>
                        </w:tc>
                        <w:tc>
                          <w:tcPr>
                            <w:tcW w:w="2721" w:type="dxa"/>
                            <w:shd w:val="clear" w:color="auto" w:fill="E3EEF6"/>
                          </w:tcPr>
                          <w:p w14:paraId="13A7CBAF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B0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B1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B2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B3" w14:textId="77777777" w:rsidR="00841F94" w:rsidRDefault="00841F94">
                            <w:pPr>
                              <w:pStyle w:val="TableParagraph"/>
                              <w:spacing w:before="3"/>
                              <w:rPr>
                                <w:sz w:val="14"/>
                              </w:rPr>
                            </w:pPr>
                          </w:p>
                          <w:p w14:paraId="13A7CBB4" w14:textId="77777777" w:rsidR="00841F94" w:rsidRDefault="001D5B3B">
                            <w:pPr>
                              <w:pStyle w:val="TableParagraph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Community and household</w:t>
                            </w:r>
                          </w:p>
                        </w:tc>
                        <w:tc>
                          <w:tcPr>
                            <w:tcW w:w="3088" w:type="dxa"/>
                            <w:shd w:val="clear" w:color="auto" w:fill="E3EEF6"/>
                          </w:tcPr>
                          <w:p w14:paraId="13A7CBB5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B6" w14:textId="77777777" w:rsidR="00841F94" w:rsidRDefault="00841F94">
                            <w:pPr>
                              <w:pStyle w:val="TableParagraph"/>
                              <w:rPr>
                                <w:sz w:val="18"/>
                              </w:rPr>
                            </w:pPr>
                          </w:p>
                          <w:p w14:paraId="13A7CBB7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26"/>
                              </w:rPr>
                            </w:pPr>
                          </w:p>
                          <w:p w14:paraId="13A7CBB8" w14:textId="77777777" w:rsidR="00841F94" w:rsidRDefault="001D5B3B">
                            <w:pPr>
                              <w:pStyle w:val="TableParagraph"/>
                              <w:spacing w:before="1" w:line="220" w:lineRule="auto"/>
                              <w:ind w:left="89" w:right="311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Special effort to engage with people living with disabilities in the</w:t>
                            </w:r>
                          </w:p>
                          <w:p w14:paraId="13A7CBB9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89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</w:rPr>
                              <w:t>evaluation process and highlight their contributions and perspectives</w:t>
                            </w:r>
                          </w:p>
                        </w:tc>
                      </w:tr>
                    </w:tbl>
                    <w:p w14:paraId="13A7CBBB" w14:textId="77777777" w:rsidR="00841F94" w:rsidRDefault="00841F9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D5B3B">
        <w:rPr>
          <w:rFonts w:ascii="The Sans Bold-"/>
          <w:b/>
          <w:sz w:val="19"/>
        </w:rPr>
        <w:t>Sources:</w:t>
      </w:r>
    </w:p>
    <w:p w14:paraId="13A7C85C" w14:textId="77777777" w:rsidR="00841F94" w:rsidRDefault="00841F94">
      <w:pPr>
        <w:pStyle w:val="BodyText"/>
        <w:spacing w:before="9"/>
        <w:rPr>
          <w:rFonts w:ascii="The Sans Bold-"/>
          <w:b/>
          <w:sz w:val="22"/>
        </w:rPr>
      </w:pPr>
    </w:p>
    <w:p w14:paraId="13A7C85D" w14:textId="77777777" w:rsidR="00841F94" w:rsidRDefault="001D5B3B">
      <w:pPr>
        <w:ind w:right="13553"/>
        <w:jc w:val="right"/>
        <w:rPr>
          <w:sz w:val="16"/>
        </w:rPr>
      </w:pPr>
      <w:r>
        <w:rPr>
          <w:sz w:val="16"/>
        </w:rPr>
        <w:t>Organization).</w:t>
      </w:r>
      <w:r>
        <w:rPr>
          <w:spacing w:val="-11"/>
          <w:sz w:val="16"/>
        </w:rPr>
        <w:t xml:space="preserve"> </w:t>
      </w:r>
      <w:r>
        <w:rPr>
          <w:sz w:val="16"/>
        </w:rPr>
        <w:t>2009.</w:t>
      </w:r>
      <w:r>
        <w:rPr>
          <w:spacing w:val="-17"/>
          <w:sz w:val="16"/>
        </w:rPr>
        <w:t xml:space="preserve"> </w:t>
      </w:r>
      <w:r>
        <w:rPr>
          <w:color w:val="0081C6"/>
          <w:sz w:val="16"/>
          <w:u w:val="single" w:color="0081C6"/>
        </w:rPr>
        <w:t>The</w:t>
      </w:r>
      <w:r>
        <w:rPr>
          <w:color w:val="0081C6"/>
          <w:spacing w:val="-5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Livelihood</w:t>
      </w:r>
    </w:p>
    <w:p w14:paraId="13A7C85E" w14:textId="77777777" w:rsidR="00841F94" w:rsidRDefault="001D5B3B">
      <w:pPr>
        <w:spacing w:before="46"/>
        <w:ind w:right="13547"/>
        <w:jc w:val="right"/>
        <w:rPr>
          <w:sz w:val="16"/>
        </w:rPr>
      </w:pPr>
      <w:r>
        <w:rPr>
          <w:color w:val="0081C6"/>
          <w:sz w:val="16"/>
          <w:u w:val="single" w:color="0081C6"/>
        </w:rPr>
        <w:t>Assessment</w:t>
      </w:r>
      <w:r>
        <w:rPr>
          <w:color w:val="0081C6"/>
          <w:spacing w:val="-21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Toolkit</w:t>
      </w:r>
      <w:r>
        <w:rPr>
          <w:sz w:val="16"/>
        </w:rPr>
        <w:t>.</w:t>
      </w:r>
    </w:p>
    <w:p w14:paraId="13A7C85F" w14:textId="77777777" w:rsidR="00841F94" w:rsidRDefault="00841F94">
      <w:pPr>
        <w:pStyle w:val="BodyText"/>
        <w:spacing w:before="1"/>
        <w:rPr>
          <w:sz w:val="20"/>
        </w:rPr>
      </w:pPr>
    </w:p>
    <w:p w14:paraId="13A7C860" w14:textId="77777777" w:rsidR="00841F94" w:rsidRDefault="001D5B3B">
      <w:pPr>
        <w:spacing w:line="295" w:lineRule="auto"/>
        <w:ind w:left="795" w:right="13547" w:firstLine="433"/>
        <w:jc w:val="right"/>
        <w:rPr>
          <w:sz w:val="16"/>
        </w:rPr>
      </w:pPr>
      <w:proofErr w:type="spellStart"/>
      <w:r>
        <w:rPr>
          <w:sz w:val="16"/>
        </w:rPr>
        <w:t>Frankenberger</w:t>
      </w:r>
      <w:proofErr w:type="spellEnd"/>
      <w:r>
        <w:rPr>
          <w:sz w:val="16"/>
        </w:rPr>
        <w:t>,</w:t>
      </w:r>
      <w:r>
        <w:rPr>
          <w:spacing w:val="-22"/>
          <w:sz w:val="16"/>
        </w:rPr>
        <w:t xml:space="preserve"> </w:t>
      </w:r>
      <w:r>
        <w:rPr>
          <w:spacing w:val="-3"/>
          <w:sz w:val="16"/>
        </w:rPr>
        <w:t>T.R.,</w:t>
      </w:r>
      <w:r>
        <w:rPr>
          <w:spacing w:val="-16"/>
          <w:sz w:val="16"/>
        </w:rPr>
        <w:t xml:space="preserve"> </w:t>
      </w:r>
      <w:r>
        <w:rPr>
          <w:sz w:val="16"/>
        </w:rPr>
        <w:t>K.</w:t>
      </w:r>
      <w:r>
        <w:rPr>
          <w:spacing w:val="-15"/>
          <w:sz w:val="16"/>
        </w:rPr>
        <w:t xml:space="preserve"> </w:t>
      </w:r>
      <w:r>
        <w:rPr>
          <w:sz w:val="16"/>
        </w:rPr>
        <w:t>Luther,</w:t>
      </w:r>
      <w:r>
        <w:rPr>
          <w:spacing w:val="-17"/>
          <w:sz w:val="16"/>
        </w:rPr>
        <w:t xml:space="preserve"> </w:t>
      </w:r>
      <w:r>
        <w:rPr>
          <w:spacing w:val="-8"/>
          <w:sz w:val="16"/>
        </w:rPr>
        <w:t>J.</w:t>
      </w:r>
      <w:r>
        <w:rPr>
          <w:sz w:val="16"/>
        </w:rPr>
        <w:t xml:space="preserve"> Becht, and M.K.</w:t>
      </w:r>
      <w:r>
        <w:rPr>
          <w:spacing w:val="-20"/>
          <w:sz w:val="16"/>
        </w:rPr>
        <w:t xml:space="preserve"> </w:t>
      </w:r>
      <w:proofErr w:type="spellStart"/>
      <w:r>
        <w:rPr>
          <w:sz w:val="16"/>
        </w:rPr>
        <w:t>McCaston</w:t>
      </w:r>
      <w:proofErr w:type="spellEnd"/>
      <w:r>
        <w:rPr>
          <w:sz w:val="16"/>
        </w:rPr>
        <w:t>.</w:t>
      </w:r>
      <w:r>
        <w:rPr>
          <w:spacing w:val="-8"/>
          <w:sz w:val="16"/>
        </w:rPr>
        <w:t xml:space="preserve"> </w:t>
      </w:r>
      <w:r>
        <w:rPr>
          <w:sz w:val="16"/>
        </w:rPr>
        <w:t xml:space="preserve">2002. </w:t>
      </w:r>
      <w:r>
        <w:rPr>
          <w:color w:val="0081C6"/>
          <w:sz w:val="16"/>
          <w:u w:val="single" w:color="0081C6"/>
        </w:rPr>
        <w:t>Household</w:t>
      </w:r>
      <w:r>
        <w:rPr>
          <w:color w:val="0081C6"/>
          <w:spacing w:val="-2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Livelihood</w:t>
      </w:r>
      <w:r>
        <w:rPr>
          <w:color w:val="0081C6"/>
          <w:spacing w:val="-1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Security</w:t>
      </w:r>
      <w:r>
        <w:rPr>
          <w:color w:val="0081C6"/>
          <w:sz w:val="16"/>
        </w:rPr>
        <w:t xml:space="preserve"> </w:t>
      </w:r>
      <w:r>
        <w:rPr>
          <w:color w:val="0081C6"/>
          <w:sz w:val="16"/>
          <w:u w:val="single" w:color="0081C6"/>
        </w:rPr>
        <w:t>Assessments A</w:t>
      </w:r>
      <w:r>
        <w:rPr>
          <w:color w:val="0081C6"/>
          <w:spacing w:val="-9"/>
          <w:sz w:val="16"/>
          <w:u w:val="single" w:color="0081C6"/>
        </w:rPr>
        <w:t xml:space="preserve"> </w:t>
      </w:r>
      <w:r>
        <w:rPr>
          <w:color w:val="0081C6"/>
          <w:spacing w:val="-3"/>
          <w:sz w:val="16"/>
          <w:u w:val="single" w:color="0081C6"/>
        </w:rPr>
        <w:t>Toolkit</w:t>
      </w:r>
      <w:r>
        <w:rPr>
          <w:color w:val="0081C6"/>
          <w:spacing w:val="1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for</w:t>
      </w:r>
      <w:r>
        <w:rPr>
          <w:color w:val="0081C6"/>
          <w:sz w:val="16"/>
        </w:rPr>
        <w:t xml:space="preserve"> </w:t>
      </w:r>
      <w:r>
        <w:rPr>
          <w:color w:val="0081C6"/>
          <w:sz w:val="16"/>
          <w:u w:val="single" w:color="0081C6"/>
        </w:rPr>
        <w:t>Practitioners</w:t>
      </w:r>
      <w:r>
        <w:rPr>
          <w:sz w:val="16"/>
        </w:rPr>
        <w:t>.</w:t>
      </w:r>
      <w:r>
        <w:rPr>
          <w:spacing w:val="-12"/>
          <w:sz w:val="16"/>
        </w:rPr>
        <w:t xml:space="preserve"> </w:t>
      </w:r>
      <w:r>
        <w:rPr>
          <w:sz w:val="16"/>
        </w:rPr>
        <w:t>Atlanta,</w:t>
      </w:r>
      <w:r>
        <w:rPr>
          <w:spacing w:val="-12"/>
          <w:sz w:val="16"/>
        </w:rPr>
        <w:t xml:space="preserve"> </w:t>
      </w:r>
      <w:r>
        <w:rPr>
          <w:sz w:val="16"/>
        </w:rPr>
        <w:t>GA:</w:t>
      </w:r>
      <w:r>
        <w:rPr>
          <w:spacing w:val="-13"/>
          <w:sz w:val="16"/>
        </w:rPr>
        <w:t xml:space="preserve"> </w:t>
      </w:r>
      <w:r>
        <w:rPr>
          <w:sz w:val="16"/>
        </w:rPr>
        <w:t>CARE</w:t>
      </w:r>
      <w:r>
        <w:rPr>
          <w:spacing w:val="-5"/>
          <w:sz w:val="16"/>
        </w:rPr>
        <w:t xml:space="preserve"> </w:t>
      </w:r>
      <w:r>
        <w:rPr>
          <w:sz w:val="16"/>
        </w:rPr>
        <w:t>USA.</w:t>
      </w:r>
    </w:p>
    <w:p w14:paraId="13A7C861" w14:textId="77777777" w:rsidR="00841F94" w:rsidRDefault="00841F94">
      <w:pPr>
        <w:pStyle w:val="BodyText"/>
        <w:spacing w:before="8"/>
        <w:rPr>
          <w:sz w:val="16"/>
        </w:rPr>
      </w:pPr>
    </w:p>
    <w:p w14:paraId="13A7C862" w14:textId="77777777" w:rsidR="00841F94" w:rsidRDefault="001D5B3B">
      <w:pPr>
        <w:spacing w:line="295" w:lineRule="auto"/>
        <w:ind w:left="1346" w:right="13545" w:firstLine="7"/>
        <w:jc w:val="right"/>
        <w:rPr>
          <w:sz w:val="16"/>
        </w:rPr>
      </w:pPr>
      <w:proofErr w:type="spellStart"/>
      <w:r>
        <w:rPr>
          <w:sz w:val="16"/>
        </w:rPr>
        <w:t>Moret</w:t>
      </w:r>
      <w:proofErr w:type="spellEnd"/>
      <w:r>
        <w:rPr>
          <w:sz w:val="16"/>
        </w:rPr>
        <w:t>,</w:t>
      </w:r>
      <w:r>
        <w:rPr>
          <w:spacing w:val="-25"/>
          <w:sz w:val="16"/>
        </w:rPr>
        <w:t xml:space="preserve"> </w:t>
      </w:r>
      <w:r>
        <w:rPr>
          <w:spacing w:val="-7"/>
          <w:sz w:val="16"/>
        </w:rPr>
        <w:t xml:space="preserve">W. </w:t>
      </w:r>
      <w:r>
        <w:rPr>
          <w:sz w:val="16"/>
        </w:rPr>
        <w:t>2014.</w:t>
      </w:r>
      <w:r>
        <w:rPr>
          <w:spacing w:val="-16"/>
          <w:sz w:val="16"/>
        </w:rPr>
        <w:t xml:space="preserve"> </w:t>
      </w:r>
      <w:r>
        <w:rPr>
          <w:color w:val="0081C6"/>
          <w:sz w:val="16"/>
          <w:u w:val="single" w:color="0081C6"/>
        </w:rPr>
        <w:t>Vulnerability</w:t>
      </w:r>
      <w:r>
        <w:rPr>
          <w:color w:val="0081C6"/>
          <w:sz w:val="16"/>
        </w:rPr>
        <w:t xml:space="preserve"> </w:t>
      </w:r>
      <w:r>
        <w:rPr>
          <w:color w:val="0081C6"/>
          <w:sz w:val="16"/>
          <w:u w:val="single" w:color="0081C6"/>
        </w:rPr>
        <w:t>Assessment</w:t>
      </w:r>
      <w:r>
        <w:rPr>
          <w:color w:val="0081C6"/>
          <w:spacing w:val="-17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Methodologies</w:t>
      </w:r>
      <w:r>
        <w:rPr>
          <w:color w:val="0081C6"/>
          <w:sz w:val="16"/>
        </w:rPr>
        <w:t xml:space="preserve">: </w:t>
      </w:r>
      <w:r>
        <w:rPr>
          <w:color w:val="0081C6"/>
          <w:sz w:val="16"/>
          <w:u w:val="single" w:color="0081C6"/>
        </w:rPr>
        <w:t>A Review of</w:t>
      </w:r>
      <w:r>
        <w:rPr>
          <w:color w:val="0081C6"/>
          <w:spacing w:val="-11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the</w:t>
      </w:r>
      <w:r>
        <w:rPr>
          <w:color w:val="0081C6"/>
          <w:spacing w:val="-4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Literature</w:t>
      </w:r>
      <w:r>
        <w:rPr>
          <w:color w:val="0081C6"/>
          <w:sz w:val="16"/>
        </w:rPr>
        <w:t xml:space="preserve">. </w:t>
      </w:r>
      <w:r>
        <w:rPr>
          <w:sz w:val="16"/>
        </w:rPr>
        <w:t>Washington,</w:t>
      </w:r>
      <w:r>
        <w:rPr>
          <w:spacing w:val="-19"/>
          <w:sz w:val="16"/>
        </w:rPr>
        <w:t xml:space="preserve"> </w:t>
      </w:r>
      <w:r>
        <w:rPr>
          <w:sz w:val="16"/>
        </w:rPr>
        <w:t>DC:</w:t>
      </w:r>
      <w:r>
        <w:rPr>
          <w:spacing w:val="-18"/>
          <w:sz w:val="16"/>
        </w:rPr>
        <w:t xml:space="preserve"> </w:t>
      </w:r>
      <w:r>
        <w:rPr>
          <w:sz w:val="16"/>
        </w:rPr>
        <w:t>USAID.</w:t>
      </w:r>
    </w:p>
    <w:p w14:paraId="13A7C863" w14:textId="77777777" w:rsidR="00841F94" w:rsidRDefault="00841F94">
      <w:pPr>
        <w:pStyle w:val="BodyText"/>
        <w:spacing w:before="7"/>
        <w:rPr>
          <w:sz w:val="16"/>
        </w:rPr>
      </w:pPr>
    </w:p>
    <w:p w14:paraId="13A7C864" w14:textId="77777777" w:rsidR="00841F94" w:rsidRDefault="001D5B3B">
      <w:pPr>
        <w:spacing w:line="295" w:lineRule="auto"/>
        <w:ind w:left="920" w:right="13547" w:firstLine="197"/>
        <w:jc w:val="right"/>
        <w:rPr>
          <w:sz w:val="16"/>
        </w:rPr>
      </w:pPr>
      <w:r>
        <w:rPr>
          <w:sz w:val="16"/>
        </w:rPr>
        <w:t>Oxfam Australia</w:t>
      </w:r>
      <w:r>
        <w:rPr>
          <w:spacing w:val="-15"/>
          <w:sz w:val="16"/>
        </w:rPr>
        <w:t xml:space="preserve"> </w:t>
      </w:r>
      <w:r>
        <w:rPr>
          <w:sz w:val="16"/>
        </w:rPr>
        <w:t>and</w:t>
      </w:r>
      <w:r>
        <w:rPr>
          <w:spacing w:val="-7"/>
          <w:sz w:val="16"/>
        </w:rPr>
        <w:t xml:space="preserve"> </w:t>
      </w:r>
      <w:r>
        <w:rPr>
          <w:sz w:val="16"/>
        </w:rPr>
        <w:t>Australian Government</w:t>
      </w:r>
      <w:r>
        <w:rPr>
          <w:spacing w:val="-5"/>
          <w:sz w:val="16"/>
        </w:rPr>
        <w:t xml:space="preserve"> </w:t>
      </w:r>
      <w:r>
        <w:rPr>
          <w:sz w:val="16"/>
        </w:rPr>
        <w:t>(AusAID).</w:t>
      </w:r>
      <w:r>
        <w:rPr>
          <w:spacing w:val="-12"/>
          <w:sz w:val="16"/>
        </w:rPr>
        <w:t xml:space="preserve"> </w:t>
      </w:r>
      <w:r>
        <w:rPr>
          <w:sz w:val="16"/>
        </w:rPr>
        <w:t xml:space="preserve">2012. </w:t>
      </w:r>
      <w:r>
        <w:rPr>
          <w:color w:val="0081C6"/>
          <w:sz w:val="16"/>
          <w:u w:val="single" w:color="0081C6"/>
        </w:rPr>
        <w:t>Integrated Disaster</w:t>
      </w:r>
      <w:r>
        <w:rPr>
          <w:color w:val="0081C6"/>
          <w:spacing w:val="-10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Risk</w:t>
      </w:r>
      <w:r>
        <w:rPr>
          <w:color w:val="0081C6"/>
          <w:spacing w:val="-4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Reduction</w:t>
      </w:r>
      <w:r>
        <w:rPr>
          <w:color w:val="0081C6"/>
          <w:sz w:val="16"/>
        </w:rPr>
        <w:t xml:space="preserve"> </w:t>
      </w:r>
      <w:r>
        <w:rPr>
          <w:color w:val="0081C6"/>
          <w:sz w:val="16"/>
          <w:u w:val="single" w:color="0081C6"/>
        </w:rPr>
        <w:t>and Climate</w:t>
      </w:r>
      <w:r>
        <w:rPr>
          <w:color w:val="0081C6"/>
          <w:spacing w:val="-7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Change</w:t>
      </w:r>
      <w:r>
        <w:rPr>
          <w:color w:val="0081C6"/>
          <w:spacing w:val="-3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Participatory</w:t>
      </w:r>
      <w:r>
        <w:rPr>
          <w:color w:val="0081C6"/>
          <w:sz w:val="16"/>
        </w:rPr>
        <w:t xml:space="preserve"> </w:t>
      </w:r>
      <w:r>
        <w:rPr>
          <w:color w:val="0081C6"/>
          <w:sz w:val="16"/>
          <w:u w:val="single" w:color="0081C6"/>
        </w:rPr>
        <w:t>Capacity Vulnerability</w:t>
      </w:r>
      <w:r>
        <w:rPr>
          <w:color w:val="0081C6"/>
          <w:spacing w:val="-25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Analysis</w:t>
      </w:r>
    </w:p>
    <w:p w14:paraId="13A7C865" w14:textId="77777777" w:rsidR="00841F94" w:rsidRDefault="001D5B3B">
      <w:pPr>
        <w:spacing w:before="3"/>
        <w:ind w:left="2307"/>
        <w:rPr>
          <w:sz w:val="16"/>
        </w:rPr>
      </w:pPr>
      <w:r>
        <w:rPr>
          <w:color w:val="0081C6"/>
          <w:spacing w:val="-1"/>
          <w:sz w:val="16"/>
          <w:u w:val="single" w:color="0081C6"/>
        </w:rPr>
        <w:t>(PVCA)</w:t>
      </w:r>
      <w:r>
        <w:rPr>
          <w:color w:val="0081C6"/>
          <w:spacing w:val="-25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Toolkit</w:t>
      </w:r>
      <w:r>
        <w:rPr>
          <w:sz w:val="16"/>
        </w:rPr>
        <w:t>.</w:t>
      </w:r>
    </w:p>
    <w:p w14:paraId="13A7C866" w14:textId="77777777" w:rsidR="00841F94" w:rsidRDefault="00841F94">
      <w:pPr>
        <w:pStyle w:val="BodyText"/>
        <w:spacing w:before="2"/>
        <w:rPr>
          <w:sz w:val="20"/>
        </w:rPr>
      </w:pPr>
    </w:p>
    <w:p w14:paraId="13A7C867" w14:textId="77777777" w:rsidR="00841F94" w:rsidRDefault="001D5B3B">
      <w:pPr>
        <w:spacing w:line="295" w:lineRule="auto"/>
        <w:ind w:left="1027" w:right="13547" w:hanging="103"/>
        <w:jc w:val="right"/>
        <w:rPr>
          <w:sz w:val="16"/>
        </w:rPr>
      </w:pPr>
      <w:r>
        <w:rPr>
          <w:sz w:val="16"/>
        </w:rPr>
        <w:t>Regional Hunger</w:t>
      </w:r>
      <w:r>
        <w:rPr>
          <w:spacing w:val="-14"/>
          <w:sz w:val="16"/>
        </w:rPr>
        <w:t xml:space="preserve"> </w:t>
      </w:r>
      <w:r>
        <w:rPr>
          <w:sz w:val="16"/>
        </w:rPr>
        <w:t>and</w:t>
      </w:r>
      <w:r>
        <w:rPr>
          <w:spacing w:val="-12"/>
          <w:sz w:val="16"/>
        </w:rPr>
        <w:t xml:space="preserve"> </w:t>
      </w:r>
      <w:r>
        <w:rPr>
          <w:sz w:val="16"/>
        </w:rPr>
        <w:t xml:space="preserve">Vulnerability </w:t>
      </w:r>
      <w:proofErr w:type="spellStart"/>
      <w:r>
        <w:rPr>
          <w:sz w:val="16"/>
        </w:rPr>
        <w:t>Programme</w:t>
      </w:r>
      <w:proofErr w:type="spellEnd"/>
      <w:r>
        <w:rPr>
          <w:sz w:val="16"/>
        </w:rPr>
        <w:t xml:space="preserve"> (RHVP),</w:t>
      </w:r>
      <w:r>
        <w:rPr>
          <w:spacing w:val="-15"/>
          <w:sz w:val="16"/>
        </w:rPr>
        <w:t xml:space="preserve"> </w:t>
      </w:r>
      <w:r>
        <w:rPr>
          <w:sz w:val="16"/>
        </w:rPr>
        <w:t>Save</w:t>
      </w:r>
      <w:r>
        <w:rPr>
          <w:spacing w:val="-2"/>
          <w:sz w:val="16"/>
        </w:rPr>
        <w:t xml:space="preserve"> </w:t>
      </w:r>
      <w:r>
        <w:rPr>
          <w:sz w:val="16"/>
        </w:rPr>
        <w:t>the Children UK (SC UK) and</w:t>
      </w:r>
      <w:r>
        <w:rPr>
          <w:spacing w:val="3"/>
          <w:sz w:val="16"/>
        </w:rPr>
        <w:t xml:space="preserve"> </w:t>
      </w:r>
      <w:r>
        <w:rPr>
          <w:sz w:val="16"/>
        </w:rPr>
        <w:t>the Food Economy Group</w:t>
      </w:r>
      <w:r>
        <w:rPr>
          <w:spacing w:val="-10"/>
          <w:sz w:val="16"/>
        </w:rPr>
        <w:t xml:space="preserve"> </w:t>
      </w:r>
      <w:r>
        <w:rPr>
          <w:sz w:val="16"/>
        </w:rPr>
        <w:t>(FEG).</w:t>
      </w:r>
      <w:r>
        <w:rPr>
          <w:spacing w:val="-9"/>
          <w:sz w:val="16"/>
        </w:rPr>
        <w:t xml:space="preserve"> </w:t>
      </w:r>
      <w:r>
        <w:rPr>
          <w:spacing w:val="-3"/>
          <w:sz w:val="16"/>
        </w:rPr>
        <w:t>2015.</w:t>
      </w:r>
      <w:r>
        <w:rPr>
          <w:sz w:val="16"/>
        </w:rPr>
        <w:t xml:space="preserve"> </w:t>
      </w:r>
      <w:r>
        <w:rPr>
          <w:color w:val="0081C6"/>
          <w:sz w:val="16"/>
          <w:u w:val="single" w:color="0081C6"/>
        </w:rPr>
        <w:t>The Practitioner’s Guide</w:t>
      </w:r>
      <w:r>
        <w:rPr>
          <w:color w:val="0081C6"/>
          <w:spacing w:val="-8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to</w:t>
      </w:r>
      <w:r>
        <w:rPr>
          <w:color w:val="0081C6"/>
          <w:spacing w:val="-1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the</w:t>
      </w:r>
      <w:r>
        <w:rPr>
          <w:color w:val="0081C6"/>
          <w:sz w:val="16"/>
        </w:rPr>
        <w:t xml:space="preserve"> </w:t>
      </w:r>
      <w:r>
        <w:rPr>
          <w:color w:val="0081C6"/>
          <w:sz w:val="16"/>
          <w:u w:val="single" w:color="0081C6"/>
        </w:rPr>
        <w:t>Household Economy</w:t>
      </w:r>
      <w:r>
        <w:rPr>
          <w:color w:val="0081C6"/>
          <w:spacing w:val="-11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Approach</w:t>
      </w:r>
      <w:r>
        <w:rPr>
          <w:color w:val="0081C6"/>
          <w:sz w:val="16"/>
        </w:rPr>
        <w:t>.</w:t>
      </w:r>
    </w:p>
    <w:p w14:paraId="13A7C868" w14:textId="77777777" w:rsidR="00841F94" w:rsidRDefault="00841F94">
      <w:pPr>
        <w:pStyle w:val="BodyText"/>
        <w:spacing w:before="8"/>
        <w:rPr>
          <w:sz w:val="16"/>
        </w:rPr>
      </w:pPr>
    </w:p>
    <w:p w14:paraId="13A7C869" w14:textId="77777777" w:rsidR="00841F94" w:rsidRDefault="001D5B3B">
      <w:pPr>
        <w:spacing w:line="295" w:lineRule="auto"/>
        <w:ind w:left="890" w:right="13547" w:firstLine="127"/>
        <w:jc w:val="right"/>
        <w:rPr>
          <w:sz w:val="16"/>
        </w:rPr>
      </w:pPr>
      <w:proofErr w:type="spellStart"/>
      <w:r>
        <w:rPr>
          <w:sz w:val="16"/>
        </w:rPr>
        <w:t>Regmi</w:t>
      </w:r>
      <w:proofErr w:type="spellEnd"/>
      <w:r>
        <w:rPr>
          <w:sz w:val="16"/>
        </w:rPr>
        <w:t>,</w:t>
      </w:r>
      <w:r>
        <w:rPr>
          <w:spacing w:val="-12"/>
          <w:sz w:val="16"/>
        </w:rPr>
        <w:t xml:space="preserve"> </w:t>
      </w:r>
      <w:r>
        <w:rPr>
          <w:spacing w:val="-3"/>
          <w:sz w:val="16"/>
        </w:rPr>
        <w:t>B.</w:t>
      </w:r>
      <w:r>
        <w:rPr>
          <w:spacing w:val="-11"/>
          <w:sz w:val="16"/>
        </w:rPr>
        <w:t xml:space="preserve"> </w:t>
      </w:r>
      <w:r>
        <w:rPr>
          <w:sz w:val="16"/>
        </w:rPr>
        <w:t>et</w:t>
      </w:r>
      <w:r>
        <w:rPr>
          <w:spacing w:val="-2"/>
          <w:sz w:val="16"/>
        </w:rPr>
        <w:t xml:space="preserve"> </w:t>
      </w:r>
      <w:r>
        <w:rPr>
          <w:sz w:val="16"/>
        </w:rPr>
        <w:t>al.</w:t>
      </w:r>
      <w:r>
        <w:rPr>
          <w:spacing w:val="-11"/>
          <w:sz w:val="16"/>
        </w:rPr>
        <w:t xml:space="preserve"> </w:t>
      </w:r>
      <w:r>
        <w:rPr>
          <w:sz w:val="16"/>
        </w:rPr>
        <w:t>2010.</w:t>
      </w:r>
      <w:r>
        <w:rPr>
          <w:spacing w:val="-10"/>
          <w:sz w:val="16"/>
        </w:rPr>
        <w:t xml:space="preserve"> </w:t>
      </w:r>
      <w:r>
        <w:rPr>
          <w:color w:val="0081C6"/>
          <w:sz w:val="16"/>
          <w:u w:val="single" w:color="0081C6"/>
        </w:rPr>
        <w:t>Participatory</w:t>
      </w:r>
      <w:r>
        <w:rPr>
          <w:color w:val="0081C6"/>
          <w:sz w:val="16"/>
        </w:rPr>
        <w:t xml:space="preserve"> </w:t>
      </w:r>
      <w:r>
        <w:rPr>
          <w:color w:val="0081C6"/>
          <w:spacing w:val="-4"/>
          <w:sz w:val="16"/>
          <w:u w:val="single" w:color="0081C6"/>
        </w:rPr>
        <w:t xml:space="preserve">Tools </w:t>
      </w:r>
      <w:r>
        <w:rPr>
          <w:color w:val="0081C6"/>
          <w:sz w:val="16"/>
          <w:u w:val="single" w:color="0081C6"/>
        </w:rPr>
        <w:t>and Techniques</w:t>
      </w:r>
      <w:r>
        <w:rPr>
          <w:color w:val="0081C6"/>
          <w:spacing w:val="-17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for</w:t>
      </w:r>
      <w:r>
        <w:rPr>
          <w:color w:val="0081C6"/>
          <w:spacing w:val="-4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Assessing</w:t>
      </w:r>
      <w:r>
        <w:rPr>
          <w:color w:val="0081C6"/>
          <w:sz w:val="16"/>
        </w:rPr>
        <w:t xml:space="preserve"> </w:t>
      </w:r>
      <w:r>
        <w:rPr>
          <w:color w:val="0081C6"/>
          <w:sz w:val="16"/>
          <w:u w:val="single" w:color="0081C6"/>
        </w:rPr>
        <w:t>Climate Change</w:t>
      </w:r>
      <w:r>
        <w:rPr>
          <w:color w:val="0081C6"/>
          <w:spacing w:val="-2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Impacts and</w:t>
      </w:r>
      <w:r>
        <w:rPr>
          <w:color w:val="0081C6"/>
          <w:sz w:val="16"/>
        </w:rPr>
        <w:t xml:space="preserve"> </w:t>
      </w:r>
      <w:r>
        <w:rPr>
          <w:color w:val="0081C6"/>
          <w:sz w:val="16"/>
          <w:u w:val="single" w:color="0081C6"/>
        </w:rPr>
        <w:t>Exploring Adaptation</w:t>
      </w:r>
      <w:r>
        <w:rPr>
          <w:color w:val="0081C6"/>
          <w:spacing w:val="-8"/>
          <w:sz w:val="16"/>
          <w:u w:val="single" w:color="0081C6"/>
        </w:rPr>
        <w:t xml:space="preserve"> </w:t>
      </w:r>
      <w:r>
        <w:rPr>
          <w:color w:val="0081C6"/>
          <w:sz w:val="16"/>
          <w:u w:val="single" w:color="0081C6"/>
        </w:rPr>
        <w:t>Options</w:t>
      </w:r>
      <w:r>
        <w:rPr>
          <w:color w:val="0081C6"/>
          <w:sz w:val="16"/>
        </w:rPr>
        <w:t>.</w:t>
      </w:r>
    </w:p>
    <w:p w14:paraId="13A7C86A" w14:textId="77777777" w:rsidR="00841F94" w:rsidRDefault="001D5B3B">
      <w:pPr>
        <w:spacing w:before="2"/>
        <w:ind w:left="2233"/>
        <w:rPr>
          <w:sz w:val="16"/>
        </w:rPr>
      </w:pPr>
      <w:r>
        <w:rPr>
          <w:sz w:val="16"/>
        </w:rPr>
        <w:t>London:</w:t>
      </w:r>
      <w:r>
        <w:rPr>
          <w:spacing w:val="-21"/>
          <w:sz w:val="16"/>
        </w:rPr>
        <w:t xml:space="preserve"> </w:t>
      </w:r>
      <w:r>
        <w:rPr>
          <w:sz w:val="16"/>
        </w:rPr>
        <w:t>UKAID.</w:t>
      </w:r>
    </w:p>
    <w:p w14:paraId="13A7C86B" w14:textId="77777777" w:rsidR="00841F94" w:rsidRDefault="00841F94">
      <w:pPr>
        <w:rPr>
          <w:sz w:val="16"/>
        </w:rPr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86C" w14:textId="77777777" w:rsidR="00841F94" w:rsidRDefault="00324FD3">
      <w:pPr>
        <w:pStyle w:val="BodyText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611008" behindDoc="0" locked="0" layoutInCell="1" allowOverlap="1" wp14:anchorId="13A7CA70" wp14:editId="13A7CA71">
                <wp:simplePos x="0" y="0"/>
                <wp:positionH relativeFrom="page">
                  <wp:posOffset>635</wp:posOffset>
                </wp:positionH>
                <wp:positionV relativeFrom="page">
                  <wp:posOffset>267335</wp:posOffset>
                </wp:positionV>
                <wp:extent cx="10692130" cy="457200"/>
                <wp:effectExtent l="0" t="0" r="0" b="0"/>
                <wp:wrapNone/>
                <wp:docPr id="187" name="Group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457200"/>
                          <a:chOff x="1" y="421"/>
                          <a:chExt cx="16838" cy="720"/>
                        </a:xfrm>
                      </wpg:grpSpPr>
                      <wps:wsp>
                        <wps:cNvPr id="188" name="Rectangle 289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9" name="Picture 2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0" name="Picture 2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1" name="AutoShape 286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2" name="Picture 2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" name="Picture 2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4" name="Picture 2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95" name="Text Box 282"/>
                        <wps:cNvSpPr txBox="1">
                          <a:spLocks noChangeArrowheads="1"/>
                        </wps:cNvSpPr>
                        <wps:spPr bwMode="auto">
                          <a:xfrm>
                            <a:off x="2237" y="621"/>
                            <a:ext cx="25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BC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w w:val="99"/>
                                    <w:sz w:val="30"/>
                                  </w:rPr>
                                  <w:t>A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6" name="Text Box 281"/>
                        <wps:cNvSpPr txBox="1">
                          <a:spLocks noChangeArrowheads="1"/>
                        </wps:cNvSpPr>
                        <wps:spPr bwMode="auto">
                          <a:xfrm>
                            <a:off x="3129" y="621"/>
                            <a:ext cx="23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BD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5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sz w:val="30"/>
                                  </w:rPr>
                                  <w:t>B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7" name="Text Box 280"/>
                        <wps:cNvSpPr txBox="1">
                          <a:spLocks noChangeArrowheads="1"/>
                        </wps:cNvSpPr>
                        <wps:spPr bwMode="auto">
                          <a:xfrm>
                            <a:off x="4104" y="603"/>
                            <a:ext cx="7007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BE" w14:textId="77777777" w:rsidR="00841F94" w:rsidRDefault="001D5B3B">
                              <w:pPr>
                                <w:spacing w:line="352" w:lineRule="exact"/>
                                <w:rPr>
                                  <w:rFonts w:ascii="Gotham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ISE4GEMS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pacing w:val="-4"/>
                                  <w:sz w:val="28"/>
                                </w:rPr>
                                <w:t xml:space="preserve">TOOL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5: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GEMs evaluability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pacing w:val="-4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assessmen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70" id="Group 279" o:spid="_x0000_s1164" style="position:absolute;margin-left:.05pt;margin-top:21.05pt;width:841.9pt;height:36pt;z-index:253611008;mso-position-horizontal-relative:page;mso-position-vertical-relative:page" coordorigin="1,421" coordsize="16838,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">
                <v:rect id="Rectangle 289" o:spid="_x0000_s1165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" fillcolor="#6f5d4f" stroked="f"/>
                <v:shape id="Picture 288" o:spid="_x0000_s1166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">
                  <v:imagedata r:id="rId36" o:title=""/>
                </v:shape>
                <v:shape id="Picture 287" o:spid="_x0000_s1167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">
                  <v:imagedata r:id="rId37" o:title=""/>
                </v:shape>
                <v:shape id="AutoShape 286" o:spid="_x0000_s1168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85" o:spid="_x0000_s1169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">
                  <v:imagedata r:id="rId38" o:title=""/>
                </v:shape>
                <v:shape id="Picture 284" o:spid="_x0000_s1170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">
                  <v:imagedata r:id="rId39" o:title=""/>
                </v:shape>
                <v:shape id="Picture 283" o:spid="_x0000_s1171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">
                  <v:imagedata r:id="rId39" o:title=""/>
                </v:shape>
                <v:shape id="Text Box 282" o:spid="_x0000_s1172" type="#_x0000_t202" style="position:absolute;left:2237;top:621;width:25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" filled="f" stroked="f">
                  <v:textbox inset="0,0,0,0">
                    <w:txbxContent>
                      <w:p w14:paraId="13A7CBBC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w w:val="99"/>
                              <w:sz w:val="30"/>
                            </w:rPr>
                            <w:t>A</w:t>
                          </w:r>
                        </w:hyperlink>
                      </w:p>
                    </w:txbxContent>
                  </v:textbox>
                </v:shape>
                <v:shape id="Text Box 281" o:spid="_x0000_s1173" type="#_x0000_t202" style="position:absolute;left:3129;top:621;width:23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" filled="f" stroked="f">
                  <v:textbox inset="0,0,0,0">
                    <w:txbxContent>
                      <w:p w14:paraId="13A7CBBD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5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sz w:val="30"/>
                            </w:rPr>
                            <w:t>B</w:t>
                          </w:r>
                        </w:hyperlink>
                      </w:p>
                    </w:txbxContent>
                  </v:textbox>
                </v:shape>
                <v:shape id="Text Box 280" o:spid="_x0000_s1174" type="#_x0000_t202" style="position:absolute;left:4104;top:603;width:7007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" filled="f" stroked="f">
                  <v:textbox inset="0,0,0,0">
                    <w:txbxContent>
                      <w:p w14:paraId="13A7CBBE" w14:textId="77777777" w:rsidR="00841F94" w:rsidRDefault="001D5B3B">
                        <w:pPr>
                          <w:spacing w:line="352" w:lineRule="exact"/>
                          <w:rPr>
                            <w:rFonts w:ascii="Gotham"/>
                            <w:b/>
                            <w:sz w:val="28"/>
                          </w:rPr>
                        </w:pP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ISE4GEMS </w:t>
                        </w:r>
                        <w:r>
                          <w:rPr>
                            <w:rFonts w:ascii="Gotham-Light"/>
                            <w:color w:val="FFFFFF"/>
                            <w:spacing w:val="-4"/>
                            <w:sz w:val="28"/>
                          </w:rPr>
                          <w:t xml:space="preserve">TOOL </w:t>
                        </w: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5: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GEMs evaluability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pacing w:val="-46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assessmen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3A7C86D" w14:textId="77777777" w:rsidR="00841F94" w:rsidRDefault="00841F94">
      <w:pPr>
        <w:pStyle w:val="BodyText"/>
        <w:rPr>
          <w:sz w:val="20"/>
        </w:rPr>
      </w:pPr>
    </w:p>
    <w:p w14:paraId="13A7C86E" w14:textId="77777777" w:rsidR="00841F94" w:rsidRDefault="00841F94">
      <w:pPr>
        <w:pStyle w:val="BodyText"/>
        <w:rPr>
          <w:sz w:val="20"/>
        </w:rPr>
      </w:pPr>
    </w:p>
    <w:p w14:paraId="13A7C86F" w14:textId="77777777" w:rsidR="00841F94" w:rsidRDefault="00841F94">
      <w:pPr>
        <w:pStyle w:val="BodyText"/>
        <w:rPr>
          <w:sz w:val="20"/>
        </w:rPr>
      </w:pPr>
    </w:p>
    <w:p w14:paraId="13A7C870" w14:textId="77777777" w:rsidR="00841F94" w:rsidRDefault="00841F94">
      <w:pPr>
        <w:pStyle w:val="BodyText"/>
        <w:spacing w:before="7" w:after="1"/>
        <w:rPr>
          <w:sz w:val="21"/>
        </w:rPr>
      </w:pPr>
      <w:bookmarkStart w:id="11" w:name="_bookmark38"/>
      <w:bookmarkEnd w:id="11"/>
    </w:p>
    <w:tbl>
      <w:tblPr>
        <w:tblW w:w="0" w:type="auto"/>
        <w:tblInd w:w="106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62"/>
        <w:gridCol w:w="1181"/>
        <w:gridCol w:w="1507"/>
        <w:gridCol w:w="1985"/>
        <w:gridCol w:w="1641"/>
      </w:tblGrid>
      <w:tr w:rsidR="00841F94" w14:paraId="13A7C879" w14:textId="77777777">
        <w:trPr>
          <w:trHeight w:val="708"/>
        </w:trPr>
        <w:tc>
          <w:tcPr>
            <w:tcW w:w="8662" w:type="dxa"/>
            <w:tcBorders>
              <w:top w:val="nil"/>
            </w:tcBorders>
            <w:shd w:val="clear" w:color="auto" w:fill="9A8A79"/>
          </w:tcPr>
          <w:p w14:paraId="13A7C871" w14:textId="77777777" w:rsidR="00841F94" w:rsidRDefault="00841F94">
            <w:pPr>
              <w:pStyle w:val="TableParagraph"/>
              <w:spacing w:before="2"/>
              <w:rPr>
                <w:sz w:val="20"/>
              </w:rPr>
            </w:pPr>
          </w:p>
          <w:p w14:paraId="13A7C872" w14:textId="77777777" w:rsidR="00841F94" w:rsidRDefault="001D5B3B">
            <w:pPr>
              <w:pStyle w:val="TableParagraph"/>
              <w:ind w:left="3040" w:right="3036"/>
              <w:jc w:val="center"/>
              <w:rPr>
                <w:rFonts w:ascii="The Sans Bold-"/>
                <w:b/>
                <w:sz w:val="18"/>
              </w:rPr>
            </w:pPr>
            <w:bookmarkStart w:id="12" w:name="ISE4GEMs_Tool_5:_GEMs_evaluability_asses"/>
            <w:bookmarkEnd w:id="12"/>
            <w:r>
              <w:rPr>
                <w:rFonts w:ascii="The Sans Bold-"/>
                <w:b/>
                <w:color w:val="FFFFFF"/>
                <w:sz w:val="18"/>
              </w:rPr>
              <w:t>Questions to guide your analysis</w:t>
            </w:r>
          </w:p>
        </w:tc>
        <w:tc>
          <w:tcPr>
            <w:tcW w:w="1181" w:type="dxa"/>
            <w:tcBorders>
              <w:top w:val="nil"/>
            </w:tcBorders>
            <w:shd w:val="clear" w:color="auto" w:fill="9A8A79"/>
          </w:tcPr>
          <w:p w14:paraId="13A7C873" w14:textId="77777777" w:rsidR="00841F94" w:rsidRDefault="00841F94">
            <w:pPr>
              <w:pStyle w:val="TableParagraph"/>
              <w:spacing w:before="2"/>
              <w:rPr>
                <w:sz w:val="20"/>
              </w:rPr>
            </w:pPr>
          </w:p>
          <w:p w14:paraId="13A7C874" w14:textId="77777777" w:rsidR="00841F94" w:rsidRDefault="001D5B3B">
            <w:pPr>
              <w:pStyle w:val="TableParagraph"/>
              <w:ind w:left="116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Information</w:t>
            </w:r>
          </w:p>
        </w:tc>
        <w:tc>
          <w:tcPr>
            <w:tcW w:w="1507" w:type="dxa"/>
            <w:tcBorders>
              <w:top w:val="nil"/>
            </w:tcBorders>
            <w:shd w:val="clear" w:color="auto" w:fill="9A8A79"/>
          </w:tcPr>
          <w:p w14:paraId="13A7C875" w14:textId="77777777" w:rsidR="00841F94" w:rsidRDefault="00841F94">
            <w:pPr>
              <w:pStyle w:val="TableParagraph"/>
              <w:spacing w:before="5"/>
              <w:rPr>
                <w:sz w:val="13"/>
              </w:rPr>
            </w:pPr>
          </w:p>
          <w:p w14:paraId="13A7C876" w14:textId="77777777" w:rsidR="00841F94" w:rsidRDefault="001D5B3B">
            <w:pPr>
              <w:pStyle w:val="TableParagraph"/>
              <w:spacing w:line="216" w:lineRule="auto"/>
              <w:ind w:left="89" w:right="64" w:firstLine="181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What action should be taken?</w:t>
            </w:r>
          </w:p>
        </w:tc>
        <w:tc>
          <w:tcPr>
            <w:tcW w:w="1985" w:type="dxa"/>
            <w:tcBorders>
              <w:top w:val="nil"/>
            </w:tcBorders>
            <w:shd w:val="clear" w:color="auto" w:fill="9A8A79"/>
          </w:tcPr>
          <w:p w14:paraId="13A7C877" w14:textId="77777777" w:rsidR="00841F94" w:rsidRDefault="001D5B3B">
            <w:pPr>
              <w:pStyle w:val="TableParagraph"/>
              <w:spacing w:before="63" w:line="216" w:lineRule="auto"/>
              <w:ind w:left="103" w:right="97"/>
              <w:jc w:val="center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Record of changes in thinking or emergence of new material</w:t>
            </w:r>
          </w:p>
        </w:tc>
        <w:tc>
          <w:tcPr>
            <w:tcW w:w="1641" w:type="dxa"/>
            <w:tcBorders>
              <w:top w:val="nil"/>
            </w:tcBorders>
            <w:shd w:val="clear" w:color="auto" w:fill="9A8A79"/>
          </w:tcPr>
          <w:p w14:paraId="13A7C878" w14:textId="77777777" w:rsidR="00841F94" w:rsidRDefault="001D5B3B">
            <w:pPr>
              <w:pStyle w:val="TableParagraph"/>
              <w:spacing w:before="63" w:line="216" w:lineRule="auto"/>
              <w:ind w:left="89" w:right="83" w:hanging="1"/>
              <w:jc w:val="center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Source (e.g., monitoring report, staff interview)</w:t>
            </w:r>
          </w:p>
        </w:tc>
      </w:tr>
      <w:tr w:rsidR="00841F94" w14:paraId="13A7C87F" w14:textId="77777777">
        <w:trPr>
          <w:trHeight w:val="443"/>
        </w:trPr>
        <w:tc>
          <w:tcPr>
            <w:tcW w:w="8662" w:type="dxa"/>
            <w:shd w:val="clear" w:color="auto" w:fill="E3EEF6"/>
          </w:tcPr>
          <w:p w14:paraId="13A7C87A" w14:textId="77777777" w:rsidR="00841F94" w:rsidRDefault="001D5B3B">
            <w:pPr>
              <w:pStyle w:val="TableParagraph"/>
              <w:spacing w:before="123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What should be assessed to provide robust analysis of the GEMs dimensions?</w:t>
            </w:r>
          </w:p>
        </w:tc>
        <w:tc>
          <w:tcPr>
            <w:tcW w:w="1181" w:type="dxa"/>
            <w:shd w:val="clear" w:color="auto" w:fill="E3EEF6"/>
          </w:tcPr>
          <w:p w14:paraId="13A7C87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  <w:shd w:val="clear" w:color="auto" w:fill="E3EEF6"/>
          </w:tcPr>
          <w:p w14:paraId="13A7C87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  <w:shd w:val="clear" w:color="auto" w:fill="E3EEF6"/>
          </w:tcPr>
          <w:p w14:paraId="13A7C87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  <w:shd w:val="clear" w:color="auto" w:fill="E3EEF6"/>
          </w:tcPr>
          <w:p w14:paraId="13A7C87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85" w14:textId="77777777">
        <w:trPr>
          <w:trHeight w:val="674"/>
        </w:trPr>
        <w:tc>
          <w:tcPr>
            <w:tcW w:w="8662" w:type="dxa"/>
          </w:tcPr>
          <w:p w14:paraId="13A7C880" w14:textId="77777777" w:rsidR="00841F94" w:rsidRDefault="001D5B3B">
            <w:pPr>
              <w:pStyle w:val="TableParagraph"/>
              <w:spacing w:before="129" w:line="254" w:lineRule="auto"/>
              <w:ind w:left="9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eve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ata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vailabl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easibl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thicall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collect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gains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GEM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imension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on </w:t>
            </w:r>
            <w:r>
              <w:rPr>
                <w:spacing w:val="-3"/>
                <w:w w:val="105"/>
                <w:sz w:val="17"/>
              </w:rPr>
              <w:t>environmental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andscapes)?</w:t>
            </w:r>
          </w:p>
        </w:tc>
        <w:tc>
          <w:tcPr>
            <w:tcW w:w="1181" w:type="dxa"/>
          </w:tcPr>
          <w:p w14:paraId="13A7C88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</w:tcPr>
          <w:p w14:paraId="13A7C88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</w:tcPr>
          <w:p w14:paraId="13A7C88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</w:tcPr>
          <w:p w14:paraId="13A7C884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8B" w14:textId="77777777">
        <w:trPr>
          <w:trHeight w:val="607"/>
        </w:trPr>
        <w:tc>
          <w:tcPr>
            <w:tcW w:w="8662" w:type="dxa"/>
            <w:shd w:val="clear" w:color="auto" w:fill="E3EEF6"/>
          </w:tcPr>
          <w:p w14:paraId="13A7C886" w14:textId="77777777" w:rsidR="00841F94" w:rsidRDefault="001D5B3B">
            <w:pPr>
              <w:pStyle w:val="TableParagraph"/>
              <w:spacing w:before="96" w:line="254" w:lineRule="auto"/>
              <w:ind w:left="90" w:right="411"/>
              <w:rPr>
                <w:sz w:val="17"/>
              </w:rPr>
            </w:pPr>
            <w:r>
              <w:rPr>
                <w:w w:val="105"/>
                <w:sz w:val="17"/>
              </w:rPr>
              <w:t>Do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ystem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hav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iscree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knowabl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cologica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andscap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natura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sources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lac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sset)? How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ere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se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scribed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(quantified,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easured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scribed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narratives)?</w:t>
            </w:r>
          </w:p>
        </w:tc>
        <w:tc>
          <w:tcPr>
            <w:tcW w:w="1181" w:type="dxa"/>
            <w:shd w:val="clear" w:color="auto" w:fill="E3EEF6"/>
          </w:tcPr>
          <w:p w14:paraId="13A7C88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  <w:shd w:val="clear" w:color="auto" w:fill="E3EEF6"/>
          </w:tcPr>
          <w:p w14:paraId="13A7C88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  <w:shd w:val="clear" w:color="auto" w:fill="E3EEF6"/>
          </w:tcPr>
          <w:p w14:paraId="13A7C88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  <w:shd w:val="clear" w:color="auto" w:fill="E3EEF6"/>
          </w:tcPr>
          <w:p w14:paraId="13A7C88A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91" w14:textId="77777777">
        <w:trPr>
          <w:trHeight w:val="451"/>
        </w:trPr>
        <w:tc>
          <w:tcPr>
            <w:tcW w:w="8662" w:type="dxa"/>
          </w:tcPr>
          <w:p w14:paraId="13A7C88C" w14:textId="77777777" w:rsidR="00841F94" w:rsidRDefault="001D5B3B">
            <w:pPr>
              <w:pStyle w:val="TableParagraph"/>
              <w:spacing w:before="127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Are there ongoing issues of contestation concerning ecological landscapes and sustainable development?</w:t>
            </w:r>
          </w:p>
        </w:tc>
        <w:tc>
          <w:tcPr>
            <w:tcW w:w="1181" w:type="dxa"/>
          </w:tcPr>
          <w:p w14:paraId="13A7C88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</w:tcPr>
          <w:p w14:paraId="13A7C88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</w:tcPr>
          <w:p w14:paraId="13A7C88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</w:tcPr>
          <w:p w14:paraId="13A7C890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99" w14:textId="77777777">
        <w:trPr>
          <w:trHeight w:val="1266"/>
        </w:trPr>
        <w:tc>
          <w:tcPr>
            <w:tcW w:w="8662" w:type="dxa"/>
            <w:shd w:val="clear" w:color="auto" w:fill="E3EEF6"/>
          </w:tcPr>
          <w:p w14:paraId="13A7C892" w14:textId="77777777" w:rsidR="00841F94" w:rsidRDefault="001D5B3B">
            <w:pPr>
              <w:pStyle w:val="TableParagraph"/>
              <w:spacing w:before="125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What is the context within which the evaluation is being undertaken?</w:t>
            </w:r>
          </w:p>
          <w:p w14:paraId="13A7C893" w14:textId="77777777" w:rsidR="00841F94" w:rsidRDefault="001D5B3B">
            <w:pPr>
              <w:pStyle w:val="TableParagraph"/>
              <w:spacing w:before="94" w:line="254" w:lineRule="auto"/>
              <w:ind w:left="90" w:right="23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licy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ctoral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oundarie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ocal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te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national)?</w:t>
            </w:r>
            <w:r>
              <w:rPr>
                <w:spacing w:val="-2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licy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tting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ctor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 th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mmunity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id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ork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in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ek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ffect?</w:t>
            </w:r>
          </w:p>
          <w:p w14:paraId="13A7C894" w14:textId="77777777" w:rsidR="00841F94" w:rsidRDefault="001D5B3B">
            <w:pPr>
              <w:pStyle w:val="TableParagraph"/>
              <w:spacing w:before="81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 was the social impact measured?</w:t>
            </w:r>
          </w:p>
        </w:tc>
        <w:tc>
          <w:tcPr>
            <w:tcW w:w="1181" w:type="dxa"/>
            <w:shd w:val="clear" w:color="auto" w:fill="E3EEF6"/>
          </w:tcPr>
          <w:p w14:paraId="13A7C89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  <w:shd w:val="clear" w:color="auto" w:fill="E3EEF6"/>
          </w:tcPr>
          <w:p w14:paraId="13A7C89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  <w:shd w:val="clear" w:color="auto" w:fill="E3EEF6"/>
          </w:tcPr>
          <w:p w14:paraId="13A7C89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  <w:shd w:val="clear" w:color="auto" w:fill="E3EEF6"/>
          </w:tcPr>
          <w:p w14:paraId="13A7C89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A0" w14:textId="77777777">
        <w:trPr>
          <w:trHeight w:val="700"/>
        </w:trPr>
        <w:tc>
          <w:tcPr>
            <w:tcW w:w="8662" w:type="dxa"/>
          </w:tcPr>
          <w:p w14:paraId="13A7C89A" w14:textId="77777777" w:rsidR="00841F94" w:rsidRDefault="00841F94">
            <w:pPr>
              <w:pStyle w:val="TableParagraph"/>
              <w:spacing w:before="8"/>
              <w:rPr>
                <w:sz w:val="20"/>
              </w:rPr>
            </w:pPr>
          </w:p>
          <w:p w14:paraId="13A7C89B" w14:textId="77777777" w:rsidR="00841F94" w:rsidRDefault="001D5B3B">
            <w:pPr>
              <w:pStyle w:val="TableParagraph"/>
              <w:spacing w:before="1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 xml:space="preserve">Is there an explicit </w:t>
            </w:r>
            <w:proofErr w:type="spellStart"/>
            <w:r>
              <w:rPr>
                <w:w w:val="105"/>
                <w:sz w:val="17"/>
              </w:rPr>
              <w:t>ToC</w:t>
            </w:r>
            <w:proofErr w:type="spellEnd"/>
            <w:r>
              <w:rPr>
                <w:w w:val="105"/>
                <w:sz w:val="17"/>
              </w:rPr>
              <w:t xml:space="preserve">? </w:t>
            </w:r>
            <w:proofErr w:type="spellStart"/>
            <w:r>
              <w:rPr>
                <w:w w:val="105"/>
                <w:sz w:val="17"/>
              </w:rPr>
              <w:t>Were</w:t>
            </w:r>
            <w:proofErr w:type="spellEnd"/>
            <w:r>
              <w:rPr>
                <w:w w:val="105"/>
                <w:sz w:val="17"/>
              </w:rPr>
              <w:t xml:space="preserve"> monitoring indicators established to review change</w:t>
            </w:r>
          </w:p>
        </w:tc>
        <w:tc>
          <w:tcPr>
            <w:tcW w:w="1181" w:type="dxa"/>
          </w:tcPr>
          <w:p w14:paraId="13A7C89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</w:tcPr>
          <w:p w14:paraId="13A7C89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</w:tcPr>
          <w:p w14:paraId="13A7C89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</w:tcPr>
          <w:p w14:paraId="13A7C89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A7" w14:textId="77777777">
        <w:trPr>
          <w:trHeight w:val="1425"/>
        </w:trPr>
        <w:tc>
          <w:tcPr>
            <w:tcW w:w="8662" w:type="dxa"/>
            <w:shd w:val="clear" w:color="auto" w:fill="E3EEF6"/>
          </w:tcPr>
          <w:p w14:paraId="13A7C8A1" w14:textId="77777777" w:rsidR="00841F94" w:rsidRDefault="001D5B3B">
            <w:pPr>
              <w:pStyle w:val="TableParagraph"/>
              <w:spacing w:before="135"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ultural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nsitivity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wareness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ddressed?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anguage(s)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poken?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thnic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3"/>
                <w:w w:val="105"/>
                <w:sz w:val="17"/>
              </w:rPr>
              <w:t>composi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tion</w:t>
            </w:r>
            <w:proofErr w:type="spellEnd"/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opulation?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ligiou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ractice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bservations?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belief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ractices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that </w:t>
            </w:r>
            <w:r>
              <w:rPr>
                <w:w w:val="105"/>
                <w:sz w:val="17"/>
              </w:rPr>
              <w:t>must</w:t>
            </w:r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understood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garded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ultural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sensitivity?</w:t>
            </w:r>
          </w:p>
          <w:p w14:paraId="13A7C8A2" w14:textId="77777777" w:rsidR="00841F94" w:rsidRDefault="001D5B3B">
            <w:pPr>
              <w:pStyle w:val="TableParagraph"/>
              <w:spacing w:before="82"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How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er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intervention’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5"/>
                <w:w w:val="105"/>
                <w:sz w:val="17"/>
              </w:rPr>
              <w:t>staff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volunteers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artners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tc.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gnizan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ultural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nsitiviti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i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y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c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with </w:t>
            </w:r>
            <w:r>
              <w:rPr>
                <w:spacing w:val="-3"/>
                <w:w w:val="105"/>
                <w:sz w:val="17"/>
              </w:rPr>
              <w:t>cultural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mpetence?</w:t>
            </w:r>
          </w:p>
        </w:tc>
        <w:tc>
          <w:tcPr>
            <w:tcW w:w="1181" w:type="dxa"/>
            <w:shd w:val="clear" w:color="auto" w:fill="E3EEF6"/>
          </w:tcPr>
          <w:p w14:paraId="13A7C8A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  <w:shd w:val="clear" w:color="auto" w:fill="E3EEF6"/>
          </w:tcPr>
          <w:p w14:paraId="13A7C8A4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  <w:shd w:val="clear" w:color="auto" w:fill="E3EEF6"/>
          </w:tcPr>
          <w:p w14:paraId="13A7C8A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  <w:shd w:val="clear" w:color="auto" w:fill="E3EEF6"/>
          </w:tcPr>
          <w:p w14:paraId="13A7C8A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AD" w14:textId="77777777">
        <w:trPr>
          <w:trHeight w:val="674"/>
        </w:trPr>
        <w:tc>
          <w:tcPr>
            <w:tcW w:w="8662" w:type="dxa"/>
          </w:tcPr>
          <w:p w14:paraId="13A7C8A8" w14:textId="77777777" w:rsidR="00841F94" w:rsidRDefault="001D5B3B">
            <w:pPr>
              <w:pStyle w:val="TableParagraph"/>
              <w:spacing w:before="129" w:line="254" w:lineRule="auto"/>
              <w:ind w:left="90"/>
              <w:rPr>
                <w:sz w:val="17"/>
              </w:rPr>
            </w:pPr>
            <w:r>
              <w:rPr>
                <w:spacing w:val="-4"/>
                <w:w w:val="105"/>
                <w:sz w:val="17"/>
              </w:rPr>
              <w:t>Wer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intervention’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5"/>
                <w:w w:val="105"/>
                <w:sz w:val="17"/>
              </w:rPr>
              <w:t>staff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volunteers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artners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tc.</w:t>
            </w:r>
            <w:r>
              <w:rPr>
                <w:spacing w:val="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gnizant</w:t>
            </w:r>
            <w:r>
              <w:rPr>
                <w:spacing w:val="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tersectiona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ivision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hav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com- </w:t>
            </w:r>
            <w:r>
              <w:rPr>
                <w:w w:val="105"/>
                <w:sz w:val="17"/>
              </w:rPr>
              <w:t>pounde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dividuals’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roups’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erienc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rginalization?</w:t>
            </w:r>
          </w:p>
        </w:tc>
        <w:tc>
          <w:tcPr>
            <w:tcW w:w="1181" w:type="dxa"/>
          </w:tcPr>
          <w:p w14:paraId="13A7C8A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</w:tcPr>
          <w:p w14:paraId="13A7C8AA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</w:tcPr>
          <w:p w14:paraId="13A7C8A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</w:tcPr>
          <w:p w14:paraId="13A7C8A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B3" w14:textId="77777777">
        <w:trPr>
          <w:trHeight w:val="876"/>
        </w:trPr>
        <w:tc>
          <w:tcPr>
            <w:tcW w:w="8662" w:type="dxa"/>
            <w:shd w:val="clear" w:color="auto" w:fill="E3EEF6"/>
          </w:tcPr>
          <w:p w14:paraId="13A7C8AE" w14:textId="77777777" w:rsidR="00841F94" w:rsidRDefault="001D5B3B">
            <w:pPr>
              <w:pStyle w:val="TableParagraph"/>
              <w:spacing w:before="120" w:line="254" w:lineRule="auto"/>
              <w:ind w:left="90" w:right="250"/>
              <w:jc w:val="both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videnc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er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ritical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reflection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itial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oundari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roblem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greemen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ough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from </w:t>
            </w:r>
            <w:r>
              <w:rPr>
                <w:w w:val="105"/>
                <w:sz w:val="17"/>
              </w:rPr>
              <w:t>local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articipants/stakeholders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ention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arranted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thical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ikely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roduc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utcome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that makes </w:t>
            </w:r>
            <w:r>
              <w:rPr>
                <w:w w:val="105"/>
                <w:sz w:val="17"/>
              </w:rPr>
              <w:t>an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mprovement?</w:t>
            </w:r>
          </w:p>
        </w:tc>
        <w:tc>
          <w:tcPr>
            <w:tcW w:w="1181" w:type="dxa"/>
            <w:shd w:val="clear" w:color="auto" w:fill="E3EEF6"/>
          </w:tcPr>
          <w:p w14:paraId="13A7C8A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  <w:shd w:val="clear" w:color="auto" w:fill="E3EEF6"/>
          </w:tcPr>
          <w:p w14:paraId="13A7C8B0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  <w:shd w:val="clear" w:color="auto" w:fill="E3EEF6"/>
          </w:tcPr>
          <w:p w14:paraId="13A7C8B1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  <w:shd w:val="clear" w:color="auto" w:fill="E3EEF6"/>
          </w:tcPr>
          <w:p w14:paraId="13A7C8B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B9" w14:textId="77777777">
        <w:trPr>
          <w:trHeight w:val="674"/>
        </w:trPr>
        <w:tc>
          <w:tcPr>
            <w:tcW w:w="8662" w:type="dxa"/>
          </w:tcPr>
          <w:p w14:paraId="13A7C8B4" w14:textId="77777777" w:rsidR="00841F94" w:rsidRDefault="001D5B3B">
            <w:pPr>
              <w:pStyle w:val="TableParagraph"/>
              <w:spacing w:before="129" w:line="254" w:lineRule="auto"/>
              <w:ind w:left="90" w:right="23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evel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uthentic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keholder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articipatio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ssibl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arameter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oun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-evaluation/ co-facilitation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vailability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est/capacity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keholders,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dependenc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afeguards)?</w:t>
            </w:r>
          </w:p>
        </w:tc>
        <w:tc>
          <w:tcPr>
            <w:tcW w:w="1181" w:type="dxa"/>
          </w:tcPr>
          <w:p w14:paraId="13A7C8B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</w:tcPr>
          <w:p w14:paraId="13A7C8B6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</w:tcPr>
          <w:p w14:paraId="13A7C8B7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</w:tcPr>
          <w:p w14:paraId="13A7C8B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BF" w14:textId="77777777">
        <w:trPr>
          <w:trHeight w:val="673"/>
        </w:trPr>
        <w:tc>
          <w:tcPr>
            <w:tcW w:w="8662" w:type="dxa"/>
            <w:shd w:val="clear" w:color="auto" w:fill="E3EEF6"/>
          </w:tcPr>
          <w:p w14:paraId="13A7C8BA" w14:textId="77777777" w:rsidR="00841F94" w:rsidRDefault="001D5B3B">
            <w:pPr>
              <w:pStyle w:val="TableParagraph"/>
              <w:spacing w:before="129" w:line="254" w:lineRule="auto"/>
              <w:ind w:left="9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il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sult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upport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earning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n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ransformational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hang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proofErr w:type="gramStart"/>
            <w:r>
              <w:rPr>
                <w:w w:val="105"/>
                <w:sz w:val="17"/>
              </w:rPr>
              <w:t>open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up</w:t>
            </w:r>
            <w:proofErr w:type="gramEnd"/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pportunities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find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proofErr w:type="spellStart"/>
            <w:r>
              <w:rPr>
                <w:w w:val="105"/>
                <w:sz w:val="17"/>
              </w:rPr>
              <w:t>limita</w:t>
            </w:r>
            <w:proofErr w:type="spellEnd"/>
            <w:r>
              <w:rPr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tions</w:t>
            </w:r>
            <w:proofErr w:type="spellEnd"/>
            <w:r>
              <w:rPr>
                <w:w w:val="105"/>
                <w:sz w:val="17"/>
              </w:rPr>
              <w:t xml:space="preserve"> to build local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pacities?</w:t>
            </w:r>
          </w:p>
        </w:tc>
        <w:tc>
          <w:tcPr>
            <w:tcW w:w="1181" w:type="dxa"/>
            <w:shd w:val="clear" w:color="auto" w:fill="E3EEF6"/>
          </w:tcPr>
          <w:p w14:paraId="13A7C8B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  <w:shd w:val="clear" w:color="auto" w:fill="E3EEF6"/>
          </w:tcPr>
          <w:p w14:paraId="13A7C8B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  <w:shd w:val="clear" w:color="auto" w:fill="E3EEF6"/>
          </w:tcPr>
          <w:p w14:paraId="13A7C8B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  <w:shd w:val="clear" w:color="auto" w:fill="E3EEF6"/>
          </w:tcPr>
          <w:p w14:paraId="13A7C8B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8C6" w14:textId="77777777">
        <w:trPr>
          <w:trHeight w:val="530"/>
        </w:trPr>
        <w:tc>
          <w:tcPr>
            <w:tcW w:w="8662" w:type="dxa"/>
          </w:tcPr>
          <w:p w14:paraId="13A7C8C0" w14:textId="77777777" w:rsidR="00841F94" w:rsidRDefault="00841F94">
            <w:pPr>
              <w:pStyle w:val="TableParagraph"/>
              <w:spacing w:before="9"/>
              <w:rPr>
                <w:sz w:val="13"/>
              </w:rPr>
            </w:pPr>
          </w:p>
          <w:p w14:paraId="13A7C8C1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What resources exist to evaluate the intervention?</w:t>
            </w:r>
          </w:p>
        </w:tc>
        <w:tc>
          <w:tcPr>
            <w:tcW w:w="1181" w:type="dxa"/>
          </w:tcPr>
          <w:p w14:paraId="13A7C8C2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07" w:type="dxa"/>
          </w:tcPr>
          <w:p w14:paraId="13A7C8C3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85" w:type="dxa"/>
          </w:tcPr>
          <w:p w14:paraId="13A7C8C4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641" w:type="dxa"/>
          </w:tcPr>
          <w:p w14:paraId="13A7C8C5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13A7C8C7" w14:textId="77777777" w:rsidR="00841F94" w:rsidRDefault="00841F94">
      <w:pPr>
        <w:rPr>
          <w:rFonts w:ascii="Times New Roman"/>
          <w:sz w:val="16"/>
        </w:rPr>
        <w:sectPr w:rsidR="00841F94">
          <w:pgSz w:w="16840" w:h="11900" w:orient="landscape"/>
          <w:pgMar w:top="420" w:right="0" w:bottom="280" w:left="0" w:header="720" w:footer="720" w:gutter="0"/>
          <w:cols w:space="720"/>
        </w:sectPr>
      </w:pPr>
    </w:p>
    <w:p w14:paraId="13A7C8C8" w14:textId="77777777" w:rsidR="00841F94" w:rsidRDefault="00324FD3">
      <w:pPr>
        <w:pStyle w:val="BodyText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615104" behindDoc="0" locked="0" layoutInCell="1" allowOverlap="1" wp14:anchorId="13A7CA72" wp14:editId="13A7CA73">
                <wp:simplePos x="0" y="0"/>
                <wp:positionH relativeFrom="page">
                  <wp:posOffset>635</wp:posOffset>
                </wp:positionH>
                <wp:positionV relativeFrom="page">
                  <wp:posOffset>267335</wp:posOffset>
                </wp:positionV>
                <wp:extent cx="10692130" cy="457200"/>
                <wp:effectExtent l="0" t="0" r="0" b="0"/>
                <wp:wrapNone/>
                <wp:docPr id="176" name="Group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457200"/>
                          <a:chOff x="1" y="421"/>
                          <a:chExt cx="16838" cy="720"/>
                        </a:xfrm>
                      </wpg:grpSpPr>
                      <wps:wsp>
                        <wps:cNvPr id="177" name="Rectangle 278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8" name="Picture 2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9" name="Picture 2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0" name="AutoShape 275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1" name="Picture 2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2" name="Picture 2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3" name="Picture 2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4" name="Text Box 271"/>
                        <wps:cNvSpPr txBox="1">
                          <a:spLocks noChangeArrowheads="1"/>
                        </wps:cNvSpPr>
                        <wps:spPr bwMode="auto">
                          <a:xfrm>
                            <a:off x="2237" y="621"/>
                            <a:ext cx="25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BF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w w:val="99"/>
                                    <w:sz w:val="30"/>
                                  </w:rPr>
                                  <w:t>A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5" name="Text Box 270"/>
                        <wps:cNvSpPr txBox="1">
                          <a:spLocks noChangeArrowheads="1"/>
                        </wps:cNvSpPr>
                        <wps:spPr bwMode="auto">
                          <a:xfrm>
                            <a:off x="3129" y="621"/>
                            <a:ext cx="23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C0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5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sz w:val="30"/>
                                  </w:rPr>
                                  <w:t>B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6" name="Text Box 269"/>
                        <wps:cNvSpPr txBox="1">
                          <a:spLocks noChangeArrowheads="1"/>
                        </wps:cNvSpPr>
                        <wps:spPr bwMode="auto">
                          <a:xfrm>
                            <a:off x="4104" y="603"/>
                            <a:ext cx="6211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BC1" w14:textId="77777777" w:rsidR="00841F94" w:rsidRDefault="001D5B3B">
                              <w:pPr>
                                <w:spacing w:line="352" w:lineRule="exact"/>
                                <w:rPr>
                                  <w:rFonts w:ascii="Gotham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ISE4GEMS TOOL 6: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ISE4GEMs planning too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72" id="Group 268" o:spid="_x0000_s1175" style="position:absolute;margin-left:.05pt;margin-top:21.05pt;width:841.9pt;height:36pt;z-index:253615104;mso-position-horizontal-relative:page;mso-position-vertical-relative:page" coordorigin="1,421" coordsize="16838,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">
                <v:rect id="Rectangle 278" o:spid="_x0000_s1176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" fillcolor="#6f5d4f" stroked="f"/>
                <v:shape id="Picture 277" o:spid="_x0000_s1177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">
                  <v:imagedata r:id="rId36" o:title=""/>
                </v:shape>
                <v:shape id="Picture 276" o:spid="_x0000_s1178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">
                  <v:imagedata r:id="rId37" o:title=""/>
                </v:shape>
                <v:shape id="AutoShape 275" o:spid="_x0000_s1179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74" o:spid="_x0000_s1180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">
                  <v:imagedata r:id="rId38" o:title=""/>
                </v:shape>
                <v:shape id="Picture 273" o:spid="_x0000_s1181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">
                  <v:imagedata r:id="rId39" o:title=""/>
                </v:shape>
                <v:shape id="Picture 272" o:spid="_x0000_s1182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">
                  <v:imagedata r:id="rId39" o:title=""/>
                </v:shape>
                <v:shape id="Text Box 271" o:spid="_x0000_s1183" type="#_x0000_t202" style="position:absolute;left:2237;top:621;width:25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" filled="f" stroked="f">
                  <v:textbox inset="0,0,0,0">
                    <w:txbxContent>
                      <w:p w14:paraId="13A7CBBF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w w:val="99"/>
                              <w:sz w:val="30"/>
                            </w:rPr>
                            <w:t>A</w:t>
                          </w:r>
                        </w:hyperlink>
                      </w:p>
                    </w:txbxContent>
                  </v:textbox>
                </v:shape>
                <v:shape id="Text Box 270" o:spid="_x0000_s1184" type="#_x0000_t202" style="position:absolute;left:3129;top:621;width:23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" filled="f" stroked="f">
                  <v:textbox inset="0,0,0,0">
                    <w:txbxContent>
                      <w:p w14:paraId="13A7CBC0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5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sz w:val="30"/>
                            </w:rPr>
                            <w:t>B</w:t>
                          </w:r>
                        </w:hyperlink>
                      </w:p>
                    </w:txbxContent>
                  </v:textbox>
                </v:shape>
                <v:shape id="Text Box 269" o:spid="_x0000_s1185" type="#_x0000_t202" style="position:absolute;left:4104;top:603;width:6211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" filled="f" stroked="f">
                  <v:textbox inset="0,0,0,0">
                    <w:txbxContent>
                      <w:p w14:paraId="13A7CBC1" w14:textId="77777777" w:rsidR="00841F94" w:rsidRDefault="001D5B3B">
                        <w:pPr>
                          <w:spacing w:line="352" w:lineRule="exact"/>
                          <w:rPr>
                            <w:rFonts w:ascii="Gotham"/>
                            <w:b/>
                            <w:sz w:val="28"/>
                          </w:rPr>
                        </w:pP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ISE4GEMS TOOL 6: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ISE4GEMs planning tool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29365760" behindDoc="1" locked="0" layoutInCell="1" allowOverlap="1" wp14:anchorId="13A7CA74" wp14:editId="13A7CA75">
                <wp:simplePos x="0" y="0"/>
                <wp:positionH relativeFrom="page">
                  <wp:posOffset>4433570</wp:posOffset>
                </wp:positionH>
                <wp:positionV relativeFrom="page">
                  <wp:posOffset>2885440</wp:posOffset>
                </wp:positionV>
                <wp:extent cx="763905" cy="0"/>
                <wp:effectExtent l="0" t="0" r="0" b="0"/>
                <wp:wrapNone/>
                <wp:docPr id="175" name="Line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3905" cy="0"/>
                        </a:xfrm>
                        <a:prstGeom prst="line">
                          <a:avLst/>
                        </a:prstGeom>
                        <a:noFill/>
                        <a:ln w="2235">
                          <a:solidFill>
                            <a:srgbClr val="6F5D4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943F84" id="Line 267" o:spid="_x0000_s1026" style="position:absolute;z-index:-273950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49.1pt,227.2pt" to="409.25pt,2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" strokecolor="#6f5d4f" strokeweight=".06208mm">
                <w10:wrap anchorx="page" anchory="page"/>
              </v:line>
            </w:pict>
          </mc:Fallback>
        </mc:AlternateContent>
      </w:r>
    </w:p>
    <w:p w14:paraId="13A7C8C9" w14:textId="77777777" w:rsidR="00841F94" w:rsidRDefault="00841F94">
      <w:pPr>
        <w:pStyle w:val="BodyText"/>
        <w:rPr>
          <w:sz w:val="20"/>
        </w:rPr>
      </w:pPr>
    </w:p>
    <w:p w14:paraId="13A7C8CA" w14:textId="77777777" w:rsidR="00841F94" w:rsidRDefault="00841F94">
      <w:pPr>
        <w:pStyle w:val="BodyText"/>
        <w:rPr>
          <w:sz w:val="20"/>
        </w:rPr>
      </w:pPr>
    </w:p>
    <w:p w14:paraId="13A7C8CB" w14:textId="77777777" w:rsidR="00841F94" w:rsidRDefault="00841F94">
      <w:pPr>
        <w:pStyle w:val="BodyText"/>
        <w:rPr>
          <w:sz w:val="20"/>
        </w:rPr>
      </w:pPr>
    </w:p>
    <w:p w14:paraId="13A7C8CC" w14:textId="77777777" w:rsidR="00841F94" w:rsidRDefault="00841F94">
      <w:pPr>
        <w:pStyle w:val="BodyText"/>
        <w:spacing w:before="5"/>
        <w:rPr>
          <w:sz w:val="21"/>
        </w:rPr>
      </w:pPr>
      <w:bookmarkStart w:id="13" w:name="_bookmark39"/>
      <w:bookmarkEnd w:id="13"/>
    </w:p>
    <w:tbl>
      <w:tblPr>
        <w:tblW w:w="0" w:type="auto"/>
        <w:tblInd w:w="949" w:type="dxa"/>
        <w:tblBorders>
          <w:top w:val="single" w:sz="2" w:space="0" w:color="6F5D4F"/>
          <w:left w:val="single" w:sz="2" w:space="0" w:color="6F5D4F"/>
          <w:bottom w:val="single" w:sz="2" w:space="0" w:color="6F5D4F"/>
          <w:right w:val="single" w:sz="2" w:space="0" w:color="6F5D4F"/>
          <w:insideH w:val="single" w:sz="2" w:space="0" w:color="6F5D4F"/>
          <w:insideV w:val="single" w:sz="2" w:space="0" w:color="6F5D4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4"/>
        <w:gridCol w:w="1194"/>
        <w:gridCol w:w="1324"/>
        <w:gridCol w:w="1209"/>
        <w:gridCol w:w="921"/>
        <w:gridCol w:w="964"/>
        <w:gridCol w:w="1264"/>
        <w:gridCol w:w="1525"/>
        <w:gridCol w:w="2032"/>
        <w:gridCol w:w="1335"/>
        <w:gridCol w:w="1231"/>
      </w:tblGrid>
      <w:tr w:rsidR="00841F94" w14:paraId="13A7C8CE" w14:textId="77777777">
        <w:trPr>
          <w:trHeight w:val="308"/>
        </w:trPr>
        <w:tc>
          <w:tcPr>
            <w:tcW w:w="14833" w:type="dxa"/>
            <w:gridSpan w:val="11"/>
            <w:tcBorders>
              <w:bottom w:val="nil"/>
            </w:tcBorders>
          </w:tcPr>
          <w:p w14:paraId="13A7C8CD" w14:textId="77777777" w:rsidR="00841F94" w:rsidRDefault="001D5B3B">
            <w:pPr>
              <w:pStyle w:val="TableParagraph"/>
              <w:spacing w:before="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Date:</w:t>
            </w:r>
          </w:p>
        </w:tc>
      </w:tr>
      <w:tr w:rsidR="00841F94" w14:paraId="13A7C8D0" w14:textId="77777777">
        <w:trPr>
          <w:trHeight w:val="308"/>
        </w:trPr>
        <w:tc>
          <w:tcPr>
            <w:tcW w:w="14833" w:type="dxa"/>
            <w:gridSpan w:val="11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9A8A79"/>
          </w:tcPr>
          <w:p w14:paraId="13A7C8CF" w14:textId="77777777" w:rsidR="00841F94" w:rsidRDefault="001D5B3B">
            <w:pPr>
              <w:pStyle w:val="TableParagraph"/>
              <w:spacing w:before="46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EVALUATION TITLE:</w:t>
            </w:r>
          </w:p>
        </w:tc>
      </w:tr>
      <w:tr w:rsidR="00841F94" w14:paraId="13A7C8D2" w14:textId="77777777">
        <w:trPr>
          <w:trHeight w:val="306"/>
        </w:trPr>
        <w:tc>
          <w:tcPr>
            <w:tcW w:w="14833" w:type="dxa"/>
            <w:gridSpan w:val="11"/>
            <w:tcBorders>
              <w:top w:val="single" w:sz="2" w:space="0" w:color="000000"/>
            </w:tcBorders>
          </w:tcPr>
          <w:p w14:paraId="13A7C8D1" w14:textId="77777777" w:rsidR="00841F94" w:rsidRDefault="001D5B3B">
            <w:pPr>
              <w:pStyle w:val="TableParagraph"/>
              <w:spacing w:before="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Evaluator/Co-evaluators:</w:t>
            </w:r>
          </w:p>
        </w:tc>
      </w:tr>
      <w:tr w:rsidR="00841F94" w14:paraId="13A7C8DE" w14:textId="77777777">
        <w:trPr>
          <w:trHeight w:val="306"/>
        </w:trPr>
        <w:tc>
          <w:tcPr>
            <w:tcW w:w="1834" w:type="dxa"/>
            <w:shd w:val="clear" w:color="auto" w:fill="E3EEF6"/>
          </w:tcPr>
          <w:p w14:paraId="13A7C8D3" w14:textId="77777777" w:rsidR="00841F94" w:rsidRDefault="001D5B3B">
            <w:pPr>
              <w:pStyle w:val="TableParagraph"/>
              <w:spacing w:before="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1</w:t>
            </w:r>
          </w:p>
        </w:tc>
        <w:tc>
          <w:tcPr>
            <w:tcW w:w="1194" w:type="dxa"/>
            <w:shd w:val="clear" w:color="auto" w:fill="E3EEF6"/>
          </w:tcPr>
          <w:p w14:paraId="13A7C8D4" w14:textId="77777777" w:rsidR="00841F94" w:rsidRDefault="001D5B3B">
            <w:pPr>
              <w:pStyle w:val="TableParagraph"/>
              <w:spacing w:before="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2</w:t>
            </w:r>
          </w:p>
        </w:tc>
        <w:tc>
          <w:tcPr>
            <w:tcW w:w="1324" w:type="dxa"/>
            <w:shd w:val="clear" w:color="auto" w:fill="E3EEF6"/>
          </w:tcPr>
          <w:p w14:paraId="13A7C8D5" w14:textId="77777777" w:rsidR="00841F94" w:rsidRDefault="001D5B3B">
            <w:pPr>
              <w:pStyle w:val="TableParagraph"/>
              <w:spacing w:before="43"/>
              <w:ind w:left="90"/>
              <w:rPr>
                <w:rFonts w:ascii="The Sans Bold-"/>
                <w:b/>
                <w:sz w:val="18"/>
              </w:rPr>
            </w:pPr>
            <w:bookmarkStart w:id="14" w:name="ISE4GEMs_Tool_6:_ISE4GEMs_planning_tool"/>
            <w:bookmarkEnd w:id="14"/>
            <w:r>
              <w:rPr>
                <w:rFonts w:ascii="The Sans Bold-"/>
                <w:b/>
                <w:sz w:val="18"/>
              </w:rPr>
              <w:t>3</w:t>
            </w:r>
          </w:p>
        </w:tc>
        <w:tc>
          <w:tcPr>
            <w:tcW w:w="1209" w:type="dxa"/>
            <w:shd w:val="clear" w:color="auto" w:fill="E3EEF6"/>
          </w:tcPr>
          <w:p w14:paraId="13A7C8D6" w14:textId="77777777" w:rsidR="00841F94" w:rsidRDefault="001D5B3B">
            <w:pPr>
              <w:pStyle w:val="TableParagraph"/>
              <w:spacing w:before="43"/>
              <w:ind w:left="91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4</w:t>
            </w:r>
          </w:p>
        </w:tc>
        <w:tc>
          <w:tcPr>
            <w:tcW w:w="921" w:type="dxa"/>
            <w:shd w:val="clear" w:color="auto" w:fill="E3EEF6"/>
          </w:tcPr>
          <w:p w14:paraId="13A7C8D7" w14:textId="77777777" w:rsidR="00841F94" w:rsidRDefault="001D5B3B">
            <w:pPr>
              <w:pStyle w:val="TableParagraph"/>
              <w:spacing w:before="43"/>
              <w:ind w:left="92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5</w:t>
            </w:r>
          </w:p>
        </w:tc>
        <w:tc>
          <w:tcPr>
            <w:tcW w:w="964" w:type="dxa"/>
            <w:shd w:val="clear" w:color="auto" w:fill="E3EEF6"/>
          </w:tcPr>
          <w:p w14:paraId="13A7C8D8" w14:textId="77777777" w:rsidR="00841F94" w:rsidRDefault="001D5B3B">
            <w:pPr>
              <w:pStyle w:val="TableParagraph"/>
              <w:spacing w:before="43"/>
              <w:ind w:left="92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6</w:t>
            </w:r>
          </w:p>
        </w:tc>
        <w:tc>
          <w:tcPr>
            <w:tcW w:w="1264" w:type="dxa"/>
            <w:shd w:val="clear" w:color="auto" w:fill="E3EEF6"/>
          </w:tcPr>
          <w:p w14:paraId="13A7C8D9" w14:textId="77777777" w:rsidR="00841F94" w:rsidRDefault="001D5B3B">
            <w:pPr>
              <w:pStyle w:val="TableParagraph"/>
              <w:spacing w:before="43"/>
              <w:ind w:left="93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7</w:t>
            </w:r>
          </w:p>
        </w:tc>
        <w:tc>
          <w:tcPr>
            <w:tcW w:w="1525" w:type="dxa"/>
            <w:shd w:val="clear" w:color="auto" w:fill="E3EEF6"/>
          </w:tcPr>
          <w:p w14:paraId="13A7C8DA" w14:textId="77777777" w:rsidR="00841F94" w:rsidRDefault="001D5B3B">
            <w:pPr>
              <w:pStyle w:val="TableParagraph"/>
              <w:spacing w:before="43"/>
              <w:ind w:left="94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8</w:t>
            </w:r>
          </w:p>
        </w:tc>
        <w:tc>
          <w:tcPr>
            <w:tcW w:w="2032" w:type="dxa"/>
            <w:shd w:val="clear" w:color="auto" w:fill="E3EEF6"/>
          </w:tcPr>
          <w:p w14:paraId="13A7C8DB" w14:textId="77777777" w:rsidR="00841F94" w:rsidRDefault="001D5B3B">
            <w:pPr>
              <w:pStyle w:val="TableParagraph"/>
              <w:spacing w:before="43"/>
              <w:ind w:left="96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9</w:t>
            </w:r>
          </w:p>
        </w:tc>
        <w:tc>
          <w:tcPr>
            <w:tcW w:w="1335" w:type="dxa"/>
            <w:shd w:val="clear" w:color="auto" w:fill="E3EEF6"/>
          </w:tcPr>
          <w:p w14:paraId="13A7C8DC" w14:textId="77777777" w:rsidR="00841F94" w:rsidRDefault="001D5B3B">
            <w:pPr>
              <w:pStyle w:val="TableParagraph"/>
              <w:spacing w:before="43"/>
              <w:ind w:left="97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10</w:t>
            </w:r>
          </w:p>
        </w:tc>
        <w:tc>
          <w:tcPr>
            <w:tcW w:w="1231" w:type="dxa"/>
            <w:shd w:val="clear" w:color="auto" w:fill="E3EEF6"/>
          </w:tcPr>
          <w:p w14:paraId="13A7C8DD" w14:textId="77777777" w:rsidR="00841F94" w:rsidRDefault="001D5B3B">
            <w:pPr>
              <w:pStyle w:val="TableParagraph"/>
              <w:spacing w:before="43"/>
              <w:ind w:left="98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11</w:t>
            </w:r>
          </w:p>
        </w:tc>
      </w:tr>
      <w:tr w:rsidR="00841F94" w14:paraId="13A7C8EA" w14:textId="77777777">
        <w:trPr>
          <w:trHeight w:val="1295"/>
        </w:trPr>
        <w:tc>
          <w:tcPr>
            <w:tcW w:w="1834" w:type="dxa"/>
            <w:shd w:val="clear" w:color="auto" w:fill="F4F2F1"/>
          </w:tcPr>
          <w:p w14:paraId="13A7C8DF" w14:textId="77777777" w:rsidR="00841F94" w:rsidRDefault="001D5B3B">
            <w:pPr>
              <w:pStyle w:val="TableParagraph"/>
              <w:spacing w:before="48" w:line="244" w:lineRule="auto"/>
              <w:ind w:left="90" w:right="334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Evaluation purpose, objectives and use</w:t>
            </w:r>
          </w:p>
        </w:tc>
        <w:tc>
          <w:tcPr>
            <w:tcW w:w="1194" w:type="dxa"/>
          </w:tcPr>
          <w:p w14:paraId="13A7C8E0" w14:textId="77777777" w:rsidR="00841F94" w:rsidRDefault="001D5B3B">
            <w:pPr>
              <w:pStyle w:val="TableParagraph"/>
              <w:spacing w:before="48" w:line="244" w:lineRule="auto"/>
              <w:ind w:left="90" w:right="335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Evaluation criteria</w:t>
            </w:r>
          </w:p>
        </w:tc>
        <w:tc>
          <w:tcPr>
            <w:tcW w:w="1324" w:type="dxa"/>
            <w:shd w:val="clear" w:color="auto" w:fill="F4F2F1"/>
          </w:tcPr>
          <w:p w14:paraId="13A7C8E1" w14:textId="77777777" w:rsidR="00841F94" w:rsidRDefault="001D5B3B">
            <w:pPr>
              <w:pStyle w:val="TableParagraph"/>
              <w:spacing w:before="48" w:line="244" w:lineRule="auto"/>
              <w:ind w:left="90" w:right="184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Evaluation key questions</w:t>
            </w:r>
          </w:p>
        </w:tc>
        <w:tc>
          <w:tcPr>
            <w:tcW w:w="1209" w:type="dxa"/>
          </w:tcPr>
          <w:p w14:paraId="13A7C8E2" w14:textId="77777777" w:rsidR="00841F94" w:rsidRDefault="001D5B3B">
            <w:pPr>
              <w:pStyle w:val="TableParagraph"/>
              <w:spacing w:before="48" w:line="244" w:lineRule="auto"/>
              <w:ind w:left="91" w:right="349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Evaluation indicators</w:t>
            </w:r>
          </w:p>
        </w:tc>
        <w:tc>
          <w:tcPr>
            <w:tcW w:w="921" w:type="dxa"/>
            <w:shd w:val="clear" w:color="auto" w:fill="F4F2F1"/>
          </w:tcPr>
          <w:p w14:paraId="13A7C8E3" w14:textId="77777777" w:rsidR="00841F94" w:rsidRDefault="001D5B3B">
            <w:pPr>
              <w:pStyle w:val="TableParagraph"/>
              <w:spacing w:before="48" w:line="244" w:lineRule="auto"/>
              <w:ind w:left="92" w:right="129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Data collection methods</w:t>
            </w:r>
          </w:p>
        </w:tc>
        <w:tc>
          <w:tcPr>
            <w:tcW w:w="964" w:type="dxa"/>
            <w:shd w:val="clear" w:color="auto" w:fill="F4F2F1"/>
          </w:tcPr>
          <w:p w14:paraId="13A7C8E4" w14:textId="77777777" w:rsidR="00841F94" w:rsidRDefault="001D5B3B">
            <w:pPr>
              <w:pStyle w:val="TableParagraph"/>
              <w:spacing w:before="48" w:line="244" w:lineRule="auto"/>
              <w:ind w:left="92" w:right="64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Alternative options</w:t>
            </w:r>
          </w:p>
        </w:tc>
        <w:tc>
          <w:tcPr>
            <w:tcW w:w="1264" w:type="dxa"/>
            <w:shd w:val="clear" w:color="auto" w:fill="F4F2F1"/>
          </w:tcPr>
          <w:p w14:paraId="13A7C8E5" w14:textId="77777777" w:rsidR="00841F94" w:rsidRDefault="001D5B3B">
            <w:pPr>
              <w:pStyle w:val="TableParagraph"/>
              <w:spacing w:before="48" w:line="244" w:lineRule="auto"/>
              <w:ind w:left="93" w:right="117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Data source(s), stakeholders and data management plan</w:t>
            </w:r>
          </w:p>
        </w:tc>
        <w:tc>
          <w:tcPr>
            <w:tcW w:w="1525" w:type="dxa"/>
          </w:tcPr>
          <w:p w14:paraId="13A7C8E6" w14:textId="77777777" w:rsidR="00841F94" w:rsidRDefault="001D5B3B">
            <w:pPr>
              <w:pStyle w:val="TableParagraph"/>
              <w:spacing w:before="48" w:line="244" w:lineRule="auto"/>
              <w:ind w:left="94" w:right="64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Identified ethical risks and safeguards</w:t>
            </w:r>
          </w:p>
        </w:tc>
        <w:tc>
          <w:tcPr>
            <w:tcW w:w="2032" w:type="dxa"/>
            <w:shd w:val="clear" w:color="auto" w:fill="F4F2F1"/>
          </w:tcPr>
          <w:p w14:paraId="13A7C8E7" w14:textId="77777777" w:rsidR="00841F94" w:rsidRDefault="001D5B3B">
            <w:pPr>
              <w:pStyle w:val="TableParagraph"/>
              <w:spacing w:before="48" w:line="244" w:lineRule="auto"/>
              <w:ind w:left="95" w:right="111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Data analysis and interpretation methods for systemic triangulation</w:t>
            </w:r>
          </w:p>
        </w:tc>
        <w:tc>
          <w:tcPr>
            <w:tcW w:w="1335" w:type="dxa"/>
          </w:tcPr>
          <w:p w14:paraId="13A7C8E8" w14:textId="77777777" w:rsidR="00841F94" w:rsidRDefault="001D5B3B">
            <w:pPr>
              <w:pStyle w:val="TableParagraph"/>
              <w:spacing w:before="48" w:line="244" w:lineRule="auto"/>
              <w:ind w:left="97" w:right="137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Capacity development and knowledge sharing</w:t>
            </w:r>
          </w:p>
        </w:tc>
        <w:tc>
          <w:tcPr>
            <w:tcW w:w="1231" w:type="dxa"/>
            <w:shd w:val="clear" w:color="auto" w:fill="F4F2F1"/>
          </w:tcPr>
          <w:p w14:paraId="13A7C8E9" w14:textId="77777777" w:rsidR="00841F94" w:rsidRDefault="001D5B3B">
            <w:pPr>
              <w:pStyle w:val="TableParagraph"/>
              <w:spacing w:before="48" w:line="244" w:lineRule="auto"/>
              <w:ind w:left="98" w:right="204"/>
              <w:rPr>
                <w:rFonts w:ascii="The Sans Bold-"/>
                <w:b/>
                <w:sz w:val="16"/>
              </w:rPr>
            </w:pPr>
            <w:r>
              <w:rPr>
                <w:rFonts w:ascii="The Sans Bold-"/>
                <w:b/>
                <w:sz w:val="16"/>
              </w:rPr>
              <w:t>Timeline and resources</w:t>
            </w:r>
          </w:p>
        </w:tc>
      </w:tr>
      <w:tr w:rsidR="00841F94" w14:paraId="13A7C8ED" w14:textId="77777777">
        <w:trPr>
          <w:trHeight w:val="498"/>
        </w:trPr>
        <w:tc>
          <w:tcPr>
            <w:tcW w:w="14833" w:type="dxa"/>
            <w:gridSpan w:val="11"/>
            <w:shd w:val="clear" w:color="auto" w:fill="E3EEF6"/>
          </w:tcPr>
          <w:p w14:paraId="13A7C8EB" w14:textId="77777777" w:rsidR="00841F94" w:rsidRDefault="001D5B3B">
            <w:pPr>
              <w:pStyle w:val="TableParagraph"/>
              <w:spacing w:before="154" w:line="96" w:lineRule="exact"/>
              <w:ind w:left="5949" w:right="7499"/>
              <w:jc w:val="center"/>
              <w:rPr>
                <w:rFonts w:ascii="Arial-BoldItalicMT"/>
                <w:b/>
                <w:i/>
                <w:sz w:val="17"/>
              </w:rPr>
            </w:pPr>
            <w:r>
              <w:rPr>
                <w:rFonts w:ascii="Arial-BoldItalicMT"/>
                <w:b/>
                <w:i/>
                <w:color w:val="6F5D4F"/>
                <w:sz w:val="17"/>
              </w:rPr>
              <w:t>Chapter</w:t>
            </w:r>
            <w:r>
              <w:rPr>
                <w:rFonts w:ascii="Arial-BoldItalicMT"/>
                <w:b/>
                <w:i/>
                <w:color w:val="6F5D4F"/>
                <w:spacing w:val="-14"/>
                <w:sz w:val="17"/>
              </w:rPr>
              <w:t xml:space="preserve"> </w:t>
            </w:r>
            <w:r>
              <w:rPr>
                <w:rFonts w:ascii="Arial-BoldItalicMT"/>
                <w:b/>
                <w:i/>
                <w:color w:val="6F5D4F"/>
                <w:sz w:val="17"/>
              </w:rPr>
              <w:t>5,</w:t>
            </w:r>
            <w:r>
              <w:rPr>
                <w:rFonts w:ascii="Arial-BoldItalicMT"/>
                <w:b/>
                <w:i/>
                <w:color w:val="6F5D4F"/>
                <w:spacing w:val="-22"/>
                <w:sz w:val="17"/>
              </w:rPr>
              <w:t xml:space="preserve"> </w:t>
            </w:r>
            <w:r>
              <w:rPr>
                <w:rFonts w:ascii="Arial-BoldItalicMT"/>
                <w:b/>
                <w:i/>
                <w:color w:val="6F5D4F"/>
                <w:sz w:val="17"/>
              </w:rPr>
              <w:t>Step</w:t>
            </w:r>
            <w:r>
              <w:rPr>
                <w:rFonts w:ascii="Arial-BoldItalicMT"/>
                <w:b/>
                <w:i/>
                <w:color w:val="6F5D4F"/>
                <w:spacing w:val="-14"/>
                <w:sz w:val="17"/>
              </w:rPr>
              <w:t xml:space="preserve"> </w:t>
            </w:r>
            <w:r>
              <w:rPr>
                <w:rFonts w:ascii="Arial-BoldItalicMT"/>
                <w:b/>
                <w:i/>
                <w:color w:val="6F5D4F"/>
                <w:sz w:val="17"/>
              </w:rPr>
              <w:t>3</w:t>
            </w:r>
          </w:p>
          <w:p w14:paraId="13A7C8EC" w14:textId="77777777" w:rsidR="00841F94" w:rsidRDefault="001D5B3B">
            <w:pPr>
              <w:pStyle w:val="TableParagraph"/>
              <w:tabs>
                <w:tab w:val="left" w:pos="7275"/>
              </w:tabs>
              <w:spacing w:line="107" w:lineRule="exact"/>
              <w:ind w:left="90"/>
              <w:rPr>
                <w:i/>
                <w:sz w:val="17"/>
              </w:rPr>
            </w:pPr>
            <w:r>
              <w:rPr>
                <w:i/>
                <w:w w:val="105"/>
                <w:sz w:val="17"/>
              </w:rPr>
              <w:t>These</w:t>
            </w:r>
            <w:r>
              <w:rPr>
                <w:i/>
                <w:spacing w:val="-14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are</w:t>
            </w:r>
            <w:r>
              <w:rPr>
                <w:i/>
                <w:spacing w:val="-14"/>
                <w:w w:val="105"/>
                <w:sz w:val="17"/>
              </w:rPr>
              <w:t xml:space="preserve"> </w:t>
            </w:r>
            <w:r>
              <w:rPr>
                <w:i/>
                <w:spacing w:val="-3"/>
                <w:w w:val="105"/>
                <w:sz w:val="17"/>
              </w:rPr>
              <w:t>indicative</w:t>
            </w:r>
            <w:r>
              <w:rPr>
                <w:i/>
                <w:spacing w:val="-14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questions</w:t>
            </w:r>
            <w:r>
              <w:rPr>
                <w:i/>
                <w:spacing w:val="-12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to</w:t>
            </w:r>
            <w:r>
              <w:rPr>
                <w:i/>
                <w:spacing w:val="-14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support</w:t>
            </w:r>
            <w:r>
              <w:rPr>
                <w:i/>
                <w:spacing w:val="-10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the</w:t>
            </w:r>
            <w:r>
              <w:rPr>
                <w:i/>
                <w:spacing w:val="-14"/>
                <w:w w:val="105"/>
                <w:sz w:val="17"/>
              </w:rPr>
              <w:t xml:space="preserve"> </w:t>
            </w:r>
            <w:r>
              <w:rPr>
                <w:i/>
                <w:spacing w:val="-3"/>
                <w:w w:val="105"/>
                <w:sz w:val="17"/>
              </w:rPr>
              <w:t>development</w:t>
            </w:r>
            <w:r>
              <w:rPr>
                <w:i/>
                <w:spacing w:val="-11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of</w:t>
            </w:r>
            <w:r>
              <w:rPr>
                <w:i/>
                <w:spacing w:val="-14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your</w:t>
            </w:r>
            <w:r>
              <w:rPr>
                <w:i/>
                <w:spacing w:val="-14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plan.</w:t>
            </w:r>
            <w:r>
              <w:rPr>
                <w:i/>
                <w:spacing w:val="-19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Please</w:t>
            </w:r>
            <w:r>
              <w:rPr>
                <w:i/>
                <w:spacing w:val="-14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see</w:t>
            </w:r>
            <w:r>
              <w:rPr>
                <w:i/>
                <w:w w:val="105"/>
                <w:sz w:val="17"/>
              </w:rPr>
              <w:tab/>
            </w:r>
            <w:r>
              <w:rPr>
                <w:i/>
                <w:spacing w:val="-3"/>
                <w:w w:val="105"/>
                <w:sz w:val="17"/>
              </w:rPr>
              <w:t>for</w:t>
            </w:r>
            <w:r>
              <w:rPr>
                <w:i/>
                <w:spacing w:val="-7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a</w:t>
            </w:r>
            <w:r>
              <w:rPr>
                <w:i/>
                <w:spacing w:val="-8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more</w:t>
            </w:r>
            <w:r>
              <w:rPr>
                <w:i/>
                <w:spacing w:val="-7"/>
                <w:w w:val="105"/>
                <w:sz w:val="17"/>
              </w:rPr>
              <w:t xml:space="preserve"> </w:t>
            </w:r>
            <w:r>
              <w:rPr>
                <w:i/>
                <w:spacing w:val="-3"/>
                <w:w w:val="105"/>
                <w:sz w:val="17"/>
              </w:rPr>
              <w:t>comprehensive</w:t>
            </w:r>
            <w:r>
              <w:rPr>
                <w:i/>
                <w:spacing w:val="-8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discussion</w:t>
            </w:r>
            <w:r>
              <w:rPr>
                <w:i/>
                <w:spacing w:val="-7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and</w:t>
            </w:r>
            <w:r>
              <w:rPr>
                <w:i/>
                <w:spacing w:val="-8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set</w:t>
            </w:r>
            <w:r>
              <w:rPr>
                <w:i/>
                <w:spacing w:val="-5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of</w:t>
            </w:r>
            <w:r>
              <w:rPr>
                <w:i/>
                <w:spacing w:val="-7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suggestive</w:t>
            </w:r>
            <w:r>
              <w:rPr>
                <w:i/>
                <w:spacing w:val="-8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questions</w:t>
            </w:r>
            <w:r>
              <w:rPr>
                <w:i/>
                <w:spacing w:val="-7"/>
                <w:w w:val="105"/>
                <w:sz w:val="17"/>
              </w:rPr>
              <w:t xml:space="preserve"> </w:t>
            </w:r>
            <w:r>
              <w:rPr>
                <w:i/>
                <w:spacing w:val="-3"/>
                <w:w w:val="105"/>
                <w:sz w:val="17"/>
              </w:rPr>
              <w:t>for</w:t>
            </w:r>
            <w:r>
              <w:rPr>
                <w:i/>
                <w:spacing w:val="-8"/>
                <w:w w:val="105"/>
                <w:sz w:val="17"/>
              </w:rPr>
              <w:t xml:space="preserve"> </w:t>
            </w:r>
            <w:r>
              <w:rPr>
                <w:i/>
                <w:w w:val="105"/>
                <w:sz w:val="17"/>
              </w:rPr>
              <w:t>each</w:t>
            </w:r>
            <w:r>
              <w:rPr>
                <w:i/>
                <w:spacing w:val="-7"/>
                <w:w w:val="105"/>
                <w:sz w:val="17"/>
              </w:rPr>
              <w:t xml:space="preserve"> </w:t>
            </w:r>
            <w:r>
              <w:rPr>
                <w:i/>
                <w:spacing w:val="-3"/>
                <w:w w:val="105"/>
                <w:sz w:val="17"/>
              </w:rPr>
              <w:t>column.</w:t>
            </w:r>
          </w:p>
        </w:tc>
      </w:tr>
      <w:tr w:rsidR="00841F94" w14:paraId="13A7C915" w14:textId="77777777">
        <w:trPr>
          <w:trHeight w:val="4622"/>
        </w:trPr>
        <w:tc>
          <w:tcPr>
            <w:tcW w:w="1834" w:type="dxa"/>
            <w:tcBorders>
              <w:bottom w:val="nil"/>
            </w:tcBorders>
            <w:shd w:val="clear" w:color="auto" w:fill="F4F2F1"/>
          </w:tcPr>
          <w:p w14:paraId="13A7C8EE" w14:textId="77777777" w:rsidR="00841F94" w:rsidRDefault="001D5B3B">
            <w:pPr>
              <w:pStyle w:val="TableParagraph"/>
              <w:spacing w:before="53" w:line="254" w:lineRule="auto"/>
              <w:ind w:left="8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y </w:t>
            </w:r>
            <w:r>
              <w:rPr>
                <w:w w:val="105"/>
                <w:sz w:val="17"/>
              </w:rPr>
              <w:t xml:space="preserve">is </w:t>
            </w:r>
            <w:r>
              <w:rPr>
                <w:spacing w:val="-3"/>
                <w:w w:val="105"/>
                <w:sz w:val="17"/>
              </w:rPr>
              <w:t xml:space="preserve">this </w:t>
            </w:r>
            <w:r>
              <w:rPr>
                <w:spacing w:val="-4"/>
                <w:w w:val="105"/>
                <w:sz w:val="17"/>
              </w:rPr>
              <w:t xml:space="preserve">evaluation </w:t>
            </w:r>
            <w:r>
              <w:rPr>
                <w:spacing w:val="-3"/>
                <w:w w:val="105"/>
                <w:sz w:val="17"/>
              </w:rPr>
              <w:t>being undertaken?</w:t>
            </w:r>
          </w:p>
          <w:p w14:paraId="13A7C8EF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8F0" w14:textId="77777777" w:rsidR="00841F94" w:rsidRDefault="001D5B3B">
            <w:pPr>
              <w:pStyle w:val="TableParagraph"/>
              <w:spacing w:before="143" w:line="254" w:lineRule="auto"/>
              <w:ind w:left="89" w:right="25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need will it serve? </w:t>
            </w:r>
            <w:r>
              <w:rPr>
                <w:w w:val="105"/>
                <w:sz w:val="17"/>
              </w:rPr>
              <w:t xml:space="preserve">Who </w:t>
            </w:r>
            <w:r>
              <w:rPr>
                <w:spacing w:val="-3"/>
                <w:w w:val="105"/>
                <w:sz w:val="17"/>
              </w:rPr>
              <w:t xml:space="preserve">will be </w:t>
            </w:r>
            <w:r>
              <w:rPr>
                <w:spacing w:val="-4"/>
                <w:w w:val="105"/>
                <w:sz w:val="17"/>
              </w:rPr>
              <w:t xml:space="preserve">interested </w:t>
            </w:r>
            <w:r>
              <w:rPr>
                <w:w w:val="105"/>
                <w:sz w:val="17"/>
              </w:rPr>
              <w:t xml:space="preserve">or </w:t>
            </w:r>
            <w:r>
              <w:rPr>
                <w:spacing w:val="-3"/>
                <w:w w:val="105"/>
                <w:sz w:val="17"/>
              </w:rPr>
              <w:t>able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9"/>
                <w:w w:val="105"/>
                <w:sz w:val="17"/>
              </w:rPr>
              <w:t xml:space="preserve">to </w:t>
            </w:r>
            <w:r>
              <w:rPr>
                <w:w w:val="105"/>
                <w:sz w:val="17"/>
              </w:rPr>
              <w:t>use it and</w:t>
            </w:r>
            <w:r>
              <w:rPr>
                <w:spacing w:val="-2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how?</w:t>
            </w:r>
          </w:p>
          <w:p w14:paraId="13A7C8F1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8F2" w14:textId="77777777" w:rsidR="00841F94" w:rsidRDefault="001D5B3B">
            <w:pPr>
              <w:pStyle w:val="TableParagraph"/>
              <w:spacing w:before="143" w:line="254" w:lineRule="auto"/>
              <w:ind w:left="89" w:right="193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Are there </w:t>
            </w:r>
            <w:r>
              <w:rPr>
                <w:spacing w:val="-4"/>
                <w:w w:val="105"/>
                <w:sz w:val="17"/>
              </w:rPr>
              <w:t xml:space="preserve">divergent </w:t>
            </w:r>
            <w:r>
              <w:rPr>
                <w:spacing w:val="-3"/>
                <w:w w:val="105"/>
                <w:sz w:val="17"/>
              </w:rPr>
              <w:t xml:space="preserve">views </w:t>
            </w:r>
            <w:r>
              <w:rPr>
                <w:w w:val="105"/>
                <w:sz w:val="17"/>
              </w:rPr>
              <w:t xml:space="preserve">as to </w:t>
            </w:r>
            <w:r>
              <w:rPr>
                <w:spacing w:val="-3"/>
                <w:w w:val="105"/>
                <w:sz w:val="17"/>
              </w:rPr>
              <w:t>the objective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us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8"/>
                <w:w w:val="105"/>
                <w:sz w:val="17"/>
              </w:rPr>
              <w:t xml:space="preserve">of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evaluation?</w:t>
            </w:r>
          </w:p>
          <w:p w14:paraId="13A7C8F3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8F4" w14:textId="77777777" w:rsidR="00841F94" w:rsidRDefault="001D5B3B">
            <w:pPr>
              <w:pStyle w:val="TableParagraph"/>
              <w:spacing w:before="144" w:line="254" w:lineRule="auto"/>
              <w:ind w:left="89" w:right="106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ich GEMs dimensions (and their </w:t>
            </w:r>
            <w:r>
              <w:rPr>
                <w:spacing w:val="-4"/>
                <w:w w:val="105"/>
                <w:sz w:val="17"/>
              </w:rPr>
              <w:t xml:space="preserve">inter-relationships) </w:t>
            </w:r>
            <w:r>
              <w:rPr>
                <w:spacing w:val="-3"/>
                <w:w w:val="105"/>
                <w:sz w:val="17"/>
              </w:rPr>
              <w:t xml:space="preserve">are </w:t>
            </w:r>
            <w:r>
              <w:rPr>
                <w:spacing w:val="-5"/>
                <w:w w:val="105"/>
                <w:sz w:val="17"/>
              </w:rPr>
              <w:t xml:space="preserve">relevant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include </w:t>
            </w:r>
            <w:r>
              <w:rPr>
                <w:w w:val="105"/>
                <w:sz w:val="17"/>
              </w:rPr>
              <w:t>in 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objectives?</w:t>
            </w:r>
          </w:p>
        </w:tc>
        <w:tc>
          <w:tcPr>
            <w:tcW w:w="1194" w:type="dxa"/>
            <w:tcBorders>
              <w:bottom w:val="nil"/>
            </w:tcBorders>
          </w:tcPr>
          <w:p w14:paraId="13A7C8F5" w14:textId="77777777" w:rsidR="00841F94" w:rsidRDefault="001D5B3B">
            <w:pPr>
              <w:pStyle w:val="TableParagraph"/>
              <w:spacing w:before="53"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 xml:space="preserve">Are GEMs deemed relevant </w:t>
            </w:r>
            <w:r>
              <w:rPr>
                <w:sz w:val="17"/>
              </w:rPr>
              <w:t xml:space="preserve">incorporated </w:t>
            </w:r>
            <w:r>
              <w:rPr>
                <w:w w:val="105"/>
                <w:sz w:val="17"/>
              </w:rPr>
              <w:t>into the evaluation criteria?</w:t>
            </w:r>
          </w:p>
        </w:tc>
        <w:tc>
          <w:tcPr>
            <w:tcW w:w="1324" w:type="dxa"/>
            <w:tcBorders>
              <w:bottom w:val="nil"/>
            </w:tcBorders>
            <w:shd w:val="clear" w:color="auto" w:fill="F4F2F1"/>
          </w:tcPr>
          <w:p w14:paraId="13A7C8F6" w14:textId="77777777" w:rsidR="00841F94" w:rsidRDefault="001D5B3B">
            <w:pPr>
              <w:pStyle w:val="TableParagraph"/>
              <w:spacing w:before="53" w:line="254" w:lineRule="auto"/>
              <w:ind w:left="90" w:right="153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Are GEMs deemed </w:t>
            </w:r>
            <w:proofErr w:type="spellStart"/>
            <w:r>
              <w:rPr>
                <w:spacing w:val="-3"/>
                <w:w w:val="105"/>
                <w:sz w:val="17"/>
              </w:rPr>
              <w:t>rel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spacing w:val="-5"/>
                <w:w w:val="105"/>
                <w:sz w:val="17"/>
              </w:rPr>
              <w:t>evant</w:t>
            </w:r>
            <w:proofErr w:type="spellEnd"/>
            <w:r>
              <w:rPr>
                <w:spacing w:val="-5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5"/>
                <w:w w:val="105"/>
                <w:sz w:val="17"/>
              </w:rPr>
              <w:t>incor</w:t>
            </w:r>
            <w:proofErr w:type="spellEnd"/>
            <w:r>
              <w:rPr>
                <w:spacing w:val="-5"/>
                <w:w w:val="105"/>
                <w:sz w:val="17"/>
              </w:rPr>
              <w:t xml:space="preserve">- </w:t>
            </w:r>
            <w:proofErr w:type="spellStart"/>
            <w:r>
              <w:rPr>
                <w:spacing w:val="-4"/>
                <w:w w:val="105"/>
                <w:sz w:val="17"/>
              </w:rPr>
              <w:t>porated</w:t>
            </w:r>
            <w:proofErr w:type="spellEnd"/>
            <w:r>
              <w:rPr>
                <w:spacing w:val="-4"/>
                <w:w w:val="105"/>
                <w:sz w:val="17"/>
              </w:rPr>
              <w:t xml:space="preserve"> into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6"/>
                <w:w w:val="105"/>
                <w:sz w:val="17"/>
              </w:rPr>
              <w:t xml:space="preserve">evaluation </w:t>
            </w:r>
            <w:r>
              <w:rPr>
                <w:spacing w:val="-3"/>
                <w:w w:val="105"/>
                <w:sz w:val="17"/>
              </w:rPr>
              <w:t xml:space="preserve">questions based </w:t>
            </w:r>
            <w:r>
              <w:rPr>
                <w:w w:val="105"/>
                <w:sz w:val="17"/>
              </w:rPr>
              <w:t xml:space="preserve">on </w:t>
            </w:r>
            <w:r>
              <w:rPr>
                <w:spacing w:val="-6"/>
                <w:w w:val="105"/>
                <w:sz w:val="17"/>
              </w:rPr>
              <w:t xml:space="preserve">their </w:t>
            </w:r>
            <w:r>
              <w:rPr>
                <w:spacing w:val="-5"/>
                <w:w w:val="105"/>
                <w:sz w:val="17"/>
              </w:rPr>
              <w:t>relevant?</w:t>
            </w:r>
          </w:p>
          <w:p w14:paraId="13A7C8F7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8F8" w14:textId="77777777" w:rsidR="00841F94" w:rsidRDefault="001D5B3B">
            <w:pPr>
              <w:pStyle w:val="TableParagraph"/>
              <w:spacing w:before="147" w:line="254" w:lineRule="auto"/>
              <w:ind w:left="90" w:right="345"/>
              <w:rPr>
                <w:sz w:val="17"/>
              </w:rPr>
            </w:pPr>
            <w:r>
              <w:rPr>
                <w:spacing w:val="-6"/>
                <w:w w:val="105"/>
                <w:sz w:val="17"/>
              </w:rPr>
              <w:t xml:space="preserve">Was </w:t>
            </w:r>
            <w:r>
              <w:rPr>
                <w:spacing w:val="-3"/>
                <w:w w:val="105"/>
                <w:sz w:val="17"/>
              </w:rPr>
              <w:t xml:space="preserve">the selection </w:t>
            </w:r>
            <w:r>
              <w:rPr>
                <w:w w:val="105"/>
                <w:sz w:val="17"/>
              </w:rPr>
              <w:t xml:space="preserve">of </w:t>
            </w:r>
            <w:r>
              <w:rPr>
                <w:spacing w:val="-3"/>
                <w:w w:val="105"/>
                <w:sz w:val="17"/>
              </w:rPr>
              <w:t xml:space="preserve">questions </w:t>
            </w:r>
            <w:r>
              <w:rPr>
                <w:w w:val="105"/>
                <w:sz w:val="17"/>
              </w:rPr>
              <w:t xml:space="preserve">an </w:t>
            </w:r>
            <w:r>
              <w:rPr>
                <w:spacing w:val="-5"/>
                <w:w w:val="105"/>
                <w:sz w:val="17"/>
              </w:rPr>
              <w:t xml:space="preserve">inclusive </w:t>
            </w:r>
            <w:r>
              <w:rPr>
                <w:spacing w:val="-4"/>
                <w:w w:val="105"/>
                <w:sz w:val="17"/>
              </w:rPr>
              <w:t>process?</w:t>
            </w:r>
          </w:p>
          <w:p w14:paraId="13A7C8F9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8FA" w14:textId="77777777" w:rsidR="00841F94" w:rsidRDefault="001D5B3B">
            <w:pPr>
              <w:pStyle w:val="TableParagraph"/>
              <w:spacing w:before="144" w:line="254" w:lineRule="auto"/>
              <w:ind w:left="90" w:right="186"/>
              <w:jc w:val="both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Are second </w:t>
            </w:r>
            <w:r>
              <w:rPr>
                <w:spacing w:val="-10"/>
                <w:w w:val="105"/>
                <w:sz w:val="17"/>
              </w:rPr>
              <w:t xml:space="preserve">or- </w:t>
            </w:r>
            <w:r>
              <w:rPr>
                <w:w w:val="105"/>
                <w:sz w:val="17"/>
              </w:rPr>
              <w:t xml:space="preserve">der </w:t>
            </w:r>
            <w:r>
              <w:rPr>
                <w:spacing w:val="-3"/>
                <w:w w:val="105"/>
                <w:sz w:val="17"/>
              </w:rPr>
              <w:t>questions included?</w:t>
            </w:r>
          </w:p>
        </w:tc>
        <w:tc>
          <w:tcPr>
            <w:tcW w:w="1209" w:type="dxa"/>
            <w:tcBorders>
              <w:bottom w:val="nil"/>
            </w:tcBorders>
          </w:tcPr>
          <w:p w14:paraId="13A7C8FB" w14:textId="77777777" w:rsidR="00841F94" w:rsidRDefault="001D5B3B">
            <w:pPr>
              <w:pStyle w:val="TableParagraph"/>
              <w:spacing w:before="53" w:line="254" w:lineRule="auto"/>
              <w:ind w:left="91" w:right="21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Select </w:t>
            </w:r>
            <w:r>
              <w:rPr>
                <w:spacing w:val="-4"/>
                <w:w w:val="105"/>
                <w:sz w:val="17"/>
              </w:rPr>
              <w:t xml:space="preserve">indicators </w:t>
            </w:r>
            <w:r>
              <w:rPr>
                <w:w w:val="105"/>
                <w:sz w:val="17"/>
              </w:rPr>
              <w:t xml:space="preserve">to be </w:t>
            </w:r>
            <w:r>
              <w:rPr>
                <w:spacing w:val="-3"/>
                <w:w w:val="105"/>
                <w:sz w:val="17"/>
              </w:rPr>
              <w:t xml:space="preserve">able </w:t>
            </w:r>
            <w:r>
              <w:rPr>
                <w:w w:val="105"/>
                <w:sz w:val="17"/>
              </w:rPr>
              <w:t xml:space="preserve">to </w:t>
            </w:r>
            <w:r>
              <w:rPr>
                <w:spacing w:val="-3"/>
                <w:w w:val="105"/>
                <w:sz w:val="17"/>
              </w:rPr>
              <w:t xml:space="preserve">collect evidence </w:t>
            </w:r>
            <w:r>
              <w:rPr>
                <w:w w:val="105"/>
                <w:sz w:val="17"/>
              </w:rPr>
              <w:t xml:space="preserve">of </w:t>
            </w:r>
            <w:r>
              <w:rPr>
                <w:spacing w:val="-4"/>
                <w:sz w:val="17"/>
              </w:rPr>
              <w:t>intervention</w:t>
            </w:r>
          </w:p>
          <w:p w14:paraId="13A7C8FC" w14:textId="77777777" w:rsidR="00841F94" w:rsidRDefault="001D5B3B">
            <w:pPr>
              <w:pStyle w:val="TableParagraph"/>
              <w:spacing w:before="5" w:line="254" w:lineRule="auto"/>
              <w:ind w:left="91"/>
              <w:rPr>
                <w:sz w:val="17"/>
              </w:rPr>
            </w:pPr>
            <w:r>
              <w:rPr>
                <w:sz w:val="17"/>
              </w:rPr>
              <w:t xml:space="preserve">effectiveness, </w:t>
            </w:r>
            <w:r>
              <w:rPr>
                <w:w w:val="105"/>
                <w:sz w:val="17"/>
              </w:rPr>
              <w:t>the relevant GEMs</w:t>
            </w:r>
          </w:p>
          <w:p w14:paraId="13A7C8FD" w14:textId="77777777" w:rsidR="00841F94" w:rsidRDefault="001D5B3B">
            <w:pPr>
              <w:pStyle w:val="TableParagraph"/>
              <w:spacing w:before="2" w:line="254" w:lineRule="auto"/>
              <w:ind w:left="91" w:right="76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dimensions </w:t>
            </w:r>
            <w:r>
              <w:rPr>
                <w:w w:val="105"/>
                <w:sz w:val="17"/>
              </w:rPr>
              <w:t xml:space="preserve">and to </w:t>
            </w:r>
            <w:r>
              <w:rPr>
                <w:spacing w:val="-4"/>
                <w:w w:val="105"/>
                <w:sz w:val="17"/>
              </w:rPr>
              <w:t xml:space="preserve">track </w:t>
            </w:r>
            <w:r>
              <w:rPr>
                <w:spacing w:val="-3"/>
                <w:w w:val="105"/>
                <w:sz w:val="17"/>
              </w:rPr>
              <w:t xml:space="preserve">changes in </w:t>
            </w:r>
            <w:proofErr w:type="spellStart"/>
            <w:r>
              <w:rPr>
                <w:spacing w:val="-4"/>
                <w:w w:val="105"/>
                <w:sz w:val="17"/>
              </w:rPr>
              <w:t>behaviour</w:t>
            </w:r>
            <w:proofErr w:type="spellEnd"/>
            <w:r>
              <w:rPr>
                <w:spacing w:val="-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and </w:t>
            </w:r>
            <w:r>
              <w:rPr>
                <w:spacing w:val="-6"/>
                <w:w w:val="105"/>
                <w:sz w:val="17"/>
              </w:rPr>
              <w:t>attitudes.</w:t>
            </w:r>
          </w:p>
        </w:tc>
        <w:tc>
          <w:tcPr>
            <w:tcW w:w="3149" w:type="dxa"/>
            <w:gridSpan w:val="3"/>
            <w:tcBorders>
              <w:bottom w:val="nil"/>
            </w:tcBorders>
            <w:shd w:val="clear" w:color="auto" w:fill="F4F2F1"/>
          </w:tcPr>
          <w:p w14:paraId="13A7C8FE" w14:textId="77777777" w:rsidR="00841F94" w:rsidRDefault="001D5B3B">
            <w:pPr>
              <w:pStyle w:val="TableParagraph"/>
              <w:spacing w:before="53" w:line="254" w:lineRule="auto"/>
              <w:ind w:left="92"/>
              <w:rPr>
                <w:sz w:val="17"/>
              </w:rPr>
            </w:pPr>
            <w:r>
              <w:rPr>
                <w:w w:val="105"/>
                <w:sz w:val="17"/>
              </w:rPr>
              <w:t xml:space="preserve">Do </w:t>
            </w:r>
            <w:r>
              <w:rPr>
                <w:spacing w:val="-3"/>
                <w:w w:val="105"/>
                <w:sz w:val="17"/>
              </w:rPr>
              <w:t xml:space="preserve">interdisciplinary mixed methods </w:t>
            </w:r>
            <w:r>
              <w:rPr>
                <w:spacing w:val="-4"/>
                <w:w w:val="105"/>
                <w:sz w:val="17"/>
              </w:rPr>
              <w:t xml:space="preserve">integrate </w:t>
            </w:r>
            <w:r>
              <w:rPr>
                <w:spacing w:val="-5"/>
                <w:w w:val="105"/>
                <w:sz w:val="17"/>
              </w:rPr>
              <w:t xml:space="preserve">different </w:t>
            </w:r>
            <w:r>
              <w:rPr>
                <w:spacing w:val="-3"/>
                <w:w w:val="105"/>
                <w:sz w:val="17"/>
              </w:rPr>
              <w:t>data sets to:</w:t>
            </w:r>
          </w:p>
          <w:p w14:paraId="13A7C8FF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00" w14:textId="77777777" w:rsidR="00841F94" w:rsidRDefault="001D5B3B">
            <w:pPr>
              <w:pStyle w:val="TableParagraph"/>
              <w:spacing w:before="143"/>
              <w:ind w:left="92"/>
              <w:rPr>
                <w:sz w:val="17"/>
              </w:rPr>
            </w:pPr>
            <w:r>
              <w:rPr>
                <w:w w:val="105"/>
                <w:sz w:val="17"/>
              </w:rPr>
              <w:t xml:space="preserve">Gather </w:t>
            </w:r>
            <w:proofErr w:type="gramStart"/>
            <w:r>
              <w:rPr>
                <w:w w:val="105"/>
                <w:sz w:val="17"/>
              </w:rPr>
              <w:t>sufficient</w:t>
            </w:r>
            <w:proofErr w:type="gramEnd"/>
            <w:r>
              <w:rPr>
                <w:w w:val="105"/>
                <w:sz w:val="17"/>
              </w:rPr>
              <w:t xml:space="preserve"> and appropriate data</w:t>
            </w:r>
          </w:p>
          <w:p w14:paraId="13A7C901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02" w14:textId="77777777" w:rsidR="00841F94" w:rsidRDefault="001D5B3B">
            <w:pPr>
              <w:pStyle w:val="TableParagraph"/>
              <w:spacing w:before="154" w:line="254" w:lineRule="auto"/>
              <w:ind w:left="92"/>
              <w:rPr>
                <w:sz w:val="17"/>
              </w:rPr>
            </w:pPr>
            <w:r>
              <w:rPr>
                <w:spacing w:val="-4"/>
                <w:w w:val="105"/>
                <w:sz w:val="17"/>
              </w:rPr>
              <w:t xml:space="preserve">Examine </w:t>
            </w:r>
            <w:r>
              <w:rPr>
                <w:w w:val="105"/>
                <w:sz w:val="17"/>
              </w:rPr>
              <w:t xml:space="preserve">the </w:t>
            </w:r>
            <w:r>
              <w:rPr>
                <w:spacing w:val="-3"/>
                <w:w w:val="105"/>
                <w:sz w:val="17"/>
              </w:rPr>
              <w:t xml:space="preserve">causes </w:t>
            </w:r>
            <w:r>
              <w:rPr>
                <w:w w:val="105"/>
                <w:sz w:val="17"/>
              </w:rPr>
              <w:t xml:space="preserve">of </w:t>
            </w:r>
            <w:r>
              <w:rPr>
                <w:spacing w:val="-4"/>
                <w:w w:val="105"/>
                <w:sz w:val="17"/>
              </w:rPr>
              <w:t xml:space="preserve">marginalization, </w:t>
            </w:r>
            <w:r>
              <w:rPr>
                <w:spacing w:val="-3"/>
                <w:w w:val="105"/>
                <w:sz w:val="17"/>
              </w:rPr>
              <w:t xml:space="preserve">gender inequality </w:t>
            </w:r>
            <w:r>
              <w:rPr>
                <w:w w:val="105"/>
                <w:sz w:val="17"/>
              </w:rPr>
              <w:t xml:space="preserve">and </w:t>
            </w:r>
            <w:r>
              <w:rPr>
                <w:spacing w:val="-3"/>
                <w:w w:val="105"/>
                <w:sz w:val="17"/>
              </w:rPr>
              <w:t xml:space="preserve">damage to </w:t>
            </w:r>
            <w:r>
              <w:rPr>
                <w:spacing w:val="-4"/>
                <w:w w:val="105"/>
                <w:sz w:val="17"/>
              </w:rPr>
              <w:t>environments</w:t>
            </w:r>
          </w:p>
          <w:p w14:paraId="13A7C903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04" w14:textId="77777777" w:rsidR="00841F94" w:rsidRDefault="001D5B3B">
            <w:pPr>
              <w:pStyle w:val="TableParagraph"/>
              <w:spacing w:before="143" w:line="254" w:lineRule="auto"/>
              <w:ind w:left="92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Produce locally defined, beneficial </w:t>
            </w:r>
            <w:r>
              <w:rPr>
                <w:spacing w:val="-4"/>
                <w:w w:val="105"/>
                <w:sz w:val="17"/>
              </w:rPr>
              <w:t xml:space="preserve">improvements </w:t>
            </w:r>
            <w:r>
              <w:rPr>
                <w:w w:val="105"/>
                <w:sz w:val="17"/>
              </w:rPr>
              <w:t xml:space="preserve">and </w:t>
            </w:r>
            <w:r>
              <w:rPr>
                <w:spacing w:val="-3"/>
                <w:w w:val="105"/>
                <w:sz w:val="17"/>
              </w:rPr>
              <w:t>social change</w:t>
            </w:r>
          </w:p>
          <w:p w14:paraId="13A7C905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06" w14:textId="77777777" w:rsidR="00841F94" w:rsidRDefault="001D5B3B">
            <w:pPr>
              <w:pStyle w:val="TableParagraph"/>
              <w:spacing w:before="142" w:line="254" w:lineRule="auto"/>
              <w:ind w:left="92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Address </w:t>
            </w:r>
            <w:r>
              <w:rPr>
                <w:w w:val="105"/>
                <w:sz w:val="17"/>
              </w:rPr>
              <w:t xml:space="preserve">how </w:t>
            </w:r>
            <w:r>
              <w:rPr>
                <w:spacing w:val="-3"/>
                <w:w w:val="105"/>
                <w:sz w:val="17"/>
              </w:rPr>
              <w:t xml:space="preserve">data </w:t>
            </w:r>
            <w:r>
              <w:rPr>
                <w:w w:val="105"/>
                <w:sz w:val="17"/>
              </w:rPr>
              <w:t xml:space="preserve">and </w:t>
            </w:r>
            <w:r>
              <w:rPr>
                <w:spacing w:val="-4"/>
                <w:w w:val="105"/>
                <w:sz w:val="17"/>
              </w:rPr>
              <w:t xml:space="preserve">associated </w:t>
            </w:r>
            <w:r>
              <w:rPr>
                <w:spacing w:val="-3"/>
                <w:w w:val="105"/>
                <w:sz w:val="17"/>
              </w:rPr>
              <w:t xml:space="preserve">materials will </w:t>
            </w:r>
            <w:r>
              <w:rPr>
                <w:w w:val="105"/>
                <w:sz w:val="17"/>
              </w:rPr>
              <w:t xml:space="preserve">be </w:t>
            </w:r>
            <w:r>
              <w:rPr>
                <w:spacing w:val="-3"/>
                <w:w w:val="105"/>
                <w:sz w:val="17"/>
              </w:rPr>
              <w:t xml:space="preserve">managed, </w:t>
            </w:r>
            <w:r>
              <w:rPr>
                <w:spacing w:val="-4"/>
                <w:w w:val="105"/>
                <w:sz w:val="17"/>
              </w:rPr>
              <w:t xml:space="preserve">stored, </w:t>
            </w:r>
            <w:r>
              <w:rPr>
                <w:spacing w:val="-3"/>
                <w:w w:val="105"/>
                <w:sz w:val="17"/>
              </w:rPr>
              <w:t xml:space="preserve">documented </w:t>
            </w:r>
            <w:r>
              <w:rPr>
                <w:w w:val="105"/>
                <w:sz w:val="17"/>
              </w:rPr>
              <w:t xml:space="preserve">and </w:t>
            </w:r>
            <w:r>
              <w:rPr>
                <w:spacing w:val="-4"/>
                <w:w w:val="105"/>
                <w:sz w:val="17"/>
              </w:rPr>
              <w:t>secured.</w:t>
            </w:r>
          </w:p>
        </w:tc>
        <w:tc>
          <w:tcPr>
            <w:tcW w:w="1525" w:type="dxa"/>
            <w:tcBorders>
              <w:bottom w:val="nil"/>
            </w:tcBorders>
          </w:tcPr>
          <w:p w14:paraId="13A7C907" w14:textId="77777777" w:rsidR="00841F94" w:rsidRDefault="001D5B3B">
            <w:pPr>
              <w:pStyle w:val="TableParagraph"/>
              <w:spacing w:before="53" w:line="254" w:lineRule="auto"/>
              <w:ind w:left="94" w:right="218"/>
              <w:rPr>
                <w:sz w:val="17"/>
              </w:rPr>
            </w:pPr>
            <w:r>
              <w:rPr>
                <w:w w:val="105"/>
                <w:sz w:val="17"/>
              </w:rPr>
              <w:t>Have ethical protocols been reviewed and safeguard strategies been developed?</w:t>
            </w:r>
          </w:p>
          <w:p w14:paraId="13A7C908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09" w14:textId="77777777" w:rsidR="00841F94" w:rsidRDefault="001D5B3B">
            <w:pPr>
              <w:pStyle w:val="TableParagraph"/>
              <w:spacing w:before="145" w:line="254" w:lineRule="auto"/>
              <w:ind w:left="94" w:right="290"/>
              <w:rPr>
                <w:sz w:val="17"/>
              </w:rPr>
            </w:pPr>
            <w:r>
              <w:rPr>
                <w:w w:val="105"/>
                <w:sz w:val="17"/>
              </w:rPr>
              <w:t xml:space="preserve">How </w:t>
            </w:r>
            <w:r>
              <w:rPr>
                <w:spacing w:val="-3"/>
                <w:w w:val="105"/>
                <w:sz w:val="17"/>
              </w:rPr>
              <w:t xml:space="preserve">will decisions be made </w:t>
            </w:r>
            <w:r>
              <w:rPr>
                <w:w w:val="105"/>
                <w:sz w:val="17"/>
              </w:rPr>
              <w:t xml:space="preserve">on </w:t>
            </w:r>
            <w:r>
              <w:rPr>
                <w:spacing w:val="-7"/>
                <w:w w:val="105"/>
                <w:sz w:val="17"/>
              </w:rPr>
              <w:t xml:space="preserve">when </w:t>
            </w:r>
            <w:r>
              <w:rPr>
                <w:w w:val="105"/>
                <w:sz w:val="17"/>
              </w:rPr>
              <w:t xml:space="preserve">to </w:t>
            </w:r>
            <w:r>
              <w:rPr>
                <w:spacing w:val="-4"/>
                <w:w w:val="105"/>
                <w:sz w:val="17"/>
              </w:rPr>
              <w:t xml:space="preserve">exclude </w:t>
            </w:r>
            <w:r>
              <w:rPr>
                <w:w w:val="105"/>
                <w:sz w:val="17"/>
              </w:rPr>
              <w:t xml:space="preserve">a </w:t>
            </w:r>
            <w:r>
              <w:rPr>
                <w:spacing w:val="-4"/>
                <w:w w:val="105"/>
                <w:sz w:val="17"/>
              </w:rPr>
              <w:t xml:space="preserve">stakeholder </w:t>
            </w:r>
            <w:r>
              <w:rPr>
                <w:w w:val="105"/>
                <w:sz w:val="17"/>
              </w:rPr>
              <w:t xml:space="preserve">due to </w:t>
            </w:r>
            <w:r>
              <w:rPr>
                <w:spacing w:val="-3"/>
                <w:w w:val="105"/>
                <w:sz w:val="17"/>
              </w:rPr>
              <w:t xml:space="preserve">ethical </w:t>
            </w:r>
            <w:r>
              <w:rPr>
                <w:spacing w:val="-4"/>
                <w:w w:val="105"/>
                <w:sz w:val="17"/>
              </w:rPr>
              <w:t>concerns?</w:t>
            </w:r>
          </w:p>
        </w:tc>
        <w:tc>
          <w:tcPr>
            <w:tcW w:w="2032" w:type="dxa"/>
            <w:tcBorders>
              <w:bottom w:val="nil"/>
            </w:tcBorders>
            <w:shd w:val="clear" w:color="auto" w:fill="F4F2F1"/>
          </w:tcPr>
          <w:p w14:paraId="13A7C90A" w14:textId="77777777" w:rsidR="00841F94" w:rsidRDefault="001D5B3B">
            <w:pPr>
              <w:pStyle w:val="TableParagraph"/>
              <w:spacing w:before="53" w:line="254" w:lineRule="auto"/>
              <w:ind w:left="96" w:right="205"/>
              <w:rPr>
                <w:sz w:val="17"/>
              </w:rPr>
            </w:pPr>
            <w:r>
              <w:rPr>
                <w:w w:val="105"/>
                <w:sz w:val="17"/>
              </w:rPr>
              <w:t>Do analysis methods allow you to establish findings according to the GEMs themes and emergent outcomes?</w:t>
            </w:r>
          </w:p>
          <w:p w14:paraId="13A7C90B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0C" w14:textId="77777777" w:rsidR="00841F94" w:rsidRDefault="001D5B3B">
            <w:pPr>
              <w:pStyle w:val="TableParagraph"/>
              <w:spacing w:before="144" w:line="254" w:lineRule="auto"/>
              <w:ind w:left="96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methods </w:t>
            </w:r>
            <w:r>
              <w:rPr>
                <w:w w:val="105"/>
                <w:sz w:val="17"/>
              </w:rPr>
              <w:t xml:space="preserve">can </w:t>
            </w:r>
            <w:r>
              <w:rPr>
                <w:spacing w:val="-3"/>
                <w:w w:val="105"/>
                <w:sz w:val="17"/>
              </w:rPr>
              <w:t xml:space="preserve">be </w:t>
            </w:r>
            <w:r>
              <w:rPr>
                <w:spacing w:val="-4"/>
                <w:w w:val="105"/>
                <w:sz w:val="17"/>
              </w:rPr>
              <w:t xml:space="preserve">deployed for </w:t>
            </w:r>
            <w:r>
              <w:rPr>
                <w:w w:val="105"/>
                <w:sz w:val="17"/>
              </w:rPr>
              <w:t xml:space="preserve">an </w:t>
            </w:r>
            <w:r>
              <w:rPr>
                <w:spacing w:val="-3"/>
                <w:w w:val="105"/>
                <w:sz w:val="17"/>
              </w:rPr>
              <w:t xml:space="preserve">inclusive </w:t>
            </w:r>
            <w:r>
              <w:rPr>
                <w:spacing w:val="-4"/>
                <w:w w:val="105"/>
                <w:sz w:val="17"/>
              </w:rPr>
              <w:t xml:space="preserve">interpretation </w:t>
            </w:r>
            <w:proofErr w:type="gramStart"/>
            <w:r>
              <w:rPr>
                <w:spacing w:val="-4"/>
                <w:w w:val="105"/>
                <w:sz w:val="17"/>
              </w:rPr>
              <w:t>processes</w:t>
            </w:r>
            <w:proofErr w:type="gramEnd"/>
            <w:r>
              <w:rPr>
                <w:spacing w:val="-4"/>
                <w:w w:val="105"/>
                <w:sz w:val="17"/>
              </w:rPr>
              <w:t>?</w:t>
            </w:r>
          </w:p>
          <w:p w14:paraId="13A7C90D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0E" w14:textId="77777777" w:rsidR="00841F94" w:rsidRDefault="001D5B3B">
            <w:pPr>
              <w:pStyle w:val="TableParagraph"/>
              <w:spacing w:before="143" w:line="254" w:lineRule="auto"/>
              <w:ind w:left="96" w:right="143"/>
              <w:rPr>
                <w:sz w:val="17"/>
              </w:rPr>
            </w:pPr>
            <w:r>
              <w:rPr>
                <w:w w:val="105"/>
                <w:sz w:val="17"/>
              </w:rPr>
              <w:t xml:space="preserve">Who </w:t>
            </w:r>
            <w:r>
              <w:rPr>
                <w:spacing w:val="-3"/>
                <w:w w:val="105"/>
                <w:sz w:val="17"/>
              </w:rPr>
              <w:t xml:space="preserve">will </w:t>
            </w:r>
            <w:r>
              <w:rPr>
                <w:w w:val="105"/>
                <w:sz w:val="17"/>
              </w:rPr>
              <w:t xml:space="preserve">be  </w:t>
            </w:r>
            <w:r>
              <w:rPr>
                <w:spacing w:val="-3"/>
                <w:w w:val="105"/>
                <w:sz w:val="17"/>
              </w:rPr>
              <w:t xml:space="preserve">engaged </w:t>
            </w:r>
            <w:r>
              <w:rPr>
                <w:w w:val="105"/>
                <w:sz w:val="17"/>
              </w:rPr>
              <w:t xml:space="preserve">in the final </w:t>
            </w:r>
            <w:r>
              <w:rPr>
                <w:spacing w:val="-3"/>
                <w:w w:val="105"/>
                <w:sz w:val="17"/>
              </w:rPr>
              <w:t>boundary analysis within which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spacing w:val="-9"/>
                <w:w w:val="105"/>
                <w:sz w:val="17"/>
              </w:rPr>
              <w:t xml:space="preserve">to </w:t>
            </w:r>
            <w:r>
              <w:rPr>
                <w:spacing w:val="-4"/>
                <w:w w:val="105"/>
                <w:sz w:val="17"/>
              </w:rPr>
              <w:t xml:space="preserve">interpret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indings?</w:t>
            </w:r>
          </w:p>
        </w:tc>
        <w:tc>
          <w:tcPr>
            <w:tcW w:w="1335" w:type="dxa"/>
            <w:tcBorders>
              <w:bottom w:val="nil"/>
            </w:tcBorders>
          </w:tcPr>
          <w:p w14:paraId="13A7C90F" w14:textId="77777777" w:rsidR="00841F94" w:rsidRDefault="001D5B3B">
            <w:pPr>
              <w:pStyle w:val="TableParagraph"/>
              <w:spacing w:before="53" w:line="254" w:lineRule="auto"/>
              <w:ind w:left="97"/>
              <w:rPr>
                <w:sz w:val="17"/>
              </w:rPr>
            </w:pPr>
            <w:r>
              <w:rPr>
                <w:w w:val="105"/>
                <w:sz w:val="17"/>
              </w:rPr>
              <w:t xml:space="preserve">What </w:t>
            </w:r>
            <w:proofErr w:type="gramStart"/>
            <w:r>
              <w:rPr>
                <w:w w:val="105"/>
                <w:sz w:val="17"/>
              </w:rPr>
              <w:t>are</w:t>
            </w:r>
            <w:proofErr w:type="gramEnd"/>
            <w:r>
              <w:rPr>
                <w:w w:val="105"/>
                <w:sz w:val="17"/>
              </w:rPr>
              <w:t xml:space="preserve"> the knowledge sharing and capacity development </w:t>
            </w:r>
            <w:r>
              <w:rPr>
                <w:sz w:val="17"/>
              </w:rPr>
              <w:t xml:space="preserve">opportunities </w:t>
            </w:r>
            <w:r>
              <w:rPr>
                <w:w w:val="105"/>
                <w:sz w:val="17"/>
              </w:rPr>
              <w:t>during the evaluation process?</w:t>
            </w:r>
          </w:p>
          <w:p w14:paraId="13A7C910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11" w14:textId="77777777" w:rsidR="00841F94" w:rsidRDefault="001D5B3B">
            <w:pPr>
              <w:pStyle w:val="TableParagraph"/>
              <w:spacing w:before="147" w:line="254" w:lineRule="auto"/>
              <w:ind w:left="97" w:right="52"/>
              <w:rPr>
                <w:sz w:val="17"/>
              </w:rPr>
            </w:pPr>
            <w:r>
              <w:rPr>
                <w:w w:val="105"/>
                <w:sz w:val="17"/>
              </w:rPr>
              <w:t>At the end of the process? What methods will be used?</w:t>
            </w:r>
          </w:p>
        </w:tc>
        <w:tc>
          <w:tcPr>
            <w:tcW w:w="1231" w:type="dxa"/>
            <w:tcBorders>
              <w:bottom w:val="nil"/>
            </w:tcBorders>
            <w:shd w:val="clear" w:color="auto" w:fill="F4F2F1"/>
          </w:tcPr>
          <w:p w14:paraId="13A7C912" w14:textId="77777777" w:rsidR="00841F94" w:rsidRDefault="001D5B3B">
            <w:pPr>
              <w:pStyle w:val="TableParagraph"/>
              <w:spacing w:before="53" w:line="254" w:lineRule="auto"/>
              <w:ind w:left="98" w:right="35"/>
              <w:rPr>
                <w:sz w:val="17"/>
              </w:rPr>
            </w:pPr>
            <w:r>
              <w:rPr>
                <w:w w:val="105"/>
                <w:sz w:val="17"/>
              </w:rPr>
              <w:t>What are the resources and time frames available?</w:t>
            </w:r>
          </w:p>
          <w:p w14:paraId="13A7C913" w14:textId="77777777" w:rsidR="00841F94" w:rsidRDefault="00841F94">
            <w:pPr>
              <w:pStyle w:val="TableParagraph"/>
              <w:rPr>
                <w:sz w:val="18"/>
              </w:rPr>
            </w:pPr>
          </w:p>
          <w:p w14:paraId="13A7C914" w14:textId="77777777" w:rsidR="00841F94" w:rsidRDefault="001D5B3B">
            <w:pPr>
              <w:pStyle w:val="TableParagraph"/>
              <w:spacing w:before="144" w:line="254" w:lineRule="auto"/>
              <w:ind w:left="98" w:right="52"/>
              <w:rPr>
                <w:sz w:val="17"/>
              </w:rPr>
            </w:pPr>
            <w:r>
              <w:rPr>
                <w:w w:val="105"/>
                <w:sz w:val="17"/>
              </w:rPr>
              <w:t xml:space="preserve">Do these </w:t>
            </w:r>
            <w:proofErr w:type="gramStart"/>
            <w:r>
              <w:rPr>
                <w:w w:val="105"/>
                <w:sz w:val="17"/>
              </w:rPr>
              <w:t>take into account</w:t>
            </w:r>
            <w:proofErr w:type="gramEnd"/>
            <w:r>
              <w:rPr>
                <w:w w:val="105"/>
                <w:sz w:val="17"/>
              </w:rPr>
              <w:t xml:space="preserve"> possible need for additional cycles of data collection?</w:t>
            </w:r>
          </w:p>
        </w:tc>
      </w:tr>
      <w:tr w:rsidR="00841F94" w14:paraId="13A7C920" w14:textId="77777777">
        <w:trPr>
          <w:trHeight w:val="1393"/>
        </w:trPr>
        <w:tc>
          <w:tcPr>
            <w:tcW w:w="1834" w:type="dxa"/>
            <w:tcBorders>
              <w:top w:val="nil"/>
            </w:tcBorders>
            <w:shd w:val="clear" w:color="auto" w:fill="F4F2F1"/>
          </w:tcPr>
          <w:p w14:paraId="13A7C916" w14:textId="77777777" w:rsidR="00841F94" w:rsidRDefault="00841F94">
            <w:pPr>
              <w:pStyle w:val="TableParagraph"/>
              <w:rPr>
                <w:sz w:val="14"/>
              </w:rPr>
            </w:pPr>
          </w:p>
          <w:p w14:paraId="13A7C917" w14:textId="77777777" w:rsidR="00841F94" w:rsidRDefault="001D5B3B">
            <w:pPr>
              <w:pStyle w:val="TableParagraph"/>
              <w:spacing w:line="254" w:lineRule="auto"/>
              <w:ind w:left="89" w:right="242"/>
              <w:rPr>
                <w:sz w:val="17"/>
              </w:rPr>
            </w:pPr>
            <w:r>
              <w:rPr>
                <w:w w:val="105"/>
                <w:sz w:val="17"/>
              </w:rPr>
              <w:t>Will the evaluation process and findings be used to develop capacity of stakeholders?</w:t>
            </w:r>
          </w:p>
        </w:tc>
        <w:tc>
          <w:tcPr>
            <w:tcW w:w="1194" w:type="dxa"/>
            <w:tcBorders>
              <w:top w:val="nil"/>
            </w:tcBorders>
          </w:tcPr>
          <w:p w14:paraId="13A7C918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24" w:type="dxa"/>
            <w:tcBorders>
              <w:top w:val="nil"/>
            </w:tcBorders>
            <w:shd w:val="clear" w:color="auto" w:fill="F4F2F1"/>
          </w:tcPr>
          <w:p w14:paraId="13A7C91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9" w:type="dxa"/>
            <w:tcBorders>
              <w:top w:val="nil"/>
            </w:tcBorders>
          </w:tcPr>
          <w:p w14:paraId="13A7C91A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3149" w:type="dxa"/>
            <w:gridSpan w:val="3"/>
            <w:tcBorders>
              <w:top w:val="nil"/>
            </w:tcBorders>
            <w:shd w:val="clear" w:color="auto" w:fill="F4F2F1"/>
          </w:tcPr>
          <w:p w14:paraId="13A7C91B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25" w:type="dxa"/>
            <w:tcBorders>
              <w:top w:val="nil"/>
            </w:tcBorders>
          </w:tcPr>
          <w:p w14:paraId="13A7C91C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032" w:type="dxa"/>
            <w:tcBorders>
              <w:top w:val="nil"/>
            </w:tcBorders>
            <w:shd w:val="clear" w:color="auto" w:fill="F4F2F1"/>
          </w:tcPr>
          <w:p w14:paraId="13A7C91D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35" w:type="dxa"/>
            <w:tcBorders>
              <w:top w:val="nil"/>
            </w:tcBorders>
          </w:tcPr>
          <w:p w14:paraId="13A7C91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31" w:type="dxa"/>
            <w:tcBorders>
              <w:top w:val="nil"/>
            </w:tcBorders>
            <w:shd w:val="clear" w:color="auto" w:fill="F4F2F1"/>
          </w:tcPr>
          <w:p w14:paraId="13A7C91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13A7C921" w14:textId="77777777" w:rsidR="00841F94" w:rsidRDefault="00841F94">
      <w:pPr>
        <w:rPr>
          <w:rFonts w:ascii="Times New Roman"/>
          <w:sz w:val="16"/>
        </w:rPr>
        <w:sectPr w:rsidR="00841F94">
          <w:pgSz w:w="16840" w:h="11900" w:orient="landscape"/>
          <w:pgMar w:top="420" w:right="0" w:bottom="280" w:left="0" w:header="720" w:footer="720" w:gutter="0"/>
          <w:cols w:space="720"/>
        </w:sectPr>
      </w:pPr>
    </w:p>
    <w:p w14:paraId="13A7C922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66784" behindDoc="1" locked="0" layoutInCell="1" allowOverlap="1" wp14:anchorId="13A7CA76" wp14:editId="13A7CA77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166" name="Group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167" name="AutoShape 266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Rectangle 265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9" name="Picture 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0" name="Picture 2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1" name="AutoShape 262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2" name="Picture 2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3" name="Picture 2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4" name="Picture 2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B0AF5D" id="Group 258" o:spid="_x0000_s1026" style="position:absolute;margin-left:.05pt;margin-top:0;width:841.9pt;height:595pt;z-index:-273949696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">
                <v:shape id="AutoShape 266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265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" fillcolor="#6f5d4f" stroked="f"/>
                <v:shape id="Picture 264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">
                  <v:imagedata r:id="rId36" o:title=""/>
                </v:shape>
                <v:shape id="Picture 263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">
                  <v:imagedata r:id="rId37" o:title=""/>
                </v:shape>
                <v:shape id="AutoShape 262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61" o:spid="_x0000_s1032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">
                  <v:imagedata r:id="rId38" o:title=""/>
                </v:shape>
                <v:shape id="Picture 260" o:spid="_x0000_s1033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">
                  <v:imagedata r:id="rId39" o:title=""/>
                </v:shape>
                <v:shape id="Picture 259" o:spid="_x0000_s1034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">
                  <v:imagedata r:id="rId39" o:title=""/>
                </v:shape>
                <w10:wrap anchorx="page" anchory="page"/>
              </v:group>
            </w:pict>
          </mc:Fallback>
        </mc:AlternateContent>
      </w:r>
      <w:bookmarkStart w:id="15" w:name="_bookmark40"/>
      <w:bookmarkEnd w:id="15"/>
      <w:r w:rsidR="001D5B3B">
        <w:fldChar w:fldCharType="begin"/>
      </w:r>
      <w:r w:rsidR="001D5B3B">
        <w:instrText xml:space="preserve"> HYPERLINK \l "_bookmark1" </w:instrText>
      </w:r>
      <w:r w:rsidR="001D5B3B">
        <w:fldChar w:fldCharType="separate"/>
      </w:r>
      <w:r w:rsidR="001D5B3B">
        <w:rPr>
          <w:rFonts w:ascii="Gotham"/>
          <w:b/>
          <w:color w:val="FFFFFF"/>
          <w:position w:val="-3"/>
          <w:sz w:val="30"/>
        </w:rPr>
        <w:t>A</w:t>
      </w:r>
      <w:r w:rsidR="001D5B3B">
        <w:rPr>
          <w:rFonts w:ascii="Gotham"/>
          <w:b/>
          <w:color w:val="FFFFFF"/>
          <w:position w:val="-3"/>
          <w:sz w:val="30"/>
        </w:rPr>
        <w:fldChar w:fldCharType="end"/>
      </w:r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bookmarkStart w:id="16" w:name="ISE4GEMs_Tool_7:_Transdisciplinary_metho"/>
      <w:bookmarkEnd w:id="16"/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7: </w:t>
      </w:r>
      <w:r w:rsidR="001D5B3B">
        <w:rPr>
          <w:rFonts w:ascii="Gotham"/>
          <w:b/>
          <w:color w:val="FFFFFF"/>
          <w:sz w:val="28"/>
        </w:rPr>
        <w:t>Transdisciplinary methods and tools</w:t>
      </w:r>
      <w:r w:rsidR="001D5B3B">
        <w:rPr>
          <w:rFonts w:ascii="Gotham"/>
          <w:b/>
          <w:color w:val="FFFFFF"/>
          <w:spacing w:val="18"/>
          <w:sz w:val="28"/>
        </w:rPr>
        <w:t xml:space="preserve"> </w:t>
      </w:r>
      <w:r w:rsidR="001D5B3B">
        <w:rPr>
          <w:rFonts w:ascii="Gotham"/>
          <w:b/>
          <w:color w:val="FFFFFF"/>
          <w:spacing w:val="-6"/>
          <w:sz w:val="28"/>
        </w:rPr>
        <w:t>(1/4)</w:t>
      </w:r>
    </w:p>
    <w:p w14:paraId="13A7C923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24" w14:textId="77777777" w:rsidR="00841F94" w:rsidRDefault="00841F94">
      <w:pPr>
        <w:pStyle w:val="BodyText"/>
        <w:spacing w:before="12"/>
        <w:rPr>
          <w:rFonts w:ascii="Gotham"/>
          <w:b/>
          <w:sz w:val="20"/>
        </w:rPr>
      </w:pPr>
    </w:p>
    <w:p w14:paraId="13A7C925" w14:textId="77777777" w:rsidR="00841F94" w:rsidRDefault="00324FD3">
      <w:pPr>
        <w:spacing w:before="58"/>
        <w:ind w:left="951"/>
        <w:rPr>
          <w:rFonts w:ascii="The Sans Bold-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618176" behindDoc="0" locked="0" layoutInCell="1" allowOverlap="1" wp14:anchorId="13A7CA78" wp14:editId="13A7CA79">
                <wp:simplePos x="0" y="0"/>
                <wp:positionH relativeFrom="page">
                  <wp:posOffset>2606040</wp:posOffset>
                </wp:positionH>
                <wp:positionV relativeFrom="paragraph">
                  <wp:posOffset>67945</wp:posOffset>
                </wp:positionV>
                <wp:extent cx="7604125" cy="5862955"/>
                <wp:effectExtent l="0" t="0" r="0" b="0"/>
                <wp:wrapNone/>
                <wp:docPr id="165" name="Text Box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4125" cy="586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385"/>
                              <w:gridCol w:w="3768"/>
                              <w:gridCol w:w="5520"/>
                              <w:gridCol w:w="1294"/>
                            </w:tblGrid>
                            <w:tr w:rsidR="00841F94" w14:paraId="13A7CBCA" w14:textId="77777777">
                              <w:trPr>
                                <w:trHeight w:val="693"/>
                              </w:trPr>
                              <w:tc>
                                <w:tcPr>
                                  <w:tcW w:w="1385" w:type="dxa"/>
                                  <w:tcBorders>
                                    <w:top w:val="nil"/>
                                    <w:righ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BC2" w14:textId="77777777" w:rsidR="00841F94" w:rsidRDefault="001D5B3B">
                                  <w:pPr>
                                    <w:pStyle w:val="TableParagraph"/>
                                    <w:spacing w:before="54"/>
                                    <w:ind w:left="208" w:right="201" w:firstLine="54"/>
                                    <w:jc w:val="both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 xml:space="preserve">Framework, approach or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6"/>
                                    </w:rPr>
                                    <w:t>methodology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top w:val="nil"/>
                                    <w:lef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BC3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3A7CBC4" w14:textId="77777777" w:rsidR="00841F94" w:rsidRDefault="001D5B3B">
                                  <w:pPr>
                                    <w:pStyle w:val="TableParagraph"/>
                                    <w:ind w:left="1251" w:right="1246"/>
                                    <w:jc w:val="center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Basic description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BC5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3A7CBC6" w14:textId="77777777" w:rsidR="00841F94" w:rsidRDefault="001D5B3B">
                                  <w:pPr>
                                    <w:pStyle w:val="TableParagraph"/>
                                    <w:ind w:left="1365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Sources for implementation of method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BC7" w14:textId="77777777" w:rsidR="00841F94" w:rsidRDefault="00841F94">
                                  <w:pPr>
                                    <w:pStyle w:val="TableParagraph"/>
                                    <w:spacing w:before="7"/>
                                    <w:rPr>
                                      <w:sz w:val="12"/>
                                    </w:rPr>
                                  </w:pPr>
                                </w:p>
                                <w:p w14:paraId="13A7CBC8" w14:textId="77777777" w:rsidR="00841F94" w:rsidRDefault="001D5B3B">
                                  <w:pPr>
                                    <w:pStyle w:val="TableParagraph"/>
                                    <w:ind w:left="293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ISE4GEMs</w:t>
                                  </w:r>
                                </w:p>
                                <w:p w14:paraId="13A7CBC9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301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relevance</w:t>
                                  </w:r>
                                </w:p>
                              </w:tc>
                            </w:tr>
                            <w:tr w:rsidR="00841F94" w14:paraId="13A7CBD9" w14:textId="77777777">
                              <w:trPr>
                                <w:trHeight w:val="1613"/>
                              </w:trPr>
                              <w:tc>
                                <w:tcPr>
                                  <w:tcW w:w="1385" w:type="dxa"/>
                                  <w:shd w:val="clear" w:color="auto" w:fill="E3EEF6"/>
                                </w:tcPr>
                                <w:p w14:paraId="13A7CBC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C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CD" w14:textId="77777777" w:rsidR="00841F94" w:rsidRDefault="00841F94">
                                  <w:pPr>
                                    <w:pStyle w:val="TableParagraph"/>
                                    <w:spacing w:before="7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13A7CBCE" w14:textId="77777777" w:rsidR="00841F94" w:rsidRDefault="001D5B3B">
                                  <w:pPr>
                                    <w:pStyle w:val="TableParagraph"/>
                                    <w:spacing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  <w:t xml:space="preserve">Participatory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statistics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shd w:val="clear" w:color="auto" w:fill="E3EEF6"/>
                                </w:tcPr>
                                <w:p w14:paraId="13A7CBCF" w14:textId="77777777" w:rsidR="00841F94" w:rsidRDefault="001D5B3B">
                                  <w:pPr>
                                    <w:pStyle w:val="TableParagraph"/>
                                    <w:spacing w:before="67" w:line="220" w:lineRule="auto"/>
                                    <w:ind w:left="90" w:right="16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Local people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can 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generate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their own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numbers, and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statistics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that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result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ar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powerful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themselves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can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influence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6"/>
                                    </w:rPr>
                                    <w:t>policy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Statistics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are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being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>generat</w:t>
                                  </w:r>
                                  <w:proofErr w:type="spellEnd"/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d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design,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monitoring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>evaluation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impact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assessment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of 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>development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>interventions.</w:t>
                                  </w:r>
                                </w:p>
                                <w:p w14:paraId="13A7CBD0" w14:textId="77777777" w:rsidR="00841F94" w:rsidRDefault="001D5B3B">
                                  <w:pPr>
                                    <w:pStyle w:val="TableParagraph"/>
                                    <w:spacing w:before="62" w:line="220" w:lineRule="auto"/>
                                    <w:ind w:left="90" w:right="14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Who 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Counts?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provides impetus fo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step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change in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adoption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mainstreaming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of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participatory statistics within 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international development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practice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shd w:val="clear" w:color="auto" w:fill="E3EEF6"/>
                                </w:tcPr>
                                <w:p w14:paraId="13A7CBD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D2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D3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182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Holland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J.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3.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Who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Counts?</w:t>
                                  </w:r>
                                  <w:r>
                                    <w:rPr>
                                      <w:i/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Power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Participatory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Statistics.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Rugby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K: Practical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ction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ublishing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hyperlink r:id="rId40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ids.ac.uk/publication/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who-counts-the-power-of-participatory-statistics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shd w:val="clear" w:color="auto" w:fill="E3EEF6"/>
                                </w:tcPr>
                                <w:p w14:paraId="13A7CBD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D5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13A7CBD6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ystemic</w:t>
                                  </w:r>
                                </w:p>
                                <w:p w14:paraId="13A7CBD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D8" w14:textId="77777777" w:rsidR="00841F94" w:rsidRDefault="001D5B3B">
                                  <w:pPr>
                                    <w:pStyle w:val="TableParagraph"/>
                                    <w:spacing w:before="104" w:line="228" w:lineRule="auto"/>
                                    <w:ind w:left="90" w:right="26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 xml:space="preserve">Marginalize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voices</w:t>
                                  </w:r>
                                </w:p>
                              </w:tc>
                            </w:tr>
                            <w:tr w:rsidR="00841F94" w14:paraId="13A7CBF0" w14:textId="77777777">
                              <w:trPr>
                                <w:trHeight w:val="2490"/>
                              </w:trPr>
                              <w:tc>
                                <w:tcPr>
                                  <w:tcW w:w="1385" w:type="dxa"/>
                                </w:tcPr>
                                <w:p w14:paraId="13A7CBD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D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D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DD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DE" w14:textId="77777777" w:rsidR="00841F94" w:rsidRDefault="00841F94">
                                  <w:pPr>
                                    <w:pStyle w:val="TableParagraph"/>
                                    <w:spacing w:before="3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13A7CBDF" w14:textId="77777777" w:rsidR="00841F94" w:rsidRDefault="001D5B3B">
                                  <w:pPr>
                                    <w:pStyle w:val="TableParagraph"/>
                                    <w:spacing w:line="191" w:lineRule="exact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Individual</w:t>
                                  </w:r>
                                </w:p>
                                <w:p w14:paraId="13A7CBE0" w14:textId="77777777" w:rsidR="00841F94" w:rsidRDefault="001D5B3B">
                                  <w:pPr>
                                    <w:pStyle w:val="TableParagraph"/>
                                    <w:spacing w:before="3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  <w:t xml:space="preserve">semi-structured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interviews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</w:tcPr>
                                <w:p w14:paraId="13A7CBE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E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E3" w14:textId="77777777" w:rsidR="00841F94" w:rsidRDefault="00841F94">
                                  <w:pPr>
                                    <w:pStyle w:val="TableParagraph"/>
                                    <w:spacing w:before="4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13A7CBE4" w14:textId="77777777" w:rsidR="00841F94" w:rsidRDefault="001D5B3B">
                                  <w:pPr>
                                    <w:pStyle w:val="TableParagraph"/>
                                    <w:spacing w:line="220" w:lineRule="auto"/>
                                    <w:ind w:left="90" w:right="207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Semi-structured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terviews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re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articularly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useful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ollecting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nformation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n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eople’s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deas,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pin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- ions or experiences. They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re often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used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during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needs assessment,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ogramme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design or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valu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ion</w:t>
                                  </w:r>
                                  <w:proofErr w:type="spellEnd"/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Semi-structure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terview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hould not be used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ollect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umerical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nformation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quire informed</w:t>
                                  </w: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onsent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</w:tcPr>
                                <w:p w14:paraId="13A7CBE5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3A7CBE6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21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Tools4dev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2014. “How to do Semi-structured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Interviews”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online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 xml:space="preserve">at: </w:t>
                                  </w:r>
                                  <w:hyperlink r:id="rId41">
                                    <w:r>
                                      <w:rPr>
                                        <w:color w:val="009DDC"/>
                                        <w:spacing w:val="-3"/>
                                        <w:sz w:val="16"/>
                                        <w:u w:val="single" w:color="009DDC"/>
                                      </w:rPr>
                                      <w:t>http://www.tools4dev.org/wp-content/uploads/how-to-do-semi-struc-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tured-interviews.pdf</w:t>
                                  </w:r>
                                </w:p>
                                <w:p w14:paraId="13A7CBE7" w14:textId="77777777" w:rsidR="00841F94" w:rsidRDefault="001D5B3B">
                                  <w:pPr>
                                    <w:pStyle w:val="TableParagraph"/>
                                    <w:spacing w:before="57" w:line="220" w:lineRule="auto"/>
                                    <w:ind w:left="90" w:right="84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Harrell,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M.C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.A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Bradley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09.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Data</w:t>
                                  </w:r>
                                  <w:r>
                                    <w:rPr>
                                      <w:i/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Collection</w:t>
                                  </w:r>
                                  <w:r>
                                    <w:rPr>
                                      <w:i/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Methods:</w:t>
                                  </w:r>
                                  <w:r>
                                    <w:rPr>
                                      <w:i/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Semi-Structured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Interviews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</w:p>
                                <w:p w14:paraId="13A7CBE8" w14:textId="77777777" w:rsidR="00841F94" w:rsidRDefault="001D5B3B">
                                  <w:pPr>
                                    <w:pStyle w:val="TableParagraph"/>
                                    <w:spacing w:before="60" w:line="220" w:lineRule="auto"/>
                                    <w:ind w:left="90" w:right="24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Focus</w:t>
                                  </w:r>
                                  <w:r>
                                    <w:rPr>
                                      <w:i/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Groups.</w:t>
                                  </w:r>
                                  <w:r>
                                    <w:rPr>
                                      <w:i/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anta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onica,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CA: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RAND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Corp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http://www.rand. org/content/dam/rand/pubs/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technical_reports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/2009/RAND_TR718.pdf</w:t>
                                  </w:r>
                                </w:p>
                                <w:p w14:paraId="13A7CBE9" w14:textId="77777777" w:rsidR="00841F94" w:rsidRDefault="001D5B3B">
                                  <w:pPr>
                                    <w:pStyle w:val="TableParagraph"/>
                                    <w:spacing w:before="60" w:line="228" w:lineRule="auto"/>
                                    <w:ind w:left="90" w:right="346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valuation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Toolbox.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2010.</w:t>
                                  </w:r>
                                  <w:r>
                                    <w:rPr>
                                      <w:spacing w:val="-2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“Semi-structured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Interview”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ttp://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evaluationtoolbox.net.au/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index.php?option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=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com_content&amp;view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=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arti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-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cle&amp;id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=31&amp;Itemid=137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</w:tcPr>
                                <w:p w14:paraId="13A7CBE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E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E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ED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EE" w14:textId="77777777" w:rsidR="00841F94" w:rsidRDefault="00841F94">
                                  <w:pPr>
                                    <w:pStyle w:val="TableParagraph"/>
                                    <w:spacing w:before="9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13A7CBEF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26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 xml:space="preserve">Marginalize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voices</w:t>
                                  </w:r>
                                </w:p>
                              </w:tc>
                            </w:tr>
                            <w:tr w:rsidR="00841F94" w14:paraId="13A7CBFD" w14:textId="77777777">
                              <w:trPr>
                                <w:trHeight w:val="1420"/>
                              </w:trPr>
                              <w:tc>
                                <w:tcPr>
                                  <w:tcW w:w="1385" w:type="dxa"/>
                                  <w:shd w:val="clear" w:color="auto" w:fill="E3EEF6"/>
                                </w:tcPr>
                                <w:p w14:paraId="13A7CBF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F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F3" w14:textId="77777777" w:rsidR="00841F94" w:rsidRDefault="001D5B3B">
                                  <w:pPr>
                                    <w:pStyle w:val="TableParagraph"/>
                                    <w:spacing w:before="141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 xml:space="preserve">Outcome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  <w:t>harvesting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shd w:val="clear" w:color="auto" w:fill="E3EEF6"/>
                                </w:tcPr>
                                <w:p w14:paraId="13A7CBF4" w14:textId="77777777" w:rsidR="00841F94" w:rsidRDefault="00841F94">
                                  <w:pPr>
                                    <w:pStyle w:val="TableParagraph"/>
                                    <w:spacing w:before="4"/>
                                    <w:rPr>
                                      <w:sz w:val="13"/>
                                    </w:rPr>
                                  </w:pPr>
                                </w:p>
                                <w:p w14:paraId="13A7CBF5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15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It does not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measure progress towards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edeter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mine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outcomes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but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rathe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collects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(harvests)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vi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dence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 of what has change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(outcomes)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d works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backward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o determine whether and how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project or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tervention contribute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o th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outcome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with particular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ttention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o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behavioural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hange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shd w:val="clear" w:color="auto" w:fill="E3EEF6"/>
                                </w:tcPr>
                                <w:p w14:paraId="13A7CBF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F7" w14:textId="77777777" w:rsidR="00841F94" w:rsidRDefault="00841F94">
                                  <w:pPr>
                                    <w:pStyle w:val="TableParagraph"/>
                                    <w:spacing w:before="2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3A7CBF8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35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Wilson-Grau,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R.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H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Britt.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2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Outcome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Harvesting.</w:t>
                                  </w:r>
                                  <w:r>
                                    <w:rPr>
                                      <w:i/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Cairo,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gypt: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Ford </w:t>
                                  </w:r>
                                  <w:r>
                                    <w:rPr>
                                      <w:spacing w:val="-3"/>
                                      <w:sz w:val="16"/>
                                    </w:rPr>
                                    <w:t xml:space="preserve">Foundation. Available </w:t>
                                  </w:r>
                                  <w:r>
                                    <w:rPr>
                                      <w:spacing w:val="-2"/>
                                      <w:sz w:val="16"/>
                                    </w:rPr>
                                    <w:t xml:space="preserve">at: </w:t>
                                  </w:r>
                                  <w:hyperlink r:id="rId42">
                                    <w:r>
                                      <w:rPr>
                                        <w:color w:val="009DDC"/>
                                        <w:spacing w:val="-3"/>
                                        <w:sz w:val="16"/>
                                        <w:u w:val="single" w:color="009DDC"/>
                                      </w:rPr>
                                      <w:t>http://www.outcomemapping.ca/resource/out-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come-harvesting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shd w:val="clear" w:color="auto" w:fill="E3EEF6"/>
                                </w:tcPr>
                                <w:p w14:paraId="13A7CBF9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F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FB" w14:textId="77777777" w:rsidR="00841F94" w:rsidRDefault="00841F94">
                                  <w:pPr>
                                    <w:pStyle w:val="TableParagraph"/>
                                    <w:spacing w:before="9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BFC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ystemic</w:t>
                                  </w:r>
                                </w:p>
                              </w:tc>
                            </w:tr>
                            <w:tr w:rsidR="00841F94" w14:paraId="13A7CC19" w14:textId="77777777">
                              <w:trPr>
                                <w:trHeight w:val="2989"/>
                              </w:trPr>
                              <w:tc>
                                <w:tcPr>
                                  <w:tcW w:w="1385" w:type="dxa"/>
                                </w:tcPr>
                                <w:p w14:paraId="13A7CBFE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BFF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0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0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0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03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04" w14:textId="77777777" w:rsidR="00841F94" w:rsidRDefault="001D5B3B">
                                  <w:pPr>
                                    <w:pStyle w:val="TableParagraph"/>
                                    <w:spacing w:before="141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  <w:t xml:space="preserve">Developmental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evaluation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</w:tcPr>
                                <w:p w14:paraId="13A7CC0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0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07" w14:textId="77777777" w:rsidR="00841F94" w:rsidRDefault="00841F94">
                                  <w:pPr>
                                    <w:pStyle w:val="TableParagraph"/>
                                    <w:spacing w:before="6"/>
                                  </w:pPr>
                                </w:p>
                                <w:p w14:paraId="13A7CC08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222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evaluation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pproach that can assist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social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nnovators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developing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ocial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hange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itiative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in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complex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r uncertain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environment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by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acili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tating</w:t>
                                  </w:r>
                                  <w:proofErr w:type="spellEnd"/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al-time,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lose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al-time,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eedback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o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ogramme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staff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hus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acilitating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continuous development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loop.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pproach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s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highly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spon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sive</w:t>
                                  </w:r>
                                  <w:proofErr w:type="spellEnd"/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context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uited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adical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ncertainty</w:t>
                                  </w:r>
                                </w:p>
                                <w:p w14:paraId="13A7CC09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86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complexity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ot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tended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s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olution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o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very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situation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</w:tcPr>
                                <w:p w14:paraId="13A7CC0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0B" w14:textId="77777777" w:rsidR="00841F94" w:rsidRDefault="00841F94">
                                  <w:pPr>
                                    <w:pStyle w:val="TableParagraph"/>
                                    <w:spacing w:before="5"/>
                                    <w:rPr>
                                      <w:sz w:val="21"/>
                                    </w:rPr>
                                  </w:pPr>
                                </w:p>
                                <w:p w14:paraId="13A7CC0C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32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park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olicy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stitute.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4.</w:t>
                                  </w:r>
                                  <w:r>
                                    <w:rPr>
                                      <w:spacing w:val="-2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“Development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valuation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Toolkit”.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43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sparkpolicy.com/tools/developmental-evaluation/</w:t>
                                    </w:r>
                                  </w:hyperlink>
                                </w:p>
                                <w:p w14:paraId="13A7CC0D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 w:right="97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amble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J.A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08.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Developmental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Evaluation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>Primer.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anada:</w:t>
                                  </w:r>
                                  <w:r>
                                    <w:rPr>
                                      <w:spacing w:val="-2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JW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McCo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nell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amily Foundation. Available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</w:p>
                                <w:p w14:paraId="13A7CC0E" w14:textId="77777777" w:rsidR="00841F94" w:rsidRDefault="00057D04">
                                  <w:pPr>
                                    <w:pStyle w:val="TableParagraph"/>
                                    <w:spacing w:before="58" w:line="228" w:lineRule="auto"/>
                                    <w:ind w:left="90" w:right="483"/>
                                    <w:rPr>
                                      <w:sz w:val="16"/>
                                    </w:rPr>
                                  </w:pPr>
                                  <w:hyperlink r:id="rId44">
                                    <w:r w:rsidR="001D5B3B">
                                      <w:rPr>
                                        <w:color w:val="009DDC"/>
                                        <w:spacing w:val="-3"/>
                                        <w:sz w:val="16"/>
                                        <w:u w:val="single" w:color="009DDC"/>
                                      </w:rPr>
                                      <w:t>http://www.betterevaluation.org/sites/default/files/A  20Developmen-</w:t>
                                    </w:r>
                                  </w:hyperlink>
                                  <w:r w:rsidR="001D5B3B">
                                    <w:rPr>
                                      <w:color w:val="009DDC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 w:rsidR="001D5B3B"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tal</w:t>
                                  </w:r>
                                  <w:proofErr w:type="spellEnd"/>
                                  <w:r w:rsidR="001D5B3B"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 w:rsidR="001D5B3B"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20Evaluation </w:t>
                                  </w:r>
                                  <w:r w:rsidR="001D5B3B"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Primer 20-</w:t>
                                  </w:r>
                                  <w:r w:rsidR="001D5B3B">
                                    <w:rPr>
                                      <w:color w:val="009DDC"/>
                                      <w:spacing w:val="17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 w:rsidR="001D5B3B"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EN.pdf</w:t>
                                  </w:r>
                                </w:p>
                                <w:p w14:paraId="13A7CC0F" w14:textId="77777777" w:rsidR="00841F94" w:rsidRDefault="001D5B3B">
                                  <w:pPr>
                                    <w:pStyle w:val="TableParagraph"/>
                                    <w:spacing w:before="57" w:line="228" w:lineRule="auto"/>
                                    <w:ind w:left="90" w:right="44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NECTAC (National Early Childhood Technical Assistance Center). 2008.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De-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sz w:val="16"/>
                                    </w:rPr>
                                    <w:t>velopmental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sz w:val="16"/>
                                    </w:rPr>
                                    <w:t xml:space="preserve"> Screening and Assessment Instruments. </w:t>
                                  </w:r>
                                  <w:r>
                                    <w:rPr>
                                      <w:sz w:val="16"/>
                                    </w:rPr>
                                    <w:t xml:space="preserve">Chapel Hill, NC: NECTAC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vailable at:</w:t>
                                  </w:r>
                                </w:p>
                                <w:p w14:paraId="13A7CC10" w14:textId="77777777" w:rsidR="00841F94" w:rsidRDefault="00057D04">
                                  <w:pPr>
                                    <w:pStyle w:val="TableParagraph"/>
                                    <w:spacing w:before="50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hyperlink r:id="rId45">
                                    <w:r w:rsidR="001D5B3B">
                                      <w:rPr>
                                        <w:color w:val="009DDC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nectac.org/~pdfs/pubs/screening.pdf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1294" w:type="dxa"/>
                                </w:tcPr>
                                <w:p w14:paraId="13A7CC1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1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13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1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1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1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17" w14:textId="77777777" w:rsidR="00841F94" w:rsidRDefault="00841F94">
                                  <w:pPr>
                                    <w:pStyle w:val="TableParagraph"/>
                                    <w:spacing w:before="8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C18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ystemic</w:t>
                                  </w:r>
                                </w:p>
                              </w:tc>
                            </w:tr>
                          </w:tbl>
                          <w:p w14:paraId="13A7CC1A" w14:textId="77777777" w:rsidR="00841F94" w:rsidRDefault="00841F9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78" id="Text Box 257" o:spid="_x0000_s1186" type="#_x0000_t202" style="position:absolute;left:0;text-align:left;margin-left:205.2pt;margin-top:5.35pt;width:598.75pt;height:461.65pt;z-index:25361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385"/>
                        <w:gridCol w:w="3768"/>
                        <w:gridCol w:w="5520"/>
                        <w:gridCol w:w="1294"/>
                      </w:tblGrid>
                      <w:tr w:rsidR="00841F94" w14:paraId="13A7CBCA" w14:textId="77777777">
                        <w:trPr>
                          <w:trHeight w:val="693"/>
                        </w:trPr>
                        <w:tc>
                          <w:tcPr>
                            <w:tcW w:w="1385" w:type="dxa"/>
                            <w:tcBorders>
                              <w:top w:val="nil"/>
                              <w:right w:val="single" w:sz="2" w:space="0" w:color="6F5D4F"/>
                            </w:tcBorders>
                            <w:shd w:val="clear" w:color="auto" w:fill="9A8A79"/>
                          </w:tcPr>
                          <w:p w14:paraId="13A7CBC2" w14:textId="77777777" w:rsidR="00841F94" w:rsidRDefault="001D5B3B">
                            <w:pPr>
                              <w:pStyle w:val="TableParagraph"/>
                              <w:spacing w:before="54"/>
                              <w:ind w:left="208" w:right="201" w:firstLine="54"/>
                              <w:jc w:val="both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 xml:space="preserve">Framework, approach or </w:t>
                            </w: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6"/>
                              </w:rPr>
                              <w:t>methodology</w:t>
                            </w:r>
                          </w:p>
                        </w:tc>
                        <w:tc>
                          <w:tcPr>
                            <w:tcW w:w="3768" w:type="dxa"/>
                            <w:tcBorders>
                              <w:top w:val="nil"/>
                              <w:left w:val="single" w:sz="2" w:space="0" w:color="6F5D4F"/>
                            </w:tcBorders>
                            <w:shd w:val="clear" w:color="auto" w:fill="9A8A79"/>
                          </w:tcPr>
                          <w:p w14:paraId="13A7CBC3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20"/>
                              </w:rPr>
                            </w:pPr>
                          </w:p>
                          <w:p w14:paraId="13A7CBC4" w14:textId="77777777" w:rsidR="00841F94" w:rsidRDefault="001D5B3B">
                            <w:pPr>
                              <w:pStyle w:val="TableParagraph"/>
                              <w:ind w:left="1251" w:right="1246"/>
                              <w:jc w:val="center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Basic description</w:t>
                            </w:r>
                          </w:p>
                        </w:tc>
                        <w:tc>
                          <w:tcPr>
                            <w:tcW w:w="5520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BC5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20"/>
                              </w:rPr>
                            </w:pPr>
                          </w:p>
                          <w:p w14:paraId="13A7CBC6" w14:textId="77777777" w:rsidR="00841F94" w:rsidRDefault="001D5B3B">
                            <w:pPr>
                              <w:pStyle w:val="TableParagraph"/>
                              <w:ind w:left="1365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Sources for implementation of method</w:t>
                            </w:r>
                          </w:p>
                        </w:tc>
                        <w:tc>
                          <w:tcPr>
                            <w:tcW w:w="1294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BC7" w14:textId="77777777" w:rsidR="00841F94" w:rsidRDefault="00841F94">
                            <w:pPr>
                              <w:pStyle w:val="TableParagraph"/>
                              <w:spacing w:before="7"/>
                              <w:rPr>
                                <w:sz w:val="12"/>
                              </w:rPr>
                            </w:pPr>
                          </w:p>
                          <w:p w14:paraId="13A7CBC8" w14:textId="77777777" w:rsidR="00841F94" w:rsidRDefault="001D5B3B">
                            <w:pPr>
                              <w:pStyle w:val="TableParagraph"/>
                              <w:ind w:left="293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ISE4GEMs</w:t>
                            </w:r>
                          </w:p>
                          <w:p w14:paraId="13A7CBC9" w14:textId="77777777" w:rsidR="00841F94" w:rsidRDefault="001D5B3B">
                            <w:pPr>
                              <w:pStyle w:val="TableParagraph"/>
                              <w:spacing w:before="1"/>
                              <w:ind w:left="301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relevance</w:t>
                            </w:r>
                          </w:p>
                        </w:tc>
                      </w:tr>
                      <w:tr w:rsidR="00841F94" w14:paraId="13A7CBD9" w14:textId="77777777">
                        <w:trPr>
                          <w:trHeight w:val="1613"/>
                        </w:trPr>
                        <w:tc>
                          <w:tcPr>
                            <w:tcW w:w="1385" w:type="dxa"/>
                            <w:shd w:val="clear" w:color="auto" w:fill="E3EEF6"/>
                          </w:tcPr>
                          <w:p w14:paraId="13A7CBCB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CC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CD" w14:textId="77777777" w:rsidR="00841F94" w:rsidRDefault="00841F94">
                            <w:pPr>
                              <w:pStyle w:val="TableParagraph"/>
                              <w:spacing w:before="7"/>
                              <w:rPr>
                                <w:sz w:val="19"/>
                              </w:rPr>
                            </w:pPr>
                          </w:p>
                          <w:p w14:paraId="13A7CBCE" w14:textId="77777777" w:rsidR="00841F94" w:rsidRDefault="001D5B3B">
                            <w:pPr>
                              <w:pStyle w:val="TableParagraph"/>
                              <w:spacing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6"/>
                              </w:rPr>
                              <w:t xml:space="preserve">Participatory </w:t>
                            </w: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statistics</w:t>
                            </w:r>
                          </w:p>
                        </w:tc>
                        <w:tc>
                          <w:tcPr>
                            <w:tcW w:w="3768" w:type="dxa"/>
                            <w:shd w:val="clear" w:color="auto" w:fill="E3EEF6"/>
                          </w:tcPr>
                          <w:p w14:paraId="13A7CBCF" w14:textId="77777777" w:rsidR="00841F94" w:rsidRDefault="001D5B3B">
                            <w:pPr>
                              <w:pStyle w:val="TableParagraph"/>
                              <w:spacing w:before="67" w:line="220" w:lineRule="auto"/>
                              <w:ind w:left="90" w:right="168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Local people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can </w:t>
                            </w: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 xml:space="preserve">generate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their own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numbers, and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statistics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result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ar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powerful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 xml:space="preserve">themselves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can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influence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7"/>
                                <w:w w:val="105"/>
                                <w:sz w:val="16"/>
                              </w:rPr>
                              <w:t>policy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Statistics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are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being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>generat</w:t>
                            </w:r>
                            <w:proofErr w:type="spellEnd"/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 xml:space="preserve">-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d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design,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monitoring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>evaluation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impact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assessment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of </w:t>
                            </w: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>development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>interventions.</w:t>
                            </w:r>
                          </w:p>
                          <w:p w14:paraId="13A7CBD0" w14:textId="77777777" w:rsidR="00841F94" w:rsidRDefault="001D5B3B">
                            <w:pPr>
                              <w:pStyle w:val="TableParagraph"/>
                              <w:spacing w:before="62" w:line="220" w:lineRule="auto"/>
                              <w:ind w:left="90" w:right="143"/>
                              <w:rPr>
                                <w:sz w:val="16"/>
                              </w:rPr>
                            </w:pP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 xml:space="preserve">Who </w:t>
                            </w:r>
                            <w:r>
                              <w:rPr>
                                <w:i/>
                                <w:spacing w:val="-6"/>
                                <w:w w:val="105"/>
                                <w:sz w:val="16"/>
                              </w:rPr>
                              <w:t xml:space="preserve">Counts?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provides impetus fo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step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change in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adoption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mainstreaming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of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participatory statistics within </w:t>
                            </w: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 xml:space="preserve">international development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practice.</w:t>
                            </w:r>
                          </w:p>
                        </w:tc>
                        <w:tc>
                          <w:tcPr>
                            <w:tcW w:w="5520" w:type="dxa"/>
                            <w:shd w:val="clear" w:color="auto" w:fill="E3EEF6"/>
                          </w:tcPr>
                          <w:p w14:paraId="13A7CBD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D2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18"/>
                              </w:rPr>
                            </w:pPr>
                          </w:p>
                          <w:p w14:paraId="13A7CBD3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182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Holland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J.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3.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Who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Counts?</w:t>
                            </w:r>
                            <w:r>
                              <w:rPr>
                                <w:i/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Power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Participatory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Statistics.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Rugby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UK: Practical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ction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ublishing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hyperlink r:id="rId46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www.ids.ac.uk/publication/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who-counts-the-power-of-participatory-statistics</w:t>
                            </w:r>
                          </w:p>
                        </w:tc>
                        <w:tc>
                          <w:tcPr>
                            <w:tcW w:w="1294" w:type="dxa"/>
                            <w:shd w:val="clear" w:color="auto" w:fill="E3EEF6"/>
                          </w:tcPr>
                          <w:p w14:paraId="13A7CBD4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D5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15"/>
                              </w:rPr>
                            </w:pPr>
                          </w:p>
                          <w:p w14:paraId="13A7CBD6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Systemic</w:t>
                            </w:r>
                          </w:p>
                          <w:p w14:paraId="13A7CBD7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D8" w14:textId="77777777" w:rsidR="00841F94" w:rsidRDefault="001D5B3B">
                            <w:pPr>
                              <w:pStyle w:val="TableParagraph"/>
                              <w:spacing w:before="104" w:line="228" w:lineRule="auto"/>
                              <w:ind w:left="90" w:right="268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Marginalize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voices</w:t>
                            </w:r>
                          </w:p>
                        </w:tc>
                      </w:tr>
                      <w:tr w:rsidR="00841F94" w14:paraId="13A7CBF0" w14:textId="77777777">
                        <w:trPr>
                          <w:trHeight w:val="2490"/>
                        </w:trPr>
                        <w:tc>
                          <w:tcPr>
                            <w:tcW w:w="1385" w:type="dxa"/>
                          </w:tcPr>
                          <w:p w14:paraId="13A7CBDA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DB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DC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DD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DE" w14:textId="77777777" w:rsidR="00841F94" w:rsidRDefault="00841F94">
                            <w:pPr>
                              <w:pStyle w:val="TableParagraph"/>
                              <w:spacing w:before="3"/>
                              <w:rPr>
                                <w:sz w:val="15"/>
                              </w:rPr>
                            </w:pPr>
                          </w:p>
                          <w:p w14:paraId="13A7CBDF" w14:textId="77777777" w:rsidR="00841F94" w:rsidRDefault="001D5B3B">
                            <w:pPr>
                              <w:pStyle w:val="TableParagraph"/>
                              <w:spacing w:line="191" w:lineRule="exact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Individual</w:t>
                            </w:r>
                          </w:p>
                          <w:p w14:paraId="13A7CBE0" w14:textId="77777777" w:rsidR="00841F94" w:rsidRDefault="001D5B3B">
                            <w:pPr>
                              <w:pStyle w:val="TableParagraph"/>
                              <w:spacing w:before="3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6"/>
                              </w:rPr>
                              <w:t xml:space="preserve">semi-structured </w:t>
                            </w: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interviews</w:t>
                            </w:r>
                          </w:p>
                        </w:tc>
                        <w:tc>
                          <w:tcPr>
                            <w:tcW w:w="3768" w:type="dxa"/>
                          </w:tcPr>
                          <w:p w14:paraId="13A7CBE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E2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E3" w14:textId="77777777" w:rsidR="00841F94" w:rsidRDefault="00841F94">
                            <w:pPr>
                              <w:pStyle w:val="TableParagraph"/>
                              <w:spacing w:before="4"/>
                              <w:rPr>
                                <w:sz w:val="19"/>
                              </w:rPr>
                            </w:pPr>
                          </w:p>
                          <w:p w14:paraId="13A7CBE4" w14:textId="77777777" w:rsidR="00841F94" w:rsidRDefault="001D5B3B">
                            <w:pPr>
                              <w:pStyle w:val="TableParagraph"/>
                              <w:spacing w:line="220" w:lineRule="auto"/>
                              <w:ind w:left="90" w:right="207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Semi-structured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terviews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re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articularly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useful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ollecting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nformation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eople’s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deas,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opin</w:t>
                            </w:r>
                            <w:proofErr w:type="spellEnd"/>
                            <w:r>
                              <w:rPr>
                                <w:w w:val="105"/>
                                <w:sz w:val="16"/>
                              </w:rPr>
                              <w:t xml:space="preserve">- ions or experiences. They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re often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used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during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needs assessment,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design or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valu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ion</w:t>
                            </w:r>
                            <w:proofErr w:type="spellEnd"/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Semi-structure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terview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hould not be used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ollect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umerical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nformation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quire informed</w:t>
                            </w: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onsent.</w:t>
                            </w:r>
                          </w:p>
                        </w:tc>
                        <w:tc>
                          <w:tcPr>
                            <w:tcW w:w="5520" w:type="dxa"/>
                          </w:tcPr>
                          <w:p w14:paraId="13A7CBE5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20"/>
                              </w:rPr>
                            </w:pPr>
                          </w:p>
                          <w:p w14:paraId="13A7CBE6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219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Tools4dev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2014. “How to do Semi-structured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Interviews”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online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at: </w:t>
                            </w:r>
                            <w:hyperlink r:id="rId47">
                              <w:r>
                                <w:rPr>
                                  <w:color w:val="009DDC"/>
                                  <w:spacing w:val="-3"/>
                                  <w:sz w:val="16"/>
                                  <w:u w:val="single" w:color="009DDC"/>
                                </w:rPr>
                                <w:t>http://www.tools4dev.org/wp-content/uploads/how-to-do-semi-struc-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tured-interviews.pdf</w:t>
                            </w:r>
                          </w:p>
                          <w:p w14:paraId="13A7CBE7" w14:textId="77777777" w:rsidR="00841F94" w:rsidRDefault="001D5B3B">
                            <w:pPr>
                              <w:pStyle w:val="TableParagraph"/>
                              <w:spacing w:before="57" w:line="220" w:lineRule="auto"/>
                              <w:ind w:left="90" w:right="84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Harrell,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M.C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.A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Bradley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09.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Data</w:t>
                            </w:r>
                            <w:r>
                              <w:rPr>
                                <w:i/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Collection</w:t>
                            </w:r>
                            <w:r>
                              <w:rPr>
                                <w:i/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Methods:</w:t>
                            </w:r>
                            <w:r>
                              <w:rPr>
                                <w:i/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Semi-Structured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Interviews</w:t>
                            </w:r>
                            <w:r>
                              <w:rPr>
                                <w:i/>
                                <w:spacing w:val="-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2"/>
                                <w:w w:val="105"/>
                                <w:sz w:val="16"/>
                              </w:rPr>
                              <w:t>and</w:t>
                            </w:r>
                          </w:p>
                          <w:p w14:paraId="13A7CBE8" w14:textId="77777777" w:rsidR="00841F94" w:rsidRDefault="001D5B3B">
                            <w:pPr>
                              <w:pStyle w:val="TableParagraph"/>
                              <w:spacing w:before="60" w:line="220" w:lineRule="auto"/>
                              <w:ind w:left="90" w:right="240"/>
                              <w:rPr>
                                <w:sz w:val="16"/>
                              </w:rPr>
                            </w:pP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Focus</w:t>
                            </w:r>
                            <w:r>
                              <w:rPr>
                                <w:i/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Groups.</w:t>
                            </w:r>
                            <w:r>
                              <w:rPr>
                                <w:i/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anta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onica,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CA: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RAND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Corp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http://www.rand. org/content/dam/rand/pubs/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technical_reports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/2009/RAND_TR718.pdf</w:t>
                            </w:r>
                          </w:p>
                          <w:p w14:paraId="13A7CBE9" w14:textId="77777777" w:rsidR="00841F94" w:rsidRDefault="001D5B3B">
                            <w:pPr>
                              <w:pStyle w:val="TableParagraph"/>
                              <w:spacing w:before="60" w:line="228" w:lineRule="auto"/>
                              <w:ind w:left="90" w:right="346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valuation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Toolbox.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2010.</w:t>
                            </w:r>
                            <w:r>
                              <w:rPr>
                                <w:spacing w:val="-2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“Semi-structured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Interview”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ttp://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evaluationtoolbox.net.au/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index.php?option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com_content&amp;view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arti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-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cle&amp;id</w:t>
                            </w:r>
                            <w:proofErr w:type="spellEnd"/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=31&amp;Itemid=137</w:t>
                            </w:r>
                          </w:p>
                        </w:tc>
                        <w:tc>
                          <w:tcPr>
                            <w:tcW w:w="1294" w:type="dxa"/>
                          </w:tcPr>
                          <w:p w14:paraId="13A7CBEA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EB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EC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ED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EE" w14:textId="77777777" w:rsidR="00841F94" w:rsidRDefault="00841F94">
                            <w:pPr>
                              <w:pStyle w:val="TableParagraph"/>
                              <w:spacing w:before="9"/>
                              <w:rPr>
                                <w:sz w:val="23"/>
                              </w:rPr>
                            </w:pPr>
                          </w:p>
                          <w:p w14:paraId="13A7CBEF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268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Marginalize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voices</w:t>
                            </w:r>
                          </w:p>
                        </w:tc>
                      </w:tr>
                      <w:tr w:rsidR="00841F94" w14:paraId="13A7CBFD" w14:textId="77777777">
                        <w:trPr>
                          <w:trHeight w:val="1420"/>
                        </w:trPr>
                        <w:tc>
                          <w:tcPr>
                            <w:tcW w:w="1385" w:type="dxa"/>
                            <w:shd w:val="clear" w:color="auto" w:fill="E3EEF6"/>
                          </w:tcPr>
                          <w:p w14:paraId="13A7CBF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F2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F3" w14:textId="77777777" w:rsidR="00841F94" w:rsidRDefault="001D5B3B">
                            <w:pPr>
                              <w:pStyle w:val="TableParagraph"/>
                              <w:spacing w:before="141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 xml:space="preserve">Outcome </w:t>
                            </w:r>
                            <w:r>
                              <w:rPr>
                                <w:rFonts w:ascii="The Sans Bold-"/>
                                <w:b/>
                                <w:sz w:val="16"/>
                              </w:rPr>
                              <w:t>harvesting</w:t>
                            </w:r>
                          </w:p>
                        </w:tc>
                        <w:tc>
                          <w:tcPr>
                            <w:tcW w:w="3768" w:type="dxa"/>
                            <w:shd w:val="clear" w:color="auto" w:fill="E3EEF6"/>
                          </w:tcPr>
                          <w:p w14:paraId="13A7CBF4" w14:textId="77777777" w:rsidR="00841F94" w:rsidRDefault="00841F94">
                            <w:pPr>
                              <w:pStyle w:val="TableParagraph"/>
                              <w:spacing w:before="4"/>
                              <w:rPr>
                                <w:sz w:val="13"/>
                              </w:rPr>
                            </w:pPr>
                          </w:p>
                          <w:p w14:paraId="13A7CBF5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15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It does not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measure progress towards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edeter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-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mine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outcomes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but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rathe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collects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(harvests)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evi</w:t>
                            </w:r>
                            <w:proofErr w:type="spellEnd"/>
                            <w:r>
                              <w:rPr>
                                <w:w w:val="105"/>
                                <w:sz w:val="1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dence</w:t>
                            </w:r>
                            <w:proofErr w:type="spellEnd"/>
                            <w:r>
                              <w:rPr>
                                <w:w w:val="105"/>
                                <w:sz w:val="16"/>
                              </w:rPr>
                              <w:t xml:space="preserve"> of what has change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(outcomes)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nd works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backward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o determine whether and how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project or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tervention contribute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o th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outcome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with particular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ttention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o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behavioural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hange.</w:t>
                            </w:r>
                          </w:p>
                        </w:tc>
                        <w:tc>
                          <w:tcPr>
                            <w:tcW w:w="5520" w:type="dxa"/>
                            <w:shd w:val="clear" w:color="auto" w:fill="E3EEF6"/>
                          </w:tcPr>
                          <w:p w14:paraId="13A7CBF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F7" w14:textId="77777777" w:rsidR="00841F94" w:rsidRDefault="00841F94">
                            <w:pPr>
                              <w:pStyle w:val="TableParagraph"/>
                              <w:spacing w:before="2"/>
                              <w:rPr>
                                <w:sz w:val="20"/>
                              </w:rPr>
                            </w:pPr>
                          </w:p>
                          <w:p w14:paraId="13A7CBF8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358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Wilson-Grau,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R.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H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Britt.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2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Outcome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Harvesting.</w:t>
                            </w:r>
                            <w:r>
                              <w:rPr>
                                <w:i/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Cairo,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Egypt: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Ford 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Foundation. Available </w:t>
                            </w:r>
                            <w:r>
                              <w:rPr>
                                <w:spacing w:val="-2"/>
                                <w:sz w:val="16"/>
                              </w:rPr>
                              <w:t xml:space="preserve">at: </w:t>
                            </w:r>
                            <w:hyperlink r:id="rId48">
                              <w:r>
                                <w:rPr>
                                  <w:color w:val="009DDC"/>
                                  <w:spacing w:val="-3"/>
                                  <w:sz w:val="16"/>
                                  <w:u w:val="single" w:color="009DDC"/>
                                </w:rPr>
                                <w:t>http://www.outcomemapping.ca/resource/out-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come-harvesting</w:t>
                            </w:r>
                          </w:p>
                        </w:tc>
                        <w:tc>
                          <w:tcPr>
                            <w:tcW w:w="1294" w:type="dxa"/>
                            <w:shd w:val="clear" w:color="auto" w:fill="E3EEF6"/>
                          </w:tcPr>
                          <w:p w14:paraId="13A7CBF9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FA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FB" w14:textId="77777777" w:rsidR="00841F94" w:rsidRDefault="00841F94">
                            <w:pPr>
                              <w:pStyle w:val="TableParagraph"/>
                              <w:spacing w:before="9"/>
                              <w:rPr>
                                <w:sz w:val="18"/>
                              </w:rPr>
                            </w:pPr>
                          </w:p>
                          <w:p w14:paraId="13A7CBFC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Systemic</w:t>
                            </w:r>
                          </w:p>
                        </w:tc>
                      </w:tr>
                      <w:tr w:rsidR="00841F94" w14:paraId="13A7CC19" w14:textId="77777777">
                        <w:trPr>
                          <w:trHeight w:val="2989"/>
                        </w:trPr>
                        <w:tc>
                          <w:tcPr>
                            <w:tcW w:w="1385" w:type="dxa"/>
                          </w:tcPr>
                          <w:p w14:paraId="13A7CBFE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BFF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00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0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02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03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04" w14:textId="77777777" w:rsidR="00841F94" w:rsidRDefault="001D5B3B">
                            <w:pPr>
                              <w:pStyle w:val="TableParagraph"/>
                              <w:spacing w:before="141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6"/>
                              </w:rPr>
                              <w:t xml:space="preserve">Developmental </w:t>
                            </w: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evaluation</w:t>
                            </w:r>
                          </w:p>
                        </w:tc>
                        <w:tc>
                          <w:tcPr>
                            <w:tcW w:w="3768" w:type="dxa"/>
                          </w:tcPr>
                          <w:p w14:paraId="13A7CC05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0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07" w14:textId="77777777" w:rsidR="00841F94" w:rsidRDefault="00841F94">
                            <w:pPr>
                              <w:pStyle w:val="TableParagraph"/>
                              <w:spacing w:before="6"/>
                            </w:pPr>
                          </w:p>
                          <w:p w14:paraId="13A7CC08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222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An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evaluation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pproach that can assist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social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nnovators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developing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ocial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hange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itiative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in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complex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r uncertain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environment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by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acili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tating</w:t>
                            </w:r>
                            <w:proofErr w:type="spellEnd"/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al-time,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r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lose</w:t>
                            </w:r>
                            <w:r>
                              <w:rPr>
                                <w:spacing w:val="-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al-time,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eedback</w:t>
                            </w:r>
                            <w:r>
                              <w:rPr>
                                <w:spacing w:val="-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o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staff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hus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acilitating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continuous development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loop.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pproach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s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highly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spon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sive</w:t>
                            </w:r>
                            <w:proofErr w:type="spellEnd"/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context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uited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adical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uncertainty</w:t>
                            </w:r>
                          </w:p>
                          <w:p w14:paraId="13A7CC09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86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complexity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ot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tended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s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olution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o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very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situation.</w:t>
                            </w:r>
                          </w:p>
                        </w:tc>
                        <w:tc>
                          <w:tcPr>
                            <w:tcW w:w="5520" w:type="dxa"/>
                          </w:tcPr>
                          <w:p w14:paraId="13A7CC0A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0B" w14:textId="77777777" w:rsidR="00841F94" w:rsidRDefault="00841F94">
                            <w:pPr>
                              <w:pStyle w:val="TableParagraph"/>
                              <w:spacing w:before="5"/>
                              <w:rPr>
                                <w:sz w:val="21"/>
                              </w:rPr>
                            </w:pPr>
                          </w:p>
                          <w:p w14:paraId="13A7CC0C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323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Spark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olicy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stitute.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4.</w:t>
                            </w:r>
                            <w:r>
                              <w:rPr>
                                <w:spacing w:val="-2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“Development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valuation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Toolkit”.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49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sparkpolicy.com/tools/developmental-evaluation/</w:t>
                              </w:r>
                            </w:hyperlink>
                          </w:p>
                          <w:p w14:paraId="13A7CC0D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 w:right="97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Gamble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J.A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08.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Developmental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Evaluation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>Primer.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anada:</w:t>
                            </w:r>
                            <w:r>
                              <w:rPr>
                                <w:spacing w:val="-2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JW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McCo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nnell</w:t>
                            </w:r>
                            <w:proofErr w:type="spellEnd"/>
                            <w:r>
                              <w:rPr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amily Foundation. Available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t:</w:t>
                            </w:r>
                          </w:p>
                          <w:p w14:paraId="13A7CC0E" w14:textId="77777777" w:rsidR="00841F94" w:rsidRDefault="00057D04">
                            <w:pPr>
                              <w:pStyle w:val="TableParagraph"/>
                              <w:spacing w:before="58" w:line="228" w:lineRule="auto"/>
                              <w:ind w:left="90" w:right="483"/>
                              <w:rPr>
                                <w:sz w:val="16"/>
                              </w:rPr>
                            </w:pPr>
                            <w:hyperlink r:id="rId50">
                              <w:r w:rsidR="001D5B3B">
                                <w:rPr>
                                  <w:color w:val="009DDC"/>
                                  <w:spacing w:val="-3"/>
                                  <w:sz w:val="16"/>
                                  <w:u w:val="single" w:color="009DDC"/>
                                </w:rPr>
                                <w:t>http://www.betterevaluation.org/sites/default/files/A  20Developmen-</w:t>
                              </w:r>
                            </w:hyperlink>
                            <w:r w:rsidR="001D5B3B">
                              <w:rPr>
                                <w:color w:val="009DDC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 w:rsidR="001D5B3B"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tal</w:t>
                            </w:r>
                            <w:proofErr w:type="spellEnd"/>
                            <w:r w:rsidR="001D5B3B"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 w:rsidR="001D5B3B"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 xml:space="preserve">20Evaluation </w:t>
                            </w:r>
                            <w:r w:rsidR="001D5B3B"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0Primer 20-</w:t>
                            </w:r>
                            <w:r w:rsidR="001D5B3B">
                              <w:rPr>
                                <w:color w:val="009DDC"/>
                                <w:spacing w:val="17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 w:rsidR="001D5B3B"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0EN.pdf</w:t>
                            </w:r>
                          </w:p>
                          <w:p w14:paraId="13A7CC0F" w14:textId="77777777" w:rsidR="00841F94" w:rsidRDefault="001D5B3B">
                            <w:pPr>
                              <w:pStyle w:val="TableParagraph"/>
                              <w:spacing w:before="57" w:line="228" w:lineRule="auto"/>
                              <w:ind w:left="90" w:right="44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NECTAC (National Early Childhood Technical Assistance Center). 2008.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De- </w:t>
                            </w:r>
                            <w:proofErr w:type="spellStart"/>
                            <w:r>
                              <w:rPr>
                                <w:i/>
                                <w:sz w:val="16"/>
                              </w:rPr>
                              <w:t>velopmental</w:t>
                            </w:r>
                            <w:proofErr w:type="spellEnd"/>
                            <w:r>
                              <w:rPr>
                                <w:i/>
                                <w:sz w:val="16"/>
                              </w:rPr>
                              <w:t xml:space="preserve"> Screening and Assessment Instruments. </w:t>
                            </w:r>
                            <w:r>
                              <w:rPr>
                                <w:sz w:val="16"/>
                              </w:rPr>
                              <w:t xml:space="preserve">Chapel Hill, NC: NECTAC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vailable at:</w:t>
                            </w:r>
                          </w:p>
                          <w:p w14:paraId="13A7CC10" w14:textId="77777777" w:rsidR="00841F94" w:rsidRDefault="00057D04">
                            <w:pPr>
                              <w:pStyle w:val="TableParagraph"/>
                              <w:spacing w:before="50"/>
                              <w:ind w:left="90"/>
                              <w:rPr>
                                <w:sz w:val="16"/>
                              </w:rPr>
                            </w:pPr>
                            <w:hyperlink r:id="rId51">
                              <w:r w:rsidR="001D5B3B">
                                <w:rPr>
                                  <w:color w:val="009DDC"/>
                                  <w:w w:val="105"/>
                                  <w:sz w:val="16"/>
                                  <w:u w:val="single" w:color="009DDC"/>
                                </w:rPr>
                                <w:t>http://www.nectac.org/~pdfs/pubs/screening.pdf</w:t>
                              </w:r>
                            </w:hyperlink>
                          </w:p>
                        </w:tc>
                        <w:tc>
                          <w:tcPr>
                            <w:tcW w:w="1294" w:type="dxa"/>
                          </w:tcPr>
                          <w:p w14:paraId="13A7CC1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12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13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14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15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1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17" w14:textId="77777777" w:rsidR="00841F94" w:rsidRDefault="00841F94">
                            <w:pPr>
                              <w:pStyle w:val="TableParagraph"/>
                              <w:spacing w:before="8"/>
                              <w:rPr>
                                <w:sz w:val="18"/>
                              </w:rPr>
                            </w:pPr>
                          </w:p>
                          <w:p w14:paraId="13A7CC18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Systemic</w:t>
                            </w:r>
                          </w:p>
                        </w:tc>
                      </w:tr>
                    </w:tbl>
                    <w:p w14:paraId="13A7CC1A" w14:textId="77777777" w:rsidR="00841F94" w:rsidRDefault="00841F9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D5B3B">
        <w:rPr>
          <w:rFonts w:ascii="The Sans Bold-"/>
          <w:b/>
          <w:sz w:val="19"/>
        </w:rPr>
        <w:t>Key for ISE4GEMs relevance:</w:t>
      </w:r>
    </w:p>
    <w:p w14:paraId="13A7C926" w14:textId="77777777" w:rsidR="00841F94" w:rsidRDefault="00841F94">
      <w:pPr>
        <w:pStyle w:val="BodyText"/>
        <w:spacing w:before="4"/>
        <w:rPr>
          <w:rFonts w:ascii="The Sans Bold-"/>
          <w:b/>
          <w:sz w:val="23"/>
        </w:rPr>
      </w:pPr>
    </w:p>
    <w:p w14:paraId="13A7C927" w14:textId="77777777" w:rsidR="00841F94" w:rsidRDefault="001D5B3B">
      <w:pPr>
        <w:pStyle w:val="BodyText"/>
        <w:spacing w:line="290" w:lineRule="auto"/>
        <w:ind w:left="864" w:right="13553" w:firstLine="535"/>
        <w:jc w:val="right"/>
      </w:pPr>
      <w:r>
        <w:rPr>
          <w:rFonts w:ascii="The Sans Bold-"/>
          <w:b/>
          <w:color w:val="6F5D4F"/>
        </w:rPr>
        <w:t xml:space="preserve">Gender </w:t>
      </w:r>
      <w:r>
        <w:t>=</w:t>
      </w:r>
      <w:r>
        <w:rPr>
          <w:spacing w:val="-4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rPr>
          <w:spacing w:val="-7"/>
        </w:rPr>
        <w:t>to</w:t>
      </w:r>
      <w:r>
        <w:t xml:space="preserve"> respond to gender equity</w:t>
      </w:r>
      <w:r>
        <w:rPr>
          <w:spacing w:val="-2"/>
        </w:rPr>
        <w:t xml:space="preserve"> </w:t>
      </w:r>
      <w:r>
        <w:rPr>
          <w:spacing w:val="-5"/>
        </w:rPr>
        <w:t>and</w:t>
      </w:r>
    </w:p>
    <w:p w14:paraId="13A7C928" w14:textId="77777777" w:rsidR="00841F94" w:rsidRDefault="001D5B3B">
      <w:pPr>
        <w:pStyle w:val="BodyText"/>
        <w:ind w:right="13556"/>
        <w:jc w:val="right"/>
      </w:pPr>
      <w:r>
        <w:rPr>
          <w:spacing w:val="-1"/>
        </w:rPr>
        <w:t>empowerment</w:t>
      </w:r>
    </w:p>
    <w:p w14:paraId="13A7C929" w14:textId="77777777" w:rsidR="00841F94" w:rsidRDefault="00841F94">
      <w:pPr>
        <w:pStyle w:val="BodyText"/>
        <w:spacing w:before="5"/>
        <w:rPr>
          <w:sz w:val="23"/>
        </w:rPr>
      </w:pPr>
    </w:p>
    <w:p w14:paraId="13A7C92A" w14:textId="77777777" w:rsidR="00841F94" w:rsidRDefault="001D5B3B">
      <w:pPr>
        <w:spacing w:line="290" w:lineRule="auto"/>
        <w:ind w:left="1110" w:right="13553" w:hanging="39"/>
        <w:jc w:val="right"/>
        <w:rPr>
          <w:sz w:val="19"/>
        </w:rPr>
      </w:pPr>
      <w:r>
        <w:rPr>
          <w:rFonts w:ascii="The Sans Bold-"/>
          <w:b/>
          <w:color w:val="6F5D4F"/>
          <w:sz w:val="19"/>
        </w:rPr>
        <w:t>Environments</w:t>
      </w:r>
      <w:r>
        <w:rPr>
          <w:rFonts w:ascii="The Sans Bold-"/>
          <w:b/>
          <w:color w:val="6F5D4F"/>
          <w:spacing w:val="3"/>
          <w:sz w:val="19"/>
        </w:rPr>
        <w:t xml:space="preserve"> </w:t>
      </w:r>
      <w:r>
        <w:rPr>
          <w:sz w:val="19"/>
        </w:rPr>
        <w:t>=</w:t>
      </w:r>
      <w:r>
        <w:rPr>
          <w:spacing w:val="3"/>
          <w:sz w:val="19"/>
        </w:rPr>
        <w:t xml:space="preserve"> </w:t>
      </w:r>
      <w:r>
        <w:rPr>
          <w:spacing w:val="-3"/>
          <w:sz w:val="19"/>
        </w:rPr>
        <w:t>Developed</w:t>
      </w:r>
      <w:r>
        <w:rPr>
          <w:sz w:val="19"/>
        </w:rPr>
        <w:t xml:space="preserve"> to promote</w:t>
      </w:r>
      <w:r>
        <w:rPr>
          <w:spacing w:val="12"/>
          <w:sz w:val="19"/>
        </w:rPr>
        <w:t xml:space="preserve"> </w:t>
      </w:r>
      <w:r>
        <w:rPr>
          <w:spacing w:val="-3"/>
          <w:sz w:val="19"/>
        </w:rPr>
        <w:t>environmental</w:t>
      </w:r>
    </w:p>
    <w:p w14:paraId="13A7C92B" w14:textId="77777777" w:rsidR="00841F94" w:rsidRDefault="001D5B3B">
      <w:pPr>
        <w:pStyle w:val="BodyText"/>
        <w:ind w:right="13553"/>
        <w:jc w:val="right"/>
      </w:pPr>
      <w:r>
        <w:t>analysis</w:t>
      </w:r>
    </w:p>
    <w:p w14:paraId="13A7C92C" w14:textId="77777777" w:rsidR="00841F94" w:rsidRDefault="00841F94">
      <w:pPr>
        <w:pStyle w:val="BodyText"/>
        <w:spacing w:before="5"/>
        <w:rPr>
          <w:sz w:val="23"/>
        </w:rPr>
      </w:pPr>
    </w:p>
    <w:p w14:paraId="13A7C92D" w14:textId="77777777" w:rsidR="00841F94" w:rsidRDefault="001D5B3B">
      <w:pPr>
        <w:spacing w:line="290" w:lineRule="auto"/>
        <w:ind w:left="847" w:right="13553" w:firstLine="642"/>
        <w:jc w:val="right"/>
        <w:rPr>
          <w:sz w:val="19"/>
        </w:rPr>
      </w:pPr>
      <w:r>
        <w:rPr>
          <w:rFonts w:ascii="The Sans Bold-"/>
          <w:b/>
          <w:color w:val="6F5D4F"/>
          <w:sz w:val="19"/>
        </w:rPr>
        <w:t xml:space="preserve">Marginalized voices </w:t>
      </w:r>
      <w:r>
        <w:rPr>
          <w:spacing w:val="-17"/>
          <w:sz w:val="19"/>
        </w:rPr>
        <w:t>=</w:t>
      </w:r>
      <w:r>
        <w:rPr>
          <w:sz w:val="19"/>
        </w:rPr>
        <w:t xml:space="preserve"> Developed to</w:t>
      </w:r>
      <w:r>
        <w:rPr>
          <w:spacing w:val="-4"/>
          <w:sz w:val="19"/>
        </w:rPr>
        <w:t xml:space="preserve"> </w:t>
      </w:r>
      <w:r>
        <w:rPr>
          <w:sz w:val="19"/>
        </w:rPr>
        <w:t>highlight</w:t>
      </w:r>
      <w:r>
        <w:rPr>
          <w:spacing w:val="3"/>
          <w:sz w:val="19"/>
        </w:rPr>
        <w:t xml:space="preserve"> </w:t>
      </w:r>
      <w:r>
        <w:rPr>
          <w:sz w:val="19"/>
        </w:rPr>
        <w:t>the voices of marginalized</w:t>
      </w:r>
      <w:r>
        <w:rPr>
          <w:spacing w:val="-5"/>
          <w:sz w:val="19"/>
        </w:rPr>
        <w:t xml:space="preserve"> </w:t>
      </w:r>
      <w:r>
        <w:rPr>
          <w:spacing w:val="-4"/>
          <w:sz w:val="19"/>
        </w:rPr>
        <w:t>groups</w:t>
      </w:r>
    </w:p>
    <w:p w14:paraId="13A7C92E" w14:textId="77777777" w:rsidR="00841F94" w:rsidRDefault="00841F94">
      <w:pPr>
        <w:pStyle w:val="BodyText"/>
        <w:spacing w:before="5"/>
      </w:pPr>
    </w:p>
    <w:p w14:paraId="13A7C92F" w14:textId="77777777" w:rsidR="00841F94" w:rsidRDefault="001D5B3B">
      <w:pPr>
        <w:pStyle w:val="BodyText"/>
        <w:spacing w:line="290" w:lineRule="auto"/>
        <w:ind w:left="1076" w:right="13553" w:firstLine="194"/>
        <w:jc w:val="right"/>
      </w:pPr>
      <w:r>
        <w:rPr>
          <w:rFonts w:ascii="The Sans Bold-"/>
          <w:b/>
          <w:color w:val="6F5D4F"/>
        </w:rPr>
        <w:t xml:space="preserve">Systemic </w:t>
      </w:r>
      <w:r>
        <w:t>=</w:t>
      </w:r>
      <w:r>
        <w:rPr>
          <w:spacing w:val="-3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rPr>
          <w:spacing w:val="-8"/>
        </w:rPr>
        <w:t>to</w:t>
      </w:r>
      <w:r>
        <w:t xml:space="preserve"> promote systemic</w:t>
      </w:r>
      <w:r>
        <w:rPr>
          <w:spacing w:val="-17"/>
        </w:rPr>
        <w:t xml:space="preserve"> </w:t>
      </w:r>
      <w:r>
        <w:t>thinking</w:t>
      </w:r>
    </w:p>
    <w:p w14:paraId="13A7C930" w14:textId="77777777" w:rsidR="00841F94" w:rsidRDefault="00841F94">
      <w:pPr>
        <w:spacing w:line="290" w:lineRule="auto"/>
        <w:jc w:val="right"/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931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68832" behindDoc="1" locked="0" layoutInCell="1" allowOverlap="1" wp14:anchorId="13A7CA7A" wp14:editId="13A7CA7B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156" name="Group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157" name="AutoShape 256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Rectangle 255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9" name="Picture 2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0" name="Picture 2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1" name="AutoShape 252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2" name="Picture 2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3" name="Picture 2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4" name="Picture 2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FBEFCE" id="Group 248" o:spid="_x0000_s1026" style="position:absolute;margin-left:.05pt;margin-top:0;width:841.9pt;height:595pt;z-index:-273947648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">
                <v:shape id="AutoShape 256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255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" fillcolor="#6f5d4f" stroked="f"/>
                <v:shape id="Picture 254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">
                  <v:imagedata r:id="rId36" o:title=""/>
                </v:shape>
                <v:shape id="Picture 253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">
                  <v:imagedata r:id="rId37" o:title=""/>
                </v:shape>
                <v:shape id="AutoShape 252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51" o:spid="_x0000_s1032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">
                  <v:imagedata r:id="rId38" o:title=""/>
                </v:shape>
                <v:shape id="Picture 250" o:spid="_x0000_s1033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">
                  <v:imagedata r:id="rId39" o:title=""/>
                </v:shape>
                <v:shape id="Picture 249" o:spid="_x0000_s1034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">
                  <v:imagedata r:id="rId39" o:title=""/>
                </v:shape>
                <w10:wrap anchorx="page" anchory="page"/>
              </v:group>
            </w:pict>
          </mc:Fallback>
        </mc:AlternateContent>
      </w:r>
      <w:hyperlink w:anchor="_bookmark1" w:history="1">
        <w:r w:rsidR="001D5B3B">
          <w:rPr>
            <w:rFonts w:ascii="Gotham"/>
            <w:b/>
            <w:color w:val="FFFFFF"/>
            <w:position w:val="-3"/>
            <w:sz w:val="30"/>
          </w:rPr>
          <w:t>A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7: </w:t>
      </w:r>
      <w:r w:rsidR="001D5B3B">
        <w:rPr>
          <w:rFonts w:ascii="Gotham"/>
          <w:b/>
          <w:color w:val="FFFFFF"/>
          <w:sz w:val="28"/>
        </w:rPr>
        <w:t>Transdisciplinary methods and tools</w:t>
      </w:r>
      <w:r w:rsidR="001D5B3B">
        <w:rPr>
          <w:rFonts w:ascii="Gotham"/>
          <w:b/>
          <w:color w:val="FFFFFF"/>
          <w:spacing w:val="17"/>
          <w:sz w:val="28"/>
        </w:rPr>
        <w:t xml:space="preserve"> </w:t>
      </w:r>
      <w:r w:rsidR="001D5B3B">
        <w:rPr>
          <w:rFonts w:ascii="Gotham"/>
          <w:b/>
          <w:color w:val="FFFFFF"/>
          <w:spacing w:val="-6"/>
          <w:sz w:val="28"/>
        </w:rPr>
        <w:t>(2/4)</w:t>
      </w:r>
    </w:p>
    <w:p w14:paraId="13A7C932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33" w14:textId="77777777" w:rsidR="00841F94" w:rsidRDefault="00841F94">
      <w:pPr>
        <w:pStyle w:val="BodyText"/>
        <w:spacing w:before="7"/>
        <w:rPr>
          <w:rFonts w:ascii="Gotham"/>
          <w:b/>
          <w:sz w:val="16"/>
        </w:rPr>
      </w:pPr>
    </w:p>
    <w:p w14:paraId="13A7C934" w14:textId="77777777" w:rsidR="00841F94" w:rsidRDefault="00324FD3">
      <w:pPr>
        <w:ind w:left="1400" w:hanging="450"/>
        <w:rPr>
          <w:rFonts w:ascii="The Sans Bold-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620224" behindDoc="0" locked="0" layoutInCell="1" allowOverlap="1" wp14:anchorId="13A7CA7C" wp14:editId="13A7CA7D">
                <wp:simplePos x="0" y="0"/>
                <wp:positionH relativeFrom="page">
                  <wp:posOffset>2606040</wp:posOffset>
                </wp:positionH>
                <wp:positionV relativeFrom="paragraph">
                  <wp:posOffset>5715</wp:posOffset>
                </wp:positionV>
                <wp:extent cx="7604125" cy="6090285"/>
                <wp:effectExtent l="0" t="0" r="0" b="0"/>
                <wp:wrapNone/>
                <wp:docPr id="155" name="Text Box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4125" cy="6090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385"/>
                              <w:gridCol w:w="3768"/>
                              <w:gridCol w:w="5520"/>
                              <w:gridCol w:w="1294"/>
                            </w:tblGrid>
                            <w:tr w:rsidR="00841F94" w14:paraId="13A7CC23" w14:textId="77777777">
                              <w:trPr>
                                <w:trHeight w:val="740"/>
                              </w:trPr>
                              <w:tc>
                                <w:tcPr>
                                  <w:tcW w:w="1385" w:type="dxa"/>
                                  <w:tcBorders>
                                    <w:top w:val="nil"/>
                                    <w:righ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C1B" w14:textId="77777777" w:rsidR="00841F94" w:rsidRDefault="001D5B3B">
                                  <w:pPr>
                                    <w:pStyle w:val="TableParagraph"/>
                                    <w:spacing w:before="78"/>
                                    <w:ind w:left="208" w:right="201" w:firstLine="54"/>
                                    <w:jc w:val="both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 xml:space="preserve">Framework, approach or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6"/>
                                    </w:rPr>
                                    <w:t>methodology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top w:val="nil"/>
                                    <w:lef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C1C" w14:textId="77777777" w:rsidR="00841F94" w:rsidRDefault="00841F94">
                                  <w:pPr>
                                    <w:pStyle w:val="TableParagraph"/>
                                    <w:spacing w:before="7"/>
                                  </w:pPr>
                                </w:p>
                                <w:p w14:paraId="13A7CC1D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1251" w:right="1246"/>
                                    <w:jc w:val="center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Basic description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C1E" w14:textId="77777777" w:rsidR="00841F94" w:rsidRDefault="00841F94">
                                  <w:pPr>
                                    <w:pStyle w:val="TableParagraph"/>
                                    <w:spacing w:before="7"/>
                                  </w:pPr>
                                </w:p>
                                <w:p w14:paraId="13A7CC1F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1365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Sources for implementation of method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top w:val="nil"/>
                                    <w:righ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C20" w14:textId="77777777" w:rsidR="00841F94" w:rsidRDefault="00841F94">
                                  <w:pPr>
                                    <w:pStyle w:val="TableParagraph"/>
                                    <w:spacing w:before="6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13A7CC21" w14:textId="77777777" w:rsidR="00841F94" w:rsidRDefault="001D5B3B">
                                  <w:pPr>
                                    <w:pStyle w:val="TableParagraph"/>
                                    <w:ind w:left="293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ISE4GEMs</w:t>
                                  </w:r>
                                </w:p>
                                <w:p w14:paraId="13A7CC22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301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relevance</w:t>
                                  </w:r>
                                </w:p>
                              </w:tc>
                            </w:tr>
                            <w:tr w:rsidR="00841F94" w14:paraId="13A7CC29" w14:textId="77777777">
                              <w:trPr>
                                <w:trHeight w:val="704"/>
                              </w:trPr>
                              <w:tc>
                                <w:tcPr>
                                  <w:tcW w:w="1385" w:type="dxa"/>
                                  <w:tcBorders>
                                    <w:bottom w:val="nil"/>
                                  </w:tcBorders>
                                </w:tcPr>
                                <w:p w14:paraId="13A7CC24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bottom w:val="nil"/>
                                  </w:tcBorders>
                                </w:tcPr>
                                <w:p w14:paraId="13A7CC25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bottom w:val="nil"/>
                                  </w:tcBorders>
                                </w:tcPr>
                                <w:p w14:paraId="13A7CC2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27" w14:textId="77777777" w:rsidR="00841F94" w:rsidRDefault="001D5B3B">
                                  <w:pPr>
                                    <w:pStyle w:val="TableParagraph"/>
                                    <w:spacing w:before="98" w:line="228" w:lineRule="auto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Sadler,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J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t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l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2013.</w:t>
                                  </w:r>
                                  <w:r>
                                    <w:rPr>
                                      <w:spacing w:val="-2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“Cognitive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Mapping: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Using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Local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Knowledge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Planning Health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6"/>
                                    </w:rPr>
                                    <w:t>Research”.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BMC</w:t>
                                  </w:r>
                                  <w:r>
                                    <w:rPr>
                                      <w:i/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>Medical</w:t>
                                  </w:r>
                                  <w:r>
                                    <w:rPr>
                                      <w:i/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105"/>
                                      <w:sz w:val="16"/>
                                    </w:rPr>
                                    <w:t>Research</w:t>
                                  </w:r>
                                  <w:r>
                                    <w:rPr>
                                      <w:i/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>Methodology</w:t>
                                  </w:r>
                                  <w:r>
                                    <w:rPr>
                                      <w:i/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13:96.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bottom w:val="nil"/>
                                  </w:tcBorders>
                                </w:tcPr>
                                <w:p w14:paraId="13A7CC28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C36" w14:textId="77777777">
                              <w:trPr>
                                <w:trHeight w:val="1467"/>
                              </w:trPr>
                              <w:tc>
                                <w:tcPr>
                                  <w:tcW w:w="1385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3A7CC2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2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2C" w14:textId="77777777" w:rsidR="00841F94" w:rsidRDefault="00841F94">
                                  <w:pPr>
                                    <w:pStyle w:val="TableParagraph"/>
                                    <w:spacing w:before="6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13A7CC2D" w14:textId="77777777" w:rsidR="00841F94" w:rsidRDefault="001D5B3B">
                                  <w:pPr>
                                    <w:pStyle w:val="TableParagraph"/>
                                    <w:spacing w:before="1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  <w:t xml:space="preserve">Cognitive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mapping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3A7CC2E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2F" w14:textId="77777777" w:rsidR="00841F94" w:rsidRDefault="001D5B3B">
                                  <w:pPr>
                                    <w:pStyle w:val="TableParagraph"/>
                                    <w:spacing w:before="128" w:line="228" w:lineRule="auto"/>
                                    <w:ind w:left="90" w:right="114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 participatory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research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methodology that uses local knowledge to document, in visual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rm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 construct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local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nvironment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which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peopl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liv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work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3A7CC30" w14:textId="77777777" w:rsidR="00841F94" w:rsidRDefault="00057D04">
                                  <w:pPr>
                                    <w:pStyle w:val="TableParagraph"/>
                                    <w:spacing w:before="16" w:line="228" w:lineRule="auto"/>
                                    <w:ind w:left="90" w:right="1699"/>
                                    <w:rPr>
                                      <w:sz w:val="16"/>
                                    </w:rPr>
                                  </w:pPr>
                                  <w:hyperlink r:id="rId52">
                                    <w:r w:rsidR="001D5B3B">
                                      <w:rPr>
                                        <w:color w:val="009DDC"/>
                                        <w:sz w:val="16"/>
                                        <w:u w:val="single" w:color="009DDC"/>
                                      </w:rPr>
                                      <w:t>http://bmcmedresmethodol.biomedcentral.com/arti-</w:t>
                                    </w:r>
                                  </w:hyperlink>
                                  <w:r w:rsidR="001D5B3B">
                                    <w:rPr>
                                      <w:color w:val="009DDC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 w:rsidR="001D5B3B"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cles</w:t>
                                  </w:r>
                                  <w:proofErr w:type="spellEnd"/>
                                  <w:r w:rsidR="001D5B3B"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/10.1186/1471-2288-13-96</w:t>
                                  </w:r>
                                </w:p>
                                <w:p w14:paraId="13A7CC31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 w:right="357"/>
                                    <w:rPr>
                                      <w:sz w:val="16"/>
                                    </w:rPr>
                                  </w:pPr>
                                  <w:r w:rsidRPr="00B13ABC">
                                    <w:rPr>
                                      <w:spacing w:val="-5"/>
                                      <w:w w:val="105"/>
                                      <w:sz w:val="16"/>
                                      <w:lang w:val="fr-FR"/>
                                    </w:rPr>
                                    <w:t xml:space="preserve">MGray, </w:t>
                                  </w:r>
                                  <w:r w:rsidRPr="00B13ABC">
                                    <w:rPr>
                                      <w:spacing w:val="-3"/>
                                      <w:w w:val="105"/>
                                      <w:sz w:val="16"/>
                                      <w:lang w:val="fr-FR"/>
                                    </w:rPr>
                                    <w:t xml:space="preserve">S.A. </w:t>
                                  </w:r>
                                  <w:r w:rsidRPr="00B13ABC">
                                    <w:rPr>
                                      <w:w w:val="105"/>
                                      <w:sz w:val="16"/>
                                      <w:lang w:val="fr-FR"/>
                                    </w:rPr>
                                    <w:t xml:space="preserve">et al. 2012. 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Mental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Modeler: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A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uzzy-Logic Cognitive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Mapping Modeling</w:t>
                                  </w:r>
                                  <w:r>
                                    <w:rPr>
                                      <w:i/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w w:val="105"/>
                                      <w:sz w:val="16"/>
                                    </w:rPr>
                                    <w:t>Tool</w:t>
                                  </w:r>
                                  <w:r>
                                    <w:rPr>
                                      <w:i/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i/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daptive</w:t>
                                  </w:r>
                                  <w:r>
                                    <w:rPr>
                                      <w:i/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Environmental</w:t>
                                  </w:r>
                                  <w:r>
                                    <w:rPr>
                                      <w:i/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Management.</w:t>
                                  </w:r>
                                  <w:r>
                                    <w:rPr>
                                      <w:i/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Washington,</w:t>
                                  </w:r>
                                  <w:r>
                                    <w:rPr>
                                      <w:spacing w:val="-2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DC: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IEE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Computer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Society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</w:p>
                                <w:p w14:paraId="13A7CC32" w14:textId="77777777" w:rsidR="00841F94" w:rsidRDefault="00057D04">
                                  <w:pPr>
                                    <w:pStyle w:val="TableParagraph"/>
                                    <w:spacing w:before="57" w:line="228" w:lineRule="auto"/>
                                    <w:ind w:left="90" w:right="378"/>
                                    <w:rPr>
                                      <w:sz w:val="16"/>
                                    </w:rPr>
                                  </w:pPr>
                                  <w:hyperlink r:id="rId53">
                                    <w:r w:rsidR="001D5B3B">
                                      <w:rPr>
                                        <w:color w:val="009DDC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mentalmodeler.org/articles/Gray 20et 20al 20Mental 20</w:t>
                                    </w:r>
                                  </w:hyperlink>
                                  <w:r w:rsidR="001D5B3B">
                                    <w:rPr>
                                      <w:color w:val="009DDC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 w:rsidR="001D5B3B"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Modeler 202013.pdf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top w:val="nil"/>
                                    <w:bottom w:val="nil"/>
                                  </w:tcBorders>
                                </w:tcPr>
                                <w:p w14:paraId="13A7CC33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34" w14:textId="77777777" w:rsidR="00841F94" w:rsidRDefault="00841F94">
                                  <w:pPr>
                                    <w:pStyle w:val="TableParagraph"/>
                                    <w:spacing w:before="8"/>
                                  </w:pPr>
                                </w:p>
                                <w:p w14:paraId="13A7CC35" w14:textId="77777777" w:rsidR="00841F94" w:rsidRDefault="001D5B3B">
                                  <w:pPr>
                                    <w:pStyle w:val="TableParagraph"/>
                                    <w:spacing w:line="597" w:lineRule="auto"/>
                                    <w:ind w:left="90" w:right="21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 xml:space="preserve">Environment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ystemic</w:t>
                                  </w:r>
                                </w:p>
                              </w:tc>
                            </w:tr>
                            <w:tr w:rsidR="00841F94" w14:paraId="13A7CC3B" w14:textId="77777777">
                              <w:trPr>
                                <w:trHeight w:val="849"/>
                              </w:trPr>
                              <w:tc>
                                <w:tcPr>
                                  <w:tcW w:w="1385" w:type="dxa"/>
                                  <w:tcBorders>
                                    <w:top w:val="nil"/>
                                  </w:tcBorders>
                                </w:tcPr>
                                <w:p w14:paraId="13A7CC37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top w:val="nil"/>
                                  </w:tcBorders>
                                </w:tcPr>
                                <w:p w14:paraId="13A7CC38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top w:val="nil"/>
                                  </w:tcBorders>
                                </w:tcPr>
                                <w:p w14:paraId="13A7CC39" w14:textId="77777777" w:rsidR="00841F94" w:rsidRDefault="001D5B3B">
                                  <w:pPr>
                                    <w:pStyle w:val="TableParagraph"/>
                                    <w:spacing w:before="16" w:line="228" w:lineRule="auto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Brightman,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J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2003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“Mapping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methods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r qualitativ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data structuring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(QDS)”.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esented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t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O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Conference,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Londo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K,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8-9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May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03.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54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banxia.com/pdf/de/Map_for_qual_data_struct.pdf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top w:val="nil"/>
                                  </w:tcBorders>
                                </w:tcPr>
                                <w:p w14:paraId="13A7CC3A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C43" w14:textId="77777777">
                              <w:trPr>
                                <w:trHeight w:val="1093"/>
                              </w:trPr>
                              <w:tc>
                                <w:tcPr>
                                  <w:tcW w:w="1385" w:type="dxa"/>
                                  <w:shd w:val="clear" w:color="auto" w:fill="E3EEF6"/>
                                </w:tcPr>
                                <w:p w14:paraId="13A7CC3C" w14:textId="77777777" w:rsidR="00841F94" w:rsidRDefault="00841F94">
                                  <w:pPr>
                                    <w:pStyle w:val="TableParagraph"/>
                                    <w:spacing w:before="11"/>
                                    <w:rPr>
                                      <w:sz w:val="14"/>
                                    </w:rPr>
                                  </w:pPr>
                                </w:p>
                                <w:p w14:paraId="13A7CC3D" w14:textId="77777777" w:rsidR="00841F94" w:rsidRDefault="001D5B3B">
                                  <w:pPr>
                                    <w:pStyle w:val="TableParagraph"/>
                                    <w:spacing w:before="1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Harvard Analytical (Gender Roles) Framework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shd w:val="clear" w:color="auto" w:fill="E3EEF6"/>
                                </w:tcPr>
                                <w:p w14:paraId="13A7CC3E" w14:textId="77777777" w:rsidR="00841F94" w:rsidRDefault="001D5B3B">
                                  <w:pPr>
                                    <w:pStyle w:val="TableParagraph"/>
                                    <w:spacing w:before="91" w:line="228" w:lineRule="auto"/>
                                    <w:ind w:left="90" w:right="164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 simple metho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mapping the work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source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e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wome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community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nd highlighting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he main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differences. Collects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alyses data at th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community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d househol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level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shd w:val="clear" w:color="auto" w:fill="E3EEF6"/>
                                </w:tcPr>
                                <w:p w14:paraId="13A7CC3F" w14:textId="77777777" w:rsidR="00841F94" w:rsidRDefault="001D5B3B">
                                  <w:pPr>
                                    <w:pStyle w:val="TableParagraph"/>
                                    <w:spacing w:before="63" w:line="228" w:lineRule="auto"/>
                                    <w:ind w:left="90" w:right="37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UNRWA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(United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ation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lief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Work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gency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alestine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Refugee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ear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East)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1.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UNRWA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alysis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anual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Jordan: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UNRWA. 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55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unrwa.es/EBDHsevilla2015/wp-content/up-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loads/2015/11/Gender-Analysis_UNRWA.pdf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shd w:val="clear" w:color="auto" w:fill="E3EEF6"/>
                                </w:tcPr>
                                <w:p w14:paraId="13A7CC4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41" w14:textId="77777777" w:rsidR="00841F94" w:rsidRDefault="00841F94">
                                  <w:pPr>
                                    <w:pStyle w:val="TableParagraph"/>
                                    <w:spacing w:before="3"/>
                                    <w:rPr>
                                      <w:sz w:val="21"/>
                                    </w:rPr>
                                  </w:pPr>
                                </w:p>
                                <w:p w14:paraId="13A7CC42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</w:p>
                              </w:tc>
                            </w:tr>
                            <w:tr w:rsidR="00841F94" w14:paraId="13A7CC4F" w14:textId="77777777">
                              <w:trPr>
                                <w:trHeight w:val="1405"/>
                              </w:trPr>
                              <w:tc>
                                <w:tcPr>
                                  <w:tcW w:w="1385" w:type="dxa"/>
                                </w:tcPr>
                                <w:p w14:paraId="13A7CC4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4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46" w14:textId="77777777" w:rsidR="00841F94" w:rsidRDefault="001D5B3B">
                                  <w:pPr>
                                    <w:pStyle w:val="TableParagraph"/>
                                    <w:spacing w:before="134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Gender Planning Framework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</w:tcPr>
                                <w:p w14:paraId="13A7CC47" w14:textId="77777777" w:rsidR="00841F94" w:rsidRDefault="001D5B3B">
                                  <w:pPr>
                                    <w:pStyle w:val="TableParagraph"/>
                                    <w:spacing w:before="62" w:line="228" w:lineRule="auto"/>
                                    <w:ind w:left="90" w:right="171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>Take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view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at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lanning,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unlik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ther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mainstream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lanning,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s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“both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echnical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polit-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cal</w:t>
                                  </w:r>
                                  <w:proofErr w:type="spellEnd"/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nature.”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t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nvolves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transformative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processe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characterize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planning as a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“debate.”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There ar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six tools in th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ramework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hat can be use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planning at all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level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from project to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regional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lanning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</w:tcPr>
                                <w:p w14:paraId="13A7CC48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49" w14:textId="77777777" w:rsidR="00841F94" w:rsidRDefault="00841F94">
                                  <w:pPr>
                                    <w:pStyle w:val="TableParagraph"/>
                                    <w:spacing w:before="6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13A7CC4A" w14:textId="77777777" w:rsidR="00841F94" w:rsidRDefault="001D5B3B">
                                  <w:pPr>
                                    <w:pStyle w:val="TableParagraph"/>
                                    <w:spacing w:before="1" w:line="228" w:lineRule="auto"/>
                                    <w:ind w:left="90" w:right="20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Moser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.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2.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Planning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Development:</w:t>
                                  </w:r>
                                  <w:r>
                                    <w:rPr>
                                      <w:i/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>Theory,</w:t>
                                  </w:r>
                                  <w:r>
                                    <w:rPr>
                                      <w:i/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Practice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i/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Train-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ing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London: Routledge. 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56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polsci.chula.ac.th/pitch/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urbansea12/moser1993.pdf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</w:tcPr>
                                <w:p w14:paraId="13A7CC4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4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4D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C4E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</w:p>
                              </w:tc>
                            </w:tr>
                            <w:tr w:rsidR="00841F94" w14:paraId="13A7CC6D" w14:textId="77777777">
                              <w:trPr>
                                <w:trHeight w:val="3305"/>
                              </w:trPr>
                              <w:tc>
                                <w:tcPr>
                                  <w:tcW w:w="1385" w:type="dxa"/>
                                  <w:shd w:val="clear" w:color="auto" w:fill="E3EEF6"/>
                                </w:tcPr>
                                <w:p w14:paraId="13A7CC5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3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7" w14:textId="77777777" w:rsidR="00841F94" w:rsidRDefault="001D5B3B">
                                  <w:pPr>
                                    <w:pStyle w:val="TableParagraph"/>
                                    <w:spacing w:before="108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Gender analysis frameworks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shd w:val="clear" w:color="auto" w:fill="E3EEF6"/>
                                </w:tcPr>
                                <w:p w14:paraId="13A7CC58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9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B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5D" w14:textId="77777777" w:rsidR="00841F94" w:rsidRDefault="001D5B3B">
                                  <w:pPr>
                                    <w:pStyle w:val="TableParagraph"/>
                                    <w:spacing w:before="129" w:line="228" w:lineRule="auto"/>
                                    <w:ind w:left="90" w:right="115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alysis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rameworks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help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determine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different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mpact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development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nterventions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n women and men. They can be use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lanning, making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hanges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during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roject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onitoring and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valuation.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alysis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rameworks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r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of-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en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mplemented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rough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articipatory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ocess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shd w:val="clear" w:color="auto" w:fill="E3EEF6"/>
                                </w:tcPr>
                                <w:p w14:paraId="13A7CC5E" w14:textId="77777777" w:rsidR="00841F94" w:rsidRDefault="001D5B3B">
                                  <w:pPr>
                                    <w:pStyle w:val="TableParagraph"/>
                                    <w:spacing w:before="63" w:line="228" w:lineRule="auto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“Gende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alysis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Matrix”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In: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Parker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R.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Another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Point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of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View: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 Manual on Gender</w:t>
                                  </w:r>
                                  <w:r>
                                    <w:rPr>
                                      <w:i/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nalysis</w:t>
                                  </w:r>
                                  <w:r>
                                    <w:rPr>
                                      <w:i/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105"/>
                                      <w:sz w:val="16"/>
                                    </w:rPr>
                                    <w:t>Training</w:t>
                                  </w:r>
                                  <w:r>
                                    <w:rPr>
                                      <w:i/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i/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Grassroots</w:t>
                                  </w:r>
                                  <w:r>
                                    <w:rPr>
                                      <w:i/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>Workers.</w:t>
                                  </w:r>
                                  <w:r>
                                    <w:rPr>
                                      <w:i/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NIFEM.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h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ttp://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hyperlink r:id="rId57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www.gdrc.org/gender/framework/matrix.html</w:t>
                                    </w:r>
                                  </w:hyperlink>
                                </w:p>
                                <w:p w14:paraId="13A7CC5F" w14:textId="77777777" w:rsidR="00841F94" w:rsidRDefault="001D5B3B">
                                  <w:pPr>
                                    <w:pStyle w:val="TableParagraph"/>
                                    <w:spacing w:before="57" w:line="228" w:lineRule="auto"/>
                                    <w:ind w:left="90" w:right="301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“The</w:t>
                                  </w:r>
                                  <w:r>
                                    <w:rPr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alysis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Matrix”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:</w:t>
                                  </w:r>
                                  <w:r>
                                    <w:rPr>
                                      <w:spacing w:val="-2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WHO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(World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Health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Organization). 2010.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i/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Mainstreaming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i/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Health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Managers:</w:t>
                                  </w:r>
                                  <w:r>
                                    <w:rPr>
                                      <w:i/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i/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Practical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Approach.</w:t>
                                  </w:r>
                                </w:p>
                                <w:p w14:paraId="13A7CC60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252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Geneva: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WHO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58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who.int/gender/mainstreaming/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GMH_Participant_GenderAnalysisMatrix.pdf</w:t>
                                  </w:r>
                                </w:p>
                                <w:p w14:paraId="13A7CC61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Rao,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.,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J.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Sandler,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7"/>
                                      <w:w w:val="105"/>
                                      <w:sz w:val="16"/>
                                    </w:rPr>
                                    <w:t>D.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Kelleher,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.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Miller.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5.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i/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t</w:t>
                                  </w:r>
                                  <w:r>
                                    <w:rPr>
                                      <w:i/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>Work:</w:t>
                                  </w:r>
                                  <w:r>
                                    <w:rPr>
                                      <w:i/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Theory</w:t>
                                  </w:r>
                                  <w:r>
                                    <w:rPr>
                                      <w:i/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Practice</w:t>
                                  </w:r>
                                  <w:r>
                                    <w:rPr>
                                      <w:i/>
                                      <w:spacing w:val="-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21st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Century</w:t>
                                  </w:r>
                                  <w:r>
                                    <w:rPr>
                                      <w:i/>
                                      <w:spacing w:val="-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Organizations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London: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outledge.</w:t>
                                  </w:r>
                                </w:p>
                                <w:p w14:paraId="13A7CC62" w14:textId="77777777" w:rsidR="00841F94" w:rsidRDefault="001D5B3B">
                                  <w:pPr>
                                    <w:pStyle w:val="TableParagraph"/>
                                    <w:spacing w:before="57" w:line="228" w:lineRule="auto"/>
                                    <w:ind w:left="90" w:right="300"/>
                                    <w:rPr>
                                      <w:sz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Charmes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, J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S.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Wieringa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. 2010. “Measuring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Women’s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Empowerment: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ssessment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Gender-related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Development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dex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Gende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Empowerment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Measure”.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Journal of Human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Development,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4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(3), 419-435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doi:10.1080/1464988032000125773</w:t>
                                  </w:r>
                                </w:p>
                                <w:p w14:paraId="13A7CC63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 w:right="28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he European Institut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Gender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Equality. 2017.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Gender Impact Assess-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ment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:</w:t>
                                  </w:r>
                                  <w:r>
                                    <w:rPr>
                                      <w:i/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i/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6"/>
                                      <w:w w:val="105"/>
                                      <w:sz w:val="16"/>
                                    </w:rPr>
                                    <w:t>Tool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Public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Institutions.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hyperlink r:id="rId59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eige.europa.eu/gen-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der-mainstreaming/toolkits/gender-impact-assessment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shd w:val="clear" w:color="auto" w:fill="E3EEF6"/>
                                </w:tcPr>
                                <w:p w14:paraId="13A7CC6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6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6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6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68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69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6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6B" w14:textId="77777777" w:rsidR="00841F94" w:rsidRDefault="00841F94">
                                  <w:pPr>
                                    <w:pStyle w:val="TableParagraph"/>
                                    <w:spacing w:before="11"/>
                                    <w:rPr>
                                      <w:sz w:val="15"/>
                                    </w:rPr>
                                  </w:pPr>
                                </w:p>
                                <w:p w14:paraId="13A7CC6C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</w:p>
                              </w:tc>
                            </w:tr>
                          </w:tbl>
                          <w:p w14:paraId="13A7CC6E" w14:textId="77777777" w:rsidR="00841F94" w:rsidRDefault="00841F9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7C" id="Text Box 247" o:spid="_x0000_s1187" type="#_x0000_t202" style="position:absolute;left:0;text-align:left;margin-left:205.2pt;margin-top:.45pt;width:598.75pt;height:479.55pt;z-index:253620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385"/>
                        <w:gridCol w:w="3768"/>
                        <w:gridCol w:w="5520"/>
                        <w:gridCol w:w="1294"/>
                      </w:tblGrid>
                      <w:tr w:rsidR="00841F94" w14:paraId="13A7CC23" w14:textId="77777777">
                        <w:trPr>
                          <w:trHeight w:val="740"/>
                        </w:trPr>
                        <w:tc>
                          <w:tcPr>
                            <w:tcW w:w="1385" w:type="dxa"/>
                            <w:tcBorders>
                              <w:top w:val="nil"/>
                              <w:right w:val="single" w:sz="2" w:space="0" w:color="6F5D4F"/>
                            </w:tcBorders>
                            <w:shd w:val="clear" w:color="auto" w:fill="9A8A79"/>
                          </w:tcPr>
                          <w:p w14:paraId="13A7CC1B" w14:textId="77777777" w:rsidR="00841F94" w:rsidRDefault="001D5B3B">
                            <w:pPr>
                              <w:pStyle w:val="TableParagraph"/>
                              <w:spacing w:before="78"/>
                              <w:ind w:left="208" w:right="201" w:firstLine="54"/>
                              <w:jc w:val="both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 xml:space="preserve">Framework, approach or </w:t>
                            </w: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6"/>
                              </w:rPr>
                              <w:t>methodology</w:t>
                            </w:r>
                          </w:p>
                        </w:tc>
                        <w:tc>
                          <w:tcPr>
                            <w:tcW w:w="3768" w:type="dxa"/>
                            <w:tcBorders>
                              <w:top w:val="nil"/>
                              <w:left w:val="single" w:sz="2" w:space="0" w:color="6F5D4F"/>
                            </w:tcBorders>
                            <w:shd w:val="clear" w:color="auto" w:fill="9A8A79"/>
                          </w:tcPr>
                          <w:p w14:paraId="13A7CC1C" w14:textId="77777777" w:rsidR="00841F94" w:rsidRDefault="00841F94">
                            <w:pPr>
                              <w:pStyle w:val="TableParagraph"/>
                              <w:spacing w:before="7"/>
                            </w:pPr>
                          </w:p>
                          <w:p w14:paraId="13A7CC1D" w14:textId="77777777" w:rsidR="00841F94" w:rsidRDefault="001D5B3B">
                            <w:pPr>
                              <w:pStyle w:val="TableParagraph"/>
                              <w:spacing w:before="1"/>
                              <w:ind w:left="1251" w:right="1246"/>
                              <w:jc w:val="center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Basic description</w:t>
                            </w:r>
                          </w:p>
                        </w:tc>
                        <w:tc>
                          <w:tcPr>
                            <w:tcW w:w="5520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C1E" w14:textId="77777777" w:rsidR="00841F94" w:rsidRDefault="00841F94">
                            <w:pPr>
                              <w:pStyle w:val="TableParagraph"/>
                              <w:spacing w:before="7"/>
                            </w:pPr>
                          </w:p>
                          <w:p w14:paraId="13A7CC1F" w14:textId="77777777" w:rsidR="00841F94" w:rsidRDefault="001D5B3B">
                            <w:pPr>
                              <w:pStyle w:val="TableParagraph"/>
                              <w:spacing w:before="1"/>
                              <w:ind w:left="1365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Sources for implementation of method</w:t>
                            </w:r>
                          </w:p>
                        </w:tc>
                        <w:tc>
                          <w:tcPr>
                            <w:tcW w:w="1294" w:type="dxa"/>
                            <w:tcBorders>
                              <w:top w:val="nil"/>
                              <w:right w:val="single" w:sz="2" w:space="0" w:color="6F5D4F"/>
                            </w:tcBorders>
                            <w:shd w:val="clear" w:color="auto" w:fill="9A8A79"/>
                          </w:tcPr>
                          <w:p w14:paraId="13A7CC20" w14:textId="77777777" w:rsidR="00841F94" w:rsidRDefault="00841F94">
                            <w:pPr>
                              <w:pStyle w:val="TableParagraph"/>
                              <w:spacing w:before="6"/>
                              <w:rPr>
                                <w:sz w:val="14"/>
                              </w:rPr>
                            </w:pPr>
                          </w:p>
                          <w:p w14:paraId="13A7CC21" w14:textId="77777777" w:rsidR="00841F94" w:rsidRDefault="001D5B3B">
                            <w:pPr>
                              <w:pStyle w:val="TableParagraph"/>
                              <w:ind w:left="293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ISE4GEMs</w:t>
                            </w:r>
                          </w:p>
                          <w:p w14:paraId="13A7CC22" w14:textId="77777777" w:rsidR="00841F94" w:rsidRDefault="001D5B3B">
                            <w:pPr>
                              <w:pStyle w:val="TableParagraph"/>
                              <w:spacing w:before="1"/>
                              <w:ind w:left="301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relevance</w:t>
                            </w:r>
                          </w:p>
                        </w:tc>
                      </w:tr>
                      <w:tr w:rsidR="00841F94" w14:paraId="13A7CC29" w14:textId="77777777">
                        <w:trPr>
                          <w:trHeight w:val="704"/>
                        </w:trPr>
                        <w:tc>
                          <w:tcPr>
                            <w:tcW w:w="1385" w:type="dxa"/>
                            <w:tcBorders>
                              <w:bottom w:val="nil"/>
                            </w:tcBorders>
                          </w:tcPr>
                          <w:p w14:paraId="13A7CC24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3768" w:type="dxa"/>
                            <w:tcBorders>
                              <w:bottom w:val="nil"/>
                            </w:tcBorders>
                          </w:tcPr>
                          <w:p w14:paraId="13A7CC25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5520" w:type="dxa"/>
                            <w:tcBorders>
                              <w:bottom w:val="nil"/>
                            </w:tcBorders>
                          </w:tcPr>
                          <w:p w14:paraId="13A7CC2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27" w14:textId="77777777" w:rsidR="00841F94" w:rsidRDefault="001D5B3B">
                            <w:pPr>
                              <w:pStyle w:val="TableParagraph"/>
                              <w:spacing w:before="98" w:line="228" w:lineRule="auto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Sadler,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J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et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l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2013.</w:t>
                            </w:r>
                            <w:r>
                              <w:rPr>
                                <w:spacing w:val="-2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“Cognitive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Mapping: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Using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Local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Knowledge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Planning Health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7"/>
                                <w:w w:val="105"/>
                                <w:sz w:val="16"/>
                              </w:rPr>
                              <w:t>Research”.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BMC</w:t>
                            </w:r>
                            <w:r>
                              <w:rPr>
                                <w:i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>Medical</w:t>
                            </w:r>
                            <w:r>
                              <w:rPr>
                                <w:i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5"/>
                                <w:w w:val="105"/>
                                <w:sz w:val="16"/>
                              </w:rPr>
                              <w:t>Research</w:t>
                            </w:r>
                            <w:r>
                              <w:rPr>
                                <w:i/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>Methodology</w:t>
                            </w:r>
                            <w:r>
                              <w:rPr>
                                <w:i/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13:96.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at:</w:t>
                            </w:r>
                          </w:p>
                        </w:tc>
                        <w:tc>
                          <w:tcPr>
                            <w:tcW w:w="1294" w:type="dxa"/>
                            <w:tcBorders>
                              <w:bottom w:val="nil"/>
                            </w:tcBorders>
                          </w:tcPr>
                          <w:p w14:paraId="13A7CC28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C36" w14:textId="77777777">
                        <w:trPr>
                          <w:trHeight w:val="1467"/>
                        </w:trPr>
                        <w:tc>
                          <w:tcPr>
                            <w:tcW w:w="1385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3A7CC2A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2B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2C" w14:textId="77777777" w:rsidR="00841F94" w:rsidRDefault="00841F94">
                            <w:pPr>
                              <w:pStyle w:val="TableParagraph"/>
                              <w:spacing w:before="6"/>
                              <w:rPr>
                                <w:sz w:val="19"/>
                              </w:rPr>
                            </w:pPr>
                          </w:p>
                          <w:p w14:paraId="13A7CC2D" w14:textId="77777777" w:rsidR="00841F94" w:rsidRDefault="001D5B3B">
                            <w:pPr>
                              <w:pStyle w:val="TableParagraph"/>
                              <w:spacing w:before="1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6"/>
                              </w:rPr>
                              <w:t xml:space="preserve">Cognitive </w:t>
                            </w: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mapping</w:t>
                            </w:r>
                          </w:p>
                        </w:tc>
                        <w:tc>
                          <w:tcPr>
                            <w:tcW w:w="3768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3A7CC2E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2F" w14:textId="77777777" w:rsidR="00841F94" w:rsidRDefault="001D5B3B">
                            <w:pPr>
                              <w:pStyle w:val="TableParagraph"/>
                              <w:spacing w:before="128" w:line="228" w:lineRule="auto"/>
                              <w:ind w:left="90" w:right="114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A participatory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research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methodology that uses local knowledge to document, in visual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rm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 construct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local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nvironment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which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peopl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liv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work.</w:t>
                            </w:r>
                          </w:p>
                        </w:tc>
                        <w:tc>
                          <w:tcPr>
                            <w:tcW w:w="5520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3A7CC30" w14:textId="77777777" w:rsidR="00841F94" w:rsidRDefault="00057D04">
                            <w:pPr>
                              <w:pStyle w:val="TableParagraph"/>
                              <w:spacing w:before="16" w:line="228" w:lineRule="auto"/>
                              <w:ind w:left="90" w:right="1699"/>
                              <w:rPr>
                                <w:sz w:val="16"/>
                              </w:rPr>
                            </w:pPr>
                            <w:hyperlink r:id="rId60">
                              <w:r w:rsidR="001D5B3B">
                                <w:rPr>
                                  <w:color w:val="009DDC"/>
                                  <w:sz w:val="16"/>
                                  <w:u w:val="single" w:color="009DDC"/>
                                </w:rPr>
                                <w:t>http://bmcmedresmethodol.biomedcentral.com/arti-</w:t>
                              </w:r>
                            </w:hyperlink>
                            <w:r w:rsidR="001D5B3B">
                              <w:rPr>
                                <w:color w:val="009DDC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 w:rsidR="001D5B3B"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cles</w:t>
                            </w:r>
                            <w:proofErr w:type="spellEnd"/>
                            <w:r w:rsidR="001D5B3B"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/10.1186/1471-2288-13-96</w:t>
                            </w:r>
                          </w:p>
                          <w:p w14:paraId="13A7CC31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 w:right="357"/>
                              <w:rPr>
                                <w:sz w:val="16"/>
                              </w:rPr>
                            </w:pPr>
                            <w:r w:rsidRPr="00B13ABC">
                              <w:rPr>
                                <w:spacing w:val="-5"/>
                                <w:w w:val="105"/>
                                <w:sz w:val="16"/>
                                <w:lang w:val="fr-FR"/>
                              </w:rPr>
                              <w:t xml:space="preserve">MGray, </w:t>
                            </w:r>
                            <w:r w:rsidRPr="00B13ABC">
                              <w:rPr>
                                <w:spacing w:val="-3"/>
                                <w:w w:val="105"/>
                                <w:sz w:val="16"/>
                                <w:lang w:val="fr-FR"/>
                              </w:rPr>
                              <w:t xml:space="preserve">S.A. </w:t>
                            </w:r>
                            <w:r w:rsidRPr="00B13ABC">
                              <w:rPr>
                                <w:w w:val="105"/>
                                <w:sz w:val="16"/>
                                <w:lang w:val="fr-FR"/>
                              </w:rPr>
                              <w:t xml:space="preserve">et al. 2012. </w:t>
                            </w:r>
                            <w:r>
                              <w:rPr>
                                <w:i/>
                                <w:spacing w:val="-2"/>
                                <w:w w:val="105"/>
                                <w:sz w:val="16"/>
                              </w:rPr>
                              <w:t xml:space="preserve">Mental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Modeler: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A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Fuzzy-Logic Cognitive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Mapping Modeling</w:t>
                            </w:r>
                            <w:r>
                              <w:rPr>
                                <w:i/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6"/>
                                <w:w w:val="105"/>
                                <w:sz w:val="16"/>
                              </w:rPr>
                              <w:t>Tool</w:t>
                            </w:r>
                            <w:r>
                              <w:rPr>
                                <w:i/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i/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daptive</w:t>
                            </w:r>
                            <w:r>
                              <w:rPr>
                                <w:i/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Environmental</w:t>
                            </w:r>
                            <w:r>
                              <w:rPr>
                                <w:i/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Management.</w:t>
                            </w:r>
                            <w:r>
                              <w:rPr>
                                <w:i/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Washington,</w:t>
                            </w:r>
                            <w:r>
                              <w:rPr>
                                <w:spacing w:val="-2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DC: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IEE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Computer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Society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t:</w:t>
                            </w:r>
                          </w:p>
                          <w:p w14:paraId="13A7CC32" w14:textId="77777777" w:rsidR="00841F94" w:rsidRDefault="00057D04">
                            <w:pPr>
                              <w:pStyle w:val="TableParagraph"/>
                              <w:spacing w:before="57" w:line="228" w:lineRule="auto"/>
                              <w:ind w:left="90" w:right="378"/>
                              <w:rPr>
                                <w:sz w:val="16"/>
                              </w:rPr>
                            </w:pPr>
                            <w:hyperlink r:id="rId61">
                              <w:r w:rsidR="001D5B3B">
                                <w:rPr>
                                  <w:color w:val="009DDC"/>
                                  <w:w w:val="105"/>
                                  <w:sz w:val="16"/>
                                  <w:u w:val="single" w:color="009DDC"/>
                                </w:rPr>
                                <w:t>http://www.mentalmodeler.org/articles/Gray 20et 20al 20Mental 20</w:t>
                              </w:r>
                            </w:hyperlink>
                            <w:r w:rsidR="001D5B3B">
                              <w:rPr>
                                <w:color w:val="009DDC"/>
                                <w:w w:val="105"/>
                                <w:sz w:val="16"/>
                              </w:rPr>
                              <w:t xml:space="preserve"> </w:t>
                            </w:r>
                            <w:r w:rsidR="001D5B3B"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Modeler 202013.pdf</w:t>
                            </w:r>
                          </w:p>
                        </w:tc>
                        <w:tc>
                          <w:tcPr>
                            <w:tcW w:w="1294" w:type="dxa"/>
                            <w:tcBorders>
                              <w:top w:val="nil"/>
                              <w:bottom w:val="nil"/>
                            </w:tcBorders>
                          </w:tcPr>
                          <w:p w14:paraId="13A7CC33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34" w14:textId="77777777" w:rsidR="00841F94" w:rsidRDefault="00841F94">
                            <w:pPr>
                              <w:pStyle w:val="TableParagraph"/>
                              <w:spacing w:before="8"/>
                            </w:pPr>
                          </w:p>
                          <w:p w14:paraId="13A7CC35" w14:textId="77777777" w:rsidR="00841F94" w:rsidRDefault="001D5B3B">
                            <w:pPr>
                              <w:pStyle w:val="TableParagraph"/>
                              <w:spacing w:line="597" w:lineRule="auto"/>
                              <w:ind w:left="90" w:right="210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Environment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ystemic</w:t>
                            </w:r>
                          </w:p>
                        </w:tc>
                      </w:tr>
                      <w:tr w:rsidR="00841F94" w14:paraId="13A7CC3B" w14:textId="77777777">
                        <w:trPr>
                          <w:trHeight w:val="849"/>
                        </w:trPr>
                        <w:tc>
                          <w:tcPr>
                            <w:tcW w:w="1385" w:type="dxa"/>
                            <w:tcBorders>
                              <w:top w:val="nil"/>
                            </w:tcBorders>
                          </w:tcPr>
                          <w:p w14:paraId="13A7CC37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3768" w:type="dxa"/>
                            <w:tcBorders>
                              <w:top w:val="nil"/>
                            </w:tcBorders>
                          </w:tcPr>
                          <w:p w14:paraId="13A7CC38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5520" w:type="dxa"/>
                            <w:tcBorders>
                              <w:top w:val="nil"/>
                            </w:tcBorders>
                          </w:tcPr>
                          <w:p w14:paraId="13A7CC39" w14:textId="77777777" w:rsidR="00841F94" w:rsidRDefault="001D5B3B">
                            <w:pPr>
                              <w:pStyle w:val="TableParagraph"/>
                              <w:spacing w:before="16" w:line="228" w:lineRule="auto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Brightman,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J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2003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“Mapping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methods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r qualitativ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data structuring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(QDS)”.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esented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t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OE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Conference,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London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UK,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8-9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May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03.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62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www.banxia.com/pdf/de/Map_for_qual_data_struct.pdf</w:t>
                              </w:r>
                            </w:hyperlink>
                          </w:p>
                        </w:tc>
                        <w:tc>
                          <w:tcPr>
                            <w:tcW w:w="1294" w:type="dxa"/>
                            <w:tcBorders>
                              <w:top w:val="nil"/>
                            </w:tcBorders>
                          </w:tcPr>
                          <w:p w14:paraId="13A7CC3A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C43" w14:textId="77777777">
                        <w:trPr>
                          <w:trHeight w:val="1093"/>
                        </w:trPr>
                        <w:tc>
                          <w:tcPr>
                            <w:tcW w:w="1385" w:type="dxa"/>
                            <w:shd w:val="clear" w:color="auto" w:fill="E3EEF6"/>
                          </w:tcPr>
                          <w:p w14:paraId="13A7CC3C" w14:textId="77777777" w:rsidR="00841F94" w:rsidRDefault="00841F94">
                            <w:pPr>
                              <w:pStyle w:val="TableParagraph"/>
                              <w:spacing w:before="11"/>
                              <w:rPr>
                                <w:sz w:val="14"/>
                              </w:rPr>
                            </w:pPr>
                          </w:p>
                          <w:p w14:paraId="13A7CC3D" w14:textId="77777777" w:rsidR="00841F94" w:rsidRDefault="001D5B3B">
                            <w:pPr>
                              <w:pStyle w:val="TableParagraph"/>
                              <w:spacing w:before="1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Harvard Analytical (Gender Roles) Framework</w:t>
                            </w:r>
                          </w:p>
                        </w:tc>
                        <w:tc>
                          <w:tcPr>
                            <w:tcW w:w="3768" w:type="dxa"/>
                            <w:shd w:val="clear" w:color="auto" w:fill="E3EEF6"/>
                          </w:tcPr>
                          <w:p w14:paraId="13A7CC3E" w14:textId="77777777" w:rsidR="00841F94" w:rsidRDefault="001D5B3B">
                            <w:pPr>
                              <w:pStyle w:val="TableParagraph"/>
                              <w:spacing w:before="91" w:line="228" w:lineRule="auto"/>
                              <w:ind w:left="90" w:right="164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A simple metho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mapping the work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sources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en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women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community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nd highlighting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he main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differences. Collects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nalyses data at th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community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nd househol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level.</w:t>
                            </w:r>
                          </w:p>
                        </w:tc>
                        <w:tc>
                          <w:tcPr>
                            <w:tcW w:w="5520" w:type="dxa"/>
                            <w:shd w:val="clear" w:color="auto" w:fill="E3EEF6"/>
                          </w:tcPr>
                          <w:p w14:paraId="13A7CC3F" w14:textId="77777777" w:rsidR="00841F94" w:rsidRDefault="001D5B3B">
                            <w:pPr>
                              <w:pStyle w:val="TableParagraph"/>
                              <w:spacing w:before="63" w:line="228" w:lineRule="auto"/>
                              <w:ind w:left="90" w:right="378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UNRWA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(United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ations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lief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Works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gency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alestine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Refugee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ear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East)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1.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UNRWA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alysis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anual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Jordan: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UNRWA. 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63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www.unrwa.es/EBDHsevilla2015/wp-content/up-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loads/2015/11/Gender-Analysis_UNRWA.pdf</w:t>
                            </w:r>
                          </w:p>
                        </w:tc>
                        <w:tc>
                          <w:tcPr>
                            <w:tcW w:w="1294" w:type="dxa"/>
                            <w:shd w:val="clear" w:color="auto" w:fill="E3EEF6"/>
                          </w:tcPr>
                          <w:p w14:paraId="13A7CC40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41" w14:textId="77777777" w:rsidR="00841F94" w:rsidRDefault="00841F94">
                            <w:pPr>
                              <w:pStyle w:val="TableParagraph"/>
                              <w:spacing w:before="3"/>
                              <w:rPr>
                                <w:sz w:val="21"/>
                              </w:rPr>
                            </w:pPr>
                          </w:p>
                          <w:p w14:paraId="13A7CC42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</w:p>
                        </w:tc>
                      </w:tr>
                      <w:tr w:rsidR="00841F94" w14:paraId="13A7CC4F" w14:textId="77777777">
                        <w:trPr>
                          <w:trHeight w:val="1405"/>
                        </w:trPr>
                        <w:tc>
                          <w:tcPr>
                            <w:tcW w:w="1385" w:type="dxa"/>
                          </w:tcPr>
                          <w:p w14:paraId="13A7CC44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45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46" w14:textId="77777777" w:rsidR="00841F94" w:rsidRDefault="001D5B3B">
                            <w:pPr>
                              <w:pStyle w:val="TableParagraph"/>
                              <w:spacing w:before="134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Gender Planning Framework</w:t>
                            </w:r>
                          </w:p>
                        </w:tc>
                        <w:tc>
                          <w:tcPr>
                            <w:tcW w:w="3768" w:type="dxa"/>
                          </w:tcPr>
                          <w:p w14:paraId="13A7CC47" w14:textId="77777777" w:rsidR="00841F94" w:rsidRDefault="001D5B3B">
                            <w:pPr>
                              <w:pStyle w:val="TableParagraph"/>
                              <w:spacing w:before="62" w:line="228" w:lineRule="auto"/>
                              <w:ind w:left="90" w:right="171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>Takes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view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at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lanning,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unlik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ther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mainstream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lanning,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s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“both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echnical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polit-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ical</w:t>
                            </w:r>
                            <w:proofErr w:type="spellEnd"/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nature.”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t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nvolves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transformative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processe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characterize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planning as a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“debate.”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There ar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six tools in th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ramework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hat can be use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planning at all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level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from project to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regional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lanning.</w:t>
                            </w:r>
                          </w:p>
                        </w:tc>
                        <w:tc>
                          <w:tcPr>
                            <w:tcW w:w="5520" w:type="dxa"/>
                          </w:tcPr>
                          <w:p w14:paraId="13A7CC48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49" w14:textId="77777777" w:rsidR="00841F94" w:rsidRDefault="00841F94">
                            <w:pPr>
                              <w:pStyle w:val="TableParagraph"/>
                              <w:spacing w:before="6"/>
                              <w:rPr>
                                <w:sz w:val="19"/>
                              </w:rPr>
                            </w:pPr>
                          </w:p>
                          <w:p w14:paraId="13A7CC4A" w14:textId="77777777" w:rsidR="00841F94" w:rsidRDefault="001D5B3B">
                            <w:pPr>
                              <w:pStyle w:val="TableParagraph"/>
                              <w:spacing w:before="1" w:line="228" w:lineRule="auto"/>
                              <w:ind w:left="90" w:right="200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Moser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.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2.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Planning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Development:</w:t>
                            </w:r>
                            <w:r>
                              <w:rPr>
                                <w:i/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>Theory,</w:t>
                            </w:r>
                            <w:r>
                              <w:rPr>
                                <w:i/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Practice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i/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5"/>
                                <w:w w:val="105"/>
                                <w:sz w:val="16"/>
                              </w:rPr>
                              <w:t xml:space="preserve">Train- </w:t>
                            </w:r>
                            <w:proofErr w:type="spellStart"/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ing</w:t>
                            </w:r>
                            <w:proofErr w:type="spellEnd"/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London: Routledge. 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64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www.polsci.chula.ac.th/pitch/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urbansea12/moser1993.pdf</w:t>
                            </w:r>
                          </w:p>
                        </w:tc>
                        <w:tc>
                          <w:tcPr>
                            <w:tcW w:w="1294" w:type="dxa"/>
                          </w:tcPr>
                          <w:p w14:paraId="13A7CC4B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4C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4D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18"/>
                              </w:rPr>
                            </w:pPr>
                          </w:p>
                          <w:p w14:paraId="13A7CC4E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</w:p>
                        </w:tc>
                      </w:tr>
                      <w:tr w:rsidR="00841F94" w14:paraId="13A7CC6D" w14:textId="77777777">
                        <w:trPr>
                          <w:trHeight w:val="3305"/>
                        </w:trPr>
                        <w:tc>
                          <w:tcPr>
                            <w:tcW w:w="1385" w:type="dxa"/>
                            <w:shd w:val="clear" w:color="auto" w:fill="E3EEF6"/>
                          </w:tcPr>
                          <w:p w14:paraId="13A7CC50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2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3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4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5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7" w14:textId="77777777" w:rsidR="00841F94" w:rsidRDefault="001D5B3B">
                            <w:pPr>
                              <w:pStyle w:val="TableParagraph"/>
                              <w:spacing w:before="108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Gender analysis frameworks</w:t>
                            </w:r>
                          </w:p>
                        </w:tc>
                        <w:tc>
                          <w:tcPr>
                            <w:tcW w:w="3768" w:type="dxa"/>
                            <w:shd w:val="clear" w:color="auto" w:fill="E3EEF6"/>
                          </w:tcPr>
                          <w:p w14:paraId="13A7CC58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9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A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B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C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5D" w14:textId="77777777" w:rsidR="00841F94" w:rsidRDefault="001D5B3B">
                            <w:pPr>
                              <w:pStyle w:val="TableParagraph"/>
                              <w:spacing w:before="129" w:line="228" w:lineRule="auto"/>
                              <w:ind w:left="90" w:right="115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alysis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rameworks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help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determine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different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mpacts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development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nterventions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n women and men. They can be use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lanning, making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hanges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during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roject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onitoring and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valuation.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alysis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rameworks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r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of-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en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mplemented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rough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articipatory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ocess.</w:t>
                            </w:r>
                          </w:p>
                        </w:tc>
                        <w:tc>
                          <w:tcPr>
                            <w:tcW w:w="5520" w:type="dxa"/>
                            <w:shd w:val="clear" w:color="auto" w:fill="E3EEF6"/>
                          </w:tcPr>
                          <w:p w14:paraId="13A7CC5E" w14:textId="77777777" w:rsidR="00841F94" w:rsidRDefault="001D5B3B">
                            <w:pPr>
                              <w:pStyle w:val="TableParagraph"/>
                              <w:spacing w:before="63" w:line="228" w:lineRule="auto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“Gende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nalysis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Matrix”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In: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Parker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R.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Another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Point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of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View: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 Manual on Gender</w:t>
                            </w:r>
                            <w:r>
                              <w:rPr>
                                <w:i/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nalysis</w:t>
                            </w:r>
                            <w:r>
                              <w:rPr>
                                <w:i/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5"/>
                                <w:w w:val="105"/>
                                <w:sz w:val="16"/>
                              </w:rPr>
                              <w:t>Training</w:t>
                            </w:r>
                            <w:r>
                              <w:rPr>
                                <w:i/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i/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Grassroots</w:t>
                            </w:r>
                            <w:r>
                              <w:rPr>
                                <w:i/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>Workers.</w:t>
                            </w:r>
                            <w:r>
                              <w:rPr>
                                <w:i/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UNIFEM.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h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ttp://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hyperlink r:id="rId65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www.gdrc.org/gender/framework/matrix.html</w:t>
                              </w:r>
                            </w:hyperlink>
                          </w:p>
                          <w:p w14:paraId="13A7CC5F" w14:textId="77777777" w:rsidR="00841F94" w:rsidRDefault="001D5B3B">
                            <w:pPr>
                              <w:pStyle w:val="TableParagraph"/>
                              <w:spacing w:before="57" w:line="228" w:lineRule="auto"/>
                              <w:ind w:left="90" w:right="301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“The</w:t>
                            </w:r>
                            <w:r>
                              <w:rPr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WHO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alysis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Matrix”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:</w:t>
                            </w:r>
                            <w:r>
                              <w:rPr>
                                <w:spacing w:val="-2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WHO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(World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Health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Organization). 2010.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i/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Mainstreaming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i/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Health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Managers:</w:t>
                            </w:r>
                            <w:r>
                              <w:rPr>
                                <w:i/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i/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Practical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Approach.</w:t>
                            </w:r>
                          </w:p>
                          <w:p w14:paraId="13A7CC60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252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Geneva: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WHO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66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www.who.int/gender/mainstreaming/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GMH_Participant_GenderAnalysisMatrix.pdf</w:t>
                            </w:r>
                          </w:p>
                          <w:p w14:paraId="13A7CC61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Rao,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.,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J.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Sandler,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7"/>
                                <w:w w:val="105"/>
                                <w:sz w:val="16"/>
                              </w:rPr>
                              <w:t>D.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Kelleher,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.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Miller.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5.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i/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t</w:t>
                            </w:r>
                            <w:r>
                              <w:rPr>
                                <w:i/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>Work:</w:t>
                            </w:r>
                            <w:r>
                              <w:rPr>
                                <w:i/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Theory</w:t>
                            </w:r>
                            <w:r>
                              <w:rPr>
                                <w:i/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2"/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Practice</w:t>
                            </w:r>
                            <w:r>
                              <w:rPr>
                                <w:i/>
                                <w:spacing w:val="-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i/>
                                <w:spacing w:val="-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21st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 Century</w:t>
                            </w:r>
                            <w:r>
                              <w:rPr>
                                <w:i/>
                                <w:spacing w:val="-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Organizations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.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London: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outledge.</w:t>
                            </w:r>
                          </w:p>
                          <w:p w14:paraId="13A7CC62" w14:textId="77777777" w:rsidR="00841F94" w:rsidRDefault="001D5B3B">
                            <w:pPr>
                              <w:pStyle w:val="TableParagraph"/>
                              <w:spacing w:before="57" w:line="228" w:lineRule="auto"/>
                              <w:ind w:left="90" w:right="300"/>
                              <w:rPr>
                                <w:sz w:val="16"/>
                              </w:rPr>
                            </w:pP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Charmes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, J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S.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Wieringa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. 2010. “Measuring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Women’s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Empowerment: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ssessment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Gender-related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Development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dex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Gende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Empowerment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Measure”.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Journal of Human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Development,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4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(3), 419-435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doi:10.1080/1464988032000125773</w:t>
                            </w:r>
                          </w:p>
                          <w:p w14:paraId="13A7CC63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 w:right="28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The European Institut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Gender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Equality. 2017.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Gender Impact Assess- </w:t>
                            </w:r>
                            <w:proofErr w:type="spellStart"/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ment</w:t>
                            </w:r>
                            <w:proofErr w:type="spellEnd"/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:</w:t>
                            </w:r>
                            <w:r>
                              <w:rPr>
                                <w:i/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i/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6"/>
                                <w:w w:val="105"/>
                                <w:sz w:val="16"/>
                              </w:rPr>
                              <w:t>Tool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Public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Institutions.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1"/>
                                <w:w w:val="105"/>
                                <w:sz w:val="16"/>
                              </w:rPr>
                              <w:t xml:space="preserve"> </w:t>
                            </w:r>
                            <w:hyperlink r:id="rId67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eige.europa.eu/gen-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der-mainstreaming/toolkits/gender-impact-assessment</w:t>
                            </w:r>
                          </w:p>
                        </w:tc>
                        <w:tc>
                          <w:tcPr>
                            <w:tcW w:w="1294" w:type="dxa"/>
                            <w:shd w:val="clear" w:color="auto" w:fill="E3EEF6"/>
                          </w:tcPr>
                          <w:p w14:paraId="13A7CC64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65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6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67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68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69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6A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6B" w14:textId="77777777" w:rsidR="00841F94" w:rsidRDefault="00841F94">
                            <w:pPr>
                              <w:pStyle w:val="TableParagraph"/>
                              <w:spacing w:before="11"/>
                              <w:rPr>
                                <w:sz w:val="15"/>
                              </w:rPr>
                            </w:pPr>
                          </w:p>
                          <w:p w14:paraId="13A7CC6C" w14:textId="77777777" w:rsidR="00841F94" w:rsidRDefault="001D5B3B">
                            <w:pPr>
                              <w:pStyle w:val="TableParagraph"/>
                              <w:spacing w:before="1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</w:p>
                        </w:tc>
                      </w:tr>
                    </w:tbl>
                    <w:p w14:paraId="13A7CC6E" w14:textId="77777777" w:rsidR="00841F94" w:rsidRDefault="00841F9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D5B3B">
        <w:rPr>
          <w:rFonts w:ascii="The Sans Bold-"/>
          <w:b/>
          <w:sz w:val="19"/>
        </w:rPr>
        <w:t>Key for ISE4GEMs relevance:</w:t>
      </w:r>
    </w:p>
    <w:p w14:paraId="13A7C935" w14:textId="77777777" w:rsidR="00841F94" w:rsidRDefault="00841F94">
      <w:pPr>
        <w:pStyle w:val="BodyText"/>
        <w:spacing w:before="4"/>
        <w:rPr>
          <w:rFonts w:ascii="The Sans Bold-"/>
          <w:b/>
          <w:sz w:val="23"/>
        </w:rPr>
      </w:pPr>
    </w:p>
    <w:p w14:paraId="13A7C936" w14:textId="77777777" w:rsidR="00841F94" w:rsidRDefault="001D5B3B">
      <w:pPr>
        <w:pStyle w:val="BodyText"/>
        <w:spacing w:line="290" w:lineRule="auto"/>
        <w:ind w:left="864" w:right="13553" w:firstLine="535"/>
        <w:jc w:val="right"/>
      </w:pPr>
      <w:r>
        <w:rPr>
          <w:rFonts w:ascii="The Sans Bold-"/>
          <w:b/>
          <w:color w:val="6F5D4F"/>
        </w:rPr>
        <w:t xml:space="preserve">Gender </w:t>
      </w:r>
      <w:r>
        <w:t>=</w:t>
      </w:r>
      <w:r>
        <w:rPr>
          <w:spacing w:val="-4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rPr>
          <w:spacing w:val="-7"/>
        </w:rPr>
        <w:t>to</w:t>
      </w:r>
      <w:r>
        <w:t xml:space="preserve"> respond to gender equity</w:t>
      </w:r>
      <w:r>
        <w:rPr>
          <w:spacing w:val="-2"/>
        </w:rPr>
        <w:t xml:space="preserve"> </w:t>
      </w:r>
      <w:r>
        <w:rPr>
          <w:spacing w:val="-5"/>
        </w:rPr>
        <w:t>and</w:t>
      </w:r>
    </w:p>
    <w:p w14:paraId="13A7C937" w14:textId="77777777" w:rsidR="00841F94" w:rsidRDefault="001D5B3B">
      <w:pPr>
        <w:pStyle w:val="BodyText"/>
        <w:ind w:right="13556"/>
        <w:jc w:val="right"/>
      </w:pPr>
      <w:r>
        <w:rPr>
          <w:spacing w:val="-1"/>
        </w:rPr>
        <w:t>empowerment</w:t>
      </w:r>
    </w:p>
    <w:p w14:paraId="13A7C938" w14:textId="77777777" w:rsidR="00841F94" w:rsidRDefault="00841F94">
      <w:pPr>
        <w:pStyle w:val="BodyText"/>
        <w:spacing w:before="5"/>
        <w:rPr>
          <w:sz w:val="23"/>
        </w:rPr>
      </w:pPr>
    </w:p>
    <w:p w14:paraId="13A7C939" w14:textId="77777777" w:rsidR="00841F94" w:rsidRDefault="001D5B3B">
      <w:pPr>
        <w:spacing w:line="290" w:lineRule="auto"/>
        <w:ind w:left="1110" w:right="13553" w:hanging="39"/>
        <w:jc w:val="right"/>
        <w:rPr>
          <w:sz w:val="19"/>
        </w:rPr>
      </w:pPr>
      <w:r>
        <w:rPr>
          <w:rFonts w:ascii="The Sans Bold-"/>
          <w:b/>
          <w:color w:val="6F5D4F"/>
          <w:sz w:val="19"/>
        </w:rPr>
        <w:t>Environments</w:t>
      </w:r>
      <w:r>
        <w:rPr>
          <w:rFonts w:ascii="The Sans Bold-"/>
          <w:b/>
          <w:color w:val="6F5D4F"/>
          <w:spacing w:val="3"/>
          <w:sz w:val="19"/>
        </w:rPr>
        <w:t xml:space="preserve"> </w:t>
      </w:r>
      <w:r>
        <w:rPr>
          <w:sz w:val="19"/>
        </w:rPr>
        <w:t>=</w:t>
      </w:r>
      <w:r>
        <w:rPr>
          <w:spacing w:val="3"/>
          <w:sz w:val="19"/>
        </w:rPr>
        <w:t xml:space="preserve"> </w:t>
      </w:r>
      <w:r>
        <w:rPr>
          <w:spacing w:val="-3"/>
          <w:sz w:val="19"/>
        </w:rPr>
        <w:t>Developed</w:t>
      </w:r>
      <w:r>
        <w:rPr>
          <w:sz w:val="19"/>
        </w:rPr>
        <w:t xml:space="preserve"> to promote</w:t>
      </w:r>
      <w:r>
        <w:rPr>
          <w:spacing w:val="12"/>
          <w:sz w:val="19"/>
        </w:rPr>
        <w:t xml:space="preserve"> </w:t>
      </w:r>
      <w:r>
        <w:rPr>
          <w:spacing w:val="-3"/>
          <w:sz w:val="19"/>
        </w:rPr>
        <w:t>environmental</w:t>
      </w:r>
    </w:p>
    <w:p w14:paraId="13A7C93A" w14:textId="77777777" w:rsidR="00841F94" w:rsidRDefault="001D5B3B">
      <w:pPr>
        <w:pStyle w:val="BodyText"/>
        <w:ind w:right="13553"/>
        <w:jc w:val="right"/>
      </w:pPr>
      <w:r>
        <w:t>analysis</w:t>
      </w:r>
    </w:p>
    <w:p w14:paraId="13A7C93B" w14:textId="77777777" w:rsidR="00841F94" w:rsidRDefault="00841F94">
      <w:pPr>
        <w:pStyle w:val="BodyText"/>
        <w:spacing w:before="5"/>
        <w:rPr>
          <w:sz w:val="23"/>
        </w:rPr>
      </w:pPr>
    </w:p>
    <w:p w14:paraId="13A7C93C" w14:textId="77777777" w:rsidR="00841F94" w:rsidRDefault="001D5B3B">
      <w:pPr>
        <w:spacing w:line="290" w:lineRule="auto"/>
        <w:ind w:left="847" w:right="13553" w:firstLine="642"/>
        <w:jc w:val="right"/>
        <w:rPr>
          <w:sz w:val="19"/>
        </w:rPr>
      </w:pPr>
      <w:r>
        <w:rPr>
          <w:rFonts w:ascii="The Sans Bold-"/>
          <w:b/>
          <w:color w:val="6F5D4F"/>
          <w:sz w:val="19"/>
        </w:rPr>
        <w:t xml:space="preserve">Marginalized voices </w:t>
      </w:r>
      <w:r>
        <w:rPr>
          <w:spacing w:val="-17"/>
          <w:sz w:val="19"/>
        </w:rPr>
        <w:t>=</w:t>
      </w:r>
      <w:r>
        <w:rPr>
          <w:sz w:val="19"/>
        </w:rPr>
        <w:t xml:space="preserve"> Developed to</w:t>
      </w:r>
      <w:r>
        <w:rPr>
          <w:spacing w:val="-4"/>
          <w:sz w:val="19"/>
        </w:rPr>
        <w:t xml:space="preserve"> </w:t>
      </w:r>
      <w:r>
        <w:rPr>
          <w:sz w:val="19"/>
        </w:rPr>
        <w:t>highlight</w:t>
      </w:r>
      <w:r>
        <w:rPr>
          <w:spacing w:val="3"/>
          <w:sz w:val="19"/>
        </w:rPr>
        <w:t xml:space="preserve"> </w:t>
      </w:r>
      <w:r>
        <w:rPr>
          <w:sz w:val="19"/>
        </w:rPr>
        <w:t>the voices of marginalized</w:t>
      </w:r>
      <w:r>
        <w:rPr>
          <w:spacing w:val="-5"/>
          <w:sz w:val="19"/>
        </w:rPr>
        <w:t xml:space="preserve"> </w:t>
      </w:r>
      <w:r>
        <w:rPr>
          <w:spacing w:val="-4"/>
          <w:sz w:val="19"/>
        </w:rPr>
        <w:t>groups</w:t>
      </w:r>
    </w:p>
    <w:p w14:paraId="13A7C93D" w14:textId="77777777" w:rsidR="00841F94" w:rsidRDefault="00841F94">
      <w:pPr>
        <w:pStyle w:val="BodyText"/>
        <w:spacing w:before="5"/>
      </w:pPr>
    </w:p>
    <w:p w14:paraId="13A7C93E" w14:textId="77777777" w:rsidR="00841F94" w:rsidRDefault="001D5B3B">
      <w:pPr>
        <w:pStyle w:val="BodyText"/>
        <w:spacing w:before="1" w:line="290" w:lineRule="auto"/>
        <w:ind w:left="1076" w:right="13553" w:firstLine="194"/>
        <w:jc w:val="right"/>
      </w:pPr>
      <w:r>
        <w:rPr>
          <w:rFonts w:ascii="The Sans Bold-"/>
          <w:b/>
          <w:color w:val="6F5D4F"/>
        </w:rPr>
        <w:t xml:space="preserve">Systemic </w:t>
      </w:r>
      <w:r>
        <w:t>=</w:t>
      </w:r>
      <w:r>
        <w:rPr>
          <w:spacing w:val="-3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rPr>
          <w:spacing w:val="-8"/>
        </w:rPr>
        <w:t>to</w:t>
      </w:r>
      <w:r>
        <w:t xml:space="preserve"> promote systemic</w:t>
      </w:r>
      <w:r>
        <w:rPr>
          <w:spacing w:val="-17"/>
        </w:rPr>
        <w:t xml:space="preserve"> </w:t>
      </w:r>
      <w:r>
        <w:t>thinking</w:t>
      </w:r>
    </w:p>
    <w:p w14:paraId="13A7C93F" w14:textId="77777777" w:rsidR="00841F94" w:rsidRDefault="00841F94">
      <w:pPr>
        <w:spacing w:line="290" w:lineRule="auto"/>
        <w:jc w:val="right"/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940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70880" behindDoc="1" locked="0" layoutInCell="1" allowOverlap="1" wp14:anchorId="13A7CA7E" wp14:editId="13A7CA7F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146" name="Group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147" name="AutoShape 246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Rectangle 245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9" name="Picture 2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0" name="Picture 2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1" name="AutoShape 242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2" name="Picture 2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3" name="Picture 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4" name="Picture 2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A130FE" id="Group 238" o:spid="_x0000_s1026" style="position:absolute;margin-left:.05pt;margin-top:0;width:841.9pt;height:595pt;z-index:-273945600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">
                <v:shape id="AutoShape 246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245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" fillcolor="#6f5d4f" stroked="f"/>
                <v:shape id="Picture 244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">
                  <v:imagedata r:id="rId36" o:title=""/>
                </v:shape>
                <v:shape id="Picture 243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">
                  <v:imagedata r:id="rId37" o:title=""/>
                </v:shape>
                <v:shape id="AutoShape 242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41" o:spid="_x0000_s1032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">
                  <v:imagedata r:id="rId38" o:title=""/>
                </v:shape>
                <v:shape id="Picture 240" o:spid="_x0000_s1033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">
                  <v:imagedata r:id="rId39" o:title=""/>
                </v:shape>
                <v:shape id="Picture 239" o:spid="_x0000_s1034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">
                  <v:imagedata r:id="rId39" o:title=""/>
                </v:shape>
                <w10:wrap anchorx="page" anchory="page"/>
              </v:group>
            </w:pict>
          </mc:Fallback>
        </mc:AlternateContent>
      </w:r>
      <w:hyperlink w:anchor="_bookmark1" w:history="1">
        <w:r w:rsidR="001D5B3B">
          <w:rPr>
            <w:rFonts w:ascii="Gotham"/>
            <w:b/>
            <w:color w:val="FFFFFF"/>
            <w:position w:val="-3"/>
            <w:sz w:val="30"/>
          </w:rPr>
          <w:t>A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7: </w:t>
      </w:r>
      <w:r w:rsidR="001D5B3B">
        <w:rPr>
          <w:rFonts w:ascii="Gotham"/>
          <w:b/>
          <w:color w:val="FFFFFF"/>
          <w:sz w:val="28"/>
        </w:rPr>
        <w:t>Transdisciplinary methods and tools</w:t>
      </w:r>
      <w:r w:rsidR="001D5B3B">
        <w:rPr>
          <w:rFonts w:ascii="Gotham"/>
          <w:b/>
          <w:color w:val="FFFFFF"/>
          <w:spacing w:val="17"/>
          <w:sz w:val="28"/>
        </w:rPr>
        <w:t xml:space="preserve"> </w:t>
      </w:r>
      <w:r w:rsidR="001D5B3B">
        <w:rPr>
          <w:rFonts w:ascii="Gotham"/>
          <w:b/>
          <w:color w:val="FFFFFF"/>
          <w:spacing w:val="-6"/>
          <w:sz w:val="28"/>
        </w:rPr>
        <w:t>(3/4)</w:t>
      </w:r>
    </w:p>
    <w:p w14:paraId="13A7C941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42" w14:textId="77777777" w:rsidR="00841F94" w:rsidRDefault="00841F94">
      <w:pPr>
        <w:pStyle w:val="BodyText"/>
        <w:spacing w:before="7"/>
        <w:rPr>
          <w:rFonts w:ascii="Gotham"/>
          <w:b/>
          <w:sz w:val="16"/>
        </w:rPr>
      </w:pPr>
    </w:p>
    <w:p w14:paraId="13A7C943" w14:textId="77777777" w:rsidR="00841F94" w:rsidRDefault="00324FD3">
      <w:pPr>
        <w:ind w:left="1400" w:hanging="450"/>
        <w:rPr>
          <w:rFonts w:ascii="The Sans Bold-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622272" behindDoc="0" locked="0" layoutInCell="1" allowOverlap="1" wp14:anchorId="13A7CA80" wp14:editId="13A7CA81">
                <wp:simplePos x="0" y="0"/>
                <wp:positionH relativeFrom="page">
                  <wp:posOffset>2606040</wp:posOffset>
                </wp:positionH>
                <wp:positionV relativeFrom="paragraph">
                  <wp:posOffset>5715</wp:posOffset>
                </wp:positionV>
                <wp:extent cx="7604125" cy="5569585"/>
                <wp:effectExtent l="0" t="0" r="0" b="0"/>
                <wp:wrapNone/>
                <wp:docPr id="145" name="Text Box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4125" cy="5569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385"/>
                              <w:gridCol w:w="3768"/>
                              <w:gridCol w:w="5520"/>
                              <w:gridCol w:w="1294"/>
                            </w:tblGrid>
                            <w:tr w:rsidR="00841F94" w14:paraId="13A7CC7B" w14:textId="77777777">
                              <w:trPr>
                                <w:trHeight w:val="1090"/>
                              </w:trPr>
                              <w:tc>
                                <w:tcPr>
                                  <w:tcW w:w="1385" w:type="dxa"/>
                                  <w:tcBorders>
                                    <w:top w:val="nil"/>
                                    <w:righ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C6F" w14:textId="77777777" w:rsidR="00841F94" w:rsidRDefault="00841F94">
                                  <w:pPr>
                                    <w:pStyle w:val="TableParagraph"/>
                                    <w:spacing w:before="9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3A7CC70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208" w:right="201" w:firstLine="54"/>
                                    <w:jc w:val="both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 xml:space="preserve">Framework, approach or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6"/>
                                    </w:rPr>
                                    <w:t>methodology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top w:val="nil"/>
                                    <w:lef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C7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72" w14:textId="77777777" w:rsidR="00841F94" w:rsidRDefault="00841F94">
                                  <w:pPr>
                                    <w:pStyle w:val="TableParagraph"/>
                                    <w:rPr>
                                      <w:sz w:val="21"/>
                                    </w:rPr>
                                  </w:pPr>
                                </w:p>
                                <w:p w14:paraId="13A7CC73" w14:textId="77777777" w:rsidR="00841F94" w:rsidRDefault="001D5B3B">
                                  <w:pPr>
                                    <w:pStyle w:val="TableParagraph"/>
                                    <w:ind w:left="1251" w:right="1246"/>
                                    <w:jc w:val="center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Basic description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C7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75" w14:textId="77777777" w:rsidR="00841F94" w:rsidRDefault="00841F94">
                                  <w:pPr>
                                    <w:pStyle w:val="TableParagraph"/>
                                    <w:rPr>
                                      <w:sz w:val="21"/>
                                    </w:rPr>
                                  </w:pPr>
                                </w:p>
                                <w:p w14:paraId="13A7CC76" w14:textId="77777777" w:rsidR="00841F94" w:rsidRDefault="001D5B3B">
                                  <w:pPr>
                                    <w:pStyle w:val="TableParagraph"/>
                                    <w:ind w:left="1365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Sources for implementation of method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C7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78" w14:textId="77777777" w:rsidR="00841F94" w:rsidRDefault="00841F94">
                                  <w:pPr>
                                    <w:pStyle w:val="TableParagraph"/>
                                    <w:spacing w:before="11"/>
                                    <w:rPr>
                                      <w:sz w:val="12"/>
                                    </w:rPr>
                                  </w:pPr>
                                </w:p>
                                <w:p w14:paraId="13A7CC79" w14:textId="77777777" w:rsidR="00841F94" w:rsidRDefault="001D5B3B">
                                  <w:pPr>
                                    <w:pStyle w:val="TableParagraph"/>
                                    <w:ind w:left="293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ISE4GEMs</w:t>
                                  </w:r>
                                </w:p>
                                <w:p w14:paraId="13A7CC7A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301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relevance</w:t>
                                  </w:r>
                                </w:p>
                              </w:tc>
                            </w:tr>
                            <w:tr w:rsidR="00841F94" w14:paraId="13A7CC8C" w14:textId="77777777">
                              <w:trPr>
                                <w:trHeight w:val="1843"/>
                              </w:trPr>
                              <w:tc>
                                <w:tcPr>
                                  <w:tcW w:w="1385" w:type="dxa"/>
                                  <w:shd w:val="clear" w:color="auto" w:fill="E3EEF6"/>
                                </w:tcPr>
                                <w:p w14:paraId="13A7CC7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7D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7E" w14:textId="77777777" w:rsidR="00841F94" w:rsidRDefault="00841F94">
                                  <w:pPr>
                                    <w:pStyle w:val="TableParagraph"/>
                                    <w:spacing w:before="5"/>
                                    <w:rPr>
                                      <w:sz w:val="21"/>
                                    </w:rPr>
                                  </w:pPr>
                                </w:p>
                                <w:p w14:paraId="13A7CC7F" w14:textId="77777777" w:rsidR="00841F94" w:rsidRDefault="001D5B3B">
                                  <w:pPr>
                                    <w:pStyle w:val="TableParagraph"/>
                                    <w:spacing w:line="225" w:lineRule="auto"/>
                                    <w:ind w:left="90"/>
                                    <w:rPr>
                                      <w:rFonts w:ascii="The Sans Bold-" w:hAns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 w:hAnsi="The Sans Bold-"/>
                                      <w:b/>
                                      <w:w w:val="105"/>
                                      <w:sz w:val="16"/>
                                    </w:rPr>
                                    <w:t xml:space="preserve">Women’s </w:t>
                                  </w:r>
                                  <w:r>
                                    <w:rPr>
                                      <w:rFonts w:ascii="The Sans Bold-" w:hAnsi="The Sans Bold-"/>
                                      <w:b/>
                                      <w:sz w:val="16"/>
                                    </w:rPr>
                                    <w:t xml:space="preserve">empowerment </w:t>
                                  </w:r>
                                  <w:r>
                                    <w:rPr>
                                      <w:rFonts w:ascii="The Sans Bold-" w:hAnsi="The Sans Bold-"/>
                                      <w:b/>
                                      <w:w w:val="105"/>
                                      <w:sz w:val="16"/>
                                    </w:rPr>
                                    <w:t>framework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shd w:val="clear" w:color="auto" w:fill="E3EEF6"/>
                                </w:tcPr>
                                <w:p w14:paraId="13A7CC8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8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82" w14:textId="77777777" w:rsidR="00841F94" w:rsidRDefault="00841F94">
                                  <w:pPr>
                                    <w:pStyle w:val="TableParagraph"/>
                                    <w:spacing w:before="11"/>
                                    <w:rPr>
                                      <w:sz w:val="13"/>
                                    </w:rPr>
                                  </w:pPr>
                                </w:p>
                                <w:p w14:paraId="13A7CC83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16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ssists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lanners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question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what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women’s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equal-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ty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 and empowerment means in practice and to what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xtent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development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ntervention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upports empowerment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shd w:val="clear" w:color="auto" w:fill="E3EEF6"/>
                                </w:tcPr>
                                <w:p w14:paraId="13A7CC84" w14:textId="77777777" w:rsidR="00841F94" w:rsidRDefault="001D5B3B">
                                  <w:pPr>
                                    <w:pStyle w:val="TableParagraph"/>
                                    <w:spacing w:before="131" w:line="228" w:lineRule="auto"/>
                                    <w:ind w:left="90" w:right="129"/>
                                    <w:rPr>
                                      <w:sz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Longwe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S.</w:t>
                                  </w:r>
                                  <w:r>
                                    <w:rPr>
                                      <w:spacing w:val="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1991.</w:t>
                                  </w:r>
                                  <w:r>
                                    <w:rPr>
                                      <w:spacing w:val="-2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“Gender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wareness:</w:t>
                                  </w:r>
                                  <w:r>
                                    <w:rPr>
                                      <w:spacing w:val="-2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issing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lement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ird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Worl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Development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Project”.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h</w:t>
                                  </w:r>
                                  <w:hyperlink r:id="rId68">
                                    <w:r>
                                      <w:rPr>
                                        <w:spacing w:val="-3"/>
                                        <w:w w:val="105"/>
                                        <w:sz w:val="16"/>
                                      </w:rPr>
                                      <w:t>ttps://w</w:t>
                                    </w:r>
                                  </w:hyperlink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ww</w:t>
                                  </w:r>
                                  <w:hyperlink r:id="rId69">
                                    <w:r>
                                      <w:rPr>
                                        <w:spacing w:val="-3"/>
                                        <w:w w:val="105"/>
                                        <w:sz w:val="16"/>
                                      </w:rPr>
                                      <w:t>.popline</w:t>
                                    </w:r>
                                  </w:hyperlink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.org/</w:t>
                                  </w:r>
                                  <w:hyperlink r:id="rId70">
                                    <w:r>
                                      <w:rPr>
                                        <w:spacing w:val="-3"/>
                                        <w:w w:val="105"/>
                                        <w:sz w:val="16"/>
                                      </w:rPr>
                                      <w:t>node/335992</w:t>
                                    </w:r>
                                  </w:hyperlink>
                                </w:p>
                                <w:p w14:paraId="13A7CC85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 w:right="86"/>
                                    <w:rPr>
                                      <w:sz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Longwe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, S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1995.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“Women’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Empowerment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Framework.”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ttp://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awidme.pbworks.com/w/page/36322701/Women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7s 20Empowerment 20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Framework</w:t>
                                  </w:r>
                                </w:p>
                                <w:p w14:paraId="13A7CC86" w14:textId="77777777" w:rsidR="00841F94" w:rsidRDefault="001D5B3B">
                                  <w:pPr>
                                    <w:pStyle w:val="TableParagraph"/>
                                    <w:spacing w:before="57" w:line="228" w:lineRule="auto"/>
                                    <w:ind w:left="90" w:right="227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LO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(International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Labour</w:t>
                                  </w:r>
                                  <w:proofErr w:type="spellEnd"/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Organization)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1998.</w:t>
                                  </w:r>
                                  <w:r>
                                    <w:rPr>
                                      <w:spacing w:val="-2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“ILO/SEAPAT’s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nLine</w:t>
                                  </w:r>
                                  <w:proofErr w:type="spellEnd"/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Gende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Learning &amp;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formation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Module”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71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ilo.org/public/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english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/region/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asro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/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mdtmanila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/training/unit1/empowfw.htm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shd w:val="clear" w:color="auto" w:fill="E3EEF6"/>
                                </w:tcPr>
                                <w:p w14:paraId="13A7CC8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88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89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8A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3A7CC8B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</w:p>
                              </w:tc>
                            </w:tr>
                            <w:tr w:rsidR="00841F94" w14:paraId="13A7CC99" w14:textId="77777777">
                              <w:trPr>
                                <w:trHeight w:val="1769"/>
                              </w:trPr>
                              <w:tc>
                                <w:tcPr>
                                  <w:tcW w:w="1385" w:type="dxa"/>
                                </w:tcPr>
                                <w:p w14:paraId="13A7CC8D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8E" w14:textId="77777777" w:rsidR="00841F94" w:rsidRDefault="00841F94">
                                  <w:pPr>
                                    <w:pStyle w:val="TableParagraph"/>
                                    <w:spacing w:before="2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13A7CC8F" w14:textId="77777777" w:rsidR="00841F94" w:rsidRDefault="001D5B3B">
                                  <w:pPr>
                                    <w:pStyle w:val="TableParagraph"/>
                                    <w:spacing w:line="225" w:lineRule="auto"/>
                                    <w:ind w:left="90" w:right="225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 xml:space="preserve">The Institute of Develop- </w:t>
                                  </w:r>
                                  <w:proofErr w:type="spellStart"/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ment</w:t>
                                  </w:r>
                                  <w:proofErr w:type="spellEnd"/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 xml:space="preserve"> Studies</w:t>
                                  </w:r>
                                </w:p>
                                <w:p w14:paraId="13A7CC90" w14:textId="77777777" w:rsidR="00841F94" w:rsidRDefault="001D5B3B">
                                  <w:pPr>
                                    <w:pStyle w:val="TableParagraph"/>
                                    <w:spacing w:before="1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Social Relations Framework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</w:tcPr>
                                <w:p w14:paraId="13A7CC9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92" w14:textId="77777777" w:rsidR="00841F94" w:rsidRDefault="001D5B3B">
                                  <w:pPr>
                                    <w:pStyle w:val="TableParagraph"/>
                                    <w:spacing w:before="142" w:line="228" w:lineRule="auto"/>
                                    <w:ind w:left="90" w:right="155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 socialist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eminist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pproach that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cuse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n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social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relation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f gender and the role of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stitu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ions</w:t>
                                  </w:r>
                                  <w:proofErr w:type="spellEnd"/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haping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lations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by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alysing</w:t>
                                  </w:r>
                                  <w:proofErr w:type="spellEnd"/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ocial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lations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erms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ules,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people,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sources,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ctivities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ower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acro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micro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level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alysis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</w:tcPr>
                                <w:p w14:paraId="13A7CC93" w14:textId="77777777" w:rsidR="00841F94" w:rsidRDefault="001D5B3B">
                                  <w:pPr>
                                    <w:pStyle w:val="TableParagraph"/>
                                    <w:spacing w:before="123" w:line="228" w:lineRule="auto"/>
                                    <w:ind w:left="90" w:right="16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Reeves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H. 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S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Baden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2000.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Gender and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Development: Concepts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Defi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nitions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Brighton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UK: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University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f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Sussex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Institute of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Development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Studies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72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www.bridge.ids.ac.uk/sites/bridge.ids.ac.uk/files/reports/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re55.pdf</w:t>
                                  </w:r>
                                </w:p>
                                <w:p w14:paraId="13A7CC94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 w:right="28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Kabeer,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.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R.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Subrahmanian.1996.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Institutions,</w:t>
                                  </w:r>
                                  <w:r>
                                    <w:rPr>
                                      <w:i/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Relations</w:t>
                                  </w:r>
                                  <w:r>
                                    <w:rPr>
                                      <w:i/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i/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Outcomes: Framework</w:t>
                                  </w:r>
                                  <w:r>
                                    <w:rPr>
                                      <w:i/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105"/>
                                      <w:sz w:val="16"/>
                                    </w:rPr>
                                    <w:t>Tools</w:t>
                                  </w:r>
                                  <w:r>
                                    <w:rPr>
                                      <w:i/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i/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Gender-Aware</w:t>
                                  </w:r>
                                  <w:r>
                                    <w:rPr>
                                      <w:i/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Planning.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Brighton,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K: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University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Sussex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stitut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Development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tudies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ttps://www.ids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ac.uk/files/Dp357.pdf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</w:tcPr>
                                <w:p w14:paraId="13A7CC9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9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97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13"/>
                                    </w:rPr>
                                  </w:pPr>
                                </w:p>
                                <w:p w14:paraId="13A7CC98" w14:textId="77777777" w:rsidR="00841F94" w:rsidRDefault="001D5B3B">
                                  <w:pPr>
                                    <w:pStyle w:val="TableParagraph"/>
                                    <w:spacing w:before="1" w:line="597" w:lineRule="auto"/>
                                    <w:ind w:left="90" w:right="561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Gender </w:t>
                                  </w:r>
                                  <w:r>
                                    <w:rPr>
                                      <w:sz w:val="16"/>
                                    </w:rPr>
                                    <w:t>Systemic</w:t>
                                  </w:r>
                                </w:p>
                              </w:tc>
                            </w:tr>
                            <w:tr w:rsidR="00841F94" w14:paraId="13A7CC9E" w14:textId="77777777">
                              <w:trPr>
                                <w:trHeight w:val="658"/>
                              </w:trPr>
                              <w:tc>
                                <w:tcPr>
                                  <w:tcW w:w="1385" w:type="dxa"/>
                                  <w:tcBorders>
                                    <w:bottom w:val="nil"/>
                                  </w:tcBorders>
                                  <w:shd w:val="clear" w:color="auto" w:fill="E3EEF6"/>
                                </w:tcPr>
                                <w:p w14:paraId="13A7CC9A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bottom w:val="nil"/>
                                  </w:tcBorders>
                                  <w:shd w:val="clear" w:color="auto" w:fill="E3EEF6"/>
                                </w:tcPr>
                                <w:p w14:paraId="13A7CC9B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bottom w:val="nil"/>
                                  </w:tcBorders>
                                  <w:shd w:val="clear" w:color="auto" w:fill="E3EEF6"/>
                                </w:tcPr>
                                <w:p w14:paraId="13A7CC9C" w14:textId="77777777" w:rsidR="00841F94" w:rsidRDefault="001D5B3B">
                                  <w:pPr>
                                    <w:pStyle w:val="TableParagraph"/>
                                    <w:spacing w:before="63" w:line="228" w:lineRule="auto"/>
                                    <w:ind w:left="90" w:righ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Oxfam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8.</w:t>
                                  </w:r>
                                  <w:r>
                                    <w:rPr>
                                      <w:spacing w:val="-2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“Women’s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conomic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mpowerment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griculture:</w:t>
                                  </w:r>
                                  <w:r>
                                    <w:rPr>
                                      <w:spacing w:val="-2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Vulnerability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d Risk Assessment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(VRA”)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73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growsellthrive.org/page/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vulnerability-and-risk-assessment-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vr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bottom w:val="nil"/>
                                  </w:tcBorders>
                                  <w:shd w:val="clear" w:color="auto" w:fill="E3EEF6"/>
                                </w:tcPr>
                                <w:p w14:paraId="13A7CC9D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841F94" w14:paraId="13A7CCA8" w14:textId="77777777">
                              <w:trPr>
                                <w:trHeight w:val="1601"/>
                              </w:trPr>
                              <w:tc>
                                <w:tcPr>
                                  <w:tcW w:w="1385" w:type="dxa"/>
                                  <w:tcBorders>
                                    <w:top w:val="nil"/>
                                  </w:tcBorders>
                                  <w:shd w:val="clear" w:color="auto" w:fill="E3EEF6"/>
                                </w:tcPr>
                                <w:p w14:paraId="13A7CC9F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A0" w14:textId="77777777" w:rsidR="00841F94" w:rsidRDefault="001D5B3B">
                                  <w:pPr>
                                    <w:pStyle w:val="TableParagraph"/>
                                    <w:spacing w:before="97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  <w:t xml:space="preserve">Vulnerability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assessment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top w:val="nil"/>
                                  </w:tcBorders>
                                  <w:shd w:val="clear" w:color="auto" w:fill="E3EEF6"/>
                                </w:tcPr>
                                <w:p w14:paraId="13A7CCA1" w14:textId="77777777" w:rsidR="00841F94" w:rsidRDefault="001D5B3B">
                                  <w:pPr>
                                    <w:pStyle w:val="TableParagraph"/>
                                    <w:spacing w:before="16" w:line="228" w:lineRule="auto"/>
                                    <w:ind w:left="90" w:right="20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participatory, </w:t>
                                  </w:r>
                                  <w:proofErr w:type="gram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erception based</w:t>
                                  </w:r>
                                  <w:proofErr w:type="gram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 approach that identifies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ssesses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shifting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vulnerabilitie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f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different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communities in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relation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o disaster management,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environmental hazards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s well as sociopolitical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ocioeconomic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ssues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top w:val="nil"/>
                                  </w:tcBorders>
                                  <w:shd w:val="clear" w:color="auto" w:fill="E3EEF6"/>
                                </w:tcPr>
                                <w:p w14:paraId="13A7CCA2" w14:textId="77777777" w:rsidR="00841F94" w:rsidRDefault="001D5B3B">
                                  <w:pPr>
                                    <w:pStyle w:val="TableParagraph"/>
                                    <w:spacing w:before="16" w:line="228" w:lineRule="auto"/>
                                    <w:ind w:left="90" w:right="11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NDP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(United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ations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Development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ogramme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).</w:t>
                                  </w:r>
                                  <w:r>
                                    <w:rPr>
                                      <w:spacing w:val="-2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09.</w:t>
                                  </w:r>
                                  <w:r>
                                    <w:rPr>
                                      <w:spacing w:val="-3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“Community-base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daptation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roject: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uide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Vulnerability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duction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ssessment”.</w:t>
                                  </w:r>
                                </w:p>
                                <w:p w14:paraId="13A7CCA3" w14:textId="77777777" w:rsidR="00841F94" w:rsidRDefault="001D5B3B">
                                  <w:pPr>
                                    <w:pStyle w:val="TableParagraph"/>
                                    <w:spacing w:line="187" w:lineRule="exact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vailable at: </w:t>
                                  </w:r>
                                  <w:hyperlink r:id="rId74">
                                    <w:r>
                                      <w:rPr>
                                        <w:color w:val="009DDC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slideplayer.com/slide/8428002/</w:t>
                                    </w:r>
                                  </w:hyperlink>
                                </w:p>
                                <w:p w14:paraId="13A7CCA4" w14:textId="77777777" w:rsidR="00841F94" w:rsidRDefault="001D5B3B">
                                  <w:pPr>
                                    <w:pStyle w:val="TableParagraph"/>
                                    <w:spacing w:before="56" w:line="228" w:lineRule="auto"/>
                                    <w:ind w:left="90" w:right="82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NICEF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(United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ations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Children’s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und)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2010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Guidance</w:t>
                                  </w:r>
                                  <w:r>
                                    <w:rPr>
                                      <w:i/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Note:</w:t>
                                  </w:r>
                                  <w:r>
                                    <w:rPr>
                                      <w:i/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Vulnerability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i/>
                                      <w:spacing w:val="-2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Capacity</w:t>
                                  </w:r>
                                  <w:r>
                                    <w:rPr>
                                      <w:i/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ssessments.</w:t>
                                  </w:r>
                                  <w:r>
                                    <w:rPr>
                                      <w:i/>
                                      <w:spacing w:val="-2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Kenya:</w:t>
                                  </w:r>
                                  <w:r>
                                    <w:rPr>
                                      <w:spacing w:val="-2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UNICEF.</w:t>
                                  </w:r>
                                  <w:r>
                                    <w:rPr>
                                      <w:spacing w:val="-2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ttp://www.unicefine-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mergencies.com/downloads/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eresource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/docs/1.8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20Gender 20equality  20 in 20humanitarian 20action/2010-02-01 20- 20UNICEF </w:t>
                                  </w:r>
                                  <w:r>
                                    <w:rPr>
                                      <w:color w:val="009DDC"/>
                                      <w:spacing w:val="-4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20Kenya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- 20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Guide</w:t>
                                  </w:r>
                                  <w:r>
                                    <w:rPr>
                                      <w:color w:val="009DDC"/>
                                      <w:spacing w:val="24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to</w:t>
                                  </w:r>
                                  <w:r>
                                    <w:rPr>
                                      <w:color w:val="009DDC"/>
                                      <w:spacing w:val="25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using</w:t>
                                  </w:r>
                                  <w:r>
                                    <w:rPr>
                                      <w:color w:val="009DDC"/>
                                      <w:spacing w:val="25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existing</w:t>
                                  </w:r>
                                  <w:r>
                                    <w:rPr>
                                      <w:color w:val="009DDC"/>
                                      <w:spacing w:val="25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4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VCA</w:t>
                                  </w:r>
                                  <w:r>
                                    <w:rPr>
                                      <w:color w:val="009DDC"/>
                                      <w:spacing w:val="25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tools</w:t>
                                  </w:r>
                                  <w:r>
                                    <w:rPr>
                                      <w:color w:val="009DDC"/>
                                      <w:spacing w:val="25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&amp;</w:t>
                                  </w:r>
                                  <w:r>
                                    <w:rPr>
                                      <w:color w:val="009DDC"/>
                                      <w:spacing w:val="25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20methodology.pdf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top w:val="nil"/>
                                  </w:tcBorders>
                                  <w:shd w:val="clear" w:color="auto" w:fill="E3EEF6"/>
                                </w:tcPr>
                                <w:p w14:paraId="13A7CCA5" w14:textId="77777777" w:rsidR="00841F94" w:rsidRDefault="001D5B3B">
                                  <w:pPr>
                                    <w:pStyle w:val="TableParagraph"/>
                                    <w:spacing w:before="51" w:line="228" w:lineRule="auto"/>
                                    <w:ind w:left="90" w:right="26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 xml:space="preserve">Marginalize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voices</w:t>
                                  </w:r>
                                </w:p>
                                <w:p w14:paraId="13A7CCA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A7" w14:textId="77777777" w:rsidR="00841F94" w:rsidRDefault="001D5B3B">
                                  <w:pPr>
                                    <w:pStyle w:val="TableParagraph"/>
                                    <w:spacing w:before="98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ystemic</w:t>
                                  </w:r>
                                </w:p>
                              </w:tc>
                            </w:tr>
                            <w:tr w:rsidR="00841F94" w14:paraId="13A7CCAE" w14:textId="77777777">
                              <w:trPr>
                                <w:trHeight w:val="412"/>
                              </w:trPr>
                              <w:tc>
                                <w:tcPr>
                                  <w:tcW w:w="1385" w:type="dxa"/>
                                  <w:tcBorders>
                                    <w:bottom w:val="nil"/>
                                  </w:tcBorders>
                                </w:tcPr>
                                <w:p w14:paraId="13A7CCA9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bottom w:val="nil"/>
                                  </w:tcBorders>
                                </w:tcPr>
                                <w:p w14:paraId="13A7CCAA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bottom w:val="nil"/>
                                  </w:tcBorders>
                                </w:tcPr>
                                <w:p w14:paraId="13A7CCAB" w14:textId="77777777" w:rsidR="00841F94" w:rsidRDefault="00841F9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bottom w:val="nil"/>
                                  </w:tcBorders>
                                </w:tcPr>
                                <w:p w14:paraId="13A7CCAC" w14:textId="77777777" w:rsidR="00841F94" w:rsidRDefault="00841F94">
                                  <w:pPr>
                                    <w:pStyle w:val="TableParagraph"/>
                                    <w:spacing w:before="4"/>
                                    <w:rPr>
                                      <w:sz w:val="17"/>
                                    </w:rPr>
                                  </w:pPr>
                                </w:p>
                                <w:p w14:paraId="13A7CCAD" w14:textId="77777777" w:rsidR="00841F94" w:rsidRDefault="001D5B3B">
                                  <w:pPr>
                                    <w:pStyle w:val="TableParagraph"/>
                                    <w:spacing w:line="182" w:lineRule="exact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Gender</w:t>
                                  </w:r>
                                </w:p>
                              </w:tc>
                            </w:tr>
                            <w:tr w:rsidR="00841F94" w14:paraId="13A7CCB8" w14:textId="77777777">
                              <w:trPr>
                                <w:trHeight w:val="1368"/>
                              </w:trPr>
                              <w:tc>
                                <w:tcPr>
                                  <w:tcW w:w="1385" w:type="dxa"/>
                                  <w:tcBorders>
                                    <w:top w:val="nil"/>
                                  </w:tcBorders>
                                </w:tcPr>
                                <w:p w14:paraId="13A7CCAF" w14:textId="77777777" w:rsidR="00841F94" w:rsidRDefault="001D5B3B">
                                  <w:pPr>
                                    <w:pStyle w:val="TableParagraph"/>
                                    <w:spacing w:before="11" w:line="225" w:lineRule="auto"/>
                                    <w:ind w:left="90" w:right="225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Gender-</w:t>
                                  </w:r>
                                  <w:proofErr w:type="spellStart"/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sen</w:t>
                                  </w:r>
                                  <w:proofErr w:type="spellEnd"/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 xml:space="preserve">- </w:t>
                                  </w:r>
                                  <w:proofErr w:type="spellStart"/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sitive</w:t>
                                  </w:r>
                                  <w:proofErr w:type="spellEnd"/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 xml:space="preserve"> Climate Vulnerability and Capacity Analysis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top w:val="nil"/>
                                  </w:tcBorders>
                                </w:tcPr>
                                <w:p w14:paraId="13A7CCB0" w14:textId="77777777" w:rsidR="00841F94" w:rsidRDefault="001D5B3B">
                                  <w:pPr>
                                    <w:pStyle w:val="TableParagraph"/>
                                    <w:spacing w:before="13" w:line="228" w:lineRule="auto"/>
                                    <w:ind w:left="90" w:right="164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ramework for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alysing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vulnerability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apacity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dapt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limate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hange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build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re- 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ilience</w:t>
                                  </w:r>
                                  <w:proofErr w:type="spellEnd"/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disasters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t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community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level,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with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 </w:t>
                                  </w:r>
                                  <w:proofErr w:type="gram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articular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cus</w:t>
                                  </w:r>
                                  <w:proofErr w:type="gramEnd"/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n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ocial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,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in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articular,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gende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dynamics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top w:val="nil"/>
                                  </w:tcBorders>
                                </w:tcPr>
                                <w:p w14:paraId="13A7CCB1" w14:textId="77777777" w:rsidR="00841F94" w:rsidRDefault="001D5B3B">
                                  <w:pPr>
                                    <w:pStyle w:val="TableParagraph"/>
                                    <w:spacing w:line="167" w:lineRule="exact"/>
                                    <w:ind w:left="90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CAR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ternational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2014.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Gender-sensitive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Climate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Vulnerability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Capacity</w:t>
                                  </w:r>
                                </w:p>
                                <w:p w14:paraId="13A7CCB2" w14:textId="77777777" w:rsidR="00841F94" w:rsidRDefault="001D5B3B">
                                  <w:pPr>
                                    <w:pStyle w:val="TableParagraph"/>
                                    <w:spacing w:line="189" w:lineRule="exact"/>
                                    <w:ind w:left="90"/>
                                    <w:rPr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nalysis</w:t>
                                  </w:r>
                                </w:p>
                                <w:p w14:paraId="13A7CCB3" w14:textId="77777777" w:rsidR="00841F94" w:rsidRDefault="001D5B3B">
                                  <w:pPr>
                                    <w:pStyle w:val="TableParagraph"/>
                                    <w:spacing w:before="56" w:line="228" w:lineRule="auto"/>
                                    <w:ind w:left="90" w:right="177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i/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(GCVCA).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Mozambique: CAR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ternational. 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hyperlink r:id="rId75">
                                    <w:r>
                                      <w:rPr>
                                        <w:color w:val="009DDC"/>
                                        <w:spacing w:val="-4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careclimat-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sz w:val="16"/>
                                      <w:u w:val="single" w:color="009DDC"/>
                                    </w:rPr>
                                    <w:t>echange.org/wp-content/uploads/2016/02/GCVCA_Practitioners-Guide-FI-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NAL-July-2014.pdf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top w:val="nil"/>
                                  </w:tcBorders>
                                </w:tcPr>
                                <w:p w14:paraId="13A7CCB4" w14:textId="77777777" w:rsidR="00841F94" w:rsidRDefault="00841F94">
                                  <w:pPr>
                                    <w:pStyle w:val="TableParagraph"/>
                                    <w:spacing w:before="3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13A7CCB5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nvironments</w:t>
                                  </w:r>
                                </w:p>
                                <w:p w14:paraId="13A7CCB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B7" w14:textId="77777777" w:rsidR="00841F94" w:rsidRDefault="001D5B3B">
                                  <w:pPr>
                                    <w:pStyle w:val="TableParagraph"/>
                                    <w:spacing w:before="104" w:line="228" w:lineRule="auto"/>
                                    <w:ind w:left="90" w:right="26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 xml:space="preserve">Marginalize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voices</w:t>
                                  </w:r>
                                </w:p>
                              </w:tc>
                            </w:tr>
                          </w:tbl>
                          <w:p w14:paraId="13A7CCB9" w14:textId="77777777" w:rsidR="00841F94" w:rsidRDefault="00841F9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80" id="Text Box 237" o:spid="_x0000_s1188" type="#_x0000_t202" style="position:absolute;left:0;text-align:left;margin-left:205.2pt;margin-top:.45pt;width:598.75pt;height:438.55pt;z-index:25362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385"/>
                        <w:gridCol w:w="3768"/>
                        <w:gridCol w:w="5520"/>
                        <w:gridCol w:w="1294"/>
                      </w:tblGrid>
                      <w:tr w:rsidR="00841F94" w14:paraId="13A7CC7B" w14:textId="77777777">
                        <w:trPr>
                          <w:trHeight w:val="1090"/>
                        </w:trPr>
                        <w:tc>
                          <w:tcPr>
                            <w:tcW w:w="1385" w:type="dxa"/>
                            <w:tcBorders>
                              <w:top w:val="nil"/>
                              <w:right w:val="single" w:sz="2" w:space="0" w:color="6F5D4F"/>
                            </w:tcBorders>
                            <w:shd w:val="clear" w:color="auto" w:fill="9A8A79"/>
                          </w:tcPr>
                          <w:p w14:paraId="13A7CC6F" w14:textId="77777777" w:rsidR="00841F94" w:rsidRDefault="00841F94">
                            <w:pPr>
                              <w:pStyle w:val="TableParagraph"/>
                              <w:spacing w:before="9"/>
                              <w:rPr>
                                <w:sz w:val="20"/>
                              </w:rPr>
                            </w:pPr>
                          </w:p>
                          <w:p w14:paraId="13A7CC70" w14:textId="77777777" w:rsidR="00841F94" w:rsidRDefault="001D5B3B">
                            <w:pPr>
                              <w:pStyle w:val="TableParagraph"/>
                              <w:spacing w:before="1"/>
                              <w:ind w:left="208" w:right="201" w:firstLine="54"/>
                              <w:jc w:val="both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 xml:space="preserve">Framework, approach or </w:t>
                            </w: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6"/>
                              </w:rPr>
                              <w:t>methodology</w:t>
                            </w:r>
                          </w:p>
                        </w:tc>
                        <w:tc>
                          <w:tcPr>
                            <w:tcW w:w="3768" w:type="dxa"/>
                            <w:tcBorders>
                              <w:top w:val="nil"/>
                              <w:left w:val="single" w:sz="2" w:space="0" w:color="6F5D4F"/>
                            </w:tcBorders>
                            <w:shd w:val="clear" w:color="auto" w:fill="9A8A79"/>
                          </w:tcPr>
                          <w:p w14:paraId="13A7CC7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72" w14:textId="77777777" w:rsidR="00841F94" w:rsidRDefault="00841F94">
                            <w:pPr>
                              <w:pStyle w:val="TableParagraph"/>
                              <w:rPr>
                                <w:sz w:val="21"/>
                              </w:rPr>
                            </w:pPr>
                          </w:p>
                          <w:p w14:paraId="13A7CC73" w14:textId="77777777" w:rsidR="00841F94" w:rsidRDefault="001D5B3B">
                            <w:pPr>
                              <w:pStyle w:val="TableParagraph"/>
                              <w:ind w:left="1251" w:right="1246"/>
                              <w:jc w:val="center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Basic description</w:t>
                            </w:r>
                          </w:p>
                        </w:tc>
                        <w:tc>
                          <w:tcPr>
                            <w:tcW w:w="5520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C74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75" w14:textId="77777777" w:rsidR="00841F94" w:rsidRDefault="00841F94">
                            <w:pPr>
                              <w:pStyle w:val="TableParagraph"/>
                              <w:rPr>
                                <w:sz w:val="21"/>
                              </w:rPr>
                            </w:pPr>
                          </w:p>
                          <w:p w14:paraId="13A7CC76" w14:textId="77777777" w:rsidR="00841F94" w:rsidRDefault="001D5B3B">
                            <w:pPr>
                              <w:pStyle w:val="TableParagraph"/>
                              <w:ind w:left="1365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Sources for implementation of method</w:t>
                            </w:r>
                          </w:p>
                        </w:tc>
                        <w:tc>
                          <w:tcPr>
                            <w:tcW w:w="1294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C77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78" w14:textId="77777777" w:rsidR="00841F94" w:rsidRDefault="00841F94">
                            <w:pPr>
                              <w:pStyle w:val="TableParagraph"/>
                              <w:spacing w:before="11"/>
                              <w:rPr>
                                <w:sz w:val="12"/>
                              </w:rPr>
                            </w:pPr>
                          </w:p>
                          <w:p w14:paraId="13A7CC79" w14:textId="77777777" w:rsidR="00841F94" w:rsidRDefault="001D5B3B">
                            <w:pPr>
                              <w:pStyle w:val="TableParagraph"/>
                              <w:ind w:left="293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ISE4GEMs</w:t>
                            </w:r>
                          </w:p>
                          <w:p w14:paraId="13A7CC7A" w14:textId="77777777" w:rsidR="00841F94" w:rsidRDefault="001D5B3B">
                            <w:pPr>
                              <w:pStyle w:val="TableParagraph"/>
                              <w:spacing w:before="1"/>
                              <w:ind w:left="301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relevance</w:t>
                            </w:r>
                          </w:p>
                        </w:tc>
                      </w:tr>
                      <w:tr w:rsidR="00841F94" w14:paraId="13A7CC8C" w14:textId="77777777">
                        <w:trPr>
                          <w:trHeight w:val="1843"/>
                        </w:trPr>
                        <w:tc>
                          <w:tcPr>
                            <w:tcW w:w="1385" w:type="dxa"/>
                            <w:shd w:val="clear" w:color="auto" w:fill="E3EEF6"/>
                          </w:tcPr>
                          <w:p w14:paraId="13A7CC7C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7D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7E" w14:textId="77777777" w:rsidR="00841F94" w:rsidRDefault="00841F94">
                            <w:pPr>
                              <w:pStyle w:val="TableParagraph"/>
                              <w:spacing w:before="5"/>
                              <w:rPr>
                                <w:sz w:val="21"/>
                              </w:rPr>
                            </w:pPr>
                          </w:p>
                          <w:p w14:paraId="13A7CC7F" w14:textId="77777777" w:rsidR="00841F94" w:rsidRDefault="001D5B3B">
                            <w:pPr>
                              <w:pStyle w:val="TableParagraph"/>
                              <w:spacing w:line="225" w:lineRule="auto"/>
                              <w:ind w:left="90"/>
                              <w:rPr>
                                <w:rFonts w:ascii="The Sans Bold-" w:hAns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 w:hAnsi="The Sans Bold-"/>
                                <w:b/>
                                <w:w w:val="105"/>
                                <w:sz w:val="16"/>
                              </w:rPr>
                              <w:t xml:space="preserve">Women’s </w:t>
                            </w:r>
                            <w:r>
                              <w:rPr>
                                <w:rFonts w:ascii="The Sans Bold-" w:hAnsi="The Sans Bold-"/>
                                <w:b/>
                                <w:sz w:val="16"/>
                              </w:rPr>
                              <w:t xml:space="preserve">empowerment </w:t>
                            </w:r>
                            <w:r>
                              <w:rPr>
                                <w:rFonts w:ascii="The Sans Bold-" w:hAnsi="The Sans Bold-"/>
                                <w:b/>
                                <w:w w:val="105"/>
                                <w:sz w:val="16"/>
                              </w:rPr>
                              <w:t>framework</w:t>
                            </w:r>
                          </w:p>
                        </w:tc>
                        <w:tc>
                          <w:tcPr>
                            <w:tcW w:w="3768" w:type="dxa"/>
                            <w:shd w:val="clear" w:color="auto" w:fill="E3EEF6"/>
                          </w:tcPr>
                          <w:p w14:paraId="13A7CC80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8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82" w14:textId="77777777" w:rsidR="00841F94" w:rsidRDefault="00841F94">
                            <w:pPr>
                              <w:pStyle w:val="TableParagraph"/>
                              <w:spacing w:before="11"/>
                              <w:rPr>
                                <w:sz w:val="13"/>
                              </w:rPr>
                            </w:pPr>
                          </w:p>
                          <w:p w14:paraId="13A7CC83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163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Assists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lanners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question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what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women’s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equal-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ity</w:t>
                            </w:r>
                            <w:proofErr w:type="spellEnd"/>
                            <w:r>
                              <w:rPr>
                                <w:w w:val="105"/>
                                <w:sz w:val="16"/>
                              </w:rPr>
                              <w:t xml:space="preserve"> and empowerment means in practice and to what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xtent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development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ntervention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upports empowerment.</w:t>
                            </w:r>
                          </w:p>
                        </w:tc>
                        <w:tc>
                          <w:tcPr>
                            <w:tcW w:w="5520" w:type="dxa"/>
                            <w:shd w:val="clear" w:color="auto" w:fill="E3EEF6"/>
                          </w:tcPr>
                          <w:p w14:paraId="13A7CC84" w14:textId="77777777" w:rsidR="00841F94" w:rsidRDefault="001D5B3B">
                            <w:pPr>
                              <w:pStyle w:val="TableParagraph"/>
                              <w:spacing w:before="131" w:line="228" w:lineRule="auto"/>
                              <w:ind w:left="90" w:right="129"/>
                              <w:rPr>
                                <w:sz w:val="16"/>
                              </w:rPr>
                            </w:pP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Longwe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S.</w:t>
                            </w:r>
                            <w:r>
                              <w:rPr>
                                <w:spacing w:val="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1991.</w:t>
                            </w:r>
                            <w:r>
                              <w:rPr>
                                <w:spacing w:val="-2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“Gender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wareness:</w:t>
                            </w:r>
                            <w:r>
                              <w:rPr>
                                <w:spacing w:val="-2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issing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Element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ird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Worl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Development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Project”.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h</w:t>
                            </w:r>
                            <w:hyperlink r:id="rId76"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>ttps://w</w:t>
                              </w:r>
                            </w:hyperlink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ww</w:t>
                            </w:r>
                            <w:hyperlink r:id="rId77"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>.popline</w:t>
                              </w:r>
                            </w:hyperlink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.org/</w:t>
                            </w:r>
                            <w:hyperlink r:id="rId78">
                              <w:r>
                                <w:rPr>
                                  <w:spacing w:val="-3"/>
                                  <w:w w:val="105"/>
                                  <w:sz w:val="16"/>
                                </w:rPr>
                                <w:t>node/335992</w:t>
                              </w:r>
                            </w:hyperlink>
                          </w:p>
                          <w:p w14:paraId="13A7CC85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 w:right="86"/>
                              <w:rPr>
                                <w:sz w:val="16"/>
                              </w:rPr>
                            </w:pP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Longwe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, S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1995.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“Women’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Empowerment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Framework.”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ttp://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 xml:space="preserve">awidme.pbworks.com/w/page/36322701/Women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7s 20Empowerment 20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Framework</w:t>
                            </w:r>
                          </w:p>
                          <w:p w14:paraId="13A7CC86" w14:textId="77777777" w:rsidR="00841F94" w:rsidRDefault="001D5B3B">
                            <w:pPr>
                              <w:pStyle w:val="TableParagraph"/>
                              <w:spacing w:before="57" w:line="228" w:lineRule="auto"/>
                              <w:ind w:left="90" w:right="227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ILO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(International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Labour</w:t>
                            </w:r>
                            <w:proofErr w:type="spellEnd"/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Organization)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1998.</w:t>
                            </w:r>
                            <w:r>
                              <w:rPr>
                                <w:spacing w:val="-2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“ILO/SEAPAT’s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OnLine</w:t>
                            </w:r>
                            <w:proofErr w:type="spellEnd"/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Gende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Learning &amp;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formation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Module”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79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www.ilo.org/public/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english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/region/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asro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mdtmanila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/training/unit1/empowfw.htm</w:t>
                            </w:r>
                          </w:p>
                        </w:tc>
                        <w:tc>
                          <w:tcPr>
                            <w:tcW w:w="1294" w:type="dxa"/>
                            <w:shd w:val="clear" w:color="auto" w:fill="E3EEF6"/>
                          </w:tcPr>
                          <w:p w14:paraId="13A7CC87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88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89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8A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20"/>
                              </w:rPr>
                            </w:pPr>
                          </w:p>
                          <w:p w14:paraId="13A7CC8B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</w:p>
                        </w:tc>
                      </w:tr>
                      <w:tr w:rsidR="00841F94" w14:paraId="13A7CC99" w14:textId="77777777">
                        <w:trPr>
                          <w:trHeight w:val="1769"/>
                        </w:trPr>
                        <w:tc>
                          <w:tcPr>
                            <w:tcW w:w="1385" w:type="dxa"/>
                          </w:tcPr>
                          <w:p w14:paraId="13A7CC8D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8E" w14:textId="77777777" w:rsidR="00841F94" w:rsidRDefault="00841F94">
                            <w:pPr>
                              <w:pStyle w:val="TableParagraph"/>
                              <w:spacing w:before="2"/>
                              <w:rPr>
                                <w:sz w:val="19"/>
                              </w:rPr>
                            </w:pPr>
                          </w:p>
                          <w:p w14:paraId="13A7CC8F" w14:textId="77777777" w:rsidR="00841F94" w:rsidRDefault="001D5B3B">
                            <w:pPr>
                              <w:pStyle w:val="TableParagraph"/>
                              <w:spacing w:line="225" w:lineRule="auto"/>
                              <w:ind w:left="90" w:right="225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 xml:space="preserve">The Institute of Develop- </w:t>
                            </w:r>
                            <w:proofErr w:type="spellStart"/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ment</w:t>
                            </w:r>
                            <w:proofErr w:type="spellEnd"/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 xml:space="preserve"> Studies</w:t>
                            </w:r>
                          </w:p>
                          <w:p w14:paraId="13A7CC90" w14:textId="77777777" w:rsidR="00841F94" w:rsidRDefault="001D5B3B">
                            <w:pPr>
                              <w:pStyle w:val="TableParagraph"/>
                              <w:spacing w:before="1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Social Relations Framework</w:t>
                            </w:r>
                          </w:p>
                        </w:tc>
                        <w:tc>
                          <w:tcPr>
                            <w:tcW w:w="3768" w:type="dxa"/>
                          </w:tcPr>
                          <w:p w14:paraId="13A7CC9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92" w14:textId="77777777" w:rsidR="00841F94" w:rsidRDefault="001D5B3B">
                            <w:pPr>
                              <w:pStyle w:val="TableParagraph"/>
                              <w:spacing w:before="142" w:line="228" w:lineRule="auto"/>
                              <w:ind w:left="90" w:right="155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A socialist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eminist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pproach that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cuse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n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social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relation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f gender and the role of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institu</w:t>
                            </w:r>
                            <w:proofErr w:type="spellEnd"/>
                            <w:r>
                              <w:rPr>
                                <w:w w:val="105"/>
                                <w:sz w:val="1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tions</w:t>
                            </w:r>
                            <w:proofErr w:type="spellEnd"/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haping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lations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by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analysing</w:t>
                            </w:r>
                            <w:proofErr w:type="spellEnd"/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ocial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lations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erms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ules,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people,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sources,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ctivities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ower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acro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micro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level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alysis.</w:t>
                            </w:r>
                          </w:p>
                        </w:tc>
                        <w:tc>
                          <w:tcPr>
                            <w:tcW w:w="5520" w:type="dxa"/>
                          </w:tcPr>
                          <w:p w14:paraId="13A7CC93" w14:textId="77777777" w:rsidR="00841F94" w:rsidRDefault="001D5B3B">
                            <w:pPr>
                              <w:pStyle w:val="TableParagraph"/>
                              <w:spacing w:before="123" w:line="228" w:lineRule="auto"/>
                              <w:ind w:left="90" w:right="16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Reeves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H. 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S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Baden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2000.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Gender and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Development: Concepts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and </w:t>
                            </w:r>
                            <w:proofErr w:type="spellStart"/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Defi</w:t>
                            </w:r>
                            <w:proofErr w:type="spellEnd"/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nitions</w:t>
                            </w:r>
                            <w:proofErr w:type="spellEnd"/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.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Brighton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UK: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University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f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Sussex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Institute of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Development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Studies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80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www.bridge.ids.ac.uk/sites/bridge.ids.ac.uk/files/reports/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re55.pdf</w:t>
                            </w:r>
                          </w:p>
                          <w:p w14:paraId="13A7CC94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 w:right="280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Kabeer,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.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R.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Subrahmanian.1996.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Institutions,</w:t>
                            </w:r>
                            <w:r>
                              <w:rPr>
                                <w:i/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Relations</w:t>
                            </w:r>
                            <w:r>
                              <w:rPr>
                                <w:i/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i/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Outcomes: Framework</w:t>
                            </w:r>
                            <w:r>
                              <w:rPr>
                                <w:i/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5"/>
                                <w:w w:val="105"/>
                                <w:sz w:val="16"/>
                              </w:rPr>
                              <w:t>Tools</w:t>
                            </w:r>
                            <w:r>
                              <w:rPr>
                                <w:i/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i/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Gender-Aware</w:t>
                            </w:r>
                            <w:r>
                              <w:rPr>
                                <w:i/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Planning.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Brighton,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UK: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University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Sussex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stitut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Development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tudies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ttps://www.ids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.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ac.uk/files/Dp357.pdf</w:t>
                            </w:r>
                          </w:p>
                        </w:tc>
                        <w:tc>
                          <w:tcPr>
                            <w:tcW w:w="1294" w:type="dxa"/>
                          </w:tcPr>
                          <w:p w14:paraId="13A7CC95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9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97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13"/>
                              </w:rPr>
                            </w:pPr>
                          </w:p>
                          <w:p w14:paraId="13A7CC98" w14:textId="77777777" w:rsidR="00841F94" w:rsidRDefault="001D5B3B">
                            <w:pPr>
                              <w:pStyle w:val="TableParagraph"/>
                              <w:spacing w:before="1" w:line="597" w:lineRule="auto"/>
                              <w:ind w:left="90" w:right="561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Gender </w:t>
                            </w:r>
                            <w:r>
                              <w:rPr>
                                <w:sz w:val="16"/>
                              </w:rPr>
                              <w:t>Systemic</w:t>
                            </w:r>
                          </w:p>
                        </w:tc>
                      </w:tr>
                      <w:tr w:rsidR="00841F94" w14:paraId="13A7CC9E" w14:textId="77777777">
                        <w:trPr>
                          <w:trHeight w:val="658"/>
                        </w:trPr>
                        <w:tc>
                          <w:tcPr>
                            <w:tcW w:w="1385" w:type="dxa"/>
                            <w:tcBorders>
                              <w:bottom w:val="nil"/>
                            </w:tcBorders>
                            <w:shd w:val="clear" w:color="auto" w:fill="E3EEF6"/>
                          </w:tcPr>
                          <w:p w14:paraId="13A7CC9A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3768" w:type="dxa"/>
                            <w:tcBorders>
                              <w:bottom w:val="nil"/>
                            </w:tcBorders>
                            <w:shd w:val="clear" w:color="auto" w:fill="E3EEF6"/>
                          </w:tcPr>
                          <w:p w14:paraId="13A7CC9B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5520" w:type="dxa"/>
                            <w:tcBorders>
                              <w:bottom w:val="nil"/>
                            </w:tcBorders>
                            <w:shd w:val="clear" w:color="auto" w:fill="E3EEF6"/>
                          </w:tcPr>
                          <w:p w14:paraId="13A7CC9C" w14:textId="77777777" w:rsidR="00841F94" w:rsidRDefault="001D5B3B">
                            <w:pPr>
                              <w:pStyle w:val="TableParagraph"/>
                              <w:spacing w:before="63" w:line="228" w:lineRule="auto"/>
                              <w:ind w:left="90" w:righ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Oxfam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8.</w:t>
                            </w:r>
                            <w:r>
                              <w:rPr>
                                <w:spacing w:val="-2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“Women’s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conomic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Empowerment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griculture:</w:t>
                            </w:r>
                            <w:r>
                              <w:rPr>
                                <w:spacing w:val="-2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Vulnerability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nd Risk Assessment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(VRA”)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81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http://growsellthrive.org/page/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vulnerability-and-risk-assessment-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vra</w:t>
                            </w:r>
                            <w:proofErr w:type="spellEnd"/>
                          </w:p>
                        </w:tc>
                        <w:tc>
                          <w:tcPr>
                            <w:tcW w:w="1294" w:type="dxa"/>
                            <w:tcBorders>
                              <w:bottom w:val="nil"/>
                            </w:tcBorders>
                            <w:shd w:val="clear" w:color="auto" w:fill="E3EEF6"/>
                          </w:tcPr>
                          <w:p w14:paraId="13A7CC9D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841F94" w14:paraId="13A7CCA8" w14:textId="77777777">
                        <w:trPr>
                          <w:trHeight w:val="1601"/>
                        </w:trPr>
                        <w:tc>
                          <w:tcPr>
                            <w:tcW w:w="1385" w:type="dxa"/>
                            <w:tcBorders>
                              <w:top w:val="nil"/>
                            </w:tcBorders>
                            <w:shd w:val="clear" w:color="auto" w:fill="E3EEF6"/>
                          </w:tcPr>
                          <w:p w14:paraId="13A7CC9F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A0" w14:textId="77777777" w:rsidR="00841F94" w:rsidRDefault="001D5B3B">
                            <w:pPr>
                              <w:pStyle w:val="TableParagraph"/>
                              <w:spacing w:before="97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6"/>
                              </w:rPr>
                              <w:t xml:space="preserve">Vulnerability </w:t>
                            </w: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assessment</w:t>
                            </w:r>
                          </w:p>
                        </w:tc>
                        <w:tc>
                          <w:tcPr>
                            <w:tcW w:w="3768" w:type="dxa"/>
                            <w:tcBorders>
                              <w:top w:val="nil"/>
                            </w:tcBorders>
                            <w:shd w:val="clear" w:color="auto" w:fill="E3EEF6"/>
                          </w:tcPr>
                          <w:p w14:paraId="13A7CCA1" w14:textId="77777777" w:rsidR="00841F94" w:rsidRDefault="001D5B3B">
                            <w:pPr>
                              <w:pStyle w:val="TableParagraph"/>
                              <w:spacing w:before="16" w:line="228" w:lineRule="auto"/>
                              <w:ind w:left="90" w:right="209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A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participatory, </w:t>
                            </w:r>
                            <w:proofErr w:type="gramStart"/>
                            <w:r>
                              <w:rPr>
                                <w:w w:val="105"/>
                                <w:sz w:val="16"/>
                              </w:rPr>
                              <w:t>perception based</w:t>
                            </w:r>
                            <w:proofErr w:type="gramEnd"/>
                            <w:r>
                              <w:rPr>
                                <w:w w:val="105"/>
                                <w:sz w:val="16"/>
                              </w:rPr>
                              <w:t xml:space="preserve"> approach that identifies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ssesses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shifting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vulnerabilitie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f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different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communities in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relation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o disaster management,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environmental hazards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s well as sociopolitical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ocioeconomic</w:t>
                            </w:r>
                            <w:r>
                              <w:rPr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ssues.</w:t>
                            </w:r>
                          </w:p>
                        </w:tc>
                        <w:tc>
                          <w:tcPr>
                            <w:tcW w:w="5520" w:type="dxa"/>
                            <w:tcBorders>
                              <w:top w:val="nil"/>
                            </w:tcBorders>
                            <w:shd w:val="clear" w:color="auto" w:fill="E3EEF6"/>
                          </w:tcPr>
                          <w:p w14:paraId="13A7CCA2" w14:textId="77777777" w:rsidR="00841F94" w:rsidRDefault="001D5B3B">
                            <w:pPr>
                              <w:pStyle w:val="TableParagraph"/>
                              <w:spacing w:before="16" w:line="228" w:lineRule="auto"/>
                              <w:ind w:left="90" w:right="113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UNDP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(United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ations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Development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).</w:t>
                            </w:r>
                            <w:r>
                              <w:rPr>
                                <w:spacing w:val="-2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09.</w:t>
                            </w:r>
                            <w:r>
                              <w:rPr>
                                <w:spacing w:val="-3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“Community-base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daptation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roject: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Guide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Vulnerability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duction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ssessment”.</w:t>
                            </w:r>
                          </w:p>
                          <w:p w14:paraId="13A7CCA3" w14:textId="77777777" w:rsidR="00841F94" w:rsidRDefault="001D5B3B">
                            <w:pPr>
                              <w:pStyle w:val="TableParagraph"/>
                              <w:spacing w:line="187" w:lineRule="exact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Available at: </w:t>
                            </w:r>
                            <w:hyperlink r:id="rId82">
                              <w:r>
                                <w:rPr>
                                  <w:color w:val="009DDC"/>
                                  <w:w w:val="105"/>
                                  <w:sz w:val="16"/>
                                  <w:u w:val="single" w:color="009DDC"/>
                                </w:rPr>
                                <w:t>http://slideplayer.com/slide/8428002/</w:t>
                              </w:r>
                            </w:hyperlink>
                          </w:p>
                          <w:p w14:paraId="13A7CCA4" w14:textId="77777777" w:rsidR="00841F94" w:rsidRDefault="001D5B3B">
                            <w:pPr>
                              <w:pStyle w:val="TableParagraph"/>
                              <w:spacing w:before="56" w:line="228" w:lineRule="auto"/>
                              <w:ind w:left="90" w:right="82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UNICEF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(United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ations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Children’s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und)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2010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Guidance</w:t>
                            </w:r>
                            <w:r>
                              <w:rPr>
                                <w:i/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Note:</w:t>
                            </w:r>
                            <w:r>
                              <w:rPr>
                                <w:i/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 xml:space="preserve">Vulnerability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i/>
                                <w:spacing w:val="-2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Capacity</w:t>
                            </w:r>
                            <w:r>
                              <w:rPr>
                                <w:i/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ssessments.</w:t>
                            </w:r>
                            <w:r>
                              <w:rPr>
                                <w:i/>
                                <w:spacing w:val="-2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Kenya:</w:t>
                            </w:r>
                            <w:r>
                              <w:rPr>
                                <w:spacing w:val="-2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UNICEF.</w:t>
                            </w:r>
                            <w:r>
                              <w:rPr>
                                <w:spacing w:val="-2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ttp://www.unicefine-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mergencies.com/downloads/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eresource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 xml:space="preserve">/docs/1.8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 xml:space="preserve">20Gender 20equality  20 in 20humanitarian 20action/2010-02-01 20- 20UNICEF </w:t>
                            </w:r>
                            <w:r>
                              <w:rPr>
                                <w:color w:val="009DDC"/>
                                <w:spacing w:val="-4"/>
                                <w:w w:val="105"/>
                                <w:sz w:val="16"/>
                                <w:u w:val="single" w:color="009DDC"/>
                              </w:rPr>
                              <w:t xml:space="preserve">20Kenya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0- 20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Guide</w:t>
                            </w:r>
                            <w:r>
                              <w:rPr>
                                <w:color w:val="009DDC"/>
                                <w:spacing w:val="24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0to</w:t>
                            </w:r>
                            <w:r>
                              <w:rPr>
                                <w:color w:val="009DDC"/>
                                <w:spacing w:val="25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0using</w:t>
                            </w:r>
                            <w:r>
                              <w:rPr>
                                <w:color w:val="009DDC"/>
                                <w:spacing w:val="25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0existing</w:t>
                            </w:r>
                            <w:r>
                              <w:rPr>
                                <w:color w:val="009DDC"/>
                                <w:spacing w:val="25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4"/>
                                <w:w w:val="105"/>
                                <w:sz w:val="16"/>
                                <w:u w:val="single" w:color="009DDC"/>
                              </w:rPr>
                              <w:t>20VCA</w:t>
                            </w:r>
                            <w:r>
                              <w:rPr>
                                <w:color w:val="009DDC"/>
                                <w:spacing w:val="25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0tools</w:t>
                            </w:r>
                            <w:r>
                              <w:rPr>
                                <w:color w:val="009DDC"/>
                                <w:spacing w:val="25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w w:val="105"/>
                                <w:sz w:val="16"/>
                                <w:u w:val="single" w:color="009DDC"/>
                              </w:rPr>
                              <w:t>20&amp;</w:t>
                            </w:r>
                            <w:r>
                              <w:rPr>
                                <w:color w:val="009DDC"/>
                                <w:spacing w:val="25"/>
                                <w:w w:val="105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20methodology.pdf</w:t>
                            </w:r>
                          </w:p>
                        </w:tc>
                        <w:tc>
                          <w:tcPr>
                            <w:tcW w:w="1294" w:type="dxa"/>
                            <w:tcBorders>
                              <w:top w:val="nil"/>
                            </w:tcBorders>
                            <w:shd w:val="clear" w:color="auto" w:fill="E3EEF6"/>
                          </w:tcPr>
                          <w:p w14:paraId="13A7CCA5" w14:textId="77777777" w:rsidR="00841F94" w:rsidRDefault="001D5B3B">
                            <w:pPr>
                              <w:pStyle w:val="TableParagraph"/>
                              <w:spacing w:before="51" w:line="228" w:lineRule="auto"/>
                              <w:ind w:left="90" w:right="268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Marginalize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voices</w:t>
                            </w:r>
                          </w:p>
                          <w:p w14:paraId="13A7CCA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A7" w14:textId="77777777" w:rsidR="00841F94" w:rsidRDefault="001D5B3B">
                            <w:pPr>
                              <w:pStyle w:val="TableParagraph"/>
                              <w:spacing w:before="98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Systemic</w:t>
                            </w:r>
                          </w:p>
                        </w:tc>
                      </w:tr>
                      <w:tr w:rsidR="00841F94" w14:paraId="13A7CCAE" w14:textId="77777777">
                        <w:trPr>
                          <w:trHeight w:val="412"/>
                        </w:trPr>
                        <w:tc>
                          <w:tcPr>
                            <w:tcW w:w="1385" w:type="dxa"/>
                            <w:tcBorders>
                              <w:bottom w:val="nil"/>
                            </w:tcBorders>
                          </w:tcPr>
                          <w:p w14:paraId="13A7CCA9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3768" w:type="dxa"/>
                            <w:tcBorders>
                              <w:bottom w:val="nil"/>
                            </w:tcBorders>
                          </w:tcPr>
                          <w:p w14:paraId="13A7CCAA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5520" w:type="dxa"/>
                            <w:tcBorders>
                              <w:bottom w:val="nil"/>
                            </w:tcBorders>
                          </w:tcPr>
                          <w:p w14:paraId="13A7CCAB" w14:textId="77777777" w:rsidR="00841F94" w:rsidRDefault="00841F9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294" w:type="dxa"/>
                            <w:tcBorders>
                              <w:bottom w:val="nil"/>
                            </w:tcBorders>
                          </w:tcPr>
                          <w:p w14:paraId="13A7CCAC" w14:textId="77777777" w:rsidR="00841F94" w:rsidRDefault="00841F94">
                            <w:pPr>
                              <w:pStyle w:val="TableParagraph"/>
                              <w:spacing w:before="4"/>
                              <w:rPr>
                                <w:sz w:val="17"/>
                              </w:rPr>
                            </w:pPr>
                          </w:p>
                          <w:p w14:paraId="13A7CCAD" w14:textId="77777777" w:rsidR="00841F94" w:rsidRDefault="001D5B3B">
                            <w:pPr>
                              <w:pStyle w:val="TableParagraph"/>
                              <w:spacing w:line="182" w:lineRule="exact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Gender</w:t>
                            </w:r>
                          </w:p>
                        </w:tc>
                      </w:tr>
                      <w:tr w:rsidR="00841F94" w14:paraId="13A7CCB8" w14:textId="77777777">
                        <w:trPr>
                          <w:trHeight w:val="1368"/>
                        </w:trPr>
                        <w:tc>
                          <w:tcPr>
                            <w:tcW w:w="1385" w:type="dxa"/>
                            <w:tcBorders>
                              <w:top w:val="nil"/>
                            </w:tcBorders>
                          </w:tcPr>
                          <w:p w14:paraId="13A7CCAF" w14:textId="77777777" w:rsidR="00841F94" w:rsidRDefault="001D5B3B">
                            <w:pPr>
                              <w:pStyle w:val="TableParagraph"/>
                              <w:spacing w:before="11" w:line="225" w:lineRule="auto"/>
                              <w:ind w:left="90" w:right="225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Gender-</w:t>
                            </w:r>
                            <w:proofErr w:type="spellStart"/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sen</w:t>
                            </w:r>
                            <w:proofErr w:type="spellEnd"/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sitive</w:t>
                            </w:r>
                            <w:proofErr w:type="spellEnd"/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 xml:space="preserve"> Climate Vulnerability and Capacity Analysis</w:t>
                            </w:r>
                          </w:p>
                        </w:tc>
                        <w:tc>
                          <w:tcPr>
                            <w:tcW w:w="3768" w:type="dxa"/>
                            <w:tcBorders>
                              <w:top w:val="nil"/>
                            </w:tcBorders>
                          </w:tcPr>
                          <w:p w14:paraId="13A7CCB0" w14:textId="77777777" w:rsidR="00841F94" w:rsidRDefault="001D5B3B">
                            <w:pPr>
                              <w:pStyle w:val="TableParagraph"/>
                              <w:spacing w:before="13" w:line="228" w:lineRule="auto"/>
                              <w:ind w:left="90" w:right="164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A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ramework for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analysing</w:t>
                            </w:r>
                            <w:proofErr w:type="spellEnd"/>
                            <w:r>
                              <w:rPr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vulnerability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apacity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dapt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limate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hange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build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re- 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silience</w:t>
                            </w:r>
                            <w:proofErr w:type="spellEnd"/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disasters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t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community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level,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with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 </w:t>
                            </w:r>
                            <w:proofErr w:type="gramStart"/>
                            <w:r>
                              <w:rPr>
                                <w:w w:val="105"/>
                                <w:sz w:val="16"/>
                              </w:rPr>
                              <w:t>particular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cus</w:t>
                            </w:r>
                            <w:proofErr w:type="gramEnd"/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ocial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,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in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articular,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gende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dynamics</w:t>
                            </w:r>
                          </w:p>
                        </w:tc>
                        <w:tc>
                          <w:tcPr>
                            <w:tcW w:w="5520" w:type="dxa"/>
                            <w:tcBorders>
                              <w:top w:val="nil"/>
                            </w:tcBorders>
                          </w:tcPr>
                          <w:p w14:paraId="13A7CCB1" w14:textId="77777777" w:rsidR="00841F94" w:rsidRDefault="001D5B3B">
                            <w:pPr>
                              <w:pStyle w:val="TableParagraph"/>
                              <w:spacing w:line="167" w:lineRule="exact"/>
                              <w:ind w:left="90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CAR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ternational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2014.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Gender-sensitive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Climate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Vulnerability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Capacity</w:t>
                            </w:r>
                          </w:p>
                          <w:p w14:paraId="13A7CCB2" w14:textId="77777777" w:rsidR="00841F94" w:rsidRDefault="001D5B3B">
                            <w:pPr>
                              <w:pStyle w:val="TableParagraph"/>
                              <w:spacing w:line="189" w:lineRule="exact"/>
                              <w:ind w:left="90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nalysis</w:t>
                            </w:r>
                          </w:p>
                          <w:p w14:paraId="13A7CCB3" w14:textId="77777777" w:rsidR="00841F94" w:rsidRDefault="001D5B3B">
                            <w:pPr>
                              <w:pStyle w:val="TableParagraph"/>
                              <w:spacing w:before="56" w:line="228" w:lineRule="auto"/>
                              <w:ind w:left="90" w:right="177"/>
                              <w:rPr>
                                <w:sz w:val="16"/>
                              </w:rPr>
                            </w:pPr>
                            <w:r>
                              <w:rPr>
                                <w:i/>
                                <w:spacing w:val="-4"/>
                                <w:w w:val="105"/>
                                <w:sz w:val="16"/>
                              </w:rPr>
                              <w:t xml:space="preserve">(GCVCA).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Mozambique: CAR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ternational. 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hyperlink r:id="rId83">
                              <w:r>
                                <w:rPr>
                                  <w:color w:val="009DDC"/>
                                  <w:spacing w:val="-4"/>
                                  <w:w w:val="105"/>
                                  <w:sz w:val="16"/>
                                  <w:u w:val="single" w:color="009DDC"/>
                                </w:rPr>
                                <w:t>http://careclimat-</w:t>
                              </w:r>
                            </w:hyperlink>
                            <w:r>
                              <w:rPr>
                                <w:color w:val="009DDC"/>
                                <w:spacing w:val="-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sz w:val="16"/>
                                <w:u w:val="single" w:color="009DDC"/>
                              </w:rPr>
                              <w:t>echange.org/wp-content/uploads/2016/02/GCVCA_Practitioners-Guide-FI-</w:t>
                            </w:r>
                            <w:r>
                              <w:rPr>
                                <w:color w:val="009DDC"/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NAL-July-2014.pdf</w:t>
                            </w:r>
                          </w:p>
                        </w:tc>
                        <w:tc>
                          <w:tcPr>
                            <w:tcW w:w="1294" w:type="dxa"/>
                            <w:tcBorders>
                              <w:top w:val="nil"/>
                            </w:tcBorders>
                          </w:tcPr>
                          <w:p w14:paraId="13A7CCB4" w14:textId="77777777" w:rsidR="00841F94" w:rsidRDefault="00841F94">
                            <w:pPr>
                              <w:pStyle w:val="TableParagraph"/>
                              <w:spacing w:before="3"/>
                              <w:rPr>
                                <w:sz w:val="23"/>
                              </w:rPr>
                            </w:pPr>
                          </w:p>
                          <w:p w14:paraId="13A7CCB5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Environments</w:t>
                            </w:r>
                          </w:p>
                          <w:p w14:paraId="13A7CCB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B7" w14:textId="77777777" w:rsidR="00841F94" w:rsidRDefault="001D5B3B">
                            <w:pPr>
                              <w:pStyle w:val="TableParagraph"/>
                              <w:spacing w:before="104" w:line="228" w:lineRule="auto"/>
                              <w:ind w:left="90" w:right="268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Marginalize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voices</w:t>
                            </w:r>
                          </w:p>
                        </w:tc>
                      </w:tr>
                    </w:tbl>
                    <w:p w14:paraId="13A7CCB9" w14:textId="77777777" w:rsidR="00841F94" w:rsidRDefault="00841F9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D5B3B">
        <w:rPr>
          <w:rFonts w:ascii="The Sans Bold-"/>
          <w:b/>
          <w:sz w:val="19"/>
        </w:rPr>
        <w:t>Key for ISE4GEMs relevance:</w:t>
      </w:r>
    </w:p>
    <w:p w14:paraId="13A7C944" w14:textId="77777777" w:rsidR="00841F94" w:rsidRDefault="00841F94">
      <w:pPr>
        <w:pStyle w:val="BodyText"/>
        <w:spacing w:before="4"/>
        <w:rPr>
          <w:rFonts w:ascii="The Sans Bold-"/>
          <w:b/>
          <w:sz w:val="23"/>
        </w:rPr>
      </w:pPr>
    </w:p>
    <w:p w14:paraId="13A7C945" w14:textId="77777777" w:rsidR="00841F94" w:rsidRDefault="001D5B3B">
      <w:pPr>
        <w:pStyle w:val="BodyText"/>
        <w:spacing w:line="290" w:lineRule="auto"/>
        <w:ind w:left="864" w:right="13553" w:firstLine="535"/>
        <w:jc w:val="right"/>
      </w:pPr>
      <w:r>
        <w:rPr>
          <w:rFonts w:ascii="The Sans Bold-"/>
          <w:b/>
          <w:color w:val="6F5D4F"/>
        </w:rPr>
        <w:t xml:space="preserve">Gender </w:t>
      </w:r>
      <w:r>
        <w:t>=</w:t>
      </w:r>
      <w:r>
        <w:rPr>
          <w:spacing w:val="-4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rPr>
          <w:spacing w:val="-7"/>
        </w:rPr>
        <w:t>to</w:t>
      </w:r>
      <w:r>
        <w:t xml:space="preserve"> respond to gender equity</w:t>
      </w:r>
      <w:r>
        <w:rPr>
          <w:spacing w:val="-2"/>
        </w:rPr>
        <w:t xml:space="preserve"> </w:t>
      </w:r>
      <w:r>
        <w:rPr>
          <w:spacing w:val="-5"/>
        </w:rPr>
        <w:t>and</w:t>
      </w:r>
    </w:p>
    <w:p w14:paraId="13A7C946" w14:textId="77777777" w:rsidR="00841F94" w:rsidRDefault="001D5B3B">
      <w:pPr>
        <w:pStyle w:val="BodyText"/>
        <w:ind w:right="13556"/>
        <w:jc w:val="right"/>
      </w:pPr>
      <w:r>
        <w:rPr>
          <w:spacing w:val="-1"/>
        </w:rPr>
        <w:t>empowerment</w:t>
      </w:r>
    </w:p>
    <w:p w14:paraId="13A7C947" w14:textId="77777777" w:rsidR="00841F94" w:rsidRDefault="00841F94">
      <w:pPr>
        <w:pStyle w:val="BodyText"/>
        <w:spacing w:before="5"/>
        <w:rPr>
          <w:sz w:val="23"/>
        </w:rPr>
      </w:pPr>
    </w:p>
    <w:p w14:paraId="13A7C948" w14:textId="77777777" w:rsidR="00841F94" w:rsidRDefault="001D5B3B">
      <w:pPr>
        <w:spacing w:line="290" w:lineRule="auto"/>
        <w:ind w:left="1110" w:right="13553" w:hanging="39"/>
        <w:jc w:val="right"/>
        <w:rPr>
          <w:sz w:val="19"/>
        </w:rPr>
      </w:pPr>
      <w:r>
        <w:rPr>
          <w:rFonts w:ascii="The Sans Bold-"/>
          <w:b/>
          <w:color w:val="6F5D4F"/>
          <w:sz w:val="19"/>
        </w:rPr>
        <w:t>Environments</w:t>
      </w:r>
      <w:r>
        <w:rPr>
          <w:rFonts w:ascii="The Sans Bold-"/>
          <w:b/>
          <w:color w:val="6F5D4F"/>
          <w:spacing w:val="3"/>
          <w:sz w:val="19"/>
        </w:rPr>
        <w:t xml:space="preserve"> </w:t>
      </w:r>
      <w:r>
        <w:rPr>
          <w:sz w:val="19"/>
        </w:rPr>
        <w:t>=</w:t>
      </w:r>
      <w:r>
        <w:rPr>
          <w:spacing w:val="3"/>
          <w:sz w:val="19"/>
        </w:rPr>
        <w:t xml:space="preserve"> </w:t>
      </w:r>
      <w:r>
        <w:rPr>
          <w:spacing w:val="-3"/>
          <w:sz w:val="19"/>
        </w:rPr>
        <w:t>Developed</w:t>
      </w:r>
      <w:r>
        <w:rPr>
          <w:sz w:val="19"/>
        </w:rPr>
        <w:t xml:space="preserve"> to promote</w:t>
      </w:r>
      <w:r>
        <w:rPr>
          <w:spacing w:val="12"/>
          <w:sz w:val="19"/>
        </w:rPr>
        <w:t xml:space="preserve"> </w:t>
      </w:r>
      <w:r>
        <w:rPr>
          <w:spacing w:val="-3"/>
          <w:sz w:val="19"/>
        </w:rPr>
        <w:t>environmental</w:t>
      </w:r>
    </w:p>
    <w:p w14:paraId="13A7C949" w14:textId="77777777" w:rsidR="00841F94" w:rsidRDefault="001D5B3B">
      <w:pPr>
        <w:pStyle w:val="BodyText"/>
        <w:ind w:right="13553"/>
        <w:jc w:val="right"/>
      </w:pPr>
      <w:r>
        <w:t>analysis</w:t>
      </w:r>
    </w:p>
    <w:p w14:paraId="13A7C94A" w14:textId="77777777" w:rsidR="00841F94" w:rsidRDefault="00841F94">
      <w:pPr>
        <w:pStyle w:val="BodyText"/>
        <w:spacing w:before="5"/>
        <w:rPr>
          <w:sz w:val="23"/>
        </w:rPr>
      </w:pPr>
    </w:p>
    <w:p w14:paraId="13A7C94B" w14:textId="77777777" w:rsidR="00841F94" w:rsidRDefault="001D5B3B">
      <w:pPr>
        <w:spacing w:line="290" w:lineRule="auto"/>
        <w:ind w:left="847" w:right="13553" w:firstLine="642"/>
        <w:jc w:val="right"/>
        <w:rPr>
          <w:sz w:val="19"/>
        </w:rPr>
      </w:pPr>
      <w:r>
        <w:rPr>
          <w:rFonts w:ascii="The Sans Bold-"/>
          <w:b/>
          <w:color w:val="6F5D4F"/>
          <w:sz w:val="19"/>
        </w:rPr>
        <w:t xml:space="preserve">Marginalized voices </w:t>
      </w:r>
      <w:r>
        <w:rPr>
          <w:spacing w:val="-17"/>
          <w:sz w:val="19"/>
        </w:rPr>
        <w:t>=</w:t>
      </w:r>
      <w:r>
        <w:rPr>
          <w:sz w:val="19"/>
        </w:rPr>
        <w:t xml:space="preserve"> Developed to</w:t>
      </w:r>
      <w:r>
        <w:rPr>
          <w:spacing w:val="-4"/>
          <w:sz w:val="19"/>
        </w:rPr>
        <w:t xml:space="preserve"> </w:t>
      </w:r>
      <w:r>
        <w:rPr>
          <w:sz w:val="19"/>
        </w:rPr>
        <w:t>highlight</w:t>
      </w:r>
      <w:r>
        <w:rPr>
          <w:spacing w:val="3"/>
          <w:sz w:val="19"/>
        </w:rPr>
        <w:t xml:space="preserve"> </w:t>
      </w:r>
      <w:r>
        <w:rPr>
          <w:sz w:val="19"/>
        </w:rPr>
        <w:t>the voices of marginalized</w:t>
      </w:r>
      <w:r>
        <w:rPr>
          <w:spacing w:val="-5"/>
          <w:sz w:val="19"/>
        </w:rPr>
        <w:t xml:space="preserve"> </w:t>
      </w:r>
      <w:r>
        <w:rPr>
          <w:spacing w:val="-4"/>
          <w:sz w:val="19"/>
        </w:rPr>
        <w:t>groups</w:t>
      </w:r>
    </w:p>
    <w:p w14:paraId="13A7C94C" w14:textId="77777777" w:rsidR="00841F94" w:rsidRDefault="00841F94">
      <w:pPr>
        <w:pStyle w:val="BodyText"/>
        <w:spacing w:before="5"/>
      </w:pPr>
    </w:p>
    <w:p w14:paraId="13A7C94D" w14:textId="77777777" w:rsidR="00841F94" w:rsidRDefault="001D5B3B">
      <w:pPr>
        <w:pStyle w:val="BodyText"/>
        <w:spacing w:before="1" w:line="290" w:lineRule="auto"/>
        <w:ind w:left="1076" w:right="13553" w:firstLine="194"/>
        <w:jc w:val="right"/>
      </w:pPr>
      <w:r>
        <w:rPr>
          <w:rFonts w:ascii="The Sans Bold-"/>
          <w:b/>
          <w:color w:val="6F5D4F"/>
        </w:rPr>
        <w:t xml:space="preserve">Systemic </w:t>
      </w:r>
      <w:r>
        <w:t>=</w:t>
      </w:r>
      <w:r>
        <w:rPr>
          <w:spacing w:val="-3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rPr>
          <w:spacing w:val="-8"/>
        </w:rPr>
        <w:t>to</w:t>
      </w:r>
      <w:r>
        <w:t xml:space="preserve"> promote systemic</w:t>
      </w:r>
      <w:r>
        <w:rPr>
          <w:spacing w:val="-17"/>
        </w:rPr>
        <w:t xml:space="preserve"> </w:t>
      </w:r>
      <w:r>
        <w:t>thinking</w:t>
      </w:r>
    </w:p>
    <w:p w14:paraId="13A7C94E" w14:textId="77777777" w:rsidR="00841F94" w:rsidRDefault="00841F94">
      <w:pPr>
        <w:spacing w:line="290" w:lineRule="auto"/>
        <w:jc w:val="right"/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94F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72928" behindDoc="1" locked="0" layoutInCell="1" allowOverlap="1" wp14:anchorId="13A7CA82" wp14:editId="13A7CA83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136" name="Group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137" name="AutoShape 236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Rectangle 235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9" name="Picture 2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0" name="Picture 2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1" name="AutoShape 232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2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3" name="Picture 2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4" name="Picture 2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3E11A" id="Group 228" o:spid="_x0000_s1026" style="position:absolute;margin-left:.05pt;margin-top:0;width:841.9pt;height:595pt;z-index:-273943552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">
                <v:shape id="AutoShape 236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235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" fillcolor="#6f5d4f" stroked="f"/>
                <v:shape id="Picture 234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">
                  <v:imagedata r:id="rId36" o:title=""/>
                </v:shape>
                <v:shape id="Picture 233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">
                  <v:imagedata r:id="rId37" o:title=""/>
                </v:shape>
                <v:shape id="AutoShape 232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31" o:spid="_x0000_s1032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">
                  <v:imagedata r:id="rId38" o:title=""/>
                </v:shape>
                <v:shape id="Picture 230" o:spid="_x0000_s1033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">
                  <v:imagedata r:id="rId39" o:title=""/>
                </v:shape>
                <v:shape id="Picture 229" o:spid="_x0000_s1034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">
                  <v:imagedata r:id="rId39" o:title=""/>
                </v:shape>
                <w10:wrap anchorx="page" anchory="page"/>
              </v:group>
            </w:pict>
          </mc:Fallback>
        </mc:AlternateContent>
      </w:r>
      <w:hyperlink w:anchor="_bookmark1" w:history="1">
        <w:r w:rsidR="001D5B3B">
          <w:rPr>
            <w:rFonts w:ascii="Gotham"/>
            <w:b/>
            <w:color w:val="FFFFFF"/>
            <w:position w:val="-3"/>
            <w:sz w:val="30"/>
          </w:rPr>
          <w:t>A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7: </w:t>
      </w:r>
      <w:r w:rsidR="001D5B3B">
        <w:rPr>
          <w:rFonts w:ascii="Gotham"/>
          <w:b/>
          <w:color w:val="FFFFFF"/>
          <w:sz w:val="28"/>
        </w:rPr>
        <w:t>Transdisciplinary methods and tools</w:t>
      </w:r>
      <w:r w:rsidR="001D5B3B">
        <w:rPr>
          <w:rFonts w:ascii="Gotham"/>
          <w:b/>
          <w:color w:val="FFFFFF"/>
          <w:spacing w:val="17"/>
          <w:sz w:val="28"/>
        </w:rPr>
        <w:t xml:space="preserve"> </w:t>
      </w:r>
      <w:r w:rsidR="001D5B3B">
        <w:rPr>
          <w:rFonts w:ascii="Gotham"/>
          <w:b/>
          <w:color w:val="FFFFFF"/>
          <w:spacing w:val="-7"/>
          <w:sz w:val="28"/>
        </w:rPr>
        <w:t>(4/4)</w:t>
      </w:r>
    </w:p>
    <w:p w14:paraId="13A7C950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51" w14:textId="77777777" w:rsidR="00841F94" w:rsidRDefault="00841F94">
      <w:pPr>
        <w:pStyle w:val="BodyText"/>
        <w:spacing w:before="7"/>
        <w:rPr>
          <w:rFonts w:ascii="Gotham"/>
          <w:b/>
          <w:sz w:val="16"/>
        </w:rPr>
      </w:pPr>
    </w:p>
    <w:p w14:paraId="13A7C952" w14:textId="77777777" w:rsidR="00841F94" w:rsidRDefault="00324FD3">
      <w:pPr>
        <w:ind w:left="1400" w:hanging="450"/>
        <w:rPr>
          <w:rFonts w:ascii="The Sans Bold-"/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624320" behindDoc="0" locked="0" layoutInCell="1" allowOverlap="1" wp14:anchorId="13A7CA84" wp14:editId="13A7CA85">
                <wp:simplePos x="0" y="0"/>
                <wp:positionH relativeFrom="page">
                  <wp:posOffset>2606040</wp:posOffset>
                </wp:positionH>
                <wp:positionV relativeFrom="paragraph">
                  <wp:posOffset>5715</wp:posOffset>
                </wp:positionV>
                <wp:extent cx="7604125" cy="3895725"/>
                <wp:effectExtent l="0" t="0" r="0" b="0"/>
                <wp:wrapNone/>
                <wp:docPr id="135" name="Text Box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4125" cy="3895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385"/>
                              <w:gridCol w:w="3768"/>
                              <w:gridCol w:w="5520"/>
                              <w:gridCol w:w="1294"/>
                            </w:tblGrid>
                            <w:tr w:rsidR="00841F94" w14:paraId="13A7CCC5" w14:textId="77777777">
                              <w:trPr>
                                <w:trHeight w:val="873"/>
                              </w:trPr>
                              <w:tc>
                                <w:tcPr>
                                  <w:tcW w:w="1385" w:type="dxa"/>
                                  <w:tcBorders>
                                    <w:top w:val="nil"/>
                                    <w:righ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CBA" w14:textId="77777777" w:rsidR="00841F94" w:rsidRDefault="00841F94">
                                  <w:pPr>
                                    <w:pStyle w:val="TableParagraph"/>
                                    <w:spacing w:before="10"/>
                                    <w:rPr>
                                      <w:sz w:val="11"/>
                                    </w:rPr>
                                  </w:pPr>
                                </w:p>
                                <w:p w14:paraId="13A7CCBB" w14:textId="77777777" w:rsidR="00841F94" w:rsidRDefault="001D5B3B">
                                  <w:pPr>
                                    <w:pStyle w:val="TableParagraph"/>
                                    <w:ind w:left="208" w:right="201" w:firstLine="54"/>
                                    <w:jc w:val="both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 xml:space="preserve">Framework, approach or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sz w:val="16"/>
                                    </w:rPr>
                                    <w:t>methodology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tcBorders>
                                    <w:top w:val="nil"/>
                                    <w:lef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CB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BD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12"/>
                                    </w:rPr>
                                  </w:pPr>
                                </w:p>
                                <w:p w14:paraId="13A7CCBE" w14:textId="77777777" w:rsidR="00841F94" w:rsidRDefault="001D5B3B">
                                  <w:pPr>
                                    <w:pStyle w:val="TableParagraph"/>
                                    <w:ind w:left="1251" w:right="1246"/>
                                    <w:jc w:val="center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Basic description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tcBorders>
                                    <w:top w:val="nil"/>
                                  </w:tcBorders>
                                  <w:shd w:val="clear" w:color="auto" w:fill="9A8A79"/>
                                </w:tcPr>
                                <w:p w14:paraId="13A7CCBF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C0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12"/>
                                    </w:rPr>
                                  </w:pPr>
                                </w:p>
                                <w:p w14:paraId="13A7CCC1" w14:textId="77777777" w:rsidR="00841F94" w:rsidRDefault="001D5B3B">
                                  <w:pPr>
                                    <w:pStyle w:val="TableParagraph"/>
                                    <w:ind w:left="1365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Sources for implementation of method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  <w:tcBorders>
                                    <w:top w:val="nil"/>
                                    <w:right w:val="single" w:sz="2" w:space="0" w:color="6F5D4F"/>
                                  </w:tcBorders>
                                  <w:shd w:val="clear" w:color="auto" w:fill="9A8A79"/>
                                </w:tcPr>
                                <w:p w14:paraId="13A7CCC2" w14:textId="77777777" w:rsidR="00841F94" w:rsidRDefault="00841F94">
                                  <w:pPr>
                                    <w:pStyle w:val="TableParagraph"/>
                                    <w:spacing w:before="12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13A7CCC3" w14:textId="77777777" w:rsidR="00841F94" w:rsidRDefault="001D5B3B">
                                  <w:pPr>
                                    <w:pStyle w:val="TableParagraph"/>
                                    <w:ind w:left="293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ISE4GEMs</w:t>
                                  </w:r>
                                </w:p>
                                <w:p w14:paraId="13A7CCC4" w14:textId="77777777" w:rsidR="00841F94" w:rsidRDefault="001D5B3B">
                                  <w:pPr>
                                    <w:pStyle w:val="TableParagraph"/>
                                    <w:spacing w:before="1"/>
                                    <w:ind w:left="301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color w:val="FFFFFF"/>
                                      <w:w w:val="105"/>
                                      <w:sz w:val="16"/>
                                    </w:rPr>
                                    <w:t>relevance</w:t>
                                  </w:r>
                                </w:p>
                              </w:tc>
                            </w:tr>
                            <w:tr w:rsidR="00841F94" w14:paraId="13A7CCD5" w14:textId="77777777">
                              <w:trPr>
                                <w:trHeight w:val="1795"/>
                              </w:trPr>
                              <w:tc>
                                <w:tcPr>
                                  <w:tcW w:w="1385" w:type="dxa"/>
                                </w:tcPr>
                                <w:p w14:paraId="13A7CCC6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C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C8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C9" w14:textId="77777777" w:rsidR="00841F94" w:rsidRDefault="001D5B3B">
                                  <w:pPr>
                                    <w:pStyle w:val="TableParagraph"/>
                                    <w:spacing w:before="134"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Environmental risk assessment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</w:tcPr>
                                <w:p w14:paraId="13A7CCCA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CB" w14:textId="77777777" w:rsidR="00841F94" w:rsidRDefault="00841F94">
                                  <w:pPr>
                                    <w:pStyle w:val="TableParagraph"/>
                                    <w:spacing w:before="4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3A7CCCC" w14:textId="77777777" w:rsidR="00841F94" w:rsidRDefault="001D5B3B">
                                  <w:pPr>
                                    <w:pStyle w:val="TableParagraph"/>
                                    <w:spacing w:before="1" w:line="228" w:lineRule="auto"/>
                                    <w:ind w:left="90" w:right="147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ovides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ystematic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ocedur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redicting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the potential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risk</w:t>
                                  </w:r>
                                  <w:r>
                                    <w:rPr>
                                      <w:spacing w:val="-14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o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human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health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r</w:t>
                                  </w:r>
                                  <w:r>
                                    <w:rPr>
                                      <w:spacing w:val="-1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environment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cause by </w:t>
                                  </w:r>
                                  <w:proofErr w:type="gram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particular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nv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ironmental</w:t>
                                  </w:r>
                                  <w:proofErr w:type="gramEnd"/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stressor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(e.g.,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chemicals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land change, disease,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vasiv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pecies and climate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hange)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</w:tcPr>
                                <w:p w14:paraId="13A7CCCD" w14:textId="77777777" w:rsidR="00841F94" w:rsidRDefault="001D5B3B">
                                  <w:pPr>
                                    <w:pStyle w:val="TableParagraph"/>
                                    <w:spacing w:before="107" w:line="228" w:lineRule="auto"/>
                                    <w:ind w:left="90" w:right="189"/>
                                    <w:rPr>
                                      <w:sz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Manuilova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,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.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03.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Methods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i/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5"/>
                                      <w:w w:val="105"/>
                                      <w:sz w:val="16"/>
                                    </w:rPr>
                                    <w:t>Tools</w:t>
                                  </w:r>
                                  <w:r>
                                    <w:rPr>
                                      <w:i/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i/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Assessment</w:t>
                                  </w:r>
                                  <w:r>
                                    <w:rPr>
                                      <w:i/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i/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spacing w:val="-3"/>
                                      <w:w w:val="105"/>
                                      <w:sz w:val="16"/>
                                    </w:rPr>
                                    <w:t>Environmental</w:t>
                                  </w:r>
                                  <w:r>
                                    <w:rPr>
                                      <w:i/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i/>
                                      <w:w w:val="105"/>
                                      <w:sz w:val="16"/>
                                    </w:rPr>
                                    <w:t>Risk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t: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</w:t>
                                  </w:r>
                                  <w:hyperlink r:id="rId84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ttps://w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ww</w:t>
                                  </w:r>
                                  <w:hyperlink r:id="rId85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.scribd.c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om/</w:t>
                                  </w:r>
                                  <w:hyperlink r:id="rId86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documen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t/</w:t>
                                  </w:r>
                                  <w:hyperlink r:id="rId87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307290125/An-Overview-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4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of-ERA-Methods-and-Tools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sz w:val="16"/>
                                      <w:u w:val="single" w:color="009DDC"/>
                                    </w:rPr>
                                    <w:t xml:space="preserve"> </w:t>
                                  </w:r>
                                </w:p>
                                <w:p w14:paraId="13A7CCCE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 w:right="251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6"/>
                                      <w:w w:val="105"/>
                                      <w:sz w:val="16"/>
                                    </w:rPr>
                                    <w:t>EPA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(Environmental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rotection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gency).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6.</w:t>
                                  </w:r>
                                  <w:r>
                                    <w:rPr>
                                      <w:spacing w:val="-3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“Ecological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Risk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Assessment”. Available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</w:t>
                                  </w:r>
                                  <w:hyperlink r:id="rId88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ttps://w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ww</w:t>
                                  </w:r>
                                  <w:hyperlink r:id="rId89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.epa.go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v/</w:t>
                                  </w:r>
                                  <w:hyperlink r:id="rId90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risk</w:t>
                                    </w:r>
                                  </w:hyperlink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/ec</w:t>
                                  </w:r>
                                  <w:hyperlink r:id="rId91">
                                    <w:r>
                                      <w:rPr>
                                        <w:color w:val="009DDC"/>
                                        <w:spacing w:val="-3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ological-risk-assessment</w:t>
                                    </w:r>
                                  </w:hyperlink>
                                </w:p>
                                <w:p w14:paraId="13A7CCCF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 w:right="166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NEP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(United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ations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nvironment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ogramme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).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date.</w:t>
                                  </w:r>
                                  <w:r>
                                    <w:rPr>
                                      <w:spacing w:val="-2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“Training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Modul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n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nvironmental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Risk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ssessment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(</w:t>
                                  </w:r>
                                  <w:proofErr w:type="spellStart"/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EnRA</w:t>
                                  </w:r>
                                  <w:proofErr w:type="spellEnd"/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)”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ttp://www.unep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or.jp/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ietc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/publications/</w:t>
                                  </w:r>
                                  <w:proofErr w:type="spellStart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techpublications</w:t>
                                  </w:r>
                                  <w:proofErr w:type="spellEnd"/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/techpub-14/2-EnRA1.asp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</w:tcPr>
                                <w:p w14:paraId="13A7CCD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D1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D2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D3" w14:textId="77777777" w:rsidR="00841F94" w:rsidRDefault="00841F94">
                                  <w:pPr>
                                    <w:pStyle w:val="TableParagraph"/>
                                    <w:spacing w:before="1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CD4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nvironments</w:t>
                                  </w:r>
                                </w:p>
                              </w:tc>
                            </w:tr>
                            <w:tr w:rsidR="00841F94" w14:paraId="13A7CCE2" w14:textId="77777777">
                              <w:trPr>
                                <w:trHeight w:val="1509"/>
                              </w:trPr>
                              <w:tc>
                                <w:tcPr>
                                  <w:tcW w:w="1385" w:type="dxa"/>
                                  <w:shd w:val="clear" w:color="auto" w:fill="E3EEF6"/>
                                </w:tcPr>
                                <w:p w14:paraId="13A7CCD6" w14:textId="77777777" w:rsidR="00841F94" w:rsidRDefault="001D5B3B">
                                  <w:pPr>
                                    <w:pStyle w:val="TableParagraph"/>
                                    <w:spacing w:before="113" w:line="225" w:lineRule="auto"/>
                                    <w:ind w:left="90" w:right="46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 xml:space="preserve">Sustainability science, coupled human and natural sys- </w:t>
                                  </w:r>
                                  <w:proofErr w:type="spellStart"/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tems</w:t>
                                  </w:r>
                                  <w:proofErr w:type="spellEnd"/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; ecology; environmental geography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  <w:shd w:val="clear" w:color="auto" w:fill="E3EEF6"/>
                                </w:tcPr>
                                <w:p w14:paraId="13A7CCD7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D8" w14:textId="77777777" w:rsidR="00841F94" w:rsidRDefault="00841F94">
                                  <w:pPr>
                                    <w:pStyle w:val="TableParagraph"/>
                                    <w:spacing w:before="9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13A7CCD9" w14:textId="77777777" w:rsidR="00841F94" w:rsidRDefault="001D5B3B">
                                  <w:pPr>
                                    <w:pStyle w:val="TableParagraph"/>
                                    <w:spacing w:before="1" w:line="228" w:lineRule="auto"/>
                                    <w:ind w:left="90" w:right="32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terdisciplinary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fields of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research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that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cus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n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tegrated natur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of human 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environmental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ystems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  <w:shd w:val="clear" w:color="auto" w:fill="E3EEF6"/>
                                </w:tcPr>
                                <w:p w14:paraId="13A7CCDA" w14:textId="77777777" w:rsidR="00841F94" w:rsidRDefault="00841F94">
                                  <w:pPr>
                                    <w:pStyle w:val="TableParagraph"/>
                                    <w:spacing w:before="11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13A7CCDB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475"/>
                                    <w:rPr>
                                      <w:sz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BetterEvaluation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.</w:t>
                                  </w:r>
                                  <w:r>
                                    <w:rPr>
                                      <w:spacing w:val="-2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“Search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Results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‘Environment’”.</w:t>
                                  </w:r>
                                  <w:r>
                                    <w:rPr>
                                      <w:spacing w:val="-2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ttp://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hyperlink r:id="rId92">
                                    <w:r>
                                      <w:rPr>
                                        <w:color w:val="009DDC"/>
                                        <w:spacing w:val="-4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www.betterevaluation.org/en/search/site/environmental</w:t>
                                    </w:r>
                                  </w:hyperlink>
                                </w:p>
                                <w:p w14:paraId="13A7CCDC" w14:textId="77777777" w:rsidR="00841F94" w:rsidRDefault="001D5B3B">
                                  <w:pPr>
                                    <w:pStyle w:val="TableParagraph"/>
                                    <w:spacing w:before="57" w:line="228" w:lineRule="auto"/>
                                    <w:ind w:left="90" w:right="133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NAS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(Proceedings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ational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cademy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Sciences).</w:t>
                                  </w:r>
                                  <w:r>
                                    <w:rPr>
                                      <w:spacing w:val="-2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2018.</w:t>
                                  </w:r>
                                  <w:r>
                                    <w:rPr>
                                      <w:spacing w:val="-3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“</w:t>
                                  </w:r>
                                  <w:proofErr w:type="spellStart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ustainabili</w:t>
                                  </w:r>
                                  <w:proofErr w:type="spellEnd"/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- ty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 xml:space="preserve">Science”.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</w:p>
                                <w:p w14:paraId="13A7CCDD" w14:textId="77777777" w:rsidR="00841F94" w:rsidRDefault="00057D04">
                                  <w:pPr>
                                    <w:pStyle w:val="TableParagraph"/>
                                    <w:spacing w:before="50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hyperlink r:id="rId93">
                                    <w:r w:rsidR="001D5B3B">
                                      <w:rPr>
                                        <w:color w:val="009DDC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http://sustainability.pnas.org/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1294" w:type="dxa"/>
                                  <w:shd w:val="clear" w:color="auto" w:fill="E3EEF6"/>
                                </w:tcPr>
                                <w:p w14:paraId="13A7CCDE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DF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E0" w14:textId="77777777" w:rsidR="00841F94" w:rsidRDefault="00841F94">
                                  <w:pPr>
                                    <w:pStyle w:val="TableParagraph"/>
                                    <w:spacing w:before="5"/>
                                    <w:rPr>
                                      <w:sz w:val="12"/>
                                    </w:rPr>
                                  </w:pPr>
                                </w:p>
                                <w:p w14:paraId="13A7CCE1" w14:textId="77777777" w:rsidR="00841F94" w:rsidRDefault="001D5B3B">
                                  <w:pPr>
                                    <w:pStyle w:val="TableParagraph"/>
                                    <w:ind w:left="9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nvironments</w:t>
                                  </w:r>
                                </w:p>
                              </w:tc>
                            </w:tr>
                            <w:tr w:rsidR="00841F94" w14:paraId="13A7CCF3" w14:textId="77777777">
                              <w:trPr>
                                <w:trHeight w:val="1936"/>
                              </w:trPr>
                              <w:tc>
                                <w:tcPr>
                                  <w:tcW w:w="1385" w:type="dxa"/>
                                </w:tcPr>
                                <w:p w14:paraId="13A7CCE3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E4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E5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E6" w14:textId="77777777" w:rsidR="00841F94" w:rsidRDefault="00841F94">
                                  <w:pPr>
                                    <w:pStyle w:val="TableParagraph"/>
                                    <w:spacing w:before="10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E7" w14:textId="77777777" w:rsidR="00841F94" w:rsidRDefault="001D5B3B">
                                  <w:pPr>
                                    <w:pStyle w:val="TableParagraph"/>
                                    <w:spacing w:line="225" w:lineRule="auto"/>
                                    <w:ind w:left="90"/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he Sans Bold-"/>
                                      <w:b/>
                                      <w:sz w:val="16"/>
                                    </w:rPr>
                                    <w:t xml:space="preserve">Social ecological </w:t>
                                  </w:r>
                                  <w:r>
                                    <w:rPr>
                                      <w:rFonts w:ascii="The Sans Bold-"/>
                                      <w:b/>
                                      <w:w w:val="105"/>
                                      <w:sz w:val="16"/>
                                    </w:rPr>
                                    <w:t>model</w:t>
                                  </w:r>
                                </w:p>
                              </w:tc>
                              <w:tc>
                                <w:tcPr>
                                  <w:tcW w:w="3768" w:type="dxa"/>
                                </w:tcPr>
                                <w:p w14:paraId="13A7CCE8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E9" w14:textId="77777777" w:rsidR="00841F94" w:rsidRDefault="00841F94">
                                  <w:pPr>
                                    <w:pStyle w:val="TableParagraph"/>
                                    <w:spacing w:before="6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CEA" w14:textId="77777777" w:rsidR="00841F94" w:rsidRDefault="001D5B3B">
                                  <w:pPr>
                                    <w:pStyle w:val="TableParagraph"/>
                                    <w:spacing w:before="1" w:line="228" w:lineRule="auto"/>
                                    <w:ind w:left="90" w:right="22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theory-based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ramework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understanding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multifaceted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interactive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effects</w:t>
                                  </w:r>
                                  <w:r>
                                    <w:rPr>
                                      <w:spacing w:val="-10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erson-</w:t>
                                  </w:r>
                                </w:p>
                                <w:p w14:paraId="13A7CCEB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149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l 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environmental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factors that determine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behaviours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identifying </w:t>
                                  </w:r>
                                  <w:proofErr w:type="spellStart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behavioural</w:t>
                                  </w:r>
                                  <w:proofErr w:type="spellEnd"/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organizational leverage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points and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intermediaries fo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health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 xml:space="preserve">promotion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within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organizations.</w:t>
                                  </w:r>
                                </w:p>
                              </w:tc>
                              <w:tc>
                                <w:tcPr>
                                  <w:tcW w:w="5520" w:type="dxa"/>
                                </w:tcPr>
                                <w:p w14:paraId="13A7CCEC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ED" w14:textId="77777777" w:rsidR="00841F94" w:rsidRDefault="00841F94">
                                  <w:pPr>
                                    <w:pStyle w:val="TableParagraph"/>
                                    <w:spacing w:before="7"/>
                                    <w:rPr>
                                      <w:sz w:val="18"/>
                                    </w:rPr>
                                  </w:pPr>
                                </w:p>
                                <w:p w14:paraId="13A7CCEE" w14:textId="77777777" w:rsidR="00841F94" w:rsidRDefault="001D5B3B">
                                  <w:pPr>
                                    <w:pStyle w:val="TableParagraph"/>
                                    <w:spacing w:line="228" w:lineRule="auto"/>
                                    <w:ind w:left="90" w:right="257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CDC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(Centers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Disease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Control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Prevention).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date.</w:t>
                                  </w:r>
                                  <w:r>
                                    <w:rPr>
                                      <w:spacing w:val="-27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“The</w:t>
                                  </w:r>
                                  <w:r>
                                    <w:rPr>
                                      <w:spacing w:val="-15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Social-Eco-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logical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odel: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ramework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Violence</w:t>
                                  </w:r>
                                  <w:r>
                                    <w:rPr>
                                      <w:spacing w:val="-1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>Prevention”.</w:t>
                                  </w:r>
                                  <w:r>
                                    <w:rPr>
                                      <w:spacing w:val="-1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ttps://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hyperlink r:id="rId94">
                                    <w:r>
                                      <w:rPr>
                                        <w:color w:val="009DDC"/>
                                        <w:spacing w:val="-4"/>
                                        <w:w w:val="105"/>
                                        <w:sz w:val="16"/>
                                        <w:u w:val="single" w:color="009DDC"/>
                                      </w:rPr>
                                      <w:t>www.cdc.gov/violenceprevention/pdf/sem_framewrk-a.pdf</w:t>
                                    </w:r>
                                  </w:hyperlink>
                                </w:p>
                                <w:p w14:paraId="13A7CCEF" w14:textId="77777777" w:rsidR="00841F94" w:rsidRDefault="001D5B3B">
                                  <w:pPr>
                                    <w:pStyle w:val="TableParagraph"/>
                                    <w:spacing w:before="58" w:line="228" w:lineRule="auto"/>
                                    <w:ind w:left="90" w:right="105"/>
                                    <w:rPr>
                                      <w:sz w:val="16"/>
                                    </w:rPr>
                                  </w:pPr>
                                  <w:r w:rsidRPr="00B13ABC">
                                    <w:rPr>
                                      <w:spacing w:val="-3"/>
                                      <w:w w:val="105"/>
                                      <w:sz w:val="16"/>
                                      <w:lang w:val="fr-FR"/>
                                    </w:rPr>
                                    <w:t xml:space="preserve">Surtevant, </w:t>
                                  </w:r>
                                  <w:r w:rsidRPr="00B13ABC">
                                    <w:rPr>
                                      <w:spacing w:val="-4"/>
                                      <w:w w:val="105"/>
                                      <w:sz w:val="16"/>
                                      <w:lang w:val="fr-FR"/>
                                    </w:rPr>
                                    <w:t xml:space="preserve">B. </w:t>
                                  </w:r>
                                  <w:r w:rsidRPr="00B13ABC">
                                    <w:rPr>
                                      <w:w w:val="105"/>
                                      <w:sz w:val="16"/>
                                      <w:lang w:val="fr-FR"/>
                                    </w:rPr>
                                    <w:t xml:space="preserve">R. et al. </w:t>
                                  </w:r>
                                  <w:r w:rsidRPr="00B13ABC">
                                    <w:rPr>
                                      <w:spacing w:val="-4"/>
                                      <w:w w:val="105"/>
                                      <w:sz w:val="16"/>
                                      <w:lang w:val="fr-FR"/>
                                    </w:rPr>
                                    <w:t xml:space="preserve">2007. </w:t>
                                  </w:r>
                                  <w:r>
                                    <w:rPr>
                                      <w:spacing w:val="-12"/>
                                      <w:w w:val="105"/>
                                      <w:sz w:val="16"/>
                                    </w:rPr>
                                    <w:t xml:space="preserve">“A </w:t>
                                  </w:r>
                                  <w:r>
                                    <w:rPr>
                                      <w:spacing w:val="-5"/>
                                      <w:w w:val="105"/>
                                      <w:sz w:val="16"/>
                                    </w:rPr>
                                    <w:t xml:space="preserve">Toolkit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Modeling Approach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for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Sustainable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Forest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Management</w:t>
                                  </w:r>
                                  <w:r>
                                    <w:rPr>
                                      <w:spacing w:val="-21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Planning:</w:t>
                                  </w:r>
                                  <w:r>
                                    <w:rPr>
                                      <w:spacing w:val="-26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chieving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Balance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between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cience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Local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Needs”.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Ecology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and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Science</w:t>
                                  </w:r>
                                  <w:r>
                                    <w:rPr>
                                      <w:spacing w:val="-18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w w:val="105"/>
                                      <w:sz w:val="16"/>
                                    </w:rPr>
                                    <w:t>12(2):7.</w:t>
                                  </w:r>
                                  <w:r>
                                    <w:rPr>
                                      <w:spacing w:val="-22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3"/>
                                      <w:w w:val="105"/>
                                      <w:sz w:val="16"/>
                                    </w:rPr>
                                    <w:t>Available</w:t>
                                  </w:r>
                                  <w:r>
                                    <w:rPr>
                                      <w:spacing w:val="-19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w w:val="105"/>
                                      <w:sz w:val="16"/>
                                    </w:rPr>
                                    <w:t>at:</w:t>
                                  </w:r>
                                  <w:r>
                                    <w:rPr>
                                      <w:spacing w:val="-2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http://www.ecologyandsoci-</w:t>
                                  </w:r>
                                  <w:r>
                                    <w:rPr>
                                      <w:color w:val="009DDC"/>
                                      <w:spacing w:val="-3"/>
                                      <w:w w:val="10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009DDC"/>
                                      <w:spacing w:val="-4"/>
                                      <w:w w:val="105"/>
                                      <w:sz w:val="16"/>
                                      <w:u w:val="single" w:color="009DDC"/>
                                    </w:rPr>
                                    <w:t>ety.org/vol12/iss2/art7/</w:t>
                                  </w:r>
                                </w:p>
                              </w:tc>
                              <w:tc>
                                <w:tcPr>
                                  <w:tcW w:w="1294" w:type="dxa"/>
                                </w:tcPr>
                                <w:p w14:paraId="13A7CCF0" w14:textId="77777777" w:rsidR="00841F94" w:rsidRDefault="00841F94">
                                  <w:pPr>
                                    <w:pStyle w:val="TableParagraph"/>
                                    <w:rPr>
                                      <w:sz w:val="16"/>
                                    </w:rPr>
                                  </w:pPr>
                                </w:p>
                                <w:p w14:paraId="13A7CCF1" w14:textId="77777777" w:rsidR="00841F94" w:rsidRDefault="001D5B3B">
                                  <w:pPr>
                                    <w:pStyle w:val="TableParagraph"/>
                                    <w:spacing w:before="103" w:line="597" w:lineRule="auto"/>
                                    <w:ind w:left="90" w:right="210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 xml:space="preserve">Gender </w:t>
                                  </w:r>
                                  <w:r>
                                    <w:rPr>
                                      <w:sz w:val="16"/>
                                    </w:rPr>
                                    <w:t>Environments</w:t>
                                  </w:r>
                                </w:p>
                                <w:p w14:paraId="13A7CCF2" w14:textId="77777777" w:rsidR="00841F94" w:rsidRDefault="001D5B3B">
                                  <w:pPr>
                                    <w:pStyle w:val="TableParagraph"/>
                                    <w:spacing w:before="8" w:line="228" w:lineRule="auto"/>
                                    <w:ind w:left="90" w:right="268"/>
                                    <w:rPr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 xml:space="preserve">Marginalized </w:t>
                                  </w:r>
                                  <w:r>
                                    <w:rPr>
                                      <w:w w:val="105"/>
                                      <w:sz w:val="16"/>
                                    </w:rPr>
                                    <w:t>voices</w:t>
                                  </w:r>
                                </w:p>
                              </w:tc>
                            </w:tr>
                          </w:tbl>
                          <w:p w14:paraId="13A7CCF4" w14:textId="77777777" w:rsidR="00841F94" w:rsidRDefault="00841F9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84" id="Text Box 227" o:spid="_x0000_s1189" type="#_x0000_t202" style="position:absolute;left:0;text-align:left;margin-left:205.2pt;margin-top:.45pt;width:598.75pt;height:306.75pt;z-index:25362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" filled="f" stroked="f">
                <v:textbox inset="0,0,0,0">
                  <w:txbxContent>
                    <w:tbl>
                      <w:tblPr>
                        <w:tblW w:w="0" w:type="auto"/>
                        <w:tblInd w:w="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385"/>
                        <w:gridCol w:w="3768"/>
                        <w:gridCol w:w="5520"/>
                        <w:gridCol w:w="1294"/>
                      </w:tblGrid>
                      <w:tr w:rsidR="00841F94" w14:paraId="13A7CCC5" w14:textId="77777777">
                        <w:trPr>
                          <w:trHeight w:val="873"/>
                        </w:trPr>
                        <w:tc>
                          <w:tcPr>
                            <w:tcW w:w="1385" w:type="dxa"/>
                            <w:tcBorders>
                              <w:top w:val="nil"/>
                              <w:right w:val="single" w:sz="2" w:space="0" w:color="6F5D4F"/>
                            </w:tcBorders>
                            <w:shd w:val="clear" w:color="auto" w:fill="9A8A79"/>
                          </w:tcPr>
                          <w:p w14:paraId="13A7CCBA" w14:textId="77777777" w:rsidR="00841F94" w:rsidRDefault="00841F94">
                            <w:pPr>
                              <w:pStyle w:val="TableParagraph"/>
                              <w:spacing w:before="10"/>
                              <w:rPr>
                                <w:sz w:val="11"/>
                              </w:rPr>
                            </w:pPr>
                          </w:p>
                          <w:p w14:paraId="13A7CCBB" w14:textId="77777777" w:rsidR="00841F94" w:rsidRDefault="001D5B3B">
                            <w:pPr>
                              <w:pStyle w:val="TableParagraph"/>
                              <w:ind w:left="208" w:right="201" w:firstLine="54"/>
                              <w:jc w:val="both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 xml:space="preserve">Framework, approach or </w:t>
                            </w: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6"/>
                              </w:rPr>
                              <w:t>methodology</w:t>
                            </w:r>
                          </w:p>
                        </w:tc>
                        <w:tc>
                          <w:tcPr>
                            <w:tcW w:w="3768" w:type="dxa"/>
                            <w:tcBorders>
                              <w:top w:val="nil"/>
                              <w:left w:val="single" w:sz="2" w:space="0" w:color="6F5D4F"/>
                            </w:tcBorders>
                            <w:shd w:val="clear" w:color="auto" w:fill="9A8A79"/>
                          </w:tcPr>
                          <w:p w14:paraId="13A7CCBC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BD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12"/>
                              </w:rPr>
                            </w:pPr>
                          </w:p>
                          <w:p w14:paraId="13A7CCBE" w14:textId="77777777" w:rsidR="00841F94" w:rsidRDefault="001D5B3B">
                            <w:pPr>
                              <w:pStyle w:val="TableParagraph"/>
                              <w:ind w:left="1251" w:right="1246"/>
                              <w:jc w:val="center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Basic description</w:t>
                            </w:r>
                          </w:p>
                        </w:tc>
                        <w:tc>
                          <w:tcPr>
                            <w:tcW w:w="5520" w:type="dxa"/>
                            <w:tcBorders>
                              <w:top w:val="nil"/>
                            </w:tcBorders>
                            <w:shd w:val="clear" w:color="auto" w:fill="9A8A79"/>
                          </w:tcPr>
                          <w:p w14:paraId="13A7CCBF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C0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12"/>
                              </w:rPr>
                            </w:pPr>
                          </w:p>
                          <w:p w14:paraId="13A7CCC1" w14:textId="77777777" w:rsidR="00841F94" w:rsidRDefault="001D5B3B">
                            <w:pPr>
                              <w:pStyle w:val="TableParagraph"/>
                              <w:ind w:left="1365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Sources for implementation of method</w:t>
                            </w:r>
                          </w:p>
                        </w:tc>
                        <w:tc>
                          <w:tcPr>
                            <w:tcW w:w="1294" w:type="dxa"/>
                            <w:tcBorders>
                              <w:top w:val="nil"/>
                              <w:right w:val="single" w:sz="2" w:space="0" w:color="6F5D4F"/>
                            </w:tcBorders>
                            <w:shd w:val="clear" w:color="auto" w:fill="9A8A79"/>
                          </w:tcPr>
                          <w:p w14:paraId="13A7CCC2" w14:textId="77777777" w:rsidR="00841F94" w:rsidRDefault="00841F94">
                            <w:pPr>
                              <w:pStyle w:val="TableParagraph"/>
                              <w:spacing w:before="12"/>
                              <w:rPr>
                                <w:sz w:val="19"/>
                              </w:rPr>
                            </w:pPr>
                          </w:p>
                          <w:p w14:paraId="13A7CCC3" w14:textId="77777777" w:rsidR="00841F94" w:rsidRDefault="001D5B3B">
                            <w:pPr>
                              <w:pStyle w:val="TableParagraph"/>
                              <w:ind w:left="293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ISE4GEMs</w:t>
                            </w:r>
                          </w:p>
                          <w:p w14:paraId="13A7CCC4" w14:textId="77777777" w:rsidR="00841F94" w:rsidRDefault="001D5B3B">
                            <w:pPr>
                              <w:pStyle w:val="TableParagraph"/>
                              <w:spacing w:before="1"/>
                              <w:ind w:left="301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w w:val="105"/>
                                <w:sz w:val="16"/>
                              </w:rPr>
                              <w:t>relevance</w:t>
                            </w:r>
                          </w:p>
                        </w:tc>
                      </w:tr>
                      <w:tr w:rsidR="00841F94" w14:paraId="13A7CCD5" w14:textId="77777777">
                        <w:trPr>
                          <w:trHeight w:val="1795"/>
                        </w:trPr>
                        <w:tc>
                          <w:tcPr>
                            <w:tcW w:w="1385" w:type="dxa"/>
                          </w:tcPr>
                          <w:p w14:paraId="13A7CCC6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C7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C8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C9" w14:textId="77777777" w:rsidR="00841F94" w:rsidRDefault="001D5B3B">
                            <w:pPr>
                              <w:pStyle w:val="TableParagraph"/>
                              <w:spacing w:before="134"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Environmental risk assessment</w:t>
                            </w:r>
                          </w:p>
                        </w:tc>
                        <w:tc>
                          <w:tcPr>
                            <w:tcW w:w="3768" w:type="dxa"/>
                          </w:tcPr>
                          <w:p w14:paraId="13A7CCCA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CB" w14:textId="77777777" w:rsidR="00841F94" w:rsidRDefault="00841F94">
                            <w:pPr>
                              <w:pStyle w:val="TableParagraph"/>
                              <w:spacing w:before="4"/>
                              <w:rPr>
                                <w:sz w:val="20"/>
                              </w:rPr>
                            </w:pPr>
                          </w:p>
                          <w:p w14:paraId="13A7CCCC" w14:textId="77777777" w:rsidR="00841F94" w:rsidRDefault="001D5B3B">
                            <w:pPr>
                              <w:pStyle w:val="TableParagraph"/>
                              <w:spacing w:before="1" w:line="228" w:lineRule="auto"/>
                              <w:ind w:left="90" w:right="147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ovides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ystematic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ocedur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redicting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the potential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risk</w:t>
                            </w:r>
                            <w:r>
                              <w:rPr>
                                <w:spacing w:val="-14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o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human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health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r</w:t>
                            </w:r>
                            <w:r>
                              <w:rPr>
                                <w:spacing w:val="-1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environment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cause by </w:t>
                            </w:r>
                            <w:proofErr w:type="gramStart"/>
                            <w:r>
                              <w:rPr>
                                <w:w w:val="105"/>
                                <w:sz w:val="16"/>
                              </w:rPr>
                              <w:t xml:space="preserve">particular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nv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ironmental</w:t>
                            </w:r>
                            <w:proofErr w:type="gramEnd"/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stressor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(e.g.,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chemicals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land change, disease,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vasiv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pecies and climate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change).</w:t>
                            </w:r>
                          </w:p>
                        </w:tc>
                        <w:tc>
                          <w:tcPr>
                            <w:tcW w:w="5520" w:type="dxa"/>
                          </w:tcPr>
                          <w:p w14:paraId="13A7CCCD" w14:textId="77777777" w:rsidR="00841F94" w:rsidRDefault="001D5B3B">
                            <w:pPr>
                              <w:pStyle w:val="TableParagraph"/>
                              <w:spacing w:before="107" w:line="228" w:lineRule="auto"/>
                              <w:ind w:left="90" w:right="189"/>
                              <w:rPr>
                                <w:sz w:val="16"/>
                              </w:rPr>
                            </w:pP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Manuilova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,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.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03.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Methods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i/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5"/>
                                <w:w w:val="105"/>
                                <w:sz w:val="16"/>
                              </w:rPr>
                              <w:t>Tools</w:t>
                            </w:r>
                            <w:r>
                              <w:rPr>
                                <w:i/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i/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Assessment</w:t>
                            </w:r>
                            <w:r>
                              <w:rPr>
                                <w:i/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i/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pacing w:val="-3"/>
                                <w:w w:val="105"/>
                                <w:sz w:val="16"/>
                              </w:rPr>
                              <w:t>Environmental</w:t>
                            </w:r>
                            <w:r>
                              <w:rPr>
                                <w:i/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w w:val="105"/>
                                <w:sz w:val="16"/>
                              </w:rPr>
                              <w:t>Risk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t: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</w:t>
                            </w:r>
                            <w:hyperlink r:id="rId95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ttps://w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ww</w:t>
                            </w:r>
                            <w:hyperlink r:id="rId96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.scribd.c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om/</w:t>
                            </w:r>
                            <w:hyperlink r:id="rId97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documen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t/</w:t>
                            </w:r>
                            <w:hyperlink r:id="rId98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307290125/An-Overview-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4"/>
                                <w:w w:val="105"/>
                                <w:sz w:val="16"/>
                                <w:u w:val="single" w:color="009DDC"/>
                              </w:rPr>
                              <w:t>of-ERA-Methods-and-Tools</w:t>
                            </w:r>
                            <w:r>
                              <w:rPr>
                                <w:color w:val="009DDC"/>
                                <w:spacing w:val="-3"/>
                                <w:sz w:val="16"/>
                                <w:u w:val="single" w:color="009DDC"/>
                              </w:rPr>
                              <w:t xml:space="preserve"> </w:t>
                            </w:r>
                          </w:p>
                          <w:p w14:paraId="13A7CCCE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 w:right="251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6"/>
                                <w:w w:val="105"/>
                                <w:sz w:val="16"/>
                              </w:rPr>
                              <w:t>EPA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(Environmental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rotection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gency).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6.</w:t>
                            </w:r>
                            <w:r>
                              <w:rPr>
                                <w:spacing w:val="-3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“Ecological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Risk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Assessment”. Available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</w:t>
                            </w:r>
                            <w:hyperlink r:id="rId99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ttps://w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ww</w:t>
                            </w:r>
                            <w:hyperlink r:id="rId100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.epa.go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v/</w:t>
                            </w:r>
                            <w:hyperlink r:id="rId101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risk</w:t>
                              </w:r>
                            </w:hyperlink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/ec</w:t>
                            </w:r>
                            <w:hyperlink r:id="rId102">
                              <w:r>
                                <w:rPr>
                                  <w:color w:val="009DDC"/>
                                  <w:spacing w:val="-3"/>
                                  <w:w w:val="105"/>
                                  <w:sz w:val="16"/>
                                  <w:u w:val="single" w:color="009DDC"/>
                                </w:rPr>
                                <w:t>ological-risk-assessment</w:t>
                              </w:r>
                            </w:hyperlink>
                          </w:p>
                          <w:p w14:paraId="13A7CCCF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 w:right="166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UNEP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(United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ations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nvironment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).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o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date.</w:t>
                            </w:r>
                            <w:r>
                              <w:rPr>
                                <w:spacing w:val="-2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“Training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Modul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n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nvironmental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Risk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ssessment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EnRA</w:t>
                            </w:r>
                            <w:proofErr w:type="spellEnd"/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)”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ttp://www.unep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.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or.jp/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ietc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/publications/</w:t>
                            </w:r>
                            <w:proofErr w:type="spellStart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techpublications</w:t>
                            </w:r>
                            <w:proofErr w:type="spellEnd"/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/techpub-14/2-EnRA1.asp</w:t>
                            </w:r>
                          </w:p>
                        </w:tc>
                        <w:tc>
                          <w:tcPr>
                            <w:tcW w:w="1294" w:type="dxa"/>
                          </w:tcPr>
                          <w:p w14:paraId="13A7CCD0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D1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D2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D3" w14:textId="77777777" w:rsidR="00841F94" w:rsidRDefault="00841F94">
                            <w:pPr>
                              <w:pStyle w:val="TableParagraph"/>
                              <w:spacing w:before="1"/>
                              <w:rPr>
                                <w:sz w:val="18"/>
                              </w:rPr>
                            </w:pPr>
                          </w:p>
                          <w:p w14:paraId="13A7CCD4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Environments</w:t>
                            </w:r>
                          </w:p>
                        </w:tc>
                      </w:tr>
                      <w:tr w:rsidR="00841F94" w14:paraId="13A7CCE2" w14:textId="77777777">
                        <w:trPr>
                          <w:trHeight w:val="1509"/>
                        </w:trPr>
                        <w:tc>
                          <w:tcPr>
                            <w:tcW w:w="1385" w:type="dxa"/>
                            <w:shd w:val="clear" w:color="auto" w:fill="E3EEF6"/>
                          </w:tcPr>
                          <w:p w14:paraId="13A7CCD6" w14:textId="77777777" w:rsidR="00841F94" w:rsidRDefault="001D5B3B">
                            <w:pPr>
                              <w:pStyle w:val="TableParagraph"/>
                              <w:spacing w:before="113" w:line="225" w:lineRule="auto"/>
                              <w:ind w:left="90" w:right="46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 xml:space="preserve">Sustainability science, coupled human and natural sys- </w:t>
                            </w:r>
                            <w:proofErr w:type="spellStart"/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tems</w:t>
                            </w:r>
                            <w:proofErr w:type="spellEnd"/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; ecology; environmental geography</w:t>
                            </w:r>
                          </w:p>
                        </w:tc>
                        <w:tc>
                          <w:tcPr>
                            <w:tcW w:w="3768" w:type="dxa"/>
                            <w:shd w:val="clear" w:color="auto" w:fill="E3EEF6"/>
                          </w:tcPr>
                          <w:p w14:paraId="13A7CCD7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D8" w14:textId="77777777" w:rsidR="00841F94" w:rsidRDefault="00841F94">
                            <w:pPr>
                              <w:pStyle w:val="TableParagraph"/>
                              <w:spacing w:before="9"/>
                              <w:rPr>
                                <w:sz w:val="23"/>
                              </w:rPr>
                            </w:pPr>
                          </w:p>
                          <w:p w14:paraId="13A7CCD9" w14:textId="77777777" w:rsidR="00841F94" w:rsidRDefault="001D5B3B">
                            <w:pPr>
                              <w:pStyle w:val="TableParagraph"/>
                              <w:spacing w:before="1" w:line="228" w:lineRule="auto"/>
                              <w:ind w:left="90" w:right="32"/>
                              <w:rPr>
                                <w:sz w:val="16"/>
                              </w:rPr>
                            </w:pP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terdisciplinary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fields of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research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that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cus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n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tegrated natur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of human 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environmental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ystems.</w:t>
                            </w:r>
                          </w:p>
                        </w:tc>
                        <w:tc>
                          <w:tcPr>
                            <w:tcW w:w="5520" w:type="dxa"/>
                            <w:shd w:val="clear" w:color="auto" w:fill="E3EEF6"/>
                          </w:tcPr>
                          <w:p w14:paraId="13A7CCDA" w14:textId="77777777" w:rsidR="00841F94" w:rsidRDefault="00841F94">
                            <w:pPr>
                              <w:pStyle w:val="TableParagraph"/>
                              <w:spacing w:before="11"/>
                              <w:rPr>
                                <w:sz w:val="19"/>
                              </w:rPr>
                            </w:pPr>
                          </w:p>
                          <w:p w14:paraId="13A7CCDB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475"/>
                              <w:rPr>
                                <w:sz w:val="16"/>
                              </w:rPr>
                            </w:pP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BetterEvaluation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.</w:t>
                            </w:r>
                            <w:r>
                              <w:rPr>
                                <w:spacing w:val="-2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“Search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Results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‘Environment’”.</w:t>
                            </w:r>
                            <w:r>
                              <w:rPr>
                                <w:spacing w:val="-2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ttp://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hyperlink r:id="rId103">
                              <w:r>
                                <w:rPr>
                                  <w:color w:val="009DDC"/>
                                  <w:spacing w:val="-4"/>
                                  <w:w w:val="105"/>
                                  <w:sz w:val="16"/>
                                  <w:u w:val="single" w:color="009DDC"/>
                                </w:rPr>
                                <w:t>www.betterevaluation.org/en/search/site/environmental</w:t>
                              </w:r>
                            </w:hyperlink>
                          </w:p>
                          <w:p w14:paraId="13A7CCDC" w14:textId="77777777" w:rsidR="00841F94" w:rsidRDefault="001D5B3B">
                            <w:pPr>
                              <w:pStyle w:val="TableParagraph"/>
                              <w:spacing w:before="57" w:line="228" w:lineRule="auto"/>
                              <w:ind w:left="90" w:right="133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PNAS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(Proceedings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ational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cademy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Sciences).</w:t>
                            </w:r>
                            <w:r>
                              <w:rPr>
                                <w:spacing w:val="-2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2018.</w:t>
                            </w:r>
                            <w:r>
                              <w:rPr>
                                <w:spacing w:val="-3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“</w:t>
                            </w:r>
                            <w:proofErr w:type="spellStart"/>
                            <w:r>
                              <w:rPr>
                                <w:w w:val="105"/>
                                <w:sz w:val="16"/>
                              </w:rPr>
                              <w:t>Sustainabili</w:t>
                            </w:r>
                            <w:proofErr w:type="spellEnd"/>
                            <w:r>
                              <w:rPr>
                                <w:w w:val="105"/>
                                <w:sz w:val="16"/>
                              </w:rPr>
                              <w:t xml:space="preserve">- ty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 xml:space="preserve">Science”.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t:</w:t>
                            </w:r>
                          </w:p>
                          <w:p w14:paraId="13A7CCDD" w14:textId="77777777" w:rsidR="00841F94" w:rsidRDefault="00057D04">
                            <w:pPr>
                              <w:pStyle w:val="TableParagraph"/>
                              <w:spacing w:before="50"/>
                              <w:ind w:left="90"/>
                              <w:rPr>
                                <w:sz w:val="16"/>
                              </w:rPr>
                            </w:pPr>
                            <w:hyperlink r:id="rId104">
                              <w:r w:rsidR="001D5B3B">
                                <w:rPr>
                                  <w:color w:val="009DDC"/>
                                  <w:w w:val="105"/>
                                  <w:sz w:val="16"/>
                                  <w:u w:val="single" w:color="009DDC"/>
                                </w:rPr>
                                <w:t>http://sustainability.pnas.org/</w:t>
                              </w:r>
                            </w:hyperlink>
                          </w:p>
                        </w:tc>
                        <w:tc>
                          <w:tcPr>
                            <w:tcW w:w="1294" w:type="dxa"/>
                            <w:shd w:val="clear" w:color="auto" w:fill="E3EEF6"/>
                          </w:tcPr>
                          <w:p w14:paraId="13A7CCDE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DF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E0" w14:textId="77777777" w:rsidR="00841F94" w:rsidRDefault="00841F94">
                            <w:pPr>
                              <w:pStyle w:val="TableParagraph"/>
                              <w:spacing w:before="5"/>
                              <w:rPr>
                                <w:sz w:val="12"/>
                              </w:rPr>
                            </w:pPr>
                          </w:p>
                          <w:p w14:paraId="13A7CCE1" w14:textId="77777777" w:rsidR="00841F94" w:rsidRDefault="001D5B3B">
                            <w:pPr>
                              <w:pStyle w:val="TableParagraph"/>
                              <w:ind w:left="9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Environments</w:t>
                            </w:r>
                          </w:p>
                        </w:tc>
                      </w:tr>
                      <w:tr w:rsidR="00841F94" w14:paraId="13A7CCF3" w14:textId="77777777">
                        <w:trPr>
                          <w:trHeight w:val="1936"/>
                        </w:trPr>
                        <w:tc>
                          <w:tcPr>
                            <w:tcW w:w="1385" w:type="dxa"/>
                          </w:tcPr>
                          <w:p w14:paraId="13A7CCE3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E4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E5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E6" w14:textId="77777777" w:rsidR="00841F94" w:rsidRDefault="00841F94">
                            <w:pPr>
                              <w:pStyle w:val="TableParagraph"/>
                              <w:spacing w:before="10"/>
                              <w:rPr>
                                <w:sz w:val="16"/>
                              </w:rPr>
                            </w:pPr>
                          </w:p>
                          <w:p w14:paraId="13A7CCE7" w14:textId="77777777" w:rsidR="00841F94" w:rsidRDefault="001D5B3B">
                            <w:pPr>
                              <w:pStyle w:val="TableParagraph"/>
                              <w:spacing w:line="225" w:lineRule="auto"/>
                              <w:ind w:left="90"/>
                              <w:rPr>
                                <w:rFonts w:ascii="The Sans Bold-"/>
                                <w:b/>
                                <w:sz w:val="16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sz w:val="16"/>
                              </w:rPr>
                              <w:t xml:space="preserve">Social ecological </w:t>
                            </w:r>
                            <w:r>
                              <w:rPr>
                                <w:rFonts w:ascii="The Sans Bold-"/>
                                <w:b/>
                                <w:w w:val="105"/>
                                <w:sz w:val="16"/>
                              </w:rPr>
                              <w:t>model</w:t>
                            </w:r>
                          </w:p>
                        </w:tc>
                        <w:tc>
                          <w:tcPr>
                            <w:tcW w:w="3768" w:type="dxa"/>
                          </w:tcPr>
                          <w:p w14:paraId="13A7CCE8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E9" w14:textId="77777777" w:rsidR="00841F94" w:rsidRDefault="00841F94">
                            <w:pPr>
                              <w:pStyle w:val="TableParagraph"/>
                              <w:spacing w:before="6"/>
                              <w:rPr>
                                <w:sz w:val="18"/>
                              </w:rPr>
                            </w:pPr>
                          </w:p>
                          <w:p w14:paraId="13A7CCEA" w14:textId="77777777" w:rsidR="00841F94" w:rsidRDefault="001D5B3B">
                            <w:pPr>
                              <w:pStyle w:val="TableParagraph"/>
                              <w:spacing w:before="1" w:line="228" w:lineRule="auto"/>
                              <w:ind w:left="90" w:right="228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theory-based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ramework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understanding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th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multifaceted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interactive</w:t>
                            </w:r>
                            <w:r>
                              <w:rPr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effects</w:t>
                            </w:r>
                            <w:r>
                              <w:rPr>
                                <w:spacing w:val="-10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of</w:t>
                            </w:r>
                            <w:r>
                              <w:rPr>
                                <w:spacing w:val="-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erson-</w:t>
                            </w:r>
                          </w:p>
                          <w:p w14:paraId="13A7CCEB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149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al 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environmental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factors that determine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behaviours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,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identifying </w:t>
                            </w:r>
                            <w:proofErr w:type="spellStart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behavioural</w:t>
                            </w:r>
                            <w:proofErr w:type="spellEnd"/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organizational leverage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points and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intermediaries fo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health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 xml:space="preserve">promotion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within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organizations.</w:t>
                            </w:r>
                          </w:p>
                        </w:tc>
                        <w:tc>
                          <w:tcPr>
                            <w:tcW w:w="5520" w:type="dxa"/>
                          </w:tcPr>
                          <w:p w14:paraId="13A7CCEC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ED" w14:textId="77777777" w:rsidR="00841F94" w:rsidRDefault="00841F94">
                            <w:pPr>
                              <w:pStyle w:val="TableParagraph"/>
                              <w:spacing w:before="7"/>
                              <w:rPr>
                                <w:sz w:val="18"/>
                              </w:rPr>
                            </w:pPr>
                          </w:p>
                          <w:p w14:paraId="13A7CCEE" w14:textId="77777777" w:rsidR="00841F94" w:rsidRDefault="001D5B3B">
                            <w:pPr>
                              <w:pStyle w:val="TableParagraph"/>
                              <w:spacing w:line="228" w:lineRule="auto"/>
                              <w:ind w:left="90" w:right="257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>CDC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(Centers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Disease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Control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Prevention).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No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date.</w:t>
                            </w:r>
                            <w:r>
                              <w:rPr>
                                <w:spacing w:val="-27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“The</w:t>
                            </w:r>
                            <w:r>
                              <w:rPr>
                                <w:spacing w:val="-15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Social-Eco-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logical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odel: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ramework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Violence</w:t>
                            </w:r>
                            <w:r>
                              <w:rPr>
                                <w:spacing w:val="-1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>Prevention”.</w:t>
                            </w:r>
                            <w:r>
                              <w:rPr>
                                <w:spacing w:val="-1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ttps://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hyperlink r:id="rId105">
                              <w:r>
                                <w:rPr>
                                  <w:color w:val="009DDC"/>
                                  <w:spacing w:val="-4"/>
                                  <w:w w:val="105"/>
                                  <w:sz w:val="16"/>
                                  <w:u w:val="single" w:color="009DDC"/>
                                </w:rPr>
                                <w:t>www.cdc.gov/violenceprevention/pdf/sem_framewrk-a.pdf</w:t>
                              </w:r>
                            </w:hyperlink>
                          </w:p>
                          <w:p w14:paraId="13A7CCEF" w14:textId="77777777" w:rsidR="00841F94" w:rsidRDefault="001D5B3B">
                            <w:pPr>
                              <w:pStyle w:val="TableParagraph"/>
                              <w:spacing w:before="58" w:line="228" w:lineRule="auto"/>
                              <w:ind w:left="90" w:right="105"/>
                              <w:rPr>
                                <w:sz w:val="16"/>
                              </w:rPr>
                            </w:pPr>
                            <w:r w:rsidRPr="00B13ABC">
                              <w:rPr>
                                <w:spacing w:val="-3"/>
                                <w:w w:val="105"/>
                                <w:sz w:val="16"/>
                                <w:lang w:val="fr-FR"/>
                              </w:rPr>
                              <w:t xml:space="preserve">Surtevant, </w:t>
                            </w:r>
                            <w:r w:rsidRPr="00B13ABC">
                              <w:rPr>
                                <w:spacing w:val="-4"/>
                                <w:w w:val="105"/>
                                <w:sz w:val="16"/>
                                <w:lang w:val="fr-FR"/>
                              </w:rPr>
                              <w:t xml:space="preserve">B. </w:t>
                            </w:r>
                            <w:r w:rsidRPr="00B13ABC">
                              <w:rPr>
                                <w:w w:val="105"/>
                                <w:sz w:val="16"/>
                                <w:lang w:val="fr-FR"/>
                              </w:rPr>
                              <w:t xml:space="preserve">R. et al. </w:t>
                            </w:r>
                            <w:r w:rsidRPr="00B13ABC">
                              <w:rPr>
                                <w:spacing w:val="-4"/>
                                <w:w w:val="105"/>
                                <w:sz w:val="16"/>
                                <w:lang w:val="fr-FR"/>
                              </w:rPr>
                              <w:t xml:space="preserve">2007. </w:t>
                            </w:r>
                            <w:r>
                              <w:rPr>
                                <w:spacing w:val="-12"/>
                                <w:w w:val="105"/>
                                <w:sz w:val="16"/>
                              </w:rPr>
                              <w:t xml:space="preserve">“A </w:t>
                            </w:r>
                            <w:r>
                              <w:rPr>
                                <w:spacing w:val="-5"/>
                                <w:w w:val="105"/>
                                <w:sz w:val="16"/>
                              </w:rPr>
                              <w:t xml:space="preserve">Toolkit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Modeling Approach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for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 xml:space="preserve">Sustainable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Forest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Management</w:t>
                            </w:r>
                            <w:r>
                              <w:rPr>
                                <w:spacing w:val="-21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Planning:</w:t>
                            </w:r>
                            <w:r>
                              <w:rPr>
                                <w:spacing w:val="-26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chieving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Balance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between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cience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 xml:space="preserve">Local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Needs”.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Ecology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Science</w:t>
                            </w:r>
                            <w:r>
                              <w:rPr>
                                <w:spacing w:val="-18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w w:val="105"/>
                                <w:sz w:val="16"/>
                              </w:rPr>
                              <w:t>12(2):7.</w:t>
                            </w:r>
                            <w:r>
                              <w:rPr>
                                <w:spacing w:val="-22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w w:val="105"/>
                                <w:sz w:val="16"/>
                              </w:rPr>
                              <w:t>Available</w:t>
                            </w:r>
                            <w:r>
                              <w:rPr>
                                <w:spacing w:val="-19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w w:val="105"/>
                                <w:sz w:val="16"/>
                              </w:rPr>
                              <w:t>at:</w:t>
                            </w:r>
                            <w:r>
                              <w:rPr>
                                <w:spacing w:val="-2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  <w:u w:val="single" w:color="009DDC"/>
                              </w:rPr>
                              <w:t>http://www.ecologyandsoci-</w:t>
                            </w:r>
                            <w:r>
                              <w:rPr>
                                <w:color w:val="009DDC"/>
                                <w:spacing w:val="-3"/>
                                <w:w w:val="10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color w:val="009DDC"/>
                                <w:spacing w:val="-4"/>
                                <w:w w:val="105"/>
                                <w:sz w:val="16"/>
                                <w:u w:val="single" w:color="009DDC"/>
                              </w:rPr>
                              <w:t>ety.org/vol12/iss2/art7/</w:t>
                            </w:r>
                          </w:p>
                        </w:tc>
                        <w:tc>
                          <w:tcPr>
                            <w:tcW w:w="1294" w:type="dxa"/>
                          </w:tcPr>
                          <w:p w14:paraId="13A7CCF0" w14:textId="77777777" w:rsidR="00841F94" w:rsidRDefault="00841F94">
                            <w:pPr>
                              <w:pStyle w:val="TableParagraph"/>
                              <w:rPr>
                                <w:sz w:val="16"/>
                              </w:rPr>
                            </w:pPr>
                          </w:p>
                          <w:p w14:paraId="13A7CCF1" w14:textId="77777777" w:rsidR="00841F94" w:rsidRDefault="001D5B3B">
                            <w:pPr>
                              <w:pStyle w:val="TableParagraph"/>
                              <w:spacing w:before="103" w:line="597" w:lineRule="auto"/>
                              <w:ind w:left="90" w:right="210"/>
                              <w:rPr>
                                <w:sz w:val="16"/>
                              </w:rPr>
                            </w:pPr>
                            <w:r>
                              <w:rPr>
                                <w:w w:val="105"/>
                                <w:sz w:val="16"/>
                              </w:rPr>
                              <w:t xml:space="preserve">Gender </w:t>
                            </w:r>
                            <w:r>
                              <w:rPr>
                                <w:sz w:val="16"/>
                              </w:rPr>
                              <w:t>Environments</w:t>
                            </w:r>
                          </w:p>
                          <w:p w14:paraId="13A7CCF2" w14:textId="77777777" w:rsidR="00841F94" w:rsidRDefault="001D5B3B">
                            <w:pPr>
                              <w:pStyle w:val="TableParagraph"/>
                              <w:spacing w:before="8" w:line="228" w:lineRule="auto"/>
                              <w:ind w:left="90" w:right="268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 xml:space="preserve">Marginalized </w:t>
                            </w:r>
                            <w:r>
                              <w:rPr>
                                <w:w w:val="105"/>
                                <w:sz w:val="16"/>
                              </w:rPr>
                              <w:t>voices</w:t>
                            </w:r>
                          </w:p>
                        </w:tc>
                      </w:tr>
                    </w:tbl>
                    <w:p w14:paraId="13A7CCF4" w14:textId="77777777" w:rsidR="00841F94" w:rsidRDefault="00841F9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D5B3B">
        <w:rPr>
          <w:rFonts w:ascii="The Sans Bold-"/>
          <w:b/>
          <w:sz w:val="19"/>
        </w:rPr>
        <w:t>Key for ISE4GEMs relevance:</w:t>
      </w:r>
    </w:p>
    <w:p w14:paraId="13A7C953" w14:textId="77777777" w:rsidR="00841F94" w:rsidRDefault="00841F94">
      <w:pPr>
        <w:pStyle w:val="BodyText"/>
        <w:spacing w:before="4"/>
        <w:rPr>
          <w:rFonts w:ascii="The Sans Bold-"/>
          <w:b/>
          <w:sz w:val="23"/>
        </w:rPr>
      </w:pPr>
    </w:p>
    <w:p w14:paraId="13A7C954" w14:textId="77777777" w:rsidR="00841F94" w:rsidRDefault="001D5B3B">
      <w:pPr>
        <w:pStyle w:val="BodyText"/>
        <w:spacing w:line="290" w:lineRule="auto"/>
        <w:ind w:left="864" w:right="13553" w:firstLine="535"/>
        <w:jc w:val="right"/>
      </w:pPr>
      <w:r>
        <w:rPr>
          <w:rFonts w:ascii="The Sans Bold-"/>
          <w:b/>
          <w:color w:val="6F5D4F"/>
        </w:rPr>
        <w:t xml:space="preserve">Gender </w:t>
      </w:r>
      <w:r>
        <w:t>=</w:t>
      </w:r>
      <w:r>
        <w:rPr>
          <w:spacing w:val="-4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rPr>
          <w:spacing w:val="-7"/>
        </w:rPr>
        <w:t>to</w:t>
      </w:r>
      <w:r>
        <w:t xml:space="preserve"> respond to gender equity</w:t>
      </w:r>
      <w:r>
        <w:rPr>
          <w:spacing w:val="-2"/>
        </w:rPr>
        <w:t xml:space="preserve"> </w:t>
      </w:r>
      <w:r>
        <w:rPr>
          <w:spacing w:val="-5"/>
        </w:rPr>
        <w:t>and</w:t>
      </w:r>
    </w:p>
    <w:p w14:paraId="13A7C955" w14:textId="77777777" w:rsidR="00841F94" w:rsidRDefault="001D5B3B">
      <w:pPr>
        <w:pStyle w:val="BodyText"/>
        <w:ind w:right="13556"/>
        <w:jc w:val="right"/>
      </w:pPr>
      <w:r>
        <w:rPr>
          <w:spacing w:val="-1"/>
        </w:rPr>
        <w:t>empowerment</w:t>
      </w:r>
    </w:p>
    <w:p w14:paraId="13A7C956" w14:textId="77777777" w:rsidR="00841F94" w:rsidRDefault="00841F94">
      <w:pPr>
        <w:pStyle w:val="BodyText"/>
        <w:spacing w:before="5"/>
        <w:rPr>
          <w:sz w:val="23"/>
        </w:rPr>
      </w:pPr>
    </w:p>
    <w:p w14:paraId="13A7C957" w14:textId="77777777" w:rsidR="00841F94" w:rsidRDefault="001D5B3B">
      <w:pPr>
        <w:spacing w:line="290" w:lineRule="auto"/>
        <w:ind w:left="1110" w:right="13553" w:hanging="39"/>
        <w:jc w:val="right"/>
        <w:rPr>
          <w:sz w:val="19"/>
        </w:rPr>
      </w:pPr>
      <w:r>
        <w:rPr>
          <w:rFonts w:ascii="The Sans Bold-"/>
          <w:b/>
          <w:color w:val="6F5D4F"/>
          <w:sz w:val="19"/>
        </w:rPr>
        <w:t>Environments</w:t>
      </w:r>
      <w:r>
        <w:rPr>
          <w:rFonts w:ascii="The Sans Bold-"/>
          <w:b/>
          <w:color w:val="6F5D4F"/>
          <w:spacing w:val="3"/>
          <w:sz w:val="19"/>
        </w:rPr>
        <w:t xml:space="preserve"> </w:t>
      </w:r>
      <w:r>
        <w:rPr>
          <w:sz w:val="19"/>
        </w:rPr>
        <w:t>=</w:t>
      </w:r>
      <w:r>
        <w:rPr>
          <w:spacing w:val="3"/>
          <w:sz w:val="19"/>
        </w:rPr>
        <w:t xml:space="preserve"> </w:t>
      </w:r>
      <w:r>
        <w:rPr>
          <w:spacing w:val="-3"/>
          <w:sz w:val="19"/>
        </w:rPr>
        <w:t>Developed</w:t>
      </w:r>
      <w:r>
        <w:rPr>
          <w:sz w:val="19"/>
        </w:rPr>
        <w:t xml:space="preserve"> to promote</w:t>
      </w:r>
      <w:r>
        <w:rPr>
          <w:spacing w:val="12"/>
          <w:sz w:val="19"/>
        </w:rPr>
        <w:t xml:space="preserve"> </w:t>
      </w:r>
      <w:r>
        <w:rPr>
          <w:spacing w:val="-3"/>
          <w:sz w:val="19"/>
        </w:rPr>
        <w:t>environmental</w:t>
      </w:r>
    </w:p>
    <w:p w14:paraId="13A7C958" w14:textId="77777777" w:rsidR="00841F94" w:rsidRDefault="001D5B3B">
      <w:pPr>
        <w:pStyle w:val="BodyText"/>
        <w:ind w:right="13553"/>
        <w:jc w:val="right"/>
      </w:pPr>
      <w:r>
        <w:t>analysis</w:t>
      </w:r>
    </w:p>
    <w:p w14:paraId="13A7C959" w14:textId="77777777" w:rsidR="00841F94" w:rsidRDefault="00841F94">
      <w:pPr>
        <w:pStyle w:val="BodyText"/>
        <w:spacing w:before="5"/>
        <w:rPr>
          <w:sz w:val="23"/>
        </w:rPr>
      </w:pPr>
    </w:p>
    <w:p w14:paraId="13A7C95A" w14:textId="77777777" w:rsidR="00841F94" w:rsidRDefault="001D5B3B">
      <w:pPr>
        <w:spacing w:line="290" w:lineRule="auto"/>
        <w:ind w:left="847" w:right="13553" w:firstLine="642"/>
        <w:jc w:val="right"/>
        <w:rPr>
          <w:sz w:val="19"/>
        </w:rPr>
      </w:pPr>
      <w:r>
        <w:rPr>
          <w:rFonts w:ascii="The Sans Bold-"/>
          <w:b/>
          <w:color w:val="6F5D4F"/>
          <w:sz w:val="19"/>
        </w:rPr>
        <w:t xml:space="preserve">Marginalized voices </w:t>
      </w:r>
      <w:r>
        <w:rPr>
          <w:spacing w:val="-17"/>
          <w:sz w:val="19"/>
        </w:rPr>
        <w:t>=</w:t>
      </w:r>
      <w:r>
        <w:rPr>
          <w:sz w:val="19"/>
        </w:rPr>
        <w:t xml:space="preserve"> Developed to</w:t>
      </w:r>
      <w:r>
        <w:rPr>
          <w:spacing w:val="-4"/>
          <w:sz w:val="19"/>
        </w:rPr>
        <w:t xml:space="preserve"> </w:t>
      </w:r>
      <w:r>
        <w:rPr>
          <w:sz w:val="19"/>
        </w:rPr>
        <w:t>highlight</w:t>
      </w:r>
      <w:r>
        <w:rPr>
          <w:spacing w:val="3"/>
          <w:sz w:val="19"/>
        </w:rPr>
        <w:t xml:space="preserve"> </w:t>
      </w:r>
      <w:r>
        <w:rPr>
          <w:sz w:val="19"/>
        </w:rPr>
        <w:t>the voices of marginalized</w:t>
      </w:r>
      <w:r>
        <w:rPr>
          <w:spacing w:val="-5"/>
          <w:sz w:val="19"/>
        </w:rPr>
        <w:t xml:space="preserve"> </w:t>
      </w:r>
      <w:r>
        <w:rPr>
          <w:spacing w:val="-4"/>
          <w:sz w:val="19"/>
        </w:rPr>
        <w:t>groups</w:t>
      </w:r>
    </w:p>
    <w:p w14:paraId="13A7C95B" w14:textId="77777777" w:rsidR="00841F94" w:rsidRDefault="00841F94">
      <w:pPr>
        <w:pStyle w:val="BodyText"/>
        <w:spacing w:before="5"/>
      </w:pPr>
    </w:p>
    <w:p w14:paraId="13A7C95C" w14:textId="77777777" w:rsidR="00841F94" w:rsidRDefault="001D5B3B">
      <w:pPr>
        <w:pStyle w:val="BodyText"/>
        <w:spacing w:before="1" w:line="290" w:lineRule="auto"/>
        <w:ind w:left="1076" w:right="13553" w:firstLine="194"/>
        <w:jc w:val="right"/>
      </w:pPr>
      <w:r>
        <w:rPr>
          <w:rFonts w:ascii="The Sans Bold-"/>
          <w:b/>
          <w:color w:val="6F5D4F"/>
        </w:rPr>
        <w:t xml:space="preserve">Systemic </w:t>
      </w:r>
      <w:r>
        <w:t>=</w:t>
      </w:r>
      <w:r>
        <w:rPr>
          <w:spacing w:val="-3"/>
        </w:rPr>
        <w:t xml:space="preserve"> </w:t>
      </w:r>
      <w:r>
        <w:t>Developed</w:t>
      </w:r>
      <w:r>
        <w:rPr>
          <w:spacing w:val="1"/>
        </w:rPr>
        <w:t xml:space="preserve"> </w:t>
      </w:r>
      <w:r>
        <w:rPr>
          <w:spacing w:val="-8"/>
        </w:rPr>
        <w:t>to</w:t>
      </w:r>
      <w:r>
        <w:t xml:space="preserve"> promote systemic</w:t>
      </w:r>
      <w:r>
        <w:rPr>
          <w:spacing w:val="-17"/>
        </w:rPr>
        <w:t xml:space="preserve"> </w:t>
      </w:r>
      <w:r>
        <w:t>thinking</w:t>
      </w:r>
    </w:p>
    <w:p w14:paraId="13A7C95D" w14:textId="77777777" w:rsidR="00841F94" w:rsidRDefault="00841F94">
      <w:pPr>
        <w:spacing w:line="290" w:lineRule="auto"/>
        <w:jc w:val="right"/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95E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 w:hAns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74976" behindDoc="1" locked="0" layoutInCell="1" allowOverlap="1" wp14:anchorId="13A7CA86" wp14:editId="13A7CA87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126" name="Group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127" name="AutoShape 226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Rectangle 225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" name="Picture 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0" name="Picture 2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1" name="AutoShape 222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2" name="Picture 2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3" name="Picture 2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4" name="Picture 2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0DCC9F" id="Group 218" o:spid="_x0000_s1026" style="position:absolute;margin-left:.05pt;margin-top:0;width:841.9pt;height:595pt;z-index:-273941504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">
                <v:shape id="AutoShape 226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225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" fillcolor="#6f5d4f" stroked="f"/>
                <v:shape id="Picture 224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">
                  <v:imagedata r:id="rId36" o:title=""/>
                </v:shape>
                <v:shape id="Picture 223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">
                  <v:imagedata r:id="rId37" o:title=""/>
                </v:shape>
                <v:shape id="AutoShape 222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21" o:spid="_x0000_s1032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">
                  <v:imagedata r:id="rId38" o:title=""/>
                </v:shape>
                <v:shape id="Picture 220" o:spid="_x0000_s1033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">
                  <v:imagedata r:id="rId39" o:title=""/>
                </v:shape>
                <v:shape id="Picture 219" o:spid="_x0000_s1034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">
                  <v:imagedata r:id="rId39" o:title=""/>
                </v:shape>
                <w10:wrap anchorx="page" anchory="page"/>
              </v:group>
            </w:pict>
          </mc:Fallback>
        </mc:AlternateContent>
      </w:r>
      <w:bookmarkStart w:id="17" w:name="_bookmark41"/>
      <w:bookmarkEnd w:id="17"/>
      <w:r w:rsidR="001D5B3B">
        <w:fldChar w:fldCharType="begin"/>
      </w:r>
      <w:r w:rsidR="001D5B3B">
        <w:instrText xml:space="preserve"> HYPERLINK \l "_bookmark1" </w:instrText>
      </w:r>
      <w:r w:rsidR="001D5B3B">
        <w:fldChar w:fldCharType="separate"/>
      </w:r>
      <w:r w:rsidR="001D5B3B">
        <w:rPr>
          <w:rFonts w:ascii="Gotham" w:hAnsi="Gotham"/>
          <w:b/>
          <w:color w:val="FFFFFF"/>
          <w:position w:val="-3"/>
          <w:sz w:val="30"/>
        </w:rPr>
        <w:t>A</w:t>
      </w:r>
      <w:r w:rsidR="001D5B3B">
        <w:rPr>
          <w:rFonts w:ascii="Gotham" w:hAnsi="Gotham"/>
          <w:b/>
          <w:color w:val="FFFFFF"/>
          <w:position w:val="-3"/>
          <w:sz w:val="30"/>
        </w:rPr>
        <w:fldChar w:fldCharType="end"/>
      </w:r>
      <w:r w:rsidR="001D5B3B">
        <w:rPr>
          <w:rFonts w:ascii="Gotham" w:hAns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 w:hAns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 w:hAnsi="Gotham"/>
          <w:b/>
          <w:color w:val="FFFFFF"/>
          <w:position w:val="-3"/>
          <w:sz w:val="30"/>
        </w:rPr>
        <w:tab/>
      </w:r>
      <w:bookmarkStart w:id="18" w:name="ISE4GEMs_Tool_8:_Facilitators’_field_gui"/>
      <w:bookmarkEnd w:id="18"/>
      <w:r w:rsidR="001D5B3B">
        <w:rPr>
          <w:rFonts w:ascii="Gotham-Light" w:hAnsi="Gotham-Light"/>
          <w:color w:val="FFFFFF"/>
          <w:sz w:val="28"/>
        </w:rPr>
        <w:t xml:space="preserve">ISE4GEMS </w:t>
      </w:r>
      <w:r w:rsidR="001D5B3B">
        <w:rPr>
          <w:rFonts w:ascii="Gotham-Light" w:hAns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 w:hAnsi="Gotham-Light"/>
          <w:color w:val="FFFFFF"/>
          <w:sz w:val="28"/>
        </w:rPr>
        <w:t xml:space="preserve">8: </w:t>
      </w:r>
      <w:r w:rsidR="001D5B3B">
        <w:rPr>
          <w:rFonts w:ascii="Gotham" w:hAnsi="Gotham"/>
          <w:b/>
          <w:color w:val="FFFFFF"/>
          <w:sz w:val="28"/>
        </w:rPr>
        <w:t>Facilitators’ field guide meeting</w:t>
      </w:r>
      <w:r w:rsidR="001D5B3B">
        <w:rPr>
          <w:rFonts w:ascii="Gotham" w:hAnsi="Gotham"/>
          <w:b/>
          <w:color w:val="FFFFFF"/>
          <w:spacing w:val="22"/>
          <w:sz w:val="28"/>
        </w:rPr>
        <w:t xml:space="preserve"> </w:t>
      </w:r>
      <w:r w:rsidR="001D5B3B">
        <w:rPr>
          <w:rFonts w:ascii="Gotham" w:hAnsi="Gotham"/>
          <w:b/>
          <w:color w:val="FFFFFF"/>
          <w:sz w:val="28"/>
        </w:rPr>
        <w:t>planner</w:t>
      </w:r>
    </w:p>
    <w:p w14:paraId="13A7C95F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60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61" w14:textId="77777777" w:rsidR="00841F94" w:rsidRDefault="00841F94">
      <w:pPr>
        <w:pStyle w:val="BodyText"/>
        <w:spacing w:before="12" w:after="1"/>
        <w:rPr>
          <w:rFonts w:ascii="Gotham"/>
          <w:b/>
          <w:sz w:val="29"/>
        </w:rPr>
      </w:pPr>
    </w:p>
    <w:tbl>
      <w:tblPr>
        <w:tblW w:w="0" w:type="auto"/>
        <w:tblInd w:w="427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4"/>
        <w:gridCol w:w="2362"/>
        <w:gridCol w:w="6368"/>
      </w:tblGrid>
      <w:tr w:rsidR="00841F94" w14:paraId="13A7C965" w14:textId="77777777">
        <w:trPr>
          <w:trHeight w:val="528"/>
        </w:trPr>
        <w:tc>
          <w:tcPr>
            <w:tcW w:w="2424" w:type="dxa"/>
            <w:shd w:val="clear" w:color="auto" w:fill="9A8A79"/>
          </w:tcPr>
          <w:p w14:paraId="13A7C962" w14:textId="77777777" w:rsidR="00841F94" w:rsidRDefault="001D5B3B">
            <w:pPr>
              <w:pStyle w:val="TableParagraph"/>
              <w:spacing w:before="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Facilitator:</w:t>
            </w:r>
          </w:p>
        </w:tc>
        <w:tc>
          <w:tcPr>
            <w:tcW w:w="2362" w:type="dxa"/>
            <w:shd w:val="clear" w:color="auto" w:fill="9A8A79"/>
          </w:tcPr>
          <w:p w14:paraId="13A7C963" w14:textId="77777777" w:rsidR="00841F94" w:rsidRDefault="001D5B3B">
            <w:pPr>
              <w:pStyle w:val="TableParagraph"/>
              <w:spacing w:before="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Location:</w:t>
            </w:r>
          </w:p>
        </w:tc>
        <w:tc>
          <w:tcPr>
            <w:tcW w:w="6368" w:type="dxa"/>
            <w:shd w:val="clear" w:color="auto" w:fill="9A8A79"/>
          </w:tcPr>
          <w:p w14:paraId="13A7C964" w14:textId="77777777" w:rsidR="00841F94" w:rsidRDefault="001D5B3B">
            <w:pPr>
              <w:pStyle w:val="TableParagraph"/>
              <w:spacing w:before="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Date:</w:t>
            </w:r>
          </w:p>
        </w:tc>
      </w:tr>
      <w:tr w:rsidR="00841F94" w14:paraId="13A7C968" w14:textId="77777777">
        <w:trPr>
          <w:trHeight w:val="571"/>
        </w:trPr>
        <w:tc>
          <w:tcPr>
            <w:tcW w:w="11154" w:type="dxa"/>
            <w:gridSpan w:val="3"/>
            <w:shd w:val="clear" w:color="auto" w:fill="E3EEF6"/>
          </w:tcPr>
          <w:p w14:paraId="13A7C966" w14:textId="77777777" w:rsidR="00841F94" w:rsidRDefault="00841F94">
            <w:pPr>
              <w:pStyle w:val="TableParagraph"/>
              <w:spacing w:before="7"/>
              <w:rPr>
                <w:rFonts w:ascii="Gotham"/>
                <w:b/>
                <w:sz w:val="12"/>
              </w:rPr>
            </w:pPr>
          </w:p>
          <w:p w14:paraId="13A7C967" w14:textId="77777777" w:rsidR="00841F94" w:rsidRDefault="001D5B3B">
            <w:pPr>
              <w:pStyle w:val="TableParagraph"/>
              <w:ind w:left="89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Stakeholders present:</w:t>
            </w:r>
          </w:p>
        </w:tc>
      </w:tr>
      <w:tr w:rsidR="00841F94" w14:paraId="13A7C96C" w14:textId="77777777">
        <w:trPr>
          <w:trHeight w:val="522"/>
        </w:trPr>
        <w:tc>
          <w:tcPr>
            <w:tcW w:w="2424" w:type="dxa"/>
          </w:tcPr>
          <w:p w14:paraId="13A7C969" w14:textId="77777777" w:rsidR="00841F94" w:rsidRDefault="001D5B3B">
            <w:pPr>
              <w:pStyle w:val="TableParagraph"/>
              <w:spacing w:before="151"/>
              <w:ind w:left="89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Introductions</w:t>
            </w:r>
          </w:p>
        </w:tc>
        <w:tc>
          <w:tcPr>
            <w:tcW w:w="8730" w:type="dxa"/>
            <w:gridSpan w:val="2"/>
          </w:tcPr>
          <w:p w14:paraId="13A7C96A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1"/>
              </w:rPr>
            </w:pPr>
          </w:p>
          <w:p w14:paraId="13A7C96B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Introduce members of the team</w:t>
            </w:r>
          </w:p>
        </w:tc>
      </w:tr>
      <w:tr w:rsidR="00841F94" w14:paraId="13A7C971" w14:textId="77777777">
        <w:trPr>
          <w:trHeight w:val="763"/>
        </w:trPr>
        <w:tc>
          <w:tcPr>
            <w:tcW w:w="2424" w:type="dxa"/>
            <w:shd w:val="clear" w:color="auto" w:fill="E3EEF6"/>
          </w:tcPr>
          <w:p w14:paraId="13A7C96D" w14:textId="77777777" w:rsidR="00841F94" w:rsidRDefault="00841F94">
            <w:pPr>
              <w:pStyle w:val="TableParagraph"/>
              <w:spacing w:before="5"/>
              <w:rPr>
                <w:rFonts w:ascii="Gotham"/>
                <w:b/>
                <w:sz w:val="19"/>
              </w:rPr>
            </w:pPr>
          </w:p>
          <w:p w14:paraId="13A7C96E" w14:textId="77777777" w:rsidR="00841F94" w:rsidRDefault="001D5B3B">
            <w:pPr>
              <w:pStyle w:val="TableParagraph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Overview of the project</w:t>
            </w:r>
          </w:p>
        </w:tc>
        <w:tc>
          <w:tcPr>
            <w:tcW w:w="8730" w:type="dxa"/>
            <w:gridSpan w:val="2"/>
            <w:shd w:val="clear" w:color="auto" w:fill="E3EEF6"/>
          </w:tcPr>
          <w:p w14:paraId="13A7C96F" w14:textId="77777777" w:rsidR="00841F94" w:rsidRDefault="00841F94">
            <w:pPr>
              <w:pStyle w:val="TableParagraph"/>
              <w:spacing w:before="5"/>
              <w:rPr>
                <w:rFonts w:ascii="Gotham"/>
                <w:b/>
                <w:sz w:val="12"/>
              </w:rPr>
            </w:pPr>
          </w:p>
          <w:p w14:paraId="13A7C970" w14:textId="77777777" w:rsidR="00841F94" w:rsidRDefault="001D5B3B">
            <w:pPr>
              <w:pStyle w:val="TableParagraph"/>
              <w:spacing w:line="254" w:lineRule="auto"/>
              <w:ind w:left="90" w:right="3802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Facilitate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iscussion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bout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valuation—objectives,</w:t>
            </w:r>
            <w:r>
              <w:rPr>
                <w:spacing w:val="-27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6"/>
                <w:w w:val="105"/>
                <w:sz w:val="17"/>
              </w:rPr>
              <w:t>ToRs</w:t>
            </w:r>
            <w:proofErr w:type="spellEnd"/>
            <w:r>
              <w:rPr>
                <w:spacing w:val="-6"/>
                <w:w w:val="105"/>
                <w:sz w:val="17"/>
              </w:rPr>
              <w:t>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etc. Discussion of the </w:t>
            </w:r>
            <w:r>
              <w:rPr>
                <w:spacing w:val="-4"/>
                <w:w w:val="105"/>
                <w:sz w:val="17"/>
              </w:rPr>
              <w:t xml:space="preserve">intervention’s </w:t>
            </w:r>
            <w:r>
              <w:rPr>
                <w:w w:val="105"/>
                <w:sz w:val="17"/>
              </w:rPr>
              <w:t>Boundary</w:t>
            </w:r>
            <w:r>
              <w:rPr>
                <w:spacing w:val="-2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tory</w:t>
            </w:r>
          </w:p>
        </w:tc>
      </w:tr>
      <w:tr w:rsidR="00841F94" w14:paraId="13A7C97A" w14:textId="77777777">
        <w:trPr>
          <w:trHeight w:val="1803"/>
        </w:trPr>
        <w:tc>
          <w:tcPr>
            <w:tcW w:w="2424" w:type="dxa"/>
          </w:tcPr>
          <w:p w14:paraId="13A7C972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73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74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4"/>
              </w:rPr>
            </w:pPr>
          </w:p>
          <w:p w14:paraId="13A7C975" w14:textId="77777777" w:rsidR="00841F94" w:rsidRDefault="001D5B3B">
            <w:pPr>
              <w:pStyle w:val="TableParagraph"/>
              <w:spacing w:line="216" w:lineRule="auto"/>
              <w:ind w:left="90" w:right="441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Introduce the ISE4GEMs approach</w:t>
            </w:r>
          </w:p>
        </w:tc>
        <w:tc>
          <w:tcPr>
            <w:tcW w:w="8730" w:type="dxa"/>
            <w:gridSpan w:val="2"/>
          </w:tcPr>
          <w:p w14:paraId="13A7C976" w14:textId="77777777" w:rsidR="00841F94" w:rsidRDefault="001D5B3B">
            <w:pPr>
              <w:pStyle w:val="TableParagraph"/>
              <w:spacing w:before="53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escribe figures 4.1, B.1 and B.2</w:t>
            </w:r>
          </w:p>
          <w:p w14:paraId="13A7C977" w14:textId="77777777" w:rsidR="00841F94" w:rsidRDefault="001D5B3B">
            <w:pPr>
              <w:pStyle w:val="TableParagraph"/>
              <w:spacing w:before="114" w:line="254" w:lineRule="auto"/>
              <w:ind w:left="90"/>
              <w:rPr>
                <w:sz w:val="17"/>
              </w:rPr>
            </w:pPr>
            <w:r>
              <w:rPr>
                <w:spacing w:val="-5"/>
                <w:w w:val="105"/>
                <w:sz w:val="17"/>
              </w:rPr>
              <w:t>Valu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rawing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oundaries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ink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bout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rojec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fforts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aptur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mergen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utcome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3"/>
                <w:w w:val="105"/>
                <w:sz w:val="17"/>
              </w:rPr>
              <w:t>interven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tion</w:t>
            </w:r>
            <w:proofErr w:type="spellEnd"/>
          </w:p>
          <w:p w14:paraId="13A7C978" w14:textId="77777777" w:rsidR="00841F94" w:rsidRDefault="001D5B3B">
            <w:pPr>
              <w:pStyle w:val="TableParagraph"/>
              <w:spacing w:before="101" w:line="372" w:lineRule="auto"/>
              <w:ind w:left="90" w:right="1555"/>
              <w:rPr>
                <w:sz w:val="17"/>
              </w:rPr>
            </w:pPr>
            <w:r>
              <w:rPr>
                <w:spacing w:val="-5"/>
                <w:w w:val="105"/>
                <w:sz w:val="17"/>
              </w:rPr>
              <w:t>Valu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inking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bout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gender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ocioecological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andscap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rginalized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communities </w:t>
            </w:r>
            <w:r>
              <w:rPr>
                <w:spacing w:val="-5"/>
                <w:w w:val="105"/>
                <w:sz w:val="17"/>
              </w:rPr>
              <w:t xml:space="preserve">Value </w:t>
            </w:r>
            <w:r>
              <w:rPr>
                <w:w w:val="105"/>
                <w:sz w:val="17"/>
              </w:rPr>
              <w:t xml:space="preserve">of using </w:t>
            </w:r>
            <w:r>
              <w:rPr>
                <w:spacing w:val="-3"/>
                <w:w w:val="105"/>
                <w:sz w:val="17"/>
              </w:rPr>
              <w:t>transdisciplinary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ethods</w:t>
            </w:r>
          </w:p>
          <w:p w14:paraId="13A7C979" w14:textId="77777777" w:rsidR="00841F94" w:rsidRDefault="001D5B3B">
            <w:pPr>
              <w:pStyle w:val="TableParagraph"/>
              <w:spacing w:line="205" w:lineRule="exact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Value of capturing emergence</w:t>
            </w:r>
          </w:p>
        </w:tc>
      </w:tr>
      <w:tr w:rsidR="00841F94" w14:paraId="13A7C97E" w14:textId="77777777">
        <w:trPr>
          <w:trHeight w:val="705"/>
        </w:trPr>
        <w:tc>
          <w:tcPr>
            <w:tcW w:w="2424" w:type="dxa"/>
            <w:shd w:val="clear" w:color="auto" w:fill="E3EEF6"/>
          </w:tcPr>
          <w:p w14:paraId="13A7C97B" w14:textId="77777777" w:rsidR="00841F94" w:rsidRDefault="00841F94">
            <w:pPr>
              <w:pStyle w:val="TableParagraph"/>
              <w:spacing w:before="4"/>
              <w:rPr>
                <w:rFonts w:ascii="Gotham"/>
                <w:b/>
                <w:sz w:val="17"/>
              </w:rPr>
            </w:pPr>
          </w:p>
          <w:p w14:paraId="13A7C97C" w14:textId="77777777" w:rsidR="00841F94" w:rsidRDefault="001D5B3B">
            <w:pPr>
              <w:pStyle w:val="TableParagraph"/>
              <w:spacing w:before="1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Review the planning matrix</w:t>
            </w:r>
          </w:p>
        </w:tc>
        <w:tc>
          <w:tcPr>
            <w:tcW w:w="8730" w:type="dxa"/>
            <w:gridSpan w:val="2"/>
            <w:shd w:val="clear" w:color="auto" w:fill="E3EEF6"/>
          </w:tcPr>
          <w:p w14:paraId="13A7C97D" w14:textId="77777777" w:rsidR="00841F94" w:rsidRDefault="001D5B3B">
            <w:pPr>
              <w:pStyle w:val="TableParagraph"/>
              <w:spacing w:before="145" w:line="254" w:lineRule="auto"/>
              <w:ind w:left="90" w:right="23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Review </w:t>
            </w:r>
            <w:r>
              <w:rPr>
                <w:w w:val="105"/>
                <w:sz w:val="17"/>
              </w:rPr>
              <w:t xml:space="preserve">the </w:t>
            </w:r>
            <w:r>
              <w:rPr>
                <w:spacing w:val="-3"/>
                <w:w w:val="105"/>
                <w:sz w:val="17"/>
              </w:rPr>
              <w:t xml:space="preserve">locations, communities, targeted individuals, environmental </w:t>
            </w:r>
            <w:r>
              <w:rPr>
                <w:w w:val="105"/>
                <w:sz w:val="17"/>
              </w:rPr>
              <w:t xml:space="preserve">and </w:t>
            </w:r>
            <w:r>
              <w:rPr>
                <w:spacing w:val="-3"/>
                <w:w w:val="105"/>
                <w:sz w:val="17"/>
              </w:rPr>
              <w:t xml:space="preserve">geographical obstacles, gatekeepers </w:t>
            </w:r>
            <w:r>
              <w:rPr>
                <w:w w:val="105"/>
                <w:sz w:val="17"/>
              </w:rPr>
              <w:t xml:space="preserve">and support </w:t>
            </w:r>
            <w:r>
              <w:rPr>
                <w:spacing w:val="-5"/>
                <w:w w:val="105"/>
                <w:sz w:val="17"/>
              </w:rPr>
              <w:t xml:space="preserve">staff, </w:t>
            </w:r>
            <w:r>
              <w:rPr>
                <w:spacing w:val="-3"/>
                <w:w w:val="105"/>
                <w:sz w:val="17"/>
              </w:rPr>
              <w:t xml:space="preserve">resources, vulnerability, </w:t>
            </w:r>
            <w:r>
              <w:rPr>
                <w:w w:val="105"/>
                <w:sz w:val="17"/>
              </w:rPr>
              <w:t xml:space="preserve">risk and </w:t>
            </w:r>
            <w:r>
              <w:rPr>
                <w:spacing w:val="-2"/>
                <w:w w:val="105"/>
                <w:sz w:val="17"/>
              </w:rPr>
              <w:t>ethics</w:t>
            </w:r>
          </w:p>
        </w:tc>
      </w:tr>
      <w:tr w:rsidR="00841F94" w14:paraId="13A7C983" w14:textId="77777777">
        <w:trPr>
          <w:trHeight w:val="546"/>
        </w:trPr>
        <w:tc>
          <w:tcPr>
            <w:tcW w:w="2424" w:type="dxa"/>
          </w:tcPr>
          <w:p w14:paraId="13A7C97F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1"/>
              </w:rPr>
            </w:pPr>
          </w:p>
          <w:p w14:paraId="13A7C980" w14:textId="77777777" w:rsidR="00841F94" w:rsidRDefault="001D5B3B">
            <w:pPr>
              <w:pStyle w:val="TableParagraph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Review the methods</w:t>
            </w:r>
          </w:p>
        </w:tc>
        <w:tc>
          <w:tcPr>
            <w:tcW w:w="8730" w:type="dxa"/>
            <w:gridSpan w:val="2"/>
          </w:tcPr>
          <w:p w14:paraId="13A7C981" w14:textId="77777777" w:rsidR="00841F94" w:rsidRDefault="00841F94">
            <w:pPr>
              <w:pStyle w:val="TableParagraph"/>
              <w:spacing w:before="7"/>
              <w:rPr>
                <w:rFonts w:ascii="Gotham"/>
                <w:b/>
                <w:sz w:val="12"/>
              </w:rPr>
            </w:pPr>
          </w:p>
          <w:p w14:paraId="13A7C982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 xml:space="preserve">Review the methods selected and </w:t>
            </w:r>
            <w:proofErr w:type="gramStart"/>
            <w:r>
              <w:rPr>
                <w:w w:val="105"/>
                <w:sz w:val="17"/>
              </w:rPr>
              <w:t>make adjustments</w:t>
            </w:r>
            <w:proofErr w:type="gramEnd"/>
            <w:r>
              <w:rPr>
                <w:w w:val="105"/>
                <w:sz w:val="17"/>
              </w:rPr>
              <w:t>, adaptations and other changes to the planning matrix</w:t>
            </w:r>
          </w:p>
        </w:tc>
      </w:tr>
      <w:tr w:rsidR="00841F94" w14:paraId="13A7C988" w14:textId="77777777">
        <w:trPr>
          <w:trHeight w:val="907"/>
        </w:trPr>
        <w:tc>
          <w:tcPr>
            <w:tcW w:w="2424" w:type="dxa"/>
            <w:shd w:val="clear" w:color="auto" w:fill="E3EEF6"/>
          </w:tcPr>
          <w:p w14:paraId="13A7C984" w14:textId="77777777" w:rsidR="00841F94" w:rsidRDefault="00841F94">
            <w:pPr>
              <w:pStyle w:val="TableParagraph"/>
              <w:spacing w:before="7"/>
              <w:rPr>
                <w:rFonts w:ascii="Gotham"/>
                <w:b/>
                <w:sz w:val="24"/>
              </w:rPr>
            </w:pPr>
          </w:p>
          <w:p w14:paraId="13A7C985" w14:textId="77777777" w:rsidR="00841F94" w:rsidRDefault="001D5B3B">
            <w:pPr>
              <w:pStyle w:val="TableParagraph"/>
              <w:spacing w:before="1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Emergent issues</w:t>
            </w:r>
          </w:p>
        </w:tc>
        <w:tc>
          <w:tcPr>
            <w:tcW w:w="8730" w:type="dxa"/>
            <w:gridSpan w:val="2"/>
            <w:shd w:val="clear" w:color="auto" w:fill="E3EEF6"/>
          </w:tcPr>
          <w:p w14:paraId="13A7C986" w14:textId="77777777" w:rsidR="00841F94" w:rsidRDefault="00841F94">
            <w:pPr>
              <w:pStyle w:val="TableParagraph"/>
              <w:spacing w:before="5"/>
              <w:rPr>
                <w:rFonts w:ascii="Gotham"/>
                <w:b/>
                <w:sz w:val="25"/>
              </w:rPr>
            </w:pPr>
          </w:p>
          <w:p w14:paraId="13A7C987" w14:textId="77777777" w:rsidR="00841F94" w:rsidRDefault="001D5B3B">
            <w:pPr>
              <w:pStyle w:val="TableParagraph"/>
              <w:spacing w:before="1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Leave time to discuss other issues</w:t>
            </w:r>
          </w:p>
        </w:tc>
      </w:tr>
      <w:tr w:rsidR="00841F94" w14:paraId="13A7C98C" w14:textId="77777777">
        <w:trPr>
          <w:trHeight w:val="714"/>
        </w:trPr>
        <w:tc>
          <w:tcPr>
            <w:tcW w:w="2424" w:type="dxa"/>
          </w:tcPr>
          <w:p w14:paraId="13A7C989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7"/>
              </w:rPr>
            </w:pPr>
          </w:p>
          <w:p w14:paraId="13A7C98A" w14:textId="77777777" w:rsidR="00841F94" w:rsidRDefault="001D5B3B">
            <w:pPr>
              <w:pStyle w:val="TableParagraph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Document changes</w:t>
            </w:r>
          </w:p>
        </w:tc>
        <w:tc>
          <w:tcPr>
            <w:tcW w:w="8730" w:type="dxa"/>
            <w:gridSpan w:val="2"/>
          </w:tcPr>
          <w:p w14:paraId="13A7C98B" w14:textId="77777777" w:rsidR="00841F94" w:rsidRDefault="001D5B3B">
            <w:pPr>
              <w:pStyle w:val="TableParagraph"/>
              <w:spacing w:before="149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ocument all changes to the matrix plan and record why changes have been made</w:t>
            </w:r>
          </w:p>
        </w:tc>
      </w:tr>
      <w:tr w:rsidR="00841F94" w14:paraId="13A7C993" w14:textId="77777777">
        <w:trPr>
          <w:trHeight w:val="1363"/>
        </w:trPr>
        <w:tc>
          <w:tcPr>
            <w:tcW w:w="2424" w:type="dxa"/>
            <w:shd w:val="clear" w:color="auto" w:fill="E3EEF6"/>
          </w:tcPr>
          <w:p w14:paraId="13A7C98D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8E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</w:rPr>
            </w:pPr>
          </w:p>
          <w:p w14:paraId="13A7C98F" w14:textId="77777777" w:rsidR="00841F94" w:rsidRDefault="001D5B3B">
            <w:pPr>
              <w:pStyle w:val="TableParagraph"/>
              <w:spacing w:before="1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sz w:val="18"/>
              </w:rPr>
              <w:t>Capacity building</w:t>
            </w:r>
          </w:p>
        </w:tc>
        <w:tc>
          <w:tcPr>
            <w:tcW w:w="8730" w:type="dxa"/>
            <w:gridSpan w:val="2"/>
            <w:shd w:val="clear" w:color="auto" w:fill="E3EEF6"/>
          </w:tcPr>
          <w:p w14:paraId="13A7C990" w14:textId="77777777" w:rsidR="00841F94" w:rsidRDefault="00841F94">
            <w:pPr>
              <w:pStyle w:val="TableParagraph"/>
              <w:spacing w:before="7"/>
              <w:rPr>
                <w:rFonts w:ascii="Gotham"/>
                <w:b/>
                <w:sz w:val="19"/>
              </w:rPr>
            </w:pPr>
          </w:p>
          <w:p w14:paraId="13A7C991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What skills, knowledge and relationships have been formed from this meeting?</w:t>
            </w:r>
          </w:p>
          <w:p w14:paraId="13A7C992" w14:textId="77777777" w:rsidR="00841F94" w:rsidRDefault="001D5B3B">
            <w:pPr>
              <w:pStyle w:val="TableParagraph"/>
              <w:spacing w:before="104" w:line="360" w:lineRule="auto"/>
              <w:ind w:left="90" w:right="23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Hav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ll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ff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ritten/discussed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ir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ectation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roject?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hat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o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y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eek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gain,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hiev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 xml:space="preserve">learn? </w:t>
            </w:r>
            <w:r>
              <w:rPr>
                <w:w w:val="105"/>
                <w:sz w:val="17"/>
              </w:rPr>
              <w:t>How this can be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hieved?</w:t>
            </w:r>
          </w:p>
        </w:tc>
      </w:tr>
    </w:tbl>
    <w:p w14:paraId="13A7C994" w14:textId="77777777" w:rsidR="00841F94" w:rsidRDefault="00841F94">
      <w:pPr>
        <w:spacing w:line="360" w:lineRule="auto"/>
        <w:rPr>
          <w:sz w:val="17"/>
        </w:rPr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995" w14:textId="77777777" w:rsidR="00841F94" w:rsidRDefault="00324FD3">
      <w:pPr>
        <w:pStyle w:val="BodyText"/>
        <w:rPr>
          <w:rFonts w:ascii="Gotham"/>
          <w:b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629440" behindDoc="0" locked="0" layoutInCell="1" allowOverlap="1" wp14:anchorId="13A7CA88" wp14:editId="13A7CA89">
                <wp:simplePos x="0" y="0"/>
                <wp:positionH relativeFrom="page">
                  <wp:posOffset>635</wp:posOffset>
                </wp:positionH>
                <wp:positionV relativeFrom="page">
                  <wp:posOffset>267335</wp:posOffset>
                </wp:positionV>
                <wp:extent cx="10692130" cy="457200"/>
                <wp:effectExtent l="0" t="0" r="0" b="0"/>
                <wp:wrapNone/>
                <wp:docPr id="115" name="Group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457200"/>
                          <a:chOff x="1" y="421"/>
                          <a:chExt cx="16838" cy="720"/>
                        </a:xfrm>
                      </wpg:grpSpPr>
                      <wps:wsp>
                        <wps:cNvPr id="116" name="Rectangle 217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7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8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9" name="AutoShape 214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1" name="Picture 2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2" name="Picture 2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3" name="Text Box 210"/>
                        <wps:cNvSpPr txBox="1">
                          <a:spLocks noChangeArrowheads="1"/>
                        </wps:cNvSpPr>
                        <wps:spPr bwMode="auto">
                          <a:xfrm>
                            <a:off x="2237" y="621"/>
                            <a:ext cx="25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CF5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w w:val="99"/>
                                    <w:sz w:val="30"/>
                                  </w:rPr>
                                  <w:t>A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4" name="Text Box 209"/>
                        <wps:cNvSpPr txBox="1">
                          <a:spLocks noChangeArrowheads="1"/>
                        </wps:cNvSpPr>
                        <wps:spPr bwMode="auto">
                          <a:xfrm>
                            <a:off x="3129" y="621"/>
                            <a:ext cx="23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CF6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5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sz w:val="30"/>
                                  </w:rPr>
                                  <w:t>B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5" name="Text Box 208"/>
                        <wps:cNvSpPr txBox="1">
                          <a:spLocks noChangeArrowheads="1"/>
                        </wps:cNvSpPr>
                        <wps:spPr bwMode="auto">
                          <a:xfrm>
                            <a:off x="4104" y="603"/>
                            <a:ext cx="6275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CF7" w14:textId="77777777" w:rsidR="00841F94" w:rsidRDefault="001D5B3B">
                              <w:pPr>
                                <w:spacing w:line="352" w:lineRule="exact"/>
                                <w:rPr>
                                  <w:rFonts w:ascii="Gotham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ISE4GEMS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pacing w:val="-4"/>
                                  <w:sz w:val="28"/>
                                </w:rPr>
                                <w:t xml:space="preserve">TOOL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9: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GEMs data analysis (1/2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88" id="Group 207" o:spid="_x0000_s1190" style="position:absolute;margin-left:.05pt;margin-top:21.05pt;width:841.9pt;height:36pt;z-index:253629440;mso-position-horizontal-relative:page;mso-position-vertical-relative:page" coordorigin="1,421" coordsize="16838,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">
                <v:rect id="Rectangle 217" o:spid="_x0000_s1191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" fillcolor="#6f5d4f" stroked="f"/>
                <v:shape id="Picture 216" o:spid="_x0000_s1192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">
                  <v:imagedata r:id="rId36" o:title=""/>
                </v:shape>
                <v:shape id="Picture 215" o:spid="_x0000_s1193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">
                  <v:imagedata r:id="rId37" o:title=""/>
                </v:shape>
                <v:shape id="AutoShape 214" o:spid="_x0000_s1194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13" o:spid="_x0000_s1195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">
                  <v:imagedata r:id="rId38" o:title=""/>
                </v:shape>
                <v:shape id="Picture 212" o:spid="_x0000_s1196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">
                  <v:imagedata r:id="rId39" o:title=""/>
                </v:shape>
                <v:shape id="Picture 211" o:spid="_x0000_s1197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">
                  <v:imagedata r:id="rId39" o:title=""/>
                </v:shape>
                <v:shape id="Text Box 210" o:spid="_x0000_s1198" type="#_x0000_t202" style="position:absolute;left:2237;top:621;width:25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ZP4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2rmT+MMAAADcAAAADwAA&#10;AAAAAAAAAAAAAAAHAgAAZHJzL2Rvd25yZXYueG1sUEsFBgAAAAADAAMAtwAAAPcCAAAAAA==&#10;" filled="f" stroked="f">
                  <v:textbox inset="0,0,0,0">
                    <w:txbxContent>
                      <w:p w14:paraId="13A7CCF5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w w:val="99"/>
                              <w:sz w:val="30"/>
                            </w:rPr>
                            <w:t>A</w:t>
                          </w:r>
                        </w:hyperlink>
                      </w:p>
                    </w:txbxContent>
                  </v:textbox>
                </v:shape>
                <v:shape id="Text Box 209" o:spid="_x0000_s1199" type="#_x0000_t202" style="position:absolute;left:3129;top:621;width:23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AuMwwAAANwAAAAPAAAAZHJzL2Rvd25yZXYueG1sRE9Na8JA&#10;EL0X+h+WKfTWbJQi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VVALjMMAAADcAAAADwAA&#10;AAAAAAAAAAAAAAAHAgAAZHJzL2Rvd25yZXYueG1sUEsFBgAAAAADAAMAtwAAAPcCAAAAAA==&#10;" filled="f" stroked="f">
                  <v:textbox inset="0,0,0,0">
                    <w:txbxContent>
                      <w:p w14:paraId="13A7CCF6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5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sz w:val="30"/>
                            </w:rPr>
                            <w:t>B</w:t>
                          </w:r>
                        </w:hyperlink>
                      </w:p>
                    </w:txbxContent>
                  </v:textbox>
                </v:shape>
                <v:shape id="Text Box 208" o:spid="_x0000_s1200" type="#_x0000_t202" style="position:absolute;left:4104;top:603;width:6275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K4XwwAAANwAAAAPAAAAZHJzL2Rvd25yZXYueG1sRE9Na8JA&#10;EL0X+h+WKfTWbBQq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OhyuF8MAAADcAAAADwAA&#10;AAAAAAAAAAAAAAAHAgAAZHJzL2Rvd25yZXYueG1sUEsFBgAAAAADAAMAtwAAAPcCAAAAAA==&#10;" filled="f" stroked="f">
                  <v:textbox inset="0,0,0,0">
                    <w:txbxContent>
                      <w:p w14:paraId="13A7CCF7" w14:textId="77777777" w:rsidR="00841F94" w:rsidRDefault="001D5B3B">
                        <w:pPr>
                          <w:spacing w:line="352" w:lineRule="exact"/>
                          <w:rPr>
                            <w:rFonts w:ascii="Gotham"/>
                            <w:b/>
                            <w:sz w:val="28"/>
                          </w:rPr>
                        </w:pP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ISE4GEMS </w:t>
                        </w:r>
                        <w:r>
                          <w:rPr>
                            <w:rFonts w:ascii="Gotham-Light"/>
                            <w:color w:val="FFFFFF"/>
                            <w:spacing w:val="-4"/>
                            <w:sz w:val="28"/>
                          </w:rPr>
                          <w:t xml:space="preserve">TOOL </w:t>
                        </w: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9: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GEMs data analysis (1/2)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3A7C996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97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98" w14:textId="77777777" w:rsidR="00841F94" w:rsidRDefault="00841F94">
      <w:pPr>
        <w:pStyle w:val="BodyText"/>
        <w:spacing w:before="2"/>
        <w:rPr>
          <w:rFonts w:ascii="Gotham"/>
          <w:b/>
          <w:sz w:val="28"/>
        </w:rPr>
      </w:pPr>
      <w:bookmarkStart w:id="19" w:name="_bookmark42"/>
      <w:bookmarkEnd w:id="19"/>
    </w:p>
    <w:tbl>
      <w:tblPr>
        <w:tblW w:w="0" w:type="auto"/>
        <w:tblInd w:w="106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5"/>
        <w:gridCol w:w="4838"/>
        <w:gridCol w:w="5773"/>
      </w:tblGrid>
      <w:tr w:rsidR="00841F94" w14:paraId="13A7C99C" w14:textId="77777777">
        <w:trPr>
          <w:trHeight w:val="506"/>
        </w:trPr>
        <w:tc>
          <w:tcPr>
            <w:tcW w:w="3945" w:type="dxa"/>
            <w:shd w:val="clear" w:color="auto" w:fill="9A8A79"/>
          </w:tcPr>
          <w:p w14:paraId="13A7C999" w14:textId="77777777" w:rsidR="00841F94" w:rsidRDefault="001D5B3B">
            <w:pPr>
              <w:pStyle w:val="TableParagraph"/>
              <w:spacing w:before="1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Gender responsive</w:t>
            </w:r>
          </w:p>
        </w:tc>
        <w:tc>
          <w:tcPr>
            <w:tcW w:w="10611" w:type="dxa"/>
            <w:gridSpan w:val="2"/>
            <w:shd w:val="clear" w:color="auto" w:fill="9A8A79"/>
          </w:tcPr>
          <w:p w14:paraId="13A7C99A" w14:textId="77777777" w:rsidR="00841F94" w:rsidRDefault="001D5B3B">
            <w:pPr>
              <w:pStyle w:val="TableParagraph"/>
              <w:spacing w:before="43" w:line="211" w:lineRule="exact"/>
              <w:ind w:left="90"/>
              <w:rPr>
                <w:rFonts w:ascii="The Sans Bold-"/>
                <w:b/>
                <w:sz w:val="18"/>
              </w:rPr>
            </w:pPr>
            <w:bookmarkStart w:id="20" w:name="ISE4GEMs_Tool_9:_GEMs_data_analysis_(1/2"/>
            <w:bookmarkEnd w:id="20"/>
            <w:r>
              <w:rPr>
                <w:rFonts w:ascii="The Sans Bold-"/>
                <w:b/>
                <w:color w:val="FFFFFF"/>
                <w:sz w:val="18"/>
              </w:rPr>
              <w:t>Data reveals:</w:t>
            </w:r>
          </w:p>
          <w:p w14:paraId="13A7C99B" w14:textId="77777777" w:rsidR="00841F94" w:rsidRDefault="001D5B3B">
            <w:pPr>
              <w:pStyle w:val="TableParagraph"/>
              <w:tabs>
                <w:tab w:val="left" w:pos="4983"/>
              </w:tabs>
              <w:spacing w:line="211" w:lineRule="exact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Weak</w:t>
            </w:r>
            <w:r>
              <w:rPr>
                <w:rFonts w:ascii="The Sans Bold-"/>
                <w:b/>
                <w:color w:val="FFFFFF"/>
                <w:sz w:val="18"/>
              </w:rPr>
              <w:tab/>
              <w:t>Strong</w:t>
            </w:r>
          </w:p>
        </w:tc>
      </w:tr>
      <w:tr w:rsidR="00841F94" w14:paraId="13A7C9A8" w14:textId="77777777">
        <w:trPr>
          <w:trHeight w:val="1637"/>
        </w:trPr>
        <w:tc>
          <w:tcPr>
            <w:tcW w:w="3945" w:type="dxa"/>
            <w:shd w:val="clear" w:color="auto" w:fill="E3EEF6"/>
          </w:tcPr>
          <w:p w14:paraId="13A7C99D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9E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17"/>
              </w:rPr>
            </w:pPr>
          </w:p>
          <w:p w14:paraId="13A7C99F" w14:textId="77777777" w:rsidR="00841F94" w:rsidRDefault="001D5B3B">
            <w:pPr>
              <w:pStyle w:val="TableParagraph"/>
              <w:spacing w:line="254" w:lineRule="auto"/>
              <w:ind w:left="90" w:right="244"/>
              <w:rPr>
                <w:sz w:val="17"/>
              </w:rPr>
            </w:pPr>
            <w:r>
              <w:rPr>
                <w:spacing w:val="-5"/>
                <w:w w:val="105"/>
                <w:sz w:val="17"/>
              </w:rPr>
              <w:t xml:space="preserve">Was </w:t>
            </w:r>
            <w:r>
              <w:rPr>
                <w:spacing w:val="-3"/>
                <w:w w:val="105"/>
                <w:sz w:val="17"/>
              </w:rPr>
              <w:t xml:space="preserve">there </w:t>
            </w:r>
            <w:r>
              <w:rPr>
                <w:w w:val="105"/>
                <w:sz w:val="17"/>
              </w:rPr>
              <w:t xml:space="preserve">an </w:t>
            </w:r>
            <w:r>
              <w:rPr>
                <w:spacing w:val="-3"/>
                <w:w w:val="105"/>
                <w:sz w:val="17"/>
              </w:rPr>
              <w:t xml:space="preserve">effort </w:t>
            </w:r>
            <w:r>
              <w:rPr>
                <w:w w:val="105"/>
                <w:sz w:val="17"/>
              </w:rPr>
              <w:t xml:space="preserve">by </w:t>
            </w:r>
            <w:r>
              <w:rPr>
                <w:spacing w:val="-3"/>
                <w:w w:val="105"/>
                <w:sz w:val="17"/>
              </w:rPr>
              <w:t xml:space="preserve">implementers </w:t>
            </w:r>
            <w:r>
              <w:rPr>
                <w:w w:val="105"/>
                <w:sz w:val="17"/>
              </w:rPr>
              <w:t xml:space="preserve">to identify and </w:t>
            </w:r>
            <w:r>
              <w:rPr>
                <w:spacing w:val="-3"/>
                <w:w w:val="105"/>
                <w:sz w:val="17"/>
              </w:rPr>
              <w:t xml:space="preserve">analyze </w:t>
            </w:r>
            <w:r>
              <w:rPr>
                <w:w w:val="105"/>
                <w:sz w:val="17"/>
              </w:rPr>
              <w:t xml:space="preserve">evidence of a </w:t>
            </w:r>
            <w:r>
              <w:rPr>
                <w:spacing w:val="-3"/>
                <w:w w:val="105"/>
                <w:sz w:val="17"/>
              </w:rPr>
              <w:t xml:space="preserve">potential gendered </w:t>
            </w:r>
            <w:r>
              <w:rPr>
                <w:w w:val="105"/>
                <w:sz w:val="17"/>
              </w:rPr>
              <w:t xml:space="preserve">impact and possible </w:t>
            </w:r>
            <w:r>
              <w:rPr>
                <w:spacing w:val="-3"/>
                <w:w w:val="105"/>
                <w:sz w:val="17"/>
              </w:rPr>
              <w:t>repercussions?</w:t>
            </w:r>
          </w:p>
        </w:tc>
        <w:tc>
          <w:tcPr>
            <w:tcW w:w="4838" w:type="dxa"/>
            <w:shd w:val="clear" w:color="auto" w:fill="E3EEF6"/>
          </w:tcPr>
          <w:p w14:paraId="13A7C9A0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23"/>
              </w:rPr>
            </w:pPr>
          </w:p>
          <w:p w14:paraId="13A7C9A1" w14:textId="77777777" w:rsidR="00841F94" w:rsidRDefault="001D5B3B">
            <w:pPr>
              <w:pStyle w:val="TableParagraph"/>
              <w:spacing w:line="254" w:lineRule="auto"/>
              <w:ind w:left="90" w:right="362"/>
              <w:rPr>
                <w:sz w:val="17"/>
              </w:rPr>
            </w:pPr>
            <w:r>
              <w:rPr>
                <w:w w:val="105"/>
                <w:sz w:val="17"/>
              </w:rPr>
              <w:t xml:space="preserve">Risk </w:t>
            </w:r>
            <w:r>
              <w:rPr>
                <w:spacing w:val="-3"/>
                <w:w w:val="105"/>
                <w:sz w:val="17"/>
              </w:rPr>
              <w:t xml:space="preserve">assessment </w:t>
            </w:r>
            <w:r>
              <w:rPr>
                <w:w w:val="105"/>
                <w:sz w:val="17"/>
              </w:rPr>
              <w:t xml:space="preserve">does not </w:t>
            </w:r>
            <w:r>
              <w:rPr>
                <w:spacing w:val="-3"/>
                <w:w w:val="105"/>
                <w:sz w:val="17"/>
              </w:rPr>
              <w:t xml:space="preserve">probe for </w:t>
            </w:r>
            <w:r>
              <w:rPr>
                <w:spacing w:val="-4"/>
                <w:w w:val="105"/>
                <w:sz w:val="17"/>
              </w:rPr>
              <w:t xml:space="preserve">differentiated </w:t>
            </w:r>
            <w:r>
              <w:rPr>
                <w:w w:val="105"/>
                <w:sz w:val="17"/>
              </w:rPr>
              <w:t>harmful impact</w:t>
            </w:r>
          </w:p>
          <w:p w14:paraId="13A7C9A2" w14:textId="77777777" w:rsidR="00841F94" w:rsidRDefault="00841F94">
            <w:pPr>
              <w:pStyle w:val="TableParagraph"/>
              <w:spacing w:before="1"/>
              <w:rPr>
                <w:rFonts w:ascii="Gotham"/>
                <w:b/>
                <w:sz w:val="24"/>
              </w:rPr>
            </w:pPr>
          </w:p>
          <w:p w14:paraId="13A7C9A3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Planning consultations was not gender representative</w:t>
            </w:r>
          </w:p>
        </w:tc>
        <w:tc>
          <w:tcPr>
            <w:tcW w:w="5773" w:type="dxa"/>
            <w:shd w:val="clear" w:color="auto" w:fill="E3EEF6"/>
          </w:tcPr>
          <w:p w14:paraId="13A7C9A4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23"/>
              </w:rPr>
            </w:pPr>
          </w:p>
          <w:p w14:paraId="13A7C9A5" w14:textId="77777777" w:rsidR="00841F94" w:rsidRDefault="001D5B3B">
            <w:pPr>
              <w:pStyle w:val="TableParagraph"/>
              <w:spacing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etail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lanning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cord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y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mplementers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count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risk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 xml:space="preserve">and </w:t>
            </w:r>
            <w:r>
              <w:rPr>
                <w:w w:val="105"/>
                <w:sz w:val="17"/>
              </w:rPr>
              <w:t>harm</w:t>
            </w:r>
          </w:p>
          <w:p w14:paraId="13A7C9A6" w14:textId="77777777" w:rsidR="00841F94" w:rsidRDefault="00841F94">
            <w:pPr>
              <w:pStyle w:val="TableParagraph"/>
              <w:spacing w:before="1"/>
              <w:rPr>
                <w:rFonts w:ascii="Gotham"/>
                <w:b/>
                <w:sz w:val="24"/>
              </w:rPr>
            </w:pPr>
          </w:p>
          <w:p w14:paraId="13A7C9A7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 xml:space="preserve">Planning reveals efforts to foresee outcomes reflected in the </w:t>
            </w:r>
            <w:proofErr w:type="spellStart"/>
            <w:r>
              <w:rPr>
                <w:w w:val="105"/>
                <w:sz w:val="17"/>
              </w:rPr>
              <w:t>ToC</w:t>
            </w:r>
            <w:proofErr w:type="spellEnd"/>
          </w:p>
        </w:tc>
      </w:tr>
      <w:tr w:rsidR="00841F94" w14:paraId="13A7C9B7" w14:textId="77777777">
        <w:trPr>
          <w:trHeight w:val="2316"/>
        </w:trPr>
        <w:tc>
          <w:tcPr>
            <w:tcW w:w="3945" w:type="dxa"/>
          </w:tcPr>
          <w:p w14:paraId="13A7C9A9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AA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AB" w14:textId="77777777" w:rsidR="00841F94" w:rsidRDefault="00841F94">
            <w:pPr>
              <w:pStyle w:val="TableParagraph"/>
              <w:spacing w:before="1"/>
              <w:rPr>
                <w:rFonts w:ascii="Gotham"/>
                <w:b/>
                <w:sz w:val="14"/>
              </w:rPr>
            </w:pPr>
          </w:p>
          <w:p w14:paraId="13A7C9AC" w14:textId="77777777" w:rsidR="00841F94" w:rsidRDefault="001D5B3B">
            <w:pPr>
              <w:pStyle w:val="TableParagraph"/>
              <w:spacing w:line="254" w:lineRule="auto"/>
              <w:ind w:left="90" w:right="35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</w:t>
            </w:r>
            <w:r>
              <w:rPr>
                <w:w w:val="105"/>
                <w:sz w:val="17"/>
              </w:rPr>
              <w:t xml:space="preserve">evidence is </w:t>
            </w:r>
            <w:r>
              <w:rPr>
                <w:spacing w:val="-3"/>
                <w:w w:val="105"/>
                <w:sz w:val="17"/>
              </w:rPr>
              <w:t xml:space="preserve">there </w:t>
            </w:r>
            <w:r>
              <w:rPr>
                <w:w w:val="105"/>
                <w:sz w:val="17"/>
              </w:rPr>
              <w:t xml:space="preserve">of a gender </w:t>
            </w:r>
            <w:r>
              <w:rPr>
                <w:spacing w:val="-3"/>
                <w:w w:val="105"/>
                <w:sz w:val="17"/>
              </w:rPr>
              <w:t xml:space="preserve">responsive </w:t>
            </w:r>
            <w:r>
              <w:rPr>
                <w:w w:val="105"/>
                <w:sz w:val="17"/>
              </w:rPr>
              <w:t xml:space="preserve">monitoring system used </w:t>
            </w:r>
            <w:r>
              <w:rPr>
                <w:spacing w:val="-3"/>
                <w:w w:val="105"/>
                <w:sz w:val="17"/>
              </w:rPr>
              <w:t xml:space="preserve">throughout </w:t>
            </w:r>
            <w:r>
              <w:rPr>
                <w:w w:val="105"/>
                <w:sz w:val="17"/>
              </w:rPr>
              <w:t xml:space="preserve">the </w:t>
            </w:r>
            <w:proofErr w:type="spellStart"/>
            <w:r>
              <w:rPr>
                <w:spacing w:val="-3"/>
                <w:w w:val="105"/>
                <w:sz w:val="17"/>
              </w:rPr>
              <w:t>interven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tion</w:t>
            </w:r>
            <w:proofErr w:type="spellEnd"/>
            <w:r>
              <w:rPr>
                <w:w w:val="105"/>
                <w:sz w:val="17"/>
              </w:rPr>
              <w:t>?</w:t>
            </w:r>
          </w:p>
        </w:tc>
        <w:tc>
          <w:tcPr>
            <w:tcW w:w="4838" w:type="dxa"/>
          </w:tcPr>
          <w:p w14:paraId="13A7C9AD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26"/>
              </w:rPr>
            </w:pPr>
          </w:p>
          <w:p w14:paraId="13A7C9AE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Little or no evidence of monitoring processes</w:t>
            </w:r>
          </w:p>
          <w:p w14:paraId="13A7C9AF" w14:textId="77777777" w:rsidR="00841F94" w:rsidRDefault="001D5B3B">
            <w:pPr>
              <w:pStyle w:val="TableParagraph"/>
              <w:spacing w:before="103" w:line="254" w:lineRule="auto"/>
              <w:ind w:left="90" w:right="474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Indicators </w:t>
            </w:r>
            <w:r>
              <w:rPr>
                <w:w w:val="105"/>
                <w:sz w:val="17"/>
              </w:rPr>
              <w:t xml:space="preserve">selected </w:t>
            </w:r>
            <w:r>
              <w:rPr>
                <w:spacing w:val="-3"/>
                <w:w w:val="105"/>
                <w:sz w:val="17"/>
              </w:rPr>
              <w:t xml:space="preserve">were </w:t>
            </w:r>
            <w:r>
              <w:rPr>
                <w:w w:val="105"/>
                <w:sz w:val="17"/>
              </w:rPr>
              <w:t xml:space="preserve">not </w:t>
            </w:r>
            <w:r>
              <w:rPr>
                <w:spacing w:val="-3"/>
                <w:w w:val="105"/>
                <w:sz w:val="17"/>
              </w:rPr>
              <w:t xml:space="preserve">adequate </w:t>
            </w:r>
            <w:r>
              <w:rPr>
                <w:w w:val="105"/>
                <w:sz w:val="17"/>
              </w:rPr>
              <w:t xml:space="preserve">to </w:t>
            </w:r>
            <w:r>
              <w:rPr>
                <w:spacing w:val="-3"/>
                <w:w w:val="105"/>
                <w:sz w:val="17"/>
              </w:rPr>
              <w:t xml:space="preserve">capture </w:t>
            </w:r>
            <w:r>
              <w:rPr>
                <w:spacing w:val="-2"/>
                <w:w w:val="105"/>
                <w:sz w:val="17"/>
              </w:rPr>
              <w:t xml:space="preserve">gender </w:t>
            </w:r>
            <w:r>
              <w:rPr>
                <w:spacing w:val="-3"/>
                <w:w w:val="105"/>
                <w:sz w:val="17"/>
              </w:rPr>
              <w:t>differences</w:t>
            </w:r>
          </w:p>
          <w:p w14:paraId="13A7C9B0" w14:textId="77777777" w:rsidR="00841F94" w:rsidRDefault="001D5B3B">
            <w:pPr>
              <w:pStyle w:val="TableParagraph"/>
              <w:spacing w:before="92" w:line="254" w:lineRule="auto"/>
              <w:ind w:left="90" w:right="55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Data </w:t>
            </w:r>
            <w:r>
              <w:rPr>
                <w:w w:val="105"/>
                <w:sz w:val="17"/>
              </w:rPr>
              <w:t xml:space="preserve">collection has </w:t>
            </w:r>
            <w:r>
              <w:rPr>
                <w:spacing w:val="-3"/>
                <w:w w:val="105"/>
                <w:sz w:val="17"/>
              </w:rPr>
              <w:t xml:space="preserve">followed </w:t>
            </w:r>
            <w:r>
              <w:rPr>
                <w:w w:val="105"/>
                <w:sz w:val="17"/>
              </w:rPr>
              <w:t xml:space="preserve">a </w:t>
            </w:r>
            <w:r>
              <w:rPr>
                <w:spacing w:val="-3"/>
                <w:w w:val="105"/>
                <w:sz w:val="17"/>
              </w:rPr>
              <w:t xml:space="preserve">systematic routinized collection </w:t>
            </w:r>
            <w:r>
              <w:rPr>
                <w:w w:val="105"/>
                <w:sz w:val="17"/>
              </w:rPr>
              <w:t>methodology</w:t>
            </w:r>
          </w:p>
          <w:p w14:paraId="13A7C9B1" w14:textId="77777777" w:rsidR="00841F94" w:rsidRDefault="001D5B3B">
            <w:pPr>
              <w:pStyle w:val="TableParagraph"/>
              <w:spacing w:before="91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 xml:space="preserve">No evidence of complexity considerations in method </w:t>
            </w:r>
            <w:proofErr w:type="spellStart"/>
            <w:r>
              <w:rPr>
                <w:w w:val="105"/>
                <w:sz w:val="17"/>
              </w:rPr>
              <w:t>selectio</w:t>
            </w:r>
            <w:proofErr w:type="spellEnd"/>
          </w:p>
        </w:tc>
        <w:tc>
          <w:tcPr>
            <w:tcW w:w="5773" w:type="dxa"/>
          </w:tcPr>
          <w:p w14:paraId="13A7C9B2" w14:textId="77777777" w:rsidR="00841F94" w:rsidRDefault="001D5B3B">
            <w:pPr>
              <w:pStyle w:val="TableParagraph"/>
              <w:spacing w:before="146" w:line="321" w:lineRule="auto"/>
              <w:ind w:left="90" w:right="1916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Regular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onitoring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rom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ultiple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ource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ethods (e.g.,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taff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ports,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urveys,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views,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tc.)</w:t>
            </w:r>
          </w:p>
          <w:p w14:paraId="13A7C9B3" w14:textId="77777777" w:rsidR="00841F94" w:rsidRDefault="00841F94">
            <w:pPr>
              <w:pStyle w:val="TableParagraph"/>
              <w:spacing w:before="12"/>
              <w:rPr>
                <w:rFonts w:ascii="Gotham"/>
                <w:b/>
                <w:sz w:val="19"/>
              </w:rPr>
            </w:pPr>
          </w:p>
          <w:p w14:paraId="13A7C9B4" w14:textId="77777777" w:rsidR="00841F94" w:rsidRDefault="001D5B3B">
            <w:pPr>
              <w:pStyle w:val="TableParagraph"/>
              <w:spacing w:line="254" w:lineRule="auto"/>
              <w:ind w:left="90" w:right="-5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Intervention altered </w:t>
            </w:r>
            <w:r>
              <w:rPr>
                <w:w w:val="105"/>
                <w:sz w:val="17"/>
              </w:rPr>
              <w:t xml:space="preserve">and changed to </w:t>
            </w:r>
            <w:r>
              <w:rPr>
                <w:spacing w:val="-3"/>
                <w:w w:val="105"/>
                <w:sz w:val="17"/>
              </w:rPr>
              <w:t xml:space="preserve">respond </w:t>
            </w:r>
            <w:r>
              <w:rPr>
                <w:w w:val="105"/>
                <w:sz w:val="17"/>
              </w:rPr>
              <w:t xml:space="preserve">to </w:t>
            </w:r>
            <w:r>
              <w:rPr>
                <w:spacing w:val="-3"/>
                <w:w w:val="105"/>
                <w:sz w:val="17"/>
              </w:rPr>
              <w:t xml:space="preserve">emergence </w:t>
            </w:r>
            <w:r>
              <w:rPr>
                <w:w w:val="105"/>
                <w:sz w:val="17"/>
              </w:rPr>
              <w:t xml:space="preserve">and </w:t>
            </w:r>
            <w:r>
              <w:rPr>
                <w:spacing w:val="-3"/>
                <w:w w:val="105"/>
                <w:sz w:val="17"/>
              </w:rPr>
              <w:t xml:space="preserve">recognition </w:t>
            </w:r>
            <w:r>
              <w:rPr>
                <w:w w:val="105"/>
                <w:sz w:val="17"/>
              </w:rPr>
              <w:t>of bias</w:t>
            </w:r>
          </w:p>
          <w:p w14:paraId="13A7C9B5" w14:textId="77777777" w:rsidR="00841F94" w:rsidRDefault="00841F94">
            <w:pPr>
              <w:pStyle w:val="TableParagraph"/>
              <w:spacing w:before="1"/>
              <w:rPr>
                <w:rFonts w:ascii="Gotham"/>
                <w:b/>
                <w:sz w:val="24"/>
              </w:rPr>
            </w:pPr>
          </w:p>
          <w:p w14:paraId="13A7C9B6" w14:textId="77777777" w:rsidR="00841F94" w:rsidRDefault="001D5B3B">
            <w:pPr>
              <w:pStyle w:val="TableParagraph"/>
              <w:spacing w:line="254" w:lineRule="auto"/>
              <w:ind w:left="90" w:right="514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Mitigation efforts </w:t>
            </w:r>
            <w:r>
              <w:rPr>
                <w:w w:val="105"/>
                <w:sz w:val="17"/>
              </w:rPr>
              <w:t xml:space="preserve">of </w:t>
            </w:r>
            <w:r>
              <w:rPr>
                <w:spacing w:val="-3"/>
                <w:w w:val="105"/>
                <w:sz w:val="17"/>
              </w:rPr>
              <w:t xml:space="preserve">negative outcomes </w:t>
            </w:r>
            <w:r>
              <w:rPr>
                <w:w w:val="105"/>
                <w:sz w:val="17"/>
              </w:rPr>
              <w:t xml:space="preserve">enacted in </w:t>
            </w:r>
            <w:r>
              <w:rPr>
                <w:spacing w:val="-3"/>
                <w:w w:val="105"/>
                <w:sz w:val="17"/>
              </w:rPr>
              <w:t xml:space="preserve">response </w:t>
            </w:r>
            <w:r>
              <w:rPr>
                <w:w w:val="105"/>
                <w:sz w:val="17"/>
              </w:rPr>
              <w:t xml:space="preserve">to early </w:t>
            </w:r>
            <w:r>
              <w:rPr>
                <w:spacing w:val="-3"/>
                <w:w w:val="105"/>
                <w:sz w:val="17"/>
              </w:rPr>
              <w:t>feedback</w:t>
            </w:r>
          </w:p>
        </w:tc>
      </w:tr>
      <w:tr w:rsidR="00841F94" w14:paraId="13A7C9CC" w14:textId="77777777">
        <w:trPr>
          <w:trHeight w:val="2748"/>
        </w:trPr>
        <w:tc>
          <w:tcPr>
            <w:tcW w:w="3945" w:type="dxa"/>
            <w:shd w:val="clear" w:color="auto" w:fill="E3EEF6"/>
          </w:tcPr>
          <w:p w14:paraId="13A7C9B8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B9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BA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BB" w14:textId="77777777" w:rsidR="00841F94" w:rsidRDefault="00841F94">
            <w:pPr>
              <w:pStyle w:val="TableParagraph"/>
              <w:spacing w:before="6"/>
              <w:rPr>
                <w:rFonts w:ascii="Gotham"/>
                <w:b/>
                <w:sz w:val="21"/>
              </w:rPr>
            </w:pPr>
          </w:p>
          <w:p w14:paraId="13A7C9BC" w14:textId="77777777" w:rsidR="00841F94" w:rsidRDefault="001D5B3B">
            <w:pPr>
              <w:pStyle w:val="TableParagraph"/>
              <w:spacing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 xml:space="preserve">Does the </w:t>
            </w:r>
            <w:r>
              <w:rPr>
                <w:spacing w:val="-3"/>
                <w:w w:val="105"/>
                <w:sz w:val="17"/>
              </w:rPr>
              <w:t xml:space="preserve">data substantiate that </w:t>
            </w:r>
            <w:r>
              <w:rPr>
                <w:w w:val="105"/>
                <w:sz w:val="17"/>
              </w:rPr>
              <w:t xml:space="preserve">the </w:t>
            </w:r>
            <w:r>
              <w:rPr>
                <w:spacing w:val="-3"/>
                <w:w w:val="105"/>
                <w:sz w:val="17"/>
              </w:rPr>
              <w:t xml:space="preserve">outcomes </w:t>
            </w:r>
            <w:r>
              <w:rPr>
                <w:w w:val="105"/>
                <w:sz w:val="17"/>
              </w:rPr>
              <w:t xml:space="preserve">of the </w:t>
            </w:r>
            <w:r>
              <w:rPr>
                <w:spacing w:val="-3"/>
                <w:w w:val="105"/>
                <w:sz w:val="17"/>
              </w:rPr>
              <w:t xml:space="preserve">intervention </w:t>
            </w:r>
            <w:r>
              <w:rPr>
                <w:w w:val="105"/>
                <w:sz w:val="17"/>
              </w:rPr>
              <w:t xml:space="preserve">benefited women and men in </w:t>
            </w:r>
            <w:r>
              <w:rPr>
                <w:spacing w:val="-3"/>
                <w:w w:val="105"/>
                <w:sz w:val="17"/>
              </w:rPr>
              <w:t xml:space="preserve">culturally appropriate </w:t>
            </w:r>
            <w:r>
              <w:rPr>
                <w:w w:val="105"/>
                <w:sz w:val="17"/>
              </w:rPr>
              <w:t xml:space="preserve">and acceptable </w:t>
            </w:r>
            <w:r>
              <w:rPr>
                <w:spacing w:val="-4"/>
                <w:w w:val="105"/>
                <w:sz w:val="17"/>
              </w:rPr>
              <w:t>ways?</w:t>
            </w:r>
          </w:p>
        </w:tc>
        <w:tc>
          <w:tcPr>
            <w:tcW w:w="4838" w:type="dxa"/>
            <w:shd w:val="clear" w:color="auto" w:fill="E3EEF6"/>
          </w:tcPr>
          <w:p w14:paraId="13A7C9BD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BE" w14:textId="77777777" w:rsidR="00841F94" w:rsidRDefault="00841F94">
            <w:pPr>
              <w:pStyle w:val="TableParagraph"/>
              <w:spacing w:before="2"/>
              <w:rPr>
                <w:rFonts w:ascii="Gotham"/>
                <w:b/>
                <w:sz w:val="18"/>
              </w:rPr>
            </w:pPr>
          </w:p>
          <w:p w14:paraId="13A7C9BF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Indecision concerning benefits for women</w:t>
            </w:r>
          </w:p>
          <w:p w14:paraId="13A7C9C0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6"/>
              </w:rPr>
            </w:pPr>
          </w:p>
          <w:p w14:paraId="13A7C9C1" w14:textId="77777777" w:rsidR="00841F94" w:rsidRDefault="001D5B3B">
            <w:pPr>
              <w:pStyle w:val="TableParagraph"/>
              <w:spacing w:line="254" w:lineRule="auto"/>
              <w:ind w:left="90" w:right="384"/>
              <w:rPr>
                <w:sz w:val="17"/>
              </w:rPr>
            </w:pPr>
            <w:r>
              <w:rPr>
                <w:w w:val="105"/>
                <w:sz w:val="17"/>
              </w:rPr>
              <w:t>Denia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nefit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omen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matte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arm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women </w:t>
            </w:r>
            <w:r>
              <w:rPr>
                <w:spacing w:val="-3"/>
                <w:w w:val="105"/>
                <w:sz w:val="17"/>
              </w:rPr>
              <w:t>occurred</w:t>
            </w:r>
            <w:r>
              <w:rPr>
                <w:spacing w:val="-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(negative)</w:t>
            </w:r>
          </w:p>
          <w:p w14:paraId="13A7C9C2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15"/>
              </w:rPr>
            </w:pPr>
          </w:p>
          <w:p w14:paraId="13A7C9C3" w14:textId="77777777" w:rsidR="00841F94" w:rsidRDefault="001D5B3B">
            <w:pPr>
              <w:pStyle w:val="TableParagraph"/>
              <w:spacing w:line="254" w:lineRule="auto"/>
              <w:ind w:left="90" w:right="94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Femal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nefit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utomatically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ccrue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rough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sition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 a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al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igure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5"/>
                <w:w w:val="105"/>
                <w:sz w:val="17"/>
              </w:rPr>
              <w:t>father,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brother,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on)</w:t>
            </w:r>
          </w:p>
        </w:tc>
        <w:tc>
          <w:tcPr>
            <w:tcW w:w="5773" w:type="dxa"/>
            <w:shd w:val="clear" w:color="auto" w:fill="E3EEF6"/>
          </w:tcPr>
          <w:p w14:paraId="13A7C9C4" w14:textId="77777777" w:rsidR="00841F94" w:rsidRDefault="00841F94">
            <w:pPr>
              <w:pStyle w:val="TableParagraph"/>
              <w:spacing w:before="8"/>
              <w:rPr>
                <w:rFonts w:ascii="Gotham"/>
                <w:b/>
                <w:sz w:val="12"/>
              </w:rPr>
            </w:pPr>
          </w:p>
          <w:p w14:paraId="13A7C9C5" w14:textId="77777777" w:rsidR="00841F94" w:rsidRDefault="001D5B3B">
            <w:pPr>
              <w:pStyle w:val="TableParagraph"/>
              <w:spacing w:line="254" w:lineRule="auto"/>
              <w:ind w:left="90" w:right="24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id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cognit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ample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rovid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nefit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ccruing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 xml:space="preserve">women/ </w:t>
            </w:r>
            <w:r>
              <w:rPr>
                <w:w w:val="105"/>
                <w:sz w:val="17"/>
              </w:rPr>
              <w:t>girls</w:t>
            </w:r>
          </w:p>
          <w:p w14:paraId="13A7C9C6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15"/>
              </w:rPr>
            </w:pPr>
          </w:p>
          <w:p w14:paraId="13A7C9C7" w14:textId="77777777" w:rsidR="00841F94" w:rsidRDefault="001D5B3B">
            <w:pPr>
              <w:pStyle w:val="TableParagraph"/>
              <w:spacing w:line="254" w:lineRule="auto"/>
              <w:ind w:left="90" w:right="321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Evidenc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s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nefit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er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cceptabl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omen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ressed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y women</w:t>
            </w:r>
          </w:p>
          <w:p w14:paraId="13A7C9C8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15"/>
              </w:rPr>
            </w:pPr>
          </w:p>
          <w:p w14:paraId="13A7C9C9" w14:textId="77777777" w:rsidR="00841F94" w:rsidRDefault="001D5B3B">
            <w:pPr>
              <w:pStyle w:val="TableParagraph"/>
              <w:spacing w:before="1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OR</w:t>
            </w:r>
          </w:p>
          <w:p w14:paraId="13A7C9CA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6"/>
              </w:rPr>
            </w:pPr>
          </w:p>
          <w:p w14:paraId="13A7C9CB" w14:textId="77777777" w:rsidR="00841F94" w:rsidRDefault="001D5B3B">
            <w:pPr>
              <w:pStyle w:val="TableParagraph"/>
              <w:spacing w:line="254" w:lineRule="auto"/>
              <w:ind w:left="9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Evidence that </w:t>
            </w:r>
            <w:r>
              <w:rPr>
                <w:w w:val="105"/>
                <w:sz w:val="17"/>
              </w:rPr>
              <w:t xml:space="preserve">women </w:t>
            </w:r>
            <w:r>
              <w:rPr>
                <w:spacing w:val="-3"/>
                <w:w w:val="105"/>
                <w:sz w:val="17"/>
              </w:rPr>
              <w:t xml:space="preserve">are </w:t>
            </w:r>
            <w:r>
              <w:rPr>
                <w:w w:val="105"/>
                <w:sz w:val="17"/>
              </w:rPr>
              <w:t xml:space="preserve">worse </w:t>
            </w:r>
            <w:r>
              <w:rPr>
                <w:spacing w:val="-3"/>
                <w:w w:val="105"/>
                <w:sz w:val="17"/>
              </w:rPr>
              <w:t xml:space="preserve">off </w:t>
            </w:r>
            <w:r>
              <w:rPr>
                <w:w w:val="105"/>
                <w:sz w:val="17"/>
              </w:rPr>
              <w:t xml:space="preserve">due to </w:t>
            </w:r>
            <w:r>
              <w:rPr>
                <w:spacing w:val="-3"/>
                <w:w w:val="105"/>
                <w:sz w:val="17"/>
              </w:rPr>
              <w:t xml:space="preserve">unforeseen emergent circum- </w:t>
            </w:r>
            <w:r>
              <w:rPr>
                <w:w w:val="105"/>
                <w:sz w:val="17"/>
              </w:rPr>
              <w:t>stances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a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r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laine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inforce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ata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rom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ultiple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ources</w:t>
            </w:r>
          </w:p>
        </w:tc>
      </w:tr>
      <w:tr w:rsidR="00841F94" w14:paraId="13A7C9D6" w14:textId="77777777">
        <w:trPr>
          <w:trHeight w:val="1319"/>
        </w:trPr>
        <w:tc>
          <w:tcPr>
            <w:tcW w:w="3945" w:type="dxa"/>
          </w:tcPr>
          <w:p w14:paraId="13A7C9CD" w14:textId="77777777" w:rsidR="00841F94" w:rsidRDefault="00841F94">
            <w:pPr>
              <w:pStyle w:val="TableParagraph"/>
              <w:spacing w:before="5"/>
              <w:rPr>
                <w:rFonts w:ascii="Gotham"/>
                <w:b/>
                <w:sz w:val="24"/>
              </w:rPr>
            </w:pPr>
          </w:p>
          <w:p w14:paraId="13A7C9CE" w14:textId="77777777" w:rsidR="00841F94" w:rsidRDefault="001D5B3B">
            <w:pPr>
              <w:pStyle w:val="TableParagraph"/>
              <w:spacing w:before="1" w:line="254" w:lineRule="auto"/>
              <w:ind w:left="90" w:right="387"/>
              <w:rPr>
                <w:sz w:val="17"/>
              </w:rPr>
            </w:pPr>
            <w:r>
              <w:rPr>
                <w:spacing w:val="-5"/>
                <w:w w:val="105"/>
                <w:sz w:val="17"/>
              </w:rPr>
              <w:t>Wa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there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alysi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wer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ynamics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oth institutional an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personal?</w:t>
            </w:r>
          </w:p>
        </w:tc>
        <w:tc>
          <w:tcPr>
            <w:tcW w:w="4838" w:type="dxa"/>
          </w:tcPr>
          <w:p w14:paraId="13A7C9CF" w14:textId="77777777" w:rsidR="00841F94" w:rsidRDefault="00841F94">
            <w:pPr>
              <w:pStyle w:val="TableParagraph"/>
              <w:spacing w:before="7"/>
              <w:rPr>
                <w:rFonts w:ascii="Gotham"/>
                <w:b/>
                <w:sz w:val="16"/>
              </w:rPr>
            </w:pPr>
          </w:p>
          <w:p w14:paraId="13A7C9D0" w14:textId="77777777" w:rsidR="00841F94" w:rsidRDefault="001D5B3B">
            <w:pPr>
              <w:pStyle w:val="TableParagraph"/>
              <w:spacing w:before="1" w:line="254" w:lineRule="auto"/>
              <w:ind w:left="90" w:right="217"/>
              <w:rPr>
                <w:sz w:val="17"/>
              </w:rPr>
            </w:pPr>
            <w:r>
              <w:rPr>
                <w:w w:val="105"/>
                <w:sz w:val="17"/>
              </w:rPr>
              <w:t>Limited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no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alysis:</w:t>
            </w:r>
            <w:r>
              <w:rPr>
                <w:spacing w:val="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ack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wareness,</w:t>
            </w:r>
            <w:r>
              <w:rPr>
                <w:spacing w:val="-2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decision,</w:t>
            </w:r>
            <w:r>
              <w:rPr>
                <w:spacing w:val="-2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3"/>
                <w:w w:val="105"/>
                <w:sz w:val="17"/>
              </w:rPr>
              <w:t>indif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- </w:t>
            </w:r>
            <w:proofErr w:type="spellStart"/>
            <w:r>
              <w:rPr>
                <w:spacing w:val="-3"/>
                <w:w w:val="105"/>
                <w:sz w:val="17"/>
              </w:rPr>
              <w:t>ference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about </w:t>
            </w:r>
            <w:r>
              <w:rPr>
                <w:spacing w:val="-2"/>
                <w:w w:val="105"/>
                <w:sz w:val="17"/>
              </w:rPr>
              <w:t xml:space="preserve">why </w:t>
            </w:r>
            <w:r>
              <w:rPr>
                <w:spacing w:val="-3"/>
                <w:w w:val="105"/>
                <w:sz w:val="17"/>
              </w:rPr>
              <w:t>difference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occurred</w:t>
            </w:r>
          </w:p>
          <w:p w14:paraId="13A7C9D1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15"/>
              </w:rPr>
            </w:pPr>
          </w:p>
          <w:p w14:paraId="13A7C9D2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enial of harms therefore no cause given</w:t>
            </w:r>
          </w:p>
        </w:tc>
        <w:tc>
          <w:tcPr>
            <w:tcW w:w="5773" w:type="dxa"/>
          </w:tcPr>
          <w:p w14:paraId="13A7C9D3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D4" w14:textId="77777777" w:rsidR="00841F94" w:rsidRDefault="00841F94">
            <w:pPr>
              <w:pStyle w:val="TableParagraph"/>
              <w:spacing w:before="3"/>
              <w:rPr>
                <w:rFonts w:ascii="Gotham"/>
                <w:b/>
                <w:sz w:val="14"/>
              </w:rPr>
            </w:pPr>
          </w:p>
          <w:p w14:paraId="13A7C9D5" w14:textId="77777777" w:rsidR="00841F94" w:rsidRDefault="001D5B3B">
            <w:pPr>
              <w:pStyle w:val="TableParagraph"/>
              <w:spacing w:before="1"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etail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lanation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u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ata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ultipl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sourc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proofErr w:type="spellStart"/>
            <w:r>
              <w:rPr>
                <w:spacing w:val="-4"/>
                <w:w w:val="105"/>
                <w:sz w:val="17"/>
              </w:rPr>
              <w:t>cor</w:t>
            </w:r>
            <w:proofErr w:type="spellEnd"/>
            <w:r>
              <w:rPr>
                <w:spacing w:val="-4"/>
                <w:w w:val="105"/>
                <w:sz w:val="17"/>
              </w:rPr>
              <w:t xml:space="preserve">- </w:t>
            </w:r>
            <w:proofErr w:type="spellStart"/>
            <w:r>
              <w:rPr>
                <w:spacing w:val="-3"/>
                <w:w w:val="105"/>
                <w:sz w:val="17"/>
              </w:rPr>
              <w:t>roboration</w:t>
            </w:r>
            <w:proofErr w:type="spellEnd"/>
          </w:p>
        </w:tc>
      </w:tr>
      <w:tr w:rsidR="00841F94" w14:paraId="13A7C9DB" w14:textId="77777777">
        <w:trPr>
          <w:trHeight w:val="1143"/>
        </w:trPr>
        <w:tc>
          <w:tcPr>
            <w:tcW w:w="3945" w:type="dxa"/>
            <w:shd w:val="clear" w:color="auto" w:fill="E3EEF6"/>
          </w:tcPr>
          <w:p w14:paraId="13A7C9D7" w14:textId="77777777" w:rsidR="00841F94" w:rsidRDefault="00841F94">
            <w:pPr>
              <w:pStyle w:val="TableParagraph"/>
              <w:spacing w:before="13"/>
              <w:rPr>
                <w:rFonts w:ascii="Gotham"/>
                <w:b/>
                <w:sz w:val="25"/>
              </w:rPr>
            </w:pPr>
          </w:p>
          <w:p w14:paraId="13A7C9D8" w14:textId="77777777" w:rsidR="00841F94" w:rsidRDefault="001D5B3B">
            <w:pPr>
              <w:pStyle w:val="TableParagraph"/>
              <w:spacing w:line="254" w:lineRule="auto"/>
              <w:ind w:left="90" w:right="2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</w:t>
            </w:r>
            <w:r>
              <w:rPr>
                <w:w w:val="105"/>
                <w:sz w:val="17"/>
              </w:rPr>
              <w:t xml:space="preserve">other gender </w:t>
            </w:r>
            <w:r>
              <w:rPr>
                <w:spacing w:val="-3"/>
                <w:w w:val="105"/>
                <w:sz w:val="17"/>
              </w:rPr>
              <w:t xml:space="preserve">responsive elements are </w:t>
            </w:r>
            <w:proofErr w:type="spellStart"/>
            <w:r>
              <w:rPr>
                <w:w w:val="105"/>
                <w:sz w:val="17"/>
              </w:rPr>
              <w:t>im</w:t>
            </w:r>
            <w:proofErr w:type="spellEnd"/>
            <w:r>
              <w:rPr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portant</w:t>
            </w:r>
            <w:proofErr w:type="spellEnd"/>
            <w:r>
              <w:rPr>
                <w:w w:val="105"/>
                <w:sz w:val="17"/>
              </w:rPr>
              <w:t xml:space="preserve"> to </w:t>
            </w:r>
            <w:r>
              <w:rPr>
                <w:spacing w:val="-3"/>
                <w:w w:val="105"/>
                <w:sz w:val="17"/>
              </w:rPr>
              <w:t xml:space="preserve">capture for evaluating </w:t>
            </w:r>
            <w:r>
              <w:rPr>
                <w:w w:val="105"/>
                <w:sz w:val="17"/>
              </w:rPr>
              <w:t xml:space="preserve">the </w:t>
            </w:r>
            <w:r>
              <w:rPr>
                <w:spacing w:val="-3"/>
                <w:w w:val="105"/>
                <w:sz w:val="17"/>
              </w:rPr>
              <w:t>intervention?</w:t>
            </w:r>
          </w:p>
        </w:tc>
        <w:tc>
          <w:tcPr>
            <w:tcW w:w="4838" w:type="dxa"/>
            <w:shd w:val="clear" w:color="auto" w:fill="E3EEF6"/>
          </w:tcPr>
          <w:p w14:paraId="13A7C9D9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773" w:type="dxa"/>
            <w:shd w:val="clear" w:color="auto" w:fill="E3EEF6"/>
          </w:tcPr>
          <w:p w14:paraId="13A7C9DA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13A7C9DC" w14:textId="77777777" w:rsidR="00841F94" w:rsidRDefault="00841F94">
      <w:pPr>
        <w:rPr>
          <w:rFonts w:ascii="Times New Roman"/>
          <w:sz w:val="16"/>
        </w:rPr>
        <w:sectPr w:rsidR="00841F94">
          <w:pgSz w:w="16840" w:h="11900" w:orient="landscape"/>
          <w:pgMar w:top="420" w:right="0" w:bottom="280" w:left="0" w:header="720" w:footer="720" w:gutter="0"/>
          <w:cols w:space="720"/>
        </w:sectPr>
      </w:pPr>
    </w:p>
    <w:p w14:paraId="13A7C9DD" w14:textId="77777777" w:rsidR="00841F94" w:rsidRDefault="00324FD3">
      <w:pPr>
        <w:pStyle w:val="BodyText"/>
        <w:rPr>
          <w:rFonts w:ascii="Gotham"/>
          <w:b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633536" behindDoc="0" locked="0" layoutInCell="1" allowOverlap="1" wp14:anchorId="13A7CA8A" wp14:editId="13A7CA8B">
                <wp:simplePos x="0" y="0"/>
                <wp:positionH relativeFrom="page">
                  <wp:posOffset>635</wp:posOffset>
                </wp:positionH>
                <wp:positionV relativeFrom="page">
                  <wp:posOffset>267335</wp:posOffset>
                </wp:positionV>
                <wp:extent cx="10692130" cy="457200"/>
                <wp:effectExtent l="0" t="0" r="0" b="0"/>
                <wp:wrapNone/>
                <wp:docPr id="104" name="Group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457200"/>
                          <a:chOff x="1" y="421"/>
                          <a:chExt cx="16838" cy="720"/>
                        </a:xfrm>
                      </wpg:grpSpPr>
                      <wps:wsp>
                        <wps:cNvPr id="105" name="Rectangle 206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Picture 2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7" name="Picture 2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8" name="AutoShape 203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" name="Picture 2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0" name="Picture 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1" name="Picture 2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2" name="Text Box 199"/>
                        <wps:cNvSpPr txBox="1">
                          <a:spLocks noChangeArrowheads="1"/>
                        </wps:cNvSpPr>
                        <wps:spPr bwMode="auto">
                          <a:xfrm>
                            <a:off x="2237" y="621"/>
                            <a:ext cx="25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CF8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w w:val="99"/>
                                    <w:sz w:val="30"/>
                                  </w:rPr>
                                  <w:t>A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3" name="Text Box 198"/>
                        <wps:cNvSpPr txBox="1">
                          <a:spLocks noChangeArrowheads="1"/>
                        </wps:cNvSpPr>
                        <wps:spPr bwMode="auto">
                          <a:xfrm>
                            <a:off x="3129" y="621"/>
                            <a:ext cx="237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CF9" w14:textId="77777777" w:rsidR="00841F94" w:rsidRDefault="00057D04">
                              <w:pPr>
                                <w:spacing w:line="377" w:lineRule="exact"/>
                                <w:rPr>
                                  <w:rFonts w:ascii="Gotham"/>
                                  <w:b/>
                                  <w:sz w:val="30"/>
                                </w:rPr>
                              </w:pPr>
                              <w:hyperlink w:anchor="_bookmark15" w:history="1">
                                <w:r w:rsidR="001D5B3B">
                                  <w:rPr>
                                    <w:rFonts w:ascii="Gotham"/>
                                    <w:b/>
                                    <w:color w:val="FFFFFF"/>
                                    <w:sz w:val="30"/>
                                  </w:rPr>
                                  <w:t>B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4" name="Text Box 197"/>
                        <wps:cNvSpPr txBox="1">
                          <a:spLocks noChangeArrowheads="1"/>
                        </wps:cNvSpPr>
                        <wps:spPr bwMode="auto">
                          <a:xfrm>
                            <a:off x="4104" y="603"/>
                            <a:ext cx="6331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A7CCFA" w14:textId="77777777" w:rsidR="00841F94" w:rsidRDefault="001D5B3B">
                              <w:pPr>
                                <w:spacing w:line="352" w:lineRule="exact"/>
                                <w:rPr>
                                  <w:rFonts w:ascii="Gotham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ISE4GEMS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pacing w:val="-4"/>
                                  <w:sz w:val="28"/>
                                </w:rPr>
                                <w:t xml:space="preserve">TOOL </w:t>
                              </w:r>
                              <w:r>
                                <w:rPr>
                                  <w:rFonts w:ascii="Gotham-Light"/>
                                  <w:color w:val="FFFFFF"/>
                                  <w:sz w:val="28"/>
                                </w:rPr>
                                <w:t xml:space="preserve">9: </w:t>
                              </w:r>
                              <w:r>
                                <w:rPr>
                                  <w:rFonts w:ascii="Gotham"/>
                                  <w:b/>
                                  <w:color w:val="FFFFFF"/>
                                  <w:sz w:val="28"/>
                                </w:rPr>
                                <w:t>GEMs data analysis (2/2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8A" id="Group 196" o:spid="_x0000_s1201" style="position:absolute;margin-left:.05pt;margin-top:21.05pt;width:841.9pt;height:36pt;z-index:253633536;mso-position-horizontal-relative:page;mso-position-vertical-relative:page" coordorigin="1,421" coordsize="16838,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">
                <v:rect id="Rectangle 206" o:spid="_x0000_s1202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" fillcolor="#6f5d4f" stroked="f"/>
                <v:shape id="Picture 205" o:spid="_x0000_s1203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">
                  <v:imagedata r:id="rId36" o:title=""/>
                </v:shape>
                <v:shape id="Picture 204" o:spid="_x0000_s1204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">
                  <v:imagedata r:id="rId37" o:title=""/>
                </v:shape>
                <v:shape id="AutoShape 203" o:spid="_x0000_s1205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shape id="Picture 202" o:spid="_x0000_s1206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">
                  <v:imagedata r:id="rId38" o:title=""/>
                </v:shape>
                <v:shape id="Picture 201" o:spid="_x0000_s1207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">
                  <v:imagedata r:id="rId39" o:title=""/>
                </v:shape>
                <v:shape id="Picture 200" o:spid="_x0000_s1208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">
                  <v:imagedata r:id="rId39" o:title=""/>
                </v:shape>
                <v:shape id="Text Box 199" o:spid="_x0000_s1209" type="#_x0000_t202" style="position:absolute;left:2237;top:621;width:25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fze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eMJPJ+JF8jlAwAA//8DAFBLAQItABQABgAIAAAAIQDb4fbL7gAAAIUBAAATAAAAAAAAAAAAAAAA&#10;AAAAAABbQ29udGVudF9UeXBlc10ueG1sUEsBAi0AFAAGAAgAAAAhAFr0LFu/AAAAFQEAAAsAAAAA&#10;AAAAAAAAAAAAHwEAAF9yZWxzLy5yZWxzUEsBAi0AFAAGAAgAAAAhAHuZ/N7BAAAA3AAAAA8AAAAA&#10;AAAAAAAAAAAABwIAAGRycy9kb3ducmV2LnhtbFBLBQYAAAAAAwADALcAAAD1AgAAAAA=&#10;" filled="f" stroked="f">
                  <v:textbox inset="0,0,0,0">
                    <w:txbxContent>
                      <w:p w14:paraId="13A7CCF8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w w:val="99"/>
                              <w:sz w:val="30"/>
                            </w:rPr>
                            <w:t>A</w:t>
                          </w:r>
                        </w:hyperlink>
                      </w:p>
                    </w:txbxContent>
                  </v:textbox>
                </v:shape>
                <v:shape id="Text Box 198" o:spid="_x0000_s1210" type="#_x0000_t202" style="position:absolute;left:3129;top:621;width:23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lF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FNVZRcMAAADcAAAADwAA&#10;AAAAAAAAAAAAAAAHAgAAZHJzL2Rvd25yZXYueG1sUEsFBgAAAAADAAMAtwAAAPcCAAAAAA==&#10;" filled="f" stroked="f">
                  <v:textbox inset="0,0,0,0">
                    <w:txbxContent>
                      <w:p w14:paraId="13A7CCF9" w14:textId="77777777" w:rsidR="00841F94" w:rsidRDefault="00057D04">
                        <w:pPr>
                          <w:spacing w:line="377" w:lineRule="exact"/>
                          <w:rPr>
                            <w:rFonts w:ascii="Gotham"/>
                            <w:b/>
                            <w:sz w:val="30"/>
                          </w:rPr>
                        </w:pPr>
                        <w:hyperlink w:anchor="_bookmark15" w:history="1">
                          <w:r w:rsidR="001D5B3B">
                            <w:rPr>
                              <w:rFonts w:ascii="Gotham"/>
                              <w:b/>
                              <w:color w:val="FFFFFF"/>
                              <w:sz w:val="30"/>
                            </w:rPr>
                            <w:t>B</w:t>
                          </w:r>
                        </w:hyperlink>
                      </w:p>
                    </w:txbxContent>
                  </v:textbox>
                </v:shape>
                <v:shape id="Text Box 197" o:spid="_x0000_s1211" type="#_x0000_t202" style="position:absolute;left:4104;top:603;width:6331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MExwwAAANwAAAAPAAAAZHJzL2Rvd25yZXYueG1sRE9Na8JA&#10;EL0X+h+WKXhrNo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mzzBMcMAAADcAAAADwAA&#10;AAAAAAAAAAAAAAAHAgAAZHJzL2Rvd25yZXYueG1sUEsFBgAAAAADAAMAtwAAAPcCAAAAAA==&#10;" filled="f" stroked="f">
                  <v:textbox inset="0,0,0,0">
                    <w:txbxContent>
                      <w:p w14:paraId="13A7CCFA" w14:textId="77777777" w:rsidR="00841F94" w:rsidRDefault="001D5B3B">
                        <w:pPr>
                          <w:spacing w:line="352" w:lineRule="exact"/>
                          <w:rPr>
                            <w:rFonts w:ascii="Gotham"/>
                            <w:b/>
                            <w:sz w:val="28"/>
                          </w:rPr>
                        </w:pP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ISE4GEMS </w:t>
                        </w:r>
                        <w:r>
                          <w:rPr>
                            <w:rFonts w:ascii="Gotham-Light"/>
                            <w:color w:val="FFFFFF"/>
                            <w:spacing w:val="-4"/>
                            <w:sz w:val="28"/>
                          </w:rPr>
                          <w:t xml:space="preserve">TOOL </w:t>
                        </w:r>
                        <w:r>
                          <w:rPr>
                            <w:rFonts w:ascii="Gotham-Light"/>
                            <w:color w:val="FFFFFF"/>
                            <w:sz w:val="28"/>
                          </w:rPr>
                          <w:t xml:space="preserve">9: </w:t>
                        </w:r>
                        <w:r>
                          <w:rPr>
                            <w:rFonts w:ascii="Gotham"/>
                            <w:b/>
                            <w:color w:val="FFFFFF"/>
                            <w:sz w:val="28"/>
                          </w:rPr>
                          <w:t>GEMs data analysis (2/2)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3A7C9DE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DF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9E0" w14:textId="77777777" w:rsidR="00841F94" w:rsidRDefault="00841F94">
      <w:pPr>
        <w:pStyle w:val="BodyText"/>
        <w:spacing w:before="2"/>
        <w:rPr>
          <w:rFonts w:ascii="Gotham"/>
          <w:b/>
          <w:sz w:val="28"/>
        </w:rPr>
      </w:pPr>
    </w:p>
    <w:tbl>
      <w:tblPr>
        <w:tblW w:w="0" w:type="auto"/>
        <w:tblInd w:w="1069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5"/>
        <w:gridCol w:w="4838"/>
        <w:gridCol w:w="5773"/>
      </w:tblGrid>
      <w:tr w:rsidR="00841F94" w14:paraId="13A7C9E4" w14:textId="77777777">
        <w:trPr>
          <w:trHeight w:val="506"/>
        </w:trPr>
        <w:tc>
          <w:tcPr>
            <w:tcW w:w="3945" w:type="dxa"/>
            <w:shd w:val="clear" w:color="auto" w:fill="9A8A79"/>
          </w:tcPr>
          <w:p w14:paraId="13A7C9E1" w14:textId="77777777" w:rsidR="00841F94" w:rsidRDefault="001D5B3B">
            <w:pPr>
              <w:pStyle w:val="TableParagraph"/>
              <w:spacing w:before="1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Environments</w:t>
            </w:r>
          </w:p>
        </w:tc>
        <w:tc>
          <w:tcPr>
            <w:tcW w:w="10611" w:type="dxa"/>
            <w:gridSpan w:val="2"/>
            <w:shd w:val="clear" w:color="auto" w:fill="9A8A79"/>
          </w:tcPr>
          <w:p w14:paraId="13A7C9E2" w14:textId="77777777" w:rsidR="00841F94" w:rsidRDefault="001D5B3B">
            <w:pPr>
              <w:pStyle w:val="TableParagraph"/>
              <w:spacing w:before="43" w:line="211" w:lineRule="exact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Data reveals:</w:t>
            </w:r>
          </w:p>
          <w:p w14:paraId="13A7C9E3" w14:textId="77777777" w:rsidR="00841F94" w:rsidRDefault="001D5B3B">
            <w:pPr>
              <w:pStyle w:val="TableParagraph"/>
              <w:tabs>
                <w:tab w:val="left" w:pos="4983"/>
              </w:tabs>
              <w:spacing w:line="211" w:lineRule="exact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Weak</w:t>
            </w:r>
            <w:r>
              <w:rPr>
                <w:rFonts w:ascii="The Sans Bold-"/>
                <w:b/>
                <w:color w:val="FFFFFF"/>
                <w:sz w:val="18"/>
              </w:rPr>
              <w:tab/>
              <w:t>Strong</w:t>
            </w:r>
          </w:p>
        </w:tc>
      </w:tr>
      <w:tr w:rsidR="00841F94" w14:paraId="13A7C9F0" w14:textId="77777777">
        <w:trPr>
          <w:trHeight w:val="1623"/>
        </w:trPr>
        <w:tc>
          <w:tcPr>
            <w:tcW w:w="3945" w:type="dxa"/>
            <w:shd w:val="clear" w:color="auto" w:fill="E3EEF6"/>
          </w:tcPr>
          <w:p w14:paraId="13A7C9E5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E6" w14:textId="77777777" w:rsidR="00841F94" w:rsidRDefault="00841F94">
            <w:pPr>
              <w:pStyle w:val="TableParagraph"/>
              <w:spacing w:before="3"/>
              <w:rPr>
                <w:rFonts w:ascii="Gotham"/>
                <w:b/>
                <w:sz w:val="17"/>
              </w:rPr>
            </w:pPr>
          </w:p>
          <w:p w14:paraId="13A7C9E7" w14:textId="77777777" w:rsidR="00841F94" w:rsidRDefault="001D5B3B">
            <w:pPr>
              <w:pStyle w:val="TableParagraph"/>
              <w:spacing w:line="254" w:lineRule="auto"/>
              <w:ind w:left="90" w:right="22"/>
              <w:rPr>
                <w:sz w:val="17"/>
              </w:rPr>
            </w:pPr>
            <w:r>
              <w:rPr>
                <w:w w:val="105"/>
                <w:sz w:val="17"/>
              </w:rPr>
              <w:t xml:space="preserve">How </w:t>
            </w:r>
            <w:r>
              <w:rPr>
                <w:spacing w:val="-3"/>
                <w:w w:val="105"/>
                <w:sz w:val="17"/>
              </w:rPr>
              <w:t xml:space="preserve">have ecological </w:t>
            </w:r>
            <w:r>
              <w:rPr>
                <w:w w:val="105"/>
                <w:sz w:val="17"/>
              </w:rPr>
              <w:t xml:space="preserve">systems or services </w:t>
            </w:r>
            <w:r>
              <w:rPr>
                <w:spacing w:val="-3"/>
                <w:w w:val="105"/>
                <w:sz w:val="17"/>
              </w:rPr>
              <w:t xml:space="preserve">interact- </w:t>
            </w:r>
            <w:proofErr w:type="spellStart"/>
            <w:r>
              <w:rPr>
                <w:w w:val="105"/>
                <w:sz w:val="17"/>
              </w:rPr>
              <w:t>ing</w:t>
            </w:r>
            <w:proofErr w:type="spellEnd"/>
            <w:r>
              <w:rPr>
                <w:w w:val="105"/>
                <w:sz w:val="17"/>
              </w:rPr>
              <w:t xml:space="preserve"> with or </w:t>
            </w:r>
            <w:r>
              <w:rPr>
                <w:spacing w:val="-3"/>
                <w:w w:val="105"/>
                <w:sz w:val="17"/>
              </w:rPr>
              <w:t xml:space="preserve">potentially affected </w:t>
            </w:r>
            <w:r>
              <w:rPr>
                <w:w w:val="105"/>
                <w:sz w:val="17"/>
              </w:rPr>
              <w:t xml:space="preserve">by the </w:t>
            </w:r>
            <w:r>
              <w:rPr>
                <w:spacing w:val="-3"/>
                <w:w w:val="105"/>
                <w:sz w:val="17"/>
              </w:rPr>
              <w:t xml:space="preserve">intervention </w:t>
            </w:r>
            <w:r>
              <w:rPr>
                <w:w w:val="105"/>
                <w:sz w:val="17"/>
              </w:rPr>
              <w:t xml:space="preserve">been </w:t>
            </w:r>
            <w:r>
              <w:rPr>
                <w:spacing w:val="-3"/>
                <w:w w:val="105"/>
                <w:sz w:val="17"/>
              </w:rPr>
              <w:t>identified?</w:t>
            </w:r>
          </w:p>
        </w:tc>
        <w:tc>
          <w:tcPr>
            <w:tcW w:w="4838" w:type="dxa"/>
            <w:shd w:val="clear" w:color="auto" w:fill="E3EEF6"/>
          </w:tcPr>
          <w:p w14:paraId="13A7C9E8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9E9" w14:textId="77777777" w:rsidR="00841F94" w:rsidRDefault="00841F94">
            <w:pPr>
              <w:pStyle w:val="TableParagraph"/>
              <w:spacing w:before="3"/>
              <w:rPr>
                <w:rFonts w:ascii="Gotham"/>
                <w:b/>
                <w:sz w:val="17"/>
              </w:rPr>
            </w:pPr>
          </w:p>
          <w:p w14:paraId="13A7C9EA" w14:textId="77777777" w:rsidR="00841F94" w:rsidRDefault="001D5B3B">
            <w:pPr>
              <w:pStyle w:val="TableParagraph"/>
              <w:spacing w:line="511" w:lineRule="auto"/>
              <w:ind w:left="90" w:right="548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Data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veals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ack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wareness,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decision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indifference </w:t>
            </w:r>
            <w:r>
              <w:rPr>
                <w:w w:val="105"/>
                <w:sz w:val="17"/>
              </w:rPr>
              <w:t>Denial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harms</w:t>
            </w:r>
            <w:r>
              <w:rPr>
                <w:spacing w:val="-3"/>
                <w:w w:val="105"/>
                <w:sz w:val="17"/>
              </w:rPr>
              <w:t xml:space="preserve"> therefor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no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use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given</w:t>
            </w:r>
          </w:p>
        </w:tc>
        <w:tc>
          <w:tcPr>
            <w:tcW w:w="5773" w:type="dxa"/>
            <w:shd w:val="clear" w:color="auto" w:fill="E3EEF6"/>
          </w:tcPr>
          <w:p w14:paraId="13A7C9EB" w14:textId="77777777" w:rsidR="00841F94" w:rsidRDefault="001D5B3B">
            <w:pPr>
              <w:pStyle w:val="TableParagraph"/>
              <w:spacing w:before="53" w:line="254" w:lineRule="auto"/>
              <w:ind w:left="9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Evidenc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localize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eaning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2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“sustainabl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evelopment”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improve </w:t>
            </w:r>
            <w:r>
              <w:rPr>
                <w:w w:val="105"/>
                <w:sz w:val="17"/>
              </w:rPr>
              <w:t xml:space="preserve">human </w:t>
            </w:r>
            <w:r>
              <w:rPr>
                <w:spacing w:val="-3"/>
                <w:w w:val="105"/>
                <w:sz w:val="17"/>
              </w:rPr>
              <w:t xml:space="preserve">settlements </w:t>
            </w:r>
            <w:r>
              <w:rPr>
                <w:w w:val="105"/>
                <w:sz w:val="17"/>
              </w:rPr>
              <w:t xml:space="preserve">and </w:t>
            </w:r>
            <w:r>
              <w:rPr>
                <w:spacing w:val="-3"/>
                <w:w w:val="105"/>
                <w:sz w:val="17"/>
              </w:rPr>
              <w:t>ecological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ystems</w:t>
            </w:r>
          </w:p>
          <w:p w14:paraId="13A7C9EC" w14:textId="77777777" w:rsidR="00841F94" w:rsidRDefault="00841F94">
            <w:pPr>
              <w:pStyle w:val="TableParagraph"/>
              <w:spacing w:before="12"/>
              <w:rPr>
                <w:rFonts w:ascii="Gotham"/>
                <w:b/>
                <w:sz w:val="15"/>
              </w:rPr>
            </w:pPr>
          </w:p>
          <w:p w14:paraId="13A7C9ED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OR</w:t>
            </w:r>
          </w:p>
          <w:p w14:paraId="13A7C9EE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6"/>
              </w:rPr>
            </w:pPr>
          </w:p>
          <w:p w14:paraId="13A7C9EF" w14:textId="77777777" w:rsidR="00841F94" w:rsidRDefault="001D5B3B">
            <w:pPr>
              <w:pStyle w:val="TableParagraph"/>
              <w:spacing w:line="254" w:lineRule="auto"/>
              <w:ind w:left="90" w:right="239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Evidence that </w:t>
            </w:r>
            <w:r>
              <w:rPr>
                <w:w w:val="105"/>
                <w:sz w:val="17"/>
              </w:rPr>
              <w:t xml:space="preserve">local </w:t>
            </w:r>
            <w:r>
              <w:rPr>
                <w:spacing w:val="-3"/>
                <w:w w:val="105"/>
                <w:sz w:val="17"/>
              </w:rPr>
              <w:t xml:space="preserve">environments are </w:t>
            </w:r>
            <w:r>
              <w:rPr>
                <w:w w:val="105"/>
                <w:sz w:val="17"/>
              </w:rPr>
              <w:t xml:space="preserve">worse </w:t>
            </w:r>
            <w:r>
              <w:rPr>
                <w:spacing w:val="-3"/>
                <w:w w:val="105"/>
                <w:sz w:val="17"/>
              </w:rPr>
              <w:t xml:space="preserve">off </w:t>
            </w:r>
            <w:r>
              <w:rPr>
                <w:w w:val="105"/>
                <w:sz w:val="17"/>
              </w:rPr>
              <w:t xml:space="preserve">due to </w:t>
            </w:r>
            <w:r>
              <w:rPr>
                <w:spacing w:val="-3"/>
                <w:w w:val="105"/>
                <w:sz w:val="17"/>
              </w:rPr>
              <w:t xml:space="preserve">emergent circum- </w:t>
            </w:r>
            <w:r>
              <w:rPr>
                <w:w w:val="105"/>
                <w:sz w:val="17"/>
              </w:rPr>
              <w:t xml:space="preserve">stances </w:t>
            </w:r>
            <w:r>
              <w:rPr>
                <w:spacing w:val="-3"/>
                <w:w w:val="105"/>
                <w:sz w:val="17"/>
              </w:rPr>
              <w:t xml:space="preserve">revealed </w:t>
            </w:r>
            <w:r>
              <w:rPr>
                <w:w w:val="105"/>
                <w:sz w:val="17"/>
              </w:rPr>
              <w:t xml:space="preserve">in the </w:t>
            </w:r>
            <w:r>
              <w:rPr>
                <w:spacing w:val="-3"/>
                <w:w w:val="105"/>
                <w:sz w:val="17"/>
              </w:rPr>
              <w:t xml:space="preserve">data from </w:t>
            </w:r>
            <w:r>
              <w:rPr>
                <w:w w:val="105"/>
                <w:sz w:val="17"/>
              </w:rPr>
              <w:t xml:space="preserve">multiple </w:t>
            </w:r>
            <w:r>
              <w:rPr>
                <w:spacing w:val="-3"/>
                <w:w w:val="105"/>
                <w:sz w:val="17"/>
              </w:rPr>
              <w:t>sources.</w:t>
            </w:r>
          </w:p>
        </w:tc>
      </w:tr>
      <w:tr w:rsidR="00841F94" w14:paraId="13A7C9F5" w14:textId="77777777">
        <w:trPr>
          <w:trHeight w:val="690"/>
        </w:trPr>
        <w:tc>
          <w:tcPr>
            <w:tcW w:w="3945" w:type="dxa"/>
          </w:tcPr>
          <w:p w14:paraId="13A7C9F1" w14:textId="77777777" w:rsidR="00841F94" w:rsidRDefault="001D5B3B">
            <w:pPr>
              <w:pStyle w:val="TableParagraph"/>
              <w:spacing w:before="137" w:line="254" w:lineRule="auto"/>
              <w:ind w:left="90" w:right="399"/>
              <w:rPr>
                <w:sz w:val="17"/>
              </w:rPr>
            </w:pPr>
            <w:r>
              <w:rPr>
                <w:spacing w:val="-4"/>
                <w:w w:val="105"/>
                <w:sz w:val="17"/>
              </w:rPr>
              <w:t xml:space="preserve">Were </w:t>
            </w:r>
            <w:r>
              <w:rPr>
                <w:spacing w:val="-3"/>
                <w:w w:val="105"/>
                <w:sz w:val="17"/>
              </w:rPr>
              <w:t xml:space="preserve">ecological </w:t>
            </w:r>
            <w:r>
              <w:rPr>
                <w:w w:val="105"/>
                <w:sz w:val="17"/>
              </w:rPr>
              <w:t xml:space="preserve">systems or services </w:t>
            </w:r>
            <w:r>
              <w:rPr>
                <w:spacing w:val="-3"/>
                <w:w w:val="105"/>
                <w:sz w:val="17"/>
              </w:rPr>
              <w:t xml:space="preserve">central </w:t>
            </w:r>
            <w:r>
              <w:rPr>
                <w:w w:val="105"/>
                <w:sz w:val="17"/>
              </w:rPr>
              <w:t xml:space="preserve">or </w:t>
            </w:r>
            <w:r>
              <w:rPr>
                <w:spacing w:val="-3"/>
                <w:w w:val="105"/>
                <w:sz w:val="17"/>
              </w:rPr>
              <w:t xml:space="preserve">peripheral </w:t>
            </w:r>
            <w:r>
              <w:rPr>
                <w:w w:val="105"/>
                <w:sz w:val="17"/>
              </w:rPr>
              <w:t xml:space="preserve">to the </w:t>
            </w:r>
            <w:r>
              <w:rPr>
                <w:spacing w:val="-3"/>
                <w:w w:val="105"/>
                <w:sz w:val="17"/>
              </w:rPr>
              <w:t>intervention?</w:t>
            </w:r>
          </w:p>
        </w:tc>
        <w:tc>
          <w:tcPr>
            <w:tcW w:w="4838" w:type="dxa"/>
          </w:tcPr>
          <w:p w14:paraId="13A7C9F2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7"/>
              </w:rPr>
            </w:pPr>
          </w:p>
          <w:p w14:paraId="13A7C9F3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ata reveals lack of awareness, indecision or indifference</w:t>
            </w:r>
          </w:p>
        </w:tc>
        <w:tc>
          <w:tcPr>
            <w:tcW w:w="5773" w:type="dxa"/>
          </w:tcPr>
          <w:p w14:paraId="13A7C9F4" w14:textId="77777777" w:rsidR="00841F94" w:rsidRDefault="001D5B3B">
            <w:pPr>
              <w:pStyle w:val="TableParagraph"/>
              <w:spacing w:before="137" w:line="254" w:lineRule="auto"/>
              <w:ind w:left="90" w:right="511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Wid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cognit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ample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cologica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ystems’</w:t>
            </w:r>
            <w:r>
              <w:rPr>
                <w:spacing w:val="-2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clusio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 xml:space="preserve">the </w:t>
            </w:r>
            <w:r>
              <w:rPr>
                <w:spacing w:val="-3"/>
                <w:w w:val="105"/>
                <w:sz w:val="17"/>
              </w:rPr>
              <w:t>intervention</w:t>
            </w:r>
          </w:p>
        </w:tc>
      </w:tr>
      <w:tr w:rsidR="00841F94" w14:paraId="13A7C9FB" w14:textId="77777777">
        <w:trPr>
          <w:trHeight w:val="743"/>
        </w:trPr>
        <w:tc>
          <w:tcPr>
            <w:tcW w:w="3945" w:type="dxa"/>
            <w:shd w:val="clear" w:color="auto" w:fill="E3EEF6"/>
          </w:tcPr>
          <w:p w14:paraId="13A7C9F6" w14:textId="77777777" w:rsidR="00841F94" w:rsidRDefault="001D5B3B">
            <w:pPr>
              <w:pStyle w:val="TableParagraph"/>
              <w:spacing w:before="53" w:line="254" w:lineRule="auto"/>
              <w:ind w:left="90" w:right="177"/>
              <w:jc w:val="both"/>
              <w:rPr>
                <w:sz w:val="17"/>
              </w:rPr>
            </w:pPr>
            <w:r>
              <w:rPr>
                <w:w w:val="105"/>
                <w:sz w:val="17"/>
              </w:rPr>
              <w:t>Who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was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nsulted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presented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he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terest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 the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laces,</w:t>
            </w:r>
            <w:r>
              <w:rPr>
                <w:spacing w:val="-2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sset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cological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system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proofErr w:type="spellStart"/>
            <w:r>
              <w:rPr>
                <w:w w:val="105"/>
                <w:sz w:val="17"/>
              </w:rPr>
              <w:t>signifi</w:t>
            </w:r>
            <w:proofErr w:type="spellEnd"/>
            <w:r>
              <w:rPr>
                <w:w w:val="105"/>
                <w:sz w:val="17"/>
              </w:rPr>
              <w:t xml:space="preserve">- </w:t>
            </w:r>
            <w:proofErr w:type="spellStart"/>
            <w:r>
              <w:rPr>
                <w:spacing w:val="-2"/>
                <w:w w:val="105"/>
                <w:sz w:val="17"/>
              </w:rPr>
              <w:t>cance</w:t>
            </w:r>
            <w:proofErr w:type="spellEnd"/>
            <w:r>
              <w:rPr>
                <w:spacing w:val="-2"/>
                <w:w w:val="105"/>
                <w:sz w:val="17"/>
              </w:rPr>
              <w:t>?</w:t>
            </w:r>
          </w:p>
        </w:tc>
        <w:tc>
          <w:tcPr>
            <w:tcW w:w="4838" w:type="dxa"/>
            <w:shd w:val="clear" w:color="auto" w:fill="E3EEF6"/>
          </w:tcPr>
          <w:p w14:paraId="13A7C9F7" w14:textId="77777777" w:rsidR="00841F94" w:rsidRDefault="00841F94">
            <w:pPr>
              <w:pStyle w:val="TableParagraph"/>
              <w:spacing w:before="9"/>
              <w:rPr>
                <w:rFonts w:ascii="Gotham"/>
                <w:b/>
                <w:sz w:val="11"/>
              </w:rPr>
            </w:pPr>
          </w:p>
          <w:p w14:paraId="13A7C9F8" w14:textId="77777777" w:rsidR="00841F94" w:rsidRDefault="001D5B3B">
            <w:pPr>
              <w:pStyle w:val="TableParagraph"/>
              <w:spacing w:line="254" w:lineRule="auto"/>
              <w:ind w:left="90" w:right="231"/>
              <w:rPr>
                <w:sz w:val="17"/>
              </w:rPr>
            </w:pPr>
            <w:r>
              <w:rPr>
                <w:w w:val="105"/>
                <w:sz w:val="17"/>
              </w:rPr>
              <w:t>No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videnc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consultation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1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cological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knowledge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bear- </w:t>
            </w:r>
            <w:proofErr w:type="spellStart"/>
            <w:r>
              <w:rPr>
                <w:w w:val="105"/>
                <w:sz w:val="17"/>
              </w:rPr>
              <w:t>ers</w:t>
            </w:r>
            <w:proofErr w:type="spellEnd"/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erts,</w:t>
            </w:r>
            <w:r>
              <w:rPr>
                <w:spacing w:val="-15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cademia,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ocal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and</w:t>
            </w:r>
            <w:r>
              <w:rPr>
                <w:spacing w:val="-6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holders)</w:t>
            </w:r>
          </w:p>
        </w:tc>
        <w:tc>
          <w:tcPr>
            <w:tcW w:w="5773" w:type="dxa"/>
            <w:shd w:val="clear" w:color="auto" w:fill="E3EEF6"/>
          </w:tcPr>
          <w:p w14:paraId="13A7C9F9" w14:textId="77777777" w:rsidR="00841F94" w:rsidRDefault="00841F94">
            <w:pPr>
              <w:pStyle w:val="TableParagraph"/>
              <w:spacing w:before="7"/>
              <w:rPr>
                <w:rFonts w:ascii="Gotham"/>
                <w:b/>
                <w:sz w:val="19"/>
              </w:rPr>
            </w:pPr>
          </w:p>
          <w:p w14:paraId="13A7C9FA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iverse data collections informed by multiple stakeholders.</w:t>
            </w:r>
          </w:p>
        </w:tc>
      </w:tr>
      <w:tr w:rsidR="00841F94" w14:paraId="13A7CA00" w14:textId="77777777">
        <w:trPr>
          <w:trHeight w:val="757"/>
        </w:trPr>
        <w:tc>
          <w:tcPr>
            <w:tcW w:w="3945" w:type="dxa"/>
          </w:tcPr>
          <w:p w14:paraId="13A7C9FC" w14:textId="77777777" w:rsidR="00841F94" w:rsidRDefault="00841F94">
            <w:pPr>
              <w:pStyle w:val="TableParagraph"/>
              <w:spacing w:before="3"/>
              <w:rPr>
                <w:rFonts w:ascii="Gotham"/>
                <w:b/>
                <w:sz w:val="12"/>
              </w:rPr>
            </w:pPr>
          </w:p>
          <w:p w14:paraId="13A7C9FD" w14:textId="77777777" w:rsidR="00841F94" w:rsidRDefault="001D5B3B">
            <w:pPr>
              <w:pStyle w:val="TableParagraph"/>
              <w:spacing w:line="254" w:lineRule="auto"/>
              <w:ind w:left="90" w:right="235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</w:t>
            </w:r>
            <w:r>
              <w:rPr>
                <w:w w:val="105"/>
                <w:sz w:val="17"/>
              </w:rPr>
              <w:t xml:space="preserve">other gender </w:t>
            </w:r>
            <w:r>
              <w:rPr>
                <w:spacing w:val="-3"/>
                <w:w w:val="105"/>
                <w:sz w:val="17"/>
              </w:rPr>
              <w:t xml:space="preserve">responsive elements are </w:t>
            </w:r>
            <w:proofErr w:type="spellStart"/>
            <w:r>
              <w:rPr>
                <w:w w:val="105"/>
                <w:sz w:val="17"/>
              </w:rPr>
              <w:t>im</w:t>
            </w:r>
            <w:proofErr w:type="spellEnd"/>
            <w:r>
              <w:rPr>
                <w:w w:val="105"/>
                <w:sz w:val="17"/>
              </w:rPr>
              <w:t xml:space="preserve">- </w:t>
            </w:r>
            <w:proofErr w:type="spellStart"/>
            <w:r>
              <w:rPr>
                <w:w w:val="105"/>
                <w:sz w:val="17"/>
              </w:rPr>
              <w:t>portant</w:t>
            </w:r>
            <w:proofErr w:type="spellEnd"/>
            <w:r>
              <w:rPr>
                <w:w w:val="105"/>
                <w:sz w:val="17"/>
              </w:rPr>
              <w:t xml:space="preserve"> to </w:t>
            </w:r>
            <w:r>
              <w:rPr>
                <w:spacing w:val="-3"/>
                <w:w w:val="105"/>
                <w:sz w:val="17"/>
              </w:rPr>
              <w:t>capture for your intervention?</w:t>
            </w:r>
          </w:p>
        </w:tc>
        <w:tc>
          <w:tcPr>
            <w:tcW w:w="4838" w:type="dxa"/>
          </w:tcPr>
          <w:p w14:paraId="13A7C9FE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773" w:type="dxa"/>
          </w:tcPr>
          <w:p w14:paraId="13A7C9FF" w14:textId="77777777" w:rsidR="00841F94" w:rsidRDefault="00841F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841F94" w14:paraId="13A7CA04" w14:textId="77777777">
        <w:trPr>
          <w:trHeight w:val="506"/>
        </w:trPr>
        <w:tc>
          <w:tcPr>
            <w:tcW w:w="3945" w:type="dxa"/>
            <w:shd w:val="clear" w:color="auto" w:fill="9A8A79"/>
          </w:tcPr>
          <w:p w14:paraId="13A7CA01" w14:textId="77777777" w:rsidR="00841F94" w:rsidRDefault="001D5B3B">
            <w:pPr>
              <w:pStyle w:val="TableParagraph"/>
              <w:spacing w:before="143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Marginalized Voices</w:t>
            </w:r>
          </w:p>
        </w:tc>
        <w:tc>
          <w:tcPr>
            <w:tcW w:w="10611" w:type="dxa"/>
            <w:gridSpan w:val="2"/>
            <w:shd w:val="clear" w:color="auto" w:fill="9A8A79"/>
          </w:tcPr>
          <w:p w14:paraId="13A7CA02" w14:textId="77777777" w:rsidR="00841F94" w:rsidRDefault="001D5B3B">
            <w:pPr>
              <w:pStyle w:val="TableParagraph"/>
              <w:spacing w:before="43" w:line="211" w:lineRule="exact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Data reveals:</w:t>
            </w:r>
          </w:p>
          <w:p w14:paraId="13A7CA03" w14:textId="77777777" w:rsidR="00841F94" w:rsidRDefault="001D5B3B">
            <w:pPr>
              <w:pStyle w:val="TableParagraph"/>
              <w:tabs>
                <w:tab w:val="left" w:pos="4983"/>
              </w:tabs>
              <w:spacing w:line="211" w:lineRule="exact"/>
              <w:ind w:left="90"/>
              <w:rPr>
                <w:rFonts w:ascii="The Sans Bold-"/>
                <w:b/>
                <w:sz w:val="18"/>
              </w:rPr>
            </w:pPr>
            <w:r>
              <w:rPr>
                <w:rFonts w:ascii="The Sans Bold-"/>
                <w:b/>
                <w:color w:val="FFFFFF"/>
                <w:sz w:val="18"/>
              </w:rPr>
              <w:t>Weak</w:t>
            </w:r>
            <w:r>
              <w:rPr>
                <w:rFonts w:ascii="The Sans Bold-"/>
                <w:b/>
                <w:color w:val="FFFFFF"/>
                <w:sz w:val="18"/>
              </w:rPr>
              <w:tab/>
              <w:t>Strong</w:t>
            </w:r>
          </w:p>
        </w:tc>
      </w:tr>
      <w:tr w:rsidR="00841F94" w14:paraId="13A7CA0A" w14:textId="77777777">
        <w:trPr>
          <w:trHeight w:val="928"/>
        </w:trPr>
        <w:tc>
          <w:tcPr>
            <w:tcW w:w="3945" w:type="dxa"/>
          </w:tcPr>
          <w:p w14:paraId="13A7CA05" w14:textId="77777777" w:rsidR="00841F94" w:rsidRDefault="001D5B3B">
            <w:pPr>
              <w:pStyle w:val="TableParagraph"/>
              <w:spacing w:before="146" w:line="254" w:lineRule="auto"/>
              <w:ind w:left="90" w:right="193"/>
              <w:jc w:val="both"/>
              <w:rPr>
                <w:sz w:val="17"/>
              </w:rPr>
            </w:pPr>
            <w:r>
              <w:rPr>
                <w:spacing w:val="-4"/>
                <w:w w:val="105"/>
                <w:sz w:val="17"/>
              </w:rPr>
              <w:t>Were</w:t>
            </w:r>
            <w:r>
              <w:rPr>
                <w:spacing w:val="-19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tersectional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ifferences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(e.g.,</w:t>
            </w:r>
            <w:r>
              <w:rPr>
                <w:spacing w:val="-2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cording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to </w:t>
            </w:r>
            <w:r>
              <w:rPr>
                <w:spacing w:val="-3"/>
                <w:w w:val="105"/>
                <w:sz w:val="17"/>
              </w:rPr>
              <w:t>sex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sexuality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ge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come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thnicity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>ability,</w:t>
            </w:r>
            <w:r>
              <w:rPr>
                <w:spacing w:val="-1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status </w:t>
            </w:r>
            <w:r>
              <w:rPr>
                <w:w w:val="105"/>
                <w:sz w:val="17"/>
              </w:rPr>
              <w:t xml:space="preserve">or </w:t>
            </w:r>
            <w:r>
              <w:rPr>
                <w:spacing w:val="-3"/>
                <w:w w:val="105"/>
                <w:sz w:val="17"/>
              </w:rPr>
              <w:t>religion) accounte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r?</w:t>
            </w:r>
          </w:p>
        </w:tc>
        <w:tc>
          <w:tcPr>
            <w:tcW w:w="4838" w:type="dxa"/>
          </w:tcPr>
          <w:p w14:paraId="13A7CA06" w14:textId="77777777" w:rsidR="00841F94" w:rsidRDefault="00841F94">
            <w:pPr>
              <w:pStyle w:val="TableParagraph"/>
              <w:spacing w:before="2"/>
              <w:rPr>
                <w:rFonts w:ascii="Gotham"/>
                <w:b/>
                <w:sz w:val="26"/>
              </w:rPr>
            </w:pPr>
          </w:p>
          <w:p w14:paraId="13A7CA07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Evidence is weak or lacking.</w:t>
            </w:r>
          </w:p>
        </w:tc>
        <w:tc>
          <w:tcPr>
            <w:tcW w:w="5773" w:type="dxa"/>
          </w:tcPr>
          <w:p w14:paraId="13A7CA08" w14:textId="77777777" w:rsidR="00841F94" w:rsidRDefault="00841F94">
            <w:pPr>
              <w:pStyle w:val="TableParagraph"/>
              <w:spacing w:before="4"/>
              <w:rPr>
                <w:rFonts w:ascii="Gotham"/>
                <w:b/>
                <w:sz w:val="18"/>
              </w:rPr>
            </w:pPr>
          </w:p>
          <w:p w14:paraId="13A7CA09" w14:textId="77777777" w:rsidR="00841F94" w:rsidRDefault="001D5B3B">
            <w:pPr>
              <w:pStyle w:val="TableParagraph"/>
              <w:spacing w:line="254" w:lineRule="auto"/>
              <w:ind w:left="90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Evidenc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nclusiv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lanning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d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ngagement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with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eople</w:t>
            </w:r>
            <w:r>
              <w:rPr>
                <w:spacing w:val="-10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to</w:t>
            </w:r>
            <w:r>
              <w:rPr>
                <w:spacing w:val="-12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account</w:t>
            </w:r>
            <w:r>
              <w:rPr>
                <w:spacing w:val="-11"/>
                <w:w w:val="105"/>
                <w:sz w:val="17"/>
              </w:rPr>
              <w:t xml:space="preserve"> </w:t>
            </w:r>
            <w:r>
              <w:rPr>
                <w:spacing w:val="-4"/>
                <w:w w:val="105"/>
                <w:sz w:val="17"/>
              </w:rPr>
              <w:t xml:space="preserve">for </w:t>
            </w:r>
            <w:r>
              <w:rPr>
                <w:spacing w:val="-3"/>
                <w:w w:val="105"/>
                <w:sz w:val="17"/>
              </w:rPr>
              <w:t>intersectionality</w:t>
            </w:r>
          </w:p>
        </w:tc>
      </w:tr>
      <w:tr w:rsidR="00841F94" w14:paraId="13A7CA11" w14:textId="77777777">
        <w:trPr>
          <w:trHeight w:val="1403"/>
        </w:trPr>
        <w:tc>
          <w:tcPr>
            <w:tcW w:w="3945" w:type="dxa"/>
            <w:shd w:val="clear" w:color="auto" w:fill="E3EEF6"/>
          </w:tcPr>
          <w:p w14:paraId="13A7CA0B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A0C" w14:textId="77777777" w:rsidR="00841F94" w:rsidRDefault="001D5B3B">
            <w:pPr>
              <w:pStyle w:val="TableParagraph"/>
              <w:spacing w:before="132" w:line="254" w:lineRule="auto"/>
              <w:ind w:left="90" w:right="114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</w:t>
            </w:r>
            <w:r>
              <w:rPr>
                <w:w w:val="105"/>
                <w:sz w:val="17"/>
              </w:rPr>
              <w:t xml:space="preserve">evidence is </w:t>
            </w:r>
            <w:r>
              <w:rPr>
                <w:spacing w:val="-3"/>
                <w:w w:val="105"/>
                <w:sz w:val="17"/>
              </w:rPr>
              <w:t xml:space="preserve">there </w:t>
            </w:r>
            <w:r>
              <w:rPr>
                <w:w w:val="105"/>
                <w:sz w:val="17"/>
              </w:rPr>
              <w:t xml:space="preserve">of </w:t>
            </w:r>
            <w:r>
              <w:rPr>
                <w:spacing w:val="-3"/>
                <w:w w:val="105"/>
                <w:sz w:val="17"/>
              </w:rPr>
              <w:t xml:space="preserve">engagement </w:t>
            </w:r>
            <w:r>
              <w:rPr>
                <w:w w:val="105"/>
                <w:sz w:val="17"/>
              </w:rPr>
              <w:t xml:space="preserve">with </w:t>
            </w:r>
            <w:r>
              <w:rPr>
                <w:spacing w:val="-4"/>
                <w:w w:val="105"/>
                <w:sz w:val="17"/>
              </w:rPr>
              <w:t xml:space="preserve">mar- </w:t>
            </w:r>
            <w:proofErr w:type="spellStart"/>
            <w:r>
              <w:rPr>
                <w:spacing w:val="-3"/>
                <w:w w:val="105"/>
                <w:sz w:val="17"/>
              </w:rPr>
              <w:t>ginalized</w:t>
            </w:r>
            <w:proofErr w:type="spellEnd"/>
            <w:r>
              <w:rPr>
                <w:spacing w:val="-3"/>
                <w:w w:val="105"/>
                <w:sz w:val="17"/>
              </w:rPr>
              <w:t xml:space="preserve"> voices </w:t>
            </w:r>
            <w:r>
              <w:rPr>
                <w:w w:val="105"/>
                <w:sz w:val="17"/>
              </w:rPr>
              <w:t xml:space="preserve">(e.g., </w:t>
            </w:r>
            <w:r>
              <w:rPr>
                <w:spacing w:val="-3"/>
                <w:w w:val="105"/>
                <w:sz w:val="17"/>
              </w:rPr>
              <w:t xml:space="preserve">according </w:t>
            </w:r>
            <w:r>
              <w:rPr>
                <w:w w:val="105"/>
                <w:sz w:val="17"/>
              </w:rPr>
              <w:t xml:space="preserve">to </w:t>
            </w:r>
            <w:r>
              <w:rPr>
                <w:spacing w:val="-3"/>
                <w:w w:val="105"/>
                <w:sz w:val="17"/>
              </w:rPr>
              <w:t xml:space="preserve">sex, </w:t>
            </w:r>
            <w:r>
              <w:rPr>
                <w:spacing w:val="-4"/>
                <w:w w:val="105"/>
                <w:sz w:val="17"/>
              </w:rPr>
              <w:t xml:space="preserve">sexuality, </w:t>
            </w:r>
            <w:r>
              <w:rPr>
                <w:w w:val="105"/>
                <w:sz w:val="17"/>
              </w:rPr>
              <w:t xml:space="preserve">age, </w:t>
            </w:r>
            <w:r>
              <w:rPr>
                <w:spacing w:val="-3"/>
                <w:w w:val="105"/>
                <w:sz w:val="17"/>
              </w:rPr>
              <w:t xml:space="preserve">income, ethnicity, </w:t>
            </w:r>
            <w:r>
              <w:rPr>
                <w:spacing w:val="-4"/>
                <w:w w:val="105"/>
                <w:sz w:val="17"/>
              </w:rPr>
              <w:t xml:space="preserve">ability, </w:t>
            </w:r>
            <w:r>
              <w:rPr>
                <w:spacing w:val="-3"/>
                <w:w w:val="105"/>
                <w:sz w:val="17"/>
              </w:rPr>
              <w:t xml:space="preserve">status </w:t>
            </w:r>
            <w:r>
              <w:rPr>
                <w:w w:val="105"/>
                <w:sz w:val="17"/>
              </w:rPr>
              <w:t xml:space="preserve">or </w:t>
            </w:r>
            <w:r>
              <w:rPr>
                <w:spacing w:val="-3"/>
                <w:w w:val="105"/>
                <w:sz w:val="17"/>
              </w:rPr>
              <w:t>religion)?</w:t>
            </w:r>
          </w:p>
        </w:tc>
        <w:tc>
          <w:tcPr>
            <w:tcW w:w="4838" w:type="dxa"/>
            <w:shd w:val="clear" w:color="auto" w:fill="E3EEF6"/>
          </w:tcPr>
          <w:p w14:paraId="13A7CA0D" w14:textId="77777777" w:rsidR="00841F94" w:rsidRDefault="001D5B3B">
            <w:pPr>
              <w:pStyle w:val="TableParagraph"/>
              <w:spacing w:before="53" w:line="511" w:lineRule="auto"/>
              <w:ind w:left="90" w:right="2948"/>
              <w:jc w:val="both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>Evidenc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lacking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r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5"/>
                <w:w w:val="105"/>
                <w:sz w:val="17"/>
              </w:rPr>
              <w:t xml:space="preserve">poor </w:t>
            </w:r>
            <w:r>
              <w:rPr>
                <w:spacing w:val="-3"/>
                <w:w w:val="105"/>
                <w:sz w:val="17"/>
              </w:rPr>
              <w:t xml:space="preserve">Poorly </w:t>
            </w:r>
            <w:r>
              <w:rPr>
                <w:w w:val="105"/>
                <w:sz w:val="17"/>
              </w:rPr>
              <w:t>described</w:t>
            </w:r>
            <w:r>
              <w:rPr>
                <w:spacing w:val="-29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groups </w:t>
            </w:r>
            <w:r>
              <w:rPr>
                <w:spacing w:val="-4"/>
                <w:w w:val="105"/>
                <w:sz w:val="17"/>
              </w:rPr>
              <w:t xml:space="preserve">Desk-top </w:t>
            </w:r>
            <w:r>
              <w:rPr>
                <w:w w:val="105"/>
                <w:sz w:val="17"/>
              </w:rPr>
              <w:t>studies</w:t>
            </w:r>
            <w:r>
              <w:rPr>
                <w:spacing w:val="-16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poor</w:t>
            </w:r>
          </w:p>
        </w:tc>
        <w:tc>
          <w:tcPr>
            <w:tcW w:w="5773" w:type="dxa"/>
            <w:shd w:val="clear" w:color="auto" w:fill="E3EEF6"/>
          </w:tcPr>
          <w:p w14:paraId="13A7CA0E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A0F" w14:textId="77777777" w:rsidR="00841F94" w:rsidRDefault="00841F94">
            <w:pPr>
              <w:pStyle w:val="TableParagraph"/>
              <w:spacing w:before="3"/>
              <w:rPr>
                <w:rFonts w:ascii="Gotham"/>
                <w:b/>
                <w:sz w:val="17"/>
              </w:rPr>
            </w:pPr>
          </w:p>
          <w:p w14:paraId="13A7CA10" w14:textId="77777777" w:rsidR="00841F94" w:rsidRDefault="001D5B3B">
            <w:pPr>
              <w:pStyle w:val="TableParagraph"/>
              <w:spacing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etail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lanations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un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ata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Detailed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lanation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4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 xml:space="preserve">be </w:t>
            </w:r>
            <w:r>
              <w:rPr>
                <w:spacing w:val="-3"/>
                <w:w w:val="105"/>
                <w:sz w:val="17"/>
              </w:rPr>
              <w:t>found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ata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rom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ultiple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spacing w:val="-2"/>
                <w:w w:val="105"/>
                <w:sz w:val="17"/>
              </w:rPr>
              <w:t>perspectives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ultiple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perspectives</w:t>
            </w:r>
          </w:p>
        </w:tc>
      </w:tr>
      <w:tr w:rsidR="00841F94" w14:paraId="13A7CA1A" w14:textId="77777777">
        <w:trPr>
          <w:trHeight w:val="1219"/>
        </w:trPr>
        <w:tc>
          <w:tcPr>
            <w:tcW w:w="3945" w:type="dxa"/>
          </w:tcPr>
          <w:p w14:paraId="13A7CA12" w14:textId="77777777" w:rsidR="00841F94" w:rsidRDefault="00841F94">
            <w:pPr>
              <w:pStyle w:val="TableParagraph"/>
              <w:spacing w:before="11"/>
              <w:rPr>
                <w:rFonts w:ascii="Gotham"/>
                <w:b/>
                <w:sz w:val="20"/>
              </w:rPr>
            </w:pPr>
          </w:p>
          <w:p w14:paraId="13A7CA13" w14:textId="77777777" w:rsidR="00841F94" w:rsidRDefault="001D5B3B">
            <w:pPr>
              <w:pStyle w:val="TableParagraph"/>
              <w:spacing w:before="1" w:line="254" w:lineRule="auto"/>
              <w:ind w:left="90" w:right="238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</w:t>
            </w:r>
            <w:r>
              <w:rPr>
                <w:spacing w:val="-2"/>
                <w:w w:val="105"/>
                <w:sz w:val="17"/>
              </w:rPr>
              <w:t xml:space="preserve">structural </w:t>
            </w:r>
            <w:r>
              <w:rPr>
                <w:w w:val="105"/>
                <w:sz w:val="17"/>
              </w:rPr>
              <w:t xml:space="preserve">barriers or enablers (social, political) limited or </w:t>
            </w:r>
            <w:r>
              <w:rPr>
                <w:spacing w:val="-3"/>
                <w:w w:val="105"/>
                <w:sz w:val="17"/>
              </w:rPr>
              <w:t xml:space="preserve">promoted </w:t>
            </w:r>
            <w:r>
              <w:rPr>
                <w:w w:val="105"/>
                <w:sz w:val="17"/>
              </w:rPr>
              <w:t xml:space="preserve">the </w:t>
            </w:r>
            <w:r>
              <w:rPr>
                <w:spacing w:val="-4"/>
                <w:w w:val="105"/>
                <w:sz w:val="17"/>
              </w:rPr>
              <w:t xml:space="preserve">intervention’s </w:t>
            </w:r>
            <w:r>
              <w:rPr>
                <w:w w:val="105"/>
                <w:sz w:val="17"/>
              </w:rPr>
              <w:t xml:space="preserve">capacity to support </w:t>
            </w:r>
            <w:r>
              <w:rPr>
                <w:spacing w:val="-3"/>
                <w:w w:val="105"/>
                <w:sz w:val="17"/>
              </w:rPr>
              <w:t>marginalized voices?</w:t>
            </w:r>
          </w:p>
        </w:tc>
        <w:tc>
          <w:tcPr>
            <w:tcW w:w="4838" w:type="dxa"/>
          </w:tcPr>
          <w:p w14:paraId="13A7CA14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A15" w14:textId="77777777" w:rsidR="00841F94" w:rsidRDefault="00841F94">
            <w:pPr>
              <w:pStyle w:val="TableParagraph"/>
              <w:spacing w:before="7"/>
              <w:rPr>
                <w:rFonts w:ascii="Gotham"/>
                <w:b/>
                <w:sz w:val="18"/>
              </w:rPr>
            </w:pPr>
          </w:p>
          <w:p w14:paraId="13A7CA16" w14:textId="77777777" w:rsidR="00841F94" w:rsidRDefault="001D5B3B">
            <w:pPr>
              <w:pStyle w:val="TableParagraph"/>
              <w:spacing w:before="1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ata reveals lack of awareness, indecision or indifference</w:t>
            </w:r>
          </w:p>
        </w:tc>
        <w:tc>
          <w:tcPr>
            <w:tcW w:w="5773" w:type="dxa"/>
          </w:tcPr>
          <w:p w14:paraId="13A7CA17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A18" w14:textId="77777777" w:rsidR="00841F94" w:rsidRDefault="00841F94">
            <w:pPr>
              <w:pStyle w:val="TableParagraph"/>
              <w:spacing w:before="7"/>
              <w:rPr>
                <w:rFonts w:ascii="Gotham"/>
                <w:b/>
                <w:sz w:val="18"/>
              </w:rPr>
            </w:pPr>
          </w:p>
          <w:p w14:paraId="13A7CA19" w14:textId="77777777" w:rsidR="00841F94" w:rsidRDefault="001D5B3B">
            <w:pPr>
              <w:pStyle w:val="TableParagraph"/>
              <w:spacing w:before="1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etailed explanations can be found in data from multiple perspectives</w:t>
            </w:r>
          </w:p>
        </w:tc>
      </w:tr>
      <w:tr w:rsidR="00841F94" w14:paraId="13A7CA23" w14:textId="77777777">
        <w:trPr>
          <w:trHeight w:val="1287"/>
        </w:trPr>
        <w:tc>
          <w:tcPr>
            <w:tcW w:w="3945" w:type="dxa"/>
            <w:shd w:val="clear" w:color="auto" w:fill="E3EEF6"/>
          </w:tcPr>
          <w:p w14:paraId="13A7CA1B" w14:textId="77777777" w:rsidR="00841F94" w:rsidRDefault="00841F94">
            <w:pPr>
              <w:pStyle w:val="TableParagraph"/>
              <w:spacing w:before="4"/>
              <w:rPr>
                <w:rFonts w:ascii="Gotham"/>
                <w:b/>
                <w:sz w:val="23"/>
              </w:rPr>
            </w:pPr>
          </w:p>
          <w:p w14:paraId="13A7CA1C" w14:textId="77777777" w:rsidR="00841F94" w:rsidRDefault="001D5B3B">
            <w:pPr>
              <w:pStyle w:val="TableParagraph"/>
              <w:spacing w:line="254" w:lineRule="auto"/>
              <w:ind w:left="90" w:right="277"/>
              <w:rPr>
                <w:sz w:val="17"/>
              </w:rPr>
            </w:pPr>
            <w:r>
              <w:rPr>
                <w:spacing w:val="-3"/>
                <w:w w:val="105"/>
                <w:sz w:val="17"/>
              </w:rPr>
              <w:t xml:space="preserve">What interpersonal relationships effected </w:t>
            </w:r>
            <w:r>
              <w:rPr>
                <w:spacing w:val="-2"/>
                <w:w w:val="105"/>
                <w:sz w:val="17"/>
              </w:rPr>
              <w:t xml:space="preserve">the </w:t>
            </w:r>
            <w:r>
              <w:rPr>
                <w:spacing w:val="-4"/>
                <w:w w:val="105"/>
                <w:sz w:val="17"/>
              </w:rPr>
              <w:t xml:space="preserve">intervention’s </w:t>
            </w:r>
            <w:r>
              <w:rPr>
                <w:w w:val="105"/>
                <w:sz w:val="17"/>
              </w:rPr>
              <w:t xml:space="preserve">capacity to support </w:t>
            </w:r>
            <w:r>
              <w:rPr>
                <w:spacing w:val="-3"/>
                <w:w w:val="105"/>
                <w:sz w:val="17"/>
              </w:rPr>
              <w:t>marginalized voices?</w:t>
            </w:r>
          </w:p>
        </w:tc>
        <w:tc>
          <w:tcPr>
            <w:tcW w:w="4838" w:type="dxa"/>
            <w:shd w:val="clear" w:color="auto" w:fill="E3EEF6"/>
          </w:tcPr>
          <w:p w14:paraId="13A7CA1D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A1E" w14:textId="77777777" w:rsidR="00841F94" w:rsidRDefault="00841F94">
            <w:pPr>
              <w:pStyle w:val="TableParagraph"/>
              <w:rPr>
                <w:rFonts w:ascii="Gotham"/>
                <w:b/>
                <w:sz w:val="21"/>
              </w:rPr>
            </w:pPr>
          </w:p>
          <w:p w14:paraId="13A7CA1F" w14:textId="77777777" w:rsidR="00841F94" w:rsidRDefault="001D5B3B">
            <w:pPr>
              <w:pStyle w:val="TableParagraph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ata reveals lack of awareness, indecision or indifference</w:t>
            </w:r>
          </w:p>
        </w:tc>
        <w:tc>
          <w:tcPr>
            <w:tcW w:w="5773" w:type="dxa"/>
            <w:shd w:val="clear" w:color="auto" w:fill="E3EEF6"/>
          </w:tcPr>
          <w:p w14:paraId="13A7CA20" w14:textId="77777777" w:rsidR="00841F94" w:rsidRDefault="00841F94">
            <w:pPr>
              <w:pStyle w:val="TableParagraph"/>
              <w:rPr>
                <w:rFonts w:ascii="Gotham"/>
                <w:b/>
                <w:sz w:val="18"/>
              </w:rPr>
            </w:pPr>
          </w:p>
          <w:p w14:paraId="13A7CA21" w14:textId="77777777" w:rsidR="00841F94" w:rsidRDefault="00841F94">
            <w:pPr>
              <w:pStyle w:val="TableParagraph"/>
              <w:spacing w:before="2"/>
              <w:rPr>
                <w:rFonts w:ascii="Gotham"/>
                <w:b/>
                <w:sz w:val="13"/>
              </w:rPr>
            </w:pPr>
          </w:p>
          <w:p w14:paraId="13A7CA22" w14:textId="77777777" w:rsidR="00841F94" w:rsidRDefault="001D5B3B">
            <w:pPr>
              <w:pStyle w:val="TableParagraph"/>
              <w:spacing w:line="254" w:lineRule="auto"/>
              <w:ind w:left="90"/>
              <w:rPr>
                <w:sz w:val="17"/>
              </w:rPr>
            </w:pPr>
            <w:r>
              <w:rPr>
                <w:w w:val="105"/>
                <w:sz w:val="17"/>
              </w:rPr>
              <w:t>Detaile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explanations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ca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ound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in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data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from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multiple</w:t>
            </w:r>
            <w:r>
              <w:rPr>
                <w:spacing w:val="-13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 xml:space="preserve">perspectives </w:t>
            </w:r>
            <w:r>
              <w:rPr>
                <w:w w:val="105"/>
                <w:sz w:val="17"/>
              </w:rPr>
              <w:t>including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evidence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of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reflexive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analysis</w:t>
            </w:r>
            <w:r>
              <w:rPr>
                <w:spacing w:val="-7"/>
                <w:w w:val="105"/>
                <w:sz w:val="17"/>
              </w:rPr>
              <w:t xml:space="preserve"> </w:t>
            </w:r>
            <w:r>
              <w:rPr>
                <w:w w:val="105"/>
                <w:sz w:val="17"/>
              </w:rPr>
              <w:t>by</w:t>
            </w:r>
            <w:r>
              <w:rPr>
                <w:spacing w:val="-8"/>
                <w:w w:val="105"/>
                <w:sz w:val="17"/>
              </w:rPr>
              <w:t xml:space="preserve"> </w:t>
            </w:r>
            <w:r>
              <w:rPr>
                <w:spacing w:val="-3"/>
                <w:w w:val="105"/>
                <w:sz w:val="17"/>
              </w:rPr>
              <w:t>implementers</w:t>
            </w:r>
          </w:p>
        </w:tc>
      </w:tr>
    </w:tbl>
    <w:p w14:paraId="13A7CA24" w14:textId="77777777" w:rsidR="00841F94" w:rsidRDefault="00841F94">
      <w:pPr>
        <w:spacing w:line="254" w:lineRule="auto"/>
        <w:rPr>
          <w:sz w:val="17"/>
        </w:rPr>
        <w:sectPr w:rsidR="00841F94">
          <w:pgSz w:w="16840" w:h="11900" w:orient="landscape"/>
          <w:pgMar w:top="420" w:right="0" w:bottom="280" w:left="0" w:header="720" w:footer="720" w:gutter="0"/>
          <w:cols w:space="720"/>
        </w:sectPr>
      </w:pPr>
    </w:p>
    <w:p w14:paraId="13A7CA25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384192" behindDoc="1" locked="0" layoutInCell="1" allowOverlap="1" wp14:anchorId="13A7CA8C" wp14:editId="13A7CA8D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74" name="Group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75" name="AutoShape 195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Rectangle 194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7" name="Picture 1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8" name="Picture 1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9" name="AutoShape 191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Line 190"/>
                        <wps:cNvCnPr>
                          <a:cxnSpLocks noChangeShapeType="1"/>
                        </wps:cNvCnPr>
                        <wps:spPr bwMode="auto">
                          <a:xfrm>
                            <a:off x="1220" y="1928"/>
                            <a:ext cx="415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6F5D4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1" name="Freeform 189"/>
                        <wps:cNvSpPr>
                          <a:spLocks/>
                        </wps:cNvSpPr>
                        <wps:spPr bwMode="auto">
                          <a:xfrm>
                            <a:off x="1598" y="1812"/>
                            <a:ext cx="126" cy="233"/>
                          </a:xfrm>
                          <a:custGeom>
                            <a:avLst/>
                            <a:gdLst>
                              <a:gd name="T0" fmla="+- 0 1599 1599"/>
                              <a:gd name="T1" fmla="*/ T0 w 126"/>
                              <a:gd name="T2" fmla="+- 0 1812 1812"/>
                              <a:gd name="T3" fmla="*/ 1812 h 233"/>
                              <a:gd name="T4" fmla="+- 0 1599 1599"/>
                              <a:gd name="T5" fmla="*/ T4 w 126"/>
                              <a:gd name="T6" fmla="+- 0 2045 1812"/>
                              <a:gd name="T7" fmla="*/ 2045 h 233"/>
                              <a:gd name="T8" fmla="+- 0 1724 1599"/>
                              <a:gd name="T9" fmla="*/ T8 w 126"/>
                              <a:gd name="T10" fmla="+- 0 1928 1812"/>
                              <a:gd name="T11" fmla="*/ 1928 h 233"/>
                              <a:gd name="T12" fmla="+- 0 1599 1599"/>
                              <a:gd name="T13" fmla="*/ T12 w 126"/>
                              <a:gd name="T14" fmla="+- 0 1812 1812"/>
                              <a:gd name="T15" fmla="*/ 1812 h 2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6" h="233">
                                <a:moveTo>
                                  <a:pt x="0" y="0"/>
                                </a:moveTo>
                                <a:lnTo>
                                  <a:pt x="0" y="233"/>
                                </a:lnTo>
                                <a:lnTo>
                                  <a:pt x="125" y="1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Line 188"/>
                        <wps:cNvCnPr>
                          <a:cxnSpLocks noChangeShapeType="1"/>
                        </wps:cNvCnPr>
                        <wps:spPr bwMode="auto">
                          <a:xfrm>
                            <a:off x="1220" y="4123"/>
                            <a:ext cx="415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9999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" name="Freeform 187"/>
                        <wps:cNvSpPr>
                          <a:spLocks/>
                        </wps:cNvSpPr>
                        <wps:spPr bwMode="auto">
                          <a:xfrm>
                            <a:off x="1598" y="4006"/>
                            <a:ext cx="126" cy="233"/>
                          </a:xfrm>
                          <a:custGeom>
                            <a:avLst/>
                            <a:gdLst>
                              <a:gd name="T0" fmla="+- 0 1599 1599"/>
                              <a:gd name="T1" fmla="*/ T0 w 126"/>
                              <a:gd name="T2" fmla="+- 0 4007 4007"/>
                              <a:gd name="T3" fmla="*/ 4007 h 233"/>
                              <a:gd name="T4" fmla="+- 0 1599 1599"/>
                              <a:gd name="T5" fmla="*/ T4 w 126"/>
                              <a:gd name="T6" fmla="+- 0 4239 4007"/>
                              <a:gd name="T7" fmla="*/ 4239 h 233"/>
                              <a:gd name="T8" fmla="+- 0 1724 1599"/>
                              <a:gd name="T9" fmla="*/ T8 w 126"/>
                              <a:gd name="T10" fmla="+- 0 4123 4007"/>
                              <a:gd name="T11" fmla="*/ 4123 h 233"/>
                              <a:gd name="T12" fmla="+- 0 1599 1599"/>
                              <a:gd name="T13" fmla="*/ T12 w 126"/>
                              <a:gd name="T14" fmla="+- 0 4007 4007"/>
                              <a:gd name="T15" fmla="*/ 4007 h 2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6" h="233">
                                <a:moveTo>
                                  <a:pt x="0" y="0"/>
                                </a:moveTo>
                                <a:lnTo>
                                  <a:pt x="0" y="232"/>
                                </a:lnTo>
                                <a:lnTo>
                                  <a:pt x="125" y="1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Rectangle 186"/>
                        <wps:cNvSpPr>
                          <a:spLocks noChangeArrowheads="1"/>
                        </wps:cNvSpPr>
                        <wps:spPr bwMode="auto">
                          <a:xfrm>
                            <a:off x="4342" y="1814"/>
                            <a:ext cx="10771" cy="9264"/>
                          </a:xfrm>
                          <a:prstGeom prst="rect">
                            <a:avLst/>
                          </a:prstGeom>
                          <a:solidFill>
                            <a:srgbClr val="EDEDE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Line 185"/>
                        <wps:cNvCnPr>
                          <a:cxnSpLocks noChangeShapeType="1"/>
                        </wps:cNvCnPr>
                        <wps:spPr bwMode="auto">
                          <a:xfrm>
                            <a:off x="6450" y="4723"/>
                            <a:ext cx="669" cy="120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6F5D4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" name="Freeform 184"/>
                        <wps:cNvSpPr>
                          <a:spLocks/>
                        </wps:cNvSpPr>
                        <wps:spPr bwMode="auto">
                          <a:xfrm>
                            <a:off x="7046" y="5884"/>
                            <a:ext cx="137" cy="112"/>
                          </a:xfrm>
                          <a:custGeom>
                            <a:avLst/>
                            <a:gdLst>
                              <a:gd name="T0" fmla="+- 0 7183 7046"/>
                              <a:gd name="T1" fmla="*/ T0 w 137"/>
                              <a:gd name="T2" fmla="+- 0 5884 5884"/>
                              <a:gd name="T3" fmla="*/ 5884 h 112"/>
                              <a:gd name="T4" fmla="+- 0 7046 7046"/>
                              <a:gd name="T5" fmla="*/ T4 w 137"/>
                              <a:gd name="T6" fmla="+- 0 5960 5884"/>
                              <a:gd name="T7" fmla="*/ 5960 h 112"/>
                              <a:gd name="T8" fmla="+- 0 7155 7046"/>
                              <a:gd name="T9" fmla="*/ T8 w 137"/>
                              <a:gd name="T10" fmla="+- 0 5995 5884"/>
                              <a:gd name="T11" fmla="*/ 5995 h 112"/>
                              <a:gd name="T12" fmla="+- 0 7183 7046"/>
                              <a:gd name="T13" fmla="*/ T12 w 137"/>
                              <a:gd name="T14" fmla="+- 0 5884 5884"/>
                              <a:gd name="T15" fmla="*/ 5884 h 1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37" h="112">
                                <a:moveTo>
                                  <a:pt x="137" y="0"/>
                                </a:moveTo>
                                <a:lnTo>
                                  <a:pt x="0" y="76"/>
                                </a:lnTo>
                                <a:lnTo>
                                  <a:pt x="109" y="111"/>
                                </a:lnTo>
                                <a:lnTo>
                                  <a:pt x="13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Line 183"/>
                        <wps:cNvCnPr>
                          <a:cxnSpLocks noChangeShapeType="1"/>
                        </wps:cNvCnPr>
                        <wps:spPr bwMode="auto">
                          <a:xfrm>
                            <a:off x="6432" y="7655"/>
                            <a:ext cx="64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6F5D4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8" name="Freeform 182"/>
                        <wps:cNvSpPr>
                          <a:spLocks/>
                        </wps:cNvSpPr>
                        <wps:spPr bwMode="auto">
                          <a:xfrm>
                            <a:off x="7004" y="6374"/>
                            <a:ext cx="138" cy="111"/>
                          </a:xfrm>
                          <a:custGeom>
                            <a:avLst/>
                            <a:gdLst>
                              <a:gd name="T0" fmla="+- 0 7113 7004"/>
                              <a:gd name="T1" fmla="*/ T0 w 138"/>
                              <a:gd name="T2" fmla="+- 0 6375 6375"/>
                              <a:gd name="T3" fmla="*/ 6375 h 111"/>
                              <a:gd name="T4" fmla="+- 0 7004 7004"/>
                              <a:gd name="T5" fmla="*/ T4 w 138"/>
                              <a:gd name="T6" fmla="+- 0 6412 6375"/>
                              <a:gd name="T7" fmla="*/ 6412 h 111"/>
                              <a:gd name="T8" fmla="+- 0 7142 7004"/>
                              <a:gd name="T9" fmla="*/ T8 w 138"/>
                              <a:gd name="T10" fmla="+- 0 6486 6375"/>
                              <a:gd name="T11" fmla="*/ 6486 h 111"/>
                              <a:gd name="T12" fmla="+- 0 7113 7004"/>
                              <a:gd name="T13" fmla="*/ T12 w 138"/>
                              <a:gd name="T14" fmla="+- 0 6375 6375"/>
                              <a:gd name="T15" fmla="*/ 6375 h 1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38" h="111">
                                <a:moveTo>
                                  <a:pt x="109" y="0"/>
                                </a:moveTo>
                                <a:lnTo>
                                  <a:pt x="0" y="37"/>
                                </a:lnTo>
                                <a:lnTo>
                                  <a:pt x="138" y="111"/>
                                </a:lnTo>
                                <a:lnTo>
                                  <a:pt x="1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Line 181"/>
                        <wps:cNvCnPr>
                          <a:cxnSpLocks noChangeShapeType="1"/>
                        </wps:cNvCnPr>
                        <wps:spPr bwMode="auto">
                          <a:xfrm>
                            <a:off x="9243" y="4387"/>
                            <a:ext cx="0" cy="1708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6F5D4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Freeform 180"/>
                        <wps:cNvSpPr>
                          <a:spLocks/>
                        </wps:cNvSpPr>
                        <wps:spPr bwMode="auto">
                          <a:xfrm>
                            <a:off x="8483" y="6057"/>
                            <a:ext cx="145" cy="108"/>
                          </a:xfrm>
                          <a:custGeom>
                            <a:avLst/>
                            <a:gdLst>
                              <a:gd name="T0" fmla="+- 0 8483 8483"/>
                              <a:gd name="T1" fmla="*/ T0 w 145"/>
                              <a:gd name="T2" fmla="+- 0 6057 6057"/>
                              <a:gd name="T3" fmla="*/ 6057 h 108"/>
                              <a:gd name="T4" fmla="+- 0 8524 8483"/>
                              <a:gd name="T5" fmla="*/ T4 w 145"/>
                              <a:gd name="T6" fmla="+- 0 6164 6057"/>
                              <a:gd name="T7" fmla="*/ 6164 h 108"/>
                              <a:gd name="T8" fmla="+- 0 8628 8483"/>
                              <a:gd name="T9" fmla="*/ T8 w 145"/>
                              <a:gd name="T10" fmla="+- 0 6116 6057"/>
                              <a:gd name="T11" fmla="*/ 6116 h 108"/>
                              <a:gd name="T12" fmla="+- 0 8483 8483"/>
                              <a:gd name="T13" fmla="*/ T12 w 145"/>
                              <a:gd name="T14" fmla="+- 0 6057 6057"/>
                              <a:gd name="T15" fmla="*/ 6057 h 10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45" h="108">
                                <a:moveTo>
                                  <a:pt x="0" y="0"/>
                                </a:moveTo>
                                <a:lnTo>
                                  <a:pt x="41" y="107"/>
                                </a:lnTo>
                                <a:lnTo>
                                  <a:pt x="145" y="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Line 179"/>
                        <wps:cNvCnPr>
                          <a:cxnSpLocks noChangeShapeType="1"/>
                        </wps:cNvCnPr>
                        <wps:spPr bwMode="auto">
                          <a:xfrm>
                            <a:off x="9195" y="879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6F5D4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Freeform 178"/>
                        <wps:cNvSpPr>
                          <a:spLocks/>
                        </wps:cNvSpPr>
                        <wps:spPr bwMode="auto">
                          <a:xfrm>
                            <a:off x="8484" y="6341"/>
                            <a:ext cx="151" cy="102"/>
                          </a:xfrm>
                          <a:custGeom>
                            <a:avLst/>
                            <a:gdLst>
                              <a:gd name="T0" fmla="+- 0 8538 8485"/>
                              <a:gd name="T1" fmla="*/ T0 w 151"/>
                              <a:gd name="T2" fmla="+- 0 6342 6342"/>
                              <a:gd name="T3" fmla="*/ 6342 h 102"/>
                              <a:gd name="T4" fmla="+- 0 8485 8485"/>
                              <a:gd name="T5" fmla="*/ T4 w 151"/>
                              <a:gd name="T6" fmla="+- 0 6443 6342"/>
                              <a:gd name="T7" fmla="*/ 6443 h 102"/>
                              <a:gd name="T8" fmla="+- 0 8635 8485"/>
                              <a:gd name="T9" fmla="*/ T8 w 151"/>
                              <a:gd name="T10" fmla="+- 0 6402 6342"/>
                              <a:gd name="T11" fmla="*/ 6402 h 102"/>
                              <a:gd name="T12" fmla="+- 0 8538 8485"/>
                              <a:gd name="T13" fmla="*/ T12 w 151"/>
                              <a:gd name="T14" fmla="+- 0 6342 6342"/>
                              <a:gd name="T15" fmla="*/ 6342 h 1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51" h="102">
                                <a:moveTo>
                                  <a:pt x="53" y="0"/>
                                </a:moveTo>
                                <a:lnTo>
                                  <a:pt x="0" y="101"/>
                                </a:lnTo>
                                <a:lnTo>
                                  <a:pt x="150" y="60"/>
                                </a:lnTo>
                                <a:lnTo>
                                  <a:pt x="5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Line 177"/>
                        <wps:cNvCnPr>
                          <a:cxnSpLocks noChangeShapeType="1"/>
                        </wps:cNvCnPr>
                        <wps:spPr bwMode="auto">
                          <a:xfrm>
                            <a:off x="6406" y="3988"/>
                            <a:ext cx="707" cy="87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9999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Freeform 176"/>
                        <wps:cNvSpPr>
                          <a:spLocks/>
                        </wps:cNvSpPr>
                        <wps:spPr bwMode="auto">
                          <a:xfrm>
                            <a:off x="7047" y="4804"/>
                            <a:ext cx="122" cy="115"/>
                          </a:xfrm>
                          <a:custGeom>
                            <a:avLst/>
                            <a:gdLst>
                              <a:gd name="T0" fmla="+- 0 7168 7047"/>
                              <a:gd name="T1" fmla="*/ T0 w 122"/>
                              <a:gd name="T2" fmla="+- 0 4804 4804"/>
                              <a:gd name="T3" fmla="*/ 4804 h 115"/>
                              <a:gd name="T4" fmla="+- 0 7047 7047"/>
                              <a:gd name="T5" fmla="*/ T4 w 122"/>
                              <a:gd name="T6" fmla="+- 0 4903 4804"/>
                              <a:gd name="T7" fmla="*/ 4903 h 115"/>
                              <a:gd name="T8" fmla="+- 0 7160 7047"/>
                              <a:gd name="T9" fmla="*/ T8 w 122"/>
                              <a:gd name="T10" fmla="+- 0 4919 4804"/>
                              <a:gd name="T11" fmla="*/ 4919 h 115"/>
                              <a:gd name="T12" fmla="+- 0 7168 7047"/>
                              <a:gd name="T13" fmla="*/ T12 w 122"/>
                              <a:gd name="T14" fmla="+- 0 4804 4804"/>
                              <a:gd name="T15" fmla="*/ 4804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15">
                                <a:moveTo>
                                  <a:pt x="121" y="0"/>
                                </a:moveTo>
                                <a:lnTo>
                                  <a:pt x="0" y="99"/>
                                </a:lnTo>
                                <a:lnTo>
                                  <a:pt x="113" y="115"/>
                                </a:lnTo>
                                <a:lnTo>
                                  <a:pt x="1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Line 175"/>
                        <wps:cNvCnPr>
                          <a:cxnSpLocks noChangeShapeType="1"/>
                        </wps:cNvCnPr>
                        <wps:spPr bwMode="auto">
                          <a:xfrm>
                            <a:off x="6419" y="5948"/>
                            <a:ext cx="66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9999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Freeform 174"/>
                        <wps:cNvSpPr>
                          <a:spLocks/>
                        </wps:cNvSpPr>
                        <wps:spPr bwMode="auto">
                          <a:xfrm>
                            <a:off x="7018" y="5097"/>
                            <a:ext cx="120" cy="115"/>
                          </a:xfrm>
                          <a:custGeom>
                            <a:avLst/>
                            <a:gdLst>
                              <a:gd name="T0" fmla="+- 0 7132 7018"/>
                              <a:gd name="T1" fmla="*/ T0 w 120"/>
                              <a:gd name="T2" fmla="+- 0 5098 5098"/>
                              <a:gd name="T3" fmla="*/ 5098 h 115"/>
                              <a:gd name="T4" fmla="+- 0 7018 7018"/>
                              <a:gd name="T5" fmla="*/ T4 w 120"/>
                              <a:gd name="T6" fmla="+- 0 5112 5098"/>
                              <a:gd name="T7" fmla="*/ 5112 h 115"/>
                              <a:gd name="T8" fmla="+- 0 7138 7018"/>
                              <a:gd name="T9" fmla="*/ T8 w 120"/>
                              <a:gd name="T10" fmla="+- 0 5212 5098"/>
                              <a:gd name="T11" fmla="*/ 5212 h 115"/>
                              <a:gd name="T12" fmla="+- 0 7132 7018"/>
                              <a:gd name="T13" fmla="*/ T12 w 120"/>
                              <a:gd name="T14" fmla="+- 0 5098 5098"/>
                              <a:gd name="T15" fmla="*/ 5098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0" h="115">
                                <a:moveTo>
                                  <a:pt x="114" y="0"/>
                                </a:moveTo>
                                <a:lnTo>
                                  <a:pt x="0" y="14"/>
                                </a:lnTo>
                                <a:lnTo>
                                  <a:pt x="120" y="114"/>
                                </a:lnTo>
                                <a:lnTo>
                                  <a:pt x="1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Line 173"/>
                        <wps:cNvCnPr>
                          <a:cxnSpLocks noChangeShapeType="1"/>
                        </wps:cNvCnPr>
                        <wps:spPr bwMode="auto">
                          <a:xfrm>
                            <a:off x="9235" y="977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9999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Freeform 172"/>
                        <wps:cNvSpPr>
                          <a:spLocks/>
                        </wps:cNvSpPr>
                        <wps:spPr bwMode="auto">
                          <a:xfrm>
                            <a:off x="8478" y="5148"/>
                            <a:ext cx="155" cy="95"/>
                          </a:xfrm>
                          <a:custGeom>
                            <a:avLst/>
                            <a:gdLst>
                              <a:gd name="T0" fmla="+- 0 8543 8478"/>
                              <a:gd name="T1" fmla="*/ T0 w 155"/>
                              <a:gd name="T2" fmla="+- 0 5149 5149"/>
                              <a:gd name="T3" fmla="*/ 5149 h 95"/>
                              <a:gd name="T4" fmla="+- 0 8478 8478"/>
                              <a:gd name="T5" fmla="*/ T4 w 155"/>
                              <a:gd name="T6" fmla="+- 0 5243 5149"/>
                              <a:gd name="T7" fmla="*/ 5243 h 95"/>
                              <a:gd name="T8" fmla="+- 0 8632 8478"/>
                              <a:gd name="T9" fmla="*/ T8 w 155"/>
                              <a:gd name="T10" fmla="+- 0 5220 5149"/>
                              <a:gd name="T11" fmla="*/ 5220 h 95"/>
                              <a:gd name="T12" fmla="+- 0 8543 8478"/>
                              <a:gd name="T13" fmla="*/ T12 w 155"/>
                              <a:gd name="T14" fmla="+- 0 5149 5149"/>
                              <a:gd name="T15" fmla="*/ 5149 h 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55" h="95">
                                <a:moveTo>
                                  <a:pt x="65" y="0"/>
                                </a:moveTo>
                                <a:lnTo>
                                  <a:pt x="0" y="94"/>
                                </a:lnTo>
                                <a:lnTo>
                                  <a:pt x="154" y="71"/>
                                </a:lnTo>
                                <a:lnTo>
                                  <a:pt x="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Line 171"/>
                        <wps:cNvCnPr>
                          <a:cxnSpLocks noChangeShapeType="1"/>
                        </wps:cNvCnPr>
                        <wps:spPr bwMode="auto">
                          <a:xfrm>
                            <a:off x="9198" y="5672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9999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Freeform 170"/>
                        <wps:cNvSpPr>
                          <a:spLocks/>
                        </wps:cNvSpPr>
                        <wps:spPr bwMode="auto">
                          <a:xfrm>
                            <a:off x="8538" y="4867"/>
                            <a:ext cx="122" cy="115"/>
                          </a:xfrm>
                          <a:custGeom>
                            <a:avLst/>
                            <a:gdLst>
                              <a:gd name="T0" fmla="+- 0 8546 8539"/>
                              <a:gd name="T1" fmla="*/ T0 w 122"/>
                              <a:gd name="T2" fmla="+- 0 4868 4868"/>
                              <a:gd name="T3" fmla="*/ 4868 h 115"/>
                              <a:gd name="T4" fmla="+- 0 8539 8539"/>
                              <a:gd name="T5" fmla="*/ T4 w 122"/>
                              <a:gd name="T6" fmla="+- 0 4982 4868"/>
                              <a:gd name="T7" fmla="*/ 4982 h 115"/>
                              <a:gd name="T8" fmla="+- 0 8660 8539"/>
                              <a:gd name="T9" fmla="*/ T8 w 122"/>
                              <a:gd name="T10" fmla="+- 0 4884 4868"/>
                              <a:gd name="T11" fmla="*/ 4884 h 115"/>
                              <a:gd name="T12" fmla="+- 0 8546 8539"/>
                              <a:gd name="T13" fmla="*/ T12 w 122"/>
                              <a:gd name="T14" fmla="+- 0 4868 4868"/>
                              <a:gd name="T15" fmla="*/ 4868 h 1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15">
                                <a:moveTo>
                                  <a:pt x="7" y="0"/>
                                </a:moveTo>
                                <a:lnTo>
                                  <a:pt x="0" y="114"/>
                                </a:lnTo>
                                <a:lnTo>
                                  <a:pt x="121" y="16"/>
                                </a:lnTo>
                                <a:lnTo>
                                  <a:pt x="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1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2" name="Picture 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3" name="Picture 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6176F8" id="Group 166" o:spid="_x0000_s1026" style="position:absolute;margin-left:.05pt;margin-top:0;width:841.9pt;height:595pt;z-index:-273932288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">
                <v:shape id="AutoShape 195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194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" fillcolor="#6f5d4f" stroked="f"/>
                <v:shape id="Picture 193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">
                  <v:imagedata r:id="rId36" o:title=""/>
                </v:shape>
                <v:shape id="Picture 192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">
                  <v:imagedata r:id="rId37" o:title=""/>
                </v:shape>
                <v:shape id="AutoShape 191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line id="Line 190" o:spid="_x0000_s1032" style="position:absolute;visibility:visible;mso-wrap-style:square" from="1220,1928" to="1635,19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" strokecolor="#6f5d4f" strokeweight="2pt"/>
                <v:shape id="Freeform 189" o:spid="_x0000_s1033" style="position:absolute;left:1598;top:1812;width:126;height:233;visibility:visible;mso-wrap-style:square;v-text-anchor:top" coordsize="126,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" path="m,l,233,125,116,,xe" fillcolor="#6f5d4f" stroked="f">
                  <v:path arrowok="t" o:connecttype="custom" o:connectlocs="0,1812;0,2045;125,1928;0,1812" o:connectangles="0,0,0,0"/>
                </v:shape>
                <v:line id="Line 188" o:spid="_x0000_s1034" style="position:absolute;visibility:visible;mso-wrap-style:square" from="1220,4123" to="1635,4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" strokecolor="#999" strokeweight="2pt"/>
                <v:shape id="Freeform 187" o:spid="_x0000_s1035" style="position:absolute;left:1598;top:4006;width:126;height:233;visibility:visible;mso-wrap-style:square;v-text-anchor:top" coordsize="126,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" path="m,l,232,125,116,,xe" fillcolor="#999" stroked="f">
                  <v:path arrowok="t" o:connecttype="custom" o:connectlocs="0,4007;0,4239;125,4123;0,4007" o:connectangles="0,0,0,0"/>
                </v:shape>
                <v:rect id="Rectangle 186" o:spid="_x0000_s1036" style="position:absolute;left:4342;top:1814;width:10771;height:9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" fillcolor="#ededed" stroked="f"/>
                <v:line id="Line 185" o:spid="_x0000_s1037" style="position:absolute;visibility:visible;mso-wrap-style:square" from="6450,4723" to="7119,59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" strokecolor="#6f5d4f" strokeweight="1pt"/>
                <v:shape id="Freeform 184" o:spid="_x0000_s1038" style="position:absolute;left:7046;top:5884;width:137;height:112;visibility:visible;mso-wrap-style:square;v-text-anchor:top" coordsize="137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" path="m137,l,76r109,35l137,xe" fillcolor="#6f5d4f" stroked="f">
                  <v:path arrowok="t" o:connecttype="custom" o:connectlocs="137,5884;0,5960;109,5995;137,5884" o:connectangles="0,0,0,0"/>
                </v:shape>
                <v:line id="Line 183" o:spid="_x0000_s1039" style="position:absolute;visibility:visible;mso-wrap-style:square" from="6432,7655" to="7077,76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" strokecolor="#6f5d4f" strokeweight="1pt"/>
                <v:shape id="Freeform 182" o:spid="_x0000_s1040" style="position:absolute;left:7004;top:6374;width:138;height:111;visibility:visible;mso-wrap-style:square;v-text-anchor:top" coordsize="138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" path="m109,l,37r138,74l109,xe" fillcolor="#6f5d4f" stroked="f">
                  <v:path arrowok="t" o:connecttype="custom" o:connectlocs="109,6375;0,6412;138,6486;109,6375" o:connectangles="0,0,0,0"/>
                </v:shape>
                <v:line id="Line 181" o:spid="_x0000_s1041" style="position:absolute;visibility:visible;mso-wrap-style:square" from="9243,4387" to="9243,6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" strokecolor="#6f5d4f" strokeweight="1pt"/>
                <v:shape id="Freeform 180" o:spid="_x0000_s1042" style="position:absolute;left:8483;top:6057;width:145;height:108;visibility:visible;mso-wrap-style:square;v-text-anchor:top" coordsize="145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" path="m,l41,107,145,59,,xe" fillcolor="#6f5d4f" stroked="f">
                  <v:path arrowok="t" o:connecttype="custom" o:connectlocs="0,6057;41,6164;145,6116;0,6057" o:connectangles="0,0,0,0"/>
                </v:shape>
                <v:line id="Line 179" o:spid="_x0000_s1043" style="position:absolute;visibility:visible;mso-wrap-style:square" from="9195,8792" to="9195,87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" strokecolor="#6f5d4f" strokeweight="1pt"/>
                <v:shape id="Freeform 178" o:spid="_x0000_s1044" style="position:absolute;left:8484;top:6341;width:151;height:102;visibility:visible;mso-wrap-style:square;v-text-anchor:top" coordsize="151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" path="m53,l,101,150,60,53,xe" fillcolor="#6f5d4f" stroked="f">
                  <v:path arrowok="t" o:connecttype="custom" o:connectlocs="53,6342;0,6443;150,6402;53,6342" o:connectangles="0,0,0,0"/>
                </v:shape>
                <v:line id="Line 177" o:spid="_x0000_s1045" style="position:absolute;visibility:visible;mso-wrap-style:square" from="6406,3988" to="7113,48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" strokecolor="#999" strokeweight="1pt"/>
                <v:shape id="Freeform 176" o:spid="_x0000_s1046" style="position:absolute;left:7047;top:4804;width:122;height:115;visibility:visible;mso-wrap-style:square;v-text-anchor:top" coordsize="122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" path="m121,l,99r113,16l121,xe" fillcolor="#999" stroked="f">
                  <v:path arrowok="t" o:connecttype="custom" o:connectlocs="121,4804;0,4903;113,4919;121,4804" o:connectangles="0,0,0,0"/>
                </v:shape>
                <v:line id="Line 175" o:spid="_x0000_s1047" style="position:absolute;visibility:visible;mso-wrap-style:square" from="6419,5948" to="7084,59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" strokecolor="#999" strokeweight="1pt"/>
                <v:shape id="Freeform 174" o:spid="_x0000_s1048" style="position:absolute;left:7018;top:5097;width:120;height:115;visibility:visible;mso-wrap-style:square;v-text-anchor:top" coordsize="1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" path="m114,l,14,120,114,114,xe" fillcolor="#999" stroked="f">
                  <v:path arrowok="t" o:connecttype="custom" o:connectlocs="114,5098;0,5112;120,5212;114,5098" o:connectangles="0,0,0,0"/>
                </v:shape>
                <v:line id="Line 173" o:spid="_x0000_s1049" style="position:absolute;visibility:visible;mso-wrap-style:square" from="9235,9779" to="9235,9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" strokecolor="#999" strokeweight="1pt"/>
                <v:shape id="Freeform 172" o:spid="_x0000_s1050" style="position:absolute;left:8478;top:5148;width:155;height:95;visibility:visible;mso-wrap-style:square;v-text-anchor:top" coordsize="15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" path="m65,l,94,154,71,65,xe" fillcolor="#999" stroked="f">
                  <v:path arrowok="t" o:connecttype="custom" o:connectlocs="65,5149;0,5243;154,5220;65,5149" o:connectangles="0,0,0,0"/>
                </v:shape>
                <v:line id="Line 171" o:spid="_x0000_s1051" style="position:absolute;visibility:visible;mso-wrap-style:square" from="9198,5672" to="9198,56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" strokecolor="#999" strokeweight="1pt"/>
                <v:shape id="Freeform 170" o:spid="_x0000_s1052" style="position:absolute;left:8538;top:4867;width:122;height:115;visibility:visible;mso-wrap-style:square;v-text-anchor:top" coordsize="122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" path="m7,l,114,121,16,7,xe" fillcolor="#999" stroked="f">
                  <v:path arrowok="t" o:connecttype="custom" o:connectlocs="7,4868;0,4982;121,4884;7,4868" o:connectangles="0,0,0,0"/>
                </v:shape>
                <v:shape id="Picture 169" o:spid="_x0000_s1053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">
                  <v:imagedata r:id="rId38" o:title=""/>
                </v:shape>
                <v:shape id="Picture 168" o:spid="_x0000_s1054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">
                  <v:imagedata r:id="rId39" o:title=""/>
                </v:shape>
                <v:shape id="Picture 167" o:spid="_x0000_s1055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">
                  <v:imagedata r:id="rId39" o:title=""/>
                </v:shape>
                <w10:wrap anchorx="page" anchory="page"/>
              </v:group>
            </w:pict>
          </mc:Fallback>
        </mc:AlternateContent>
      </w:r>
      <w:bookmarkStart w:id="21" w:name="_bookmark43"/>
      <w:bookmarkEnd w:id="21"/>
      <w:r w:rsidR="001D5B3B">
        <w:fldChar w:fldCharType="begin"/>
      </w:r>
      <w:r w:rsidR="001D5B3B">
        <w:instrText xml:space="preserve"> HYPERLINK \l "_bookmark1" </w:instrText>
      </w:r>
      <w:r w:rsidR="001D5B3B">
        <w:fldChar w:fldCharType="separate"/>
      </w:r>
      <w:r w:rsidR="001D5B3B">
        <w:rPr>
          <w:rFonts w:ascii="Gotham"/>
          <w:b/>
          <w:color w:val="FFFFFF"/>
          <w:position w:val="-3"/>
          <w:sz w:val="30"/>
        </w:rPr>
        <w:t>A</w:t>
      </w:r>
      <w:r w:rsidR="001D5B3B">
        <w:rPr>
          <w:rFonts w:ascii="Gotham"/>
          <w:b/>
          <w:color w:val="FFFFFF"/>
          <w:position w:val="-3"/>
          <w:sz w:val="30"/>
        </w:rPr>
        <w:fldChar w:fldCharType="end"/>
      </w:r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bookmarkStart w:id="22" w:name="ISE4GEMs_Tool_10:_GEMs_integration_tool"/>
      <w:bookmarkEnd w:id="22"/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10: </w:t>
      </w:r>
      <w:r w:rsidR="001D5B3B">
        <w:rPr>
          <w:rFonts w:ascii="Gotham"/>
          <w:b/>
          <w:color w:val="FFFFFF"/>
          <w:sz w:val="28"/>
        </w:rPr>
        <w:t>GEMs integration</w:t>
      </w:r>
      <w:r w:rsidR="001D5B3B">
        <w:rPr>
          <w:rFonts w:ascii="Gotham"/>
          <w:b/>
          <w:color w:val="FFFFFF"/>
          <w:spacing w:val="14"/>
          <w:sz w:val="28"/>
        </w:rPr>
        <w:t xml:space="preserve"> </w:t>
      </w:r>
      <w:r w:rsidR="001D5B3B">
        <w:rPr>
          <w:rFonts w:ascii="Gotham"/>
          <w:b/>
          <w:color w:val="FFFFFF"/>
          <w:sz w:val="28"/>
        </w:rPr>
        <w:t>tool</w:t>
      </w:r>
    </w:p>
    <w:p w14:paraId="13A7CA26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27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28" w14:textId="77777777" w:rsidR="00841F94" w:rsidRDefault="00841F94">
      <w:pPr>
        <w:pStyle w:val="BodyText"/>
        <w:spacing w:before="6"/>
        <w:rPr>
          <w:rFonts w:ascii="Gotham"/>
          <w:b/>
          <w:sz w:val="16"/>
        </w:rPr>
      </w:pPr>
    </w:p>
    <w:p w14:paraId="13A7CA29" w14:textId="77777777" w:rsidR="00841F94" w:rsidRDefault="00324FD3">
      <w:pPr>
        <w:pStyle w:val="BodyText"/>
        <w:tabs>
          <w:tab w:val="left" w:pos="1896"/>
        </w:tabs>
        <w:spacing w:line="290" w:lineRule="auto"/>
        <w:ind w:left="855" w:right="13553" w:hanging="68"/>
        <w:jc w:val="righ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3659136" behindDoc="0" locked="0" layoutInCell="1" allowOverlap="1" wp14:anchorId="13A7CA8E" wp14:editId="13A7CA8F">
                <wp:simplePos x="0" y="0"/>
                <wp:positionH relativeFrom="page">
                  <wp:posOffset>2755900</wp:posOffset>
                </wp:positionH>
                <wp:positionV relativeFrom="paragraph">
                  <wp:posOffset>13335</wp:posOffset>
                </wp:positionV>
                <wp:extent cx="6842760" cy="5885815"/>
                <wp:effectExtent l="0" t="0" r="0" b="0"/>
                <wp:wrapNone/>
                <wp:docPr id="50" name="Group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2760" cy="5885815"/>
                          <a:chOff x="4340" y="21"/>
                          <a:chExt cx="10776" cy="9269"/>
                        </a:xfrm>
                      </wpg:grpSpPr>
                      <wps:wsp>
                        <wps:cNvPr id="51" name="Text Box 165"/>
                        <wps:cNvSpPr txBox="1">
                          <a:spLocks noChangeArrowheads="1"/>
                        </wps:cNvSpPr>
                        <wps:spPr bwMode="auto">
                          <a:xfrm>
                            <a:off x="4342" y="23"/>
                            <a:ext cx="10771" cy="9264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rgbClr val="009DDC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3A7CCFB" w14:textId="77777777" w:rsidR="00841F94" w:rsidRDefault="00841F94">
                              <w:pPr>
                                <w:spacing w:before="3"/>
                              </w:pPr>
                            </w:p>
                            <w:p w14:paraId="13A7CCFC" w14:textId="77777777" w:rsidR="00841F94" w:rsidRDefault="001D5B3B">
                              <w:pPr>
                                <w:tabs>
                                  <w:tab w:val="left" w:pos="3363"/>
                                  <w:tab w:val="left" w:pos="5409"/>
                                  <w:tab w:val="left" w:pos="7615"/>
                                </w:tabs>
                                <w:ind w:left="805"/>
                                <w:rPr>
                                  <w:rFonts w:ascii="The Sans Bold-"/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978A81"/>
                                  <w:sz w:val="26"/>
                                </w:rPr>
                                <w:t>GEMS</w:t>
                              </w:r>
                              <w:r>
                                <w:rPr>
                                  <w:rFonts w:ascii="The Sans Bold-"/>
                                  <w:b/>
                                  <w:color w:val="978A81"/>
                                  <w:sz w:val="26"/>
                                </w:rPr>
                                <w:tab/>
                                <w:t>THEME</w:t>
                              </w:r>
                              <w:r>
                                <w:rPr>
                                  <w:rFonts w:ascii="The Sans Bold-"/>
                                  <w:b/>
                                  <w:color w:val="978A81"/>
                                  <w:sz w:val="26"/>
                                </w:rPr>
                                <w:tab/>
                                <w:t>EVIDENCE</w:t>
                              </w:r>
                              <w:r>
                                <w:rPr>
                                  <w:rFonts w:ascii="The Sans Bold-"/>
                                  <w:b/>
                                  <w:color w:val="978A81"/>
                                  <w:sz w:val="26"/>
                                </w:rPr>
                                <w:tab/>
                                <w:t>INTERPRET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2" name="Text Box 164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8509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CFD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CFE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3" name="Text Box 163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7565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CFF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D00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4" name="Text Box 162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6620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1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D02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5" name="Text Box 161"/>
                        <wps:cNvSpPr txBox="1">
                          <a:spLocks noChangeArrowheads="1"/>
                        </wps:cNvSpPr>
                        <wps:spPr bwMode="auto">
                          <a:xfrm>
                            <a:off x="11710" y="6588"/>
                            <a:ext cx="2134" cy="7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3" w14:textId="77777777" w:rsidR="00841F94" w:rsidRDefault="001D5B3B">
                              <w:pPr>
                                <w:spacing w:before="110" w:line="266" w:lineRule="auto"/>
                                <w:ind w:left="425" w:firstLine="95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w w:val="105"/>
                                  <w:sz w:val="20"/>
                                </w:rPr>
                                <w:t xml:space="preserve">Stakeholder </w:t>
                              </w: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sz w:val="20"/>
                                </w:rPr>
                                <w:t>Interpret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6" name="Text Box 160"/>
                        <wps:cNvSpPr txBox="1">
                          <a:spLocks noChangeArrowheads="1"/>
                        </wps:cNvSpPr>
                        <wps:spPr bwMode="auto">
                          <a:xfrm>
                            <a:off x="7198" y="6206"/>
                            <a:ext cx="1279" cy="5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4" w14:textId="77777777" w:rsidR="00841F94" w:rsidRDefault="001D5B3B">
                              <w:pPr>
                                <w:spacing w:before="160"/>
                                <w:ind w:left="329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FFFF"/>
                                  <w:w w:val="105"/>
                                  <w:sz w:val="20"/>
                                </w:rPr>
                                <w:t>The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7" name="Text Box 159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5676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5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D06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8" name="Text Box 158"/>
                        <wps:cNvSpPr txBox="1">
                          <a:spLocks noChangeArrowheads="1"/>
                        </wps:cNvSpPr>
                        <wps:spPr bwMode="auto">
                          <a:xfrm>
                            <a:off x="11710" y="5350"/>
                            <a:ext cx="2134" cy="7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7" w14:textId="77777777" w:rsidR="00841F94" w:rsidRDefault="001D5B3B">
                              <w:pPr>
                                <w:spacing w:before="110" w:line="266" w:lineRule="auto"/>
                                <w:ind w:left="425" w:firstLine="95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w w:val="105"/>
                                  <w:sz w:val="20"/>
                                </w:rPr>
                                <w:t xml:space="preserve">Stakeholder </w:t>
                              </w: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sz w:val="20"/>
                                </w:rPr>
                                <w:t>Interpret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9" name="Text Box 157"/>
                        <wps:cNvSpPr txBox="1">
                          <a:spLocks noChangeArrowheads="1"/>
                        </wps:cNvSpPr>
                        <wps:spPr bwMode="auto">
                          <a:xfrm>
                            <a:off x="7198" y="5302"/>
                            <a:ext cx="1279" cy="5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8" w14:textId="77777777" w:rsidR="00841F94" w:rsidRDefault="001D5B3B">
                              <w:pPr>
                                <w:spacing w:before="160"/>
                                <w:ind w:left="329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FFFF"/>
                                  <w:w w:val="105"/>
                                  <w:sz w:val="20"/>
                                </w:rPr>
                                <w:t>The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0" name="Text Box 156"/>
                        <wps:cNvSpPr txBox="1">
                          <a:spLocks noChangeArrowheads="1"/>
                        </wps:cNvSpPr>
                        <wps:spPr bwMode="auto">
                          <a:xfrm>
                            <a:off x="4940" y="5272"/>
                            <a:ext cx="1445" cy="1317"/>
                          </a:xfrm>
                          <a:prstGeom prst="rect">
                            <a:avLst/>
                          </a:prstGeom>
                          <a:solidFill>
                            <a:srgbClr val="9A8A79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9" w14:textId="77777777" w:rsidR="00841F94" w:rsidRDefault="00841F94">
                              <w:pPr>
                                <w:rPr>
                                  <w:sz w:val="38"/>
                                </w:rPr>
                              </w:pPr>
                            </w:p>
                            <w:p w14:paraId="13A7CD0A" w14:textId="77777777" w:rsidR="00841F94" w:rsidRDefault="001D5B3B">
                              <w:pPr>
                                <w:jc w:val="center"/>
                                <w:rPr>
                                  <w:rFonts w:ascii="The Sans Bold-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FFFFFF"/>
                                  <w:w w:val="102"/>
                                  <w:sz w:val="32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1" name="Text Box 155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4732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B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D0C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2" name="Text Box 154"/>
                        <wps:cNvSpPr txBox="1">
                          <a:spLocks noChangeArrowheads="1"/>
                        </wps:cNvSpPr>
                        <wps:spPr bwMode="auto">
                          <a:xfrm>
                            <a:off x="11710" y="4112"/>
                            <a:ext cx="2134" cy="7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D" w14:textId="77777777" w:rsidR="00841F94" w:rsidRDefault="001D5B3B">
                              <w:pPr>
                                <w:spacing w:before="110" w:line="266" w:lineRule="auto"/>
                                <w:ind w:left="425" w:firstLine="95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w w:val="105"/>
                                  <w:sz w:val="20"/>
                                </w:rPr>
                                <w:t xml:space="preserve">Stakeholder </w:t>
                              </w: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sz w:val="20"/>
                                </w:rPr>
                                <w:t>Interpret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3" name="Text Box 153"/>
                        <wps:cNvSpPr txBox="1">
                          <a:spLocks noChangeArrowheads="1"/>
                        </wps:cNvSpPr>
                        <wps:spPr bwMode="auto">
                          <a:xfrm>
                            <a:off x="7198" y="4066"/>
                            <a:ext cx="1279" cy="6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0E" w14:textId="77777777" w:rsidR="00841F94" w:rsidRDefault="00841F94">
                              <w:pPr>
                                <w:spacing w:before="2"/>
                                <w:rPr>
                                  <w:sz w:val="15"/>
                                </w:rPr>
                              </w:pPr>
                            </w:p>
                            <w:p w14:paraId="13A7CD0F" w14:textId="77777777" w:rsidR="00841F94" w:rsidRDefault="001D5B3B">
                              <w:pPr>
                                <w:ind w:left="329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FFFF"/>
                                  <w:w w:val="105"/>
                                  <w:sz w:val="20"/>
                                </w:rPr>
                                <w:t>The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4" name="Text Box 152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3787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0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D11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5" name="Text Box 151"/>
                        <wps:cNvSpPr txBox="1">
                          <a:spLocks noChangeArrowheads="1"/>
                        </wps:cNvSpPr>
                        <wps:spPr bwMode="auto">
                          <a:xfrm>
                            <a:off x="4970" y="3600"/>
                            <a:ext cx="1445" cy="1317"/>
                          </a:xfrm>
                          <a:prstGeom prst="rect">
                            <a:avLst/>
                          </a:prstGeom>
                          <a:solidFill>
                            <a:srgbClr val="9A8A79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2" w14:textId="77777777" w:rsidR="00841F94" w:rsidRDefault="00841F94">
                              <w:pPr>
                                <w:rPr>
                                  <w:sz w:val="38"/>
                                </w:rPr>
                              </w:pPr>
                            </w:p>
                            <w:p w14:paraId="13A7CD13" w14:textId="77777777" w:rsidR="00841F94" w:rsidRDefault="001D5B3B">
                              <w:pPr>
                                <w:jc w:val="center"/>
                                <w:rPr>
                                  <w:rFonts w:ascii="The Sans Bold-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FFFFFF"/>
                                  <w:w w:val="102"/>
                                  <w:sz w:val="32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6" name="Text Box 150"/>
                        <wps:cNvSpPr txBox="1">
                          <a:spLocks noChangeArrowheads="1"/>
                        </wps:cNvSpPr>
                        <wps:spPr bwMode="auto">
                          <a:xfrm>
                            <a:off x="11710" y="2875"/>
                            <a:ext cx="2134" cy="7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4" w14:textId="77777777" w:rsidR="00841F94" w:rsidRDefault="001D5B3B">
                              <w:pPr>
                                <w:spacing w:before="110" w:line="266" w:lineRule="auto"/>
                                <w:ind w:left="425" w:firstLine="95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w w:val="105"/>
                                  <w:sz w:val="20"/>
                                </w:rPr>
                                <w:t xml:space="preserve">Stakeholder </w:t>
                              </w: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sz w:val="20"/>
                                </w:rPr>
                                <w:t>Interpret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7" name="Text Box 149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2843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5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D16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8" name="Text Box 148"/>
                        <wps:cNvSpPr txBox="1">
                          <a:spLocks noChangeArrowheads="1"/>
                        </wps:cNvSpPr>
                        <wps:spPr bwMode="auto">
                          <a:xfrm>
                            <a:off x="7198" y="2811"/>
                            <a:ext cx="1279" cy="6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7" w14:textId="77777777" w:rsidR="00841F94" w:rsidRDefault="00841F94">
                              <w:pPr>
                                <w:spacing w:before="8"/>
                                <w:rPr>
                                  <w:sz w:val="19"/>
                                </w:rPr>
                              </w:pPr>
                            </w:p>
                            <w:p w14:paraId="13A7CD18" w14:textId="77777777" w:rsidR="00841F94" w:rsidRDefault="001D5B3B">
                              <w:pPr>
                                <w:spacing w:before="1"/>
                                <w:ind w:left="329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FFFF"/>
                                  <w:w w:val="105"/>
                                  <w:sz w:val="20"/>
                                </w:rPr>
                                <w:t>The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9" name="Text Box 147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1898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9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D1A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0" name="Text Box 146"/>
                        <wps:cNvSpPr txBox="1">
                          <a:spLocks noChangeArrowheads="1"/>
                        </wps:cNvSpPr>
                        <wps:spPr bwMode="auto">
                          <a:xfrm>
                            <a:off x="4970" y="1928"/>
                            <a:ext cx="1445" cy="1317"/>
                          </a:xfrm>
                          <a:prstGeom prst="rect">
                            <a:avLst/>
                          </a:prstGeom>
                          <a:solidFill>
                            <a:srgbClr val="9A8A79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B" w14:textId="77777777" w:rsidR="00841F94" w:rsidRDefault="00841F94">
                              <w:pPr>
                                <w:rPr>
                                  <w:sz w:val="38"/>
                                </w:rPr>
                              </w:pPr>
                            </w:p>
                            <w:p w14:paraId="13A7CD1C" w14:textId="77777777" w:rsidR="00841F94" w:rsidRDefault="001D5B3B">
                              <w:pPr>
                                <w:jc w:val="center"/>
                                <w:rPr>
                                  <w:rFonts w:ascii="The Sans Bold-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FFFFFF"/>
                                  <w:w w:val="102"/>
                                  <w:sz w:val="32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1" name="Text Box 145"/>
                        <wps:cNvSpPr txBox="1">
                          <a:spLocks noChangeArrowheads="1"/>
                        </wps:cNvSpPr>
                        <wps:spPr bwMode="auto">
                          <a:xfrm>
                            <a:off x="11710" y="1637"/>
                            <a:ext cx="2134" cy="7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D" w14:textId="77777777" w:rsidR="00841F94" w:rsidRDefault="001D5B3B">
                              <w:pPr>
                                <w:spacing w:before="110" w:line="266" w:lineRule="auto"/>
                                <w:ind w:left="425" w:firstLine="95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w w:val="105"/>
                                  <w:sz w:val="20"/>
                                </w:rPr>
                                <w:t xml:space="preserve">Stakeholder </w:t>
                              </w:r>
                              <w:r>
                                <w:rPr>
                                  <w:rFonts w:ascii="The Sans Bold-"/>
                                  <w:b/>
                                  <w:color w:val="004F82"/>
                                  <w:sz w:val="20"/>
                                </w:rPr>
                                <w:t>Interpret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2" name="Text Box 144"/>
                        <wps:cNvSpPr txBox="1">
                          <a:spLocks noChangeArrowheads="1"/>
                        </wps:cNvSpPr>
                        <wps:spPr bwMode="auto">
                          <a:xfrm>
                            <a:off x="7198" y="1625"/>
                            <a:ext cx="1279" cy="61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1E" w14:textId="77777777" w:rsidR="00841F94" w:rsidRDefault="00841F94">
                              <w:pPr>
                                <w:spacing w:before="1"/>
                                <w:rPr>
                                  <w:sz w:val="15"/>
                                </w:rPr>
                              </w:pPr>
                            </w:p>
                            <w:p w14:paraId="13A7CD1F" w14:textId="77777777" w:rsidR="00841F94" w:rsidRDefault="001D5B3B">
                              <w:pPr>
                                <w:ind w:left="329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00FFFF"/>
                                  <w:w w:val="105"/>
                                  <w:sz w:val="20"/>
                                </w:rPr>
                                <w:t>The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3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9248" y="954"/>
                            <a:ext cx="2062" cy="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40404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A7CD20" w14:textId="77777777" w:rsidR="00841F94" w:rsidRDefault="00841F94">
                              <w:pPr>
                                <w:rPr>
                                  <w:sz w:val="18"/>
                                </w:rPr>
                              </w:pPr>
                            </w:p>
                            <w:p w14:paraId="13A7CD21" w14:textId="77777777" w:rsidR="00841F94" w:rsidRDefault="001D5B3B">
                              <w:pPr>
                                <w:ind w:left="282"/>
                                <w:rPr>
                                  <w:rFonts w:ascii="The Sans Bold-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The Sans Bold-"/>
                                  <w:b/>
                                  <w:color w:val="404040"/>
                                  <w:w w:val="105"/>
                                  <w:sz w:val="20"/>
                                </w:rPr>
                                <w:t>Source/evide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7CA8E" id="Group 142" o:spid="_x0000_s1212" style="position:absolute;left:0;text-align:left;margin-left:217pt;margin-top:1.05pt;width:538.8pt;height:463.45pt;z-index:253659136;mso-position-horizontal-relative:page" coordorigin="4340,21" coordsize="10776,9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">
                <v:shape id="Text Box 165" o:spid="_x0000_s1213" type="#_x0000_t202" style="position:absolute;left:4342;top:23;width:10771;height:9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" filled="f" strokecolor="#009ddc" strokeweight=".25pt">
                  <v:textbox inset="0,0,0,0">
                    <w:txbxContent>
                      <w:p w14:paraId="13A7CCFB" w14:textId="77777777" w:rsidR="00841F94" w:rsidRDefault="00841F94">
                        <w:pPr>
                          <w:spacing w:before="3"/>
                        </w:pPr>
                      </w:p>
                      <w:p w14:paraId="13A7CCFC" w14:textId="77777777" w:rsidR="00841F94" w:rsidRDefault="001D5B3B">
                        <w:pPr>
                          <w:tabs>
                            <w:tab w:val="left" w:pos="3363"/>
                            <w:tab w:val="left" w:pos="5409"/>
                            <w:tab w:val="left" w:pos="7615"/>
                          </w:tabs>
                          <w:ind w:left="805"/>
                          <w:rPr>
                            <w:rFonts w:ascii="The Sans Bold-"/>
                            <w:b/>
                            <w:sz w:val="26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978A81"/>
                            <w:sz w:val="26"/>
                          </w:rPr>
                          <w:t>GEMS</w:t>
                        </w:r>
                        <w:r>
                          <w:rPr>
                            <w:rFonts w:ascii="The Sans Bold-"/>
                            <w:b/>
                            <w:color w:val="978A81"/>
                            <w:sz w:val="26"/>
                          </w:rPr>
                          <w:tab/>
                          <w:t>THEME</w:t>
                        </w:r>
                        <w:r>
                          <w:rPr>
                            <w:rFonts w:ascii="The Sans Bold-"/>
                            <w:b/>
                            <w:color w:val="978A81"/>
                            <w:sz w:val="26"/>
                          </w:rPr>
                          <w:tab/>
                          <w:t>EVIDENCE</w:t>
                        </w:r>
                        <w:r>
                          <w:rPr>
                            <w:rFonts w:ascii="The Sans Bold-"/>
                            <w:b/>
                            <w:color w:val="978A81"/>
                            <w:sz w:val="26"/>
                          </w:rPr>
                          <w:tab/>
                          <w:t>INTERPRETATION</w:t>
                        </w:r>
                      </w:p>
                    </w:txbxContent>
                  </v:textbox>
                </v:shape>
                <v:shape id="Text Box 164" o:spid="_x0000_s1214" type="#_x0000_t202" style="position:absolute;left:9248;top:8509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" strokecolor="#404040" strokeweight=".25pt">
                  <v:textbox inset="0,0,0,0">
                    <w:txbxContent>
                      <w:p w14:paraId="13A7CCFD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CFE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v:shape id="Text Box 163" o:spid="_x0000_s1215" type="#_x0000_t202" style="position:absolute;left:9248;top:7565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" strokecolor="#404040" strokeweight=".25pt">
                  <v:textbox inset="0,0,0,0">
                    <w:txbxContent>
                      <w:p w14:paraId="13A7CCFF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D00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v:shape id="Text Box 162" o:spid="_x0000_s1216" type="#_x0000_t202" style="position:absolute;left:9248;top:6620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" strokecolor="#404040" strokeweight=".25pt">
                  <v:textbox inset="0,0,0,0">
                    <w:txbxContent>
                      <w:p w14:paraId="13A7CD01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D02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v:shape id="Text Box 161" o:spid="_x0000_s1217" type="#_x0000_t202" style="position:absolute;left:11710;top:6588;width:2134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" strokecolor="#404040" strokeweight=".25pt">
                  <v:textbox inset="0,0,0,0">
                    <w:txbxContent>
                      <w:p w14:paraId="13A7CD03" w14:textId="77777777" w:rsidR="00841F94" w:rsidRDefault="001D5B3B">
                        <w:pPr>
                          <w:spacing w:before="110" w:line="266" w:lineRule="auto"/>
                          <w:ind w:left="425" w:firstLine="95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4F82"/>
                            <w:w w:val="105"/>
                            <w:sz w:val="20"/>
                          </w:rPr>
                          <w:t xml:space="preserve">Stakeholder </w:t>
                        </w:r>
                        <w:r>
                          <w:rPr>
                            <w:rFonts w:ascii="The Sans Bold-"/>
                            <w:b/>
                            <w:color w:val="004F82"/>
                            <w:sz w:val="20"/>
                          </w:rPr>
                          <w:t>Interpretation</w:t>
                        </w:r>
                      </w:p>
                    </w:txbxContent>
                  </v:textbox>
                </v:shape>
                <v:shape id="Text Box 160" o:spid="_x0000_s1218" type="#_x0000_t202" style="position:absolute;left:7198;top:6206;width:1279;height:5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" strokecolor="#404040" strokeweight=".25pt">
                  <v:textbox inset="0,0,0,0">
                    <w:txbxContent>
                      <w:p w14:paraId="13A7CD04" w14:textId="77777777" w:rsidR="00841F94" w:rsidRDefault="001D5B3B">
                        <w:pPr>
                          <w:spacing w:before="160"/>
                          <w:ind w:left="329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FFFF"/>
                            <w:w w:val="105"/>
                            <w:sz w:val="20"/>
                          </w:rPr>
                          <w:t>Theme</w:t>
                        </w:r>
                      </w:p>
                    </w:txbxContent>
                  </v:textbox>
                </v:shape>
                <v:shape id="Text Box 159" o:spid="_x0000_s1219" type="#_x0000_t202" style="position:absolute;left:9248;top:5676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" strokecolor="#404040" strokeweight=".25pt">
                  <v:textbox inset="0,0,0,0">
                    <w:txbxContent>
                      <w:p w14:paraId="13A7CD05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D06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v:shape id="Text Box 158" o:spid="_x0000_s1220" type="#_x0000_t202" style="position:absolute;left:11710;top:5350;width:2134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" strokecolor="#404040" strokeweight=".25pt">
                  <v:textbox inset="0,0,0,0">
                    <w:txbxContent>
                      <w:p w14:paraId="13A7CD07" w14:textId="77777777" w:rsidR="00841F94" w:rsidRDefault="001D5B3B">
                        <w:pPr>
                          <w:spacing w:before="110" w:line="266" w:lineRule="auto"/>
                          <w:ind w:left="425" w:firstLine="95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4F82"/>
                            <w:w w:val="105"/>
                            <w:sz w:val="20"/>
                          </w:rPr>
                          <w:t xml:space="preserve">Stakeholder </w:t>
                        </w:r>
                        <w:r>
                          <w:rPr>
                            <w:rFonts w:ascii="The Sans Bold-"/>
                            <w:b/>
                            <w:color w:val="004F82"/>
                            <w:sz w:val="20"/>
                          </w:rPr>
                          <w:t>Interpretation</w:t>
                        </w:r>
                      </w:p>
                    </w:txbxContent>
                  </v:textbox>
                </v:shape>
                <v:shape id="Text Box 157" o:spid="_x0000_s1221" type="#_x0000_t202" style="position:absolute;left:7198;top:5302;width:1279;height:5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" strokecolor="#404040" strokeweight=".25pt">
                  <v:textbox inset="0,0,0,0">
                    <w:txbxContent>
                      <w:p w14:paraId="13A7CD08" w14:textId="77777777" w:rsidR="00841F94" w:rsidRDefault="001D5B3B">
                        <w:pPr>
                          <w:spacing w:before="160"/>
                          <w:ind w:left="329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FFFF"/>
                            <w:w w:val="105"/>
                            <w:sz w:val="20"/>
                          </w:rPr>
                          <w:t>Theme</w:t>
                        </w:r>
                      </w:p>
                    </w:txbxContent>
                  </v:textbox>
                </v:shape>
                <v:shape id="Text Box 156" o:spid="_x0000_s1222" type="#_x0000_t202" style="position:absolute;left:4940;top:5272;width:1445;height:1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" fillcolor="#9a8a79" strokecolor="#404040" strokeweight=".25pt">
                  <v:textbox inset="0,0,0,0">
                    <w:txbxContent>
                      <w:p w14:paraId="13A7CD09" w14:textId="77777777" w:rsidR="00841F94" w:rsidRDefault="00841F94">
                        <w:pPr>
                          <w:rPr>
                            <w:sz w:val="38"/>
                          </w:rPr>
                        </w:pPr>
                      </w:p>
                      <w:p w14:paraId="13A7CD0A" w14:textId="77777777" w:rsidR="00841F94" w:rsidRDefault="001D5B3B">
                        <w:pPr>
                          <w:jc w:val="center"/>
                          <w:rPr>
                            <w:rFonts w:ascii="The Sans Bold-"/>
                            <w:b/>
                            <w:sz w:val="32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FFFFFF"/>
                            <w:w w:val="102"/>
                            <w:sz w:val="32"/>
                          </w:rPr>
                          <w:t>M</w:t>
                        </w:r>
                      </w:p>
                    </w:txbxContent>
                  </v:textbox>
                </v:shape>
                <v:shape id="Text Box 155" o:spid="_x0000_s1223" type="#_x0000_t202" style="position:absolute;left:9248;top:4732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" strokecolor="#404040" strokeweight=".25pt">
                  <v:textbox inset="0,0,0,0">
                    <w:txbxContent>
                      <w:p w14:paraId="13A7CD0B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D0C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v:shape id="Text Box 154" o:spid="_x0000_s1224" type="#_x0000_t202" style="position:absolute;left:11710;top:4112;width:2134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" strokecolor="#404040" strokeweight=".25pt">
                  <v:textbox inset="0,0,0,0">
                    <w:txbxContent>
                      <w:p w14:paraId="13A7CD0D" w14:textId="77777777" w:rsidR="00841F94" w:rsidRDefault="001D5B3B">
                        <w:pPr>
                          <w:spacing w:before="110" w:line="266" w:lineRule="auto"/>
                          <w:ind w:left="425" w:firstLine="95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4F82"/>
                            <w:w w:val="105"/>
                            <w:sz w:val="20"/>
                          </w:rPr>
                          <w:t xml:space="preserve">Stakeholder </w:t>
                        </w:r>
                        <w:r>
                          <w:rPr>
                            <w:rFonts w:ascii="The Sans Bold-"/>
                            <w:b/>
                            <w:color w:val="004F82"/>
                            <w:sz w:val="20"/>
                          </w:rPr>
                          <w:t>Interpretation</w:t>
                        </w:r>
                      </w:p>
                    </w:txbxContent>
                  </v:textbox>
                </v:shape>
                <v:shape id="Text Box 153" o:spid="_x0000_s1225" type="#_x0000_t202" style="position:absolute;left:7198;top:4066;width:1279;height: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" strokecolor="#404040" strokeweight=".25pt">
                  <v:textbox inset="0,0,0,0">
                    <w:txbxContent>
                      <w:p w14:paraId="13A7CD0E" w14:textId="77777777" w:rsidR="00841F94" w:rsidRDefault="00841F94">
                        <w:pPr>
                          <w:spacing w:before="2"/>
                          <w:rPr>
                            <w:sz w:val="15"/>
                          </w:rPr>
                        </w:pPr>
                      </w:p>
                      <w:p w14:paraId="13A7CD0F" w14:textId="77777777" w:rsidR="00841F94" w:rsidRDefault="001D5B3B">
                        <w:pPr>
                          <w:ind w:left="329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FFFF"/>
                            <w:w w:val="105"/>
                            <w:sz w:val="20"/>
                          </w:rPr>
                          <w:t>Theme</w:t>
                        </w:r>
                      </w:p>
                    </w:txbxContent>
                  </v:textbox>
                </v:shape>
                <v:shape id="Text Box 152" o:spid="_x0000_s1226" type="#_x0000_t202" style="position:absolute;left:9248;top:3787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" strokecolor="#404040" strokeweight=".25pt">
                  <v:textbox inset="0,0,0,0">
                    <w:txbxContent>
                      <w:p w14:paraId="13A7CD10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D11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v:shape id="Text Box 151" o:spid="_x0000_s1227" type="#_x0000_t202" style="position:absolute;left:4970;top:3600;width:1445;height:1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" fillcolor="#9a8a79" strokecolor="#404040" strokeweight=".25pt">
                  <v:textbox inset="0,0,0,0">
                    <w:txbxContent>
                      <w:p w14:paraId="13A7CD12" w14:textId="77777777" w:rsidR="00841F94" w:rsidRDefault="00841F94">
                        <w:pPr>
                          <w:rPr>
                            <w:sz w:val="38"/>
                          </w:rPr>
                        </w:pPr>
                      </w:p>
                      <w:p w14:paraId="13A7CD13" w14:textId="77777777" w:rsidR="00841F94" w:rsidRDefault="001D5B3B">
                        <w:pPr>
                          <w:jc w:val="center"/>
                          <w:rPr>
                            <w:rFonts w:ascii="The Sans Bold-"/>
                            <w:b/>
                            <w:sz w:val="32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FFFFFF"/>
                            <w:w w:val="102"/>
                            <w:sz w:val="32"/>
                          </w:rPr>
                          <w:t>E</w:t>
                        </w:r>
                      </w:p>
                    </w:txbxContent>
                  </v:textbox>
                </v:shape>
                <v:shape id="Text Box 150" o:spid="_x0000_s1228" type="#_x0000_t202" style="position:absolute;left:11710;top:2875;width:2134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" strokecolor="#404040" strokeweight=".25pt">
                  <v:textbox inset="0,0,0,0">
                    <w:txbxContent>
                      <w:p w14:paraId="13A7CD14" w14:textId="77777777" w:rsidR="00841F94" w:rsidRDefault="001D5B3B">
                        <w:pPr>
                          <w:spacing w:before="110" w:line="266" w:lineRule="auto"/>
                          <w:ind w:left="425" w:firstLine="95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4F82"/>
                            <w:w w:val="105"/>
                            <w:sz w:val="20"/>
                          </w:rPr>
                          <w:t xml:space="preserve">Stakeholder </w:t>
                        </w:r>
                        <w:r>
                          <w:rPr>
                            <w:rFonts w:ascii="The Sans Bold-"/>
                            <w:b/>
                            <w:color w:val="004F82"/>
                            <w:sz w:val="20"/>
                          </w:rPr>
                          <w:t>Interpretation</w:t>
                        </w:r>
                      </w:p>
                    </w:txbxContent>
                  </v:textbox>
                </v:shape>
                <v:shape id="Text Box 149" o:spid="_x0000_s1229" type="#_x0000_t202" style="position:absolute;left:9248;top:2843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" strokecolor="#404040" strokeweight=".25pt">
                  <v:textbox inset="0,0,0,0">
                    <w:txbxContent>
                      <w:p w14:paraId="13A7CD15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D16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v:shape id="Text Box 148" o:spid="_x0000_s1230" type="#_x0000_t202" style="position:absolute;left:7198;top:2811;width:1279;height:6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" strokecolor="#404040" strokeweight=".25pt">
                  <v:textbox inset="0,0,0,0">
                    <w:txbxContent>
                      <w:p w14:paraId="13A7CD17" w14:textId="77777777" w:rsidR="00841F94" w:rsidRDefault="00841F94">
                        <w:pPr>
                          <w:spacing w:before="8"/>
                          <w:rPr>
                            <w:sz w:val="19"/>
                          </w:rPr>
                        </w:pPr>
                      </w:p>
                      <w:p w14:paraId="13A7CD18" w14:textId="77777777" w:rsidR="00841F94" w:rsidRDefault="001D5B3B">
                        <w:pPr>
                          <w:spacing w:before="1"/>
                          <w:ind w:left="329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FFFF"/>
                            <w:w w:val="105"/>
                            <w:sz w:val="20"/>
                          </w:rPr>
                          <w:t>Theme</w:t>
                        </w:r>
                      </w:p>
                    </w:txbxContent>
                  </v:textbox>
                </v:shape>
                <v:shape id="Text Box 147" o:spid="_x0000_s1231" type="#_x0000_t202" style="position:absolute;left:9248;top:1898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" strokecolor="#404040" strokeweight=".25pt">
                  <v:textbox inset="0,0,0,0">
                    <w:txbxContent>
                      <w:p w14:paraId="13A7CD19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D1A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v:shape id="Text Box 146" o:spid="_x0000_s1232" type="#_x0000_t202" style="position:absolute;left:4970;top:1928;width:1445;height:1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" fillcolor="#9a8a79" strokecolor="#404040" strokeweight=".25pt">
                  <v:textbox inset="0,0,0,0">
                    <w:txbxContent>
                      <w:p w14:paraId="13A7CD1B" w14:textId="77777777" w:rsidR="00841F94" w:rsidRDefault="00841F94">
                        <w:pPr>
                          <w:rPr>
                            <w:sz w:val="38"/>
                          </w:rPr>
                        </w:pPr>
                      </w:p>
                      <w:p w14:paraId="13A7CD1C" w14:textId="77777777" w:rsidR="00841F94" w:rsidRDefault="001D5B3B">
                        <w:pPr>
                          <w:jc w:val="center"/>
                          <w:rPr>
                            <w:rFonts w:ascii="The Sans Bold-"/>
                            <w:b/>
                            <w:sz w:val="32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FFFFFF"/>
                            <w:w w:val="102"/>
                            <w:sz w:val="32"/>
                          </w:rPr>
                          <w:t>G</w:t>
                        </w:r>
                      </w:p>
                    </w:txbxContent>
                  </v:textbox>
                </v:shape>
                <v:shape id="Text Box 145" o:spid="_x0000_s1233" type="#_x0000_t202" style="position:absolute;left:11710;top:1637;width:2134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" strokecolor="#404040" strokeweight=".25pt">
                  <v:textbox inset="0,0,0,0">
                    <w:txbxContent>
                      <w:p w14:paraId="13A7CD1D" w14:textId="77777777" w:rsidR="00841F94" w:rsidRDefault="001D5B3B">
                        <w:pPr>
                          <w:spacing w:before="110" w:line="266" w:lineRule="auto"/>
                          <w:ind w:left="425" w:firstLine="95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4F82"/>
                            <w:w w:val="105"/>
                            <w:sz w:val="20"/>
                          </w:rPr>
                          <w:t xml:space="preserve">Stakeholder </w:t>
                        </w:r>
                        <w:r>
                          <w:rPr>
                            <w:rFonts w:ascii="The Sans Bold-"/>
                            <w:b/>
                            <w:color w:val="004F82"/>
                            <w:sz w:val="20"/>
                          </w:rPr>
                          <w:t>Interpretation</w:t>
                        </w:r>
                      </w:p>
                    </w:txbxContent>
                  </v:textbox>
                </v:shape>
                <v:shape id="Text Box 144" o:spid="_x0000_s1234" type="#_x0000_t202" style="position:absolute;left:7198;top:1625;width:1279;height:6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" strokecolor="#404040" strokeweight=".25pt">
                  <v:textbox inset="0,0,0,0">
                    <w:txbxContent>
                      <w:p w14:paraId="13A7CD1E" w14:textId="77777777" w:rsidR="00841F94" w:rsidRDefault="00841F94">
                        <w:pPr>
                          <w:spacing w:before="1"/>
                          <w:rPr>
                            <w:sz w:val="15"/>
                          </w:rPr>
                        </w:pPr>
                      </w:p>
                      <w:p w14:paraId="13A7CD1F" w14:textId="77777777" w:rsidR="00841F94" w:rsidRDefault="001D5B3B">
                        <w:pPr>
                          <w:ind w:left="329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00FFFF"/>
                            <w:w w:val="105"/>
                            <w:sz w:val="20"/>
                          </w:rPr>
                          <w:t>Theme</w:t>
                        </w:r>
                      </w:p>
                    </w:txbxContent>
                  </v:textbox>
                </v:shape>
                <v:shape id="Text Box 143" o:spid="_x0000_s1235" type="#_x0000_t202" style="position:absolute;left:9248;top:954;width:2062;height: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" strokecolor="#404040" strokeweight=".25pt">
                  <v:textbox inset="0,0,0,0">
                    <w:txbxContent>
                      <w:p w14:paraId="13A7CD20" w14:textId="77777777" w:rsidR="00841F94" w:rsidRDefault="00841F94">
                        <w:pPr>
                          <w:rPr>
                            <w:sz w:val="18"/>
                          </w:rPr>
                        </w:pPr>
                      </w:p>
                      <w:p w14:paraId="13A7CD21" w14:textId="77777777" w:rsidR="00841F94" w:rsidRDefault="001D5B3B">
                        <w:pPr>
                          <w:ind w:left="282"/>
                          <w:rPr>
                            <w:rFonts w:ascii="The Sans Bold-"/>
                            <w:b/>
                            <w:sz w:val="20"/>
                          </w:rPr>
                        </w:pPr>
                        <w:r>
                          <w:rPr>
                            <w:rFonts w:ascii="The Sans Bold-"/>
                            <w:b/>
                            <w:color w:val="404040"/>
                            <w:w w:val="105"/>
                            <w:sz w:val="20"/>
                          </w:rPr>
                          <w:t>Source/evidenc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1D5B3B">
        <w:t>The</w:t>
      </w:r>
      <w:r w:rsidR="001D5B3B">
        <w:tab/>
        <w:t>arrows</w:t>
      </w:r>
      <w:r w:rsidR="001D5B3B">
        <w:rPr>
          <w:spacing w:val="8"/>
        </w:rPr>
        <w:t xml:space="preserve"> </w:t>
      </w:r>
      <w:r w:rsidR="001D5B3B">
        <w:rPr>
          <w:spacing w:val="-4"/>
        </w:rPr>
        <w:t>represent</w:t>
      </w:r>
      <w:r w:rsidR="001D5B3B">
        <w:t xml:space="preserve"> a</w:t>
      </w:r>
      <w:r w:rsidR="001D5B3B">
        <w:rPr>
          <w:spacing w:val="-6"/>
        </w:rPr>
        <w:t xml:space="preserve"> </w:t>
      </w:r>
      <w:r w:rsidR="001D5B3B">
        <w:t>strong</w:t>
      </w:r>
      <w:r w:rsidR="001D5B3B">
        <w:rPr>
          <w:spacing w:val="-5"/>
        </w:rPr>
        <w:t xml:space="preserve"> </w:t>
      </w:r>
      <w:r w:rsidR="001D5B3B">
        <w:t>interconnection between the G, E</w:t>
      </w:r>
      <w:r w:rsidR="001D5B3B">
        <w:rPr>
          <w:spacing w:val="-8"/>
        </w:rPr>
        <w:t xml:space="preserve"> </w:t>
      </w:r>
      <w:r w:rsidR="001D5B3B">
        <w:t>and M running through</w:t>
      </w:r>
      <w:r w:rsidR="001D5B3B">
        <w:rPr>
          <w:spacing w:val="-3"/>
        </w:rPr>
        <w:t xml:space="preserve"> </w:t>
      </w:r>
      <w:r w:rsidR="001D5B3B">
        <w:t>a theme(s) and that there</w:t>
      </w:r>
      <w:r w:rsidR="001D5B3B">
        <w:rPr>
          <w:spacing w:val="-1"/>
        </w:rPr>
        <w:t xml:space="preserve"> </w:t>
      </w:r>
      <w:r w:rsidR="001D5B3B">
        <w:t>is</w:t>
      </w:r>
      <w:r w:rsidR="001D5B3B">
        <w:rPr>
          <w:spacing w:val="-2"/>
        </w:rPr>
        <w:t xml:space="preserve"> </w:t>
      </w:r>
      <w:r w:rsidR="001D5B3B">
        <w:t>strong evidence to support this</w:t>
      </w:r>
      <w:r w:rsidR="001D5B3B">
        <w:rPr>
          <w:spacing w:val="10"/>
        </w:rPr>
        <w:t xml:space="preserve"> </w:t>
      </w:r>
      <w:r w:rsidR="001D5B3B">
        <w:rPr>
          <w:spacing w:val="-5"/>
        </w:rPr>
        <w:t>from</w:t>
      </w:r>
    </w:p>
    <w:p w14:paraId="13A7CA2A" w14:textId="77777777" w:rsidR="00841F94" w:rsidRDefault="001D5B3B">
      <w:pPr>
        <w:pStyle w:val="BodyText"/>
        <w:spacing w:before="2"/>
        <w:ind w:right="13546"/>
        <w:jc w:val="right"/>
      </w:pPr>
      <w:r>
        <w:t>the</w:t>
      </w:r>
      <w:r>
        <w:rPr>
          <w:spacing w:val="-3"/>
        </w:rPr>
        <w:t xml:space="preserve"> </w:t>
      </w:r>
      <w:r>
        <w:t>data.</w:t>
      </w:r>
    </w:p>
    <w:p w14:paraId="13A7CA2B" w14:textId="77777777" w:rsidR="00841F94" w:rsidRDefault="00841F94">
      <w:pPr>
        <w:pStyle w:val="BodyText"/>
        <w:spacing w:before="8"/>
        <w:rPr>
          <w:sz w:val="23"/>
        </w:rPr>
      </w:pPr>
    </w:p>
    <w:p w14:paraId="13A7CA2C" w14:textId="77777777" w:rsidR="00841F94" w:rsidRDefault="001D5B3B">
      <w:pPr>
        <w:pStyle w:val="BodyText"/>
        <w:tabs>
          <w:tab w:val="left" w:pos="1896"/>
        </w:tabs>
        <w:spacing w:line="290" w:lineRule="auto"/>
        <w:ind w:left="1086" w:right="13553" w:hanging="299"/>
        <w:jc w:val="right"/>
      </w:pPr>
      <w:r>
        <w:t>The</w:t>
      </w:r>
      <w:r>
        <w:tab/>
        <w:t>arrows</w:t>
      </w:r>
      <w:r>
        <w:rPr>
          <w:spacing w:val="8"/>
        </w:rPr>
        <w:t xml:space="preserve"> </w:t>
      </w:r>
      <w:r>
        <w:rPr>
          <w:spacing w:val="-4"/>
        </w:rPr>
        <w:t>represent</w:t>
      </w:r>
      <w:r>
        <w:t xml:space="preserve"> a</w:t>
      </w:r>
      <w:r>
        <w:rPr>
          <w:spacing w:val="-6"/>
        </w:rPr>
        <w:t xml:space="preserve"> </w:t>
      </w:r>
      <w:r>
        <w:t>softer</w:t>
      </w:r>
      <w:r>
        <w:rPr>
          <w:spacing w:val="-6"/>
        </w:rPr>
        <w:t xml:space="preserve"> </w:t>
      </w:r>
      <w:r>
        <w:t>interconnection between a theme but</w:t>
      </w:r>
      <w:r>
        <w:rPr>
          <w:spacing w:val="4"/>
        </w:rPr>
        <w:t xml:space="preserve"> </w:t>
      </w:r>
      <w:r>
        <w:rPr>
          <w:spacing w:val="-4"/>
        </w:rPr>
        <w:t>with</w:t>
      </w:r>
    </w:p>
    <w:p w14:paraId="13A7CA2D" w14:textId="77777777" w:rsidR="00841F94" w:rsidRDefault="001D5B3B">
      <w:pPr>
        <w:pStyle w:val="BodyText"/>
        <w:spacing w:before="1"/>
        <w:ind w:right="13546"/>
        <w:jc w:val="right"/>
      </w:pPr>
      <w:r>
        <w:t>some</w:t>
      </w:r>
      <w:r>
        <w:rPr>
          <w:spacing w:val="-1"/>
        </w:rPr>
        <w:t xml:space="preserve"> </w:t>
      </w:r>
      <w:r>
        <w:t>evidence.</w:t>
      </w:r>
    </w:p>
    <w:p w14:paraId="13A7CA2E" w14:textId="77777777" w:rsidR="00841F94" w:rsidRDefault="00841F94">
      <w:pPr>
        <w:jc w:val="right"/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A2F" w14:textId="77777777" w:rsidR="00841F94" w:rsidRDefault="00324FD3">
      <w:pPr>
        <w:tabs>
          <w:tab w:val="left" w:pos="3129"/>
          <w:tab w:val="left" w:pos="4104"/>
        </w:tabs>
        <w:spacing w:before="44"/>
        <w:ind w:left="2237"/>
        <w:rPr>
          <w:rFonts w:ascii="Gotham"/>
          <w:b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9417984" behindDoc="1" locked="0" layoutInCell="1" allowOverlap="1" wp14:anchorId="13A7CA90" wp14:editId="13A7CA91">
                <wp:simplePos x="0" y="0"/>
                <wp:positionH relativeFrom="page">
                  <wp:posOffset>635</wp:posOffset>
                </wp:positionH>
                <wp:positionV relativeFrom="page">
                  <wp:posOffset>0</wp:posOffset>
                </wp:positionV>
                <wp:extent cx="10692130" cy="7556500"/>
                <wp:effectExtent l="0" t="0" r="0" b="0"/>
                <wp:wrapNone/>
                <wp:docPr id="1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7556500"/>
                          <a:chOff x="1" y="0"/>
                          <a:chExt cx="16838" cy="11900"/>
                        </a:xfrm>
                      </wpg:grpSpPr>
                      <wps:wsp>
                        <wps:cNvPr id="20" name="AutoShape 141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571" cy="11900"/>
                          </a:xfrm>
                          <a:custGeom>
                            <a:avLst/>
                            <a:gdLst>
                              <a:gd name="T0" fmla="+- 0 3572 1"/>
                              <a:gd name="T1" fmla="*/ T0 w 3571"/>
                              <a:gd name="T2" fmla="*/ 1141 h 11900"/>
                              <a:gd name="T3" fmla="+- 0 1 1"/>
                              <a:gd name="T4" fmla="*/ T3 w 3571"/>
                              <a:gd name="T5" fmla="*/ 1141 h 11900"/>
                              <a:gd name="T6" fmla="+- 0 1 1"/>
                              <a:gd name="T7" fmla="*/ T6 w 3571"/>
                              <a:gd name="T8" fmla="*/ 11900 h 11900"/>
                              <a:gd name="T9" fmla="+- 0 3572 1"/>
                              <a:gd name="T10" fmla="*/ T9 w 3571"/>
                              <a:gd name="T11" fmla="*/ 11900 h 11900"/>
                              <a:gd name="T12" fmla="+- 0 3572 1"/>
                              <a:gd name="T13" fmla="*/ T12 w 3571"/>
                              <a:gd name="T14" fmla="*/ 1141 h 11900"/>
                              <a:gd name="T15" fmla="+- 0 3572 1"/>
                              <a:gd name="T16" fmla="*/ T15 w 3571"/>
                              <a:gd name="T17" fmla="*/ 0 h 11900"/>
                              <a:gd name="T18" fmla="+- 0 1 1"/>
                              <a:gd name="T19" fmla="*/ T18 w 3571"/>
                              <a:gd name="T20" fmla="*/ 0 h 11900"/>
                              <a:gd name="T21" fmla="+- 0 1 1"/>
                              <a:gd name="T22" fmla="*/ T21 w 3571"/>
                              <a:gd name="T23" fmla="*/ 421 h 11900"/>
                              <a:gd name="T24" fmla="+- 0 3572 1"/>
                              <a:gd name="T25" fmla="*/ T24 w 3571"/>
                              <a:gd name="T26" fmla="*/ 421 h 11900"/>
                              <a:gd name="T27" fmla="+- 0 3572 1"/>
                              <a:gd name="T28" fmla="*/ T27 w 3571"/>
                              <a:gd name="T29" fmla="*/ 0 h 11900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3571" h="11900">
                                <a:moveTo>
                                  <a:pt x="3571" y="1141"/>
                                </a:moveTo>
                                <a:lnTo>
                                  <a:pt x="0" y="1141"/>
                                </a:lnTo>
                                <a:lnTo>
                                  <a:pt x="0" y="11900"/>
                                </a:lnTo>
                                <a:lnTo>
                                  <a:pt x="3571" y="11900"/>
                                </a:lnTo>
                                <a:lnTo>
                                  <a:pt x="3571" y="1141"/>
                                </a:lnTo>
                                <a:moveTo>
                                  <a:pt x="357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1"/>
                                </a:lnTo>
                                <a:lnTo>
                                  <a:pt x="3571" y="421"/>
                                </a:lnTo>
                                <a:lnTo>
                                  <a:pt x="3571" y="0"/>
                                </a:lnTo>
                              </a:path>
                            </a:pathLst>
                          </a:custGeom>
                          <a:solidFill>
                            <a:srgbClr val="F4F2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40"/>
                        <wps:cNvSpPr>
                          <a:spLocks noChangeArrowheads="1"/>
                        </wps:cNvSpPr>
                        <wps:spPr bwMode="auto">
                          <a:xfrm>
                            <a:off x="1" y="421"/>
                            <a:ext cx="16838" cy="720"/>
                          </a:xfrm>
                          <a:prstGeom prst="rect">
                            <a:avLst/>
                          </a:prstGeom>
                          <a:solidFill>
                            <a:srgbClr val="6F5D4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41" y="554"/>
                            <a:ext cx="238" cy="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263" y="837"/>
                            <a:ext cx="191" cy="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" name="AutoShape 137"/>
                        <wps:cNvSpPr>
                          <a:spLocks/>
                        </wps:cNvSpPr>
                        <wps:spPr bwMode="auto">
                          <a:xfrm>
                            <a:off x="15237" y="567"/>
                            <a:ext cx="522" cy="441"/>
                          </a:xfrm>
                          <a:custGeom>
                            <a:avLst/>
                            <a:gdLst>
                              <a:gd name="T0" fmla="+- 0 15548 15238"/>
                              <a:gd name="T1" fmla="*/ T0 w 522"/>
                              <a:gd name="T2" fmla="+- 0 760 568"/>
                              <a:gd name="T3" fmla="*/ 760 h 441"/>
                              <a:gd name="T4" fmla="+- 0 15393 15238"/>
                              <a:gd name="T5" fmla="*/ T4 w 522"/>
                              <a:gd name="T6" fmla="+- 0 760 568"/>
                              <a:gd name="T7" fmla="*/ 760 h 441"/>
                              <a:gd name="T8" fmla="+- 0 15544 15238"/>
                              <a:gd name="T9" fmla="*/ T8 w 522"/>
                              <a:gd name="T10" fmla="+- 0 894 568"/>
                              <a:gd name="T11" fmla="*/ 894 h 441"/>
                              <a:gd name="T12" fmla="+- 0 15623 15238"/>
                              <a:gd name="T13" fmla="*/ T12 w 522"/>
                              <a:gd name="T14" fmla="+- 0 964 568"/>
                              <a:gd name="T15" fmla="*/ 964 h 441"/>
                              <a:gd name="T16" fmla="+- 0 15659 15238"/>
                              <a:gd name="T17" fmla="*/ T16 w 522"/>
                              <a:gd name="T18" fmla="+- 0 993 568"/>
                              <a:gd name="T19" fmla="*/ 993 h 441"/>
                              <a:gd name="T20" fmla="+- 0 15677 15238"/>
                              <a:gd name="T21" fmla="*/ T20 w 522"/>
                              <a:gd name="T22" fmla="+- 0 1003 568"/>
                              <a:gd name="T23" fmla="*/ 1003 h 441"/>
                              <a:gd name="T24" fmla="+- 0 15699 15238"/>
                              <a:gd name="T25" fmla="*/ T24 w 522"/>
                              <a:gd name="T26" fmla="+- 0 1008 568"/>
                              <a:gd name="T27" fmla="*/ 1008 h 441"/>
                              <a:gd name="T28" fmla="+- 0 15716 15238"/>
                              <a:gd name="T29" fmla="*/ T28 w 522"/>
                              <a:gd name="T30" fmla="+- 0 1006 568"/>
                              <a:gd name="T31" fmla="*/ 1006 h 441"/>
                              <a:gd name="T32" fmla="+- 0 15729 15238"/>
                              <a:gd name="T33" fmla="*/ T32 w 522"/>
                              <a:gd name="T34" fmla="+- 0 1002 568"/>
                              <a:gd name="T35" fmla="*/ 1002 h 441"/>
                              <a:gd name="T36" fmla="+- 0 15733 15238"/>
                              <a:gd name="T37" fmla="*/ T36 w 522"/>
                              <a:gd name="T38" fmla="+- 0 999 568"/>
                              <a:gd name="T39" fmla="*/ 999 h 441"/>
                              <a:gd name="T40" fmla="+- 0 15751 15238"/>
                              <a:gd name="T41" fmla="*/ T40 w 522"/>
                              <a:gd name="T42" fmla="+- 0 984 568"/>
                              <a:gd name="T43" fmla="*/ 984 h 441"/>
                              <a:gd name="T44" fmla="+- 0 15759 15238"/>
                              <a:gd name="T45" fmla="*/ T44 w 522"/>
                              <a:gd name="T46" fmla="+- 0 973 568"/>
                              <a:gd name="T47" fmla="*/ 973 h 441"/>
                              <a:gd name="T48" fmla="+- 0 15759 15238"/>
                              <a:gd name="T49" fmla="*/ T48 w 522"/>
                              <a:gd name="T50" fmla="+- 0 963 568"/>
                              <a:gd name="T51" fmla="*/ 963 h 441"/>
                              <a:gd name="T52" fmla="+- 0 15753 15238"/>
                              <a:gd name="T53" fmla="*/ T52 w 522"/>
                              <a:gd name="T54" fmla="+- 0 947 568"/>
                              <a:gd name="T55" fmla="*/ 947 h 441"/>
                              <a:gd name="T56" fmla="+- 0 15704 15238"/>
                              <a:gd name="T57" fmla="*/ T56 w 522"/>
                              <a:gd name="T58" fmla="+- 0 896 568"/>
                              <a:gd name="T59" fmla="*/ 896 h 441"/>
                              <a:gd name="T60" fmla="+- 0 15606 15238"/>
                              <a:gd name="T61" fmla="*/ T60 w 522"/>
                              <a:gd name="T62" fmla="+- 0 810 568"/>
                              <a:gd name="T63" fmla="*/ 810 h 441"/>
                              <a:gd name="T64" fmla="+- 0 15548 15238"/>
                              <a:gd name="T65" fmla="*/ T64 w 522"/>
                              <a:gd name="T66" fmla="+- 0 760 568"/>
                              <a:gd name="T67" fmla="*/ 760 h 441"/>
                              <a:gd name="T68" fmla="+- 0 15246 15238"/>
                              <a:gd name="T69" fmla="*/ T68 w 522"/>
                              <a:gd name="T70" fmla="+- 0 639 568"/>
                              <a:gd name="T71" fmla="*/ 639 h 441"/>
                              <a:gd name="T72" fmla="+- 0 15238 15238"/>
                              <a:gd name="T73" fmla="*/ T72 w 522"/>
                              <a:gd name="T74" fmla="+- 0 676 568"/>
                              <a:gd name="T75" fmla="*/ 676 h 441"/>
                              <a:gd name="T76" fmla="+- 0 15239 15238"/>
                              <a:gd name="T77" fmla="*/ T76 w 522"/>
                              <a:gd name="T78" fmla="+- 0 699 568"/>
                              <a:gd name="T79" fmla="*/ 699 h 441"/>
                              <a:gd name="T80" fmla="+- 0 15252 15238"/>
                              <a:gd name="T81" fmla="*/ T80 w 522"/>
                              <a:gd name="T82" fmla="+- 0 717 568"/>
                              <a:gd name="T83" fmla="*/ 717 h 441"/>
                              <a:gd name="T84" fmla="+- 0 15282 15238"/>
                              <a:gd name="T85" fmla="*/ T84 w 522"/>
                              <a:gd name="T86" fmla="+- 0 740 568"/>
                              <a:gd name="T87" fmla="*/ 740 h 441"/>
                              <a:gd name="T88" fmla="+- 0 15322 15238"/>
                              <a:gd name="T89" fmla="*/ T88 w 522"/>
                              <a:gd name="T90" fmla="+- 0 759 568"/>
                              <a:gd name="T91" fmla="*/ 759 h 441"/>
                              <a:gd name="T92" fmla="+- 0 15357 15238"/>
                              <a:gd name="T93" fmla="*/ T92 w 522"/>
                              <a:gd name="T94" fmla="+- 0 765 568"/>
                              <a:gd name="T95" fmla="*/ 765 h 441"/>
                              <a:gd name="T96" fmla="+- 0 15383 15238"/>
                              <a:gd name="T97" fmla="*/ T96 w 522"/>
                              <a:gd name="T98" fmla="+- 0 763 568"/>
                              <a:gd name="T99" fmla="*/ 763 h 441"/>
                              <a:gd name="T100" fmla="+- 0 15393 15238"/>
                              <a:gd name="T101" fmla="*/ T100 w 522"/>
                              <a:gd name="T102" fmla="+- 0 760 568"/>
                              <a:gd name="T103" fmla="*/ 760 h 441"/>
                              <a:gd name="T104" fmla="+- 0 15548 15238"/>
                              <a:gd name="T105" fmla="*/ T104 w 522"/>
                              <a:gd name="T106" fmla="+- 0 760 568"/>
                              <a:gd name="T107" fmla="*/ 760 h 441"/>
                              <a:gd name="T108" fmla="+- 0 15511 15238"/>
                              <a:gd name="T109" fmla="*/ T108 w 522"/>
                              <a:gd name="T110" fmla="+- 0 729 568"/>
                              <a:gd name="T111" fmla="*/ 729 h 441"/>
                              <a:gd name="T112" fmla="+- 0 15473 15238"/>
                              <a:gd name="T113" fmla="*/ T112 w 522"/>
                              <a:gd name="T114" fmla="+- 0 697 568"/>
                              <a:gd name="T115" fmla="*/ 697 h 441"/>
                              <a:gd name="T116" fmla="+- 0 15312 15238"/>
                              <a:gd name="T117" fmla="*/ T116 w 522"/>
                              <a:gd name="T118" fmla="+- 0 697 568"/>
                              <a:gd name="T119" fmla="*/ 697 h 441"/>
                              <a:gd name="T120" fmla="+- 0 15246 15238"/>
                              <a:gd name="T121" fmla="*/ T120 w 522"/>
                              <a:gd name="T122" fmla="+- 0 639 568"/>
                              <a:gd name="T123" fmla="*/ 639 h 441"/>
                              <a:gd name="T124" fmla="+- 0 15367 15238"/>
                              <a:gd name="T125" fmla="*/ T124 w 522"/>
                              <a:gd name="T126" fmla="+- 0 568 568"/>
                              <a:gd name="T127" fmla="*/ 568 h 441"/>
                              <a:gd name="T128" fmla="+- 0 15339 15238"/>
                              <a:gd name="T129" fmla="*/ T128 w 522"/>
                              <a:gd name="T130" fmla="+- 0 568 568"/>
                              <a:gd name="T131" fmla="*/ 568 h 441"/>
                              <a:gd name="T132" fmla="+- 0 15327 15238"/>
                              <a:gd name="T133" fmla="*/ T132 w 522"/>
                              <a:gd name="T134" fmla="+- 0 570 568"/>
                              <a:gd name="T135" fmla="*/ 570 h 441"/>
                              <a:gd name="T136" fmla="+- 0 15392 15238"/>
                              <a:gd name="T137" fmla="*/ T136 w 522"/>
                              <a:gd name="T138" fmla="+- 0 627 568"/>
                              <a:gd name="T139" fmla="*/ 627 h 441"/>
                              <a:gd name="T140" fmla="+- 0 15375 15238"/>
                              <a:gd name="T141" fmla="*/ T140 w 522"/>
                              <a:gd name="T142" fmla="+- 0 683 568"/>
                              <a:gd name="T143" fmla="*/ 683 h 441"/>
                              <a:gd name="T144" fmla="+- 0 15312 15238"/>
                              <a:gd name="T145" fmla="*/ T144 w 522"/>
                              <a:gd name="T146" fmla="+- 0 697 568"/>
                              <a:gd name="T147" fmla="*/ 697 h 441"/>
                              <a:gd name="T148" fmla="+- 0 15473 15238"/>
                              <a:gd name="T149" fmla="*/ T148 w 522"/>
                              <a:gd name="T150" fmla="+- 0 697 568"/>
                              <a:gd name="T151" fmla="*/ 697 h 441"/>
                              <a:gd name="T152" fmla="+- 0 15467 15238"/>
                              <a:gd name="T153" fmla="*/ T152 w 522"/>
                              <a:gd name="T154" fmla="+- 0 693 568"/>
                              <a:gd name="T155" fmla="*/ 693 h 441"/>
                              <a:gd name="T156" fmla="+- 0 15482 15238"/>
                              <a:gd name="T157" fmla="*/ T156 w 522"/>
                              <a:gd name="T158" fmla="+- 0 666 568"/>
                              <a:gd name="T159" fmla="*/ 666 h 441"/>
                              <a:gd name="T160" fmla="+- 0 15484 15238"/>
                              <a:gd name="T161" fmla="*/ T160 w 522"/>
                              <a:gd name="T162" fmla="+- 0 648 568"/>
                              <a:gd name="T163" fmla="*/ 648 h 441"/>
                              <a:gd name="T164" fmla="+- 0 15472 15238"/>
                              <a:gd name="T165" fmla="*/ T164 w 522"/>
                              <a:gd name="T166" fmla="+- 0 629 568"/>
                              <a:gd name="T167" fmla="*/ 629 h 441"/>
                              <a:gd name="T168" fmla="+- 0 15444 15238"/>
                              <a:gd name="T169" fmla="*/ T168 w 522"/>
                              <a:gd name="T170" fmla="+- 0 601 568"/>
                              <a:gd name="T171" fmla="*/ 601 h 441"/>
                              <a:gd name="T172" fmla="+- 0 15405 15238"/>
                              <a:gd name="T173" fmla="*/ T172 w 522"/>
                              <a:gd name="T174" fmla="+- 0 576 568"/>
                              <a:gd name="T175" fmla="*/ 576 h 441"/>
                              <a:gd name="T176" fmla="+- 0 15367 15238"/>
                              <a:gd name="T177" fmla="*/ T176 w 522"/>
                              <a:gd name="T178" fmla="+- 0 568 568"/>
                              <a:gd name="T179" fmla="*/ 568 h 4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522" h="441">
                                <a:moveTo>
                                  <a:pt x="310" y="192"/>
                                </a:moveTo>
                                <a:lnTo>
                                  <a:pt x="155" y="192"/>
                                </a:lnTo>
                                <a:lnTo>
                                  <a:pt x="306" y="326"/>
                                </a:lnTo>
                                <a:lnTo>
                                  <a:pt x="385" y="396"/>
                                </a:lnTo>
                                <a:lnTo>
                                  <a:pt x="421" y="425"/>
                                </a:lnTo>
                                <a:lnTo>
                                  <a:pt x="439" y="435"/>
                                </a:lnTo>
                                <a:lnTo>
                                  <a:pt x="461" y="440"/>
                                </a:lnTo>
                                <a:lnTo>
                                  <a:pt x="478" y="438"/>
                                </a:lnTo>
                                <a:lnTo>
                                  <a:pt x="491" y="434"/>
                                </a:lnTo>
                                <a:lnTo>
                                  <a:pt x="495" y="431"/>
                                </a:lnTo>
                                <a:lnTo>
                                  <a:pt x="513" y="416"/>
                                </a:lnTo>
                                <a:lnTo>
                                  <a:pt x="521" y="405"/>
                                </a:lnTo>
                                <a:lnTo>
                                  <a:pt x="521" y="395"/>
                                </a:lnTo>
                                <a:lnTo>
                                  <a:pt x="515" y="379"/>
                                </a:lnTo>
                                <a:lnTo>
                                  <a:pt x="466" y="328"/>
                                </a:lnTo>
                                <a:lnTo>
                                  <a:pt x="368" y="242"/>
                                </a:lnTo>
                                <a:lnTo>
                                  <a:pt x="310" y="192"/>
                                </a:lnTo>
                                <a:close/>
                                <a:moveTo>
                                  <a:pt x="8" y="71"/>
                                </a:moveTo>
                                <a:lnTo>
                                  <a:pt x="0" y="108"/>
                                </a:lnTo>
                                <a:lnTo>
                                  <a:pt x="1" y="131"/>
                                </a:lnTo>
                                <a:lnTo>
                                  <a:pt x="14" y="149"/>
                                </a:lnTo>
                                <a:lnTo>
                                  <a:pt x="44" y="172"/>
                                </a:lnTo>
                                <a:lnTo>
                                  <a:pt x="84" y="191"/>
                                </a:lnTo>
                                <a:lnTo>
                                  <a:pt x="119" y="197"/>
                                </a:lnTo>
                                <a:lnTo>
                                  <a:pt x="145" y="195"/>
                                </a:lnTo>
                                <a:lnTo>
                                  <a:pt x="155" y="192"/>
                                </a:lnTo>
                                <a:lnTo>
                                  <a:pt x="310" y="192"/>
                                </a:lnTo>
                                <a:lnTo>
                                  <a:pt x="273" y="161"/>
                                </a:lnTo>
                                <a:lnTo>
                                  <a:pt x="235" y="129"/>
                                </a:lnTo>
                                <a:lnTo>
                                  <a:pt x="74" y="129"/>
                                </a:lnTo>
                                <a:lnTo>
                                  <a:pt x="8" y="71"/>
                                </a:lnTo>
                                <a:close/>
                                <a:moveTo>
                                  <a:pt x="129" y="0"/>
                                </a:moveTo>
                                <a:lnTo>
                                  <a:pt x="101" y="0"/>
                                </a:lnTo>
                                <a:lnTo>
                                  <a:pt x="89" y="2"/>
                                </a:lnTo>
                                <a:lnTo>
                                  <a:pt x="154" y="59"/>
                                </a:lnTo>
                                <a:lnTo>
                                  <a:pt x="137" y="115"/>
                                </a:lnTo>
                                <a:lnTo>
                                  <a:pt x="74" y="129"/>
                                </a:lnTo>
                                <a:lnTo>
                                  <a:pt x="235" y="129"/>
                                </a:lnTo>
                                <a:lnTo>
                                  <a:pt x="229" y="125"/>
                                </a:lnTo>
                                <a:lnTo>
                                  <a:pt x="244" y="98"/>
                                </a:lnTo>
                                <a:lnTo>
                                  <a:pt x="246" y="80"/>
                                </a:lnTo>
                                <a:lnTo>
                                  <a:pt x="234" y="61"/>
                                </a:lnTo>
                                <a:lnTo>
                                  <a:pt x="206" y="33"/>
                                </a:lnTo>
                                <a:lnTo>
                                  <a:pt x="167" y="8"/>
                                </a:lnTo>
                                <a:lnTo>
                                  <a:pt x="1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136"/>
                        <wps:cNvSpPr>
                          <a:spLocks noChangeArrowheads="1"/>
                        </wps:cNvSpPr>
                        <wps:spPr bwMode="auto">
                          <a:xfrm>
                            <a:off x="4106" y="2039"/>
                            <a:ext cx="11343" cy="598"/>
                          </a:xfrm>
                          <a:prstGeom prst="rect">
                            <a:avLst/>
                          </a:prstGeom>
                          <a:solidFill>
                            <a:srgbClr val="9A8A7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135"/>
                        <wps:cNvCnPr>
                          <a:cxnSpLocks noChangeShapeType="1"/>
                        </wps:cNvCnPr>
                        <wps:spPr bwMode="auto">
                          <a:xfrm>
                            <a:off x="4109" y="2637"/>
                            <a:ext cx="11338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6CB33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4104" y="2040"/>
                            <a:ext cx="11348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Line 133"/>
                        <wps:cNvCnPr>
                          <a:cxnSpLocks noChangeShapeType="1"/>
                        </wps:cNvCnPr>
                        <wps:spPr bwMode="auto">
                          <a:xfrm>
                            <a:off x="4107" y="263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132"/>
                        <wps:cNvCnPr>
                          <a:cxnSpLocks noChangeShapeType="1"/>
                        </wps:cNvCnPr>
                        <wps:spPr bwMode="auto">
                          <a:xfrm>
                            <a:off x="15449" y="263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131"/>
                        <wps:cNvCnPr>
                          <a:cxnSpLocks noChangeShapeType="1"/>
                        </wps:cNvCnPr>
                        <wps:spPr bwMode="auto">
                          <a:xfrm>
                            <a:off x="4107" y="79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Line 130"/>
                        <wps:cNvCnPr>
                          <a:cxnSpLocks noChangeShapeType="1"/>
                        </wps:cNvCnPr>
                        <wps:spPr bwMode="auto">
                          <a:xfrm>
                            <a:off x="15449" y="797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Line 129"/>
                        <wps:cNvCnPr>
                          <a:cxnSpLocks noChangeShapeType="1"/>
                        </wps:cNvCnPr>
                        <wps:spPr bwMode="auto">
                          <a:xfrm>
                            <a:off x="4104" y="7980"/>
                            <a:ext cx="11348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6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8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79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61" y="630"/>
                            <a:ext cx="353" cy="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1EA782" id="Group 125" o:spid="_x0000_s1026" style="position:absolute;margin-left:.05pt;margin-top:0;width:841.9pt;height:595pt;z-index:-273898496;mso-position-horizontal-relative:page;mso-position-vertical-relative:page" coordorigin="1" coordsize="16838,1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">
                <v:shape id="AutoShape 141" o:spid="_x0000_s1027" style="position:absolute;left:1;width:3571;height:11900;visibility:visible;mso-wrap-style:square;v-text-anchor:top" coordsize="3571,1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" path="m3571,1141l,1141,,11900r3571,l3571,1141m3571,l,,,421r3571,l3571,e" fillcolor="#f4f2f1" stroked="f">
                  <v:path arrowok="t" o:connecttype="custom" o:connectlocs="3571,1141;0,1141;0,11900;3571,11900;3571,1141;3571,0;0,0;0,421;3571,421;3571,0" o:connectangles="0,0,0,0,0,0,0,0,0,0"/>
                </v:shape>
                <v:rect id="Rectangle 140" o:spid="_x0000_s1028" style="position:absolute;left:1;top:421;width:16838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" fillcolor="#6f5d4f" stroked="f"/>
                <v:shape id="Picture 139" o:spid="_x0000_s1029" type="#_x0000_t75" style="position:absolute;left:15541;top:554;width:238;height:2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">
                  <v:imagedata r:id="rId36" o:title=""/>
                </v:shape>
                <v:shape id="Picture 138" o:spid="_x0000_s1030" type="#_x0000_t75" style="position:absolute;left:15263;top:837;width:191;height: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">
                  <v:imagedata r:id="rId37" o:title=""/>
                </v:shape>
                <v:shape id="AutoShape 137" o:spid="_x0000_s1031" style="position:absolute;left:15237;top:567;width:522;height:441;visibility:visible;mso-wrap-style:square;v-text-anchor:top" coordsize="522,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" path="m310,192r-155,l306,326r79,70l421,425r18,10l461,440r17,-2l491,434r4,-3l513,416r8,-11l521,395r-6,-16l466,328,368,242,310,192xm8,71l,108r1,23l14,149r30,23l84,191r35,6l145,195r10,-3l310,192,273,161,235,129r-161,l8,71xm129,l101,,89,2r65,57l137,115,74,129r161,l229,125,244,98r2,-18l234,61,206,33,167,8,129,xe" stroked="f">
                  <v:path arrowok="t" o:connecttype="custom" o:connectlocs="310,760;155,760;306,894;385,964;421,993;439,1003;461,1008;478,1006;491,1002;495,999;513,984;521,973;521,963;515,947;466,896;368,810;310,760;8,639;0,676;1,699;14,717;44,740;84,759;119,765;145,763;155,760;310,760;273,729;235,697;74,697;8,639;129,568;101,568;89,570;154,627;137,683;74,697;235,697;229,693;244,666;246,648;234,629;206,601;167,576;129,568" o:connectangles="0,0,0,0,0,0,0,0,0,0,0,0,0,0,0,0,0,0,0,0,0,0,0,0,0,0,0,0,0,0,0,0,0,0,0,0,0,0,0,0,0,0,0,0,0"/>
                </v:shape>
                <v:rect id="Rectangle 136" o:spid="_x0000_s1032" style="position:absolute;left:4106;top:2039;width:11343;height:5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" fillcolor="#9a8a79" stroked="f"/>
                <v:line id="Line 135" o:spid="_x0000_s1033" style="position:absolute;visibility:visible;mso-wrap-style:square" from="4109,2637" to="15447,2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" strokecolor="#6cb33f" strokeweight=".25pt"/>
                <v:line id="Line 134" o:spid="_x0000_s1034" style="position:absolute;visibility:visible;mso-wrap-style:square" from="4104,2040" to="15452,20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" strokeweight=".25pt"/>
                <v:line id="Line 133" o:spid="_x0000_s1035" style="position:absolute;visibility:visible;mso-wrap-style:square" from="4107,2637" to="4107,2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" strokeweight=".25pt"/>
                <v:line id="Line 132" o:spid="_x0000_s1036" style="position:absolute;visibility:visible;mso-wrap-style:square" from="15449,2637" to="15449,2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" strokeweight=".25pt"/>
                <v:line id="Line 131" o:spid="_x0000_s1037" style="position:absolute;visibility:visible;mso-wrap-style:square" from="4107,7978" to="4107,79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" strokeweight=".25pt"/>
                <v:line id="Line 130" o:spid="_x0000_s1038" style="position:absolute;visibility:visible;mso-wrap-style:square" from="15449,7978" to="15449,79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" strokeweight=".25pt"/>
                <v:line id="Line 129" o:spid="_x0000_s1039" style="position:absolute;visibility:visible;mso-wrap-style:square" from="4104,7980" to="15452,7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" strokeweight=".25pt"/>
                <v:shape id="Picture 128" o:spid="_x0000_s1040" type="#_x0000_t75" style="position:absolute;left:1298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">
                  <v:imagedata r:id="rId38" o:title=""/>
                </v:shape>
                <v:shape id="Picture 127" o:spid="_x0000_s1041" type="#_x0000_t75" style="position:absolute;left:2179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">
                  <v:imagedata r:id="rId39" o:title=""/>
                </v:shape>
                <v:shape id="Picture 126" o:spid="_x0000_s1042" type="#_x0000_t75" style="position:absolute;left:3061;top:630;width:353;height: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">
                  <v:imagedata r:id="rId39" o:title=""/>
                </v:shape>
                <w10:wrap anchorx="page" anchory="page"/>
              </v:group>
            </w:pict>
          </mc:Fallback>
        </mc:AlternateContent>
      </w:r>
      <w:bookmarkStart w:id="23" w:name="_bookmark44"/>
      <w:bookmarkEnd w:id="23"/>
      <w:r w:rsidR="001D5B3B">
        <w:fldChar w:fldCharType="begin"/>
      </w:r>
      <w:r w:rsidR="001D5B3B">
        <w:instrText xml:space="preserve"> HYPERLINK \l "_bookmark1" </w:instrText>
      </w:r>
      <w:r w:rsidR="001D5B3B">
        <w:fldChar w:fldCharType="separate"/>
      </w:r>
      <w:r w:rsidR="001D5B3B">
        <w:rPr>
          <w:rFonts w:ascii="Gotham"/>
          <w:b/>
          <w:color w:val="FFFFFF"/>
          <w:position w:val="-3"/>
          <w:sz w:val="30"/>
        </w:rPr>
        <w:t>A</w:t>
      </w:r>
      <w:r w:rsidR="001D5B3B">
        <w:rPr>
          <w:rFonts w:ascii="Gotham"/>
          <w:b/>
          <w:color w:val="FFFFFF"/>
          <w:position w:val="-3"/>
          <w:sz w:val="30"/>
        </w:rPr>
        <w:fldChar w:fldCharType="end"/>
      </w:r>
      <w:r w:rsidR="001D5B3B">
        <w:rPr>
          <w:rFonts w:ascii="Gotham"/>
          <w:b/>
          <w:color w:val="FFFFFF"/>
          <w:position w:val="-3"/>
          <w:sz w:val="30"/>
        </w:rPr>
        <w:tab/>
      </w:r>
      <w:hyperlink w:anchor="_bookmark15" w:history="1">
        <w:r w:rsidR="001D5B3B">
          <w:rPr>
            <w:rFonts w:ascii="Gotham"/>
            <w:b/>
            <w:color w:val="FFFFFF"/>
            <w:position w:val="-3"/>
            <w:sz w:val="30"/>
          </w:rPr>
          <w:t>B</w:t>
        </w:r>
      </w:hyperlink>
      <w:r w:rsidR="001D5B3B">
        <w:rPr>
          <w:rFonts w:ascii="Gotham"/>
          <w:b/>
          <w:color w:val="FFFFFF"/>
          <w:position w:val="-3"/>
          <w:sz w:val="30"/>
        </w:rPr>
        <w:tab/>
      </w:r>
      <w:bookmarkStart w:id="24" w:name="ISE4GEMs_Tool_11:_Final_Reflections"/>
      <w:bookmarkEnd w:id="24"/>
      <w:r w:rsidR="001D5B3B">
        <w:rPr>
          <w:rFonts w:ascii="Gotham-Light"/>
          <w:color w:val="FFFFFF"/>
          <w:sz w:val="28"/>
        </w:rPr>
        <w:t xml:space="preserve">ISE4GEMS </w:t>
      </w:r>
      <w:r w:rsidR="001D5B3B">
        <w:rPr>
          <w:rFonts w:ascii="Gotham-Light"/>
          <w:color w:val="FFFFFF"/>
          <w:spacing w:val="-4"/>
          <w:sz w:val="28"/>
        </w:rPr>
        <w:t xml:space="preserve">TOOL </w:t>
      </w:r>
      <w:r w:rsidR="001D5B3B">
        <w:rPr>
          <w:rFonts w:ascii="Gotham-Light"/>
          <w:color w:val="FFFFFF"/>
          <w:sz w:val="28"/>
        </w:rPr>
        <w:t xml:space="preserve">11: </w:t>
      </w:r>
      <w:r w:rsidR="001D5B3B">
        <w:rPr>
          <w:rFonts w:ascii="Gotham"/>
          <w:b/>
          <w:color w:val="FFFFFF"/>
          <w:sz w:val="28"/>
        </w:rPr>
        <w:t>Final</w:t>
      </w:r>
      <w:r w:rsidR="001D5B3B">
        <w:rPr>
          <w:rFonts w:ascii="Gotham"/>
          <w:b/>
          <w:color w:val="FFFFFF"/>
          <w:spacing w:val="9"/>
          <w:sz w:val="28"/>
        </w:rPr>
        <w:t xml:space="preserve"> </w:t>
      </w:r>
      <w:r w:rsidR="001D5B3B">
        <w:rPr>
          <w:rFonts w:ascii="Gotham"/>
          <w:b/>
          <w:color w:val="FFFFFF"/>
          <w:sz w:val="28"/>
        </w:rPr>
        <w:t>Reflections</w:t>
      </w:r>
    </w:p>
    <w:p w14:paraId="13A7CA30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31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32" w14:textId="77777777" w:rsidR="00841F94" w:rsidRDefault="00324FD3">
      <w:pPr>
        <w:pStyle w:val="BodyText"/>
        <w:rPr>
          <w:rFonts w:ascii="Gotham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3660160" behindDoc="1" locked="0" layoutInCell="1" allowOverlap="1" wp14:anchorId="13A7CA92" wp14:editId="13A7CA93">
                <wp:simplePos x="0" y="0"/>
                <wp:positionH relativeFrom="page">
                  <wp:posOffset>2689860</wp:posOffset>
                </wp:positionH>
                <wp:positionV relativeFrom="paragraph">
                  <wp:posOffset>370205</wp:posOffset>
                </wp:positionV>
                <wp:extent cx="801370" cy="114300"/>
                <wp:effectExtent l="0" t="0" r="0" b="0"/>
                <wp:wrapTopAndBottom/>
                <wp:docPr id="16" name="Text Box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137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A7CD22" w14:textId="77777777" w:rsidR="00841F94" w:rsidRDefault="001D5B3B">
                            <w:pPr>
                              <w:spacing w:line="180" w:lineRule="exact"/>
                              <w:rPr>
                                <w:rFonts w:ascii="The Sans Bold-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The Sans Bold-"/>
                                <w:b/>
                                <w:color w:val="FFFFFF"/>
                                <w:sz w:val="18"/>
                              </w:rPr>
                              <w:t>Final reflec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92" id="Text Box 124" o:spid="_x0000_s1236" type="#_x0000_t202" style="position:absolute;margin-left:211.8pt;margin-top:29.15pt;width:63.1pt;height:9pt;z-index:-2496563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" filled="f" stroked="f">
                <v:textbox inset="0,0,0,0">
                  <w:txbxContent>
                    <w:p w14:paraId="13A7CD22" w14:textId="77777777" w:rsidR="00841F94" w:rsidRDefault="001D5B3B">
                      <w:pPr>
                        <w:spacing w:line="180" w:lineRule="exact"/>
                        <w:rPr>
                          <w:rFonts w:ascii="The Sans Bold-"/>
                          <w:b/>
                          <w:sz w:val="18"/>
                        </w:rPr>
                      </w:pPr>
                      <w:r>
                        <w:rPr>
                          <w:rFonts w:ascii="The Sans Bold-"/>
                          <w:b/>
                          <w:color w:val="FFFFFF"/>
                          <w:sz w:val="18"/>
                        </w:rPr>
                        <w:t>Final reflection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3A7CA33" w14:textId="77777777" w:rsidR="00841F94" w:rsidRDefault="00841F94">
      <w:pPr>
        <w:pStyle w:val="BodyText"/>
        <w:spacing w:before="12"/>
        <w:rPr>
          <w:rFonts w:ascii="Gotham"/>
          <w:b/>
          <w:sz w:val="28"/>
        </w:rPr>
      </w:pPr>
    </w:p>
    <w:p w14:paraId="13A7CA34" w14:textId="77777777" w:rsidR="00841F94" w:rsidRDefault="00324FD3">
      <w:pPr>
        <w:pStyle w:val="BodyText"/>
        <w:rPr>
          <w:rFonts w:ascii="Gotham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3661184" behindDoc="1" locked="0" layoutInCell="1" allowOverlap="1" wp14:anchorId="13A7CA94" wp14:editId="13A7CA95">
                <wp:simplePos x="0" y="0"/>
                <wp:positionH relativeFrom="page">
                  <wp:posOffset>2665095</wp:posOffset>
                </wp:positionH>
                <wp:positionV relativeFrom="paragraph">
                  <wp:posOffset>100965</wp:posOffset>
                </wp:positionV>
                <wp:extent cx="5245100" cy="127000"/>
                <wp:effectExtent l="0" t="0" r="0" b="0"/>
                <wp:wrapTopAndBottom/>
                <wp:docPr id="14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5100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A7CD23" w14:textId="77777777" w:rsidR="00841F94" w:rsidRDefault="001D5B3B">
                            <w:pPr>
                              <w:spacing w:line="200" w:lineRule="exact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3"/>
                                <w:sz w:val="20"/>
                              </w:rPr>
                              <w:t>What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lessons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have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been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learned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s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eflect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n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r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experiences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n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undertaking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e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evaluatio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94" id="Text Box 123" o:spid="_x0000_s1237" type="#_x0000_t202" style="position:absolute;margin-left:209.85pt;margin-top:7.95pt;width:413pt;height:10pt;z-index:-2496552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" filled="f" stroked="f">
                <v:textbox inset="0,0,0,0">
                  <w:txbxContent>
                    <w:p w14:paraId="13A7CD23" w14:textId="77777777" w:rsidR="00841F94" w:rsidRDefault="001D5B3B">
                      <w:pPr>
                        <w:spacing w:line="200" w:lineRule="exact"/>
                        <w:rPr>
                          <w:sz w:val="20"/>
                        </w:rPr>
                      </w:pPr>
                      <w:r>
                        <w:rPr>
                          <w:spacing w:val="-3"/>
                          <w:sz w:val="20"/>
                        </w:rPr>
                        <w:t>What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lessons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have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been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learned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s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reflect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n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r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experiences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n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undertaking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e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evaluatio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3A7CA35" w14:textId="77777777" w:rsidR="00841F94" w:rsidRDefault="00324FD3">
      <w:pPr>
        <w:pStyle w:val="BodyText"/>
        <w:spacing w:before="3"/>
        <w:rPr>
          <w:rFonts w:ascii="Gotham"/>
          <w:b/>
          <w:sz w:val="1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3662208" behindDoc="1" locked="0" layoutInCell="1" allowOverlap="1" wp14:anchorId="13A7CA96" wp14:editId="13A7CA97">
                <wp:simplePos x="0" y="0"/>
                <wp:positionH relativeFrom="page">
                  <wp:posOffset>2689860</wp:posOffset>
                </wp:positionH>
                <wp:positionV relativeFrom="paragraph">
                  <wp:posOffset>13970</wp:posOffset>
                </wp:positionV>
                <wp:extent cx="1948815" cy="127000"/>
                <wp:effectExtent l="0" t="0" r="0" b="0"/>
                <wp:wrapTopAndBottom/>
                <wp:docPr id="12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881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A7CD24" w14:textId="77777777" w:rsidR="00841F94" w:rsidRDefault="001D5B3B">
                            <w:pPr>
                              <w:spacing w:line="200" w:lineRule="exact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3"/>
                                <w:sz w:val="20"/>
                              </w:rPr>
                              <w:t xml:space="preserve">What </w:t>
                            </w:r>
                            <w:r>
                              <w:rPr>
                                <w:sz w:val="20"/>
                              </w:rPr>
                              <w:t xml:space="preserve">did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you </w:t>
                            </w:r>
                            <w:r>
                              <w:rPr>
                                <w:sz w:val="20"/>
                              </w:rPr>
                              <w:t xml:space="preserve">try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that was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different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96" id="Text Box 122" o:spid="_x0000_s1238" type="#_x0000_t202" style="position:absolute;margin-left:211.8pt;margin-top:1.1pt;width:153.45pt;height:10pt;z-index:-2496542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" filled="f" stroked="f">
                <v:textbox inset="0,0,0,0">
                  <w:txbxContent>
                    <w:p w14:paraId="13A7CD24" w14:textId="77777777" w:rsidR="00841F94" w:rsidRDefault="001D5B3B">
                      <w:pPr>
                        <w:spacing w:line="200" w:lineRule="exact"/>
                        <w:rPr>
                          <w:sz w:val="20"/>
                        </w:rPr>
                      </w:pPr>
                      <w:r>
                        <w:rPr>
                          <w:spacing w:val="-3"/>
                          <w:sz w:val="20"/>
                        </w:rPr>
                        <w:t xml:space="preserve">What </w:t>
                      </w:r>
                      <w:r>
                        <w:rPr>
                          <w:sz w:val="20"/>
                        </w:rPr>
                        <w:t xml:space="preserve">did </w:t>
                      </w:r>
                      <w:r>
                        <w:rPr>
                          <w:spacing w:val="-3"/>
                          <w:sz w:val="20"/>
                        </w:rPr>
                        <w:t xml:space="preserve">you </w:t>
                      </w:r>
                      <w:r>
                        <w:rPr>
                          <w:sz w:val="20"/>
                        </w:rPr>
                        <w:t xml:space="preserve">try </w:t>
                      </w:r>
                      <w:r>
                        <w:rPr>
                          <w:spacing w:val="-3"/>
                          <w:sz w:val="20"/>
                        </w:rPr>
                        <w:t xml:space="preserve">that was </w:t>
                      </w:r>
                      <w:r>
                        <w:rPr>
                          <w:spacing w:val="-4"/>
                          <w:sz w:val="20"/>
                        </w:rPr>
                        <w:t>different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3A7CA36" w14:textId="77777777" w:rsidR="00841F94" w:rsidRDefault="001D5B3B">
      <w:pPr>
        <w:pStyle w:val="BodyText"/>
        <w:rPr>
          <w:rFonts w:ascii="Gotham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3664256" behindDoc="1" locked="0" layoutInCell="1" allowOverlap="1" wp14:anchorId="13A7CA98" wp14:editId="13A7CA99">
                <wp:simplePos x="0" y="0"/>
                <wp:positionH relativeFrom="page">
                  <wp:posOffset>2609561</wp:posOffset>
                </wp:positionH>
                <wp:positionV relativeFrom="paragraph">
                  <wp:posOffset>497205</wp:posOffset>
                </wp:positionV>
                <wp:extent cx="3192780" cy="127000"/>
                <wp:effectExtent l="0" t="0" r="0" b="0"/>
                <wp:wrapTopAndBottom/>
                <wp:docPr id="8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A7CD25" w14:textId="77777777" w:rsidR="00841F94" w:rsidRDefault="001D5B3B">
                            <w:pPr>
                              <w:spacing w:line="200" w:lineRule="exact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3"/>
                                <w:sz w:val="20"/>
                              </w:rPr>
                              <w:t>What didn’t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rk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nd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hy?</w:t>
                            </w:r>
                            <w:r>
                              <w:rPr>
                                <w:spacing w:val="-1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What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uld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o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differentl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98" id="Text Box 120" o:spid="_x0000_s1239" type="#_x0000_t202" style="position:absolute;margin-left:205.5pt;margin-top:39.15pt;width:251.4pt;height:10pt;z-index:-2496522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" filled="f" stroked="f">
                <v:textbox inset="0,0,0,0">
                  <w:txbxContent>
                    <w:p w14:paraId="13A7CD25" w14:textId="77777777" w:rsidR="00841F94" w:rsidRDefault="001D5B3B">
                      <w:pPr>
                        <w:spacing w:line="200" w:lineRule="exact"/>
                        <w:rPr>
                          <w:sz w:val="20"/>
                        </w:rPr>
                      </w:pPr>
                      <w:r>
                        <w:rPr>
                          <w:spacing w:val="-3"/>
                          <w:sz w:val="20"/>
                        </w:rPr>
                        <w:t>What didn’t</w:t>
                      </w:r>
                      <w:r>
                        <w:rPr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rk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nd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hy?</w:t>
                      </w:r>
                      <w:r>
                        <w:rPr>
                          <w:spacing w:val="-16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What</w:t>
                      </w:r>
                      <w:r>
                        <w:rPr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uld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o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pacing w:val="-4"/>
                          <w:sz w:val="20"/>
                        </w:rPr>
                        <w:t>differently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324FD3">
        <w:rPr>
          <w:noProof/>
        </w:rPr>
        <mc:AlternateContent>
          <mc:Choice Requires="wps">
            <w:drawing>
              <wp:anchor distT="0" distB="0" distL="0" distR="0" simplePos="0" relativeHeight="253663232" behindDoc="1" locked="0" layoutInCell="1" allowOverlap="1" wp14:anchorId="13A7CA9A" wp14:editId="13A7CA9B">
                <wp:simplePos x="0" y="0"/>
                <wp:positionH relativeFrom="page">
                  <wp:posOffset>2609215</wp:posOffset>
                </wp:positionH>
                <wp:positionV relativeFrom="paragraph">
                  <wp:posOffset>87630</wp:posOffset>
                </wp:positionV>
                <wp:extent cx="3173095" cy="127000"/>
                <wp:effectExtent l="0" t="0" r="0" b="0"/>
                <wp:wrapTopAndBottom/>
                <wp:docPr id="10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309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A7CD26" w14:textId="77777777" w:rsidR="00841F94" w:rsidRDefault="001D5B3B">
                            <w:pPr>
                              <w:spacing w:line="200" w:lineRule="exact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3"/>
                                <w:sz w:val="20"/>
                              </w:rPr>
                              <w:t>What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worked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ell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nd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hy?</w:t>
                            </w:r>
                            <w:r>
                              <w:rPr>
                                <w:spacing w:val="-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Would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o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again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9A" id="Text Box 121" o:spid="_x0000_s1240" type="#_x0000_t202" style="position:absolute;margin-left:205.45pt;margin-top:6.9pt;width:249.85pt;height:10pt;z-index:-2496532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" filled="f" stroked="f">
                <v:textbox inset="0,0,0,0">
                  <w:txbxContent>
                    <w:p w14:paraId="13A7CD26" w14:textId="77777777" w:rsidR="00841F94" w:rsidRDefault="001D5B3B">
                      <w:pPr>
                        <w:spacing w:line="200" w:lineRule="exact"/>
                        <w:rPr>
                          <w:sz w:val="20"/>
                        </w:rPr>
                      </w:pPr>
                      <w:r>
                        <w:rPr>
                          <w:spacing w:val="-3"/>
                          <w:sz w:val="20"/>
                        </w:rPr>
                        <w:t>What</w:t>
                      </w:r>
                      <w:r>
                        <w:rPr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worked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ell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for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nd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hy?</w:t>
                      </w:r>
                      <w:r>
                        <w:rPr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spacing w:val="-4"/>
                          <w:sz w:val="20"/>
                        </w:rPr>
                        <w:t>Would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o</w:t>
                      </w:r>
                      <w:r>
                        <w:rPr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t</w:t>
                      </w:r>
                      <w:r>
                        <w:rPr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spacing w:val="-2"/>
                          <w:sz w:val="20"/>
                        </w:rPr>
                        <w:t>again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3A7CA37" w14:textId="77777777" w:rsidR="00841F94" w:rsidRDefault="001D5B3B">
      <w:pPr>
        <w:pStyle w:val="BodyText"/>
        <w:spacing w:before="3"/>
        <w:rPr>
          <w:rFonts w:ascii="Gotham"/>
          <w:b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3666304" behindDoc="1" locked="0" layoutInCell="1" allowOverlap="1" wp14:anchorId="13A7CA9C" wp14:editId="13A7CA9D">
                <wp:simplePos x="0" y="0"/>
                <wp:positionH relativeFrom="page">
                  <wp:posOffset>2611755</wp:posOffset>
                </wp:positionH>
                <wp:positionV relativeFrom="paragraph">
                  <wp:posOffset>771525</wp:posOffset>
                </wp:positionV>
                <wp:extent cx="5179695" cy="127000"/>
                <wp:effectExtent l="0" t="0" r="0" b="0"/>
                <wp:wrapTopAndBottom/>
                <wp:docPr id="4" name="Text Box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969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A7CD27" w14:textId="77777777" w:rsidR="00841F94" w:rsidRDefault="001D5B3B">
                            <w:pPr>
                              <w:spacing w:line="200" w:lineRule="exact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3"/>
                                <w:sz w:val="20"/>
                              </w:rPr>
                              <w:t>What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ower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ynamics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id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notice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that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were</w:t>
                            </w:r>
                            <w:r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new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?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id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nything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rry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bou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this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9C" id="Text Box 118" o:spid="_x0000_s1241" type="#_x0000_t202" style="position:absolute;margin-left:205.65pt;margin-top:60.75pt;width:407.85pt;height:10pt;z-index:-2496501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" filled="f" stroked="f">
                <v:textbox inset="0,0,0,0">
                  <w:txbxContent>
                    <w:p w14:paraId="13A7CD27" w14:textId="77777777" w:rsidR="00841F94" w:rsidRDefault="001D5B3B">
                      <w:pPr>
                        <w:spacing w:line="200" w:lineRule="exact"/>
                        <w:rPr>
                          <w:sz w:val="20"/>
                        </w:rPr>
                      </w:pPr>
                      <w:r>
                        <w:rPr>
                          <w:spacing w:val="-3"/>
                          <w:sz w:val="20"/>
                        </w:rPr>
                        <w:t>What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power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ynamics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id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notice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that</w:t>
                      </w:r>
                      <w:r>
                        <w:rPr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were</w:t>
                      </w:r>
                      <w:r>
                        <w:rPr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new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for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?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id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nything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rry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bout</w:t>
                      </w:r>
                      <w:r>
                        <w:rPr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this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3665280" behindDoc="1" locked="0" layoutInCell="1" allowOverlap="1" wp14:anchorId="13A7CA9E" wp14:editId="13A7CA9F">
                <wp:simplePos x="0" y="0"/>
                <wp:positionH relativeFrom="page">
                  <wp:posOffset>2665095</wp:posOffset>
                </wp:positionH>
                <wp:positionV relativeFrom="paragraph">
                  <wp:posOffset>446147</wp:posOffset>
                </wp:positionV>
                <wp:extent cx="2940050" cy="127000"/>
                <wp:effectExtent l="0" t="0" r="0" b="0"/>
                <wp:wrapTopAndBottom/>
                <wp:docPr id="6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0050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A7CD28" w14:textId="77777777" w:rsidR="00841F94" w:rsidRDefault="001D5B3B">
                            <w:pPr>
                              <w:spacing w:line="200" w:lineRule="exact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4"/>
                                <w:sz w:val="20"/>
                              </w:rPr>
                              <w:t>Would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o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it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gain?</w:t>
                            </w:r>
                            <w:r>
                              <w:rPr>
                                <w:spacing w:val="-1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What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would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>you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do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differently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9E" id="Text Box 119" o:spid="_x0000_s1242" type="#_x0000_t202" style="position:absolute;margin-left:209.85pt;margin-top:35.15pt;width:231.5pt;height:10pt;z-index:-2496512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" filled="f" stroked="f">
                <v:textbox inset="0,0,0,0">
                  <w:txbxContent>
                    <w:p w14:paraId="13A7CD28" w14:textId="77777777" w:rsidR="00841F94" w:rsidRDefault="001D5B3B">
                      <w:pPr>
                        <w:spacing w:line="200" w:lineRule="exact"/>
                        <w:rPr>
                          <w:sz w:val="20"/>
                        </w:rPr>
                      </w:pPr>
                      <w:r>
                        <w:rPr>
                          <w:spacing w:val="-4"/>
                          <w:sz w:val="20"/>
                        </w:rPr>
                        <w:t>Would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o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it</w:t>
                      </w:r>
                      <w:r>
                        <w:rPr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again?</w:t>
                      </w:r>
                      <w:r>
                        <w:rPr>
                          <w:spacing w:val="-16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What</w:t>
                      </w:r>
                      <w:r>
                        <w:rPr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would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pacing w:val="-3"/>
                          <w:sz w:val="20"/>
                        </w:rPr>
                        <w:t>you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do</w:t>
                      </w:r>
                      <w:r>
                        <w:rPr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spacing w:val="-4"/>
                          <w:sz w:val="20"/>
                        </w:rPr>
                        <w:t>differently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3A7CA38" w14:textId="77777777" w:rsidR="00841F94" w:rsidRDefault="001D5B3B">
      <w:pPr>
        <w:pStyle w:val="BodyText"/>
        <w:rPr>
          <w:rFonts w:ascii="Gotham"/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3667328" behindDoc="1" locked="0" layoutInCell="1" allowOverlap="1" wp14:anchorId="13A7CAA0" wp14:editId="13A7CAA1">
                <wp:simplePos x="0" y="0"/>
                <wp:positionH relativeFrom="page">
                  <wp:posOffset>2511186</wp:posOffset>
                </wp:positionH>
                <wp:positionV relativeFrom="paragraph">
                  <wp:posOffset>768570</wp:posOffset>
                </wp:positionV>
                <wp:extent cx="6685280" cy="127000"/>
                <wp:effectExtent l="0" t="0" r="0" b="0"/>
                <wp:wrapTopAndBottom/>
                <wp:docPr id="2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5280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A7CD29" w14:textId="77777777" w:rsidR="00841F94" w:rsidRDefault="001D5B3B">
                            <w:pPr>
                              <w:spacing w:line="200" w:lineRule="exact"/>
                              <w:rPr>
                                <w:sz w:val="20"/>
                              </w:rPr>
                            </w:pPr>
                            <w:r>
                              <w:rPr>
                                <w:spacing w:val="-5"/>
                                <w:sz w:val="20"/>
                              </w:rPr>
                              <w:t xml:space="preserve">Were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you </w:t>
                            </w:r>
                            <w:r>
                              <w:rPr>
                                <w:sz w:val="20"/>
                              </w:rPr>
                              <w:t>able to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3"/>
                                <w:sz w:val="20"/>
                              </w:rPr>
                              <w:t>prioritizegender</w:t>
                            </w:r>
                            <w:proofErr w:type="spellEnd"/>
                            <w:r>
                              <w:rPr>
                                <w:spacing w:val="-4"/>
                                <w:sz w:val="20"/>
                              </w:rPr>
                              <w:t xml:space="preserve"> equality, 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environments </w:t>
                            </w:r>
                            <w:r>
                              <w:rPr>
                                <w:sz w:val="20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marginalized voices? What</w:t>
                            </w:r>
                            <w:r>
                              <w:rPr>
                                <w:sz w:val="20"/>
                              </w:rPr>
                              <w:t xml:space="preserve"> would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have </w:t>
                            </w:r>
                            <w:r>
                              <w:rPr>
                                <w:sz w:val="20"/>
                              </w:rPr>
                              <w:t>supported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you </w:t>
                            </w:r>
                            <w:r>
                              <w:rPr>
                                <w:sz w:val="20"/>
                              </w:rPr>
                              <w:t xml:space="preserve">to do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so?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7CAA0" id="Text Box 117" o:spid="_x0000_s1243" type="#_x0000_t202" style="position:absolute;margin-left:197.75pt;margin-top:60.5pt;width:526.4pt;height:10pt;z-index:-2496491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" filled="f" stroked="f">
                <v:textbox inset="0,0,0,0">
                  <w:txbxContent>
                    <w:p w14:paraId="13A7CD29" w14:textId="77777777" w:rsidR="00841F94" w:rsidRDefault="001D5B3B">
                      <w:pPr>
                        <w:spacing w:line="200" w:lineRule="exact"/>
                        <w:rPr>
                          <w:sz w:val="20"/>
                        </w:rPr>
                      </w:pPr>
                      <w:r>
                        <w:rPr>
                          <w:spacing w:val="-5"/>
                          <w:sz w:val="20"/>
                        </w:rPr>
                        <w:t xml:space="preserve">Were </w:t>
                      </w:r>
                      <w:r>
                        <w:rPr>
                          <w:spacing w:val="-3"/>
                          <w:sz w:val="20"/>
                        </w:rPr>
                        <w:t xml:space="preserve">you </w:t>
                      </w:r>
                      <w:r>
                        <w:rPr>
                          <w:sz w:val="20"/>
                        </w:rPr>
                        <w:t>able to</w:t>
                      </w:r>
                      <w:r>
                        <w:rPr>
                          <w:spacing w:val="-3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pacing w:val="-3"/>
                          <w:sz w:val="20"/>
                        </w:rPr>
                        <w:t>prioritizegender</w:t>
                      </w:r>
                      <w:proofErr w:type="spellEnd"/>
                      <w:r>
                        <w:rPr>
                          <w:spacing w:val="-4"/>
                          <w:sz w:val="20"/>
                        </w:rPr>
                        <w:t xml:space="preserve"> equality, </w:t>
                      </w:r>
                      <w:r>
                        <w:rPr>
                          <w:spacing w:val="-3"/>
                          <w:sz w:val="20"/>
                        </w:rPr>
                        <w:t xml:space="preserve">environments </w:t>
                      </w:r>
                      <w:r>
                        <w:rPr>
                          <w:sz w:val="20"/>
                        </w:rPr>
                        <w:t>and</w:t>
                      </w:r>
                      <w:r>
                        <w:rPr>
                          <w:spacing w:val="-3"/>
                          <w:sz w:val="20"/>
                        </w:rPr>
                        <w:t xml:space="preserve"> marginalized voices? What</w:t>
                      </w:r>
                      <w:r>
                        <w:rPr>
                          <w:sz w:val="20"/>
                        </w:rPr>
                        <w:t xml:space="preserve"> would</w:t>
                      </w:r>
                      <w:r>
                        <w:rPr>
                          <w:spacing w:val="-3"/>
                          <w:sz w:val="20"/>
                        </w:rPr>
                        <w:t xml:space="preserve"> have </w:t>
                      </w:r>
                      <w:r>
                        <w:rPr>
                          <w:sz w:val="20"/>
                        </w:rPr>
                        <w:t>supported</w:t>
                      </w:r>
                      <w:r>
                        <w:rPr>
                          <w:spacing w:val="-3"/>
                          <w:sz w:val="20"/>
                        </w:rPr>
                        <w:t xml:space="preserve"> you </w:t>
                      </w:r>
                      <w:r>
                        <w:rPr>
                          <w:sz w:val="20"/>
                        </w:rPr>
                        <w:t xml:space="preserve">to do </w:t>
                      </w:r>
                      <w:r>
                        <w:rPr>
                          <w:spacing w:val="-2"/>
                          <w:sz w:val="20"/>
                        </w:rPr>
                        <w:t>so?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3A7CA39" w14:textId="77777777" w:rsidR="00841F94" w:rsidRDefault="00841F94">
      <w:pPr>
        <w:pStyle w:val="BodyText"/>
        <w:spacing w:before="3"/>
        <w:rPr>
          <w:rFonts w:ascii="Gotham"/>
          <w:b/>
          <w:sz w:val="17"/>
        </w:rPr>
      </w:pPr>
    </w:p>
    <w:p w14:paraId="13A7CA3A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3B" w14:textId="77777777" w:rsidR="00841F94" w:rsidRDefault="00841F94">
      <w:pPr>
        <w:pStyle w:val="BodyText"/>
        <w:spacing w:before="3"/>
        <w:rPr>
          <w:rFonts w:ascii="Gotham"/>
          <w:b/>
          <w:sz w:val="17"/>
        </w:rPr>
      </w:pPr>
    </w:p>
    <w:p w14:paraId="13A7CA3C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3D" w14:textId="77777777" w:rsidR="00841F94" w:rsidRDefault="00841F94">
      <w:pPr>
        <w:pStyle w:val="BodyText"/>
        <w:spacing w:before="3"/>
        <w:rPr>
          <w:rFonts w:ascii="Gotham"/>
          <w:b/>
          <w:sz w:val="17"/>
        </w:rPr>
      </w:pPr>
    </w:p>
    <w:p w14:paraId="13A7CA3E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3F" w14:textId="77777777" w:rsidR="00841F94" w:rsidRDefault="00841F94">
      <w:pPr>
        <w:pStyle w:val="BodyText"/>
        <w:spacing w:before="3"/>
        <w:rPr>
          <w:rFonts w:ascii="Gotham"/>
          <w:b/>
          <w:sz w:val="17"/>
        </w:rPr>
      </w:pPr>
    </w:p>
    <w:p w14:paraId="13A7CA40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41" w14:textId="77777777" w:rsidR="00841F94" w:rsidRDefault="00841F94">
      <w:pPr>
        <w:pStyle w:val="BodyText"/>
        <w:spacing w:before="3"/>
        <w:rPr>
          <w:rFonts w:ascii="Gotham"/>
          <w:b/>
          <w:sz w:val="17"/>
        </w:rPr>
      </w:pPr>
    </w:p>
    <w:p w14:paraId="13A7CA42" w14:textId="77777777" w:rsidR="00841F94" w:rsidRDefault="00841F94">
      <w:pPr>
        <w:rPr>
          <w:rFonts w:ascii="Gotham"/>
          <w:sz w:val="17"/>
        </w:rPr>
        <w:sectPr w:rsidR="00841F94">
          <w:pgSz w:w="16840" w:h="11900" w:orient="landscape"/>
          <w:pgMar w:top="520" w:right="0" w:bottom="280" w:left="0" w:header="720" w:footer="720" w:gutter="0"/>
          <w:cols w:space="720"/>
        </w:sectPr>
      </w:pPr>
    </w:p>
    <w:p w14:paraId="13A7CA43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44" w14:textId="77777777" w:rsidR="00841F94" w:rsidRDefault="00841F94">
      <w:pPr>
        <w:pStyle w:val="BodyText"/>
        <w:rPr>
          <w:rFonts w:ascii="Gotham"/>
          <w:b/>
          <w:sz w:val="20"/>
        </w:rPr>
      </w:pPr>
    </w:p>
    <w:p w14:paraId="13A7CA45" w14:textId="77777777" w:rsidR="00841F94" w:rsidRDefault="00057D04">
      <w:pPr>
        <w:spacing w:line="264" w:lineRule="auto"/>
        <w:ind w:left="13636" w:right="734" w:firstLine="868"/>
        <w:jc w:val="right"/>
        <w:rPr>
          <w:sz w:val="18"/>
        </w:rPr>
      </w:pPr>
      <w:hyperlink r:id="rId106">
        <w:r w:rsidR="001D5B3B">
          <w:rPr>
            <w:color w:val="FFFFFF"/>
            <w:spacing w:val="-1"/>
            <w:sz w:val="18"/>
          </w:rPr>
          <w:t>www.unwomen.org</w:t>
        </w:r>
      </w:hyperlink>
      <w:r w:rsidR="001D5B3B">
        <w:rPr>
          <w:color w:val="FFFFFF"/>
          <w:spacing w:val="-1"/>
          <w:sz w:val="18"/>
        </w:rPr>
        <w:t xml:space="preserve"> </w:t>
      </w:r>
      <w:hyperlink r:id="rId107">
        <w:r w:rsidR="001D5B3B">
          <w:rPr>
            <w:color w:val="FFFFFF"/>
            <w:spacing w:val="-2"/>
            <w:sz w:val="18"/>
          </w:rPr>
          <w:t>www.facebook.com/unwomen</w:t>
        </w:r>
      </w:hyperlink>
      <w:r w:rsidR="001D5B3B">
        <w:rPr>
          <w:color w:val="FFFFFF"/>
          <w:spacing w:val="-2"/>
          <w:sz w:val="18"/>
        </w:rPr>
        <w:t xml:space="preserve"> </w:t>
      </w:r>
      <w:hyperlink r:id="rId108">
        <w:r w:rsidR="001D5B3B">
          <w:rPr>
            <w:color w:val="FFFFFF"/>
            <w:spacing w:val="-2"/>
            <w:sz w:val="18"/>
          </w:rPr>
          <w:t>www.twitter.com/un_women</w:t>
        </w:r>
      </w:hyperlink>
      <w:r w:rsidR="001D5B3B">
        <w:rPr>
          <w:color w:val="FFFFFF"/>
          <w:spacing w:val="-2"/>
          <w:sz w:val="18"/>
        </w:rPr>
        <w:t xml:space="preserve"> </w:t>
      </w:r>
      <w:hyperlink r:id="rId109">
        <w:r w:rsidR="001D5B3B">
          <w:rPr>
            <w:color w:val="FFFFFF"/>
            <w:spacing w:val="-2"/>
            <w:sz w:val="18"/>
          </w:rPr>
          <w:t>www.youtube.com/unwomen</w:t>
        </w:r>
      </w:hyperlink>
      <w:r w:rsidR="001D5B3B">
        <w:rPr>
          <w:color w:val="FFFFFF"/>
          <w:spacing w:val="-2"/>
          <w:sz w:val="18"/>
        </w:rPr>
        <w:t xml:space="preserve"> </w:t>
      </w:r>
      <w:hyperlink r:id="rId110">
        <w:r w:rsidR="001D5B3B">
          <w:rPr>
            <w:color w:val="FFFFFF"/>
            <w:spacing w:val="-2"/>
            <w:sz w:val="18"/>
          </w:rPr>
          <w:t>www.flickr.com/unwomen</w:t>
        </w:r>
      </w:hyperlink>
    </w:p>
    <w:sectPr w:rsidR="00841F94">
      <w:pgSz w:w="16840" w:h="11900" w:orient="landscape"/>
      <w:pgMar w:top="110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ans Light-">
    <w:altName w:val="Calibri"/>
    <w:charset w:val="00"/>
    <w:family w:val="auto"/>
    <w:pitch w:val="variable"/>
    <w:sig w:usb0="00000003" w:usb1="00000000" w:usb2="00000000" w:usb3="00000000" w:csb0="00000001" w:csb1="00000000"/>
  </w:font>
  <w:font w:name="Gotham">
    <w:altName w:val="Yu Gothic"/>
    <w:charset w:val="00"/>
    <w:family w:val="roman"/>
    <w:pitch w:val="variable"/>
  </w:font>
  <w:font w:name="The Sans Bold-">
    <w:altName w:val="Calibri"/>
    <w:charset w:val="00"/>
    <w:family w:val="auto"/>
    <w:pitch w:val="variable"/>
    <w:sig w:usb0="00000003" w:usb1="00000000" w:usb2="00000000" w:usb3="00000000" w:csb0="00000001" w:csb1="00000000"/>
  </w:font>
  <w:font w:name="Gotham-Book">
    <w:altName w:val="Yu Gothic"/>
    <w:charset w:val="00"/>
    <w:family w:val="roman"/>
    <w:pitch w:val="variable"/>
  </w:font>
  <w:font w:name="Roboto-Light">
    <w:altName w:val="Arial"/>
    <w:charset w:val="00"/>
    <w:family w:val="roman"/>
    <w:pitch w:val="variable"/>
  </w:font>
  <w:font w:name="Gotham-Medium">
    <w:altName w:val="Cambria"/>
    <w:charset w:val="00"/>
    <w:family w:val="roman"/>
    <w:pitch w:val="variable"/>
  </w:font>
  <w:font w:name="Roboto-Thin">
    <w:altName w:val="Arial"/>
    <w:charset w:val="00"/>
    <w:family w:val="roman"/>
    <w:pitch w:val="variable"/>
  </w:font>
  <w:font w:name="Gotham-Light">
    <w:altName w:val="Yu Gothic"/>
    <w:charset w:val="00"/>
    <w:family w:val="roman"/>
    <w:pitch w:val="variable"/>
  </w:font>
  <w:font w:name="Arial-BoldItalicMT">
    <w:altName w:val="Arial"/>
    <w:charset w:val="00"/>
    <w:family w:val="swiss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zWzMLIwsbCwMDVX0lEKTi0uzszPAykwrAUAZNsg7ywAAAA="/>
  </w:docVars>
  <w:rsids>
    <w:rsidRoot w:val="00841F94"/>
    <w:rsid w:val="00057D04"/>
    <w:rsid w:val="001D5B3B"/>
    <w:rsid w:val="00324FD3"/>
    <w:rsid w:val="00841F94"/>
    <w:rsid w:val="00B13ABC"/>
    <w:rsid w:val="00CB2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7C75D"/>
  <w14:discardImageEditingData/>
  <w14:defaultImageDpi w14:val="150"/>
  <w15:docId w15:val="{2963232E-7C65-4C03-8E4D-CF469F9BF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he Sans Light-" w:eastAsia="The Sans Light-" w:hAnsi="The Sans Light-" w:cs="The Sans Light-"/>
      <w:lang w:bidi="en-US"/>
    </w:rPr>
  </w:style>
  <w:style w:type="paragraph" w:styleId="Heading1">
    <w:name w:val="heading 1"/>
    <w:basedOn w:val="Normal"/>
    <w:uiPriority w:val="9"/>
    <w:qFormat/>
    <w:pPr>
      <w:spacing w:line="1494" w:lineRule="exact"/>
      <w:outlineLvl w:val="0"/>
    </w:pPr>
    <w:rPr>
      <w:rFonts w:ascii="Gotham" w:eastAsia="Gotham" w:hAnsi="Gotham" w:cs="Gotham"/>
      <w:b/>
      <w:bCs/>
      <w:sz w:val="119"/>
      <w:szCs w:val="119"/>
    </w:rPr>
  </w:style>
  <w:style w:type="paragraph" w:styleId="Heading2">
    <w:name w:val="heading 2"/>
    <w:basedOn w:val="Normal"/>
    <w:uiPriority w:val="9"/>
    <w:unhideWhenUsed/>
    <w:qFormat/>
    <w:pPr>
      <w:ind w:left="1942" w:hanging="3"/>
      <w:outlineLvl w:val="1"/>
    </w:pPr>
    <w:rPr>
      <w:rFonts w:ascii="Gotham" w:eastAsia="Gotham" w:hAnsi="Gotham" w:cs="Gotham"/>
      <w:b/>
      <w:bCs/>
      <w:sz w:val="40"/>
      <w:szCs w:val="40"/>
    </w:rPr>
  </w:style>
  <w:style w:type="paragraph" w:styleId="Heading3">
    <w:name w:val="heading 3"/>
    <w:basedOn w:val="Normal"/>
    <w:uiPriority w:val="9"/>
    <w:unhideWhenUsed/>
    <w:qFormat/>
    <w:pPr>
      <w:ind w:left="1467"/>
      <w:outlineLvl w:val="2"/>
    </w:pPr>
    <w:rPr>
      <w:rFonts w:ascii="Gotham" w:eastAsia="Gotham" w:hAnsi="Gotham" w:cs="Gotham"/>
      <w:b/>
      <w:bCs/>
      <w:sz w:val="36"/>
      <w:szCs w:val="36"/>
    </w:rPr>
  </w:style>
  <w:style w:type="paragraph" w:styleId="Heading4">
    <w:name w:val="heading 4"/>
    <w:basedOn w:val="Normal"/>
    <w:uiPriority w:val="9"/>
    <w:unhideWhenUsed/>
    <w:qFormat/>
    <w:pPr>
      <w:ind w:left="1347" w:right="38" w:firstLine="797"/>
      <w:jc w:val="both"/>
      <w:outlineLvl w:val="3"/>
    </w:pPr>
    <w:rPr>
      <w:rFonts w:ascii="Gotham" w:eastAsia="Gotham" w:hAnsi="Gotham" w:cs="Gotham"/>
      <w:b/>
      <w:bCs/>
      <w:sz w:val="32"/>
      <w:szCs w:val="32"/>
    </w:rPr>
  </w:style>
  <w:style w:type="paragraph" w:styleId="Heading5">
    <w:name w:val="heading 5"/>
    <w:basedOn w:val="Normal"/>
    <w:uiPriority w:val="9"/>
    <w:unhideWhenUsed/>
    <w:qFormat/>
    <w:pPr>
      <w:spacing w:line="377" w:lineRule="exact"/>
      <w:outlineLvl w:val="4"/>
    </w:pPr>
    <w:rPr>
      <w:rFonts w:ascii="Gotham" w:eastAsia="Gotham" w:hAnsi="Gotham" w:cs="Gotham"/>
      <w:b/>
      <w:bCs/>
      <w:sz w:val="30"/>
      <w:szCs w:val="30"/>
    </w:rPr>
  </w:style>
  <w:style w:type="paragraph" w:styleId="Heading6">
    <w:name w:val="heading 6"/>
    <w:basedOn w:val="Normal"/>
    <w:uiPriority w:val="9"/>
    <w:unhideWhenUsed/>
    <w:qFormat/>
    <w:pPr>
      <w:spacing w:line="312" w:lineRule="exact"/>
      <w:outlineLvl w:val="5"/>
    </w:pPr>
    <w:rPr>
      <w:rFonts w:ascii="Gotham" w:eastAsia="Gotham" w:hAnsi="Gotham" w:cs="Gotham"/>
      <w:b/>
      <w:bCs/>
      <w:sz w:val="24"/>
      <w:szCs w:val="24"/>
    </w:rPr>
  </w:style>
  <w:style w:type="paragraph" w:styleId="Heading7">
    <w:name w:val="heading 7"/>
    <w:basedOn w:val="Normal"/>
    <w:uiPriority w:val="1"/>
    <w:qFormat/>
    <w:pPr>
      <w:outlineLvl w:val="6"/>
    </w:pPr>
    <w:rPr>
      <w:rFonts w:ascii="The Sans Bold-" w:eastAsia="The Sans Bold-" w:hAnsi="The Sans Bold-" w:cs="The Sans Bold-"/>
      <w:b/>
      <w:bCs/>
    </w:rPr>
  </w:style>
  <w:style w:type="paragraph" w:styleId="Heading8">
    <w:name w:val="heading 8"/>
    <w:basedOn w:val="Normal"/>
    <w:uiPriority w:val="1"/>
    <w:qFormat/>
    <w:pPr>
      <w:ind w:left="1111"/>
      <w:jc w:val="center"/>
      <w:outlineLvl w:val="7"/>
    </w:pPr>
    <w:rPr>
      <w:rFonts w:ascii="Gotham" w:eastAsia="Gotham" w:hAnsi="Gotham" w:cs="Gotham"/>
      <w:b/>
      <w:bCs/>
      <w:sz w:val="21"/>
      <w:szCs w:val="21"/>
    </w:rPr>
  </w:style>
  <w:style w:type="paragraph" w:styleId="Heading9">
    <w:name w:val="heading 9"/>
    <w:basedOn w:val="Normal"/>
    <w:uiPriority w:val="1"/>
    <w:qFormat/>
    <w:pPr>
      <w:spacing w:before="72"/>
      <w:outlineLvl w:val="8"/>
    </w:pPr>
    <w:rPr>
      <w:rFonts w:ascii="Gotham-Book" w:eastAsia="Gotham-Book" w:hAnsi="Gotham-Book" w:cs="Gotham-Book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2"/>
      <w:ind w:left="465"/>
    </w:pPr>
    <w:rPr>
      <w:rFonts w:ascii="Gotham" w:eastAsia="Gotham" w:hAnsi="Gotham" w:cs="Gotham"/>
      <w:b/>
      <w:bCs/>
      <w:sz w:val="19"/>
      <w:szCs w:val="19"/>
    </w:rPr>
  </w:style>
  <w:style w:type="paragraph" w:styleId="TOC2">
    <w:name w:val="toc 2"/>
    <w:basedOn w:val="Normal"/>
    <w:uiPriority w:val="1"/>
    <w:qFormat/>
    <w:pPr>
      <w:spacing w:before="92"/>
      <w:ind w:left="508"/>
    </w:pPr>
    <w:rPr>
      <w:rFonts w:ascii="Gotham-Book" w:eastAsia="Gotham-Book" w:hAnsi="Gotham-Book" w:cs="Gotham-Book"/>
      <w:sz w:val="14"/>
      <w:szCs w:val="14"/>
    </w:rPr>
  </w:style>
  <w:style w:type="paragraph" w:styleId="TOC3">
    <w:name w:val="toc 3"/>
    <w:basedOn w:val="Normal"/>
    <w:uiPriority w:val="1"/>
    <w:qFormat/>
    <w:pPr>
      <w:spacing w:line="1620" w:lineRule="exact"/>
      <w:ind w:left="2642" w:hanging="2096"/>
    </w:pPr>
    <w:rPr>
      <w:rFonts w:ascii="Roboto-Light" w:eastAsia="Roboto-Light" w:hAnsi="Roboto-Light" w:cs="Roboto-Light"/>
      <w:sz w:val="16"/>
      <w:szCs w:val="16"/>
      <w:u w:val="single" w:color="000000"/>
    </w:rPr>
  </w:style>
  <w:style w:type="paragraph" w:styleId="TOC4">
    <w:name w:val="toc 4"/>
    <w:basedOn w:val="Normal"/>
    <w:uiPriority w:val="1"/>
    <w:qFormat/>
    <w:pPr>
      <w:spacing w:before="124"/>
      <w:ind w:left="3576" w:hanging="213"/>
    </w:pPr>
    <w:rPr>
      <w:rFonts w:ascii="Gotham-Book" w:eastAsia="Gotham-Book" w:hAnsi="Gotham-Book" w:cs="Gotham-Book"/>
      <w:sz w:val="14"/>
      <w:szCs w:val="14"/>
    </w:rPr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5233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hyperlink" Target="http://www.outcomemapping.ca/resource/out-" TargetMode="External"/><Relationship Id="rId47" Type="http://schemas.openxmlformats.org/officeDocument/2006/relationships/hyperlink" Target="http://www.tools4dev.org/wp-content/uploads/how-to-do-semi-struc-" TargetMode="External"/><Relationship Id="rId63" Type="http://schemas.openxmlformats.org/officeDocument/2006/relationships/hyperlink" Target="http://www.unrwa.es/EBDHsevilla2015/wp-content/up-" TargetMode="External"/><Relationship Id="rId68" Type="http://schemas.openxmlformats.org/officeDocument/2006/relationships/hyperlink" Target="http://www.popline.org/node/335992" TargetMode="External"/><Relationship Id="rId84" Type="http://schemas.openxmlformats.org/officeDocument/2006/relationships/hyperlink" Target="http://www.scribd.com/document/307290125/An-Overview-" TargetMode="External"/><Relationship Id="rId89" Type="http://schemas.openxmlformats.org/officeDocument/2006/relationships/hyperlink" Target="http://www.epa.gov/risk/ecological-risk-assessment" TargetMode="External"/><Relationship Id="rId112" Type="http://schemas.openxmlformats.org/officeDocument/2006/relationships/theme" Target="theme/theme1.xml"/><Relationship Id="rId16" Type="http://schemas.openxmlformats.org/officeDocument/2006/relationships/image" Target="media/image13.png"/><Relationship Id="rId107" Type="http://schemas.openxmlformats.org/officeDocument/2006/relationships/hyperlink" Target="http://www.facebook.com/unwomen" TargetMode="External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hyperlink" Target="http://www.mentalmodeler.org/articles/Gray20et20al20Mental20" TargetMode="External"/><Relationship Id="rId58" Type="http://schemas.openxmlformats.org/officeDocument/2006/relationships/hyperlink" Target="http://www.who.int/gender/mainstreaming/" TargetMode="External"/><Relationship Id="rId74" Type="http://schemas.openxmlformats.org/officeDocument/2006/relationships/hyperlink" Target="http://slideplayer.com/slide/8428002/" TargetMode="External"/><Relationship Id="rId79" Type="http://schemas.openxmlformats.org/officeDocument/2006/relationships/hyperlink" Target="http://www.ilo.org/public/" TargetMode="External"/><Relationship Id="rId102" Type="http://schemas.openxmlformats.org/officeDocument/2006/relationships/hyperlink" Target="http://www.epa.gov/risk/ecological-risk-assessment" TargetMode="External"/><Relationship Id="rId5" Type="http://schemas.openxmlformats.org/officeDocument/2006/relationships/image" Target="media/image2.png"/><Relationship Id="rId90" Type="http://schemas.openxmlformats.org/officeDocument/2006/relationships/hyperlink" Target="http://www.epa.gov/risk/ecological-risk-assessment" TargetMode="External"/><Relationship Id="rId95" Type="http://schemas.openxmlformats.org/officeDocument/2006/relationships/hyperlink" Target="http://www.scribd.com/document/307290125/An-Overview-" TargetMode="External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hyperlink" Target="http://sparkpolicy.com/tools/developmental-evaluation/" TargetMode="External"/><Relationship Id="rId48" Type="http://schemas.openxmlformats.org/officeDocument/2006/relationships/hyperlink" Target="http://www.outcomemapping.ca/resource/out-" TargetMode="External"/><Relationship Id="rId64" Type="http://schemas.openxmlformats.org/officeDocument/2006/relationships/hyperlink" Target="http://www.polsci.chula.ac.th/pitch/" TargetMode="External"/><Relationship Id="rId69" Type="http://schemas.openxmlformats.org/officeDocument/2006/relationships/hyperlink" Target="http://www.popline.org/node/335992" TargetMode="External"/><Relationship Id="rId80" Type="http://schemas.openxmlformats.org/officeDocument/2006/relationships/hyperlink" Target="http://www.bridge.ids.ac.uk/sites/bridge.ids.ac.uk/files/reports/" TargetMode="External"/><Relationship Id="rId85" Type="http://schemas.openxmlformats.org/officeDocument/2006/relationships/hyperlink" Target="http://www.scribd.com/document/307290125/An-Overview-" TargetMode="Externa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59" Type="http://schemas.openxmlformats.org/officeDocument/2006/relationships/hyperlink" Target="http://eige.europa.eu/gen-" TargetMode="External"/><Relationship Id="rId103" Type="http://schemas.openxmlformats.org/officeDocument/2006/relationships/hyperlink" Target="http://www.betterevaluation.org/en/search/site/environmental" TargetMode="External"/><Relationship Id="rId108" Type="http://schemas.openxmlformats.org/officeDocument/2006/relationships/hyperlink" Target="http://www.twitter.com/un_women" TargetMode="External"/><Relationship Id="rId54" Type="http://schemas.openxmlformats.org/officeDocument/2006/relationships/hyperlink" Target="http://www.banxia.com/pdf/de/Map_for_qual_data_struct.pdf" TargetMode="External"/><Relationship Id="rId70" Type="http://schemas.openxmlformats.org/officeDocument/2006/relationships/hyperlink" Target="http://www.popline.org/node/335992" TargetMode="External"/><Relationship Id="rId75" Type="http://schemas.openxmlformats.org/officeDocument/2006/relationships/hyperlink" Target="http://careclimat-/" TargetMode="External"/><Relationship Id="rId91" Type="http://schemas.openxmlformats.org/officeDocument/2006/relationships/hyperlink" Target="http://www.epa.gov/risk/ecological-risk-assessment" TargetMode="External"/><Relationship Id="rId96" Type="http://schemas.openxmlformats.org/officeDocument/2006/relationships/hyperlink" Target="http://www.scribd.com/document/307290125/An-Overview-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hyperlink" Target="http://sparkpolicy.com/tools/developmental-evaluation/" TargetMode="External"/><Relationship Id="rId57" Type="http://schemas.openxmlformats.org/officeDocument/2006/relationships/hyperlink" Target="http://www.gdrc.org/gender/framework/matrix.html" TargetMode="External"/><Relationship Id="rId106" Type="http://schemas.openxmlformats.org/officeDocument/2006/relationships/hyperlink" Target="http://www.unwomen.org/" TargetMode="External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hyperlink" Target="http://www.betterevaluation.org/sites/default/files/A20Developmen-" TargetMode="External"/><Relationship Id="rId52" Type="http://schemas.openxmlformats.org/officeDocument/2006/relationships/hyperlink" Target="http://bmcmedresmethodol.biomedcentral.com/arti-" TargetMode="External"/><Relationship Id="rId60" Type="http://schemas.openxmlformats.org/officeDocument/2006/relationships/hyperlink" Target="http://bmcmedresmethodol.biomedcentral.com/arti-" TargetMode="External"/><Relationship Id="rId65" Type="http://schemas.openxmlformats.org/officeDocument/2006/relationships/hyperlink" Target="http://www.gdrc.org/gender/framework/matrix.html" TargetMode="External"/><Relationship Id="rId73" Type="http://schemas.openxmlformats.org/officeDocument/2006/relationships/hyperlink" Target="http://growsellthrive.org/page/" TargetMode="External"/><Relationship Id="rId78" Type="http://schemas.openxmlformats.org/officeDocument/2006/relationships/hyperlink" Target="http://www.popline.org/node/335992" TargetMode="External"/><Relationship Id="rId81" Type="http://schemas.openxmlformats.org/officeDocument/2006/relationships/hyperlink" Target="http://growsellthrive.org/page/" TargetMode="External"/><Relationship Id="rId86" Type="http://schemas.openxmlformats.org/officeDocument/2006/relationships/hyperlink" Target="http://www.scribd.com/document/307290125/An-Overview-" TargetMode="External"/><Relationship Id="rId94" Type="http://schemas.openxmlformats.org/officeDocument/2006/relationships/hyperlink" Target="http://www.cdc.gov/violenceprevention/pdf/sem_framewrk-a.pdf" TargetMode="External"/><Relationship Id="rId99" Type="http://schemas.openxmlformats.org/officeDocument/2006/relationships/hyperlink" Target="http://www.epa.gov/risk/ecological-risk-assessment" TargetMode="External"/><Relationship Id="rId101" Type="http://schemas.openxmlformats.org/officeDocument/2006/relationships/hyperlink" Target="http://www.epa.gov/risk/ecological-risk-assessment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109" Type="http://schemas.openxmlformats.org/officeDocument/2006/relationships/hyperlink" Target="http://www.youtube.com/unwomen" TargetMode="External"/><Relationship Id="rId34" Type="http://schemas.openxmlformats.org/officeDocument/2006/relationships/image" Target="media/image31.png"/><Relationship Id="rId50" Type="http://schemas.openxmlformats.org/officeDocument/2006/relationships/hyperlink" Target="http://www.betterevaluation.org/sites/default/files/A20Developmen-" TargetMode="External"/><Relationship Id="rId55" Type="http://schemas.openxmlformats.org/officeDocument/2006/relationships/hyperlink" Target="http://www.unrwa.es/EBDHsevilla2015/wp-content/up-" TargetMode="External"/><Relationship Id="rId76" Type="http://schemas.openxmlformats.org/officeDocument/2006/relationships/hyperlink" Target="http://www.popline.org/node/335992" TargetMode="External"/><Relationship Id="rId97" Type="http://schemas.openxmlformats.org/officeDocument/2006/relationships/hyperlink" Target="http://www.scribd.com/document/307290125/An-Overview-" TargetMode="External"/><Relationship Id="rId104" Type="http://schemas.openxmlformats.org/officeDocument/2006/relationships/hyperlink" Target="http://sustainability.pnas.org/" TargetMode="External"/><Relationship Id="rId7" Type="http://schemas.openxmlformats.org/officeDocument/2006/relationships/image" Target="media/image4.png"/><Relationship Id="rId71" Type="http://schemas.openxmlformats.org/officeDocument/2006/relationships/hyperlink" Target="http://www.ilo.org/public/" TargetMode="External"/><Relationship Id="rId92" Type="http://schemas.openxmlformats.org/officeDocument/2006/relationships/hyperlink" Target="http://www.betterevaluation.org/en/search/site/environmental" TargetMode="External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hyperlink" Target="http://www.ids.ac.uk/publication/" TargetMode="External"/><Relationship Id="rId45" Type="http://schemas.openxmlformats.org/officeDocument/2006/relationships/hyperlink" Target="http://www.nectac.org/~pdfs/pubs/screening.pdf" TargetMode="External"/><Relationship Id="rId66" Type="http://schemas.openxmlformats.org/officeDocument/2006/relationships/hyperlink" Target="http://www.who.int/gender/mainstreaming/" TargetMode="External"/><Relationship Id="rId87" Type="http://schemas.openxmlformats.org/officeDocument/2006/relationships/hyperlink" Target="http://www.scribd.com/document/307290125/An-Overview-" TargetMode="External"/><Relationship Id="rId110" Type="http://schemas.openxmlformats.org/officeDocument/2006/relationships/hyperlink" Target="http://www.flickr.com/unwomen" TargetMode="External"/><Relationship Id="rId61" Type="http://schemas.openxmlformats.org/officeDocument/2006/relationships/hyperlink" Target="http://www.mentalmodeler.org/articles/Gray20et20al20Mental20" TargetMode="External"/><Relationship Id="rId82" Type="http://schemas.openxmlformats.org/officeDocument/2006/relationships/hyperlink" Target="http://slideplayer.com/slide/8428002/" TargetMode="External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hyperlink" Target="http://www.polsci.chula.ac.th/pitch/" TargetMode="External"/><Relationship Id="rId77" Type="http://schemas.openxmlformats.org/officeDocument/2006/relationships/hyperlink" Target="http://www.popline.org/node/335992" TargetMode="External"/><Relationship Id="rId100" Type="http://schemas.openxmlformats.org/officeDocument/2006/relationships/hyperlink" Target="http://www.epa.gov/risk/ecological-risk-assessment" TargetMode="External"/><Relationship Id="rId105" Type="http://schemas.openxmlformats.org/officeDocument/2006/relationships/hyperlink" Target="http://www.cdc.gov/violenceprevention/pdf/sem_framewrk-a.pdf" TargetMode="External"/><Relationship Id="rId8" Type="http://schemas.openxmlformats.org/officeDocument/2006/relationships/image" Target="media/image5.png"/><Relationship Id="rId51" Type="http://schemas.openxmlformats.org/officeDocument/2006/relationships/hyperlink" Target="http://www.nectac.org/~pdfs/pubs/screening.pdf" TargetMode="External"/><Relationship Id="rId72" Type="http://schemas.openxmlformats.org/officeDocument/2006/relationships/hyperlink" Target="http://www.bridge.ids.ac.uk/sites/bridge.ids.ac.uk/files/reports/" TargetMode="External"/><Relationship Id="rId93" Type="http://schemas.openxmlformats.org/officeDocument/2006/relationships/hyperlink" Target="http://sustainability.pnas.org/" TargetMode="External"/><Relationship Id="rId98" Type="http://schemas.openxmlformats.org/officeDocument/2006/relationships/hyperlink" Target="http://www.scribd.com/document/307290125/An-Overview-" TargetMode="External"/><Relationship Id="rId3" Type="http://schemas.openxmlformats.org/officeDocument/2006/relationships/webSettings" Target="webSettings.xml"/><Relationship Id="rId25" Type="http://schemas.openxmlformats.org/officeDocument/2006/relationships/image" Target="media/image22.png"/><Relationship Id="rId46" Type="http://schemas.openxmlformats.org/officeDocument/2006/relationships/hyperlink" Target="http://www.ids.ac.uk/publication/" TargetMode="External"/><Relationship Id="rId67" Type="http://schemas.openxmlformats.org/officeDocument/2006/relationships/hyperlink" Target="http://eige.europa.eu/gen-" TargetMode="External"/><Relationship Id="rId20" Type="http://schemas.openxmlformats.org/officeDocument/2006/relationships/image" Target="media/image17.png"/><Relationship Id="rId41" Type="http://schemas.openxmlformats.org/officeDocument/2006/relationships/hyperlink" Target="http://www.tools4dev.org/wp-content/uploads/how-to-do-semi-struc-" TargetMode="External"/><Relationship Id="rId62" Type="http://schemas.openxmlformats.org/officeDocument/2006/relationships/hyperlink" Target="http://www.banxia.com/pdf/de/Map_for_qual_data_struct.pdf" TargetMode="External"/><Relationship Id="rId83" Type="http://schemas.openxmlformats.org/officeDocument/2006/relationships/hyperlink" Target="http://careclimat-/" TargetMode="External"/><Relationship Id="rId88" Type="http://schemas.openxmlformats.org/officeDocument/2006/relationships/hyperlink" Target="http://www.epa.gov/risk/ecological-risk-assessment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0</Pages>
  <Words>3185</Words>
  <Characters>18158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o Yeon KIM</dc:creator>
  <cp:lastModifiedBy>Eduardo Gomez</cp:lastModifiedBy>
  <cp:revision>8</cp:revision>
  <dcterms:created xsi:type="dcterms:W3CDTF">2020-06-12T20:06:00Z</dcterms:created>
  <dcterms:modified xsi:type="dcterms:W3CDTF">2020-06-15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6-12T00:00:00Z</vt:filetime>
  </property>
</Properties>
</file>